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C99A1" w14:textId="4716BFF0" w:rsidR="00ED3F8C" w:rsidRPr="00E76128" w:rsidRDefault="00ED3F8C" w:rsidP="00670E75">
      <w:pPr>
        <w:tabs>
          <w:tab w:val="left" w:pos="5472"/>
        </w:tabs>
        <w:spacing w:line="360" w:lineRule="auto"/>
        <w:jc w:val="center"/>
        <w:rPr>
          <w:b/>
          <w:bCs/>
          <w:sz w:val="26"/>
          <w:szCs w:val="26"/>
        </w:rPr>
      </w:pPr>
      <w:bookmarkStart w:id="0" w:name="_Hlk198991896"/>
      <w:bookmarkStart w:id="1" w:name="_Hlk176295166"/>
      <w:r w:rsidRPr="66FAFA1D">
        <w:rPr>
          <w:b/>
          <w:bCs/>
          <w:sz w:val="26"/>
          <w:szCs w:val="26"/>
        </w:rPr>
        <w:t>BỘ CÔNG THƯƠNG</w:t>
      </w:r>
    </w:p>
    <w:p w14:paraId="665E81D7" w14:textId="77777777" w:rsidR="00ED3F8C" w:rsidRPr="00E76128" w:rsidRDefault="00ED3F8C" w:rsidP="00670E75">
      <w:pPr>
        <w:spacing w:line="360" w:lineRule="auto"/>
        <w:ind w:hanging="284"/>
        <w:jc w:val="center"/>
        <w:rPr>
          <w:b/>
          <w:bCs/>
          <w:sz w:val="26"/>
          <w:szCs w:val="26"/>
        </w:rPr>
      </w:pPr>
      <w:r w:rsidRPr="00E76128">
        <w:rPr>
          <w:b/>
          <w:bCs/>
          <w:sz w:val="26"/>
          <w:szCs w:val="26"/>
        </w:rPr>
        <w:t>TRƯỜNG ĐẠI HỌC CÔNG NGHIỆP THÀNH PHỐ HỒ CHÍ MINH</w:t>
      </w:r>
    </w:p>
    <w:p w14:paraId="52A7F277" w14:textId="77777777" w:rsidR="00ED3F8C" w:rsidRPr="00E76128" w:rsidRDefault="00ED3F8C" w:rsidP="00670E75">
      <w:pPr>
        <w:spacing w:line="360" w:lineRule="auto"/>
        <w:jc w:val="center"/>
        <w:rPr>
          <w:b/>
          <w:bCs/>
          <w:sz w:val="26"/>
          <w:szCs w:val="26"/>
        </w:rPr>
      </w:pPr>
      <w:r w:rsidRPr="00E76128">
        <w:rPr>
          <w:b/>
          <w:bCs/>
          <w:sz w:val="26"/>
          <w:szCs w:val="26"/>
        </w:rPr>
        <w:t>KHOA CÔNG NGHỆ THÔNG TIN</w:t>
      </w:r>
    </w:p>
    <w:p w14:paraId="5BDE99A4" w14:textId="2E872241" w:rsidR="008C6DC7" w:rsidRPr="00E76128" w:rsidRDefault="008C6DC7" w:rsidP="00670E75">
      <w:pPr>
        <w:spacing w:line="360" w:lineRule="auto"/>
        <w:jc w:val="center"/>
        <w:rPr>
          <w:b/>
          <w:bCs/>
          <w:sz w:val="26"/>
          <w:szCs w:val="26"/>
        </w:rPr>
      </w:pPr>
    </w:p>
    <w:p w14:paraId="553E6028" w14:textId="05B8FD8D" w:rsidR="008C6DC7" w:rsidRPr="00E76128" w:rsidRDefault="008C6DC7" w:rsidP="00670E75">
      <w:pPr>
        <w:spacing w:line="360" w:lineRule="auto"/>
        <w:jc w:val="center"/>
        <w:rPr>
          <w:b/>
          <w:bCs/>
          <w:sz w:val="26"/>
          <w:szCs w:val="26"/>
        </w:rPr>
      </w:pPr>
    </w:p>
    <w:p w14:paraId="769343BD" w14:textId="77777777" w:rsidR="00ED3F8C" w:rsidRPr="00E76128" w:rsidRDefault="00ED3F8C" w:rsidP="00670E75">
      <w:pPr>
        <w:spacing w:line="360" w:lineRule="auto"/>
        <w:jc w:val="center"/>
        <w:rPr>
          <w:b/>
          <w:bCs/>
          <w:sz w:val="26"/>
          <w:szCs w:val="26"/>
        </w:rPr>
      </w:pPr>
      <w:r w:rsidRPr="00E76128">
        <w:rPr>
          <w:noProof/>
          <w:sz w:val="26"/>
          <w:szCs w:val="26"/>
        </w:rPr>
        <w:drawing>
          <wp:inline distT="0" distB="0" distL="0" distR="0" wp14:anchorId="69B6E40C" wp14:editId="7A624820">
            <wp:extent cx="3448050" cy="1655562"/>
            <wp:effectExtent l="0" t="0" r="0" b="1905"/>
            <wp:docPr id="1086008633" name="Picture 1086008633" descr="Ý nghĩa logo IUH - trường đại học công nghiệp thành phố HCM - Rube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Ý nghĩa logo IUH - trường đại học công nghiệp thành phố HCM - Rubee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77385" cy="1669647"/>
                    </a:xfrm>
                    <a:prstGeom prst="rect">
                      <a:avLst/>
                    </a:prstGeom>
                    <a:noFill/>
                    <a:ln>
                      <a:noFill/>
                    </a:ln>
                  </pic:spPr>
                </pic:pic>
              </a:graphicData>
            </a:graphic>
          </wp:inline>
        </w:drawing>
      </w:r>
    </w:p>
    <w:p w14:paraId="5D6CE3FD" w14:textId="77777777" w:rsidR="002221DA" w:rsidRPr="00E76128" w:rsidRDefault="002221DA" w:rsidP="00670E75">
      <w:pPr>
        <w:spacing w:line="360" w:lineRule="auto"/>
        <w:jc w:val="center"/>
        <w:rPr>
          <w:b/>
          <w:bCs/>
          <w:sz w:val="26"/>
          <w:szCs w:val="26"/>
        </w:rPr>
      </w:pPr>
    </w:p>
    <w:p w14:paraId="35B956DD" w14:textId="77777777" w:rsidR="002221DA" w:rsidRPr="00E76128" w:rsidRDefault="002221DA" w:rsidP="00670E75">
      <w:pPr>
        <w:spacing w:line="360" w:lineRule="auto"/>
        <w:jc w:val="center"/>
        <w:rPr>
          <w:b/>
          <w:bCs/>
          <w:sz w:val="26"/>
          <w:szCs w:val="26"/>
        </w:rPr>
      </w:pPr>
    </w:p>
    <w:p w14:paraId="0A9AAFDC" w14:textId="77777777" w:rsidR="00ED3F8C" w:rsidRPr="00E76128" w:rsidRDefault="00ED3F8C" w:rsidP="00670E75">
      <w:pPr>
        <w:spacing w:line="360" w:lineRule="auto"/>
        <w:jc w:val="center"/>
        <w:rPr>
          <w:b/>
          <w:bCs/>
          <w:sz w:val="26"/>
          <w:szCs w:val="26"/>
        </w:rPr>
      </w:pPr>
    </w:p>
    <w:p w14:paraId="31B425EC" w14:textId="11798ECC" w:rsidR="002C5F62" w:rsidRPr="004E3533" w:rsidRDefault="002C5F62" w:rsidP="00670E75">
      <w:pPr>
        <w:spacing w:line="360" w:lineRule="auto"/>
        <w:jc w:val="center"/>
        <w:rPr>
          <w:b/>
          <w:bCs/>
          <w:sz w:val="26"/>
          <w:szCs w:val="26"/>
        </w:rPr>
      </w:pPr>
      <w:r>
        <w:rPr>
          <w:b/>
          <w:bCs/>
          <w:sz w:val="26"/>
          <w:szCs w:val="26"/>
        </w:rPr>
        <w:t>CÔNG NGHỆ MỚI TRONG PHÁT TRIỂN ỨNG DỤNG CNTT</w:t>
      </w:r>
    </w:p>
    <w:p w14:paraId="5B930B84" w14:textId="5F5F28E4" w:rsidR="00ED3F8C" w:rsidRPr="004E3533" w:rsidRDefault="00ED3F8C" w:rsidP="00670E75">
      <w:pPr>
        <w:spacing w:line="360" w:lineRule="auto"/>
        <w:jc w:val="center"/>
        <w:rPr>
          <w:b/>
          <w:bCs/>
          <w:sz w:val="26"/>
          <w:szCs w:val="26"/>
        </w:rPr>
      </w:pPr>
      <w:r w:rsidRPr="004E3533">
        <w:rPr>
          <w:b/>
          <w:bCs/>
          <w:sz w:val="26"/>
          <w:szCs w:val="26"/>
        </w:rPr>
        <w:t xml:space="preserve">ĐỀ TÀI: </w:t>
      </w:r>
      <w:r w:rsidR="002C5F62" w:rsidRPr="002C5F62">
        <w:rPr>
          <w:b/>
          <w:bCs/>
          <w:sz w:val="26"/>
          <w:szCs w:val="26"/>
        </w:rPr>
        <w:t>Tìm hiểu các công nghệ mới và áp dụng xây dựng hệ thống phân phối nông sản sạch</w:t>
      </w:r>
      <w:r w:rsidR="00645CD9">
        <w:rPr>
          <w:b/>
          <w:bCs/>
          <w:sz w:val="26"/>
          <w:szCs w:val="26"/>
        </w:rPr>
        <w:t>.</w:t>
      </w:r>
    </w:p>
    <w:p w14:paraId="29D93615" w14:textId="77777777" w:rsidR="002221DA" w:rsidRPr="00E76128" w:rsidRDefault="002221DA" w:rsidP="00670E75">
      <w:pPr>
        <w:spacing w:line="360" w:lineRule="auto"/>
        <w:jc w:val="center"/>
        <w:rPr>
          <w:b/>
          <w:bCs/>
          <w:sz w:val="26"/>
          <w:szCs w:val="26"/>
        </w:rPr>
      </w:pPr>
    </w:p>
    <w:p w14:paraId="003D1E93" w14:textId="77777777" w:rsidR="00ED3F8C" w:rsidRPr="00E76128" w:rsidRDefault="00ED3F8C" w:rsidP="00670E75">
      <w:pPr>
        <w:spacing w:line="360" w:lineRule="auto"/>
        <w:jc w:val="center"/>
        <w:rPr>
          <w:b/>
          <w:bCs/>
          <w:sz w:val="26"/>
          <w:szCs w:val="26"/>
        </w:rPr>
      </w:pPr>
    </w:p>
    <w:p w14:paraId="18A54B61" w14:textId="05AABA69" w:rsidR="00E1245C" w:rsidRPr="00E76128" w:rsidRDefault="00E1245C" w:rsidP="00670E75">
      <w:pPr>
        <w:spacing w:line="360" w:lineRule="auto"/>
        <w:jc w:val="center"/>
        <w:rPr>
          <w:b/>
          <w:bCs/>
          <w:sz w:val="26"/>
          <w:szCs w:val="26"/>
        </w:rPr>
      </w:pPr>
      <w:r w:rsidRPr="00E76128">
        <w:rPr>
          <w:b/>
          <w:bCs/>
          <w:sz w:val="26"/>
          <w:szCs w:val="26"/>
        </w:rPr>
        <w:t>Lớp HP: DHHTTT1</w:t>
      </w:r>
      <w:r w:rsidR="005A71A7" w:rsidRPr="00E76128">
        <w:rPr>
          <w:b/>
          <w:bCs/>
          <w:sz w:val="26"/>
          <w:szCs w:val="26"/>
        </w:rPr>
        <w:t>7A</w:t>
      </w:r>
      <w:r w:rsidRPr="00E76128">
        <w:rPr>
          <w:b/>
          <w:bCs/>
          <w:sz w:val="26"/>
          <w:szCs w:val="26"/>
        </w:rPr>
        <w:t xml:space="preserve"> – </w:t>
      </w:r>
      <w:r w:rsidR="002C5F62" w:rsidRPr="002C5F62">
        <w:rPr>
          <w:b/>
          <w:bCs/>
          <w:sz w:val="26"/>
          <w:szCs w:val="26"/>
        </w:rPr>
        <w:t>420300314703</w:t>
      </w:r>
    </w:p>
    <w:p w14:paraId="43CAA825" w14:textId="62177252" w:rsidR="00ED3F8C" w:rsidRPr="00E76128" w:rsidRDefault="00ED3F8C" w:rsidP="00670E75">
      <w:pPr>
        <w:spacing w:line="360" w:lineRule="auto"/>
        <w:jc w:val="center"/>
        <w:rPr>
          <w:b/>
          <w:bCs/>
          <w:sz w:val="26"/>
          <w:szCs w:val="26"/>
        </w:rPr>
      </w:pPr>
      <w:r w:rsidRPr="00E76128">
        <w:rPr>
          <w:b/>
          <w:bCs/>
          <w:sz w:val="26"/>
          <w:szCs w:val="26"/>
        </w:rPr>
        <w:t>GVHD: Th</w:t>
      </w:r>
      <w:r w:rsidR="005A71A7" w:rsidRPr="00E76128">
        <w:rPr>
          <w:b/>
          <w:bCs/>
          <w:sz w:val="26"/>
          <w:szCs w:val="26"/>
        </w:rPr>
        <w:t>S</w:t>
      </w:r>
      <w:r w:rsidRPr="00E76128">
        <w:rPr>
          <w:b/>
          <w:bCs/>
          <w:sz w:val="26"/>
          <w:szCs w:val="26"/>
        </w:rPr>
        <w:t xml:space="preserve">. </w:t>
      </w:r>
      <w:r w:rsidR="002C5F62">
        <w:rPr>
          <w:b/>
          <w:bCs/>
          <w:sz w:val="26"/>
          <w:szCs w:val="26"/>
        </w:rPr>
        <w:t>VÕ NGỌC TẤN PHƯỚC</w:t>
      </w:r>
    </w:p>
    <w:p w14:paraId="66DCBE62" w14:textId="16A7A1BE" w:rsidR="0024129A" w:rsidRPr="00E76128" w:rsidRDefault="00ED3F8C" w:rsidP="00670E75">
      <w:pPr>
        <w:spacing w:line="360" w:lineRule="auto"/>
        <w:jc w:val="center"/>
        <w:rPr>
          <w:b/>
          <w:bCs/>
          <w:sz w:val="26"/>
          <w:szCs w:val="26"/>
        </w:rPr>
      </w:pPr>
      <w:r w:rsidRPr="00E76128">
        <w:rPr>
          <w:b/>
          <w:bCs/>
          <w:sz w:val="26"/>
          <w:szCs w:val="26"/>
        </w:rPr>
        <w:t xml:space="preserve">NHÓM THỰC HIỆN: NHÓM </w:t>
      </w:r>
      <w:r w:rsidR="002C5F62">
        <w:rPr>
          <w:b/>
          <w:bCs/>
          <w:sz w:val="26"/>
          <w:szCs w:val="26"/>
        </w:rPr>
        <w:t>17</w:t>
      </w:r>
    </w:p>
    <w:tbl>
      <w:tblPr>
        <w:tblpPr w:leftFromText="180" w:rightFromText="180" w:bottomFromText="160" w:vertAnchor="text" w:tblpX="812" w:tblpY="298"/>
        <w:tblW w:w="7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5"/>
        <w:gridCol w:w="4053"/>
        <w:gridCol w:w="2792"/>
      </w:tblGrid>
      <w:tr w:rsidR="004C71AB" w:rsidRPr="00E76128" w14:paraId="4F9754AF" w14:textId="77777777" w:rsidTr="002A2F14">
        <w:tc>
          <w:tcPr>
            <w:tcW w:w="895" w:type="dxa"/>
            <w:tcBorders>
              <w:top w:val="single" w:sz="4" w:space="0" w:color="000000"/>
              <w:left w:val="single" w:sz="4" w:space="0" w:color="000000"/>
              <w:bottom w:val="single" w:sz="4" w:space="0" w:color="000000"/>
              <w:right w:val="single" w:sz="4" w:space="0" w:color="000000"/>
            </w:tcBorders>
            <w:hideMark/>
          </w:tcPr>
          <w:p w14:paraId="64B8ABA8" w14:textId="77777777" w:rsidR="004C71AB" w:rsidRPr="00E76128" w:rsidRDefault="004C71AB" w:rsidP="00670E75">
            <w:pPr>
              <w:spacing w:line="360" w:lineRule="auto"/>
              <w:jc w:val="center"/>
              <w:rPr>
                <w:b/>
                <w:color w:val="000000"/>
                <w:sz w:val="26"/>
                <w:szCs w:val="26"/>
                <w:highlight w:val="white"/>
              </w:rPr>
            </w:pPr>
            <w:r w:rsidRPr="00E76128">
              <w:rPr>
                <w:b/>
                <w:color w:val="000000"/>
                <w:sz w:val="26"/>
                <w:szCs w:val="26"/>
                <w:highlight w:val="white"/>
              </w:rPr>
              <w:t>STT</w:t>
            </w:r>
          </w:p>
        </w:tc>
        <w:tc>
          <w:tcPr>
            <w:tcW w:w="4053" w:type="dxa"/>
            <w:tcBorders>
              <w:top w:val="single" w:sz="4" w:space="0" w:color="000000"/>
              <w:left w:val="single" w:sz="4" w:space="0" w:color="000000"/>
              <w:bottom w:val="single" w:sz="4" w:space="0" w:color="000000"/>
              <w:right w:val="single" w:sz="4" w:space="0" w:color="000000"/>
            </w:tcBorders>
            <w:hideMark/>
          </w:tcPr>
          <w:p w14:paraId="1B9E281F" w14:textId="77777777" w:rsidR="004C71AB" w:rsidRPr="00E76128" w:rsidRDefault="004C71AB" w:rsidP="00670E75">
            <w:pPr>
              <w:spacing w:line="360" w:lineRule="auto"/>
              <w:jc w:val="center"/>
              <w:rPr>
                <w:b/>
                <w:color w:val="000000"/>
                <w:sz w:val="26"/>
                <w:szCs w:val="26"/>
                <w:highlight w:val="white"/>
              </w:rPr>
            </w:pPr>
            <w:r w:rsidRPr="00E76128">
              <w:rPr>
                <w:b/>
                <w:color w:val="000000"/>
                <w:sz w:val="26"/>
                <w:szCs w:val="26"/>
                <w:highlight w:val="white"/>
              </w:rPr>
              <w:t>Họ tên</w:t>
            </w:r>
          </w:p>
        </w:tc>
        <w:tc>
          <w:tcPr>
            <w:tcW w:w="2792" w:type="dxa"/>
            <w:tcBorders>
              <w:top w:val="single" w:sz="4" w:space="0" w:color="000000"/>
              <w:left w:val="single" w:sz="4" w:space="0" w:color="000000"/>
              <w:bottom w:val="single" w:sz="4" w:space="0" w:color="000000"/>
              <w:right w:val="single" w:sz="4" w:space="0" w:color="000000"/>
            </w:tcBorders>
            <w:hideMark/>
          </w:tcPr>
          <w:p w14:paraId="1D75E9CE" w14:textId="77777777" w:rsidR="004C71AB" w:rsidRPr="00E76128" w:rsidRDefault="004C71AB" w:rsidP="00670E75">
            <w:pPr>
              <w:spacing w:line="360" w:lineRule="auto"/>
              <w:jc w:val="center"/>
              <w:rPr>
                <w:b/>
                <w:color w:val="000000"/>
                <w:sz w:val="26"/>
                <w:szCs w:val="26"/>
                <w:highlight w:val="white"/>
              </w:rPr>
            </w:pPr>
            <w:r w:rsidRPr="00E76128">
              <w:rPr>
                <w:b/>
                <w:color w:val="000000"/>
                <w:sz w:val="26"/>
                <w:szCs w:val="26"/>
                <w:highlight w:val="white"/>
              </w:rPr>
              <w:t>MSSV</w:t>
            </w:r>
          </w:p>
        </w:tc>
      </w:tr>
      <w:tr w:rsidR="004C71AB" w:rsidRPr="00E76128" w14:paraId="2A564F87" w14:textId="77777777" w:rsidTr="002A2F14">
        <w:tc>
          <w:tcPr>
            <w:tcW w:w="895" w:type="dxa"/>
            <w:tcBorders>
              <w:top w:val="single" w:sz="4" w:space="0" w:color="000000"/>
              <w:left w:val="single" w:sz="4" w:space="0" w:color="000000"/>
              <w:bottom w:val="single" w:sz="4" w:space="0" w:color="000000"/>
              <w:right w:val="single" w:sz="4" w:space="0" w:color="000000"/>
            </w:tcBorders>
            <w:hideMark/>
          </w:tcPr>
          <w:p w14:paraId="7B989709" w14:textId="77777777" w:rsidR="004C71AB" w:rsidRPr="00E76128" w:rsidRDefault="004C71AB" w:rsidP="00670E75">
            <w:pPr>
              <w:spacing w:line="360" w:lineRule="auto"/>
              <w:jc w:val="center"/>
              <w:rPr>
                <w:b/>
                <w:color w:val="000000"/>
                <w:sz w:val="26"/>
                <w:szCs w:val="26"/>
                <w:highlight w:val="white"/>
              </w:rPr>
            </w:pPr>
            <w:r w:rsidRPr="00E76128">
              <w:rPr>
                <w:b/>
                <w:color w:val="000000"/>
                <w:sz w:val="26"/>
                <w:szCs w:val="26"/>
                <w:highlight w:val="white"/>
              </w:rPr>
              <w:t>1</w:t>
            </w:r>
          </w:p>
        </w:tc>
        <w:tc>
          <w:tcPr>
            <w:tcW w:w="4053" w:type="dxa"/>
            <w:tcBorders>
              <w:top w:val="single" w:sz="4" w:space="0" w:color="000000"/>
              <w:left w:val="single" w:sz="4" w:space="0" w:color="000000"/>
              <w:bottom w:val="single" w:sz="4" w:space="0" w:color="000000"/>
              <w:right w:val="single" w:sz="4" w:space="0" w:color="000000"/>
            </w:tcBorders>
            <w:hideMark/>
          </w:tcPr>
          <w:p w14:paraId="27E72FD4" w14:textId="7FADE131" w:rsidR="004C71AB" w:rsidRPr="00E76128" w:rsidRDefault="002C5F62" w:rsidP="00670E75">
            <w:pPr>
              <w:spacing w:line="360" w:lineRule="auto"/>
              <w:jc w:val="center"/>
              <w:rPr>
                <w:b/>
                <w:color w:val="000000"/>
                <w:sz w:val="26"/>
                <w:szCs w:val="26"/>
                <w:highlight w:val="white"/>
              </w:rPr>
            </w:pPr>
            <w:r>
              <w:rPr>
                <w:color w:val="000000"/>
                <w:sz w:val="26"/>
                <w:szCs w:val="26"/>
                <w:highlight w:val="white"/>
              </w:rPr>
              <w:t>Trần Tấn Tài</w:t>
            </w:r>
          </w:p>
        </w:tc>
        <w:tc>
          <w:tcPr>
            <w:tcW w:w="2792" w:type="dxa"/>
            <w:tcBorders>
              <w:top w:val="single" w:sz="4" w:space="0" w:color="000000"/>
              <w:left w:val="single" w:sz="4" w:space="0" w:color="000000"/>
              <w:bottom w:val="single" w:sz="4" w:space="0" w:color="000000"/>
              <w:right w:val="single" w:sz="4" w:space="0" w:color="000000"/>
            </w:tcBorders>
            <w:hideMark/>
          </w:tcPr>
          <w:p w14:paraId="6B229FB8" w14:textId="6E5505F6" w:rsidR="004C71AB" w:rsidRPr="00E76128" w:rsidRDefault="004C71AB" w:rsidP="00670E75">
            <w:pPr>
              <w:spacing w:line="360" w:lineRule="auto"/>
              <w:jc w:val="center"/>
              <w:rPr>
                <w:b/>
                <w:color w:val="000000"/>
                <w:sz w:val="26"/>
                <w:szCs w:val="26"/>
                <w:highlight w:val="white"/>
              </w:rPr>
            </w:pPr>
            <w:r w:rsidRPr="00E76128">
              <w:rPr>
                <w:color w:val="000000"/>
                <w:sz w:val="26"/>
                <w:szCs w:val="26"/>
                <w:highlight w:val="white"/>
              </w:rPr>
              <w:t>210</w:t>
            </w:r>
            <w:r w:rsidR="002C5F62">
              <w:rPr>
                <w:color w:val="000000"/>
                <w:sz w:val="26"/>
                <w:szCs w:val="26"/>
                <w:highlight w:val="white"/>
              </w:rPr>
              <w:t>54331</w:t>
            </w:r>
          </w:p>
        </w:tc>
      </w:tr>
      <w:tr w:rsidR="004C71AB" w:rsidRPr="00E76128" w14:paraId="14463165" w14:textId="77777777" w:rsidTr="002A2F14">
        <w:tc>
          <w:tcPr>
            <w:tcW w:w="895" w:type="dxa"/>
            <w:tcBorders>
              <w:top w:val="single" w:sz="4" w:space="0" w:color="000000"/>
              <w:left w:val="single" w:sz="4" w:space="0" w:color="000000"/>
              <w:bottom w:val="single" w:sz="4" w:space="0" w:color="000000"/>
              <w:right w:val="single" w:sz="4" w:space="0" w:color="000000"/>
            </w:tcBorders>
            <w:hideMark/>
          </w:tcPr>
          <w:p w14:paraId="4C35C748" w14:textId="77777777" w:rsidR="004C71AB" w:rsidRPr="00E76128" w:rsidRDefault="004C71AB" w:rsidP="00670E75">
            <w:pPr>
              <w:spacing w:line="360" w:lineRule="auto"/>
              <w:jc w:val="center"/>
              <w:rPr>
                <w:b/>
                <w:color w:val="000000"/>
                <w:sz w:val="26"/>
                <w:szCs w:val="26"/>
                <w:highlight w:val="white"/>
              </w:rPr>
            </w:pPr>
            <w:r w:rsidRPr="00E76128">
              <w:rPr>
                <w:b/>
                <w:color w:val="000000"/>
                <w:sz w:val="26"/>
                <w:szCs w:val="26"/>
                <w:highlight w:val="white"/>
              </w:rPr>
              <w:t>2</w:t>
            </w:r>
          </w:p>
        </w:tc>
        <w:tc>
          <w:tcPr>
            <w:tcW w:w="4053" w:type="dxa"/>
            <w:tcBorders>
              <w:top w:val="single" w:sz="4" w:space="0" w:color="000000"/>
              <w:left w:val="single" w:sz="4" w:space="0" w:color="000000"/>
              <w:bottom w:val="single" w:sz="4" w:space="0" w:color="000000"/>
              <w:right w:val="single" w:sz="4" w:space="0" w:color="000000"/>
            </w:tcBorders>
            <w:hideMark/>
          </w:tcPr>
          <w:p w14:paraId="462AFBCF" w14:textId="77777777" w:rsidR="004C71AB" w:rsidRPr="00E76128" w:rsidRDefault="004C71AB" w:rsidP="00670E75">
            <w:pPr>
              <w:spacing w:line="360" w:lineRule="auto"/>
              <w:jc w:val="center"/>
              <w:rPr>
                <w:b/>
                <w:color w:val="000000"/>
                <w:sz w:val="26"/>
                <w:szCs w:val="26"/>
                <w:highlight w:val="white"/>
              </w:rPr>
            </w:pPr>
            <w:r w:rsidRPr="00E76128">
              <w:rPr>
                <w:color w:val="000000"/>
                <w:sz w:val="26"/>
                <w:szCs w:val="26"/>
                <w:highlight w:val="white"/>
              </w:rPr>
              <w:t>Trần Thị Mỹ Châu</w:t>
            </w:r>
          </w:p>
        </w:tc>
        <w:tc>
          <w:tcPr>
            <w:tcW w:w="2792" w:type="dxa"/>
            <w:tcBorders>
              <w:top w:val="single" w:sz="4" w:space="0" w:color="000000"/>
              <w:left w:val="single" w:sz="4" w:space="0" w:color="000000"/>
              <w:bottom w:val="single" w:sz="4" w:space="0" w:color="000000"/>
              <w:right w:val="single" w:sz="4" w:space="0" w:color="000000"/>
            </w:tcBorders>
            <w:hideMark/>
          </w:tcPr>
          <w:p w14:paraId="7A0B0831" w14:textId="77777777" w:rsidR="004C71AB" w:rsidRPr="00E76128" w:rsidRDefault="004C71AB" w:rsidP="00670E75">
            <w:pPr>
              <w:spacing w:line="360" w:lineRule="auto"/>
              <w:jc w:val="center"/>
              <w:rPr>
                <w:b/>
                <w:color w:val="000000"/>
                <w:sz w:val="26"/>
                <w:szCs w:val="26"/>
                <w:highlight w:val="white"/>
              </w:rPr>
            </w:pPr>
            <w:r w:rsidRPr="00E76128">
              <w:rPr>
                <w:color w:val="000000"/>
                <w:sz w:val="26"/>
                <w:szCs w:val="26"/>
                <w:highlight w:val="white"/>
              </w:rPr>
              <w:t>21057211</w:t>
            </w:r>
          </w:p>
        </w:tc>
      </w:tr>
    </w:tbl>
    <w:p w14:paraId="19080BC8" w14:textId="77777777" w:rsidR="004C71AB" w:rsidRPr="00E76128" w:rsidRDefault="004C71AB" w:rsidP="00670E75">
      <w:pPr>
        <w:spacing w:line="360" w:lineRule="auto"/>
        <w:jc w:val="center"/>
        <w:rPr>
          <w:b/>
          <w:bCs/>
          <w:sz w:val="26"/>
          <w:szCs w:val="26"/>
        </w:rPr>
      </w:pPr>
    </w:p>
    <w:p w14:paraId="4EEA7C07" w14:textId="77777777" w:rsidR="002221DA" w:rsidRPr="00E76128" w:rsidRDefault="002221DA" w:rsidP="00670E75">
      <w:pPr>
        <w:spacing w:line="360" w:lineRule="auto"/>
        <w:jc w:val="center"/>
        <w:rPr>
          <w:b/>
          <w:bCs/>
          <w:sz w:val="26"/>
          <w:szCs w:val="26"/>
        </w:rPr>
      </w:pPr>
    </w:p>
    <w:p w14:paraId="0A4EA8EF" w14:textId="77777777" w:rsidR="005D61E9" w:rsidRPr="00E76128" w:rsidRDefault="005D61E9" w:rsidP="00670E75">
      <w:pPr>
        <w:spacing w:line="360" w:lineRule="auto"/>
        <w:jc w:val="center"/>
        <w:rPr>
          <w:b/>
          <w:bCs/>
          <w:sz w:val="26"/>
          <w:szCs w:val="26"/>
        </w:rPr>
      </w:pPr>
    </w:p>
    <w:p w14:paraId="329E4630" w14:textId="77777777" w:rsidR="005D61E9" w:rsidRPr="00E76128" w:rsidRDefault="005D61E9" w:rsidP="00670E75">
      <w:pPr>
        <w:spacing w:line="360" w:lineRule="auto"/>
        <w:jc w:val="center"/>
        <w:rPr>
          <w:b/>
          <w:bCs/>
          <w:sz w:val="26"/>
          <w:szCs w:val="26"/>
        </w:rPr>
      </w:pPr>
    </w:p>
    <w:p w14:paraId="3A006C7A" w14:textId="77777777" w:rsidR="005D61E9" w:rsidRPr="00E76128" w:rsidRDefault="005D61E9" w:rsidP="00670E75">
      <w:pPr>
        <w:spacing w:line="360" w:lineRule="auto"/>
        <w:jc w:val="center"/>
        <w:rPr>
          <w:b/>
          <w:bCs/>
          <w:sz w:val="26"/>
          <w:szCs w:val="26"/>
        </w:rPr>
      </w:pPr>
    </w:p>
    <w:p w14:paraId="03E38C89" w14:textId="77777777" w:rsidR="005D61E9" w:rsidRPr="00E76128" w:rsidRDefault="005D61E9" w:rsidP="00670E75">
      <w:pPr>
        <w:spacing w:line="360" w:lineRule="auto"/>
        <w:jc w:val="both"/>
        <w:rPr>
          <w:b/>
          <w:bCs/>
          <w:sz w:val="26"/>
          <w:szCs w:val="26"/>
        </w:rPr>
      </w:pPr>
    </w:p>
    <w:p w14:paraId="20503DB7" w14:textId="06B23AA7" w:rsidR="009F5080" w:rsidRPr="00F330FB" w:rsidRDefault="00ED3F8C" w:rsidP="00670E75">
      <w:pPr>
        <w:spacing w:line="360" w:lineRule="auto"/>
        <w:jc w:val="center"/>
        <w:rPr>
          <w:b/>
          <w:bCs/>
          <w:sz w:val="26"/>
          <w:szCs w:val="26"/>
        </w:rPr>
      </w:pPr>
      <w:r w:rsidRPr="00E76128">
        <w:rPr>
          <w:b/>
          <w:bCs/>
          <w:sz w:val="26"/>
          <w:szCs w:val="26"/>
        </w:rPr>
        <w:t>Thành phố Hồ Chí Minh, tháng</w:t>
      </w:r>
      <w:r w:rsidR="004E3533">
        <w:rPr>
          <w:b/>
          <w:bCs/>
          <w:sz w:val="26"/>
          <w:szCs w:val="26"/>
        </w:rPr>
        <w:t xml:space="preserve"> </w:t>
      </w:r>
      <w:r w:rsidR="00BD10F5">
        <w:rPr>
          <w:b/>
          <w:bCs/>
          <w:sz w:val="26"/>
          <w:szCs w:val="26"/>
        </w:rPr>
        <w:t>5</w:t>
      </w:r>
      <w:r w:rsidR="004E3533">
        <w:rPr>
          <w:b/>
          <w:bCs/>
          <w:sz w:val="26"/>
          <w:szCs w:val="26"/>
        </w:rPr>
        <w:t xml:space="preserve"> </w:t>
      </w:r>
      <w:r w:rsidRPr="00E76128">
        <w:rPr>
          <w:b/>
          <w:bCs/>
          <w:sz w:val="26"/>
          <w:szCs w:val="26"/>
        </w:rPr>
        <w:t>năm 202</w:t>
      </w:r>
      <w:r w:rsidR="00BD10F5">
        <w:rPr>
          <w:b/>
          <w:bCs/>
          <w:sz w:val="26"/>
          <w:szCs w:val="26"/>
        </w:rPr>
        <w:t>5</w:t>
      </w:r>
      <w:bookmarkEnd w:id="0"/>
      <w:bookmarkEnd w:id="1"/>
    </w:p>
    <w:sdt>
      <w:sdtPr>
        <w:rPr>
          <w:rFonts w:ascii="Times New Roman" w:eastAsia="Times New Roman" w:hAnsi="Times New Roman" w:cs="Times New Roman"/>
          <w:color w:val="auto"/>
          <w:kern w:val="28"/>
          <w:sz w:val="24"/>
          <w:szCs w:val="22"/>
        </w:rPr>
        <w:id w:val="-1437676930"/>
        <w:docPartObj>
          <w:docPartGallery w:val="Table of Contents"/>
          <w:docPartUnique/>
        </w:docPartObj>
      </w:sdtPr>
      <w:sdtEndPr>
        <w:rPr>
          <w:b/>
          <w:bCs/>
          <w:noProof/>
        </w:rPr>
      </w:sdtEndPr>
      <w:sdtContent>
        <w:p w14:paraId="3456CC5C" w14:textId="2AC5D6E5" w:rsidR="00861DE4" w:rsidRPr="00861DE4" w:rsidRDefault="00861DE4" w:rsidP="00861DE4">
          <w:pPr>
            <w:pStyle w:val="TOCHeading"/>
            <w:jc w:val="center"/>
            <w:rPr>
              <w:rFonts w:ascii="Times New Roman" w:hAnsi="Times New Roman" w:cs="Times New Roman"/>
              <w:color w:val="auto"/>
            </w:rPr>
          </w:pPr>
          <w:r w:rsidRPr="00861DE4">
            <w:rPr>
              <w:rFonts w:ascii="Times New Roman" w:hAnsi="Times New Roman" w:cs="Times New Roman"/>
              <w:color w:val="auto"/>
            </w:rPr>
            <w:t>MỤC LỤC</w:t>
          </w:r>
        </w:p>
        <w:p w14:paraId="3BE02D7C" w14:textId="656CEF70" w:rsidR="00861DE4" w:rsidRDefault="00861DE4">
          <w:pPr>
            <w:pStyle w:val="TOC1"/>
            <w:tabs>
              <w:tab w:val="right" w:leader="dot" w:pos="9800"/>
            </w:tabs>
            <w:rPr>
              <w:rFonts w:asciiTheme="minorHAnsi" w:eastAsiaTheme="minorEastAsia" w:hAnsiTheme="minorHAnsi" w:cstheme="minorBidi"/>
              <w:noProof/>
              <w:kern w:val="0"/>
              <w:sz w:val="22"/>
            </w:rPr>
          </w:pPr>
          <w:r>
            <w:rPr>
              <w:b/>
              <w:bCs/>
              <w:noProof/>
            </w:rPr>
            <w:fldChar w:fldCharType="begin"/>
          </w:r>
          <w:r>
            <w:rPr>
              <w:b/>
              <w:bCs/>
              <w:noProof/>
            </w:rPr>
            <w:instrText xml:space="preserve"> TOC \o "1-3" \h \z \u </w:instrText>
          </w:r>
          <w:r>
            <w:rPr>
              <w:b/>
              <w:bCs/>
              <w:noProof/>
            </w:rPr>
            <w:fldChar w:fldCharType="separate"/>
          </w:r>
          <w:hyperlink w:anchor="_Toc199148306" w:history="1">
            <w:r w:rsidRPr="003271CB">
              <w:rPr>
                <w:rStyle w:val="Hyperlink"/>
                <w:b/>
                <w:noProof/>
                <w:lang w:val="en-GB"/>
              </w:rPr>
              <w:t>CHƯƠNG 1: PHÂN TÍCH YÊU CẦU CỦA ĐỀ TÀI</w:t>
            </w:r>
            <w:r>
              <w:rPr>
                <w:noProof/>
                <w:webHidden/>
              </w:rPr>
              <w:tab/>
            </w:r>
            <w:r>
              <w:rPr>
                <w:noProof/>
                <w:webHidden/>
              </w:rPr>
              <w:fldChar w:fldCharType="begin"/>
            </w:r>
            <w:r>
              <w:rPr>
                <w:noProof/>
                <w:webHidden/>
              </w:rPr>
              <w:instrText xml:space="preserve"> PAGEREF _Toc199148306 \h </w:instrText>
            </w:r>
            <w:r>
              <w:rPr>
                <w:noProof/>
                <w:webHidden/>
              </w:rPr>
            </w:r>
            <w:r>
              <w:rPr>
                <w:noProof/>
                <w:webHidden/>
              </w:rPr>
              <w:fldChar w:fldCharType="separate"/>
            </w:r>
            <w:r>
              <w:rPr>
                <w:noProof/>
                <w:webHidden/>
              </w:rPr>
              <w:t>5</w:t>
            </w:r>
            <w:r>
              <w:rPr>
                <w:noProof/>
                <w:webHidden/>
              </w:rPr>
              <w:fldChar w:fldCharType="end"/>
            </w:r>
          </w:hyperlink>
        </w:p>
        <w:p w14:paraId="223DCFAE" w14:textId="3E32E7F4" w:rsidR="00861DE4" w:rsidRDefault="00430EF3">
          <w:pPr>
            <w:pStyle w:val="TOC2"/>
            <w:rPr>
              <w:rFonts w:asciiTheme="minorHAnsi" w:eastAsiaTheme="minorEastAsia" w:hAnsiTheme="minorHAnsi" w:cstheme="minorBidi"/>
              <w:kern w:val="0"/>
              <w:sz w:val="22"/>
              <w:lang w:val="en-US"/>
            </w:rPr>
          </w:pPr>
          <w:hyperlink w:anchor="_Toc199148307" w:history="1">
            <w:r w:rsidR="00861DE4" w:rsidRPr="003271CB">
              <w:rPr>
                <w:rStyle w:val="Hyperlink"/>
                <w:b/>
                <w:bCs/>
              </w:rPr>
              <w:t>1.</w:t>
            </w:r>
            <w:r w:rsidR="00861DE4">
              <w:rPr>
                <w:rFonts w:asciiTheme="minorHAnsi" w:eastAsiaTheme="minorEastAsia" w:hAnsiTheme="minorHAnsi" w:cstheme="minorBidi"/>
                <w:kern w:val="0"/>
                <w:sz w:val="22"/>
                <w:lang w:val="en-US"/>
              </w:rPr>
              <w:tab/>
            </w:r>
            <w:r w:rsidR="00861DE4" w:rsidRPr="003271CB">
              <w:rPr>
                <w:rStyle w:val="Hyperlink"/>
                <w:b/>
                <w:bCs/>
              </w:rPr>
              <w:t>Mục đích</w:t>
            </w:r>
            <w:r w:rsidR="00861DE4">
              <w:rPr>
                <w:webHidden/>
              </w:rPr>
              <w:tab/>
            </w:r>
            <w:r w:rsidR="00861DE4">
              <w:rPr>
                <w:webHidden/>
              </w:rPr>
              <w:fldChar w:fldCharType="begin"/>
            </w:r>
            <w:r w:rsidR="00861DE4">
              <w:rPr>
                <w:webHidden/>
              </w:rPr>
              <w:instrText xml:space="preserve"> PAGEREF _Toc199148307 \h </w:instrText>
            </w:r>
            <w:r w:rsidR="00861DE4">
              <w:rPr>
                <w:webHidden/>
              </w:rPr>
            </w:r>
            <w:r w:rsidR="00861DE4">
              <w:rPr>
                <w:webHidden/>
              </w:rPr>
              <w:fldChar w:fldCharType="separate"/>
            </w:r>
            <w:r w:rsidR="00861DE4">
              <w:rPr>
                <w:webHidden/>
              </w:rPr>
              <w:t>5</w:t>
            </w:r>
            <w:r w:rsidR="00861DE4">
              <w:rPr>
                <w:webHidden/>
              </w:rPr>
              <w:fldChar w:fldCharType="end"/>
            </w:r>
          </w:hyperlink>
        </w:p>
        <w:p w14:paraId="385513B0" w14:textId="13237A73" w:rsidR="00861DE4" w:rsidRDefault="00430EF3">
          <w:pPr>
            <w:pStyle w:val="TOC2"/>
            <w:rPr>
              <w:rFonts w:asciiTheme="minorHAnsi" w:eastAsiaTheme="minorEastAsia" w:hAnsiTheme="minorHAnsi" w:cstheme="minorBidi"/>
              <w:kern w:val="0"/>
              <w:sz w:val="22"/>
              <w:lang w:val="en-US"/>
            </w:rPr>
          </w:pPr>
          <w:hyperlink w:anchor="_Toc199148308" w:history="1">
            <w:r w:rsidR="00861DE4" w:rsidRPr="003271CB">
              <w:rPr>
                <w:rStyle w:val="Hyperlink"/>
                <w:b/>
              </w:rPr>
              <w:t>2.</w:t>
            </w:r>
            <w:r w:rsidR="00861DE4">
              <w:rPr>
                <w:rFonts w:asciiTheme="minorHAnsi" w:eastAsiaTheme="minorEastAsia" w:hAnsiTheme="minorHAnsi" w:cstheme="minorBidi"/>
                <w:kern w:val="0"/>
                <w:sz w:val="22"/>
                <w:lang w:val="en-US"/>
              </w:rPr>
              <w:tab/>
            </w:r>
            <w:r w:rsidR="00861DE4" w:rsidRPr="003271CB">
              <w:rPr>
                <w:rStyle w:val="Hyperlink"/>
                <w:b/>
              </w:rPr>
              <w:t>Phạm vi</w:t>
            </w:r>
            <w:r w:rsidR="00861DE4">
              <w:rPr>
                <w:webHidden/>
              </w:rPr>
              <w:tab/>
            </w:r>
            <w:r w:rsidR="00861DE4">
              <w:rPr>
                <w:webHidden/>
              </w:rPr>
              <w:fldChar w:fldCharType="begin"/>
            </w:r>
            <w:r w:rsidR="00861DE4">
              <w:rPr>
                <w:webHidden/>
              </w:rPr>
              <w:instrText xml:space="preserve"> PAGEREF _Toc199148308 \h </w:instrText>
            </w:r>
            <w:r w:rsidR="00861DE4">
              <w:rPr>
                <w:webHidden/>
              </w:rPr>
            </w:r>
            <w:r w:rsidR="00861DE4">
              <w:rPr>
                <w:webHidden/>
              </w:rPr>
              <w:fldChar w:fldCharType="separate"/>
            </w:r>
            <w:r w:rsidR="00861DE4">
              <w:rPr>
                <w:webHidden/>
              </w:rPr>
              <w:t>5</w:t>
            </w:r>
            <w:r w:rsidR="00861DE4">
              <w:rPr>
                <w:webHidden/>
              </w:rPr>
              <w:fldChar w:fldCharType="end"/>
            </w:r>
          </w:hyperlink>
        </w:p>
        <w:p w14:paraId="32E119BC" w14:textId="236037AB" w:rsidR="00861DE4" w:rsidRDefault="00430EF3">
          <w:pPr>
            <w:pStyle w:val="TOC2"/>
            <w:rPr>
              <w:rFonts w:asciiTheme="minorHAnsi" w:eastAsiaTheme="minorEastAsia" w:hAnsiTheme="minorHAnsi" w:cstheme="minorBidi"/>
              <w:kern w:val="0"/>
              <w:sz w:val="22"/>
              <w:lang w:val="en-US"/>
            </w:rPr>
          </w:pPr>
          <w:hyperlink w:anchor="_Toc199148309" w:history="1">
            <w:r w:rsidR="00861DE4" w:rsidRPr="003271CB">
              <w:rPr>
                <w:rStyle w:val="Hyperlink"/>
                <w:b/>
                <w:bCs/>
              </w:rPr>
              <w:t>3.</w:t>
            </w:r>
            <w:r w:rsidR="00861DE4">
              <w:rPr>
                <w:rFonts w:asciiTheme="minorHAnsi" w:eastAsiaTheme="minorEastAsia" w:hAnsiTheme="minorHAnsi" w:cstheme="minorBidi"/>
                <w:kern w:val="0"/>
                <w:sz w:val="22"/>
                <w:lang w:val="en-US"/>
              </w:rPr>
              <w:tab/>
            </w:r>
            <w:r w:rsidR="00861DE4" w:rsidRPr="003271CB">
              <w:rPr>
                <w:rStyle w:val="Hyperlink"/>
                <w:b/>
                <w:bCs/>
              </w:rPr>
              <w:t>Mô tả bài toán</w:t>
            </w:r>
            <w:r w:rsidR="00861DE4">
              <w:rPr>
                <w:webHidden/>
              </w:rPr>
              <w:tab/>
            </w:r>
            <w:r w:rsidR="00861DE4">
              <w:rPr>
                <w:webHidden/>
              </w:rPr>
              <w:fldChar w:fldCharType="begin"/>
            </w:r>
            <w:r w:rsidR="00861DE4">
              <w:rPr>
                <w:webHidden/>
              </w:rPr>
              <w:instrText xml:space="preserve"> PAGEREF _Toc199148309 \h </w:instrText>
            </w:r>
            <w:r w:rsidR="00861DE4">
              <w:rPr>
                <w:webHidden/>
              </w:rPr>
            </w:r>
            <w:r w:rsidR="00861DE4">
              <w:rPr>
                <w:webHidden/>
              </w:rPr>
              <w:fldChar w:fldCharType="separate"/>
            </w:r>
            <w:r w:rsidR="00861DE4">
              <w:rPr>
                <w:webHidden/>
              </w:rPr>
              <w:t>5</w:t>
            </w:r>
            <w:r w:rsidR="00861DE4">
              <w:rPr>
                <w:webHidden/>
              </w:rPr>
              <w:fldChar w:fldCharType="end"/>
            </w:r>
          </w:hyperlink>
        </w:p>
        <w:p w14:paraId="00A51020" w14:textId="0311B808" w:rsidR="00861DE4" w:rsidRDefault="00430EF3">
          <w:pPr>
            <w:pStyle w:val="TOC2"/>
            <w:rPr>
              <w:rFonts w:asciiTheme="minorHAnsi" w:eastAsiaTheme="minorEastAsia" w:hAnsiTheme="minorHAnsi" w:cstheme="minorBidi"/>
              <w:kern w:val="0"/>
              <w:sz w:val="22"/>
              <w:lang w:val="en-US"/>
            </w:rPr>
          </w:pPr>
          <w:hyperlink w:anchor="_Toc199148310" w:history="1">
            <w:r w:rsidR="00861DE4" w:rsidRPr="003271CB">
              <w:rPr>
                <w:rStyle w:val="Hyperlink"/>
                <w:b/>
                <w:bCs/>
              </w:rPr>
              <w:t>4.</w:t>
            </w:r>
            <w:r w:rsidR="00861DE4">
              <w:rPr>
                <w:rFonts w:asciiTheme="minorHAnsi" w:eastAsiaTheme="minorEastAsia" w:hAnsiTheme="minorHAnsi" w:cstheme="minorBidi"/>
                <w:kern w:val="0"/>
                <w:sz w:val="22"/>
                <w:lang w:val="en-US"/>
              </w:rPr>
              <w:tab/>
            </w:r>
            <w:r w:rsidR="00861DE4" w:rsidRPr="003271CB">
              <w:rPr>
                <w:rStyle w:val="Hyperlink"/>
                <w:b/>
                <w:bCs/>
              </w:rPr>
              <w:t>Phân tích yêu cầu</w:t>
            </w:r>
            <w:r w:rsidR="00861DE4">
              <w:rPr>
                <w:webHidden/>
              </w:rPr>
              <w:tab/>
            </w:r>
            <w:r w:rsidR="00861DE4">
              <w:rPr>
                <w:webHidden/>
              </w:rPr>
              <w:fldChar w:fldCharType="begin"/>
            </w:r>
            <w:r w:rsidR="00861DE4">
              <w:rPr>
                <w:webHidden/>
              </w:rPr>
              <w:instrText xml:space="preserve"> PAGEREF _Toc199148310 \h </w:instrText>
            </w:r>
            <w:r w:rsidR="00861DE4">
              <w:rPr>
                <w:webHidden/>
              </w:rPr>
            </w:r>
            <w:r w:rsidR="00861DE4">
              <w:rPr>
                <w:webHidden/>
              </w:rPr>
              <w:fldChar w:fldCharType="separate"/>
            </w:r>
            <w:r w:rsidR="00861DE4">
              <w:rPr>
                <w:webHidden/>
              </w:rPr>
              <w:t>6</w:t>
            </w:r>
            <w:r w:rsidR="00861DE4">
              <w:rPr>
                <w:webHidden/>
              </w:rPr>
              <w:fldChar w:fldCharType="end"/>
            </w:r>
          </w:hyperlink>
        </w:p>
        <w:p w14:paraId="57685265" w14:textId="43641A6B" w:rsidR="00861DE4" w:rsidRDefault="00430EF3">
          <w:pPr>
            <w:pStyle w:val="TOC3"/>
            <w:tabs>
              <w:tab w:val="left" w:pos="1100"/>
              <w:tab w:val="right" w:leader="dot" w:pos="9800"/>
            </w:tabs>
            <w:rPr>
              <w:rFonts w:asciiTheme="minorHAnsi" w:eastAsiaTheme="minorEastAsia" w:hAnsiTheme="minorHAnsi" w:cstheme="minorBidi"/>
              <w:noProof/>
              <w:kern w:val="0"/>
              <w:sz w:val="22"/>
            </w:rPr>
          </w:pPr>
          <w:hyperlink w:anchor="_Toc199148311" w:history="1">
            <w:r w:rsidR="00861DE4" w:rsidRPr="003271CB">
              <w:rPr>
                <w:rStyle w:val="Hyperlink"/>
                <w:b/>
                <w:bCs/>
                <w:noProof/>
                <w:lang w:val="en-GB"/>
              </w:rPr>
              <w:t>a.</w:t>
            </w:r>
            <w:r w:rsidR="00861DE4">
              <w:rPr>
                <w:rFonts w:asciiTheme="minorHAnsi" w:eastAsiaTheme="minorEastAsia" w:hAnsiTheme="minorHAnsi" w:cstheme="minorBidi"/>
                <w:noProof/>
                <w:kern w:val="0"/>
                <w:sz w:val="22"/>
              </w:rPr>
              <w:tab/>
            </w:r>
            <w:r w:rsidR="00861DE4" w:rsidRPr="003271CB">
              <w:rPr>
                <w:rStyle w:val="Hyperlink"/>
                <w:b/>
                <w:bCs/>
                <w:noProof/>
                <w:lang w:val="en-GB"/>
              </w:rPr>
              <w:t>Xác định yêu cầu chức năng</w:t>
            </w:r>
            <w:r w:rsidR="00861DE4">
              <w:rPr>
                <w:noProof/>
                <w:webHidden/>
              </w:rPr>
              <w:tab/>
            </w:r>
            <w:r w:rsidR="00861DE4">
              <w:rPr>
                <w:noProof/>
                <w:webHidden/>
              </w:rPr>
              <w:fldChar w:fldCharType="begin"/>
            </w:r>
            <w:r w:rsidR="00861DE4">
              <w:rPr>
                <w:noProof/>
                <w:webHidden/>
              </w:rPr>
              <w:instrText xml:space="preserve"> PAGEREF _Toc199148311 \h </w:instrText>
            </w:r>
            <w:r w:rsidR="00861DE4">
              <w:rPr>
                <w:noProof/>
                <w:webHidden/>
              </w:rPr>
            </w:r>
            <w:r w:rsidR="00861DE4">
              <w:rPr>
                <w:noProof/>
                <w:webHidden/>
              </w:rPr>
              <w:fldChar w:fldCharType="separate"/>
            </w:r>
            <w:r w:rsidR="00861DE4">
              <w:rPr>
                <w:noProof/>
                <w:webHidden/>
              </w:rPr>
              <w:t>6</w:t>
            </w:r>
            <w:r w:rsidR="00861DE4">
              <w:rPr>
                <w:noProof/>
                <w:webHidden/>
              </w:rPr>
              <w:fldChar w:fldCharType="end"/>
            </w:r>
          </w:hyperlink>
        </w:p>
        <w:p w14:paraId="582DE46D" w14:textId="72089DCD" w:rsidR="00861DE4" w:rsidRDefault="00430EF3">
          <w:pPr>
            <w:pStyle w:val="TOC3"/>
            <w:tabs>
              <w:tab w:val="left" w:pos="1100"/>
              <w:tab w:val="right" w:leader="dot" w:pos="9800"/>
            </w:tabs>
            <w:rPr>
              <w:rFonts w:asciiTheme="minorHAnsi" w:eastAsiaTheme="minorEastAsia" w:hAnsiTheme="minorHAnsi" w:cstheme="minorBidi"/>
              <w:noProof/>
              <w:kern w:val="0"/>
              <w:sz w:val="22"/>
            </w:rPr>
          </w:pPr>
          <w:hyperlink w:anchor="_Toc199148312" w:history="1">
            <w:r w:rsidR="00861DE4" w:rsidRPr="003271CB">
              <w:rPr>
                <w:rStyle w:val="Hyperlink"/>
                <w:b/>
                <w:bCs/>
                <w:noProof/>
                <w:lang w:val="en-GB"/>
              </w:rPr>
              <w:t>b.</w:t>
            </w:r>
            <w:r w:rsidR="00861DE4">
              <w:rPr>
                <w:rFonts w:asciiTheme="minorHAnsi" w:eastAsiaTheme="minorEastAsia" w:hAnsiTheme="minorHAnsi" w:cstheme="minorBidi"/>
                <w:noProof/>
                <w:kern w:val="0"/>
                <w:sz w:val="22"/>
              </w:rPr>
              <w:tab/>
            </w:r>
            <w:r w:rsidR="00861DE4" w:rsidRPr="003271CB">
              <w:rPr>
                <w:rStyle w:val="Hyperlink"/>
                <w:b/>
                <w:bCs/>
                <w:noProof/>
                <w:lang w:val="en-GB"/>
              </w:rPr>
              <w:t>Xác định yêu cầu phi chức năng</w:t>
            </w:r>
            <w:r w:rsidR="00861DE4">
              <w:rPr>
                <w:noProof/>
                <w:webHidden/>
              </w:rPr>
              <w:tab/>
            </w:r>
            <w:r w:rsidR="00861DE4">
              <w:rPr>
                <w:noProof/>
                <w:webHidden/>
              </w:rPr>
              <w:fldChar w:fldCharType="begin"/>
            </w:r>
            <w:r w:rsidR="00861DE4">
              <w:rPr>
                <w:noProof/>
                <w:webHidden/>
              </w:rPr>
              <w:instrText xml:space="preserve"> PAGEREF _Toc199148312 \h </w:instrText>
            </w:r>
            <w:r w:rsidR="00861DE4">
              <w:rPr>
                <w:noProof/>
                <w:webHidden/>
              </w:rPr>
            </w:r>
            <w:r w:rsidR="00861DE4">
              <w:rPr>
                <w:noProof/>
                <w:webHidden/>
              </w:rPr>
              <w:fldChar w:fldCharType="separate"/>
            </w:r>
            <w:r w:rsidR="00861DE4">
              <w:rPr>
                <w:noProof/>
                <w:webHidden/>
              </w:rPr>
              <w:t>7</w:t>
            </w:r>
            <w:r w:rsidR="00861DE4">
              <w:rPr>
                <w:noProof/>
                <w:webHidden/>
              </w:rPr>
              <w:fldChar w:fldCharType="end"/>
            </w:r>
          </w:hyperlink>
        </w:p>
        <w:p w14:paraId="73A118F0" w14:textId="7AA98DC5" w:rsidR="00861DE4" w:rsidRDefault="00430EF3">
          <w:pPr>
            <w:pStyle w:val="TOC3"/>
            <w:tabs>
              <w:tab w:val="left" w:pos="880"/>
              <w:tab w:val="right" w:leader="dot" w:pos="9800"/>
            </w:tabs>
            <w:rPr>
              <w:rFonts w:asciiTheme="minorHAnsi" w:eastAsiaTheme="minorEastAsia" w:hAnsiTheme="minorHAnsi" w:cstheme="minorBidi"/>
              <w:noProof/>
              <w:kern w:val="0"/>
              <w:sz w:val="22"/>
            </w:rPr>
          </w:pPr>
          <w:hyperlink w:anchor="_Toc199148313" w:history="1">
            <w:r w:rsidR="00861DE4" w:rsidRPr="003271CB">
              <w:rPr>
                <w:rStyle w:val="Hyperlink"/>
                <w:b/>
                <w:bCs/>
                <w:noProof/>
                <w:lang w:val="en-GB"/>
              </w:rPr>
              <w:t>c.</w:t>
            </w:r>
            <w:r w:rsidR="00861DE4">
              <w:rPr>
                <w:rFonts w:asciiTheme="minorHAnsi" w:eastAsiaTheme="minorEastAsia" w:hAnsiTheme="minorHAnsi" w:cstheme="minorBidi"/>
                <w:noProof/>
                <w:kern w:val="0"/>
                <w:sz w:val="22"/>
              </w:rPr>
              <w:tab/>
            </w:r>
            <w:r w:rsidR="00861DE4" w:rsidRPr="003271CB">
              <w:rPr>
                <w:rStyle w:val="Hyperlink"/>
                <w:b/>
                <w:bCs/>
                <w:noProof/>
                <w:lang w:val="en-GB"/>
              </w:rPr>
              <w:t>Quy tắc nghiệp vụ</w:t>
            </w:r>
            <w:r w:rsidR="00861DE4">
              <w:rPr>
                <w:noProof/>
                <w:webHidden/>
              </w:rPr>
              <w:tab/>
            </w:r>
            <w:r w:rsidR="00861DE4">
              <w:rPr>
                <w:noProof/>
                <w:webHidden/>
              </w:rPr>
              <w:fldChar w:fldCharType="begin"/>
            </w:r>
            <w:r w:rsidR="00861DE4">
              <w:rPr>
                <w:noProof/>
                <w:webHidden/>
              </w:rPr>
              <w:instrText xml:space="preserve"> PAGEREF _Toc199148313 \h </w:instrText>
            </w:r>
            <w:r w:rsidR="00861DE4">
              <w:rPr>
                <w:noProof/>
                <w:webHidden/>
              </w:rPr>
            </w:r>
            <w:r w:rsidR="00861DE4">
              <w:rPr>
                <w:noProof/>
                <w:webHidden/>
              </w:rPr>
              <w:fldChar w:fldCharType="separate"/>
            </w:r>
            <w:r w:rsidR="00861DE4">
              <w:rPr>
                <w:noProof/>
                <w:webHidden/>
              </w:rPr>
              <w:t>7</w:t>
            </w:r>
            <w:r w:rsidR="00861DE4">
              <w:rPr>
                <w:noProof/>
                <w:webHidden/>
              </w:rPr>
              <w:fldChar w:fldCharType="end"/>
            </w:r>
          </w:hyperlink>
        </w:p>
        <w:p w14:paraId="0646AC3F" w14:textId="77B60758" w:rsidR="00861DE4" w:rsidRDefault="00430EF3">
          <w:pPr>
            <w:pStyle w:val="TOC1"/>
            <w:tabs>
              <w:tab w:val="right" w:leader="dot" w:pos="9800"/>
            </w:tabs>
            <w:rPr>
              <w:rFonts w:asciiTheme="minorHAnsi" w:eastAsiaTheme="minorEastAsia" w:hAnsiTheme="minorHAnsi" w:cstheme="minorBidi"/>
              <w:noProof/>
              <w:kern w:val="0"/>
              <w:sz w:val="22"/>
            </w:rPr>
          </w:pPr>
          <w:hyperlink w:anchor="_Toc199148314" w:history="1">
            <w:r w:rsidR="00861DE4" w:rsidRPr="003271CB">
              <w:rPr>
                <w:rStyle w:val="Hyperlink"/>
                <w:b/>
                <w:bCs/>
                <w:noProof/>
                <w:lang w:val="en-GB"/>
              </w:rPr>
              <w:t>CHƯƠNG 2: MÔ HÌNH HÓA CHỨC NĂNG VÀ CẤU TRÚC CỦA HỆ THỐNG.</w:t>
            </w:r>
            <w:r w:rsidR="00861DE4">
              <w:rPr>
                <w:noProof/>
                <w:webHidden/>
              </w:rPr>
              <w:tab/>
            </w:r>
            <w:r w:rsidR="00861DE4">
              <w:rPr>
                <w:noProof/>
                <w:webHidden/>
              </w:rPr>
              <w:fldChar w:fldCharType="begin"/>
            </w:r>
            <w:r w:rsidR="00861DE4">
              <w:rPr>
                <w:noProof/>
                <w:webHidden/>
              </w:rPr>
              <w:instrText xml:space="preserve"> PAGEREF _Toc199148314 \h </w:instrText>
            </w:r>
            <w:r w:rsidR="00861DE4">
              <w:rPr>
                <w:noProof/>
                <w:webHidden/>
              </w:rPr>
            </w:r>
            <w:r w:rsidR="00861DE4">
              <w:rPr>
                <w:noProof/>
                <w:webHidden/>
              </w:rPr>
              <w:fldChar w:fldCharType="separate"/>
            </w:r>
            <w:r w:rsidR="00861DE4">
              <w:rPr>
                <w:noProof/>
                <w:webHidden/>
              </w:rPr>
              <w:t>9</w:t>
            </w:r>
            <w:r w:rsidR="00861DE4">
              <w:rPr>
                <w:noProof/>
                <w:webHidden/>
              </w:rPr>
              <w:fldChar w:fldCharType="end"/>
            </w:r>
          </w:hyperlink>
        </w:p>
        <w:p w14:paraId="604AA681" w14:textId="6EA291C3" w:rsidR="00861DE4" w:rsidRDefault="00430EF3">
          <w:pPr>
            <w:pStyle w:val="TOC2"/>
            <w:rPr>
              <w:rFonts w:asciiTheme="minorHAnsi" w:eastAsiaTheme="minorEastAsia" w:hAnsiTheme="minorHAnsi" w:cstheme="minorBidi"/>
              <w:kern w:val="0"/>
              <w:sz w:val="22"/>
              <w:lang w:val="en-US"/>
            </w:rPr>
          </w:pPr>
          <w:hyperlink w:anchor="_Toc199148315" w:history="1">
            <w:r w:rsidR="00861DE4" w:rsidRPr="003271CB">
              <w:rPr>
                <w:rStyle w:val="Hyperlink"/>
                <w:b/>
                <w:bCs/>
              </w:rPr>
              <w:t>1.</w:t>
            </w:r>
            <w:r w:rsidR="00861DE4">
              <w:rPr>
                <w:rFonts w:asciiTheme="minorHAnsi" w:eastAsiaTheme="minorEastAsia" w:hAnsiTheme="minorHAnsi" w:cstheme="minorBidi"/>
                <w:kern w:val="0"/>
                <w:sz w:val="22"/>
                <w:lang w:val="en-US"/>
              </w:rPr>
              <w:tab/>
            </w:r>
            <w:r w:rsidR="00861DE4" w:rsidRPr="003271CB">
              <w:rPr>
                <w:rStyle w:val="Hyperlink"/>
                <w:b/>
                <w:bCs/>
              </w:rPr>
              <w:t>Sơ đồ usecase</w:t>
            </w:r>
            <w:r w:rsidR="00861DE4">
              <w:rPr>
                <w:webHidden/>
              </w:rPr>
              <w:tab/>
            </w:r>
            <w:r w:rsidR="00861DE4">
              <w:rPr>
                <w:webHidden/>
              </w:rPr>
              <w:fldChar w:fldCharType="begin"/>
            </w:r>
            <w:r w:rsidR="00861DE4">
              <w:rPr>
                <w:webHidden/>
              </w:rPr>
              <w:instrText xml:space="preserve"> PAGEREF _Toc199148315 \h </w:instrText>
            </w:r>
            <w:r w:rsidR="00861DE4">
              <w:rPr>
                <w:webHidden/>
              </w:rPr>
            </w:r>
            <w:r w:rsidR="00861DE4">
              <w:rPr>
                <w:webHidden/>
              </w:rPr>
              <w:fldChar w:fldCharType="separate"/>
            </w:r>
            <w:r w:rsidR="00861DE4">
              <w:rPr>
                <w:webHidden/>
              </w:rPr>
              <w:t>9</w:t>
            </w:r>
            <w:r w:rsidR="00861DE4">
              <w:rPr>
                <w:webHidden/>
              </w:rPr>
              <w:fldChar w:fldCharType="end"/>
            </w:r>
          </w:hyperlink>
        </w:p>
        <w:p w14:paraId="2AE296DB" w14:textId="5007A042" w:rsidR="00861DE4" w:rsidRDefault="00430EF3">
          <w:pPr>
            <w:pStyle w:val="TOC2"/>
            <w:rPr>
              <w:rFonts w:asciiTheme="minorHAnsi" w:eastAsiaTheme="minorEastAsia" w:hAnsiTheme="minorHAnsi" w:cstheme="minorBidi"/>
              <w:kern w:val="0"/>
              <w:sz w:val="22"/>
              <w:lang w:val="en-US"/>
            </w:rPr>
          </w:pPr>
          <w:hyperlink w:anchor="_Toc199148316" w:history="1">
            <w:r w:rsidR="00861DE4" w:rsidRPr="003271CB">
              <w:rPr>
                <w:rStyle w:val="Hyperlink"/>
                <w:b/>
                <w:bCs/>
              </w:rPr>
              <w:t>2.</w:t>
            </w:r>
            <w:r w:rsidR="00861DE4">
              <w:rPr>
                <w:rFonts w:asciiTheme="minorHAnsi" w:eastAsiaTheme="minorEastAsia" w:hAnsiTheme="minorHAnsi" w:cstheme="minorBidi"/>
                <w:kern w:val="0"/>
                <w:sz w:val="22"/>
                <w:lang w:val="en-US"/>
              </w:rPr>
              <w:tab/>
            </w:r>
            <w:r w:rsidR="00861DE4" w:rsidRPr="003271CB">
              <w:rPr>
                <w:rStyle w:val="Hyperlink"/>
                <w:b/>
                <w:bCs/>
              </w:rPr>
              <w:t>Đặc tả và phân tích hệ thống</w:t>
            </w:r>
            <w:r w:rsidR="00861DE4">
              <w:rPr>
                <w:webHidden/>
              </w:rPr>
              <w:tab/>
            </w:r>
            <w:r w:rsidR="00861DE4">
              <w:rPr>
                <w:webHidden/>
              </w:rPr>
              <w:fldChar w:fldCharType="begin"/>
            </w:r>
            <w:r w:rsidR="00861DE4">
              <w:rPr>
                <w:webHidden/>
              </w:rPr>
              <w:instrText xml:space="preserve"> PAGEREF _Toc199148316 \h </w:instrText>
            </w:r>
            <w:r w:rsidR="00861DE4">
              <w:rPr>
                <w:webHidden/>
              </w:rPr>
            </w:r>
            <w:r w:rsidR="00861DE4">
              <w:rPr>
                <w:webHidden/>
              </w:rPr>
              <w:fldChar w:fldCharType="separate"/>
            </w:r>
            <w:r w:rsidR="00861DE4">
              <w:rPr>
                <w:webHidden/>
              </w:rPr>
              <w:t>9</w:t>
            </w:r>
            <w:r w:rsidR="00861DE4">
              <w:rPr>
                <w:webHidden/>
              </w:rPr>
              <w:fldChar w:fldCharType="end"/>
            </w:r>
          </w:hyperlink>
        </w:p>
        <w:p w14:paraId="51C209ED" w14:textId="28127E30" w:rsidR="00861DE4" w:rsidRDefault="00430EF3">
          <w:pPr>
            <w:pStyle w:val="TOC3"/>
            <w:tabs>
              <w:tab w:val="right" w:leader="dot" w:pos="9800"/>
            </w:tabs>
            <w:rPr>
              <w:rFonts w:asciiTheme="minorHAnsi" w:eastAsiaTheme="minorEastAsia" w:hAnsiTheme="minorHAnsi" w:cstheme="minorBidi"/>
              <w:noProof/>
              <w:kern w:val="0"/>
              <w:sz w:val="22"/>
            </w:rPr>
          </w:pPr>
          <w:hyperlink w:anchor="_Toc199148317" w:history="1">
            <w:r w:rsidR="00861DE4" w:rsidRPr="003271CB">
              <w:rPr>
                <w:rStyle w:val="Hyperlink"/>
                <w:b/>
                <w:bCs/>
                <w:noProof/>
                <w:lang w:val="en-GB"/>
              </w:rPr>
              <w:t>2.1. Đặc tả usecase “Đăng nhập”</w:t>
            </w:r>
            <w:r w:rsidR="00861DE4">
              <w:rPr>
                <w:noProof/>
                <w:webHidden/>
              </w:rPr>
              <w:tab/>
            </w:r>
            <w:r w:rsidR="00861DE4">
              <w:rPr>
                <w:noProof/>
                <w:webHidden/>
              </w:rPr>
              <w:fldChar w:fldCharType="begin"/>
            </w:r>
            <w:r w:rsidR="00861DE4">
              <w:rPr>
                <w:noProof/>
                <w:webHidden/>
              </w:rPr>
              <w:instrText xml:space="preserve"> PAGEREF _Toc199148317 \h </w:instrText>
            </w:r>
            <w:r w:rsidR="00861DE4">
              <w:rPr>
                <w:noProof/>
                <w:webHidden/>
              </w:rPr>
            </w:r>
            <w:r w:rsidR="00861DE4">
              <w:rPr>
                <w:noProof/>
                <w:webHidden/>
              </w:rPr>
              <w:fldChar w:fldCharType="separate"/>
            </w:r>
            <w:r w:rsidR="00861DE4">
              <w:rPr>
                <w:noProof/>
                <w:webHidden/>
              </w:rPr>
              <w:t>9</w:t>
            </w:r>
            <w:r w:rsidR="00861DE4">
              <w:rPr>
                <w:noProof/>
                <w:webHidden/>
              </w:rPr>
              <w:fldChar w:fldCharType="end"/>
            </w:r>
          </w:hyperlink>
        </w:p>
        <w:p w14:paraId="1C03B60C" w14:textId="083C3D1C" w:rsidR="00861DE4" w:rsidRDefault="00430EF3">
          <w:pPr>
            <w:pStyle w:val="TOC3"/>
            <w:tabs>
              <w:tab w:val="right" w:leader="dot" w:pos="9800"/>
            </w:tabs>
            <w:rPr>
              <w:rFonts w:asciiTheme="minorHAnsi" w:eastAsiaTheme="minorEastAsia" w:hAnsiTheme="minorHAnsi" w:cstheme="minorBidi"/>
              <w:noProof/>
              <w:kern w:val="0"/>
              <w:sz w:val="22"/>
            </w:rPr>
          </w:pPr>
          <w:hyperlink w:anchor="_Toc199148318" w:history="1">
            <w:r w:rsidR="00861DE4" w:rsidRPr="003271CB">
              <w:rPr>
                <w:rStyle w:val="Hyperlink"/>
                <w:b/>
                <w:bCs/>
                <w:noProof/>
              </w:rPr>
              <w:t>2.2. Đặc tả usecase “Đăng ký”</w:t>
            </w:r>
            <w:r w:rsidR="00861DE4">
              <w:rPr>
                <w:noProof/>
                <w:webHidden/>
              </w:rPr>
              <w:tab/>
            </w:r>
            <w:r w:rsidR="00861DE4">
              <w:rPr>
                <w:noProof/>
                <w:webHidden/>
              </w:rPr>
              <w:fldChar w:fldCharType="begin"/>
            </w:r>
            <w:r w:rsidR="00861DE4">
              <w:rPr>
                <w:noProof/>
                <w:webHidden/>
              </w:rPr>
              <w:instrText xml:space="preserve"> PAGEREF _Toc199148318 \h </w:instrText>
            </w:r>
            <w:r w:rsidR="00861DE4">
              <w:rPr>
                <w:noProof/>
                <w:webHidden/>
              </w:rPr>
            </w:r>
            <w:r w:rsidR="00861DE4">
              <w:rPr>
                <w:noProof/>
                <w:webHidden/>
              </w:rPr>
              <w:fldChar w:fldCharType="separate"/>
            </w:r>
            <w:r w:rsidR="00861DE4">
              <w:rPr>
                <w:noProof/>
                <w:webHidden/>
              </w:rPr>
              <w:t>12</w:t>
            </w:r>
            <w:r w:rsidR="00861DE4">
              <w:rPr>
                <w:noProof/>
                <w:webHidden/>
              </w:rPr>
              <w:fldChar w:fldCharType="end"/>
            </w:r>
          </w:hyperlink>
        </w:p>
        <w:p w14:paraId="556BA1E1" w14:textId="66484037" w:rsidR="00861DE4" w:rsidRDefault="00430EF3">
          <w:pPr>
            <w:pStyle w:val="TOC3"/>
            <w:tabs>
              <w:tab w:val="right" w:leader="dot" w:pos="9800"/>
            </w:tabs>
            <w:rPr>
              <w:rFonts w:asciiTheme="minorHAnsi" w:eastAsiaTheme="minorEastAsia" w:hAnsiTheme="minorHAnsi" w:cstheme="minorBidi"/>
              <w:noProof/>
              <w:kern w:val="0"/>
              <w:sz w:val="22"/>
            </w:rPr>
          </w:pPr>
          <w:hyperlink w:anchor="_Toc199148319" w:history="1">
            <w:r w:rsidR="00861DE4" w:rsidRPr="003271CB">
              <w:rPr>
                <w:rStyle w:val="Hyperlink"/>
                <w:b/>
                <w:bCs/>
                <w:noProof/>
              </w:rPr>
              <w:t>2.3. Đặc tả usecase “Gửi tin nhắn”</w:t>
            </w:r>
            <w:r w:rsidR="00861DE4">
              <w:rPr>
                <w:noProof/>
                <w:webHidden/>
              </w:rPr>
              <w:tab/>
            </w:r>
            <w:r w:rsidR="00861DE4">
              <w:rPr>
                <w:noProof/>
                <w:webHidden/>
              </w:rPr>
              <w:fldChar w:fldCharType="begin"/>
            </w:r>
            <w:r w:rsidR="00861DE4">
              <w:rPr>
                <w:noProof/>
                <w:webHidden/>
              </w:rPr>
              <w:instrText xml:space="preserve"> PAGEREF _Toc199148319 \h </w:instrText>
            </w:r>
            <w:r w:rsidR="00861DE4">
              <w:rPr>
                <w:noProof/>
                <w:webHidden/>
              </w:rPr>
            </w:r>
            <w:r w:rsidR="00861DE4">
              <w:rPr>
                <w:noProof/>
                <w:webHidden/>
              </w:rPr>
              <w:fldChar w:fldCharType="separate"/>
            </w:r>
            <w:r w:rsidR="00861DE4">
              <w:rPr>
                <w:noProof/>
                <w:webHidden/>
              </w:rPr>
              <w:t>14</w:t>
            </w:r>
            <w:r w:rsidR="00861DE4">
              <w:rPr>
                <w:noProof/>
                <w:webHidden/>
              </w:rPr>
              <w:fldChar w:fldCharType="end"/>
            </w:r>
          </w:hyperlink>
        </w:p>
        <w:p w14:paraId="1D2E256F" w14:textId="7C590101" w:rsidR="00861DE4" w:rsidRDefault="00430EF3">
          <w:pPr>
            <w:pStyle w:val="TOC3"/>
            <w:tabs>
              <w:tab w:val="right" w:leader="dot" w:pos="9800"/>
            </w:tabs>
            <w:rPr>
              <w:rFonts w:asciiTheme="minorHAnsi" w:eastAsiaTheme="minorEastAsia" w:hAnsiTheme="minorHAnsi" w:cstheme="minorBidi"/>
              <w:noProof/>
              <w:kern w:val="0"/>
              <w:sz w:val="22"/>
            </w:rPr>
          </w:pPr>
          <w:hyperlink w:anchor="_Toc199148320" w:history="1">
            <w:r w:rsidR="00861DE4" w:rsidRPr="003271CB">
              <w:rPr>
                <w:rStyle w:val="Hyperlink"/>
                <w:b/>
                <w:bCs/>
                <w:noProof/>
                <w:lang w:val="en-GB"/>
              </w:rPr>
              <w:t>2.4. Đặc tả usecase “Xem đơn hàng”</w:t>
            </w:r>
            <w:r w:rsidR="00861DE4">
              <w:rPr>
                <w:noProof/>
                <w:webHidden/>
              </w:rPr>
              <w:tab/>
            </w:r>
            <w:r w:rsidR="00861DE4">
              <w:rPr>
                <w:noProof/>
                <w:webHidden/>
              </w:rPr>
              <w:fldChar w:fldCharType="begin"/>
            </w:r>
            <w:r w:rsidR="00861DE4">
              <w:rPr>
                <w:noProof/>
                <w:webHidden/>
              </w:rPr>
              <w:instrText xml:space="preserve"> PAGEREF _Toc199148320 \h </w:instrText>
            </w:r>
            <w:r w:rsidR="00861DE4">
              <w:rPr>
                <w:noProof/>
                <w:webHidden/>
              </w:rPr>
            </w:r>
            <w:r w:rsidR="00861DE4">
              <w:rPr>
                <w:noProof/>
                <w:webHidden/>
              </w:rPr>
              <w:fldChar w:fldCharType="separate"/>
            </w:r>
            <w:r w:rsidR="00861DE4">
              <w:rPr>
                <w:noProof/>
                <w:webHidden/>
              </w:rPr>
              <w:t>16</w:t>
            </w:r>
            <w:r w:rsidR="00861DE4">
              <w:rPr>
                <w:noProof/>
                <w:webHidden/>
              </w:rPr>
              <w:fldChar w:fldCharType="end"/>
            </w:r>
          </w:hyperlink>
        </w:p>
        <w:p w14:paraId="0E5ECDFF" w14:textId="79E41B24" w:rsidR="00861DE4" w:rsidRDefault="00430EF3">
          <w:pPr>
            <w:pStyle w:val="TOC3"/>
            <w:tabs>
              <w:tab w:val="right" w:leader="dot" w:pos="9800"/>
            </w:tabs>
            <w:rPr>
              <w:rFonts w:asciiTheme="minorHAnsi" w:eastAsiaTheme="minorEastAsia" w:hAnsiTheme="minorHAnsi" w:cstheme="minorBidi"/>
              <w:noProof/>
              <w:kern w:val="0"/>
              <w:sz w:val="22"/>
            </w:rPr>
          </w:pPr>
          <w:hyperlink w:anchor="_Toc199148321" w:history="1">
            <w:r w:rsidR="00861DE4" w:rsidRPr="003271CB">
              <w:rPr>
                <w:rStyle w:val="Hyperlink"/>
                <w:b/>
                <w:noProof/>
              </w:rPr>
              <w:t xml:space="preserve">2.5. </w:t>
            </w:r>
            <w:r w:rsidR="00861DE4" w:rsidRPr="003271CB">
              <w:rPr>
                <w:rStyle w:val="Hyperlink"/>
                <w:b/>
                <w:bCs/>
                <w:noProof/>
              </w:rPr>
              <w:t>Đặc tả usecase “Thay đổi trạng thái đơn hàng”</w:t>
            </w:r>
            <w:r w:rsidR="00861DE4">
              <w:rPr>
                <w:noProof/>
                <w:webHidden/>
              </w:rPr>
              <w:tab/>
            </w:r>
            <w:r w:rsidR="00861DE4">
              <w:rPr>
                <w:noProof/>
                <w:webHidden/>
              </w:rPr>
              <w:fldChar w:fldCharType="begin"/>
            </w:r>
            <w:r w:rsidR="00861DE4">
              <w:rPr>
                <w:noProof/>
                <w:webHidden/>
              </w:rPr>
              <w:instrText xml:space="preserve"> PAGEREF _Toc199148321 \h </w:instrText>
            </w:r>
            <w:r w:rsidR="00861DE4">
              <w:rPr>
                <w:noProof/>
                <w:webHidden/>
              </w:rPr>
            </w:r>
            <w:r w:rsidR="00861DE4">
              <w:rPr>
                <w:noProof/>
                <w:webHidden/>
              </w:rPr>
              <w:fldChar w:fldCharType="separate"/>
            </w:r>
            <w:r w:rsidR="00861DE4">
              <w:rPr>
                <w:noProof/>
                <w:webHidden/>
              </w:rPr>
              <w:t>18</w:t>
            </w:r>
            <w:r w:rsidR="00861DE4">
              <w:rPr>
                <w:noProof/>
                <w:webHidden/>
              </w:rPr>
              <w:fldChar w:fldCharType="end"/>
            </w:r>
          </w:hyperlink>
        </w:p>
        <w:p w14:paraId="66116BBA" w14:textId="6E816C3E" w:rsidR="00861DE4" w:rsidRDefault="00430EF3">
          <w:pPr>
            <w:pStyle w:val="TOC3"/>
            <w:tabs>
              <w:tab w:val="right" w:leader="dot" w:pos="9800"/>
            </w:tabs>
            <w:rPr>
              <w:rFonts w:asciiTheme="minorHAnsi" w:eastAsiaTheme="minorEastAsia" w:hAnsiTheme="minorHAnsi" w:cstheme="minorBidi"/>
              <w:noProof/>
              <w:kern w:val="0"/>
              <w:sz w:val="22"/>
            </w:rPr>
          </w:pPr>
          <w:hyperlink w:anchor="_Toc199148322" w:history="1">
            <w:r w:rsidR="00861DE4" w:rsidRPr="003271CB">
              <w:rPr>
                <w:rStyle w:val="Hyperlink"/>
                <w:b/>
                <w:bCs/>
                <w:noProof/>
              </w:rPr>
              <w:t>2.6. Đặc tả usecase “Quản lý sản phẩm”</w:t>
            </w:r>
            <w:r w:rsidR="00861DE4">
              <w:rPr>
                <w:noProof/>
                <w:webHidden/>
              </w:rPr>
              <w:tab/>
            </w:r>
            <w:r w:rsidR="00861DE4">
              <w:rPr>
                <w:noProof/>
                <w:webHidden/>
              </w:rPr>
              <w:fldChar w:fldCharType="begin"/>
            </w:r>
            <w:r w:rsidR="00861DE4">
              <w:rPr>
                <w:noProof/>
                <w:webHidden/>
              </w:rPr>
              <w:instrText xml:space="preserve"> PAGEREF _Toc199148322 \h </w:instrText>
            </w:r>
            <w:r w:rsidR="00861DE4">
              <w:rPr>
                <w:noProof/>
                <w:webHidden/>
              </w:rPr>
            </w:r>
            <w:r w:rsidR="00861DE4">
              <w:rPr>
                <w:noProof/>
                <w:webHidden/>
              </w:rPr>
              <w:fldChar w:fldCharType="separate"/>
            </w:r>
            <w:r w:rsidR="00861DE4">
              <w:rPr>
                <w:noProof/>
                <w:webHidden/>
              </w:rPr>
              <w:t>20</w:t>
            </w:r>
            <w:r w:rsidR="00861DE4">
              <w:rPr>
                <w:noProof/>
                <w:webHidden/>
              </w:rPr>
              <w:fldChar w:fldCharType="end"/>
            </w:r>
          </w:hyperlink>
        </w:p>
        <w:p w14:paraId="455EB256" w14:textId="24AE89DF" w:rsidR="00861DE4" w:rsidRDefault="00430EF3">
          <w:pPr>
            <w:pStyle w:val="TOC3"/>
            <w:tabs>
              <w:tab w:val="right" w:leader="dot" w:pos="9800"/>
            </w:tabs>
            <w:rPr>
              <w:rFonts w:asciiTheme="minorHAnsi" w:eastAsiaTheme="minorEastAsia" w:hAnsiTheme="minorHAnsi" w:cstheme="minorBidi"/>
              <w:noProof/>
              <w:kern w:val="0"/>
              <w:sz w:val="22"/>
            </w:rPr>
          </w:pPr>
          <w:hyperlink w:anchor="_Toc199148323" w:history="1">
            <w:r w:rsidR="00861DE4" w:rsidRPr="003271CB">
              <w:rPr>
                <w:rStyle w:val="Hyperlink"/>
                <w:b/>
                <w:noProof/>
              </w:rPr>
              <w:t>2.8. Đặc tả usecase “Thay đổi trạng thái tài khoản”</w:t>
            </w:r>
            <w:r w:rsidR="00861DE4">
              <w:rPr>
                <w:noProof/>
                <w:webHidden/>
              </w:rPr>
              <w:tab/>
            </w:r>
            <w:r w:rsidR="00861DE4">
              <w:rPr>
                <w:noProof/>
                <w:webHidden/>
              </w:rPr>
              <w:fldChar w:fldCharType="begin"/>
            </w:r>
            <w:r w:rsidR="00861DE4">
              <w:rPr>
                <w:noProof/>
                <w:webHidden/>
              </w:rPr>
              <w:instrText xml:space="preserve"> PAGEREF _Toc199148323 \h </w:instrText>
            </w:r>
            <w:r w:rsidR="00861DE4">
              <w:rPr>
                <w:noProof/>
                <w:webHidden/>
              </w:rPr>
            </w:r>
            <w:r w:rsidR="00861DE4">
              <w:rPr>
                <w:noProof/>
                <w:webHidden/>
              </w:rPr>
              <w:fldChar w:fldCharType="separate"/>
            </w:r>
            <w:r w:rsidR="00861DE4">
              <w:rPr>
                <w:noProof/>
                <w:webHidden/>
              </w:rPr>
              <w:t>28</w:t>
            </w:r>
            <w:r w:rsidR="00861DE4">
              <w:rPr>
                <w:noProof/>
                <w:webHidden/>
              </w:rPr>
              <w:fldChar w:fldCharType="end"/>
            </w:r>
          </w:hyperlink>
        </w:p>
        <w:p w14:paraId="5CEC5911" w14:textId="32D38076" w:rsidR="00861DE4" w:rsidRDefault="00430EF3">
          <w:pPr>
            <w:pStyle w:val="TOC3"/>
            <w:tabs>
              <w:tab w:val="right" w:leader="dot" w:pos="9800"/>
            </w:tabs>
            <w:rPr>
              <w:rFonts w:asciiTheme="minorHAnsi" w:eastAsiaTheme="minorEastAsia" w:hAnsiTheme="minorHAnsi" w:cstheme="minorBidi"/>
              <w:noProof/>
              <w:kern w:val="0"/>
              <w:sz w:val="22"/>
            </w:rPr>
          </w:pPr>
          <w:hyperlink w:anchor="_Toc199148324" w:history="1">
            <w:r w:rsidR="00861DE4" w:rsidRPr="003271CB">
              <w:rPr>
                <w:rStyle w:val="Hyperlink"/>
                <w:b/>
                <w:bCs/>
                <w:noProof/>
              </w:rPr>
              <w:t>2.9. Đặc tả usecase “Duyệt tài khoản bán hàng”</w:t>
            </w:r>
            <w:r w:rsidR="00861DE4">
              <w:rPr>
                <w:noProof/>
                <w:webHidden/>
              </w:rPr>
              <w:tab/>
            </w:r>
            <w:r w:rsidR="00861DE4">
              <w:rPr>
                <w:noProof/>
                <w:webHidden/>
              </w:rPr>
              <w:fldChar w:fldCharType="begin"/>
            </w:r>
            <w:r w:rsidR="00861DE4">
              <w:rPr>
                <w:noProof/>
                <w:webHidden/>
              </w:rPr>
              <w:instrText xml:space="preserve"> PAGEREF _Toc199148324 \h </w:instrText>
            </w:r>
            <w:r w:rsidR="00861DE4">
              <w:rPr>
                <w:noProof/>
                <w:webHidden/>
              </w:rPr>
            </w:r>
            <w:r w:rsidR="00861DE4">
              <w:rPr>
                <w:noProof/>
                <w:webHidden/>
              </w:rPr>
              <w:fldChar w:fldCharType="separate"/>
            </w:r>
            <w:r w:rsidR="00861DE4">
              <w:rPr>
                <w:noProof/>
                <w:webHidden/>
              </w:rPr>
              <w:t>30</w:t>
            </w:r>
            <w:r w:rsidR="00861DE4">
              <w:rPr>
                <w:noProof/>
                <w:webHidden/>
              </w:rPr>
              <w:fldChar w:fldCharType="end"/>
            </w:r>
          </w:hyperlink>
        </w:p>
        <w:p w14:paraId="7221DA7B" w14:textId="0AE21AB9" w:rsidR="00861DE4" w:rsidRDefault="00430EF3">
          <w:pPr>
            <w:pStyle w:val="TOC3"/>
            <w:tabs>
              <w:tab w:val="right" w:leader="dot" w:pos="9800"/>
            </w:tabs>
            <w:rPr>
              <w:rFonts w:asciiTheme="minorHAnsi" w:eastAsiaTheme="minorEastAsia" w:hAnsiTheme="minorHAnsi" w:cstheme="minorBidi"/>
              <w:noProof/>
              <w:kern w:val="0"/>
              <w:sz w:val="22"/>
            </w:rPr>
          </w:pPr>
          <w:hyperlink w:anchor="_Toc199148325" w:history="1">
            <w:r w:rsidR="00861DE4" w:rsidRPr="003271CB">
              <w:rPr>
                <w:rStyle w:val="Hyperlink"/>
                <w:b/>
                <w:bCs/>
                <w:noProof/>
              </w:rPr>
              <w:t>2.10. Đặc tả usecase “Duyệt sản phẩm”</w:t>
            </w:r>
            <w:r w:rsidR="00861DE4">
              <w:rPr>
                <w:noProof/>
                <w:webHidden/>
              </w:rPr>
              <w:tab/>
            </w:r>
            <w:r w:rsidR="00861DE4">
              <w:rPr>
                <w:noProof/>
                <w:webHidden/>
              </w:rPr>
              <w:fldChar w:fldCharType="begin"/>
            </w:r>
            <w:r w:rsidR="00861DE4">
              <w:rPr>
                <w:noProof/>
                <w:webHidden/>
              </w:rPr>
              <w:instrText xml:space="preserve"> PAGEREF _Toc199148325 \h </w:instrText>
            </w:r>
            <w:r w:rsidR="00861DE4">
              <w:rPr>
                <w:noProof/>
                <w:webHidden/>
              </w:rPr>
            </w:r>
            <w:r w:rsidR="00861DE4">
              <w:rPr>
                <w:noProof/>
                <w:webHidden/>
              </w:rPr>
              <w:fldChar w:fldCharType="separate"/>
            </w:r>
            <w:r w:rsidR="00861DE4">
              <w:rPr>
                <w:noProof/>
                <w:webHidden/>
              </w:rPr>
              <w:t>32</w:t>
            </w:r>
            <w:r w:rsidR="00861DE4">
              <w:rPr>
                <w:noProof/>
                <w:webHidden/>
              </w:rPr>
              <w:fldChar w:fldCharType="end"/>
            </w:r>
          </w:hyperlink>
        </w:p>
        <w:p w14:paraId="17C7A3D0" w14:textId="57F2AD1B" w:rsidR="00861DE4" w:rsidRDefault="00430EF3">
          <w:pPr>
            <w:pStyle w:val="TOC3"/>
            <w:tabs>
              <w:tab w:val="right" w:leader="dot" w:pos="9800"/>
            </w:tabs>
            <w:rPr>
              <w:rFonts w:asciiTheme="minorHAnsi" w:eastAsiaTheme="minorEastAsia" w:hAnsiTheme="minorHAnsi" w:cstheme="minorBidi"/>
              <w:noProof/>
              <w:kern w:val="0"/>
              <w:sz w:val="22"/>
            </w:rPr>
          </w:pPr>
          <w:hyperlink w:anchor="_Toc199148326" w:history="1">
            <w:r w:rsidR="00861DE4" w:rsidRPr="003271CB">
              <w:rPr>
                <w:rStyle w:val="Hyperlink"/>
                <w:b/>
                <w:bCs/>
                <w:noProof/>
              </w:rPr>
              <w:t>2.11. Đặc tả usecase “Thay đổi trạng thái sản phẩm”</w:t>
            </w:r>
            <w:r w:rsidR="00861DE4">
              <w:rPr>
                <w:noProof/>
                <w:webHidden/>
              </w:rPr>
              <w:tab/>
            </w:r>
            <w:r w:rsidR="00861DE4">
              <w:rPr>
                <w:noProof/>
                <w:webHidden/>
              </w:rPr>
              <w:fldChar w:fldCharType="begin"/>
            </w:r>
            <w:r w:rsidR="00861DE4">
              <w:rPr>
                <w:noProof/>
                <w:webHidden/>
              </w:rPr>
              <w:instrText xml:space="preserve"> PAGEREF _Toc199148326 \h </w:instrText>
            </w:r>
            <w:r w:rsidR="00861DE4">
              <w:rPr>
                <w:noProof/>
                <w:webHidden/>
              </w:rPr>
            </w:r>
            <w:r w:rsidR="00861DE4">
              <w:rPr>
                <w:noProof/>
                <w:webHidden/>
              </w:rPr>
              <w:fldChar w:fldCharType="separate"/>
            </w:r>
            <w:r w:rsidR="00861DE4">
              <w:rPr>
                <w:noProof/>
                <w:webHidden/>
              </w:rPr>
              <w:t>34</w:t>
            </w:r>
            <w:r w:rsidR="00861DE4">
              <w:rPr>
                <w:noProof/>
                <w:webHidden/>
              </w:rPr>
              <w:fldChar w:fldCharType="end"/>
            </w:r>
          </w:hyperlink>
        </w:p>
        <w:p w14:paraId="60E4113E" w14:textId="3FB45382" w:rsidR="00861DE4" w:rsidRDefault="00430EF3">
          <w:pPr>
            <w:pStyle w:val="TOC3"/>
            <w:tabs>
              <w:tab w:val="right" w:leader="dot" w:pos="9800"/>
            </w:tabs>
            <w:rPr>
              <w:rFonts w:asciiTheme="minorHAnsi" w:eastAsiaTheme="minorEastAsia" w:hAnsiTheme="minorHAnsi" w:cstheme="minorBidi"/>
              <w:noProof/>
              <w:kern w:val="0"/>
              <w:sz w:val="22"/>
            </w:rPr>
          </w:pPr>
          <w:hyperlink w:anchor="_Toc199148327" w:history="1">
            <w:r w:rsidR="00861DE4" w:rsidRPr="003271CB">
              <w:rPr>
                <w:rStyle w:val="Hyperlink"/>
                <w:b/>
                <w:bCs/>
                <w:noProof/>
              </w:rPr>
              <w:t>2.12. Đặc tả usecase “Xem sản phẩm”.</w:t>
            </w:r>
            <w:r w:rsidR="00861DE4">
              <w:rPr>
                <w:noProof/>
                <w:webHidden/>
              </w:rPr>
              <w:tab/>
            </w:r>
            <w:r w:rsidR="00861DE4">
              <w:rPr>
                <w:noProof/>
                <w:webHidden/>
              </w:rPr>
              <w:fldChar w:fldCharType="begin"/>
            </w:r>
            <w:r w:rsidR="00861DE4">
              <w:rPr>
                <w:noProof/>
                <w:webHidden/>
              </w:rPr>
              <w:instrText xml:space="preserve"> PAGEREF _Toc199148327 \h </w:instrText>
            </w:r>
            <w:r w:rsidR="00861DE4">
              <w:rPr>
                <w:noProof/>
                <w:webHidden/>
              </w:rPr>
            </w:r>
            <w:r w:rsidR="00861DE4">
              <w:rPr>
                <w:noProof/>
                <w:webHidden/>
              </w:rPr>
              <w:fldChar w:fldCharType="separate"/>
            </w:r>
            <w:r w:rsidR="00861DE4">
              <w:rPr>
                <w:noProof/>
                <w:webHidden/>
              </w:rPr>
              <w:t>36</w:t>
            </w:r>
            <w:r w:rsidR="00861DE4">
              <w:rPr>
                <w:noProof/>
                <w:webHidden/>
              </w:rPr>
              <w:fldChar w:fldCharType="end"/>
            </w:r>
          </w:hyperlink>
        </w:p>
        <w:p w14:paraId="28765795" w14:textId="5387FE06" w:rsidR="00861DE4" w:rsidRDefault="00430EF3">
          <w:pPr>
            <w:pStyle w:val="TOC3"/>
            <w:tabs>
              <w:tab w:val="right" w:leader="dot" w:pos="9800"/>
            </w:tabs>
            <w:rPr>
              <w:rFonts w:asciiTheme="minorHAnsi" w:eastAsiaTheme="minorEastAsia" w:hAnsiTheme="minorHAnsi" w:cstheme="minorBidi"/>
              <w:noProof/>
              <w:kern w:val="0"/>
              <w:sz w:val="22"/>
            </w:rPr>
          </w:pPr>
          <w:hyperlink w:anchor="_Toc199148328" w:history="1">
            <w:r w:rsidR="00861DE4" w:rsidRPr="003271CB">
              <w:rPr>
                <w:rStyle w:val="Hyperlink"/>
                <w:b/>
                <w:bCs/>
                <w:noProof/>
              </w:rPr>
              <w:t>2.13. Đặc tả usecase “Xem đơn hàng”</w:t>
            </w:r>
            <w:r w:rsidR="00861DE4">
              <w:rPr>
                <w:noProof/>
                <w:webHidden/>
              </w:rPr>
              <w:tab/>
            </w:r>
            <w:r w:rsidR="00861DE4">
              <w:rPr>
                <w:noProof/>
                <w:webHidden/>
              </w:rPr>
              <w:fldChar w:fldCharType="begin"/>
            </w:r>
            <w:r w:rsidR="00861DE4">
              <w:rPr>
                <w:noProof/>
                <w:webHidden/>
              </w:rPr>
              <w:instrText xml:space="preserve"> PAGEREF _Toc199148328 \h </w:instrText>
            </w:r>
            <w:r w:rsidR="00861DE4">
              <w:rPr>
                <w:noProof/>
                <w:webHidden/>
              </w:rPr>
            </w:r>
            <w:r w:rsidR="00861DE4">
              <w:rPr>
                <w:noProof/>
                <w:webHidden/>
              </w:rPr>
              <w:fldChar w:fldCharType="separate"/>
            </w:r>
            <w:r w:rsidR="00861DE4">
              <w:rPr>
                <w:noProof/>
                <w:webHidden/>
              </w:rPr>
              <w:t>37</w:t>
            </w:r>
            <w:r w:rsidR="00861DE4">
              <w:rPr>
                <w:noProof/>
                <w:webHidden/>
              </w:rPr>
              <w:fldChar w:fldCharType="end"/>
            </w:r>
          </w:hyperlink>
        </w:p>
        <w:p w14:paraId="5F0AC3B9" w14:textId="7663104C" w:rsidR="00861DE4" w:rsidRDefault="00430EF3">
          <w:pPr>
            <w:pStyle w:val="TOC3"/>
            <w:tabs>
              <w:tab w:val="right" w:leader="dot" w:pos="9800"/>
            </w:tabs>
            <w:rPr>
              <w:rFonts w:asciiTheme="minorHAnsi" w:eastAsiaTheme="minorEastAsia" w:hAnsiTheme="minorHAnsi" w:cstheme="minorBidi"/>
              <w:noProof/>
              <w:kern w:val="0"/>
              <w:sz w:val="22"/>
            </w:rPr>
          </w:pPr>
          <w:hyperlink w:anchor="_Toc199148329" w:history="1">
            <w:r w:rsidR="00861DE4" w:rsidRPr="003271CB">
              <w:rPr>
                <w:rStyle w:val="Hyperlink"/>
                <w:b/>
                <w:bCs/>
                <w:noProof/>
                <w:lang w:val="en-GB"/>
              </w:rPr>
              <w:t>2.14. Đặt tả usecase “Xem thông tin đơn hàng”</w:t>
            </w:r>
            <w:r w:rsidR="00861DE4">
              <w:rPr>
                <w:noProof/>
                <w:webHidden/>
              </w:rPr>
              <w:tab/>
            </w:r>
            <w:r w:rsidR="00861DE4">
              <w:rPr>
                <w:noProof/>
                <w:webHidden/>
              </w:rPr>
              <w:fldChar w:fldCharType="begin"/>
            </w:r>
            <w:r w:rsidR="00861DE4">
              <w:rPr>
                <w:noProof/>
                <w:webHidden/>
              </w:rPr>
              <w:instrText xml:space="preserve"> PAGEREF _Toc199148329 \h </w:instrText>
            </w:r>
            <w:r w:rsidR="00861DE4">
              <w:rPr>
                <w:noProof/>
                <w:webHidden/>
              </w:rPr>
            </w:r>
            <w:r w:rsidR="00861DE4">
              <w:rPr>
                <w:noProof/>
                <w:webHidden/>
              </w:rPr>
              <w:fldChar w:fldCharType="separate"/>
            </w:r>
            <w:r w:rsidR="00861DE4">
              <w:rPr>
                <w:noProof/>
                <w:webHidden/>
              </w:rPr>
              <w:t>39</w:t>
            </w:r>
            <w:r w:rsidR="00861DE4">
              <w:rPr>
                <w:noProof/>
                <w:webHidden/>
              </w:rPr>
              <w:fldChar w:fldCharType="end"/>
            </w:r>
          </w:hyperlink>
        </w:p>
        <w:p w14:paraId="3B036CD2" w14:textId="180C876A" w:rsidR="00861DE4" w:rsidRDefault="00430EF3">
          <w:pPr>
            <w:pStyle w:val="TOC3"/>
            <w:tabs>
              <w:tab w:val="right" w:leader="dot" w:pos="9800"/>
            </w:tabs>
            <w:rPr>
              <w:rFonts w:asciiTheme="minorHAnsi" w:eastAsiaTheme="minorEastAsia" w:hAnsiTheme="minorHAnsi" w:cstheme="minorBidi"/>
              <w:noProof/>
              <w:kern w:val="0"/>
              <w:sz w:val="22"/>
            </w:rPr>
          </w:pPr>
          <w:hyperlink w:anchor="_Toc199148330" w:history="1">
            <w:r w:rsidR="00861DE4" w:rsidRPr="003271CB">
              <w:rPr>
                <w:rStyle w:val="Hyperlink"/>
                <w:b/>
                <w:bCs/>
                <w:noProof/>
              </w:rPr>
              <w:t>2.15. Đặc tả usecase “Xem sản phẩm”</w:t>
            </w:r>
            <w:r w:rsidR="00861DE4">
              <w:rPr>
                <w:noProof/>
                <w:webHidden/>
              </w:rPr>
              <w:tab/>
            </w:r>
            <w:r w:rsidR="00861DE4">
              <w:rPr>
                <w:noProof/>
                <w:webHidden/>
              </w:rPr>
              <w:fldChar w:fldCharType="begin"/>
            </w:r>
            <w:r w:rsidR="00861DE4">
              <w:rPr>
                <w:noProof/>
                <w:webHidden/>
              </w:rPr>
              <w:instrText xml:space="preserve"> PAGEREF _Toc199148330 \h </w:instrText>
            </w:r>
            <w:r w:rsidR="00861DE4">
              <w:rPr>
                <w:noProof/>
                <w:webHidden/>
              </w:rPr>
            </w:r>
            <w:r w:rsidR="00861DE4">
              <w:rPr>
                <w:noProof/>
                <w:webHidden/>
              </w:rPr>
              <w:fldChar w:fldCharType="separate"/>
            </w:r>
            <w:r w:rsidR="00861DE4">
              <w:rPr>
                <w:noProof/>
                <w:webHidden/>
              </w:rPr>
              <w:t>41</w:t>
            </w:r>
            <w:r w:rsidR="00861DE4">
              <w:rPr>
                <w:noProof/>
                <w:webHidden/>
              </w:rPr>
              <w:fldChar w:fldCharType="end"/>
            </w:r>
          </w:hyperlink>
        </w:p>
        <w:p w14:paraId="0D727B40" w14:textId="1180A3B1" w:rsidR="00861DE4" w:rsidRDefault="00430EF3">
          <w:pPr>
            <w:pStyle w:val="TOC3"/>
            <w:tabs>
              <w:tab w:val="right" w:leader="dot" w:pos="9800"/>
            </w:tabs>
            <w:rPr>
              <w:rFonts w:asciiTheme="minorHAnsi" w:eastAsiaTheme="minorEastAsia" w:hAnsiTheme="minorHAnsi" w:cstheme="minorBidi"/>
              <w:noProof/>
              <w:kern w:val="0"/>
              <w:sz w:val="22"/>
            </w:rPr>
          </w:pPr>
          <w:hyperlink w:anchor="_Toc199148331" w:history="1">
            <w:r w:rsidR="00861DE4" w:rsidRPr="003271CB">
              <w:rPr>
                <w:rStyle w:val="Hyperlink"/>
                <w:b/>
                <w:noProof/>
              </w:rPr>
              <w:t xml:space="preserve">2.16. </w:t>
            </w:r>
            <w:r w:rsidR="00861DE4" w:rsidRPr="003271CB">
              <w:rPr>
                <w:rStyle w:val="Hyperlink"/>
                <w:b/>
                <w:bCs/>
                <w:noProof/>
              </w:rPr>
              <w:t>Đặc tả use case “Thanh toán”</w:t>
            </w:r>
            <w:r w:rsidR="00861DE4">
              <w:rPr>
                <w:noProof/>
                <w:webHidden/>
              </w:rPr>
              <w:tab/>
            </w:r>
            <w:r w:rsidR="00861DE4">
              <w:rPr>
                <w:noProof/>
                <w:webHidden/>
              </w:rPr>
              <w:fldChar w:fldCharType="begin"/>
            </w:r>
            <w:r w:rsidR="00861DE4">
              <w:rPr>
                <w:noProof/>
                <w:webHidden/>
              </w:rPr>
              <w:instrText xml:space="preserve"> PAGEREF _Toc199148331 \h </w:instrText>
            </w:r>
            <w:r w:rsidR="00861DE4">
              <w:rPr>
                <w:noProof/>
                <w:webHidden/>
              </w:rPr>
            </w:r>
            <w:r w:rsidR="00861DE4">
              <w:rPr>
                <w:noProof/>
                <w:webHidden/>
              </w:rPr>
              <w:fldChar w:fldCharType="separate"/>
            </w:r>
            <w:r w:rsidR="00861DE4">
              <w:rPr>
                <w:noProof/>
                <w:webHidden/>
              </w:rPr>
              <w:t>42</w:t>
            </w:r>
            <w:r w:rsidR="00861DE4">
              <w:rPr>
                <w:noProof/>
                <w:webHidden/>
              </w:rPr>
              <w:fldChar w:fldCharType="end"/>
            </w:r>
          </w:hyperlink>
        </w:p>
        <w:p w14:paraId="7BEEFA3F" w14:textId="1D543E2F" w:rsidR="00861DE4" w:rsidRDefault="00430EF3">
          <w:pPr>
            <w:pStyle w:val="TOC3"/>
            <w:tabs>
              <w:tab w:val="right" w:leader="dot" w:pos="9800"/>
            </w:tabs>
            <w:rPr>
              <w:rFonts w:asciiTheme="minorHAnsi" w:eastAsiaTheme="minorEastAsia" w:hAnsiTheme="minorHAnsi" w:cstheme="minorBidi"/>
              <w:noProof/>
              <w:kern w:val="0"/>
              <w:sz w:val="22"/>
            </w:rPr>
          </w:pPr>
          <w:hyperlink w:anchor="_Toc199148332" w:history="1">
            <w:r w:rsidR="00861DE4" w:rsidRPr="003271CB">
              <w:rPr>
                <w:rStyle w:val="Hyperlink"/>
                <w:b/>
                <w:noProof/>
              </w:rPr>
              <w:t>2.17.</w:t>
            </w:r>
            <w:r w:rsidR="00861DE4" w:rsidRPr="003271CB">
              <w:rPr>
                <w:rStyle w:val="Hyperlink"/>
                <w:noProof/>
              </w:rPr>
              <w:t xml:space="preserve"> </w:t>
            </w:r>
            <w:r w:rsidR="00861DE4" w:rsidRPr="003271CB">
              <w:rPr>
                <w:rStyle w:val="Hyperlink"/>
                <w:b/>
                <w:bCs/>
                <w:noProof/>
              </w:rPr>
              <w:t>Đặc tả use case “Đánh giá sản phẩm”</w:t>
            </w:r>
            <w:r w:rsidR="00861DE4">
              <w:rPr>
                <w:noProof/>
                <w:webHidden/>
              </w:rPr>
              <w:tab/>
            </w:r>
            <w:r w:rsidR="00861DE4">
              <w:rPr>
                <w:noProof/>
                <w:webHidden/>
              </w:rPr>
              <w:fldChar w:fldCharType="begin"/>
            </w:r>
            <w:r w:rsidR="00861DE4">
              <w:rPr>
                <w:noProof/>
                <w:webHidden/>
              </w:rPr>
              <w:instrText xml:space="preserve"> PAGEREF _Toc199148332 \h </w:instrText>
            </w:r>
            <w:r w:rsidR="00861DE4">
              <w:rPr>
                <w:noProof/>
                <w:webHidden/>
              </w:rPr>
            </w:r>
            <w:r w:rsidR="00861DE4">
              <w:rPr>
                <w:noProof/>
                <w:webHidden/>
              </w:rPr>
              <w:fldChar w:fldCharType="separate"/>
            </w:r>
            <w:r w:rsidR="00861DE4">
              <w:rPr>
                <w:noProof/>
                <w:webHidden/>
              </w:rPr>
              <w:t>44</w:t>
            </w:r>
            <w:r w:rsidR="00861DE4">
              <w:rPr>
                <w:noProof/>
                <w:webHidden/>
              </w:rPr>
              <w:fldChar w:fldCharType="end"/>
            </w:r>
          </w:hyperlink>
        </w:p>
        <w:p w14:paraId="1A034557" w14:textId="5D272778" w:rsidR="00861DE4" w:rsidRDefault="00430EF3">
          <w:pPr>
            <w:pStyle w:val="TOC3"/>
            <w:tabs>
              <w:tab w:val="right" w:leader="dot" w:pos="9800"/>
            </w:tabs>
            <w:rPr>
              <w:rFonts w:asciiTheme="minorHAnsi" w:eastAsiaTheme="minorEastAsia" w:hAnsiTheme="minorHAnsi" w:cstheme="minorBidi"/>
              <w:noProof/>
              <w:kern w:val="0"/>
              <w:sz w:val="22"/>
            </w:rPr>
          </w:pPr>
          <w:hyperlink w:anchor="_Toc199148333" w:history="1">
            <w:r w:rsidR="00861DE4" w:rsidRPr="003271CB">
              <w:rPr>
                <w:rStyle w:val="Hyperlink"/>
                <w:b/>
                <w:bCs/>
                <w:noProof/>
              </w:rPr>
              <w:t>2.18. Đặc tả usecase “Gửi tin nhắn”</w:t>
            </w:r>
            <w:r w:rsidR="00861DE4">
              <w:rPr>
                <w:noProof/>
                <w:webHidden/>
              </w:rPr>
              <w:tab/>
            </w:r>
            <w:r w:rsidR="00861DE4">
              <w:rPr>
                <w:noProof/>
                <w:webHidden/>
              </w:rPr>
              <w:fldChar w:fldCharType="begin"/>
            </w:r>
            <w:r w:rsidR="00861DE4">
              <w:rPr>
                <w:noProof/>
                <w:webHidden/>
              </w:rPr>
              <w:instrText xml:space="preserve"> PAGEREF _Toc199148333 \h </w:instrText>
            </w:r>
            <w:r w:rsidR="00861DE4">
              <w:rPr>
                <w:noProof/>
                <w:webHidden/>
              </w:rPr>
            </w:r>
            <w:r w:rsidR="00861DE4">
              <w:rPr>
                <w:noProof/>
                <w:webHidden/>
              </w:rPr>
              <w:fldChar w:fldCharType="separate"/>
            </w:r>
            <w:r w:rsidR="00861DE4">
              <w:rPr>
                <w:noProof/>
                <w:webHidden/>
              </w:rPr>
              <w:t>46</w:t>
            </w:r>
            <w:r w:rsidR="00861DE4">
              <w:rPr>
                <w:noProof/>
                <w:webHidden/>
              </w:rPr>
              <w:fldChar w:fldCharType="end"/>
            </w:r>
          </w:hyperlink>
        </w:p>
        <w:p w14:paraId="0A87D73A" w14:textId="2CCDDBA1" w:rsidR="00861DE4" w:rsidRDefault="00430EF3">
          <w:pPr>
            <w:pStyle w:val="TOC3"/>
            <w:tabs>
              <w:tab w:val="right" w:leader="dot" w:pos="9800"/>
            </w:tabs>
            <w:rPr>
              <w:rFonts w:asciiTheme="minorHAnsi" w:eastAsiaTheme="minorEastAsia" w:hAnsiTheme="minorHAnsi" w:cstheme="minorBidi"/>
              <w:noProof/>
              <w:kern w:val="0"/>
              <w:sz w:val="22"/>
            </w:rPr>
          </w:pPr>
          <w:hyperlink w:anchor="_Toc199148334" w:history="1">
            <w:r w:rsidR="00861DE4" w:rsidRPr="003271CB">
              <w:rPr>
                <w:rStyle w:val="Hyperlink"/>
                <w:b/>
                <w:noProof/>
              </w:rPr>
              <w:t>2.19. Đặc tả usecase “Cập nhật thông tin cá nhân”</w:t>
            </w:r>
            <w:r w:rsidR="00861DE4">
              <w:rPr>
                <w:noProof/>
                <w:webHidden/>
              </w:rPr>
              <w:tab/>
            </w:r>
            <w:r w:rsidR="00861DE4">
              <w:rPr>
                <w:noProof/>
                <w:webHidden/>
              </w:rPr>
              <w:fldChar w:fldCharType="begin"/>
            </w:r>
            <w:r w:rsidR="00861DE4">
              <w:rPr>
                <w:noProof/>
                <w:webHidden/>
              </w:rPr>
              <w:instrText xml:space="preserve"> PAGEREF _Toc199148334 \h </w:instrText>
            </w:r>
            <w:r w:rsidR="00861DE4">
              <w:rPr>
                <w:noProof/>
                <w:webHidden/>
              </w:rPr>
            </w:r>
            <w:r w:rsidR="00861DE4">
              <w:rPr>
                <w:noProof/>
                <w:webHidden/>
              </w:rPr>
              <w:fldChar w:fldCharType="separate"/>
            </w:r>
            <w:r w:rsidR="00861DE4">
              <w:rPr>
                <w:noProof/>
                <w:webHidden/>
              </w:rPr>
              <w:t>48</w:t>
            </w:r>
            <w:r w:rsidR="00861DE4">
              <w:rPr>
                <w:noProof/>
                <w:webHidden/>
              </w:rPr>
              <w:fldChar w:fldCharType="end"/>
            </w:r>
          </w:hyperlink>
        </w:p>
        <w:p w14:paraId="18587D87" w14:textId="7E1479CD" w:rsidR="00861DE4" w:rsidRDefault="00430EF3">
          <w:pPr>
            <w:pStyle w:val="TOC2"/>
            <w:rPr>
              <w:rFonts w:asciiTheme="minorHAnsi" w:eastAsiaTheme="minorEastAsia" w:hAnsiTheme="minorHAnsi" w:cstheme="minorBidi"/>
              <w:kern w:val="0"/>
              <w:sz w:val="22"/>
              <w:lang w:val="en-US"/>
            </w:rPr>
          </w:pPr>
          <w:hyperlink w:anchor="_Toc199148335" w:history="1">
            <w:r w:rsidR="00861DE4" w:rsidRPr="003271CB">
              <w:rPr>
                <w:rStyle w:val="Hyperlink"/>
                <w:b/>
              </w:rPr>
              <w:t>3.</w:t>
            </w:r>
            <w:r w:rsidR="00861DE4">
              <w:rPr>
                <w:rFonts w:asciiTheme="minorHAnsi" w:eastAsiaTheme="minorEastAsia" w:hAnsiTheme="minorHAnsi" w:cstheme="minorBidi"/>
                <w:kern w:val="0"/>
                <w:sz w:val="22"/>
                <w:lang w:val="en-US"/>
              </w:rPr>
              <w:tab/>
            </w:r>
            <w:r w:rsidR="00861DE4" w:rsidRPr="003271CB">
              <w:rPr>
                <w:rStyle w:val="Hyperlink"/>
                <w:b/>
              </w:rPr>
              <w:t>Phân tích và thiết kế cơ sở dữ liệu</w:t>
            </w:r>
            <w:r w:rsidR="00861DE4">
              <w:rPr>
                <w:webHidden/>
              </w:rPr>
              <w:tab/>
            </w:r>
            <w:r w:rsidR="00861DE4">
              <w:rPr>
                <w:webHidden/>
              </w:rPr>
              <w:fldChar w:fldCharType="begin"/>
            </w:r>
            <w:r w:rsidR="00861DE4">
              <w:rPr>
                <w:webHidden/>
              </w:rPr>
              <w:instrText xml:space="preserve"> PAGEREF _Toc199148335 \h </w:instrText>
            </w:r>
            <w:r w:rsidR="00861DE4">
              <w:rPr>
                <w:webHidden/>
              </w:rPr>
            </w:r>
            <w:r w:rsidR="00861DE4">
              <w:rPr>
                <w:webHidden/>
              </w:rPr>
              <w:fldChar w:fldCharType="separate"/>
            </w:r>
            <w:r w:rsidR="00861DE4">
              <w:rPr>
                <w:webHidden/>
              </w:rPr>
              <w:t>50</w:t>
            </w:r>
            <w:r w:rsidR="00861DE4">
              <w:rPr>
                <w:webHidden/>
              </w:rPr>
              <w:fldChar w:fldCharType="end"/>
            </w:r>
          </w:hyperlink>
        </w:p>
        <w:p w14:paraId="15D45307" w14:textId="5A0B543B" w:rsidR="00861DE4" w:rsidRDefault="00430EF3">
          <w:pPr>
            <w:pStyle w:val="TOC2"/>
            <w:rPr>
              <w:rFonts w:asciiTheme="minorHAnsi" w:eastAsiaTheme="minorEastAsia" w:hAnsiTheme="minorHAnsi" w:cstheme="minorBidi"/>
              <w:kern w:val="0"/>
              <w:sz w:val="22"/>
              <w:lang w:val="en-US"/>
            </w:rPr>
          </w:pPr>
          <w:hyperlink w:anchor="_Toc199148336" w:history="1">
            <w:r w:rsidR="00861DE4" w:rsidRPr="003271CB">
              <w:rPr>
                <w:rStyle w:val="Hyperlink"/>
                <w:b/>
              </w:rPr>
              <w:t>3.1.</w:t>
            </w:r>
            <w:r w:rsidR="00861DE4">
              <w:rPr>
                <w:rFonts w:asciiTheme="minorHAnsi" w:eastAsiaTheme="minorEastAsia" w:hAnsiTheme="minorHAnsi" w:cstheme="minorBidi"/>
                <w:kern w:val="0"/>
                <w:sz w:val="22"/>
                <w:lang w:val="en-US"/>
              </w:rPr>
              <w:tab/>
            </w:r>
            <w:r w:rsidR="00861DE4" w:rsidRPr="003271CB">
              <w:rPr>
                <w:rStyle w:val="Hyperlink"/>
                <w:b/>
              </w:rPr>
              <w:t>Sơ đồ cơ sở dữ liệu</w:t>
            </w:r>
            <w:r w:rsidR="00861DE4">
              <w:rPr>
                <w:webHidden/>
              </w:rPr>
              <w:tab/>
            </w:r>
            <w:r w:rsidR="00861DE4">
              <w:rPr>
                <w:webHidden/>
              </w:rPr>
              <w:fldChar w:fldCharType="begin"/>
            </w:r>
            <w:r w:rsidR="00861DE4">
              <w:rPr>
                <w:webHidden/>
              </w:rPr>
              <w:instrText xml:space="preserve"> PAGEREF _Toc199148336 \h </w:instrText>
            </w:r>
            <w:r w:rsidR="00861DE4">
              <w:rPr>
                <w:webHidden/>
              </w:rPr>
            </w:r>
            <w:r w:rsidR="00861DE4">
              <w:rPr>
                <w:webHidden/>
              </w:rPr>
              <w:fldChar w:fldCharType="separate"/>
            </w:r>
            <w:r w:rsidR="00861DE4">
              <w:rPr>
                <w:webHidden/>
              </w:rPr>
              <w:t>50</w:t>
            </w:r>
            <w:r w:rsidR="00861DE4">
              <w:rPr>
                <w:webHidden/>
              </w:rPr>
              <w:fldChar w:fldCharType="end"/>
            </w:r>
          </w:hyperlink>
        </w:p>
        <w:p w14:paraId="0D81E2C0" w14:textId="68553703" w:rsidR="00861DE4" w:rsidRDefault="00430EF3">
          <w:pPr>
            <w:pStyle w:val="TOC3"/>
            <w:tabs>
              <w:tab w:val="left" w:pos="1100"/>
              <w:tab w:val="right" w:leader="dot" w:pos="9800"/>
            </w:tabs>
            <w:rPr>
              <w:rFonts w:asciiTheme="minorHAnsi" w:eastAsiaTheme="minorEastAsia" w:hAnsiTheme="minorHAnsi" w:cstheme="minorBidi"/>
              <w:noProof/>
              <w:kern w:val="0"/>
              <w:sz w:val="22"/>
            </w:rPr>
          </w:pPr>
          <w:hyperlink w:anchor="_Toc199148337" w:history="1">
            <w:r w:rsidR="00861DE4" w:rsidRPr="003271CB">
              <w:rPr>
                <w:rStyle w:val="Hyperlink"/>
                <w:b/>
                <w:noProof/>
              </w:rPr>
              <w:t>3.2.</w:t>
            </w:r>
            <w:r w:rsidR="00861DE4">
              <w:rPr>
                <w:rFonts w:asciiTheme="minorHAnsi" w:eastAsiaTheme="minorEastAsia" w:hAnsiTheme="minorHAnsi" w:cstheme="minorBidi"/>
                <w:noProof/>
                <w:kern w:val="0"/>
                <w:sz w:val="22"/>
              </w:rPr>
              <w:tab/>
            </w:r>
            <w:r w:rsidR="00861DE4" w:rsidRPr="003271CB">
              <w:rPr>
                <w:rStyle w:val="Hyperlink"/>
                <w:b/>
                <w:noProof/>
              </w:rPr>
              <w:t>Đặc tả dữ liệu</w:t>
            </w:r>
            <w:r w:rsidR="00861DE4">
              <w:rPr>
                <w:noProof/>
                <w:webHidden/>
              </w:rPr>
              <w:tab/>
            </w:r>
            <w:r w:rsidR="00861DE4">
              <w:rPr>
                <w:noProof/>
                <w:webHidden/>
              </w:rPr>
              <w:fldChar w:fldCharType="begin"/>
            </w:r>
            <w:r w:rsidR="00861DE4">
              <w:rPr>
                <w:noProof/>
                <w:webHidden/>
              </w:rPr>
              <w:instrText xml:space="preserve"> PAGEREF _Toc199148337 \h </w:instrText>
            </w:r>
            <w:r w:rsidR="00861DE4">
              <w:rPr>
                <w:noProof/>
                <w:webHidden/>
              </w:rPr>
            </w:r>
            <w:r w:rsidR="00861DE4">
              <w:rPr>
                <w:noProof/>
                <w:webHidden/>
              </w:rPr>
              <w:fldChar w:fldCharType="separate"/>
            </w:r>
            <w:r w:rsidR="00861DE4">
              <w:rPr>
                <w:noProof/>
                <w:webHidden/>
              </w:rPr>
              <w:t>51</w:t>
            </w:r>
            <w:r w:rsidR="00861DE4">
              <w:rPr>
                <w:noProof/>
                <w:webHidden/>
              </w:rPr>
              <w:fldChar w:fldCharType="end"/>
            </w:r>
          </w:hyperlink>
        </w:p>
        <w:p w14:paraId="4AE4A3DC" w14:textId="46AABD4E" w:rsidR="00861DE4" w:rsidRDefault="00430EF3">
          <w:pPr>
            <w:pStyle w:val="TOC1"/>
            <w:tabs>
              <w:tab w:val="right" w:leader="dot" w:pos="9800"/>
            </w:tabs>
            <w:rPr>
              <w:rFonts w:asciiTheme="minorHAnsi" w:eastAsiaTheme="minorEastAsia" w:hAnsiTheme="minorHAnsi" w:cstheme="minorBidi"/>
              <w:noProof/>
              <w:kern w:val="0"/>
              <w:sz w:val="22"/>
            </w:rPr>
          </w:pPr>
          <w:hyperlink w:anchor="_Toc199148338" w:history="1">
            <w:r w:rsidR="00861DE4" w:rsidRPr="003271CB">
              <w:rPr>
                <w:rStyle w:val="Hyperlink"/>
                <w:b/>
                <w:noProof/>
                <w:lang w:val="en-GB"/>
              </w:rPr>
              <w:t>CHƯƠNG 3: THỰC HIỆN DỰ ÁN</w:t>
            </w:r>
            <w:r w:rsidR="00861DE4">
              <w:rPr>
                <w:noProof/>
                <w:webHidden/>
              </w:rPr>
              <w:tab/>
            </w:r>
            <w:r w:rsidR="00861DE4">
              <w:rPr>
                <w:noProof/>
                <w:webHidden/>
              </w:rPr>
              <w:fldChar w:fldCharType="begin"/>
            </w:r>
            <w:r w:rsidR="00861DE4">
              <w:rPr>
                <w:noProof/>
                <w:webHidden/>
              </w:rPr>
              <w:instrText xml:space="preserve"> PAGEREF _Toc199148338 \h </w:instrText>
            </w:r>
            <w:r w:rsidR="00861DE4">
              <w:rPr>
                <w:noProof/>
                <w:webHidden/>
              </w:rPr>
            </w:r>
            <w:r w:rsidR="00861DE4">
              <w:rPr>
                <w:noProof/>
                <w:webHidden/>
              </w:rPr>
              <w:fldChar w:fldCharType="separate"/>
            </w:r>
            <w:r w:rsidR="00861DE4">
              <w:rPr>
                <w:noProof/>
                <w:webHidden/>
              </w:rPr>
              <w:t>55</w:t>
            </w:r>
            <w:r w:rsidR="00861DE4">
              <w:rPr>
                <w:noProof/>
                <w:webHidden/>
              </w:rPr>
              <w:fldChar w:fldCharType="end"/>
            </w:r>
          </w:hyperlink>
        </w:p>
        <w:p w14:paraId="406F0D08" w14:textId="230E62A9" w:rsidR="00861DE4" w:rsidRDefault="00430EF3">
          <w:pPr>
            <w:pStyle w:val="TOC2"/>
            <w:rPr>
              <w:rFonts w:asciiTheme="minorHAnsi" w:eastAsiaTheme="minorEastAsia" w:hAnsiTheme="minorHAnsi" w:cstheme="minorBidi"/>
              <w:kern w:val="0"/>
              <w:sz w:val="22"/>
              <w:lang w:val="en-US"/>
            </w:rPr>
          </w:pPr>
          <w:hyperlink w:anchor="_Toc199148339" w:history="1">
            <w:r w:rsidR="00861DE4" w:rsidRPr="003271CB">
              <w:rPr>
                <w:rStyle w:val="Hyperlink"/>
                <w:b/>
              </w:rPr>
              <w:t>1.</w:t>
            </w:r>
            <w:r w:rsidR="00861DE4">
              <w:rPr>
                <w:rFonts w:asciiTheme="minorHAnsi" w:eastAsiaTheme="minorEastAsia" w:hAnsiTheme="minorHAnsi" w:cstheme="minorBidi"/>
                <w:kern w:val="0"/>
                <w:sz w:val="22"/>
                <w:lang w:val="en-US"/>
              </w:rPr>
              <w:tab/>
            </w:r>
            <w:r w:rsidR="00861DE4" w:rsidRPr="003271CB">
              <w:rPr>
                <w:rStyle w:val="Hyperlink"/>
                <w:b/>
              </w:rPr>
              <w:t>Site map</w:t>
            </w:r>
            <w:r w:rsidR="00861DE4">
              <w:rPr>
                <w:webHidden/>
              </w:rPr>
              <w:tab/>
            </w:r>
            <w:r w:rsidR="00861DE4">
              <w:rPr>
                <w:webHidden/>
              </w:rPr>
              <w:fldChar w:fldCharType="begin"/>
            </w:r>
            <w:r w:rsidR="00861DE4">
              <w:rPr>
                <w:webHidden/>
              </w:rPr>
              <w:instrText xml:space="preserve"> PAGEREF _Toc199148339 \h </w:instrText>
            </w:r>
            <w:r w:rsidR="00861DE4">
              <w:rPr>
                <w:webHidden/>
              </w:rPr>
            </w:r>
            <w:r w:rsidR="00861DE4">
              <w:rPr>
                <w:webHidden/>
              </w:rPr>
              <w:fldChar w:fldCharType="separate"/>
            </w:r>
            <w:r w:rsidR="00861DE4">
              <w:rPr>
                <w:webHidden/>
              </w:rPr>
              <w:t>55</w:t>
            </w:r>
            <w:r w:rsidR="00861DE4">
              <w:rPr>
                <w:webHidden/>
              </w:rPr>
              <w:fldChar w:fldCharType="end"/>
            </w:r>
          </w:hyperlink>
        </w:p>
        <w:p w14:paraId="7F53CB23" w14:textId="634D313A" w:rsidR="00861DE4" w:rsidRDefault="00430EF3">
          <w:pPr>
            <w:pStyle w:val="TOC2"/>
            <w:rPr>
              <w:rFonts w:asciiTheme="minorHAnsi" w:eastAsiaTheme="minorEastAsia" w:hAnsiTheme="minorHAnsi" w:cstheme="minorBidi"/>
              <w:kern w:val="0"/>
              <w:sz w:val="22"/>
              <w:lang w:val="en-US"/>
            </w:rPr>
          </w:pPr>
          <w:hyperlink w:anchor="_Toc199148340" w:history="1">
            <w:r w:rsidR="00861DE4" w:rsidRPr="003271CB">
              <w:rPr>
                <w:rStyle w:val="Hyperlink"/>
                <w:b/>
              </w:rPr>
              <w:t>2.</w:t>
            </w:r>
            <w:r w:rsidR="00861DE4">
              <w:rPr>
                <w:rFonts w:asciiTheme="minorHAnsi" w:eastAsiaTheme="minorEastAsia" w:hAnsiTheme="minorHAnsi" w:cstheme="minorBidi"/>
                <w:kern w:val="0"/>
                <w:sz w:val="22"/>
                <w:lang w:val="en-US"/>
              </w:rPr>
              <w:tab/>
            </w:r>
            <w:r w:rsidR="00861DE4" w:rsidRPr="003271CB">
              <w:rPr>
                <w:rStyle w:val="Hyperlink"/>
                <w:b/>
              </w:rPr>
              <w:t>Thực hiện hệ thống</w:t>
            </w:r>
            <w:r w:rsidR="00861DE4">
              <w:rPr>
                <w:webHidden/>
              </w:rPr>
              <w:tab/>
            </w:r>
            <w:r w:rsidR="00861DE4">
              <w:rPr>
                <w:webHidden/>
              </w:rPr>
              <w:fldChar w:fldCharType="begin"/>
            </w:r>
            <w:r w:rsidR="00861DE4">
              <w:rPr>
                <w:webHidden/>
              </w:rPr>
              <w:instrText xml:space="preserve"> PAGEREF _Toc199148340 \h </w:instrText>
            </w:r>
            <w:r w:rsidR="00861DE4">
              <w:rPr>
                <w:webHidden/>
              </w:rPr>
            </w:r>
            <w:r w:rsidR="00861DE4">
              <w:rPr>
                <w:webHidden/>
              </w:rPr>
              <w:fldChar w:fldCharType="separate"/>
            </w:r>
            <w:r w:rsidR="00861DE4">
              <w:rPr>
                <w:webHidden/>
              </w:rPr>
              <w:t>56</w:t>
            </w:r>
            <w:r w:rsidR="00861DE4">
              <w:rPr>
                <w:webHidden/>
              </w:rPr>
              <w:fldChar w:fldCharType="end"/>
            </w:r>
          </w:hyperlink>
        </w:p>
        <w:p w14:paraId="4CA4F8BF" w14:textId="2D719BD4" w:rsidR="00861DE4" w:rsidRDefault="00430EF3">
          <w:pPr>
            <w:pStyle w:val="TOC3"/>
            <w:tabs>
              <w:tab w:val="left" w:pos="1100"/>
              <w:tab w:val="right" w:leader="dot" w:pos="9800"/>
            </w:tabs>
            <w:rPr>
              <w:rFonts w:asciiTheme="minorHAnsi" w:eastAsiaTheme="minorEastAsia" w:hAnsiTheme="minorHAnsi" w:cstheme="minorBidi"/>
              <w:noProof/>
              <w:kern w:val="0"/>
              <w:sz w:val="22"/>
            </w:rPr>
          </w:pPr>
          <w:hyperlink w:anchor="_Toc199148341" w:history="1">
            <w:r w:rsidR="00861DE4" w:rsidRPr="003271CB">
              <w:rPr>
                <w:rStyle w:val="Hyperlink"/>
                <w:b/>
                <w:noProof/>
                <w:lang w:val="en-GB"/>
              </w:rPr>
              <w:t>2.1.</w:t>
            </w:r>
            <w:r w:rsidR="00861DE4">
              <w:rPr>
                <w:rFonts w:asciiTheme="minorHAnsi" w:eastAsiaTheme="minorEastAsia" w:hAnsiTheme="minorHAnsi" w:cstheme="minorBidi"/>
                <w:noProof/>
                <w:kern w:val="0"/>
                <w:sz w:val="22"/>
              </w:rPr>
              <w:tab/>
            </w:r>
            <w:r w:rsidR="00861DE4" w:rsidRPr="003271CB">
              <w:rPr>
                <w:rStyle w:val="Hyperlink"/>
                <w:b/>
                <w:noProof/>
                <w:lang w:val="en-GB"/>
              </w:rPr>
              <w:t>Trang chủ</w:t>
            </w:r>
            <w:r w:rsidR="00861DE4">
              <w:rPr>
                <w:noProof/>
                <w:webHidden/>
              </w:rPr>
              <w:tab/>
            </w:r>
            <w:r w:rsidR="00861DE4">
              <w:rPr>
                <w:noProof/>
                <w:webHidden/>
              </w:rPr>
              <w:fldChar w:fldCharType="begin"/>
            </w:r>
            <w:r w:rsidR="00861DE4">
              <w:rPr>
                <w:noProof/>
                <w:webHidden/>
              </w:rPr>
              <w:instrText xml:space="preserve"> PAGEREF _Toc199148341 \h </w:instrText>
            </w:r>
            <w:r w:rsidR="00861DE4">
              <w:rPr>
                <w:noProof/>
                <w:webHidden/>
              </w:rPr>
            </w:r>
            <w:r w:rsidR="00861DE4">
              <w:rPr>
                <w:noProof/>
                <w:webHidden/>
              </w:rPr>
              <w:fldChar w:fldCharType="separate"/>
            </w:r>
            <w:r w:rsidR="00861DE4">
              <w:rPr>
                <w:noProof/>
                <w:webHidden/>
              </w:rPr>
              <w:t>56</w:t>
            </w:r>
            <w:r w:rsidR="00861DE4">
              <w:rPr>
                <w:noProof/>
                <w:webHidden/>
              </w:rPr>
              <w:fldChar w:fldCharType="end"/>
            </w:r>
          </w:hyperlink>
        </w:p>
        <w:p w14:paraId="6FE79B1D" w14:textId="4A06186C" w:rsidR="00861DE4" w:rsidRDefault="00430EF3">
          <w:pPr>
            <w:pStyle w:val="TOC3"/>
            <w:tabs>
              <w:tab w:val="left" w:pos="1100"/>
              <w:tab w:val="right" w:leader="dot" w:pos="9800"/>
            </w:tabs>
            <w:rPr>
              <w:rFonts w:asciiTheme="minorHAnsi" w:eastAsiaTheme="minorEastAsia" w:hAnsiTheme="minorHAnsi" w:cstheme="minorBidi"/>
              <w:noProof/>
              <w:kern w:val="0"/>
              <w:sz w:val="22"/>
            </w:rPr>
          </w:pPr>
          <w:hyperlink w:anchor="_Toc199148342" w:history="1">
            <w:r w:rsidR="00861DE4" w:rsidRPr="003271CB">
              <w:rPr>
                <w:rStyle w:val="Hyperlink"/>
                <w:b/>
                <w:noProof/>
              </w:rPr>
              <w:t>2.2.</w:t>
            </w:r>
            <w:r w:rsidR="00861DE4">
              <w:rPr>
                <w:rFonts w:asciiTheme="minorHAnsi" w:eastAsiaTheme="minorEastAsia" w:hAnsiTheme="minorHAnsi" w:cstheme="minorBidi"/>
                <w:noProof/>
                <w:kern w:val="0"/>
                <w:sz w:val="22"/>
              </w:rPr>
              <w:tab/>
            </w:r>
            <w:r w:rsidR="00861DE4" w:rsidRPr="003271CB">
              <w:rPr>
                <w:rStyle w:val="Hyperlink"/>
                <w:b/>
                <w:noProof/>
              </w:rPr>
              <w:t>Trang sản phẩm</w:t>
            </w:r>
            <w:r w:rsidR="00861DE4">
              <w:rPr>
                <w:noProof/>
                <w:webHidden/>
              </w:rPr>
              <w:tab/>
            </w:r>
            <w:r w:rsidR="00861DE4">
              <w:rPr>
                <w:noProof/>
                <w:webHidden/>
              </w:rPr>
              <w:fldChar w:fldCharType="begin"/>
            </w:r>
            <w:r w:rsidR="00861DE4">
              <w:rPr>
                <w:noProof/>
                <w:webHidden/>
              </w:rPr>
              <w:instrText xml:space="preserve"> PAGEREF _Toc199148342 \h </w:instrText>
            </w:r>
            <w:r w:rsidR="00861DE4">
              <w:rPr>
                <w:noProof/>
                <w:webHidden/>
              </w:rPr>
            </w:r>
            <w:r w:rsidR="00861DE4">
              <w:rPr>
                <w:noProof/>
                <w:webHidden/>
              </w:rPr>
              <w:fldChar w:fldCharType="separate"/>
            </w:r>
            <w:r w:rsidR="00861DE4">
              <w:rPr>
                <w:noProof/>
                <w:webHidden/>
              </w:rPr>
              <w:t>57</w:t>
            </w:r>
            <w:r w:rsidR="00861DE4">
              <w:rPr>
                <w:noProof/>
                <w:webHidden/>
              </w:rPr>
              <w:fldChar w:fldCharType="end"/>
            </w:r>
          </w:hyperlink>
        </w:p>
        <w:p w14:paraId="23369EAC" w14:textId="4CC8ACAD" w:rsidR="00861DE4" w:rsidRDefault="00430EF3">
          <w:pPr>
            <w:pStyle w:val="TOC3"/>
            <w:tabs>
              <w:tab w:val="left" w:pos="1100"/>
              <w:tab w:val="right" w:leader="dot" w:pos="9800"/>
            </w:tabs>
            <w:rPr>
              <w:rFonts w:asciiTheme="minorHAnsi" w:eastAsiaTheme="minorEastAsia" w:hAnsiTheme="minorHAnsi" w:cstheme="minorBidi"/>
              <w:noProof/>
              <w:kern w:val="0"/>
              <w:sz w:val="22"/>
            </w:rPr>
          </w:pPr>
          <w:hyperlink w:anchor="_Toc199148343" w:history="1">
            <w:r w:rsidR="00861DE4" w:rsidRPr="003271CB">
              <w:rPr>
                <w:rStyle w:val="Hyperlink"/>
                <w:b/>
                <w:noProof/>
              </w:rPr>
              <w:t>2.3.</w:t>
            </w:r>
            <w:r w:rsidR="00861DE4">
              <w:rPr>
                <w:rFonts w:asciiTheme="minorHAnsi" w:eastAsiaTheme="minorEastAsia" w:hAnsiTheme="minorHAnsi" w:cstheme="minorBidi"/>
                <w:noProof/>
                <w:kern w:val="0"/>
                <w:sz w:val="22"/>
              </w:rPr>
              <w:tab/>
            </w:r>
            <w:r w:rsidR="00861DE4" w:rsidRPr="003271CB">
              <w:rPr>
                <w:rStyle w:val="Hyperlink"/>
                <w:b/>
                <w:noProof/>
              </w:rPr>
              <w:t>Trang đăng nhập</w:t>
            </w:r>
            <w:r w:rsidR="00861DE4">
              <w:rPr>
                <w:noProof/>
                <w:webHidden/>
              </w:rPr>
              <w:tab/>
            </w:r>
            <w:r w:rsidR="00861DE4">
              <w:rPr>
                <w:noProof/>
                <w:webHidden/>
              </w:rPr>
              <w:fldChar w:fldCharType="begin"/>
            </w:r>
            <w:r w:rsidR="00861DE4">
              <w:rPr>
                <w:noProof/>
                <w:webHidden/>
              </w:rPr>
              <w:instrText xml:space="preserve"> PAGEREF _Toc199148343 \h </w:instrText>
            </w:r>
            <w:r w:rsidR="00861DE4">
              <w:rPr>
                <w:noProof/>
                <w:webHidden/>
              </w:rPr>
            </w:r>
            <w:r w:rsidR="00861DE4">
              <w:rPr>
                <w:noProof/>
                <w:webHidden/>
              </w:rPr>
              <w:fldChar w:fldCharType="separate"/>
            </w:r>
            <w:r w:rsidR="00861DE4">
              <w:rPr>
                <w:noProof/>
                <w:webHidden/>
              </w:rPr>
              <w:t>57</w:t>
            </w:r>
            <w:r w:rsidR="00861DE4">
              <w:rPr>
                <w:noProof/>
                <w:webHidden/>
              </w:rPr>
              <w:fldChar w:fldCharType="end"/>
            </w:r>
          </w:hyperlink>
        </w:p>
        <w:p w14:paraId="0171FF22" w14:textId="7C210325" w:rsidR="00861DE4" w:rsidRDefault="00430EF3">
          <w:pPr>
            <w:pStyle w:val="TOC3"/>
            <w:tabs>
              <w:tab w:val="left" w:pos="1100"/>
              <w:tab w:val="right" w:leader="dot" w:pos="9800"/>
            </w:tabs>
            <w:rPr>
              <w:rFonts w:asciiTheme="minorHAnsi" w:eastAsiaTheme="minorEastAsia" w:hAnsiTheme="minorHAnsi" w:cstheme="minorBidi"/>
              <w:noProof/>
              <w:kern w:val="0"/>
              <w:sz w:val="22"/>
            </w:rPr>
          </w:pPr>
          <w:hyperlink w:anchor="_Toc199148344" w:history="1">
            <w:r w:rsidR="00861DE4" w:rsidRPr="003271CB">
              <w:rPr>
                <w:rStyle w:val="Hyperlink"/>
                <w:b/>
                <w:noProof/>
              </w:rPr>
              <w:t>2.4.</w:t>
            </w:r>
            <w:r w:rsidR="00861DE4">
              <w:rPr>
                <w:rFonts w:asciiTheme="minorHAnsi" w:eastAsiaTheme="minorEastAsia" w:hAnsiTheme="minorHAnsi" w:cstheme="minorBidi"/>
                <w:noProof/>
                <w:kern w:val="0"/>
                <w:sz w:val="22"/>
              </w:rPr>
              <w:tab/>
            </w:r>
            <w:r w:rsidR="00861DE4" w:rsidRPr="003271CB">
              <w:rPr>
                <w:rStyle w:val="Hyperlink"/>
                <w:b/>
                <w:noProof/>
              </w:rPr>
              <w:t>Trang đăng ký</w:t>
            </w:r>
            <w:r w:rsidR="00861DE4">
              <w:rPr>
                <w:noProof/>
                <w:webHidden/>
              </w:rPr>
              <w:tab/>
            </w:r>
            <w:r w:rsidR="00861DE4">
              <w:rPr>
                <w:noProof/>
                <w:webHidden/>
              </w:rPr>
              <w:fldChar w:fldCharType="begin"/>
            </w:r>
            <w:r w:rsidR="00861DE4">
              <w:rPr>
                <w:noProof/>
                <w:webHidden/>
              </w:rPr>
              <w:instrText xml:space="preserve"> PAGEREF _Toc199148344 \h </w:instrText>
            </w:r>
            <w:r w:rsidR="00861DE4">
              <w:rPr>
                <w:noProof/>
                <w:webHidden/>
              </w:rPr>
            </w:r>
            <w:r w:rsidR="00861DE4">
              <w:rPr>
                <w:noProof/>
                <w:webHidden/>
              </w:rPr>
              <w:fldChar w:fldCharType="separate"/>
            </w:r>
            <w:r w:rsidR="00861DE4">
              <w:rPr>
                <w:noProof/>
                <w:webHidden/>
              </w:rPr>
              <w:t>58</w:t>
            </w:r>
            <w:r w:rsidR="00861DE4">
              <w:rPr>
                <w:noProof/>
                <w:webHidden/>
              </w:rPr>
              <w:fldChar w:fldCharType="end"/>
            </w:r>
          </w:hyperlink>
        </w:p>
        <w:p w14:paraId="0D557C3E" w14:textId="41000436" w:rsidR="00861DE4" w:rsidRDefault="00430EF3">
          <w:pPr>
            <w:pStyle w:val="TOC3"/>
            <w:tabs>
              <w:tab w:val="left" w:pos="1100"/>
              <w:tab w:val="right" w:leader="dot" w:pos="9800"/>
            </w:tabs>
            <w:rPr>
              <w:rFonts w:asciiTheme="minorHAnsi" w:eastAsiaTheme="minorEastAsia" w:hAnsiTheme="minorHAnsi" w:cstheme="minorBidi"/>
              <w:noProof/>
              <w:kern w:val="0"/>
              <w:sz w:val="22"/>
            </w:rPr>
          </w:pPr>
          <w:hyperlink w:anchor="_Toc199148345" w:history="1">
            <w:r w:rsidR="00861DE4" w:rsidRPr="003271CB">
              <w:rPr>
                <w:rStyle w:val="Hyperlink"/>
                <w:b/>
                <w:noProof/>
              </w:rPr>
              <w:t>2.5.</w:t>
            </w:r>
            <w:r w:rsidR="00861DE4">
              <w:rPr>
                <w:rFonts w:asciiTheme="minorHAnsi" w:eastAsiaTheme="minorEastAsia" w:hAnsiTheme="minorHAnsi" w:cstheme="minorBidi"/>
                <w:noProof/>
                <w:kern w:val="0"/>
                <w:sz w:val="22"/>
              </w:rPr>
              <w:tab/>
            </w:r>
            <w:r w:rsidR="00861DE4" w:rsidRPr="003271CB">
              <w:rPr>
                <w:rStyle w:val="Hyperlink"/>
                <w:b/>
                <w:noProof/>
              </w:rPr>
              <w:t>Trang chi tiết sản phẩm</w:t>
            </w:r>
            <w:r w:rsidR="00861DE4">
              <w:rPr>
                <w:noProof/>
                <w:webHidden/>
              </w:rPr>
              <w:tab/>
            </w:r>
            <w:r w:rsidR="00861DE4">
              <w:rPr>
                <w:noProof/>
                <w:webHidden/>
              </w:rPr>
              <w:fldChar w:fldCharType="begin"/>
            </w:r>
            <w:r w:rsidR="00861DE4">
              <w:rPr>
                <w:noProof/>
                <w:webHidden/>
              </w:rPr>
              <w:instrText xml:space="preserve"> PAGEREF _Toc199148345 \h </w:instrText>
            </w:r>
            <w:r w:rsidR="00861DE4">
              <w:rPr>
                <w:noProof/>
                <w:webHidden/>
              </w:rPr>
            </w:r>
            <w:r w:rsidR="00861DE4">
              <w:rPr>
                <w:noProof/>
                <w:webHidden/>
              </w:rPr>
              <w:fldChar w:fldCharType="separate"/>
            </w:r>
            <w:r w:rsidR="00861DE4">
              <w:rPr>
                <w:noProof/>
                <w:webHidden/>
              </w:rPr>
              <w:t>58</w:t>
            </w:r>
            <w:r w:rsidR="00861DE4">
              <w:rPr>
                <w:noProof/>
                <w:webHidden/>
              </w:rPr>
              <w:fldChar w:fldCharType="end"/>
            </w:r>
          </w:hyperlink>
        </w:p>
        <w:p w14:paraId="238C158B" w14:textId="12B6CADD" w:rsidR="00861DE4" w:rsidRDefault="00430EF3">
          <w:pPr>
            <w:pStyle w:val="TOC3"/>
            <w:tabs>
              <w:tab w:val="left" w:pos="1100"/>
              <w:tab w:val="right" w:leader="dot" w:pos="9800"/>
            </w:tabs>
            <w:rPr>
              <w:rFonts w:asciiTheme="minorHAnsi" w:eastAsiaTheme="minorEastAsia" w:hAnsiTheme="minorHAnsi" w:cstheme="minorBidi"/>
              <w:noProof/>
              <w:kern w:val="0"/>
              <w:sz w:val="22"/>
            </w:rPr>
          </w:pPr>
          <w:hyperlink w:anchor="_Toc199148346" w:history="1">
            <w:r w:rsidR="00861DE4" w:rsidRPr="003271CB">
              <w:rPr>
                <w:rStyle w:val="Hyperlink"/>
                <w:b/>
                <w:noProof/>
              </w:rPr>
              <w:t>2.6.</w:t>
            </w:r>
            <w:r w:rsidR="00861DE4">
              <w:rPr>
                <w:rFonts w:asciiTheme="minorHAnsi" w:eastAsiaTheme="minorEastAsia" w:hAnsiTheme="minorHAnsi" w:cstheme="minorBidi"/>
                <w:noProof/>
                <w:kern w:val="0"/>
                <w:sz w:val="22"/>
              </w:rPr>
              <w:tab/>
            </w:r>
            <w:r w:rsidR="00861DE4" w:rsidRPr="003271CB">
              <w:rPr>
                <w:rStyle w:val="Hyperlink"/>
                <w:b/>
                <w:noProof/>
              </w:rPr>
              <w:t>Trang giỏ hàng</w:t>
            </w:r>
            <w:r w:rsidR="00861DE4">
              <w:rPr>
                <w:noProof/>
                <w:webHidden/>
              </w:rPr>
              <w:tab/>
            </w:r>
            <w:r w:rsidR="00861DE4">
              <w:rPr>
                <w:noProof/>
                <w:webHidden/>
              </w:rPr>
              <w:fldChar w:fldCharType="begin"/>
            </w:r>
            <w:r w:rsidR="00861DE4">
              <w:rPr>
                <w:noProof/>
                <w:webHidden/>
              </w:rPr>
              <w:instrText xml:space="preserve"> PAGEREF _Toc199148346 \h </w:instrText>
            </w:r>
            <w:r w:rsidR="00861DE4">
              <w:rPr>
                <w:noProof/>
                <w:webHidden/>
              </w:rPr>
            </w:r>
            <w:r w:rsidR="00861DE4">
              <w:rPr>
                <w:noProof/>
                <w:webHidden/>
              </w:rPr>
              <w:fldChar w:fldCharType="separate"/>
            </w:r>
            <w:r w:rsidR="00861DE4">
              <w:rPr>
                <w:noProof/>
                <w:webHidden/>
              </w:rPr>
              <w:t>59</w:t>
            </w:r>
            <w:r w:rsidR="00861DE4">
              <w:rPr>
                <w:noProof/>
                <w:webHidden/>
              </w:rPr>
              <w:fldChar w:fldCharType="end"/>
            </w:r>
          </w:hyperlink>
        </w:p>
        <w:p w14:paraId="50232B42" w14:textId="243EDD36" w:rsidR="00861DE4" w:rsidRDefault="00430EF3">
          <w:pPr>
            <w:pStyle w:val="TOC3"/>
            <w:tabs>
              <w:tab w:val="left" w:pos="1100"/>
              <w:tab w:val="right" w:leader="dot" w:pos="9800"/>
            </w:tabs>
            <w:rPr>
              <w:rFonts w:asciiTheme="minorHAnsi" w:eastAsiaTheme="minorEastAsia" w:hAnsiTheme="minorHAnsi" w:cstheme="minorBidi"/>
              <w:noProof/>
              <w:kern w:val="0"/>
              <w:sz w:val="22"/>
            </w:rPr>
          </w:pPr>
          <w:hyperlink w:anchor="_Toc199148347" w:history="1">
            <w:r w:rsidR="00861DE4" w:rsidRPr="003271CB">
              <w:rPr>
                <w:rStyle w:val="Hyperlink"/>
                <w:b/>
                <w:noProof/>
              </w:rPr>
              <w:t>2.7.</w:t>
            </w:r>
            <w:r w:rsidR="00861DE4">
              <w:rPr>
                <w:rFonts w:asciiTheme="minorHAnsi" w:eastAsiaTheme="minorEastAsia" w:hAnsiTheme="minorHAnsi" w:cstheme="minorBidi"/>
                <w:noProof/>
                <w:kern w:val="0"/>
                <w:sz w:val="22"/>
              </w:rPr>
              <w:tab/>
            </w:r>
            <w:r w:rsidR="00861DE4" w:rsidRPr="003271CB">
              <w:rPr>
                <w:rStyle w:val="Hyperlink"/>
                <w:b/>
                <w:noProof/>
              </w:rPr>
              <w:t>Trang về chúng tôi</w:t>
            </w:r>
            <w:r w:rsidR="00861DE4">
              <w:rPr>
                <w:noProof/>
                <w:webHidden/>
              </w:rPr>
              <w:tab/>
            </w:r>
            <w:r w:rsidR="00861DE4">
              <w:rPr>
                <w:noProof/>
                <w:webHidden/>
              </w:rPr>
              <w:fldChar w:fldCharType="begin"/>
            </w:r>
            <w:r w:rsidR="00861DE4">
              <w:rPr>
                <w:noProof/>
                <w:webHidden/>
              </w:rPr>
              <w:instrText xml:space="preserve"> PAGEREF _Toc199148347 \h </w:instrText>
            </w:r>
            <w:r w:rsidR="00861DE4">
              <w:rPr>
                <w:noProof/>
                <w:webHidden/>
              </w:rPr>
            </w:r>
            <w:r w:rsidR="00861DE4">
              <w:rPr>
                <w:noProof/>
                <w:webHidden/>
              </w:rPr>
              <w:fldChar w:fldCharType="separate"/>
            </w:r>
            <w:r w:rsidR="00861DE4">
              <w:rPr>
                <w:noProof/>
                <w:webHidden/>
              </w:rPr>
              <w:t>59</w:t>
            </w:r>
            <w:r w:rsidR="00861DE4">
              <w:rPr>
                <w:noProof/>
                <w:webHidden/>
              </w:rPr>
              <w:fldChar w:fldCharType="end"/>
            </w:r>
          </w:hyperlink>
        </w:p>
        <w:p w14:paraId="703F562F" w14:textId="49F9C63E" w:rsidR="00861DE4" w:rsidRDefault="00430EF3">
          <w:pPr>
            <w:pStyle w:val="TOC3"/>
            <w:tabs>
              <w:tab w:val="left" w:pos="1100"/>
              <w:tab w:val="right" w:leader="dot" w:pos="9800"/>
            </w:tabs>
            <w:rPr>
              <w:rFonts w:asciiTheme="minorHAnsi" w:eastAsiaTheme="minorEastAsia" w:hAnsiTheme="minorHAnsi" w:cstheme="minorBidi"/>
              <w:noProof/>
              <w:kern w:val="0"/>
              <w:sz w:val="22"/>
            </w:rPr>
          </w:pPr>
          <w:hyperlink w:anchor="_Toc199148348" w:history="1">
            <w:r w:rsidR="00861DE4" w:rsidRPr="003271CB">
              <w:rPr>
                <w:rStyle w:val="Hyperlink"/>
                <w:b/>
                <w:noProof/>
              </w:rPr>
              <w:t>2.8.</w:t>
            </w:r>
            <w:r w:rsidR="00861DE4">
              <w:rPr>
                <w:rFonts w:asciiTheme="minorHAnsi" w:eastAsiaTheme="minorEastAsia" w:hAnsiTheme="minorHAnsi" w:cstheme="minorBidi"/>
                <w:noProof/>
                <w:kern w:val="0"/>
                <w:sz w:val="22"/>
              </w:rPr>
              <w:tab/>
            </w:r>
            <w:r w:rsidR="00861DE4" w:rsidRPr="003271CB">
              <w:rPr>
                <w:rStyle w:val="Hyperlink"/>
                <w:b/>
                <w:noProof/>
              </w:rPr>
              <w:t>Trang đăng ký trở thành người bán</w:t>
            </w:r>
            <w:r w:rsidR="00861DE4">
              <w:rPr>
                <w:noProof/>
                <w:webHidden/>
              </w:rPr>
              <w:tab/>
            </w:r>
            <w:r w:rsidR="00861DE4">
              <w:rPr>
                <w:noProof/>
                <w:webHidden/>
              </w:rPr>
              <w:fldChar w:fldCharType="begin"/>
            </w:r>
            <w:r w:rsidR="00861DE4">
              <w:rPr>
                <w:noProof/>
                <w:webHidden/>
              </w:rPr>
              <w:instrText xml:space="preserve"> PAGEREF _Toc199148348 \h </w:instrText>
            </w:r>
            <w:r w:rsidR="00861DE4">
              <w:rPr>
                <w:noProof/>
                <w:webHidden/>
              </w:rPr>
            </w:r>
            <w:r w:rsidR="00861DE4">
              <w:rPr>
                <w:noProof/>
                <w:webHidden/>
              </w:rPr>
              <w:fldChar w:fldCharType="separate"/>
            </w:r>
            <w:r w:rsidR="00861DE4">
              <w:rPr>
                <w:noProof/>
                <w:webHidden/>
              </w:rPr>
              <w:t>60</w:t>
            </w:r>
            <w:r w:rsidR="00861DE4">
              <w:rPr>
                <w:noProof/>
                <w:webHidden/>
              </w:rPr>
              <w:fldChar w:fldCharType="end"/>
            </w:r>
          </w:hyperlink>
        </w:p>
        <w:p w14:paraId="48DA2B15" w14:textId="730D1CD7" w:rsidR="00861DE4" w:rsidRDefault="00430EF3">
          <w:pPr>
            <w:pStyle w:val="TOC3"/>
            <w:tabs>
              <w:tab w:val="left" w:pos="1100"/>
              <w:tab w:val="right" w:leader="dot" w:pos="9800"/>
            </w:tabs>
            <w:rPr>
              <w:rFonts w:asciiTheme="minorHAnsi" w:eastAsiaTheme="minorEastAsia" w:hAnsiTheme="minorHAnsi" w:cstheme="minorBidi"/>
              <w:noProof/>
              <w:kern w:val="0"/>
              <w:sz w:val="22"/>
            </w:rPr>
          </w:pPr>
          <w:hyperlink w:anchor="_Toc199148349" w:history="1">
            <w:r w:rsidR="00861DE4" w:rsidRPr="003271CB">
              <w:rPr>
                <w:rStyle w:val="Hyperlink"/>
                <w:b/>
                <w:noProof/>
              </w:rPr>
              <w:t>2.9.</w:t>
            </w:r>
            <w:r w:rsidR="00861DE4">
              <w:rPr>
                <w:rFonts w:asciiTheme="minorHAnsi" w:eastAsiaTheme="minorEastAsia" w:hAnsiTheme="minorHAnsi" w:cstheme="minorBidi"/>
                <w:noProof/>
                <w:kern w:val="0"/>
                <w:sz w:val="22"/>
              </w:rPr>
              <w:tab/>
            </w:r>
            <w:r w:rsidR="00861DE4" w:rsidRPr="003271CB">
              <w:rPr>
                <w:rStyle w:val="Hyperlink"/>
                <w:b/>
                <w:noProof/>
              </w:rPr>
              <w:t>Trang hồ sơ cá nhân</w:t>
            </w:r>
            <w:r w:rsidR="00861DE4">
              <w:rPr>
                <w:noProof/>
                <w:webHidden/>
              </w:rPr>
              <w:tab/>
            </w:r>
            <w:r w:rsidR="00861DE4">
              <w:rPr>
                <w:noProof/>
                <w:webHidden/>
              </w:rPr>
              <w:fldChar w:fldCharType="begin"/>
            </w:r>
            <w:r w:rsidR="00861DE4">
              <w:rPr>
                <w:noProof/>
                <w:webHidden/>
              </w:rPr>
              <w:instrText xml:space="preserve"> PAGEREF _Toc199148349 \h </w:instrText>
            </w:r>
            <w:r w:rsidR="00861DE4">
              <w:rPr>
                <w:noProof/>
                <w:webHidden/>
              </w:rPr>
            </w:r>
            <w:r w:rsidR="00861DE4">
              <w:rPr>
                <w:noProof/>
                <w:webHidden/>
              </w:rPr>
              <w:fldChar w:fldCharType="separate"/>
            </w:r>
            <w:r w:rsidR="00861DE4">
              <w:rPr>
                <w:noProof/>
                <w:webHidden/>
              </w:rPr>
              <w:t>60</w:t>
            </w:r>
            <w:r w:rsidR="00861DE4">
              <w:rPr>
                <w:noProof/>
                <w:webHidden/>
              </w:rPr>
              <w:fldChar w:fldCharType="end"/>
            </w:r>
          </w:hyperlink>
        </w:p>
        <w:p w14:paraId="74B38E95" w14:textId="16EFA67B" w:rsidR="00861DE4" w:rsidRDefault="00430EF3">
          <w:pPr>
            <w:pStyle w:val="TOC3"/>
            <w:tabs>
              <w:tab w:val="left" w:pos="1320"/>
              <w:tab w:val="right" w:leader="dot" w:pos="9800"/>
            </w:tabs>
            <w:rPr>
              <w:rFonts w:asciiTheme="minorHAnsi" w:eastAsiaTheme="minorEastAsia" w:hAnsiTheme="minorHAnsi" w:cstheme="minorBidi"/>
              <w:noProof/>
              <w:kern w:val="0"/>
              <w:sz w:val="22"/>
            </w:rPr>
          </w:pPr>
          <w:hyperlink w:anchor="_Toc199148350" w:history="1">
            <w:r w:rsidR="00861DE4" w:rsidRPr="003271CB">
              <w:rPr>
                <w:rStyle w:val="Hyperlink"/>
                <w:b/>
                <w:bCs/>
                <w:noProof/>
                <w:lang w:val="en-GB"/>
              </w:rPr>
              <w:t>2.10.</w:t>
            </w:r>
            <w:r w:rsidR="00861DE4">
              <w:rPr>
                <w:rFonts w:asciiTheme="minorHAnsi" w:eastAsiaTheme="minorEastAsia" w:hAnsiTheme="minorHAnsi" w:cstheme="minorBidi"/>
                <w:noProof/>
                <w:kern w:val="0"/>
                <w:sz w:val="22"/>
              </w:rPr>
              <w:tab/>
            </w:r>
            <w:r w:rsidR="00861DE4" w:rsidRPr="003271CB">
              <w:rPr>
                <w:rStyle w:val="Hyperlink"/>
                <w:b/>
                <w:bCs/>
                <w:noProof/>
                <w:lang w:val="en-GB"/>
              </w:rPr>
              <w:t>Trang cửa hàng của tôi</w:t>
            </w:r>
            <w:r w:rsidR="00861DE4">
              <w:rPr>
                <w:noProof/>
                <w:webHidden/>
              </w:rPr>
              <w:tab/>
            </w:r>
            <w:r w:rsidR="00861DE4">
              <w:rPr>
                <w:noProof/>
                <w:webHidden/>
              </w:rPr>
              <w:fldChar w:fldCharType="begin"/>
            </w:r>
            <w:r w:rsidR="00861DE4">
              <w:rPr>
                <w:noProof/>
                <w:webHidden/>
              </w:rPr>
              <w:instrText xml:space="preserve"> PAGEREF _Toc199148350 \h </w:instrText>
            </w:r>
            <w:r w:rsidR="00861DE4">
              <w:rPr>
                <w:noProof/>
                <w:webHidden/>
              </w:rPr>
            </w:r>
            <w:r w:rsidR="00861DE4">
              <w:rPr>
                <w:noProof/>
                <w:webHidden/>
              </w:rPr>
              <w:fldChar w:fldCharType="separate"/>
            </w:r>
            <w:r w:rsidR="00861DE4">
              <w:rPr>
                <w:noProof/>
                <w:webHidden/>
              </w:rPr>
              <w:t>61</w:t>
            </w:r>
            <w:r w:rsidR="00861DE4">
              <w:rPr>
                <w:noProof/>
                <w:webHidden/>
              </w:rPr>
              <w:fldChar w:fldCharType="end"/>
            </w:r>
          </w:hyperlink>
        </w:p>
        <w:p w14:paraId="2771CEAF" w14:textId="61BA9D4F" w:rsidR="00861DE4" w:rsidRDefault="00430EF3">
          <w:pPr>
            <w:pStyle w:val="TOC3"/>
            <w:tabs>
              <w:tab w:val="left" w:pos="1320"/>
              <w:tab w:val="right" w:leader="dot" w:pos="9800"/>
            </w:tabs>
            <w:rPr>
              <w:rFonts w:asciiTheme="minorHAnsi" w:eastAsiaTheme="minorEastAsia" w:hAnsiTheme="minorHAnsi" w:cstheme="minorBidi"/>
              <w:noProof/>
              <w:kern w:val="0"/>
              <w:sz w:val="22"/>
            </w:rPr>
          </w:pPr>
          <w:hyperlink w:anchor="_Toc199148351" w:history="1">
            <w:r w:rsidR="00861DE4" w:rsidRPr="003271CB">
              <w:rPr>
                <w:rStyle w:val="Hyperlink"/>
                <w:b/>
                <w:noProof/>
                <w:lang w:val="en-GB"/>
              </w:rPr>
              <w:t>2.11.</w:t>
            </w:r>
            <w:r w:rsidR="00861DE4">
              <w:rPr>
                <w:rFonts w:asciiTheme="minorHAnsi" w:eastAsiaTheme="minorEastAsia" w:hAnsiTheme="minorHAnsi" w:cstheme="minorBidi"/>
                <w:noProof/>
                <w:kern w:val="0"/>
                <w:sz w:val="22"/>
              </w:rPr>
              <w:tab/>
            </w:r>
            <w:r w:rsidR="00861DE4" w:rsidRPr="003271CB">
              <w:rPr>
                <w:rStyle w:val="Hyperlink"/>
                <w:b/>
                <w:noProof/>
                <w:lang w:val="en-GB"/>
              </w:rPr>
              <w:t>Trang quản lý sản phẩm của người bán</w:t>
            </w:r>
            <w:r w:rsidR="00861DE4">
              <w:rPr>
                <w:noProof/>
                <w:webHidden/>
              </w:rPr>
              <w:tab/>
            </w:r>
            <w:r w:rsidR="00861DE4">
              <w:rPr>
                <w:noProof/>
                <w:webHidden/>
              </w:rPr>
              <w:fldChar w:fldCharType="begin"/>
            </w:r>
            <w:r w:rsidR="00861DE4">
              <w:rPr>
                <w:noProof/>
                <w:webHidden/>
              </w:rPr>
              <w:instrText xml:space="preserve"> PAGEREF _Toc199148351 \h </w:instrText>
            </w:r>
            <w:r w:rsidR="00861DE4">
              <w:rPr>
                <w:noProof/>
                <w:webHidden/>
              </w:rPr>
            </w:r>
            <w:r w:rsidR="00861DE4">
              <w:rPr>
                <w:noProof/>
                <w:webHidden/>
              </w:rPr>
              <w:fldChar w:fldCharType="separate"/>
            </w:r>
            <w:r w:rsidR="00861DE4">
              <w:rPr>
                <w:noProof/>
                <w:webHidden/>
              </w:rPr>
              <w:t>61</w:t>
            </w:r>
            <w:r w:rsidR="00861DE4">
              <w:rPr>
                <w:noProof/>
                <w:webHidden/>
              </w:rPr>
              <w:fldChar w:fldCharType="end"/>
            </w:r>
          </w:hyperlink>
        </w:p>
        <w:p w14:paraId="5412E06C" w14:textId="45CC7C16" w:rsidR="00861DE4" w:rsidRDefault="00430EF3">
          <w:pPr>
            <w:pStyle w:val="TOC3"/>
            <w:tabs>
              <w:tab w:val="left" w:pos="1320"/>
              <w:tab w:val="right" w:leader="dot" w:pos="9800"/>
            </w:tabs>
            <w:rPr>
              <w:rFonts w:asciiTheme="minorHAnsi" w:eastAsiaTheme="minorEastAsia" w:hAnsiTheme="minorHAnsi" w:cstheme="minorBidi"/>
              <w:noProof/>
              <w:kern w:val="0"/>
              <w:sz w:val="22"/>
            </w:rPr>
          </w:pPr>
          <w:hyperlink w:anchor="_Toc199148352" w:history="1">
            <w:r w:rsidR="00861DE4" w:rsidRPr="003271CB">
              <w:rPr>
                <w:rStyle w:val="Hyperlink"/>
                <w:b/>
                <w:noProof/>
                <w:lang w:val="en-GB"/>
              </w:rPr>
              <w:t>2.12.</w:t>
            </w:r>
            <w:r w:rsidR="00861DE4">
              <w:rPr>
                <w:rFonts w:asciiTheme="minorHAnsi" w:eastAsiaTheme="minorEastAsia" w:hAnsiTheme="minorHAnsi" w:cstheme="minorBidi"/>
                <w:noProof/>
                <w:kern w:val="0"/>
                <w:sz w:val="22"/>
              </w:rPr>
              <w:tab/>
            </w:r>
            <w:r w:rsidR="00861DE4" w:rsidRPr="003271CB">
              <w:rPr>
                <w:rStyle w:val="Hyperlink"/>
                <w:b/>
                <w:noProof/>
                <w:lang w:val="en-GB"/>
              </w:rPr>
              <w:t>Trang đơn hàng của người bán</w:t>
            </w:r>
            <w:r w:rsidR="00861DE4">
              <w:rPr>
                <w:noProof/>
                <w:webHidden/>
              </w:rPr>
              <w:tab/>
            </w:r>
            <w:r w:rsidR="00861DE4">
              <w:rPr>
                <w:noProof/>
                <w:webHidden/>
              </w:rPr>
              <w:fldChar w:fldCharType="begin"/>
            </w:r>
            <w:r w:rsidR="00861DE4">
              <w:rPr>
                <w:noProof/>
                <w:webHidden/>
              </w:rPr>
              <w:instrText xml:space="preserve"> PAGEREF _Toc199148352 \h </w:instrText>
            </w:r>
            <w:r w:rsidR="00861DE4">
              <w:rPr>
                <w:noProof/>
                <w:webHidden/>
              </w:rPr>
            </w:r>
            <w:r w:rsidR="00861DE4">
              <w:rPr>
                <w:noProof/>
                <w:webHidden/>
              </w:rPr>
              <w:fldChar w:fldCharType="separate"/>
            </w:r>
            <w:r w:rsidR="00861DE4">
              <w:rPr>
                <w:noProof/>
                <w:webHidden/>
              </w:rPr>
              <w:t>62</w:t>
            </w:r>
            <w:r w:rsidR="00861DE4">
              <w:rPr>
                <w:noProof/>
                <w:webHidden/>
              </w:rPr>
              <w:fldChar w:fldCharType="end"/>
            </w:r>
          </w:hyperlink>
        </w:p>
        <w:p w14:paraId="733868B2" w14:textId="1F48428D" w:rsidR="00861DE4" w:rsidRDefault="00430EF3">
          <w:pPr>
            <w:pStyle w:val="TOC3"/>
            <w:tabs>
              <w:tab w:val="left" w:pos="1320"/>
              <w:tab w:val="right" w:leader="dot" w:pos="9800"/>
            </w:tabs>
            <w:rPr>
              <w:rFonts w:asciiTheme="minorHAnsi" w:eastAsiaTheme="minorEastAsia" w:hAnsiTheme="minorHAnsi" w:cstheme="minorBidi"/>
              <w:noProof/>
              <w:kern w:val="0"/>
              <w:sz w:val="22"/>
            </w:rPr>
          </w:pPr>
          <w:hyperlink w:anchor="_Toc199148353" w:history="1">
            <w:r w:rsidR="00861DE4" w:rsidRPr="003271CB">
              <w:rPr>
                <w:rStyle w:val="Hyperlink"/>
                <w:b/>
                <w:noProof/>
                <w:lang w:val="en-GB"/>
              </w:rPr>
              <w:t>2.13.</w:t>
            </w:r>
            <w:r w:rsidR="00861DE4">
              <w:rPr>
                <w:rFonts w:asciiTheme="minorHAnsi" w:eastAsiaTheme="minorEastAsia" w:hAnsiTheme="minorHAnsi" w:cstheme="minorBidi"/>
                <w:noProof/>
                <w:kern w:val="0"/>
                <w:sz w:val="22"/>
              </w:rPr>
              <w:tab/>
            </w:r>
            <w:r w:rsidR="00861DE4" w:rsidRPr="003271CB">
              <w:rPr>
                <w:rStyle w:val="Hyperlink"/>
                <w:b/>
                <w:noProof/>
                <w:lang w:val="en-GB"/>
              </w:rPr>
              <w:t>Trang thống kê và báo cáo của người bán</w:t>
            </w:r>
            <w:r w:rsidR="00861DE4">
              <w:rPr>
                <w:noProof/>
                <w:webHidden/>
              </w:rPr>
              <w:tab/>
            </w:r>
            <w:r w:rsidR="00861DE4">
              <w:rPr>
                <w:noProof/>
                <w:webHidden/>
              </w:rPr>
              <w:fldChar w:fldCharType="begin"/>
            </w:r>
            <w:r w:rsidR="00861DE4">
              <w:rPr>
                <w:noProof/>
                <w:webHidden/>
              </w:rPr>
              <w:instrText xml:space="preserve"> PAGEREF _Toc199148353 \h </w:instrText>
            </w:r>
            <w:r w:rsidR="00861DE4">
              <w:rPr>
                <w:noProof/>
                <w:webHidden/>
              </w:rPr>
            </w:r>
            <w:r w:rsidR="00861DE4">
              <w:rPr>
                <w:noProof/>
                <w:webHidden/>
              </w:rPr>
              <w:fldChar w:fldCharType="separate"/>
            </w:r>
            <w:r w:rsidR="00861DE4">
              <w:rPr>
                <w:noProof/>
                <w:webHidden/>
              </w:rPr>
              <w:t>62</w:t>
            </w:r>
            <w:r w:rsidR="00861DE4">
              <w:rPr>
                <w:noProof/>
                <w:webHidden/>
              </w:rPr>
              <w:fldChar w:fldCharType="end"/>
            </w:r>
          </w:hyperlink>
        </w:p>
        <w:p w14:paraId="56157038" w14:textId="26BAC886" w:rsidR="00861DE4" w:rsidRDefault="00430EF3">
          <w:pPr>
            <w:pStyle w:val="TOC3"/>
            <w:tabs>
              <w:tab w:val="left" w:pos="1320"/>
              <w:tab w:val="right" w:leader="dot" w:pos="9800"/>
            </w:tabs>
            <w:rPr>
              <w:rFonts w:asciiTheme="minorHAnsi" w:eastAsiaTheme="minorEastAsia" w:hAnsiTheme="minorHAnsi" w:cstheme="minorBidi"/>
              <w:noProof/>
              <w:kern w:val="0"/>
              <w:sz w:val="22"/>
            </w:rPr>
          </w:pPr>
          <w:hyperlink w:anchor="_Toc199148354" w:history="1">
            <w:r w:rsidR="00861DE4" w:rsidRPr="003271CB">
              <w:rPr>
                <w:rStyle w:val="Hyperlink"/>
                <w:b/>
                <w:noProof/>
                <w:lang w:val="en-GB"/>
              </w:rPr>
              <w:t>2.14.</w:t>
            </w:r>
            <w:r w:rsidR="00861DE4">
              <w:rPr>
                <w:rFonts w:asciiTheme="minorHAnsi" w:eastAsiaTheme="minorEastAsia" w:hAnsiTheme="minorHAnsi" w:cstheme="minorBidi"/>
                <w:noProof/>
                <w:kern w:val="0"/>
                <w:sz w:val="22"/>
              </w:rPr>
              <w:tab/>
            </w:r>
            <w:r w:rsidR="00861DE4" w:rsidRPr="003271CB">
              <w:rPr>
                <w:rStyle w:val="Hyperlink"/>
                <w:b/>
                <w:noProof/>
                <w:lang w:val="en-GB"/>
              </w:rPr>
              <w:t>Trang đánh giá</w:t>
            </w:r>
            <w:r w:rsidR="00861DE4">
              <w:rPr>
                <w:noProof/>
                <w:webHidden/>
              </w:rPr>
              <w:tab/>
            </w:r>
            <w:r w:rsidR="00861DE4">
              <w:rPr>
                <w:noProof/>
                <w:webHidden/>
              </w:rPr>
              <w:fldChar w:fldCharType="begin"/>
            </w:r>
            <w:r w:rsidR="00861DE4">
              <w:rPr>
                <w:noProof/>
                <w:webHidden/>
              </w:rPr>
              <w:instrText xml:space="preserve"> PAGEREF _Toc199148354 \h </w:instrText>
            </w:r>
            <w:r w:rsidR="00861DE4">
              <w:rPr>
                <w:noProof/>
                <w:webHidden/>
              </w:rPr>
            </w:r>
            <w:r w:rsidR="00861DE4">
              <w:rPr>
                <w:noProof/>
                <w:webHidden/>
              </w:rPr>
              <w:fldChar w:fldCharType="separate"/>
            </w:r>
            <w:r w:rsidR="00861DE4">
              <w:rPr>
                <w:noProof/>
                <w:webHidden/>
              </w:rPr>
              <w:t>63</w:t>
            </w:r>
            <w:r w:rsidR="00861DE4">
              <w:rPr>
                <w:noProof/>
                <w:webHidden/>
              </w:rPr>
              <w:fldChar w:fldCharType="end"/>
            </w:r>
          </w:hyperlink>
        </w:p>
        <w:p w14:paraId="0F7F026B" w14:textId="5BC0ABC5" w:rsidR="00861DE4" w:rsidRDefault="00430EF3">
          <w:pPr>
            <w:pStyle w:val="TOC3"/>
            <w:tabs>
              <w:tab w:val="left" w:pos="1320"/>
              <w:tab w:val="right" w:leader="dot" w:pos="9800"/>
            </w:tabs>
            <w:rPr>
              <w:rFonts w:asciiTheme="minorHAnsi" w:eastAsiaTheme="minorEastAsia" w:hAnsiTheme="minorHAnsi" w:cstheme="minorBidi"/>
              <w:noProof/>
              <w:kern w:val="0"/>
              <w:sz w:val="22"/>
            </w:rPr>
          </w:pPr>
          <w:hyperlink w:anchor="_Toc199148355" w:history="1">
            <w:r w:rsidR="00861DE4" w:rsidRPr="003271CB">
              <w:rPr>
                <w:rStyle w:val="Hyperlink"/>
                <w:b/>
                <w:noProof/>
                <w:lang w:val="en-GB"/>
              </w:rPr>
              <w:t>2.15.</w:t>
            </w:r>
            <w:r w:rsidR="00861DE4">
              <w:rPr>
                <w:rFonts w:asciiTheme="minorHAnsi" w:eastAsiaTheme="minorEastAsia" w:hAnsiTheme="minorHAnsi" w:cstheme="minorBidi"/>
                <w:noProof/>
                <w:kern w:val="0"/>
                <w:sz w:val="22"/>
              </w:rPr>
              <w:tab/>
            </w:r>
            <w:r w:rsidR="00861DE4" w:rsidRPr="003271CB">
              <w:rPr>
                <w:rStyle w:val="Hyperlink"/>
                <w:b/>
                <w:noProof/>
                <w:lang w:val="en-GB"/>
              </w:rPr>
              <w:t>Trang tin nhắn</w:t>
            </w:r>
            <w:r w:rsidR="00861DE4">
              <w:rPr>
                <w:noProof/>
                <w:webHidden/>
              </w:rPr>
              <w:tab/>
            </w:r>
            <w:r w:rsidR="00861DE4">
              <w:rPr>
                <w:noProof/>
                <w:webHidden/>
              </w:rPr>
              <w:fldChar w:fldCharType="begin"/>
            </w:r>
            <w:r w:rsidR="00861DE4">
              <w:rPr>
                <w:noProof/>
                <w:webHidden/>
              </w:rPr>
              <w:instrText xml:space="preserve"> PAGEREF _Toc199148355 \h </w:instrText>
            </w:r>
            <w:r w:rsidR="00861DE4">
              <w:rPr>
                <w:noProof/>
                <w:webHidden/>
              </w:rPr>
            </w:r>
            <w:r w:rsidR="00861DE4">
              <w:rPr>
                <w:noProof/>
                <w:webHidden/>
              </w:rPr>
              <w:fldChar w:fldCharType="separate"/>
            </w:r>
            <w:r w:rsidR="00861DE4">
              <w:rPr>
                <w:noProof/>
                <w:webHidden/>
              </w:rPr>
              <w:t>63</w:t>
            </w:r>
            <w:r w:rsidR="00861DE4">
              <w:rPr>
                <w:noProof/>
                <w:webHidden/>
              </w:rPr>
              <w:fldChar w:fldCharType="end"/>
            </w:r>
          </w:hyperlink>
        </w:p>
        <w:p w14:paraId="168C6FD5" w14:textId="21372C6C" w:rsidR="00861DE4" w:rsidRDefault="00430EF3">
          <w:pPr>
            <w:pStyle w:val="TOC3"/>
            <w:tabs>
              <w:tab w:val="left" w:pos="1320"/>
              <w:tab w:val="right" w:leader="dot" w:pos="9800"/>
            </w:tabs>
            <w:rPr>
              <w:rFonts w:asciiTheme="minorHAnsi" w:eastAsiaTheme="minorEastAsia" w:hAnsiTheme="minorHAnsi" w:cstheme="minorBidi"/>
              <w:noProof/>
              <w:kern w:val="0"/>
              <w:sz w:val="22"/>
            </w:rPr>
          </w:pPr>
          <w:hyperlink w:anchor="_Toc199148356" w:history="1">
            <w:r w:rsidR="00861DE4" w:rsidRPr="003271CB">
              <w:rPr>
                <w:rStyle w:val="Hyperlink"/>
                <w:b/>
                <w:noProof/>
                <w:lang w:val="en-GB"/>
              </w:rPr>
              <w:t>2.16.</w:t>
            </w:r>
            <w:r w:rsidR="00861DE4">
              <w:rPr>
                <w:rFonts w:asciiTheme="minorHAnsi" w:eastAsiaTheme="minorEastAsia" w:hAnsiTheme="minorHAnsi" w:cstheme="minorBidi"/>
                <w:noProof/>
                <w:kern w:val="0"/>
                <w:sz w:val="22"/>
              </w:rPr>
              <w:tab/>
            </w:r>
            <w:r w:rsidR="00861DE4" w:rsidRPr="003271CB">
              <w:rPr>
                <w:rStyle w:val="Hyperlink"/>
                <w:b/>
                <w:noProof/>
                <w:lang w:val="en-GB"/>
              </w:rPr>
              <w:t>Trang cài đặt tài khoản</w:t>
            </w:r>
            <w:r w:rsidR="00861DE4">
              <w:rPr>
                <w:noProof/>
                <w:webHidden/>
              </w:rPr>
              <w:tab/>
            </w:r>
            <w:r w:rsidR="00861DE4">
              <w:rPr>
                <w:noProof/>
                <w:webHidden/>
              </w:rPr>
              <w:fldChar w:fldCharType="begin"/>
            </w:r>
            <w:r w:rsidR="00861DE4">
              <w:rPr>
                <w:noProof/>
                <w:webHidden/>
              </w:rPr>
              <w:instrText xml:space="preserve"> PAGEREF _Toc199148356 \h </w:instrText>
            </w:r>
            <w:r w:rsidR="00861DE4">
              <w:rPr>
                <w:noProof/>
                <w:webHidden/>
              </w:rPr>
            </w:r>
            <w:r w:rsidR="00861DE4">
              <w:rPr>
                <w:noProof/>
                <w:webHidden/>
              </w:rPr>
              <w:fldChar w:fldCharType="separate"/>
            </w:r>
            <w:r w:rsidR="00861DE4">
              <w:rPr>
                <w:noProof/>
                <w:webHidden/>
              </w:rPr>
              <w:t>64</w:t>
            </w:r>
            <w:r w:rsidR="00861DE4">
              <w:rPr>
                <w:noProof/>
                <w:webHidden/>
              </w:rPr>
              <w:fldChar w:fldCharType="end"/>
            </w:r>
          </w:hyperlink>
        </w:p>
        <w:p w14:paraId="24AAF142" w14:textId="62BD7540" w:rsidR="00861DE4" w:rsidRDefault="00430EF3">
          <w:pPr>
            <w:pStyle w:val="TOC3"/>
            <w:tabs>
              <w:tab w:val="left" w:pos="1320"/>
              <w:tab w:val="right" w:leader="dot" w:pos="9800"/>
            </w:tabs>
            <w:rPr>
              <w:rFonts w:asciiTheme="minorHAnsi" w:eastAsiaTheme="minorEastAsia" w:hAnsiTheme="minorHAnsi" w:cstheme="minorBidi"/>
              <w:noProof/>
              <w:kern w:val="0"/>
              <w:sz w:val="22"/>
            </w:rPr>
          </w:pPr>
          <w:hyperlink w:anchor="_Toc199148357" w:history="1">
            <w:r w:rsidR="00861DE4" w:rsidRPr="003271CB">
              <w:rPr>
                <w:rStyle w:val="Hyperlink"/>
                <w:b/>
                <w:noProof/>
                <w:lang w:val="en-GB"/>
              </w:rPr>
              <w:t>2.17.</w:t>
            </w:r>
            <w:r w:rsidR="00861DE4">
              <w:rPr>
                <w:rFonts w:asciiTheme="minorHAnsi" w:eastAsiaTheme="minorEastAsia" w:hAnsiTheme="minorHAnsi" w:cstheme="minorBidi"/>
                <w:noProof/>
                <w:kern w:val="0"/>
                <w:sz w:val="22"/>
              </w:rPr>
              <w:tab/>
            </w:r>
            <w:r w:rsidR="00861DE4" w:rsidRPr="003271CB">
              <w:rPr>
                <w:rStyle w:val="Hyperlink"/>
                <w:b/>
                <w:noProof/>
                <w:lang w:val="en-GB"/>
              </w:rPr>
              <w:t>Trang thêm sản phẩm của người bán</w:t>
            </w:r>
            <w:r w:rsidR="00861DE4">
              <w:rPr>
                <w:noProof/>
                <w:webHidden/>
              </w:rPr>
              <w:tab/>
            </w:r>
            <w:r w:rsidR="00861DE4">
              <w:rPr>
                <w:noProof/>
                <w:webHidden/>
              </w:rPr>
              <w:fldChar w:fldCharType="begin"/>
            </w:r>
            <w:r w:rsidR="00861DE4">
              <w:rPr>
                <w:noProof/>
                <w:webHidden/>
              </w:rPr>
              <w:instrText xml:space="preserve"> PAGEREF _Toc199148357 \h </w:instrText>
            </w:r>
            <w:r w:rsidR="00861DE4">
              <w:rPr>
                <w:noProof/>
                <w:webHidden/>
              </w:rPr>
            </w:r>
            <w:r w:rsidR="00861DE4">
              <w:rPr>
                <w:noProof/>
                <w:webHidden/>
              </w:rPr>
              <w:fldChar w:fldCharType="separate"/>
            </w:r>
            <w:r w:rsidR="00861DE4">
              <w:rPr>
                <w:noProof/>
                <w:webHidden/>
              </w:rPr>
              <w:t>64</w:t>
            </w:r>
            <w:r w:rsidR="00861DE4">
              <w:rPr>
                <w:noProof/>
                <w:webHidden/>
              </w:rPr>
              <w:fldChar w:fldCharType="end"/>
            </w:r>
          </w:hyperlink>
        </w:p>
        <w:p w14:paraId="4CF63144" w14:textId="7D497289" w:rsidR="00861DE4" w:rsidRDefault="00430EF3">
          <w:pPr>
            <w:pStyle w:val="TOC3"/>
            <w:tabs>
              <w:tab w:val="left" w:pos="1320"/>
              <w:tab w:val="right" w:leader="dot" w:pos="9800"/>
            </w:tabs>
            <w:rPr>
              <w:rFonts w:asciiTheme="minorHAnsi" w:eastAsiaTheme="minorEastAsia" w:hAnsiTheme="minorHAnsi" w:cstheme="minorBidi"/>
              <w:noProof/>
              <w:kern w:val="0"/>
              <w:sz w:val="22"/>
            </w:rPr>
          </w:pPr>
          <w:hyperlink w:anchor="_Toc199148358" w:history="1">
            <w:r w:rsidR="00861DE4" w:rsidRPr="003271CB">
              <w:rPr>
                <w:rStyle w:val="Hyperlink"/>
                <w:b/>
                <w:noProof/>
                <w:lang w:val="en-GB"/>
              </w:rPr>
              <w:t>2.18.</w:t>
            </w:r>
            <w:r w:rsidR="00861DE4">
              <w:rPr>
                <w:rFonts w:asciiTheme="minorHAnsi" w:eastAsiaTheme="minorEastAsia" w:hAnsiTheme="minorHAnsi" w:cstheme="minorBidi"/>
                <w:noProof/>
                <w:kern w:val="0"/>
                <w:sz w:val="22"/>
              </w:rPr>
              <w:tab/>
            </w:r>
            <w:r w:rsidR="00861DE4" w:rsidRPr="003271CB">
              <w:rPr>
                <w:rStyle w:val="Hyperlink"/>
                <w:b/>
                <w:noProof/>
                <w:lang w:val="en-GB"/>
              </w:rPr>
              <w:t>Trang quản lý sản phẩm của admin</w:t>
            </w:r>
            <w:r w:rsidR="00861DE4">
              <w:rPr>
                <w:noProof/>
                <w:webHidden/>
              </w:rPr>
              <w:tab/>
            </w:r>
            <w:r w:rsidR="00861DE4">
              <w:rPr>
                <w:noProof/>
                <w:webHidden/>
              </w:rPr>
              <w:fldChar w:fldCharType="begin"/>
            </w:r>
            <w:r w:rsidR="00861DE4">
              <w:rPr>
                <w:noProof/>
                <w:webHidden/>
              </w:rPr>
              <w:instrText xml:space="preserve"> PAGEREF _Toc199148358 \h </w:instrText>
            </w:r>
            <w:r w:rsidR="00861DE4">
              <w:rPr>
                <w:noProof/>
                <w:webHidden/>
              </w:rPr>
            </w:r>
            <w:r w:rsidR="00861DE4">
              <w:rPr>
                <w:noProof/>
                <w:webHidden/>
              </w:rPr>
              <w:fldChar w:fldCharType="separate"/>
            </w:r>
            <w:r w:rsidR="00861DE4">
              <w:rPr>
                <w:noProof/>
                <w:webHidden/>
              </w:rPr>
              <w:t>65</w:t>
            </w:r>
            <w:r w:rsidR="00861DE4">
              <w:rPr>
                <w:noProof/>
                <w:webHidden/>
              </w:rPr>
              <w:fldChar w:fldCharType="end"/>
            </w:r>
          </w:hyperlink>
        </w:p>
        <w:p w14:paraId="1BCCD1B3" w14:textId="13CC0B66" w:rsidR="00861DE4" w:rsidRDefault="00430EF3">
          <w:pPr>
            <w:pStyle w:val="TOC3"/>
            <w:tabs>
              <w:tab w:val="left" w:pos="1320"/>
              <w:tab w:val="right" w:leader="dot" w:pos="9800"/>
            </w:tabs>
            <w:rPr>
              <w:rFonts w:asciiTheme="minorHAnsi" w:eastAsiaTheme="minorEastAsia" w:hAnsiTheme="minorHAnsi" w:cstheme="minorBidi"/>
              <w:noProof/>
              <w:kern w:val="0"/>
              <w:sz w:val="22"/>
            </w:rPr>
          </w:pPr>
          <w:hyperlink w:anchor="_Toc199148359" w:history="1">
            <w:r w:rsidR="00861DE4" w:rsidRPr="003271CB">
              <w:rPr>
                <w:rStyle w:val="Hyperlink"/>
                <w:b/>
                <w:noProof/>
                <w:lang w:val="en-GB"/>
              </w:rPr>
              <w:t>2.19.</w:t>
            </w:r>
            <w:r w:rsidR="00861DE4">
              <w:rPr>
                <w:rFonts w:asciiTheme="minorHAnsi" w:eastAsiaTheme="minorEastAsia" w:hAnsiTheme="minorHAnsi" w:cstheme="minorBidi"/>
                <w:noProof/>
                <w:kern w:val="0"/>
                <w:sz w:val="22"/>
              </w:rPr>
              <w:tab/>
            </w:r>
            <w:r w:rsidR="00861DE4" w:rsidRPr="003271CB">
              <w:rPr>
                <w:rStyle w:val="Hyperlink"/>
                <w:b/>
                <w:noProof/>
                <w:lang w:val="en-GB"/>
              </w:rPr>
              <w:t>Trang quản lý đơn hàng của admin</w:t>
            </w:r>
            <w:r w:rsidR="00861DE4">
              <w:rPr>
                <w:noProof/>
                <w:webHidden/>
              </w:rPr>
              <w:tab/>
            </w:r>
            <w:r w:rsidR="00861DE4">
              <w:rPr>
                <w:noProof/>
                <w:webHidden/>
              </w:rPr>
              <w:fldChar w:fldCharType="begin"/>
            </w:r>
            <w:r w:rsidR="00861DE4">
              <w:rPr>
                <w:noProof/>
                <w:webHidden/>
              </w:rPr>
              <w:instrText xml:space="preserve"> PAGEREF _Toc199148359 \h </w:instrText>
            </w:r>
            <w:r w:rsidR="00861DE4">
              <w:rPr>
                <w:noProof/>
                <w:webHidden/>
              </w:rPr>
            </w:r>
            <w:r w:rsidR="00861DE4">
              <w:rPr>
                <w:noProof/>
                <w:webHidden/>
              </w:rPr>
              <w:fldChar w:fldCharType="separate"/>
            </w:r>
            <w:r w:rsidR="00861DE4">
              <w:rPr>
                <w:noProof/>
                <w:webHidden/>
              </w:rPr>
              <w:t>65</w:t>
            </w:r>
            <w:r w:rsidR="00861DE4">
              <w:rPr>
                <w:noProof/>
                <w:webHidden/>
              </w:rPr>
              <w:fldChar w:fldCharType="end"/>
            </w:r>
          </w:hyperlink>
        </w:p>
        <w:p w14:paraId="1B958B42" w14:textId="03689B28" w:rsidR="00861DE4" w:rsidRDefault="00430EF3">
          <w:pPr>
            <w:pStyle w:val="TOC3"/>
            <w:tabs>
              <w:tab w:val="left" w:pos="1320"/>
              <w:tab w:val="right" w:leader="dot" w:pos="9800"/>
            </w:tabs>
            <w:rPr>
              <w:rFonts w:asciiTheme="minorHAnsi" w:eastAsiaTheme="minorEastAsia" w:hAnsiTheme="minorHAnsi" w:cstheme="minorBidi"/>
              <w:noProof/>
              <w:kern w:val="0"/>
              <w:sz w:val="22"/>
            </w:rPr>
          </w:pPr>
          <w:hyperlink w:anchor="_Toc199148360" w:history="1">
            <w:r w:rsidR="00861DE4" w:rsidRPr="003271CB">
              <w:rPr>
                <w:rStyle w:val="Hyperlink"/>
                <w:b/>
                <w:noProof/>
                <w:lang w:val="en-GB"/>
              </w:rPr>
              <w:t>2.20.</w:t>
            </w:r>
            <w:r w:rsidR="00861DE4">
              <w:rPr>
                <w:rFonts w:asciiTheme="minorHAnsi" w:eastAsiaTheme="minorEastAsia" w:hAnsiTheme="minorHAnsi" w:cstheme="minorBidi"/>
                <w:noProof/>
                <w:kern w:val="0"/>
                <w:sz w:val="22"/>
              </w:rPr>
              <w:tab/>
            </w:r>
            <w:r w:rsidR="00861DE4" w:rsidRPr="003271CB">
              <w:rPr>
                <w:rStyle w:val="Hyperlink"/>
                <w:b/>
                <w:noProof/>
                <w:lang w:val="en-GB"/>
              </w:rPr>
              <w:t>Trang quản lý người bán của admin</w:t>
            </w:r>
            <w:r w:rsidR="00861DE4">
              <w:rPr>
                <w:noProof/>
                <w:webHidden/>
              </w:rPr>
              <w:tab/>
            </w:r>
            <w:r w:rsidR="00861DE4">
              <w:rPr>
                <w:noProof/>
                <w:webHidden/>
              </w:rPr>
              <w:fldChar w:fldCharType="begin"/>
            </w:r>
            <w:r w:rsidR="00861DE4">
              <w:rPr>
                <w:noProof/>
                <w:webHidden/>
              </w:rPr>
              <w:instrText xml:space="preserve"> PAGEREF _Toc199148360 \h </w:instrText>
            </w:r>
            <w:r w:rsidR="00861DE4">
              <w:rPr>
                <w:noProof/>
                <w:webHidden/>
              </w:rPr>
            </w:r>
            <w:r w:rsidR="00861DE4">
              <w:rPr>
                <w:noProof/>
                <w:webHidden/>
              </w:rPr>
              <w:fldChar w:fldCharType="separate"/>
            </w:r>
            <w:r w:rsidR="00861DE4">
              <w:rPr>
                <w:noProof/>
                <w:webHidden/>
              </w:rPr>
              <w:t>66</w:t>
            </w:r>
            <w:r w:rsidR="00861DE4">
              <w:rPr>
                <w:noProof/>
                <w:webHidden/>
              </w:rPr>
              <w:fldChar w:fldCharType="end"/>
            </w:r>
          </w:hyperlink>
        </w:p>
        <w:p w14:paraId="530C248A" w14:textId="41D7B24A" w:rsidR="00861DE4" w:rsidRDefault="00430EF3">
          <w:pPr>
            <w:pStyle w:val="TOC3"/>
            <w:tabs>
              <w:tab w:val="left" w:pos="1320"/>
              <w:tab w:val="right" w:leader="dot" w:pos="9800"/>
            </w:tabs>
            <w:rPr>
              <w:rFonts w:asciiTheme="minorHAnsi" w:eastAsiaTheme="minorEastAsia" w:hAnsiTheme="minorHAnsi" w:cstheme="minorBidi"/>
              <w:noProof/>
              <w:kern w:val="0"/>
              <w:sz w:val="22"/>
            </w:rPr>
          </w:pPr>
          <w:hyperlink w:anchor="_Toc199148361" w:history="1">
            <w:r w:rsidR="00861DE4" w:rsidRPr="003271CB">
              <w:rPr>
                <w:rStyle w:val="Hyperlink"/>
                <w:b/>
                <w:noProof/>
                <w:lang w:val="en-GB"/>
              </w:rPr>
              <w:t>2.21.</w:t>
            </w:r>
            <w:r w:rsidR="00861DE4">
              <w:rPr>
                <w:rFonts w:asciiTheme="minorHAnsi" w:eastAsiaTheme="minorEastAsia" w:hAnsiTheme="minorHAnsi" w:cstheme="minorBidi"/>
                <w:noProof/>
                <w:kern w:val="0"/>
                <w:sz w:val="22"/>
              </w:rPr>
              <w:tab/>
            </w:r>
            <w:r w:rsidR="00861DE4" w:rsidRPr="003271CB">
              <w:rPr>
                <w:rStyle w:val="Hyperlink"/>
                <w:b/>
                <w:noProof/>
                <w:lang w:val="en-GB"/>
              </w:rPr>
              <w:t>Trang quản lý người dùng của admin</w:t>
            </w:r>
            <w:r w:rsidR="00861DE4">
              <w:rPr>
                <w:noProof/>
                <w:webHidden/>
              </w:rPr>
              <w:tab/>
            </w:r>
            <w:r w:rsidR="00861DE4">
              <w:rPr>
                <w:noProof/>
                <w:webHidden/>
              </w:rPr>
              <w:fldChar w:fldCharType="begin"/>
            </w:r>
            <w:r w:rsidR="00861DE4">
              <w:rPr>
                <w:noProof/>
                <w:webHidden/>
              </w:rPr>
              <w:instrText xml:space="preserve"> PAGEREF _Toc199148361 \h </w:instrText>
            </w:r>
            <w:r w:rsidR="00861DE4">
              <w:rPr>
                <w:noProof/>
                <w:webHidden/>
              </w:rPr>
            </w:r>
            <w:r w:rsidR="00861DE4">
              <w:rPr>
                <w:noProof/>
                <w:webHidden/>
              </w:rPr>
              <w:fldChar w:fldCharType="separate"/>
            </w:r>
            <w:r w:rsidR="00861DE4">
              <w:rPr>
                <w:noProof/>
                <w:webHidden/>
              </w:rPr>
              <w:t>66</w:t>
            </w:r>
            <w:r w:rsidR="00861DE4">
              <w:rPr>
                <w:noProof/>
                <w:webHidden/>
              </w:rPr>
              <w:fldChar w:fldCharType="end"/>
            </w:r>
          </w:hyperlink>
        </w:p>
        <w:p w14:paraId="13E29981" w14:textId="3F425CC0" w:rsidR="00861DE4" w:rsidRDefault="00430EF3">
          <w:pPr>
            <w:pStyle w:val="TOC3"/>
            <w:tabs>
              <w:tab w:val="left" w:pos="1320"/>
              <w:tab w:val="right" w:leader="dot" w:pos="9800"/>
            </w:tabs>
            <w:rPr>
              <w:rFonts w:asciiTheme="minorHAnsi" w:eastAsiaTheme="minorEastAsia" w:hAnsiTheme="minorHAnsi" w:cstheme="minorBidi"/>
              <w:noProof/>
              <w:kern w:val="0"/>
              <w:sz w:val="22"/>
            </w:rPr>
          </w:pPr>
          <w:hyperlink w:anchor="_Toc199148362" w:history="1">
            <w:r w:rsidR="00861DE4" w:rsidRPr="003271CB">
              <w:rPr>
                <w:rStyle w:val="Hyperlink"/>
                <w:b/>
                <w:noProof/>
                <w:lang w:val="en-GB"/>
              </w:rPr>
              <w:t>2.22.</w:t>
            </w:r>
            <w:r w:rsidR="00861DE4">
              <w:rPr>
                <w:rFonts w:asciiTheme="minorHAnsi" w:eastAsiaTheme="minorEastAsia" w:hAnsiTheme="minorHAnsi" w:cstheme="minorBidi"/>
                <w:noProof/>
                <w:kern w:val="0"/>
                <w:sz w:val="22"/>
              </w:rPr>
              <w:tab/>
            </w:r>
            <w:r w:rsidR="00861DE4" w:rsidRPr="003271CB">
              <w:rPr>
                <w:rStyle w:val="Hyperlink"/>
                <w:b/>
                <w:noProof/>
                <w:lang w:val="en-GB"/>
              </w:rPr>
              <w:t>Trang thanh toán</w:t>
            </w:r>
            <w:r w:rsidR="00861DE4">
              <w:rPr>
                <w:noProof/>
                <w:webHidden/>
              </w:rPr>
              <w:tab/>
            </w:r>
            <w:r w:rsidR="00861DE4">
              <w:rPr>
                <w:noProof/>
                <w:webHidden/>
              </w:rPr>
              <w:fldChar w:fldCharType="begin"/>
            </w:r>
            <w:r w:rsidR="00861DE4">
              <w:rPr>
                <w:noProof/>
                <w:webHidden/>
              </w:rPr>
              <w:instrText xml:space="preserve"> PAGEREF _Toc199148362 \h </w:instrText>
            </w:r>
            <w:r w:rsidR="00861DE4">
              <w:rPr>
                <w:noProof/>
                <w:webHidden/>
              </w:rPr>
            </w:r>
            <w:r w:rsidR="00861DE4">
              <w:rPr>
                <w:noProof/>
                <w:webHidden/>
              </w:rPr>
              <w:fldChar w:fldCharType="separate"/>
            </w:r>
            <w:r w:rsidR="00861DE4">
              <w:rPr>
                <w:noProof/>
                <w:webHidden/>
              </w:rPr>
              <w:t>67</w:t>
            </w:r>
            <w:r w:rsidR="00861DE4">
              <w:rPr>
                <w:noProof/>
                <w:webHidden/>
              </w:rPr>
              <w:fldChar w:fldCharType="end"/>
            </w:r>
          </w:hyperlink>
        </w:p>
        <w:p w14:paraId="77279565" w14:textId="7333196A" w:rsidR="00861DE4" w:rsidRDefault="00430EF3">
          <w:pPr>
            <w:pStyle w:val="TOC3"/>
            <w:tabs>
              <w:tab w:val="left" w:pos="1320"/>
              <w:tab w:val="right" w:leader="dot" w:pos="9800"/>
            </w:tabs>
            <w:rPr>
              <w:rFonts w:asciiTheme="minorHAnsi" w:eastAsiaTheme="minorEastAsia" w:hAnsiTheme="minorHAnsi" w:cstheme="minorBidi"/>
              <w:noProof/>
              <w:kern w:val="0"/>
              <w:sz w:val="22"/>
            </w:rPr>
          </w:pPr>
          <w:hyperlink w:anchor="_Toc199148363" w:history="1">
            <w:r w:rsidR="00861DE4" w:rsidRPr="003271CB">
              <w:rPr>
                <w:rStyle w:val="Hyperlink"/>
                <w:b/>
                <w:noProof/>
                <w:lang w:val="en-GB"/>
              </w:rPr>
              <w:t>2.23.</w:t>
            </w:r>
            <w:r w:rsidR="00861DE4">
              <w:rPr>
                <w:rFonts w:asciiTheme="minorHAnsi" w:eastAsiaTheme="minorEastAsia" w:hAnsiTheme="minorHAnsi" w:cstheme="minorBidi"/>
                <w:noProof/>
                <w:kern w:val="0"/>
                <w:sz w:val="22"/>
              </w:rPr>
              <w:tab/>
            </w:r>
            <w:r w:rsidR="00861DE4" w:rsidRPr="003271CB">
              <w:rPr>
                <w:rStyle w:val="Hyperlink"/>
                <w:b/>
                <w:noProof/>
                <w:lang w:val="en-GB"/>
              </w:rPr>
              <w:t>Giao diện chat</w:t>
            </w:r>
            <w:r w:rsidR="00861DE4">
              <w:rPr>
                <w:noProof/>
                <w:webHidden/>
              </w:rPr>
              <w:tab/>
            </w:r>
            <w:r w:rsidR="00861DE4">
              <w:rPr>
                <w:noProof/>
                <w:webHidden/>
              </w:rPr>
              <w:fldChar w:fldCharType="begin"/>
            </w:r>
            <w:r w:rsidR="00861DE4">
              <w:rPr>
                <w:noProof/>
                <w:webHidden/>
              </w:rPr>
              <w:instrText xml:space="preserve"> PAGEREF _Toc199148363 \h </w:instrText>
            </w:r>
            <w:r w:rsidR="00861DE4">
              <w:rPr>
                <w:noProof/>
                <w:webHidden/>
              </w:rPr>
            </w:r>
            <w:r w:rsidR="00861DE4">
              <w:rPr>
                <w:noProof/>
                <w:webHidden/>
              </w:rPr>
              <w:fldChar w:fldCharType="separate"/>
            </w:r>
            <w:r w:rsidR="00861DE4">
              <w:rPr>
                <w:noProof/>
                <w:webHidden/>
              </w:rPr>
              <w:t>67</w:t>
            </w:r>
            <w:r w:rsidR="00861DE4">
              <w:rPr>
                <w:noProof/>
                <w:webHidden/>
              </w:rPr>
              <w:fldChar w:fldCharType="end"/>
            </w:r>
          </w:hyperlink>
        </w:p>
        <w:p w14:paraId="449B31FC" w14:textId="0F253121" w:rsidR="00861DE4" w:rsidRDefault="00430EF3">
          <w:pPr>
            <w:pStyle w:val="TOC1"/>
            <w:tabs>
              <w:tab w:val="right" w:leader="dot" w:pos="9800"/>
            </w:tabs>
            <w:rPr>
              <w:rFonts w:asciiTheme="minorHAnsi" w:eastAsiaTheme="minorEastAsia" w:hAnsiTheme="minorHAnsi" w:cstheme="minorBidi"/>
              <w:noProof/>
              <w:kern w:val="0"/>
              <w:sz w:val="22"/>
            </w:rPr>
          </w:pPr>
          <w:hyperlink w:anchor="_Toc199148364" w:history="1">
            <w:r w:rsidR="00861DE4" w:rsidRPr="003271CB">
              <w:rPr>
                <w:rStyle w:val="Hyperlink"/>
                <w:b/>
                <w:noProof/>
              </w:rPr>
              <w:t>CHƯƠNG 4: HIỆN THỰC VÀ ĐÁNH GIÁ</w:t>
            </w:r>
            <w:r w:rsidR="00861DE4">
              <w:rPr>
                <w:noProof/>
                <w:webHidden/>
              </w:rPr>
              <w:tab/>
            </w:r>
            <w:r w:rsidR="00861DE4">
              <w:rPr>
                <w:noProof/>
                <w:webHidden/>
              </w:rPr>
              <w:fldChar w:fldCharType="begin"/>
            </w:r>
            <w:r w:rsidR="00861DE4">
              <w:rPr>
                <w:noProof/>
                <w:webHidden/>
              </w:rPr>
              <w:instrText xml:space="preserve"> PAGEREF _Toc199148364 \h </w:instrText>
            </w:r>
            <w:r w:rsidR="00861DE4">
              <w:rPr>
                <w:noProof/>
                <w:webHidden/>
              </w:rPr>
            </w:r>
            <w:r w:rsidR="00861DE4">
              <w:rPr>
                <w:noProof/>
                <w:webHidden/>
              </w:rPr>
              <w:fldChar w:fldCharType="separate"/>
            </w:r>
            <w:r w:rsidR="00861DE4">
              <w:rPr>
                <w:noProof/>
                <w:webHidden/>
              </w:rPr>
              <w:t>68</w:t>
            </w:r>
            <w:r w:rsidR="00861DE4">
              <w:rPr>
                <w:noProof/>
                <w:webHidden/>
              </w:rPr>
              <w:fldChar w:fldCharType="end"/>
            </w:r>
          </w:hyperlink>
        </w:p>
        <w:p w14:paraId="10D978C6" w14:textId="79295C98" w:rsidR="00861DE4" w:rsidRDefault="00430EF3">
          <w:pPr>
            <w:pStyle w:val="TOC2"/>
            <w:rPr>
              <w:rFonts w:asciiTheme="minorHAnsi" w:eastAsiaTheme="minorEastAsia" w:hAnsiTheme="minorHAnsi" w:cstheme="minorBidi"/>
              <w:kern w:val="0"/>
              <w:sz w:val="22"/>
              <w:lang w:val="en-US"/>
            </w:rPr>
          </w:pPr>
          <w:hyperlink w:anchor="_Toc199148365" w:history="1">
            <w:r w:rsidR="00861DE4" w:rsidRPr="003271CB">
              <w:rPr>
                <w:rStyle w:val="Hyperlink"/>
                <w:b/>
              </w:rPr>
              <w:t>1.</w:t>
            </w:r>
            <w:r w:rsidR="00861DE4">
              <w:rPr>
                <w:rFonts w:asciiTheme="minorHAnsi" w:eastAsiaTheme="minorEastAsia" w:hAnsiTheme="minorHAnsi" w:cstheme="minorBidi"/>
                <w:kern w:val="0"/>
                <w:sz w:val="22"/>
                <w:lang w:val="en-US"/>
              </w:rPr>
              <w:tab/>
            </w:r>
            <w:r w:rsidR="00861DE4" w:rsidRPr="003271CB">
              <w:rPr>
                <w:rStyle w:val="Hyperlink"/>
                <w:b/>
              </w:rPr>
              <w:t>Link</w:t>
            </w:r>
            <w:r w:rsidR="00861DE4">
              <w:rPr>
                <w:webHidden/>
              </w:rPr>
              <w:tab/>
            </w:r>
            <w:r w:rsidR="00861DE4">
              <w:rPr>
                <w:webHidden/>
              </w:rPr>
              <w:fldChar w:fldCharType="begin"/>
            </w:r>
            <w:r w:rsidR="00861DE4">
              <w:rPr>
                <w:webHidden/>
              </w:rPr>
              <w:instrText xml:space="preserve"> PAGEREF _Toc199148365 \h </w:instrText>
            </w:r>
            <w:r w:rsidR="00861DE4">
              <w:rPr>
                <w:webHidden/>
              </w:rPr>
            </w:r>
            <w:r w:rsidR="00861DE4">
              <w:rPr>
                <w:webHidden/>
              </w:rPr>
              <w:fldChar w:fldCharType="separate"/>
            </w:r>
            <w:r w:rsidR="00861DE4">
              <w:rPr>
                <w:webHidden/>
              </w:rPr>
              <w:t>68</w:t>
            </w:r>
            <w:r w:rsidR="00861DE4">
              <w:rPr>
                <w:webHidden/>
              </w:rPr>
              <w:fldChar w:fldCharType="end"/>
            </w:r>
          </w:hyperlink>
        </w:p>
        <w:p w14:paraId="01FB10CF" w14:textId="15C09FE9" w:rsidR="00861DE4" w:rsidRDefault="00430EF3">
          <w:pPr>
            <w:pStyle w:val="TOC3"/>
            <w:tabs>
              <w:tab w:val="left" w:pos="1100"/>
              <w:tab w:val="right" w:leader="dot" w:pos="9800"/>
            </w:tabs>
            <w:rPr>
              <w:rFonts w:asciiTheme="minorHAnsi" w:eastAsiaTheme="minorEastAsia" w:hAnsiTheme="minorHAnsi" w:cstheme="minorBidi"/>
              <w:noProof/>
              <w:kern w:val="0"/>
              <w:sz w:val="22"/>
            </w:rPr>
          </w:pPr>
          <w:hyperlink w:anchor="_Toc199148366" w:history="1">
            <w:r w:rsidR="00861DE4" w:rsidRPr="003271CB">
              <w:rPr>
                <w:rStyle w:val="Hyperlink"/>
                <w:b/>
                <w:noProof/>
              </w:rPr>
              <w:t>1.1.</w:t>
            </w:r>
            <w:r w:rsidR="00861DE4">
              <w:rPr>
                <w:rFonts w:asciiTheme="minorHAnsi" w:eastAsiaTheme="minorEastAsia" w:hAnsiTheme="minorHAnsi" w:cstheme="minorBidi"/>
                <w:noProof/>
                <w:kern w:val="0"/>
                <w:sz w:val="22"/>
              </w:rPr>
              <w:tab/>
            </w:r>
            <w:r w:rsidR="00861DE4" w:rsidRPr="003271CB">
              <w:rPr>
                <w:rStyle w:val="Hyperlink"/>
                <w:b/>
                <w:noProof/>
              </w:rPr>
              <w:t>Link github</w:t>
            </w:r>
            <w:r w:rsidR="00861DE4">
              <w:rPr>
                <w:noProof/>
                <w:webHidden/>
              </w:rPr>
              <w:tab/>
            </w:r>
            <w:r w:rsidR="00861DE4">
              <w:rPr>
                <w:noProof/>
                <w:webHidden/>
              </w:rPr>
              <w:fldChar w:fldCharType="begin"/>
            </w:r>
            <w:r w:rsidR="00861DE4">
              <w:rPr>
                <w:noProof/>
                <w:webHidden/>
              </w:rPr>
              <w:instrText xml:space="preserve"> PAGEREF _Toc199148366 \h </w:instrText>
            </w:r>
            <w:r w:rsidR="00861DE4">
              <w:rPr>
                <w:noProof/>
                <w:webHidden/>
              </w:rPr>
            </w:r>
            <w:r w:rsidR="00861DE4">
              <w:rPr>
                <w:noProof/>
                <w:webHidden/>
              </w:rPr>
              <w:fldChar w:fldCharType="separate"/>
            </w:r>
            <w:r w:rsidR="00861DE4">
              <w:rPr>
                <w:noProof/>
                <w:webHidden/>
              </w:rPr>
              <w:t>68</w:t>
            </w:r>
            <w:r w:rsidR="00861DE4">
              <w:rPr>
                <w:noProof/>
                <w:webHidden/>
              </w:rPr>
              <w:fldChar w:fldCharType="end"/>
            </w:r>
          </w:hyperlink>
        </w:p>
        <w:p w14:paraId="17C0969D" w14:textId="7ACD2D43" w:rsidR="00861DE4" w:rsidRDefault="00430EF3">
          <w:pPr>
            <w:pStyle w:val="TOC2"/>
            <w:rPr>
              <w:rFonts w:asciiTheme="minorHAnsi" w:eastAsiaTheme="minorEastAsia" w:hAnsiTheme="minorHAnsi" w:cstheme="minorBidi"/>
              <w:kern w:val="0"/>
              <w:sz w:val="22"/>
              <w:lang w:val="en-US"/>
            </w:rPr>
          </w:pPr>
          <w:hyperlink w:anchor="_Toc199148367" w:history="1">
            <w:r w:rsidR="00861DE4" w:rsidRPr="003271CB">
              <w:rPr>
                <w:rStyle w:val="Hyperlink"/>
                <w:b/>
              </w:rPr>
              <w:t>2.</w:t>
            </w:r>
            <w:r w:rsidR="00861DE4">
              <w:rPr>
                <w:rFonts w:asciiTheme="minorHAnsi" w:eastAsiaTheme="minorEastAsia" w:hAnsiTheme="minorHAnsi" w:cstheme="minorBidi"/>
                <w:kern w:val="0"/>
                <w:sz w:val="22"/>
                <w:lang w:val="en-US"/>
              </w:rPr>
              <w:tab/>
            </w:r>
            <w:r w:rsidR="00861DE4" w:rsidRPr="003271CB">
              <w:rPr>
                <w:rStyle w:val="Hyperlink"/>
                <w:b/>
              </w:rPr>
              <w:t>Testcase hệ thống</w:t>
            </w:r>
            <w:r w:rsidR="00861DE4">
              <w:rPr>
                <w:webHidden/>
              </w:rPr>
              <w:tab/>
            </w:r>
            <w:r w:rsidR="00861DE4">
              <w:rPr>
                <w:webHidden/>
              </w:rPr>
              <w:fldChar w:fldCharType="begin"/>
            </w:r>
            <w:r w:rsidR="00861DE4">
              <w:rPr>
                <w:webHidden/>
              </w:rPr>
              <w:instrText xml:space="preserve"> PAGEREF _Toc199148367 \h </w:instrText>
            </w:r>
            <w:r w:rsidR="00861DE4">
              <w:rPr>
                <w:webHidden/>
              </w:rPr>
            </w:r>
            <w:r w:rsidR="00861DE4">
              <w:rPr>
                <w:webHidden/>
              </w:rPr>
              <w:fldChar w:fldCharType="separate"/>
            </w:r>
            <w:r w:rsidR="00861DE4">
              <w:rPr>
                <w:webHidden/>
              </w:rPr>
              <w:t>68</w:t>
            </w:r>
            <w:r w:rsidR="00861DE4">
              <w:rPr>
                <w:webHidden/>
              </w:rPr>
              <w:fldChar w:fldCharType="end"/>
            </w:r>
          </w:hyperlink>
        </w:p>
        <w:p w14:paraId="525ECE77" w14:textId="558D05D5" w:rsidR="00861DE4" w:rsidRDefault="00430EF3">
          <w:pPr>
            <w:pStyle w:val="TOC3"/>
            <w:tabs>
              <w:tab w:val="left" w:pos="1100"/>
              <w:tab w:val="right" w:leader="dot" w:pos="9800"/>
            </w:tabs>
            <w:rPr>
              <w:rFonts w:asciiTheme="minorHAnsi" w:eastAsiaTheme="minorEastAsia" w:hAnsiTheme="minorHAnsi" w:cstheme="minorBidi"/>
              <w:noProof/>
              <w:kern w:val="0"/>
              <w:sz w:val="22"/>
            </w:rPr>
          </w:pPr>
          <w:hyperlink w:anchor="_Toc199148368" w:history="1">
            <w:r w:rsidR="00861DE4" w:rsidRPr="003271CB">
              <w:rPr>
                <w:rStyle w:val="Hyperlink"/>
                <w:b/>
                <w:noProof/>
              </w:rPr>
              <w:t>2.1.</w:t>
            </w:r>
            <w:r w:rsidR="00861DE4">
              <w:rPr>
                <w:rFonts w:asciiTheme="minorHAnsi" w:eastAsiaTheme="minorEastAsia" w:hAnsiTheme="minorHAnsi" w:cstheme="minorBidi"/>
                <w:noProof/>
                <w:kern w:val="0"/>
                <w:sz w:val="22"/>
              </w:rPr>
              <w:tab/>
            </w:r>
            <w:r w:rsidR="00861DE4" w:rsidRPr="003271CB">
              <w:rPr>
                <w:rStyle w:val="Hyperlink"/>
                <w:b/>
                <w:noProof/>
              </w:rPr>
              <w:t>Đăng nhập</w:t>
            </w:r>
            <w:r w:rsidR="00861DE4">
              <w:rPr>
                <w:noProof/>
                <w:webHidden/>
              </w:rPr>
              <w:tab/>
            </w:r>
            <w:r w:rsidR="00861DE4">
              <w:rPr>
                <w:noProof/>
                <w:webHidden/>
              </w:rPr>
              <w:fldChar w:fldCharType="begin"/>
            </w:r>
            <w:r w:rsidR="00861DE4">
              <w:rPr>
                <w:noProof/>
                <w:webHidden/>
              </w:rPr>
              <w:instrText xml:space="preserve"> PAGEREF _Toc199148368 \h </w:instrText>
            </w:r>
            <w:r w:rsidR="00861DE4">
              <w:rPr>
                <w:noProof/>
                <w:webHidden/>
              </w:rPr>
            </w:r>
            <w:r w:rsidR="00861DE4">
              <w:rPr>
                <w:noProof/>
                <w:webHidden/>
              </w:rPr>
              <w:fldChar w:fldCharType="separate"/>
            </w:r>
            <w:r w:rsidR="00861DE4">
              <w:rPr>
                <w:noProof/>
                <w:webHidden/>
              </w:rPr>
              <w:t>68</w:t>
            </w:r>
            <w:r w:rsidR="00861DE4">
              <w:rPr>
                <w:noProof/>
                <w:webHidden/>
              </w:rPr>
              <w:fldChar w:fldCharType="end"/>
            </w:r>
          </w:hyperlink>
        </w:p>
        <w:p w14:paraId="1A239C60" w14:textId="2411C7BB" w:rsidR="00861DE4" w:rsidRDefault="00430EF3">
          <w:pPr>
            <w:pStyle w:val="TOC3"/>
            <w:tabs>
              <w:tab w:val="left" w:pos="1100"/>
              <w:tab w:val="right" w:leader="dot" w:pos="9800"/>
            </w:tabs>
            <w:rPr>
              <w:rFonts w:asciiTheme="minorHAnsi" w:eastAsiaTheme="minorEastAsia" w:hAnsiTheme="minorHAnsi" w:cstheme="minorBidi"/>
              <w:noProof/>
              <w:kern w:val="0"/>
              <w:sz w:val="22"/>
            </w:rPr>
          </w:pPr>
          <w:hyperlink w:anchor="_Toc199148369" w:history="1">
            <w:r w:rsidR="00861DE4" w:rsidRPr="003271CB">
              <w:rPr>
                <w:rStyle w:val="Hyperlink"/>
                <w:b/>
                <w:noProof/>
              </w:rPr>
              <w:t>2.2.</w:t>
            </w:r>
            <w:r w:rsidR="00861DE4">
              <w:rPr>
                <w:rFonts w:asciiTheme="minorHAnsi" w:eastAsiaTheme="minorEastAsia" w:hAnsiTheme="minorHAnsi" w:cstheme="minorBidi"/>
                <w:noProof/>
                <w:kern w:val="0"/>
                <w:sz w:val="22"/>
              </w:rPr>
              <w:tab/>
            </w:r>
            <w:r w:rsidR="00861DE4" w:rsidRPr="003271CB">
              <w:rPr>
                <w:rStyle w:val="Hyperlink"/>
                <w:b/>
                <w:noProof/>
              </w:rPr>
              <w:t>Đăng ký</w:t>
            </w:r>
            <w:r w:rsidR="00861DE4">
              <w:rPr>
                <w:noProof/>
                <w:webHidden/>
              </w:rPr>
              <w:tab/>
            </w:r>
            <w:r w:rsidR="00861DE4">
              <w:rPr>
                <w:noProof/>
                <w:webHidden/>
              </w:rPr>
              <w:fldChar w:fldCharType="begin"/>
            </w:r>
            <w:r w:rsidR="00861DE4">
              <w:rPr>
                <w:noProof/>
                <w:webHidden/>
              </w:rPr>
              <w:instrText xml:space="preserve"> PAGEREF _Toc199148369 \h </w:instrText>
            </w:r>
            <w:r w:rsidR="00861DE4">
              <w:rPr>
                <w:noProof/>
                <w:webHidden/>
              </w:rPr>
            </w:r>
            <w:r w:rsidR="00861DE4">
              <w:rPr>
                <w:noProof/>
                <w:webHidden/>
              </w:rPr>
              <w:fldChar w:fldCharType="separate"/>
            </w:r>
            <w:r w:rsidR="00861DE4">
              <w:rPr>
                <w:noProof/>
                <w:webHidden/>
              </w:rPr>
              <w:t>68</w:t>
            </w:r>
            <w:r w:rsidR="00861DE4">
              <w:rPr>
                <w:noProof/>
                <w:webHidden/>
              </w:rPr>
              <w:fldChar w:fldCharType="end"/>
            </w:r>
          </w:hyperlink>
        </w:p>
        <w:p w14:paraId="6332CCFD" w14:textId="73BEADF4" w:rsidR="00861DE4" w:rsidRDefault="00430EF3">
          <w:pPr>
            <w:pStyle w:val="TOC3"/>
            <w:tabs>
              <w:tab w:val="left" w:pos="1100"/>
              <w:tab w:val="right" w:leader="dot" w:pos="9800"/>
            </w:tabs>
            <w:rPr>
              <w:rFonts w:asciiTheme="minorHAnsi" w:eastAsiaTheme="minorEastAsia" w:hAnsiTheme="minorHAnsi" w:cstheme="minorBidi"/>
              <w:noProof/>
              <w:kern w:val="0"/>
              <w:sz w:val="22"/>
            </w:rPr>
          </w:pPr>
          <w:hyperlink w:anchor="_Toc199148370" w:history="1">
            <w:r w:rsidR="00861DE4" w:rsidRPr="003271CB">
              <w:rPr>
                <w:rStyle w:val="Hyperlink"/>
                <w:b/>
                <w:noProof/>
              </w:rPr>
              <w:t>2.3.</w:t>
            </w:r>
            <w:r w:rsidR="00861DE4">
              <w:rPr>
                <w:rFonts w:asciiTheme="minorHAnsi" w:eastAsiaTheme="minorEastAsia" w:hAnsiTheme="minorHAnsi" w:cstheme="minorBidi"/>
                <w:noProof/>
                <w:kern w:val="0"/>
                <w:sz w:val="22"/>
              </w:rPr>
              <w:tab/>
            </w:r>
            <w:r w:rsidR="00861DE4" w:rsidRPr="003271CB">
              <w:rPr>
                <w:rStyle w:val="Hyperlink"/>
                <w:b/>
                <w:noProof/>
              </w:rPr>
              <w:t>Xem đơn hàng</w:t>
            </w:r>
            <w:r w:rsidR="00861DE4">
              <w:rPr>
                <w:noProof/>
                <w:webHidden/>
              </w:rPr>
              <w:tab/>
            </w:r>
            <w:r w:rsidR="00861DE4">
              <w:rPr>
                <w:noProof/>
                <w:webHidden/>
              </w:rPr>
              <w:fldChar w:fldCharType="begin"/>
            </w:r>
            <w:r w:rsidR="00861DE4">
              <w:rPr>
                <w:noProof/>
                <w:webHidden/>
              </w:rPr>
              <w:instrText xml:space="preserve"> PAGEREF _Toc199148370 \h </w:instrText>
            </w:r>
            <w:r w:rsidR="00861DE4">
              <w:rPr>
                <w:noProof/>
                <w:webHidden/>
              </w:rPr>
            </w:r>
            <w:r w:rsidR="00861DE4">
              <w:rPr>
                <w:noProof/>
                <w:webHidden/>
              </w:rPr>
              <w:fldChar w:fldCharType="separate"/>
            </w:r>
            <w:r w:rsidR="00861DE4">
              <w:rPr>
                <w:noProof/>
                <w:webHidden/>
              </w:rPr>
              <w:t>69</w:t>
            </w:r>
            <w:r w:rsidR="00861DE4">
              <w:rPr>
                <w:noProof/>
                <w:webHidden/>
              </w:rPr>
              <w:fldChar w:fldCharType="end"/>
            </w:r>
          </w:hyperlink>
        </w:p>
        <w:p w14:paraId="2EEEF601" w14:textId="107BFB1D" w:rsidR="00861DE4" w:rsidRDefault="00430EF3">
          <w:pPr>
            <w:pStyle w:val="TOC3"/>
            <w:tabs>
              <w:tab w:val="left" w:pos="1100"/>
              <w:tab w:val="right" w:leader="dot" w:pos="9800"/>
            </w:tabs>
            <w:rPr>
              <w:rFonts w:asciiTheme="minorHAnsi" w:eastAsiaTheme="minorEastAsia" w:hAnsiTheme="minorHAnsi" w:cstheme="minorBidi"/>
              <w:noProof/>
              <w:kern w:val="0"/>
              <w:sz w:val="22"/>
            </w:rPr>
          </w:pPr>
          <w:hyperlink w:anchor="_Toc199148371" w:history="1">
            <w:r w:rsidR="00861DE4" w:rsidRPr="003271CB">
              <w:rPr>
                <w:rStyle w:val="Hyperlink"/>
                <w:b/>
                <w:noProof/>
              </w:rPr>
              <w:t>2.4.</w:t>
            </w:r>
            <w:r w:rsidR="00861DE4">
              <w:rPr>
                <w:rFonts w:asciiTheme="minorHAnsi" w:eastAsiaTheme="minorEastAsia" w:hAnsiTheme="minorHAnsi" w:cstheme="minorBidi"/>
                <w:noProof/>
                <w:kern w:val="0"/>
                <w:sz w:val="22"/>
              </w:rPr>
              <w:tab/>
            </w:r>
            <w:r w:rsidR="00861DE4" w:rsidRPr="003271CB">
              <w:rPr>
                <w:rStyle w:val="Hyperlink"/>
                <w:b/>
                <w:noProof/>
              </w:rPr>
              <w:t>Gửi tin nhắn</w:t>
            </w:r>
            <w:r w:rsidR="00861DE4">
              <w:rPr>
                <w:noProof/>
                <w:webHidden/>
              </w:rPr>
              <w:tab/>
            </w:r>
            <w:r w:rsidR="00861DE4">
              <w:rPr>
                <w:noProof/>
                <w:webHidden/>
              </w:rPr>
              <w:fldChar w:fldCharType="begin"/>
            </w:r>
            <w:r w:rsidR="00861DE4">
              <w:rPr>
                <w:noProof/>
                <w:webHidden/>
              </w:rPr>
              <w:instrText xml:space="preserve"> PAGEREF _Toc199148371 \h </w:instrText>
            </w:r>
            <w:r w:rsidR="00861DE4">
              <w:rPr>
                <w:noProof/>
                <w:webHidden/>
              </w:rPr>
            </w:r>
            <w:r w:rsidR="00861DE4">
              <w:rPr>
                <w:noProof/>
                <w:webHidden/>
              </w:rPr>
              <w:fldChar w:fldCharType="separate"/>
            </w:r>
            <w:r w:rsidR="00861DE4">
              <w:rPr>
                <w:noProof/>
                <w:webHidden/>
              </w:rPr>
              <w:t>69</w:t>
            </w:r>
            <w:r w:rsidR="00861DE4">
              <w:rPr>
                <w:noProof/>
                <w:webHidden/>
              </w:rPr>
              <w:fldChar w:fldCharType="end"/>
            </w:r>
          </w:hyperlink>
        </w:p>
        <w:p w14:paraId="20605404" w14:textId="37C1A759" w:rsidR="00861DE4" w:rsidRDefault="00430EF3">
          <w:pPr>
            <w:pStyle w:val="TOC3"/>
            <w:tabs>
              <w:tab w:val="left" w:pos="1100"/>
              <w:tab w:val="right" w:leader="dot" w:pos="9800"/>
            </w:tabs>
            <w:rPr>
              <w:rFonts w:asciiTheme="minorHAnsi" w:eastAsiaTheme="minorEastAsia" w:hAnsiTheme="minorHAnsi" w:cstheme="minorBidi"/>
              <w:noProof/>
              <w:kern w:val="0"/>
              <w:sz w:val="22"/>
            </w:rPr>
          </w:pPr>
          <w:hyperlink w:anchor="_Toc199148372" w:history="1">
            <w:r w:rsidR="00861DE4" w:rsidRPr="003271CB">
              <w:rPr>
                <w:rStyle w:val="Hyperlink"/>
                <w:b/>
                <w:noProof/>
              </w:rPr>
              <w:t>2.5.</w:t>
            </w:r>
            <w:r w:rsidR="00861DE4">
              <w:rPr>
                <w:rFonts w:asciiTheme="minorHAnsi" w:eastAsiaTheme="minorEastAsia" w:hAnsiTheme="minorHAnsi" w:cstheme="minorBidi"/>
                <w:noProof/>
                <w:kern w:val="0"/>
                <w:sz w:val="22"/>
              </w:rPr>
              <w:tab/>
            </w:r>
            <w:r w:rsidR="00861DE4" w:rsidRPr="003271CB">
              <w:rPr>
                <w:rStyle w:val="Hyperlink"/>
                <w:b/>
                <w:noProof/>
              </w:rPr>
              <w:t>Thêm sản phẩm</w:t>
            </w:r>
            <w:r w:rsidR="00861DE4">
              <w:rPr>
                <w:noProof/>
                <w:webHidden/>
              </w:rPr>
              <w:tab/>
            </w:r>
            <w:r w:rsidR="00861DE4">
              <w:rPr>
                <w:noProof/>
                <w:webHidden/>
              </w:rPr>
              <w:fldChar w:fldCharType="begin"/>
            </w:r>
            <w:r w:rsidR="00861DE4">
              <w:rPr>
                <w:noProof/>
                <w:webHidden/>
              </w:rPr>
              <w:instrText xml:space="preserve"> PAGEREF _Toc199148372 \h </w:instrText>
            </w:r>
            <w:r w:rsidR="00861DE4">
              <w:rPr>
                <w:noProof/>
                <w:webHidden/>
              </w:rPr>
            </w:r>
            <w:r w:rsidR="00861DE4">
              <w:rPr>
                <w:noProof/>
                <w:webHidden/>
              </w:rPr>
              <w:fldChar w:fldCharType="separate"/>
            </w:r>
            <w:r w:rsidR="00861DE4">
              <w:rPr>
                <w:noProof/>
                <w:webHidden/>
              </w:rPr>
              <w:t>70</w:t>
            </w:r>
            <w:r w:rsidR="00861DE4">
              <w:rPr>
                <w:noProof/>
                <w:webHidden/>
              </w:rPr>
              <w:fldChar w:fldCharType="end"/>
            </w:r>
          </w:hyperlink>
        </w:p>
        <w:p w14:paraId="2A83D427" w14:textId="2D368DDE" w:rsidR="00861DE4" w:rsidRDefault="00430EF3">
          <w:pPr>
            <w:pStyle w:val="TOC3"/>
            <w:tabs>
              <w:tab w:val="left" w:pos="1100"/>
              <w:tab w:val="right" w:leader="dot" w:pos="9800"/>
            </w:tabs>
            <w:rPr>
              <w:rFonts w:asciiTheme="minorHAnsi" w:eastAsiaTheme="minorEastAsia" w:hAnsiTheme="minorHAnsi" w:cstheme="minorBidi"/>
              <w:noProof/>
              <w:kern w:val="0"/>
              <w:sz w:val="22"/>
            </w:rPr>
          </w:pPr>
          <w:hyperlink w:anchor="_Toc199148373" w:history="1">
            <w:r w:rsidR="00861DE4" w:rsidRPr="003271CB">
              <w:rPr>
                <w:rStyle w:val="Hyperlink"/>
                <w:b/>
                <w:noProof/>
              </w:rPr>
              <w:t>2.6.</w:t>
            </w:r>
            <w:r w:rsidR="00861DE4">
              <w:rPr>
                <w:rFonts w:asciiTheme="minorHAnsi" w:eastAsiaTheme="minorEastAsia" w:hAnsiTheme="minorHAnsi" w:cstheme="minorBidi"/>
                <w:noProof/>
                <w:kern w:val="0"/>
                <w:sz w:val="22"/>
              </w:rPr>
              <w:tab/>
            </w:r>
            <w:r w:rsidR="00861DE4" w:rsidRPr="003271CB">
              <w:rPr>
                <w:rStyle w:val="Hyperlink"/>
                <w:b/>
                <w:noProof/>
              </w:rPr>
              <w:t>Xóa sản phẩm</w:t>
            </w:r>
            <w:r w:rsidR="00861DE4">
              <w:rPr>
                <w:noProof/>
                <w:webHidden/>
              </w:rPr>
              <w:tab/>
            </w:r>
            <w:r w:rsidR="00861DE4">
              <w:rPr>
                <w:noProof/>
                <w:webHidden/>
              </w:rPr>
              <w:fldChar w:fldCharType="begin"/>
            </w:r>
            <w:r w:rsidR="00861DE4">
              <w:rPr>
                <w:noProof/>
                <w:webHidden/>
              </w:rPr>
              <w:instrText xml:space="preserve"> PAGEREF _Toc199148373 \h </w:instrText>
            </w:r>
            <w:r w:rsidR="00861DE4">
              <w:rPr>
                <w:noProof/>
                <w:webHidden/>
              </w:rPr>
            </w:r>
            <w:r w:rsidR="00861DE4">
              <w:rPr>
                <w:noProof/>
                <w:webHidden/>
              </w:rPr>
              <w:fldChar w:fldCharType="separate"/>
            </w:r>
            <w:r w:rsidR="00861DE4">
              <w:rPr>
                <w:noProof/>
                <w:webHidden/>
              </w:rPr>
              <w:t>70</w:t>
            </w:r>
            <w:r w:rsidR="00861DE4">
              <w:rPr>
                <w:noProof/>
                <w:webHidden/>
              </w:rPr>
              <w:fldChar w:fldCharType="end"/>
            </w:r>
          </w:hyperlink>
        </w:p>
        <w:p w14:paraId="1E6EA693" w14:textId="49FD8235" w:rsidR="00861DE4" w:rsidRDefault="00430EF3">
          <w:pPr>
            <w:pStyle w:val="TOC3"/>
            <w:tabs>
              <w:tab w:val="left" w:pos="1100"/>
              <w:tab w:val="right" w:leader="dot" w:pos="9800"/>
            </w:tabs>
            <w:rPr>
              <w:rFonts w:asciiTheme="minorHAnsi" w:eastAsiaTheme="minorEastAsia" w:hAnsiTheme="minorHAnsi" w:cstheme="minorBidi"/>
              <w:noProof/>
              <w:kern w:val="0"/>
              <w:sz w:val="22"/>
            </w:rPr>
          </w:pPr>
          <w:hyperlink w:anchor="_Toc199148374" w:history="1">
            <w:r w:rsidR="00861DE4" w:rsidRPr="003271CB">
              <w:rPr>
                <w:rStyle w:val="Hyperlink"/>
                <w:b/>
                <w:noProof/>
              </w:rPr>
              <w:t>2.7.</w:t>
            </w:r>
            <w:r w:rsidR="00861DE4">
              <w:rPr>
                <w:rFonts w:asciiTheme="minorHAnsi" w:eastAsiaTheme="minorEastAsia" w:hAnsiTheme="minorHAnsi" w:cstheme="minorBidi"/>
                <w:noProof/>
                <w:kern w:val="0"/>
                <w:sz w:val="22"/>
              </w:rPr>
              <w:tab/>
            </w:r>
            <w:r w:rsidR="00861DE4" w:rsidRPr="003271CB">
              <w:rPr>
                <w:rStyle w:val="Hyperlink"/>
                <w:b/>
                <w:noProof/>
              </w:rPr>
              <w:t>Sửa sản phẩm</w:t>
            </w:r>
            <w:r w:rsidR="00861DE4">
              <w:rPr>
                <w:noProof/>
                <w:webHidden/>
              </w:rPr>
              <w:tab/>
            </w:r>
            <w:r w:rsidR="00861DE4">
              <w:rPr>
                <w:noProof/>
                <w:webHidden/>
              </w:rPr>
              <w:fldChar w:fldCharType="begin"/>
            </w:r>
            <w:r w:rsidR="00861DE4">
              <w:rPr>
                <w:noProof/>
                <w:webHidden/>
              </w:rPr>
              <w:instrText xml:space="preserve"> PAGEREF _Toc199148374 \h </w:instrText>
            </w:r>
            <w:r w:rsidR="00861DE4">
              <w:rPr>
                <w:noProof/>
                <w:webHidden/>
              </w:rPr>
            </w:r>
            <w:r w:rsidR="00861DE4">
              <w:rPr>
                <w:noProof/>
                <w:webHidden/>
              </w:rPr>
              <w:fldChar w:fldCharType="separate"/>
            </w:r>
            <w:r w:rsidR="00861DE4">
              <w:rPr>
                <w:noProof/>
                <w:webHidden/>
              </w:rPr>
              <w:t>71</w:t>
            </w:r>
            <w:r w:rsidR="00861DE4">
              <w:rPr>
                <w:noProof/>
                <w:webHidden/>
              </w:rPr>
              <w:fldChar w:fldCharType="end"/>
            </w:r>
          </w:hyperlink>
        </w:p>
        <w:p w14:paraId="15F9170B" w14:textId="44F95015" w:rsidR="00861DE4" w:rsidRDefault="00430EF3">
          <w:pPr>
            <w:pStyle w:val="TOC3"/>
            <w:tabs>
              <w:tab w:val="left" w:pos="1100"/>
              <w:tab w:val="right" w:leader="dot" w:pos="9800"/>
            </w:tabs>
            <w:rPr>
              <w:rFonts w:asciiTheme="minorHAnsi" w:eastAsiaTheme="minorEastAsia" w:hAnsiTheme="minorHAnsi" w:cstheme="minorBidi"/>
              <w:noProof/>
              <w:kern w:val="0"/>
              <w:sz w:val="22"/>
            </w:rPr>
          </w:pPr>
          <w:hyperlink w:anchor="_Toc199148375" w:history="1">
            <w:r w:rsidR="00861DE4" w:rsidRPr="003271CB">
              <w:rPr>
                <w:rStyle w:val="Hyperlink"/>
                <w:b/>
                <w:noProof/>
              </w:rPr>
              <w:t>2.8.</w:t>
            </w:r>
            <w:r w:rsidR="00861DE4">
              <w:rPr>
                <w:rFonts w:asciiTheme="minorHAnsi" w:eastAsiaTheme="minorEastAsia" w:hAnsiTheme="minorHAnsi" w:cstheme="minorBidi"/>
                <w:noProof/>
                <w:kern w:val="0"/>
                <w:sz w:val="22"/>
              </w:rPr>
              <w:tab/>
            </w:r>
            <w:r w:rsidR="00861DE4" w:rsidRPr="003271CB">
              <w:rPr>
                <w:rStyle w:val="Hyperlink"/>
                <w:b/>
                <w:noProof/>
              </w:rPr>
              <w:t>Thay đổi trạng thái đơn hàng</w:t>
            </w:r>
            <w:r w:rsidR="00861DE4">
              <w:rPr>
                <w:noProof/>
                <w:webHidden/>
              </w:rPr>
              <w:tab/>
            </w:r>
            <w:r w:rsidR="00861DE4">
              <w:rPr>
                <w:noProof/>
                <w:webHidden/>
              </w:rPr>
              <w:fldChar w:fldCharType="begin"/>
            </w:r>
            <w:r w:rsidR="00861DE4">
              <w:rPr>
                <w:noProof/>
                <w:webHidden/>
              </w:rPr>
              <w:instrText xml:space="preserve"> PAGEREF _Toc199148375 \h </w:instrText>
            </w:r>
            <w:r w:rsidR="00861DE4">
              <w:rPr>
                <w:noProof/>
                <w:webHidden/>
              </w:rPr>
            </w:r>
            <w:r w:rsidR="00861DE4">
              <w:rPr>
                <w:noProof/>
                <w:webHidden/>
              </w:rPr>
              <w:fldChar w:fldCharType="separate"/>
            </w:r>
            <w:r w:rsidR="00861DE4">
              <w:rPr>
                <w:noProof/>
                <w:webHidden/>
              </w:rPr>
              <w:t>71</w:t>
            </w:r>
            <w:r w:rsidR="00861DE4">
              <w:rPr>
                <w:noProof/>
                <w:webHidden/>
              </w:rPr>
              <w:fldChar w:fldCharType="end"/>
            </w:r>
          </w:hyperlink>
        </w:p>
        <w:p w14:paraId="0FF5B8F9" w14:textId="389AF4A1" w:rsidR="00861DE4" w:rsidRDefault="00430EF3">
          <w:pPr>
            <w:pStyle w:val="TOC3"/>
            <w:tabs>
              <w:tab w:val="left" w:pos="1100"/>
              <w:tab w:val="right" w:leader="dot" w:pos="9800"/>
            </w:tabs>
            <w:rPr>
              <w:rFonts w:asciiTheme="minorHAnsi" w:eastAsiaTheme="minorEastAsia" w:hAnsiTheme="minorHAnsi" w:cstheme="minorBidi"/>
              <w:noProof/>
              <w:kern w:val="0"/>
              <w:sz w:val="22"/>
            </w:rPr>
          </w:pPr>
          <w:hyperlink w:anchor="_Toc199148376" w:history="1">
            <w:r w:rsidR="00861DE4" w:rsidRPr="003271CB">
              <w:rPr>
                <w:rStyle w:val="Hyperlink"/>
                <w:b/>
                <w:noProof/>
              </w:rPr>
              <w:t>2.9.</w:t>
            </w:r>
            <w:r w:rsidR="00861DE4">
              <w:rPr>
                <w:rFonts w:asciiTheme="minorHAnsi" w:eastAsiaTheme="minorEastAsia" w:hAnsiTheme="minorHAnsi" w:cstheme="minorBidi"/>
                <w:noProof/>
                <w:kern w:val="0"/>
                <w:sz w:val="22"/>
              </w:rPr>
              <w:tab/>
            </w:r>
            <w:r w:rsidR="00861DE4" w:rsidRPr="003271CB">
              <w:rPr>
                <w:rStyle w:val="Hyperlink"/>
                <w:b/>
                <w:noProof/>
              </w:rPr>
              <w:t>Đặt hàng</w:t>
            </w:r>
            <w:r w:rsidR="00861DE4">
              <w:rPr>
                <w:noProof/>
                <w:webHidden/>
              </w:rPr>
              <w:tab/>
            </w:r>
            <w:r w:rsidR="00861DE4">
              <w:rPr>
                <w:noProof/>
                <w:webHidden/>
              </w:rPr>
              <w:fldChar w:fldCharType="begin"/>
            </w:r>
            <w:r w:rsidR="00861DE4">
              <w:rPr>
                <w:noProof/>
                <w:webHidden/>
              </w:rPr>
              <w:instrText xml:space="preserve"> PAGEREF _Toc199148376 \h </w:instrText>
            </w:r>
            <w:r w:rsidR="00861DE4">
              <w:rPr>
                <w:noProof/>
                <w:webHidden/>
              </w:rPr>
            </w:r>
            <w:r w:rsidR="00861DE4">
              <w:rPr>
                <w:noProof/>
                <w:webHidden/>
              </w:rPr>
              <w:fldChar w:fldCharType="separate"/>
            </w:r>
            <w:r w:rsidR="00861DE4">
              <w:rPr>
                <w:noProof/>
                <w:webHidden/>
              </w:rPr>
              <w:t>71</w:t>
            </w:r>
            <w:r w:rsidR="00861DE4">
              <w:rPr>
                <w:noProof/>
                <w:webHidden/>
              </w:rPr>
              <w:fldChar w:fldCharType="end"/>
            </w:r>
          </w:hyperlink>
        </w:p>
        <w:p w14:paraId="60C5CFDE" w14:textId="54897B31" w:rsidR="00861DE4" w:rsidRDefault="00430EF3">
          <w:pPr>
            <w:pStyle w:val="TOC3"/>
            <w:tabs>
              <w:tab w:val="left" w:pos="1320"/>
              <w:tab w:val="right" w:leader="dot" w:pos="9800"/>
            </w:tabs>
            <w:rPr>
              <w:rFonts w:asciiTheme="minorHAnsi" w:eastAsiaTheme="minorEastAsia" w:hAnsiTheme="minorHAnsi" w:cstheme="minorBidi"/>
              <w:noProof/>
              <w:kern w:val="0"/>
              <w:sz w:val="22"/>
            </w:rPr>
          </w:pPr>
          <w:hyperlink w:anchor="_Toc199148377" w:history="1">
            <w:r w:rsidR="00861DE4" w:rsidRPr="003271CB">
              <w:rPr>
                <w:rStyle w:val="Hyperlink"/>
                <w:b/>
                <w:noProof/>
              </w:rPr>
              <w:t>2.10.</w:t>
            </w:r>
            <w:r w:rsidR="00861DE4">
              <w:rPr>
                <w:rFonts w:asciiTheme="minorHAnsi" w:eastAsiaTheme="minorEastAsia" w:hAnsiTheme="minorHAnsi" w:cstheme="minorBidi"/>
                <w:noProof/>
                <w:kern w:val="0"/>
                <w:sz w:val="22"/>
              </w:rPr>
              <w:tab/>
            </w:r>
            <w:r w:rsidR="00861DE4" w:rsidRPr="003271CB">
              <w:rPr>
                <w:rStyle w:val="Hyperlink"/>
                <w:b/>
                <w:noProof/>
              </w:rPr>
              <w:t>Quản lý sản phẩm</w:t>
            </w:r>
            <w:r w:rsidR="00861DE4">
              <w:rPr>
                <w:noProof/>
                <w:webHidden/>
              </w:rPr>
              <w:tab/>
            </w:r>
            <w:r w:rsidR="00861DE4">
              <w:rPr>
                <w:noProof/>
                <w:webHidden/>
              </w:rPr>
              <w:fldChar w:fldCharType="begin"/>
            </w:r>
            <w:r w:rsidR="00861DE4">
              <w:rPr>
                <w:noProof/>
                <w:webHidden/>
              </w:rPr>
              <w:instrText xml:space="preserve"> PAGEREF _Toc199148377 \h </w:instrText>
            </w:r>
            <w:r w:rsidR="00861DE4">
              <w:rPr>
                <w:noProof/>
                <w:webHidden/>
              </w:rPr>
            </w:r>
            <w:r w:rsidR="00861DE4">
              <w:rPr>
                <w:noProof/>
                <w:webHidden/>
              </w:rPr>
              <w:fldChar w:fldCharType="separate"/>
            </w:r>
            <w:r w:rsidR="00861DE4">
              <w:rPr>
                <w:noProof/>
                <w:webHidden/>
              </w:rPr>
              <w:t>71</w:t>
            </w:r>
            <w:r w:rsidR="00861DE4">
              <w:rPr>
                <w:noProof/>
                <w:webHidden/>
              </w:rPr>
              <w:fldChar w:fldCharType="end"/>
            </w:r>
          </w:hyperlink>
        </w:p>
        <w:p w14:paraId="1FC46652" w14:textId="17A3ECAE" w:rsidR="00861DE4" w:rsidRDefault="00430EF3">
          <w:pPr>
            <w:pStyle w:val="TOC3"/>
            <w:tabs>
              <w:tab w:val="left" w:pos="1320"/>
              <w:tab w:val="right" w:leader="dot" w:pos="9800"/>
            </w:tabs>
            <w:rPr>
              <w:rFonts w:asciiTheme="minorHAnsi" w:eastAsiaTheme="minorEastAsia" w:hAnsiTheme="minorHAnsi" w:cstheme="minorBidi"/>
              <w:noProof/>
              <w:kern w:val="0"/>
              <w:sz w:val="22"/>
            </w:rPr>
          </w:pPr>
          <w:hyperlink w:anchor="_Toc199148378" w:history="1">
            <w:r w:rsidR="00861DE4" w:rsidRPr="003271CB">
              <w:rPr>
                <w:rStyle w:val="Hyperlink"/>
                <w:b/>
                <w:noProof/>
              </w:rPr>
              <w:t>2.11.</w:t>
            </w:r>
            <w:r w:rsidR="00861DE4">
              <w:rPr>
                <w:rFonts w:asciiTheme="minorHAnsi" w:eastAsiaTheme="minorEastAsia" w:hAnsiTheme="minorHAnsi" w:cstheme="minorBidi"/>
                <w:noProof/>
                <w:kern w:val="0"/>
                <w:sz w:val="22"/>
              </w:rPr>
              <w:tab/>
            </w:r>
            <w:r w:rsidR="00861DE4" w:rsidRPr="003271CB">
              <w:rPr>
                <w:rStyle w:val="Hyperlink"/>
                <w:b/>
                <w:noProof/>
              </w:rPr>
              <w:t>Đánh giá sản phẩm</w:t>
            </w:r>
            <w:r w:rsidR="00861DE4">
              <w:rPr>
                <w:noProof/>
                <w:webHidden/>
              </w:rPr>
              <w:tab/>
            </w:r>
            <w:r w:rsidR="00861DE4">
              <w:rPr>
                <w:noProof/>
                <w:webHidden/>
              </w:rPr>
              <w:fldChar w:fldCharType="begin"/>
            </w:r>
            <w:r w:rsidR="00861DE4">
              <w:rPr>
                <w:noProof/>
                <w:webHidden/>
              </w:rPr>
              <w:instrText xml:space="preserve"> PAGEREF _Toc199148378 \h </w:instrText>
            </w:r>
            <w:r w:rsidR="00861DE4">
              <w:rPr>
                <w:noProof/>
                <w:webHidden/>
              </w:rPr>
            </w:r>
            <w:r w:rsidR="00861DE4">
              <w:rPr>
                <w:noProof/>
                <w:webHidden/>
              </w:rPr>
              <w:fldChar w:fldCharType="separate"/>
            </w:r>
            <w:r w:rsidR="00861DE4">
              <w:rPr>
                <w:noProof/>
                <w:webHidden/>
              </w:rPr>
              <w:t>72</w:t>
            </w:r>
            <w:r w:rsidR="00861DE4">
              <w:rPr>
                <w:noProof/>
                <w:webHidden/>
              </w:rPr>
              <w:fldChar w:fldCharType="end"/>
            </w:r>
          </w:hyperlink>
        </w:p>
        <w:p w14:paraId="4C961621" w14:textId="65E44554" w:rsidR="00861DE4" w:rsidRDefault="00430EF3">
          <w:pPr>
            <w:pStyle w:val="TOC3"/>
            <w:tabs>
              <w:tab w:val="left" w:pos="1320"/>
              <w:tab w:val="right" w:leader="dot" w:pos="9800"/>
            </w:tabs>
            <w:rPr>
              <w:rFonts w:asciiTheme="minorHAnsi" w:eastAsiaTheme="minorEastAsia" w:hAnsiTheme="minorHAnsi" w:cstheme="minorBidi"/>
              <w:noProof/>
              <w:kern w:val="0"/>
              <w:sz w:val="22"/>
            </w:rPr>
          </w:pPr>
          <w:hyperlink w:anchor="_Toc199148379" w:history="1">
            <w:r w:rsidR="00861DE4" w:rsidRPr="003271CB">
              <w:rPr>
                <w:rStyle w:val="Hyperlink"/>
                <w:b/>
                <w:noProof/>
              </w:rPr>
              <w:t>2.12.</w:t>
            </w:r>
            <w:r w:rsidR="00861DE4">
              <w:rPr>
                <w:rFonts w:asciiTheme="minorHAnsi" w:eastAsiaTheme="minorEastAsia" w:hAnsiTheme="minorHAnsi" w:cstheme="minorBidi"/>
                <w:noProof/>
                <w:kern w:val="0"/>
                <w:sz w:val="22"/>
              </w:rPr>
              <w:tab/>
            </w:r>
            <w:r w:rsidR="00861DE4" w:rsidRPr="003271CB">
              <w:rPr>
                <w:rStyle w:val="Hyperlink"/>
                <w:b/>
                <w:noProof/>
              </w:rPr>
              <w:t>Cập nhật thông tin cá nhân (Khách hàng, Người bán)</w:t>
            </w:r>
            <w:r w:rsidR="00861DE4">
              <w:rPr>
                <w:noProof/>
                <w:webHidden/>
              </w:rPr>
              <w:tab/>
            </w:r>
            <w:r w:rsidR="00861DE4">
              <w:rPr>
                <w:noProof/>
                <w:webHidden/>
              </w:rPr>
              <w:fldChar w:fldCharType="begin"/>
            </w:r>
            <w:r w:rsidR="00861DE4">
              <w:rPr>
                <w:noProof/>
                <w:webHidden/>
              </w:rPr>
              <w:instrText xml:space="preserve"> PAGEREF _Toc199148379 \h </w:instrText>
            </w:r>
            <w:r w:rsidR="00861DE4">
              <w:rPr>
                <w:noProof/>
                <w:webHidden/>
              </w:rPr>
            </w:r>
            <w:r w:rsidR="00861DE4">
              <w:rPr>
                <w:noProof/>
                <w:webHidden/>
              </w:rPr>
              <w:fldChar w:fldCharType="separate"/>
            </w:r>
            <w:r w:rsidR="00861DE4">
              <w:rPr>
                <w:noProof/>
                <w:webHidden/>
              </w:rPr>
              <w:t>72</w:t>
            </w:r>
            <w:r w:rsidR="00861DE4">
              <w:rPr>
                <w:noProof/>
                <w:webHidden/>
              </w:rPr>
              <w:fldChar w:fldCharType="end"/>
            </w:r>
          </w:hyperlink>
        </w:p>
        <w:p w14:paraId="34DBCEA0" w14:textId="3D3D050F" w:rsidR="00861DE4" w:rsidRDefault="00430EF3">
          <w:pPr>
            <w:pStyle w:val="TOC3"/>
            <w:tabs>
              <w:tab w:val="left" w:pos="1320"/>
              <w:tab w:val="right" w:leader="dot" w:pos="9800"/>
            </w:tabs>
            <w:rPr>
              <w:rFonts w:asciiTheme="minorHAnsi" w:eastAsiaTheme="minorEastAsia" w:hAnsiTheme="minorHAnsi" w:cstheme="minorBidi"/>
              <w:noProof/>
              <w:kern w:val="0"/>
              <w:sz w:val="22"/>
            </w:rPr>
          </w:pPr>
          <w:hyperlink w:anchor="_Toc199148380" w:history="1">
            <w:r w:rsidR="00861DE4" w:rsidRPr="003271CB">
              <w:rPr>
                <w:rStyle w:val="Hyperlink"/>
                <w:b/>
                <w:noProof/>
              </w:rPr>
              <w:t>2.13.</w:t>
            </w:r>
            <w:r w:rsidR="00861DE4">
              <w:rPr>
                <w:rFonts w:asciiTheme="minorHAnsi" w:eastAsiaTheme="minorEastAsia" w:hAnsiTheme="minorHAnsi" w:cstheme="minorBidi"/>
                <w:noProof/>
                <w:kern w:val="0"/>
                <w:sz w:val="22"/>
              </w:rPr>
              <w:tab/>
            </w:r>
            <w:r w:rsidR="00861DE4" w:rsidRPr="003271CB">
              <w:rPr>
                <w:rStyle w:val="Hyperlink"/>
                <w:b/>
                <w:noProof/>
              </w:rPr>
              <w:t>Đăng ký người bán</w:t>
            </w:r>
            <w:r w:rsidR="00861DE4">
              <w:rPr>
                <w:noProof/>
                <w:webHidden/>
              </w:rPr>
              <w:tab/>
            </w:r>
            <w:r w:rsidR="00861DE4">
              <w:rPr>
                <w:noProof/>
                <w:webHidden/>
              </w:rPr>
              <w:fldChar w:fldCharType="begin"/>
            </w:r>
            <w:r w:rsidR="00861DE4">
              <w:rPr>
                <w:noProof/>
                <w:webHidden/>
              </w:rPr>
              <w:instrText xml:space="preserve"> PAGEREF _Toc199148380 \h </w:instrText>
            </w:r>
            <w:r w:rsidR="00861DE4">
              <w:rPr>
                <w:noProof/>
                <w:webHidden/>
              </w:rPr>
            </w:r>
            <w:r w:rsidR="00861DE4">
              <w:rPr>
                <w:noProof/>
                <w:webHidden/>
              </w:rPr>
              <w:fldChar w:fldCharType="separate"/>
            </w:r>
            <w:r w:rsidR="00861DE4">
              <w:rPr>
                <w:noProof/>
                <w:webHidden/>
              </w:rPr>
              <w:t>72</w:t>
            </w:r>
            <w:r w:rsidR="00861DE4">
              <w:rPr>
                <w:noProof/>
                <w:webHidden/>
              </w:rPr>
              <w:fldChar w:fldCharType="end"/>
            </w:r>
          </w:hyperlink>
        </w:p>
        <w:p w14:paraId="00EAABDC" w14:textId="28B16A51" w:rsidR="00861DE4" w:rsidRDefault="00861DE4">
          <w:r>
            <w:rPr>
              <w:b/>
              <w:bCs/>
              <w:noProof/>
            </w:rPr>
            <w:fldChar w:fldCharType="end"/>
          </w:r>
        </w:p>
      </w:sdtContent>
    </w:sdt>
    <w:p w14:paraId="518D6496" w14:textId="77777777" w:rsidR="00E00A78" w:rsidRPr="00E76128" w:rsidRDefault="00E00A78" w:rsidP="00670E75">
      <w:pPr>
        <w:spacing w:line="360" w:lineRule="auto"/>
        <w:jc w:val="both"/>
        <w:rPr>
          <w:color w:val="0563C1" w:themeColor="hyperlink"/>
          <w:sz w:val="26"/>
          <w:szCs w:val="26"/>
          <w:u w:val="single"/>
        </w:rPr>
      </w:pPr>
    </w:p>
    <w:p w14:paraId="298B4211" w14:textId="60FE9C5E" w:rsidR="00DC269A" w:rsidRPr="00E76128" w:rsidRDefault="00DC269A" w:rsidP="00670E75">
      <w:pPr>
        <w:pStyle w:val="TOC2"/>
        <w:spacing w:after="0" w:line="360" w:lineRule="auto"/>
        <w:jc w:val="both"/>
      </w:pPr>
    </w:p>
    <w:p w14:paraId="4EE7EBA8" w14:textId="77777777" w:rsidR="0069114A" w:rsidRPr="00E76128" w:rsidRDefault="0069114A" w:rsidP="00670E75">
      <w:pPr>
        <w:spacing w:line="360" w:lineRule="auto"/>
        <w:jc w:val="both"/>
        <w:rPr>
          <w:b/>
          <w:bCs/>
          <w:sz w:val="26"/>
          <w:szCs w:val="26"/>
          <w:lang w:val="en-GB"/>
        </w:rPr>
      </w:pPr>
    </w:p>
    <w:p w14:paraId="0CB02BAD" w14:textId="11BD41AD" w:rsidR="009F5080" w:rsidRPr="00E76128" w:rsidRDefault="009F5080" w:rsidP="00670E75">
      <w:pPr>
        <w:spacing w:line="360" w:lineRule="auto"/>
        <w:jc w:val="both"/>
        <w:rPr>
          <w:b/>
          <w:bCs/>
          <w:sz w:val="26"/>
          <w:szCs w:val="26"/>
          <w:lang w:val="en-GB"/>
        </w:rPr>
      </w:pPr>
    </w:p>
    <w:p w14:paraId="5F0F3DA3" w14:textId="77777777" w:rsidR="00964C9E" w:rsidRDefault="00964C9E" w:rsidP="00964C9E">
      <w:pPr>
        <w:pStyle w:val="Heading1"/>
        <w:rPr>
          <w:rFonts w:ascii="Times New Roman" w:hAnsi="Times New Roman" w:cs="Times New Roman"/>
          <w:b/>
          <w:color w:val="auto"/>
          <w:sz w:val="26"/>
          <w:szCs w:val="26"/>
          <w:lang w:val="en-GB"/>
        </w:rPr>
      </w:pPr>
      <w:bookmarkStart w:id="2" w:name="_Toc199080125"/>
    </w:p>
    <w:p w14:paraId="67B608A6" w14:textId="77777777" w:rsidR="00964C9E" w:rsidRDefault="00964C9E" w:rsidP="00964C9E">
      <w:pPr>
        <w:pStyle w:val="Heading1"/>
        <w:rPr>
          <w:rFonts w:ascii="Times New Roman" w:hAnsi="Times New Roman" w:cs="Times New Roman"/>
          <w:b/>
          <w:color w:val="auto"/>
          <w:sz w:val="26"/>
          <w:szCs w:val="26"/>
          <w:lang w:val="en-GB"/>
        </w:rPr>
      </w:pPr>
    </w:p>
    <w:p w14:paraId="60AC3842" w14:textId="77777777" w:rsidR="00964C9E" w:rsidRDefault="00964C9E" w:rsidP="00964C9E">
      <w:pPr>
        <w:pStyle w:val="Heading1"/>
        <w:rPr>
          <w:rFonts w:ascii="Times New Roman" w:hAnsi="Times New Roman" w:cs="Times New Roman"/>
          <w:b/>
          <w:color w:val="auto"/>
          <w:sz w:val="26"/>
          <w:szCs w:val="26"/>
          <w:lang w:val="en-GB"/>
        </w:rPr>
      </w:pPr>
    </w:p>
    <w:p w14:paraId="2B8A90DE" w14:textId="77777777" w:rsidR="00964C9E" w:rsidRDefault="00964C9E" w:rsidP="00964C9E">
      <w:pPr>
        <w:pStyle w:val="Heading1"/>
        <w:rPr>
          <w:rFonts w:ascii="Times New Roman" w:hAnsi="Times New Roman" w:cs="Times New Roman"/>
          <w:b/>
          <w:color w:val="auto"/>
          <w:sz w:val="26"/>
          <w:szCs w:val="26"/>
          <w:lang w:val="en-GB"/>
        </w:rPr>
      </w:pPr>
    </w:p>
    <w:p w14:paraId="3F8C41CA" w14:textId="77777777" w:rsidR="00964C9E" w:rsidRDefault="00964C9E" w:rsidP="00964C9E">
      <w:pPr>
        <w:pStyle w:val="Heading1"/>
        <w:rPr>
          <w:rFonts w:ascii="Times New Roman" w:hAnsi="Times New Roman" w:cs="Times New Roman"/>
          <w:b/>
          <w:color w:val="auto"/>
          <w:sz w:val="26"/>
          <w:szCs w:val="26"/>
          <w:lang w:val="en-GB"/>
        </w:rPr>
      </w:pPr>
    </w:p>
    <w:p w14:paraId="4FF72E12" w14:textId="77777777" w:rsidR="00964C9E" w:rsidRDefault="00964C9E" w:rsidP="00964C9E">
      <w:pPr>
        <w:pStyle w:val="Heading1"/>
        <w:rPr>
          <w:rFonts w:ascii="Times New Roman" w:hAnsi="Times New Roman" w:cs="Times New Roman"/>
          <w:b/>
          <w:color w:val="auto"/>
          <w:sz w:val="26"/>
          <w:szCs w:val="26"/>
          <w:lang w:val="en-GB"/>
        </w:rPr>
      </w:pPr>
    </w:p>
    <w:p w14:paraId="54EEBECB" w14:textId="77777777" w:rsidR="00964C9E" w:rsidRDefault="00964C9E" w:rsidP="00964C9E">
      <w:pPr>
        <w:pStyle w:val="Heading1"/>
        <w:rPr>
          <w:rFonts w:ascii="Times New Roman" w:hAnsi="Times New Roman" w:cs="Times New Roman"/>
          <w:b/>
          <w:color w:val="auto"/>
          <w:sz w:val="26"/>
          <w:szCs w:val="26"/>
          <w:lang w:val="en-GB"/>
        </w:rPr>
      </w:pPr>
    </w:p>
    <w:p w14:paraId="1C538E54" w14:textId="77777777" w:rsidR="00964C9E" w:rsidRDefault="00964C9E" w:rsidP="00964C9E">
      <w:pPr>
        <w:pStyle w:val="Heading1"/>
        <w:rPr>
          <w:rFonts w:ascii="Times New Roman" w:hAnsi="Times New Roman" w:cs="Times New Roman"/>
          <w:b/>
          <w:color w:val="auto"/>
          <w:sz w:val="26"/>
          <w:szCs w:val="26"/>
          <w:lang w:val="en-GB"/>
        </w:rPr>
      </w:pPr>
    </w:p>
    <w:p w14:paraId="13D9C2C0" w14:textId="77777777" w:rsidR="00964C9E" w:rsidRDefault="00964C9E" w:rsidP="00964C9E">
      <w:pPr>
        <w:pStyle w:val="Heading1"/>
        <w:rPr>
          <w:rFonts w:ascii="Times New Roman" w:hAnsi="Times New Roman" w:cs="Times New Roman"/>
          <w:b/>
          <w:color w:val="auto"/>
          <w:sz w:val="26"/>
          <w:szCs w:val="26"/>
          <w:lang w:val="en-GB"/>
        </w:rPr>
      </w:pPr>
    </w:p>
    <w:p w14:paraId="3A3E5F02" w14:textId="77777777" w:rsidR="00964C9E" w:rsidRDefault="00964C9E" w:rsidP="00964C9E">
      <w:pPr>
        <w:pStyle w:val="Heading1"/>
        <w:rPr>
          <w:rFonts w:ascii="Times New Roman" w:hAnsi="Times New Roman" w:cs="Times New Roman"/>
          <w:b/>
          <w:color w:val="auto"/>
          <w:sz w:val="26"/>
          <w:szCs w:val="26"/>
          <w:lang w:val="en-GB"/>
        </w:rPr>
      </w:pPr>
    </w:p>
    <w:p w14:paraId="0B134C91" w14:textId="77777777" w:rsidR="00964C9E" w:rsidRDefault="00964C9E" w:rsidP="00964C9E">
      <w:pPr>
        <w:pStyle w:val="Heading1"/>
        <w:rPr>
          <w:rFonts w:ascii="Times New Roman" w:hAnsi="Times New Roman" w:cs="Times New Roman"/>
          <w:b/>
          <w:color w:val="auto"/>
          <w:sz w:val="26"/>
          <w:szCs w:val="26"/>
          <w:lang w:val="en-GB"/>
        </w:rPr>
      </w:pPr>
    </w:p>
    <w:p w14:paraId="06DB349C" w14:textId="77777777" w:rsidR="00F330FB" w:rsidRDefault="00F330FB" w:rsidP="00F330FB">
      <w:pPr>
        <w:pStyle w:val="Heading1"/>
        <w:jc w:val="center"/>
        <w:rPr>
          <w:rFonts w:ascii="Times New Roman" w:hAnsi="Times New Roman" w:cs="Times New Roman"/>
          <w:b/>
          <w:color w:val="auto"/>
          <w:sz w:val="26"/>
          <w:szCs w:val="26"/>
          <w:lang w:val="en-GB"/>
        </w:rPr>
      </w:pPr>
      <w:bookmarkStart w:id="3" w:name="_Toc199082108"/>
      <w:bookmarkStart w:id="4" w:name="_Toc199082186"/>
      <w:bookmarkEnd w:id="2"/>
    </w:p>
    <w:p w14:paraId="55BF7A50" w14:textId="77777777" w:rsidR="00F330FB" w:rsidRDefault="00F330FB" w:rsidP="00F330FB">
      <w:pPr>
        <w:pStyle w:val="Heading1"/>
        <w:jc w:val="center"/>
        <w:rPr>
          <w:rFonts w:ascii="Times New Roman" w:hAnsi="Times New Roman" w:cs="Times New Roman"/>
          <w:b/>
          <w:color w:val="auto"/>
          <w:sz w:val="26"/>
          <w:szCs w:val="26"/>
          <w:lang w:val="en-GB"/>
        </w:rPr>
      </w:pPr>
    </w:p>
    <w:p w14:paraId="5981962A" w14:textId="77777777" w:rsidR="00F330FB" w:rsidRDefault="00F330FB" w:rsidP="00F330FB">
      <w:pPr>
        <w:pStyle w:val="Heading1"/>
        <w:jc w:val="center"/>
        <w:rPr>
          <w:rFonts w:ascii="Times New Roman" w:hAnsi="Times New Roman" w:cs="Times New Roman"/>
          <w:b/>
          <w:color w:val="auto"/>
          <w:sz w:val="26"/>
          <w:szCs w:val="26"/>
          <w:lang w:val="en-GB"/>
        </w:rPr>
      </w:pPr>
    </w:p>
    <w:bookmarkEnd w:id="3"/>
    <w:bookmarkEnd w:id="4"/>
    <w:p w14:paraId="392217D2" w14:textId="29A2F258" w:rsidR="00964C9E" w:rsidRDefault="00964C9E" w:rsidP="00964C9E">
      <w:pPr>
        <w:rPr>
          <w:lang w:val="en-GB"/>
        </w:rPr>
      </w:pPr>
    </w:p>
    <w:p w14:paraId="6B1A8EE6" w14:textId="77777777" w:rsidR="00F330FB" w:rsidRDefault="00F330FB" w:rsidP="00F330FB">
      <w:pPr>
        <w:pStyle w:val="Heading1"/>
        <w:jc w:val="center"/>
        <w:rPr>
          <w:rFonts w:ascii="Times New Roman" w:hAnsi="Times New Roman" w:cs="Times New Roman"/>
          <w:b/>
          <w:color w:val="auto"/>
          <w:sz w:val="26"/>
          <w:szCs w:val="26"/>
          <w:lang w:val="en-GB"/>
        </w:rPr>
      </w:pPr>
      <w:bookmarkStart w:id="5" w:name="_Toc199148306"/>
      <w:r>
        <w:rPr>
          <w:rFonts w:ascii="Times New Roman" w:hAnsi="Times New Roman" w:cs="Times New Roman"/>
          <w:b/>
          <w:color w:val="auto"/>
          <w:sz w:val="26"/>
          <w:szCs w:val="26"/>
          <w:lang w:val="en-GB"/>
        </w:rPr>
        <w:lastRenderedPageBreak/>
        <w:t>CHƯƠNG 1: PHÂN TÍCH YÊU CẦU CỦA ĐỀ TÀI</w:t>
      </w:r>
      <w:bookmarkEnd w:id="5"/>
    </w:p>
    <w:p w14:paraId="231DF895" w14:textId="77777777" w:rsidR="00F330FB" w:rsidRPr="00964C9E" w:rsidRDefault="00F330FB" w:rsidP="00964C9E">
      <w:pPr>
        <w:rPr>
          <w:lang w:val="en-GB"/>
        </w:rPr>
      </w:pPr>
    </w:p>
    <w:p w14:paraId="14BF379D" w14:textId="65E3069F" w:rsidR="00964C9E" w:rsidRPr="00964C9E" w:rsidRDefault="00645CD9" w:rsidP="003E78CF">
      <w:pPr>
        <w:pStyle w:val="ListParagraph"/>
        <w:numPr>
          <w:ilvl w:val="0"/>
          <w:numId w:val="1"/>
        </w:numPr>
        <w:spacing w:line="360" w:lineRule="auto"/>
        <w:jc w:val="both"/>
        <w:outlineLvl w:val="1"/>
        <w:rPr>
          <w:b/>
          <w:bCs/>
          <w:sz w:val="26"/>
          <w:szCs w:val="26"/>
          <w:lang w:val="en-GB"/>
        </w:rPr>
      </w:pPr>
      <w:bookmarkStart w:id="6" w:name="_Toc199080126"/>
      <w:bookmarkStart w:id="7" w:name="_Toc199082109"/>
      <w:bookmarkStart w:id="8" w:name="_Toc199082187"/>
      <w:bookmarkStart w:id="9" w:name="_Toc199148307"/>
      <w:r w:rsidRPr="00090A41">
        <w:rPr>
          <w:b/>
          <w:bCs/>
          <w:sz w:val="26"/>
          <w:szCs w:val="26"/>
          <w:lang w:val="en-GB"/>
        </w:rPr>
        <w:t>Mục đích</w:t>
      </w:r>
      <w:bookmarkEnd w:id="6"/>
      <w:bookmarkEnd w:id="7"/>
      <w:bookmarkEnd w:id="8"/>
      <w:bookmarkEnd w:id="9"/>
    </w:p>
    <w:p w14:paraId="2F1096D0" w14:textId="50475CD2" w:rsidR="008A7781" w:rsidRPr="00090A41" w:rsidRDefault="00670E75" w:rsidP="00F330FB">
      <w:pPr>
        <w:pStyle w:val="ListParagraph"/>
        <w:spacing w:line="360" w:lineRule="auto"/>
        <w:jc w:val="both"/>
        <w:rPr>
          <w:b/>
          <w:bCs/>
          <w:sz w:val="26"/>
          <w:szCs w:val="26"/>
          <w:lang w:val="en-GB"/>
        </w:rPr>
      </w:pPr>
      <w:r w:rsidRPr="00090A41">
        <w:rPr>
          <w:bCs/>
          <w:sz w:val="26"/>
          <w:szCs w:val="26"/>
          <w:lang w:val="en-GB"/>
        </w:rPr>
        <w:tab/>
      </w:r>
      <w:bookmarkStart w:id="10" w:name="_Toc199080127"/>
      <w:bookmarkStart w:id="11" w:name="_Toc199082110"/>
      <w:r w:rsidR="00645CD9" w:rsidRPr="00090A41">
        <w:rPr>
          <w:bCs/>
          <w:sz w:val="26"/>
          <w:szCs w:val="26"/>
          <w:lang w:val="en-GB"/>
        </w:rPr>
        <w:t>Trong thời đại công nghệ số, người tiêu dùng có xu hướng ưa chuộng sự tiện lợi và nhanh chóng, do đó, việc triển khai hệ thống bán hàng trực tuyến sẽ giúp đáp ứng nhu cầu này một cách tối ưu.</w:t>
      </w:r>
      <w:r w:rsidR="00377106" w:rsidRPr="00090A41">
        <w:rPr>
          <w:bCs/>
          <w:sz w:val="26"/>
          <w:szCs w:val="26"/>
          <w:lang w:val="en-GB"/>
        </w:rPr>
        <w:t xml:space="preserve"> </w:t>
      </w:r>
      <w:r w:rsidR="008A7781" w:rsidRPr="00090A41">
        <w:rPr>
          <w:bCs/>
          <w:sz w:val="26"/>
          <w:szCs w:val="26"/>
          <w:lang w:val="en-GB"/>
        </w:rPr>
        <w:t xml:space="preserve">Hệ thống </w:t>
      </w:r>
      <w:r w:rsidR="00645CD9" w:rsidRPr="00090A41">
        <w:rPr>
          <w:bCs/>
          <w:sz w:val="26"/>
          <w:szCs w:val="26"/>
          <w:lang w:val="en-GB"/>
        </w:rPr>
        <w:t>phân phối nông sản sạch</w:t>
      </w:r>
      <w:r w:rsidR="008A7781" w:rsidRPr="00090A41">
        <w:rPr>
          <w:bCs/>
          <w:sz w:val="26"/>
          <w:szCs w:val="26"/>
          <w:lang w:val="en-GB"/>
        </w:rPr>
        <w:t xml:space="preserve"> </w:t>
      </w:r>
      <w:r w:rsidR="00377106" w:rsidRPr="00090A41">
        <w:rPr>
          <w:bCs/>
          <w:sz w:val="26"/>
          <w:szCs w:val="26"/>
          <w:lang w:val="en-GB"/>
        </w:rPr>
        <w:t>nhằm nâng cao hiệu quả và tính hiện đại trong hoạt động phân phối nông sản sạch thông qua việc tích hợp các công nghệ mới như mã QR và chatbox.</w:t>
      </w:r>
      <w:bookmarkEnd w:id="10"/>
      <w:bookmarkEnd w:id="11"/>
      <w:r w:rsidR="008A7781" w:rsidRPr="00090A41">
        <w:rPr>
          <w:bCs/>
          <w:sz w:val="26"/>
          <w:szCs w:val="26"/>
          <w:lang w:val="en-GB"/>
        </w:rPr>
        <w:t xml:space="preserve"> </w:t>
      </w:r>
    </w:p>
    <w:p w14:paraId="1A44D970" w14:textId="3701997B" w:rsidR="008A7781" w:rsidRPr="00090A41" w:rsidRDefault="00377106" w:rsidP="00F330FB">
      <w:pPr>
        <w:pStyle w:val="ListParagraph"/>
        <w:spacing w:line="360" w:lineRule="auto"/>
        <w:ind w:firstLine="720"/>
        <w:jc w:val="both"/>
        <w:rPr>
          <w:bCs/>
          <w:sz w:val="26"/>
          <w:szCs w:val="26"/>
          <w:lang w:val="en-GB"/>
        </w:rPr>
      </w:pPr>
      <w:bookmarkStart w:id="12" w:name="_Toc199080128"/>
      <w:bookmarkStart w:id="13" w:name="_Toc199082111"/>
      <w:r w:rsidRPr="00090A41">
        <w:rPr>
          <w:bCs/>
          <w:sz w:val="26"/>
          <w:szCs w:val="26"/>
          <w:lang w:val="en-GB"/>
        </w:rPr>
        <w:t>Việc sử dụng mã QR cho phép khách hàng thanh toán trực tuyến một cách nhanh chóng, tiện lợi và an toàn, đồng thời góp phần giảm thiểu giao dịch tiền mặt và tăng tính minh bạch trong hệ thống. Bên cạnh đó, chatbox được tích hợp vào nền tảng sẽ hỗ trợ người dùng trong việc tra cứu thông tin sản phẩm, hướng dẫn mua hàng, giải đáp thắc mắc và xử lý các vấn đề phát sinh một cách hiệu quả. Nhờ đó, hệ thống không chỉ tối ưu hóa trải nghiệm người dùng mà còn tạo điều kiện thuận lợi cho việc quản lý và vận hành toàn bộ chuỗi phân phối nông sản sạch, từ người nông dân đến tay người tiêu dùng.</w:t>
      </w:r>
      <w:bookmarkEnd w:id="12"/>
      <w:bookmarkEnd w:id="13"/>
    </w:p>
    <w:p w14:paraId="3E7DE964" w14:textId="407DCDC6" w:rsidR="00C81C62" w:rsidRPr="00090A41" w:rsidRDefault="00C81C62" w:rsidP="003E78CF">
      <w:pPr>
        <w:pStyle w:val="ListParagraph"/>
        <w:numPr>
          <w:ilvl w:val="0"/>
          <w:numId w:val="1"/>
        </w:numPr>
        <w:spacing w:line="360" w:lineRule="auto"/>
        <w:jc w:val="both"/>
        <w:outlineLvl w:val="1"/>
        <w:rPr>
          <w:b/>
          <w:sz w:val="26"/>
          <w:szCs w:val="26"/>
          <w:lang w:val="en-GB"/>
        </w:rPr>
      </w:pPr>
      <w:bookmarkStart w:id="14" w:name="_Toc176297960"/>
      <w:bookmarkStart w:id="15" w:name="_Toc199080129"/>
      <w:bookmarkStart w:id="16" w:name="_Toc199082112"/>
      <w:bookmarkStart w:id="17" w:name="_Toc199082188"/>
      <w:bookmarkStart w:id="18" w:name="_Toc199148308"/>
      <w:r w:rsidRPr="00090A41">
        <w:rPr>
          <w:b/>
          <w:sz w:val="26"/>
          <w:szCs w:val="26"/>
          <w:lang w:val="en-GB"/>
        </w:rPr>
        <w:t>Phạm vi</w:t>
      </w:r>
      <w:bookmarkEnd w:id="14"/>
      <w:bookmarkEnd w:id="15"/>
      <w:bookmarkEnd w:id="16"/>
      <w:bookmarkEnd w:id="17"/>
      <w:bookmarkEnd w:id="18"/>
    </w:p>
    <w:p w14:paraId="67CFFBC4" w14:textId="543BCCE5" w:rsidR="00377106" w:rsidRPr="00090A41" w:rsidRDefault="00377106" w:rsidP="00F330FB">
      <w:pPr>
        <w:pStyle w:val="ListParagraph"/>
        <w:spacing w:line="360" w:lineRule="auto"/>
        <w:ind w:firstLine="720"/>
        <w:jc w:val="both"/>
        <w:rPr>
          <w:sz w:val="26"/>
          <w:szCs w:val="26"/>
          <w:lang w:val="en-GB"/>
        </w:rPr>
      </w:pPr>
      <w:bookmarkStart w:id="19" w:name="_Toc199080130"/>
      <w:bookmarkStart w:id="20" w:name="_Toc199082113"/>
      <w:r w:rsidRPr="00090A41">
        <w:rPr>
          <w:sz w:val="26"/>
          <w:szCs w:val="26"/>
          <w:lang w:val="en-GB"/>
        </w:rPr>
        <w:t>Phạm vi của đề tài này tập trung vào việc thiết kế và thử nghiệm một hệ thống phân phối nông sản sạch có tích hợp công nghệ mã QR để thanh toán trực tuyến và chatbo</w:t>
      </w:r>
      <w:r w:rsidR="00245C4F" w:rsidRPr="00090A41">
        <w:rPr>
          <w:sz w:val="26"/>
          <w:szCs w:val="26"/>
          <w:lang w:val="en-GB"/>
        </w:rPr>
        <w:t>x</w:t>
      </w:r>
      <w:r w:rsidRPr="00090A41">
        <w:rPr>
          <w:sz w:val="26"/>
          <w:szCs w:val="26"/>
          <w:lang w:val="en-GB"/>
        </w:rPr>
        <w:t xml:space="preserve"> để hỗ trợ người dùng. Hệ thống được xây dựng dành cho các đối tượng chính như người bán (nông dân, hợp tác xã), người mua (cá nhân hoặc doanh nghiệp), đơn vị vận chuyển và người quản trị hệ thống. Trong phạm vi nghiên cứu, đề tài chỉ tập trung vào thị trường trong nước, cụ thể là các khu vực thành phố hoặc vùng phụ cận – nơi người tiêu dùng có nhu cầu cao đối với nông sản an toàn và có khả năng tiếp cận công nghệ tốt. Các chức năng chính của hệ thống bao gồm: quản lý sản phẩm, hỗ trợ đặt hàng, thanh toán nhanh bằng mã QR, giao tiếp </w:t>
      </w:r>
      <w:r w:rsidR="00245C4F" w:rsidRPr="00090A41">
        <w:rPr>
          <w:sz w:val="26"/>
          <w:szCs w:val="26"/>
          <w:lang w:val="en-GB"/>
        </w:rPr>
        <w:t>qua chatbox</w:t>
      </w:r>
      <w:r w:rsidRPr="00090A41">
        <w:rPr>
          <w:sz w:val="26"/>
          <w:szCs w:val="26"/>
          <w:lang w:val="en-GB"/>
        </w:rPr>
        <w:t xml:space="preserve"> và theo dõi tình trạng đơn hàng. Đề tài không đi sâu vào khâu sản xuất nông sản mà chủ yếu tập trung vào quá trình phân phối và trải nghiệm của người tiêu dùng trong khâu mua bán.</w:t>
      </w:r>
      <w:bookmarkEnd w:id="19"/>
      <w:bookmarkEnd w:id="20"/>
    </w:p>
    <w:p w14:paraId="5A9E5185" w14:textId="5C246AD8" w:rsidR="004E3533" w:rsidRPr="00090A41" w:rsidRDefault="00C81C62" w:rsidP="003E78CF">
      <w:pPr>
        <w:pStyle w:val="ListParagraph"/>
        <w:numPr>
          <w:ilvl w:val="0"/>
          <w:numId w:val="1"/>
        </w:numPr>
        <w:spacing w:line="360" w:lineRule="auto"/>
        <w:jc w:val="both"/>
        <w:outlineLvl w:val="1"/>
        <w:rPr>
          <w:b/>
          <w:bCs/>
          <w:sz w:val="26"/>
          <w:szCs w:val="26"/>
          <w:lang w:val="en-GB"/>
        </w:rPr>
      </w:pPr>
      <w:bookmarkStart w:id="21" w:name="_Toc176297962"/>
      <w:bookmarkStart w:id="22" w:name="_Toc199080131"/>
      <w:bookmarkStart w:id="23" w:name="_Toc199082114"/>
      <w:bookmarkStart w:id="24" w:name="_Toc199082189"/>
      <w:bookmarkStart w:id="25" w:name="_Toc199148309"/>
      <w:r w:rsidRPr="00090A41">
        <w:rPr>
          <w:b/>
          <w:bCs/>
          <w:sz w:val="26"/>
          <w:szCs w:val="26"/>
          <w:lang w:val="en-GB"/>
        </w:rPr>
        <w:t>Mô tả bài toán</w:t>
      </w:r>
      <w:bookmarkEnd w:id="21"/>
      <w:bookmarkEnd w:id="22"/>
      <w:bookmarkEnd w:id="23"/>
      <w:bookmarkEnd w:id="24"/>
      <w:bookmarkEnd w:id="25"/>
    </w:p>
    <w:p w14:paraId="788DA838" w14:textId="4CC764D2" w:rsidR="00377106" w:rsidRPr="00090A41" w:rsidRDefault="00377106" w:rsidP="00F330FB">
      <w:pPr>
        <w:pStyle w:val="ListParagraph"/>
        <w:spacing w:line="360" w:lineRule="auto"/>
        <w:ind w:firstLine="360"/>
        <w:jc w:val="both"/>
        <w:rPr>
          <w:sz w:val="26"/>
          <w:szCs w:val="26"/>
        </w:rPr>
      </w:pPr>
      <w:bookmarkStart w:id="26" w:name="_Toc199080132"/>
      <w:bookmarkStart w:id="27" w:name="_Toc199082115"/>
      <w:bookmarkStart w:id="28" w:name="_Toc176297963"/>
      <w:r w:rsidRPr="00090A41">
        <w:rPr>
          <w:sz w:val="26"/>
          <w:szCs w:val="26"/>
        </w:rPr>
        <w:t xml:space="preserve">Trong thực tế, việc phân phối nông sản sạch từ người sản xuất đến tay người tiêu dùng vẫn còn gặp nhiều khó khăn như thiếu minh bạch về nguồn gốc, quá trình mua bán </w:t>
      </w:r>
      <w:r w:rsidRPr="00090A41">
        <w:rPr>
          <w:sz w:val="26"/>
          <w:szCs w:val="26"/>
        </w:rPr>
        <w:lastRenderedPageBreak/>
        <w:t>còn thủ công, thanh toán không tiện lợi và thiếu kênh giao tiếp hiệu quả giữa khách hàng và người bán. Điều này làm giảm niềm tin của người tiêu dùng và hạn chế khả năng mở rộng thị trường cho nông sản sạch. Bài toán đặt ra là làm sao để xây dựng một hệ thống giúp kết nối các bên trong chuỗi phân phối – từ nông dân, nhà phân phối cho đến người tiêu dùng – một cách hiệu quả, tiện lợi và hiện đại hơn. Đặc biệt, hệ thống cần tích hợp các công nghệ mới như mã QR để thanh toán nhanh chóng, hạn chế dùng tiền mặt, và chatbo</w:t>
      </w:r>
      <w:r w:rsidR="00245C4F" w:rsidRPr="00090A41">
        <w:rPr>
          <w:sz w:val="26"/>
          <w:szCs w:val="26"/>
        </w:rPr>
        <w:t>x</w:t>
      </w:r>
      <w:r w:rsidRPr="00090A41">
        <w:rPr>
          <w:sz w:val="26"/>
          <w:szCs w:val="26"/>
        </w:rPr>
        <w:t xml:space="preserve"> để hỗ trợ người dùng tra cứu thông tin, đặt hàng, giải đáp thắc mắc. Mục tiêu là tạo ra một nền tảng thân thiện, dễ sử dụng, tiết kiệm thời gian và chi phí cho cả người bán lẫn người mua, đồng thời góp phần thúc đẩy tiêu thụ nông sản sạch trong cộng đồng.</w:t>
      </w:r>
      <w:bookmarkEnd w:id="26"/>
      <w:bookmarkEnd w:id="27"/>
    </w:p>
    <w:p w14:paraId="32A3EF61" w14:textId="77777777" w:rsidR="00670E75" w:rsidRPr="00090A41" w:rsidRDefault="004E3533" w:rsidP="003E78CF">
      <w:pPr>
        <w:pStyle w:val="ListParagraph"/>
        <w:numPr>
          <w:ilvl w:val="0"/>
          <w:numId w:val="1"/>
        </w:numPr>
        <w:spacing w:line="360" w:lineRule="auto"/>
        <w:jc w:val="both"/>
        <w:outlineLvl w:val="1"/>
        <w:rPr>
          <w:b/>
          <w:bCs/>
          <w:sz w:val="26"/>
          <w:szCs w:val="26"/>
          <w:lang w:val="en-GB"/>
        </w:rPr>
      </w:pPr>
      <w:bookmarkStart w:id="29" w:name="_Toc199080133"/>
      <w:bookmarkStart w:id="30" w:name="_Toc199082116"/>
      <w:bookmarkStart w:id="31" w:name="_Toc199082190"/>
      <w:bookmarkStart w:id="32" w:name="_Toc199148310"/>
      <w:r w:rsidRPr="00090A41">
        <w:rPr>
          <w:b/>
          <w:bCs/>
          <w:sz w:val="26"/>
          <w:szCs w:val="26"/>
          <w:lang w:val="en-GB"/>
        </w:rPr>
        <w:t>Phân tích yêu cầu</w:t>
      </w:r>
      <w:bookmarkStart w:id="33" w:name="_Toc176297965"/>
      <w:bookmarkEnd w:id="28"/>
      <w:bookmarkEnd w:id="29"/>
      <w:bookmarkEnd w:id="30"/>
      <w:bookmarkEnd w:id="31"/>
      <w:bookmarkEnd w:id="32"/>
    </w:p>
    <w:p w14:paraId="7236EF80" w14:textId="3D48B615" w:rsidR="004E3533" w:rsidRPr="00090A41" w:rsidRDefault="004E3533" w:rsidP="003E78CF">
      <w:pPr>
        <w:pStyle w:val="ListParagraph"/>
        <w:numPr>
          <w:ilvl w:val="1"/>
          <w:numId w:val="1"/>
        </w:numPr>
        <w:spacing w:line="360" w:lineRule="auto"/>
        <w:jc w:val="both"/>
        <w:outlineLvl w:val="2"/>
        <w:rPr>
          <w:b/>
          <w:bCs/>
          <w:sz w:val="26"/>
          <w:szCs w:val="26"/>
          <w:lang w:val="en-GB"/>
        </w:rPr>
      </w:pPr>
      <w:bookmarkStart w:id="34" w:name="_Toc199080134"/>
      <w:bookmarkStart w:id="35" w:name="_Toc199082117"/>
      <w:bookmarkStart w:id="36" w:name="_Toc199082191"/>
      <w:bookmarkStart w:id="37" w:name="_Toc199148311"/>
      <w:r w:rsidRPr="00090A41">
        <w:rPr>
          <w:b/>
          <w:bCs/>
          <w:sz w:val="26"/>
          <w:szCs w:val="26"/>
          <w:lang w:val="en-GB"/>
        </w:rPr>
        <w:t>Xác định yêu cầu chức năng</w:t>
      </w:r>
      <w:bookmarkEnd w:id="33"/>
      <w:bookmarkEnd w:id="34"/>
      <w:bookmarkEnd w:id="35"/>
      <w:bookmarkEnd w:id="36"/>
      <w:bookmarkEnd w:id="37"/>
    </w:p>
    <w:p w14:paraId="24D768A9" w14:textId="77777777" w:rsidR="00670E75" w:rsidRPr="00090A41" w:rsidRDefault="00377106" w:rsidP="00670E75">
      <w:pPr>
        <w:spacing w:line="360" w:lineRule="auto"/>
        <w:ind w:left="1440" w:hanging="360"/>
        <w:jc w:val="both"/>
        <w:rPr>
          <w:sz w:val="26"/>
          <w:szCs w:val="26"/>
        </w:rPr>
      </w:pPr>
      <w:r w:rsidRPr="00090A41">
        <w:rPr>
          <w:b/>
          <w:bCs/>
          <w:sz w:val="26"/>
          <w:szCs w:val="26"/>
          <w:lang w:val="en-GB"/>
        </w:rPr>
        <w:t>Người bán</w:t>
      </w:r>
    </w:p>
    <w:p w14:paraId="7ED0F8E8" w14:textId="77777777" w:rsidR="00670E75" w:rsidRPr="00090A41" w:rsidRDefault="00377106" w:rsidP="00670E75">
      <w:pPr>
        <w:spacing w:line="360" w:lineRule="auto"/>
        <w:ind w:left="1440" w:hanging="360"/>
        <w:jc w:val="both"/>
        <w:rPr>
          <w:sz w:val="26"/>
          <w:szCs w:val="26"/>
          <w:lang w:val="en-GB"/>
        </w:rPr>
      </w:pPr>
      <w:r w:rsidRPr="00090A41">
        <w:rPr>
          <w:sz w:val="26"/>
          <w:szCs w:val="26"/>
          <w:lang w:val="en-GB"/>
        </w:rPr>
        <w:t>+ Gửi tin nhắn, hình ản</w:t>
      </w:r>
      <w:r w:rsidR="00670E75" w:rsidRPr="00090A41">
        <w:rPr>
          <w:sz w:val="26"/>
          <w:szCs w:val="26"/>
          <w:lang w:val="en-GB"/>
        </w:rPr>
        <w:t>h</w:t>
      </w:r>
    </w:p>
    <w:p w14:paraId="10A03062" w14:textId="77777777" w:rsidR="00670E75" w:rsidRPr="00090A41" w:rsidRDefault="00377106" w:rsidP="00670E75">
      <w:pPr>
        <w:spacing w:line="360" w:lineRule="auto"/>
        <w:ind w:left="1440" w:hanging="360"/>
        <w:jc w:val="both"/>
        <w:rPr>
          <w:sz w:val="26"/>
          <w:szCs w:val="26"/>
        </w:rPr>
      </w:pPr>
      <w:r w:rsidRPr="00090A41">
        <w:rPr>
          <w:sz w:val="26"/>
          <w:szCs w:val="26"/>
          <w:lang w:val="en-GB"/>
        </w:rPr>
        <w:t>+ Xem đơn hàng</w:t>
      </w:r>
    </w:p>
    <w:p w14:paraId="0788DD2C" w14:textId="77777777" w:rsidR="00670E75" w:rsidRPr="00090A41" w:rsidRDefault="00377106" w:rsidP="00670E75">
      <w:pPr>
        <w:spacing w:line="360" w:lineRule="auto"/>
        <w:ind w:left="1440" w:hanging="360"/>
        <w:jc w:val="both"/>
        <w:rPr>
          <w:sz w:val="26"/>
          <w:szCs w:val="26"/>
        </w:rPr>
      </w:pPr>
      <w:r w:rsidRPr="00090A41">
        <w:rPr>
          <w:sz w:val="26"/>
          <w:szCs w:val="26"/>
          <w:lang w:val="en-GB"/>
        </w:rPr>
        <w:t>+ Thay đổi trạng thái đơn hàng</w:t>
      </w:r>
    </w:p>
    <w:p w14:paraId="33465D50" w14:textId="77777777" w:rsidR="00670E75" w:rsidRPr="00090A41" w:rsidRDefault="00377106" w:rsidP="00670E75">
      <w:pPr>
        <w:spacing w:line="360" w:lineRule="auto"/>
        <w:ind w:left="1440" w:hanging="360"/>
        <w:jc w:val="both"/>
        <w:rPr>
          <w:sz w:val="26"/>
          <w:szCs w:val="26"/>
        </w:rPr>
      </w:pPr>
      <w:r w:rsidRPr="00090A41">
        <w:rPr>
          <w:sz w:val="26"/>
          <w:szCs w:val="26"/>
          <w:lang w:val="en-GB"/>
        </w:rPr>
        <w:t>+ Quản lý sản phẩm</w:t>
      </w:r>
    </w:p>
    <w:p w14:paraId="6A77C02E" w14:textId="77777777" w:rsidR="00670E75" w:rsidRPr="00090A41" w:rsidRDefault="00377106" w:rsidP="00670E75">
      <w:pPr>
        <w:spacing w:line="360" w:lineRule="auto"/>
        <w:ind w:left="1440" w:hanging="360"/>
        <w:jc w:val="both"/>
        <w:rPr>
          <w:sz w:val="26"/>
          <w:szCs w:val="26"/>
        </w:rPr>
      </w:pPr>
      <w:r w:rsidRPr="00090A41">
        <w:rPr>
          <w:sz w:val="26"/>
          <w:szCs w:val="26"/>
          <w:lang w:val="en-GB"/>
        </w:rPr>
        <w:t>+ Đăng ký, đăng nhập</w:t>
      </w:r>
    </w:p>
    <w:p w14:paraId="7E32027E" w14:textId="3A79B73F" w:rsidR="00AA1096" w:rsidRPr="00090A41" w:rsidRDefault="00377106" w:rsidP="00670E75">
      <w:pPr>
        <w:spacing w:line="360" w:lineRule="auto"/>
        <w:ind w:left="1440" w:hanging="360"/>
        <w:jc w:val="both"/>
        <w:rPr>
          <w:sz w:val="26"/>
          <w:szCs w:val="26"/>
        </w:rPr>
      </w:pPr>
      <w:r w:rsidRPr="00090A41">
        <w:rPr>
          <w:sz w:val="26"/>
          <w:szCs w:val="26"/>
          <w:lang w:val="en-GB"/>
        </w:rPr>
        <w:t>+ Cập nhật hồ sơ, thông tin cửa hàng</w:t>
      </w:r>
    </w:p>
    <w:p w14:paraId="393C393B" w14:textId="77777777" w:rsidR="00670E75" w:rsidRPr="00090A41" w:rsidRDefault="00B670F5" w:rsidP="00670E75">
      <w:pPr>
        <w:spacing w:line="360" w:lineRule="auto"/>
        <w:ind w:left="1440" w:hanging="360"/>
        <w:jc w:val="both"/>
        <w:rPr>
          <w:sz w:val="26"/>
          <w:szCs w:val="26"/>
        </w:rPr>
      </w:pPr>
      <w:r w:rsidRPr="00090A41">
        <w:rPr>
          <w:b/>
          <w:bCs/>
          <w:sz w:val="26"/>
          <w:szCs w:val="26"/>
          <w:lang w:val="en-GB"/>
        </w:rPr>
        <w:t>Quản trị viên</w:t>
      </w:r>
    </w:p>
    <w:p w14:paraId="3FCEEBFB" w14:textId="77777777" w:rsidR="00670E75" w:rsidRPr="00090A41" w:rsidRDefault="00B670F5" w:rsidP="00670E75">
      <w:pPr>
        <w:spacing w:line="360" w:lineRule="auto"/>
        <w:ind w:left="1440" w:hanging="360"/>
        <w:jc w:val="both"/>
        <w:rPr>
          <w:sz w:val="26"/>
          <w:szCs w:val="26"/>
        </w:rPr>
      </w:pPr>
      <w:r w:rsidRPr="00090A41">
        <w:rPr>
          <w:sz w:val="26"/>
          <w:szCs w:val="26"/>
          <w:lang w:val="en-GB"/>
        </w:rPr>
        <w:t>+ Thay đổi trạng thái tài khoản</w:t>
      </w:r>
    </w:p>
    <w:p w14:paraId="1EF53552" w14:textId="77777777" w:rsidR="00670E75" w:rsidRPr="00090A41" w:rsidRDefault="00B670F5" w:rsidP="00670E75">
      <w:pPr>
        <w:spacing w:line="360" w:lineRule="auto"/>
        <w:ind w:left="1440" w:hanging="360"/>
        <w:jc w:val="both"/>
        <w:rPr>
          <w:sz w:val="26"/>
          <w:szCs w:val="26"/>
        </w:rPr>
      </w:pPr>
      <w:r w:rsidRPr="00090A41">
        <w:rPr>
          <w:sz w:val="26"/>
          <w:szCs w:val="26"/>
          <w:lang w:val="en-GB"/>
        </w:rPr>
        <w:t>+ Duyệt tài khoản bán hàng</w:t>
      </w:r>
    </w:p>
    <w:p w14:paraId="00F7A8E6" w14:textId="77777777" w:rsidR="00670E75" w:rsidRPr="00090A41" w:rsidRDefault="00B670F5" w:rsidP="00670E75">
      <w:pPr>
        <w:spacing w:line="360" w:lineRule="auto"/>
        <w:ind w:left="1440" w:hanging="360"/>
        <w:jc w:val="both"/>
        <w:rPr>
          <w:sz w:val="26"/>
          <w:szCs w:val="26"/>
        </w:rPr>
      </w:pPr>
      <w:r w:rsidRPr="00090A41">
        <w:rPr>
          <w:sz w:val="26"/>
          <w:szCs w:val="26"/>
          <w:lang w:val="en-GB"/>
        </w:rPr>
        <w:t>+ Duyệt sản phẩm</w:t>
      </w:r>
    </w:p>
    <w:p w14:paraId="6941C3B0" w14:textId="77777777" w:rsidR="00670E75" w:rsidRPr="00090A41" w:rsidRDefault="00B670F5" w:rsidP="00670E75">
      <w:pPr>
        <w:spacing w:line="360" w:lineRule="auto"/>
        <w:ind w:left="1440" w:hanging="360"/>
        <w:jc w:val="both"/>
        <w:rPr>
          <w:sz w:val="26"/>
          <w:szCs w:val="26"/>
        </w:rPr>
      </w:pPr>
      <w:r w:rsidRPr="00090A41">
        <w:rPr>
          <w:sz w:val="26"/>
          <w:szCs w:val="26"/>
          <w:lang w:val="en-GB"/>
        </w:rPr>
        <w:t>+ Thay đổi trạng thái sản phẩm</w:t>
      </w:r>
    </w:p>
    <w:p w14:paraId="5FEA0114" w14:textId="77777777" w:rsidR="00670E75" w:rsidRPr="00090A41" w:rsidRDefault="00B670F5" w:rsidP="00670E75">
      <w:pPr>
        <w:spacing w:line="360" w:lineRule="auto"/>
        <w:ind w:left="1440" w:hanging="360"/>
        <w:jc w:val="both"/>
        <w:rPr>
          <w:sz w:val="26"/>
          <w:szCs w:val="26"/>
        </w:rPr>
      </w:pPr>
      <w:r w:rsidRPr="00090A41">
        <w:rPr>
          <w:sz w:val="26"/>
          <w:szCs w:val="26"/>
          <w:lang w:val="en-GB"/>
        </w:rPr>
        <w:t>+ Xem sản phẩm</w:t>
      </w:r>
    </w:p>
    <w:p w14:paraId="2DC2B066" w14:textId="7F89AE20" w:rsidR="00AA1096" w:rsidRPr="00090A41" w:rsidRDefault="00B670F5" w:rsidP="00670E75">
      <w:pPr>
        <w:spacing w:line="360" w:lineRule="auto"/>
        <w:ind w:left="1440" w:hanging="360"/>
        <w:jc w:val="both"/>
        <w:rPr>
          <w:sz w:val="26"/>
          <w:szCs w:val="26"/>
        </w:rPr>
      </w:pPr>
      <w:r w:rsidRPr="00090A41">
        <w:rPr>
          <w:sz w:val="26"/>
          <w:szCs w:val="26"/>
          <w:lang w:val="en-GB"/>
        </w:rPr>
        <w:t>+ Xem đơn hàng</w:t>
      </w:r>
    </w:p>
    <w:p w14:paraId="46342C9B" w14:textId="77777777" w:rsidR="00670E75" w:rsidRPr="00090A41" w:rsidRDefault="00B670F5" w:rsidP="00670E75">
      <w:pPr>
        <w:spacing w:line="360" w:lineRule="auto"/>
        <w:ind w:left="1440" w:hanging="360"/>
        <w:jc w:val="both"/>
        <w:rPr>
          <w:sz w:val="26"/>
          <w:szCs w:val="26"/>
        </w:rPr>
      </w:pPr>
      <w:r w:rsidRPr="00090A41">
        <w:rPr>
          <w:b/>
          <w:bCs/>
          <w:sz w:val="26"/>
          <w:szCs w:val="26"/>
          <w:lang w:val="en-GB"/>
        </w:rPr>
        <w:t>Khách hàng</w:t>
      </w:r>
    </w:p>
    <w:p w14:paraId="07E43750" w14:textId="77777777" w:rsidR="00670E75" w:rsidRPr="00090A41" w:rsidRDefault="00B670F5" w:rsidP="00670E75">
      <w:pPr>
        <w:spacing w:line="360" w:lineRule="auto"/>
        <w:ind w:left="1440" w:hanging="360"/>
        <w:jc w:val="both"/>
        <w:rPr>
          <w:sz w:val="26"/>
          <w:szCs w:val="26"/>
        </w:rPr>
      </w:pPr>
      <w:r w:rsidRPr="00090A41">
        <w:rPr>
          <w:sz w:val="26"/>
          <w:szCs w:val="26"/>
          <w:lang w:val="en-GB"/>
        </w:rPr>
        <w:t>+ Đăng nhập, Đăng ký</w:t>
      </w:r>
    </w:p>
    <w:p w14:paraId="4D5A023C" w14:textId="77777777" w:rsidR="00670E75" w:rsidRPr="00090A41" w:rsidRDefault="00B670F5" w:rsidP="00670E75">
      <w:pPr>
        <w:spacing w:line="360" w:lineRule="auto"/>
        <w:ind w:left="1440" w:hanging="360"/>
        <w:jc w:val="both"/>
        <w:rPr>
          <w:sz w:val="26"/>
          <w:szCs w:val="26"/>
        </w:rPr>
      </w:pPr>
      <w:r w:rsidRPr="00090A41">
        <w:rPr>
          <w:sz w:val="26"/>
          <w:szCs w:val="26"/>
          <w:lang w:val="en-GB"/>
        </w:rPr>
        <w:t>+ Xem trạng thái đơn hàng</w:t>
      </w:r>
    </w:p>
    <w:p w14:paraId="47E503D0" w14:textId="77777777" w:rsidR="00670E75" w:rsidRPr="00090A41" w:rsidRDefault="00B670F5" w:rsidP="00670E75">
      <w:pPr>
        <w:spacing w:line="360" w:lineRule="auto"/>
        <w:ind w:left="1440" w:hanging="360"/>
        <w:jc w:val="both"/>
        <w:rPr>
          <w:sz w:val="26"/>
          <w:szCs w:val="26"/>
        </w:rPr>
      </w:pPr>
      <w:r w:rsidRPr="00090A41">
        <w:rPr>
          <w:sz w:val="26"/>
          <w:szCs w:val="26"/>
          <w:lang w:val="en-GB"/>
        </w:rPr>
        <w:t>+ Xem sản phẩm</w:t>
      </w:r>
    </w:p>
    <w:p w14:paraId="387CE275" w14:textId="77777777" w:rsidR="00670E75" w:rsidRPr="00090A41" w:rsidRDefault="00B670F5" w:rsidP="00670E75">
      <w:pPr>
        <w:spacing w:line="360" w:lineRule="auto"/>
        <w:ind w:left="1440" w:hanging="360"/>
        <w:jc w:val="both"/>
        <w:rPr>
          <w:sz w:val="26"/>
          <w:szCs w:val="26"/>
        </w:rPr>
      </w:pPr>
      <w:r w:rsidRPr="00090A41">
        <w:rPr>
          <w:sz w:val="26"/>
          <w:szCs w:val="26"/>
          <w:lang w:val="en-GB"/>
        </w:rPr>
        <w:lastRenderedPageBreak/>
        <w:t>+ Đặt mua sản phẩm</w:t>
      </w:r>
    </w:p>
    <w:p w14:paraId="022D8D85" w14:textId="77777777" w:rsidR="00670E75" w:rsidRPr="00090A41" w:rsidRDefault="00B670F5" w:rsidP="00670E75">
      <w:pPr>
        <w:spacing w:line="360" w:lineRule="auto"/>
        <w:ind w:left="1440" w:hanging="360"/>
        <w:jc w:val="both"/>
        <w:rPr>
          <w:sz w:val="26"/>
          <w:szCs w:val="26"/>
        </w:rPr>
      </w:pPr>
      <w:r w:rsidRPr="00090A41">
        <w:rPr>
          <w:sz w:val="26"/>
          <w:szCs w:val="26"/>
          <w:lang w:val="en-GB"/>
        </w:rPr>
        <w:t>+ Thanh toán</w:t>
      </w:r>
    </w:p>
    <w:p w14:paraId="0DE934F6" w14:textId="77777777" w:rsidR="00670E75" w:rsidRPr="00090A41" w:rsidRDefault="00B670F5" w:rsidP="00670E75">
      <w:pPr>
        <w:spacing w:line="360" w:lineRule="auto"/>
        <w:ind w:left="1440" w:hanging="360"/>
        <w:jc w:val="both"/>
        <w:rPr>
          <w:sz w:val="26"/>
          <w:szCs w:val="26"/>
        </w:rPr>
      </w:pPr>
      <w:r w:rsidRPr="00090A41">
        <w:rPr>
          <w:sz w:val="26"/>
          <w:szCs w:val="26"/>
          <w:lang w:val="en-GB"/>
        </w:rPr>
        <w:t>+ Đánh giá sản phẩm</w:t>
      </w:r>
    </w:p>
    <w:p w14:paraId="7AD05C16" w14:textId="77777777" w:rsidR="00670E75" w:rsidRPr="00090A41" w:rsidRDefault="00B670F5" w:rsidP="00670E75">
      <w:pPr>
        <w:spacing w:line="360" w:lineRule="auto"/>
        <w:ind w:left="1440" w:hanging="360"/>
        <w:jc w:val="both"/>
        <w:rPr>
          <w:sz w:val="26"/>
          <w:szCs w:val="26"/>
        </w:rPr>
      </w:pPr>
      <w:r w:rsidRPr="00090A41">
        <w:rPr>
          <w:sz w:val="26"/>
          <w:szCs w:val="26"/>
          <w:lang w:val="en-GB"/>
        </w:rPr>
        <w:t>+ Gửi tin nhắn, hình ảnh</w:t>
      </w:r>
    </w:p>
    <w:p w14:paraId="2E309CC9" w14:textId="0017A9E7" w:rsidR="00AA1096" w:rsidRDefault="00B670F5" w:rsidP="00670E75">
      <w:pPr>
        <w:spacing w:line="360" w:lineRule="auto"/>
        <w:ind w:left="1440" w:hanging="360"/>
        <w:jc w:val="both"/>
        <w:rPr>
          <w:sz w:val="26"/>
          <w:szCs w:val="26"/>
        </w:rPr>
      </w:pPr>
      <w:r w:rsidRPr="00090A41">
        <w:rPr>
          <w:sz w:val="26"/>
          <w:szCs w:val="26"/>
        </w:rPr>
        <w:t>+ Cập nhật thông tin cá nhân</w:t>
      </w:r>
    </w:p>
    <w:p w14:paraId="26DDC0E3" w14:textId="77777777" w:rsidR="00964C9E" w:rsidRDefault="00964C9E" w:rsidP="00670E75">
      <w:pPr>
        <w:spacing w:line="360" w:lineRule="auto"/>
        <w:ind w:left="1440" w:hanging="360"/>
        <w:jc w:val="both"/>
        <w:rPr>
          <w:sz w:val="26"/>
          <w:szCs w:val="26"/>
        </w:rPr>
      </w:pPr>
    </w:p>
    <w:p w14:paraId="3CA4F65D" w14:textId="00560F33" w:rsidR="00964C9E" w:rsidRDefault="004E3533" w:rsidP="003E78CF">
      <w:pPr>
        <w:pStyle w:val="ListParagraph"/>
        <w:numPr>
          <w:ilvl w:val="1"/>
          <w:numId w:val="1"/>
        </w:numPr>
        <w:spacing w:line="360" w:lineRule="auto"/>
        <w:jc w:val="both"/>
        <w:outlineLvl w:val="2"/>
        <w:rPr>
          <w:b/>
          <w:bCs/>
          <w:sz w:val="26"/>
          <w:szCs w:val="26"/>
          <w:lang w:val="en-GB"/>
        </w:rPr>
      </w:pPr>
      <w:bookmarkStart w:id="38" w:name="_Toc176297966"/>
      <w:bookmarkStart w:id="39" w:name="_Toc199080135"/>
      <w:bookmarkStart w:id="40" w:name="_Toc199082118"/>
      <w:bookmarkStart w:id="41" w:name="_Toc199082192"/>
      <w:bookmarkStart w:id="42" w:name="_Toc199148312"/>
      <w:r w:rsidRPr="00090A41">
        <w:rPr>
          <w:b/>
          <w:bCs/>
          <w:sz w:val="26"/>
          <w:szCs w:val="26"/>
          <w:lang w:val="en-GB"/>
        </w:rPr>
        <w:t>Xác định yêu cầu phi chức năng</w:t>
      </w:r>
      <w:bookmarkStart w:id="43" w:name="_Toc199080136"/>
      <w:bookmarkEnd w:id="38"/>
      <w:bookmarkEnd w:id="39"/>
      <w:bookmarkEnd w:id="40"/>
      <w:bookmarkEnd w:id="41"/>
      <w:bookmarkEnd w:id="42"/>
    </w:p>
    <w:p w14:paraId="0863C129" w14:textId="11075FA3" w:rsidR="00964C9E" w:rsidRPr="00964C9E" w:rsidRDefault="00964C9E" w:rsidP="00964C9E">
      <w:pPr>
        <w:spacing w:line="360" w:lineRule="auto"/>
        <w:ind w:left="1080"/>
        <w:rPr>
          <w:color w:val="000000" w:themeColor="text1"/>
          <w:sz w:val="26"/>
          <w:szCs w:val="26"/>
        </w:rPr>
      </w:pPr>
      <w:r w:rsidRPr="00964C9E">
        <w:rPr>
          <w:color w:val="000000" w:themeColor="text1"/>
          <w:sz w:val="26"/>
          <w:szCs w:val="26"/>
        </w:rPr>
        <w:t>-</w:t>
      </w:r>
      <w:r>
        <w:rPr>
          <w:color w:val="000000" w:themeColor="text1"/>
          <w:sz w:val="26"/>
          <w:szCs w:val="26"/>
        </w:rPr>
        <w:t xml:space="preserve"> </w:t>
      </w:r>
      <w:r w:rsidR="00B670F5" w:rsidRPr="00964C9E">
        <w:rPr>
          <w:color w:val="000000" w:themeColor="text1"/>
          <w:sz w:val="26"/>
          <w:szCs w:val="26"/>
        </w:rPr>
        <w:t>Hiệu suất (Performance)</w:t>
      </w:r>
      <w:bookmarkEnd w:id="43"/>
    </w:p>
    <w:p w14:paraId="6C016D34" w14:textId="2C14062E" w:rsidR="00964C9E" w:rsidRDefault="00B670F5" w:rsidP="00964C9E">
      <w:pPr>
        <w:pStyle w:val="ListParagraph"/>
        <w:spacing w:line="360" w:lineRule="auto"/>
        <w:ind w:left="1080"/>
        <w:jc w:val="both"/>
        <w:rPr>
          <w:color w:val="000000" w:themeColor="text1"/>
          <w:sz w:val="26"/>
          <w:szCs w:val="26"/>
        </w:rPr>
      </w:pPr>
      <w:r w:rsidRPr="00090A41">
        <w:rPr>
          <w:color w:val="000000" w:themeColor="text1"/>
          <w:sz w:val="26"/>
          <w:szCs w:val="26"/>
        </w:rPr>
        <w:t>+ Thời gian phản hồi của hệ thống nhanh chóng cho các thao tác thông thường.</w:t>
      </w:r>
    </w:p>
    <w:p w14:paraId="57D10CB4" w14:textId="3998AA6E" w:rsidR="00B670F5" w:rsidRPr="00964C9E" w:rsidRDefault="00964C9E" w:rsidP="00964C9E">
      <w:pPr>
        <w:spacing w:line="360" w:lineRule="auto"/>
        <w:ind w:left="720"/>
        <w:jc w:val="both"/>
        <w:rPr>
          <w:color w:val="000000" w:themeColor="text1"/>
          <w:sz w:val="26"/>
          <w:szCs w:val="26"/>
        </w:rPr>
      </w:pPr>
      <w:r>
        <w:rPr>
          <w:color w:val="000000" w:themeColor="text1"/>
          <w:sz w:val="26"/>
          <w:szCs w:val="26"/>
        </w:rPr>
        <w:t xml:space="preserve">      - </w:t>
      </w:r>
      <w:r w:rsidR="00B670F5" w:rsidRPr="00964C9E">
        <w:rPr>
          <w:color w:val="000000" w:themeColor="text1"/>
          <w:sz w:val="26"/>
          <w:szCs w:val="26"/>
        </w:rPr>
        <w:t>Bảo mật (Security)</w:t>
      </w:r>
    </w:p>
    <w:p w14:paraId="1F0BBA0A" w14:textId="42DA7AFC" w:rsidR="00B670F5" w:rsidRPr="00090A41" w:rsidRDefault="00964C9E" w:rsidP="0012305D">
      <w:pPr>
        <w:pStyle w:val="ListParagraph"/>
        <w:spacing w:line="360" w:lineRule="auto"/>
        <w:jc w:val="both"/>
        <w:rPr>
          <w:color w:val="000000" w:themeColor="text1"/>
          <w:sz w:val="26"/>
          <w:szCs w:val="26"/>
        </w:rPr>
      </w:pPr>
      <w:r>
        <w:rPr>
          <w:color w:val="000000" w:themeColor="text1"/>
          <w:sz w:val="26"/>
          <w:szCs w:val="26"/>
        </w:rPr>
        <w:t xml:space="preserve">      </w:t>
      </w:r>
      <w:r w:rsidR="00B670F5" w:rsidRPr="00090A41">
        <w:rPr>
          <w:color w:val="000000" w:themeColor="text1"/>
          <w:sz w:val="26"/>
          <w:szCs w:val="26"/>
        </w:rPr>
        <w:t>+ Hỗ trợ mã hóa dữ liệu quan trọng khi truyền tải và lưu trữ.</w:t>
      </w:r>
    </w:p>
    <w:p w14:paraId="1FECCF73" w14:textId="3F4AD19F" w:rsidR="00B670F5" w:rsidRPr="00964C9E" w:rsidRDefault="00964C9E" w:rsidP="00964C9E">
      <w:pPr>
        <w:spacing w:line="360" w:lineRule="auto"/>
        <w:ind w:left="576"/>
        <w:jc w:val="both"/>
        <w:rPr>
          <w:color w:val="000000" w:themeColor="text1"/>
          <w:sz w:val="26"/>
          <w:szCs w:val="26"/>
        </w:rPr>
      </w:pPr>
      <w:r w:rsidRPr="00964C9E">
        <w:rPr>
          <w:color w:val="000000" w:themeColor="text1"/>
          <w:sz w:val="26"/>
          <w:szCs w:val="26"/>
        </w:rPr>
        <w:tab/>
      </w:r>
      <w:r>
        <w:rPr>
          <w:color w:val="000000" w:themeColor="text1"/>
          <w:sz w:val="26"/>
          <w:szCs w:val="26"/>
        </w:rPr>
        <w:t xml:space="preserve">      - </w:t>
      </w:r>
      <w:r w:rsidR="00B670F5" w:rsidRPr="00964C9E">
        <w:rPr>
          <w:color w:val="000000" w:themeColor="text1"/>
          <w:sz w:val="26"/>
          <w:szCs w:val="26"/>
        </w:rPr>
        <w:t>Tính thân thiện với người dùng (Usability)</w:t>
      </w:r>
    </w:p>
    <w:p w14:paraId="5ADF42FF" w14:textId="320D322E" w:rsidR="00B670F5" w:rsidRPr="00090A41" w:rsidRDefault="00964C9E" w:rsidP="00090A41">
      <w:pPr>
        <w:pStyle w:val="ListParagraph"/>
        <w:spacing w:line="360" w:lineRule="auto"/>
        <w:ind w:left="576"/>
        <w:jc w:val="both"/>
        <w:rPr>
          <w:color w:val="000000" w:themeColor="text1"/>
          <w:sz w:val="26"/>
          <w:szCs w:val="26"/>
        </w:rPr>
      </w:pPr>
      <w:r>
        <w:rPr>
          <w:color w:val="000000" w:themeColor="text1"/>
          <w:sz w:val="26"/>
          <w:szCs w:val="26"/>
        </w:rPr>
        <w:tab/>
        <w:t xml:space="preserve">      </w:t>
      </w:r>
      <w:r w:rsidR="00B670F5" w:rsidRPr="00090A41">
        <w:rPr>
          <w:color w:val="000000" w:themeColor="text1"/>
          <w:sz w:val="26"/>
          <w:szCs w:val="26"/>
        </w:rPr>
        <w:t>+ Giao diện dễ sử dụng.</w:t>
      </w:r>
    </w:p>
    <w:p w14:paraId="421A10C5" w14:textId="067B076C" w:rsidR="00B670F5" w:rsidRPr="00964C9E" w:rsidRDefault="00964C9E" w:rsidP="00964C9E">
      <w:pPr>
        <w:spacing w:line="360" w:lineRule="auto"/>
        <w:ind w:left="576"/>
        <w:jc w:val="both"/>
        <w:rPr>
          <w:color w:val="000000" w:themeColor="text1"/>
          <w:sz w:val="26"/>
          <w:szCs w:val="26"/>
        </w:rPr>
      </w:pPr>
      <w:r w:rsidRPr="00964C9E">
        <w:rPr>
          <w:color w:val="000000" w:themeColor="text1"/>
          <w:sz w:val="26"/>
          <w:szCs w:val="26"/>
        </w:rPr>
        <w:tab/>
      </w:r>
      <w:r>
        <w:rPr>
          <w:color w:val="000000" w:themeColor="text1"/>
          <w:sz w:val="26"/>
          <w:szCs w:val="26"/>
        </w:rPr>
        <w:t xml:space="preserve">      - </w:t>
      </w:r>
      <w:r w:rsidR="00B670F5" w:rsidRPr="00964C9E">
        <w:rPr>
          <w:color w:val="000000" w:themeColor="text1"/>
          <w:sz w:val="26"/>
          <w:szCs w:val="26"/>
        </w:rPr>
        <w:t>Tuân thủ pháp lý (Compliance)</w:t>
      </w:r>
    </w:p>
    <w:p w14:paraId="7D023120" w14:textId="69EDC9A5" w:rsidR="00B670F5" w:rsidRPr="00090A41" w:rsidRDefault="00964C9E" w:rsidP="00090A41">
      <w:pPr>
        <w:pStyle w:val="ListParagraph"/>
        <w:spacing w:line="360" w:lineRule="auto"/>
        <w:ind w:left="576"/>
        <w:jc w:val="both"/>
        <w:rPr>
          <w:color w:val="000000" w:themeColor="text1"/>
          <w:sz w:val="26"/>
          <w:szCs w:val="26"/>
        </w:rPr>
      </w:pPr>
      <w:r>
        <w:rPr>
          <w:color w:val="000000" w:themeColor="text1"/>
          <w:sz w:val="26"/>
          <w:szCs w:val="26"/>
        </w:rPr>
        <w:tab/>
        <w:t xml:space="preserve">      </w:t>
      </w:r>
      <w:r w:rsidR="00B670F5" w:rsidRPr="00090A41">
        <w:rPr>
          <w:color w:val="000000" w:themeColor="text1"/>
          <w:sz w:val="26"/>
          <w:szCs w:val="26"/>
        </w:rPr>
        <w:t>+ Tuân thủ các quy định về thương mại điện tử và bảo vệ dữ liệu cá nhân.</w:t>
      </w:r>
    </w:p>
    <w:p w14:paraId="3A8FD73D" w14:textId="1BEA6A95" w:rsidR="004E3533" w:rsidRPr="00090A41" w:rsidRDefault="00964C9E" w:rsidP="00090A41">
      <w:pPr>
        <w:pStyle w:val="ListParagraph"/>
        <w:spacing w:line="360" w:lineRule="auto"/>
        <w:ind w:left="576"/>
        <w:jc w:val="both"/>
        <w:rPr>
          <w:sz w:val="26"/>
          <w:szCs w:val="26"/>
          <w:lang w:val="en-GB"/>
        </w:rPr>
      </w:pPr>
      <w:r>
        <w:rPr>
          <w:color w:val="000000" w:themeColor="text1"/>
          <w:sz w:val="26"/>
          <w:szCs w:val="26"/>
        </w:rPr>
        <w:t xml:space="preserve">        </w:t>
      </w:r>
      <w:r w:rsidR="00B670F5" w:rsidRPr="00090A41">
        <w:rPr>
          <w:color w:val="000000" w:themeColor="text1"/>
          <w:sz w:val="26"/>
          <w:szCs w:val="26"/>
        </w:rPr>
        <w:t>+ Chứng chỉ nông sản sạch phải tuân theo quy định của cơ quan có thẩm quyền.</w:t>
      </w:r>
    </w:p>
    <w:p w14:paraId="3B411255" w14:textId="3C6DB4B6" w:rsidR="004E3533" w:rsidRPr="00090A41" w:rsidRDefault="004E3533" w:rsidP="003E78CF">
      <w:pPr>
        <w:pStyle w:val="ListParagraph"/>
        <w:numPr>
          <w:ilvl w:val="1"/>
          <w:numId w:val="1"/>
        </w:numPr>
        <w:spacing w:line="360" w:lineRule="auto"/>
        <w:jc w:val="both"/>
        <w:outlineLvl w:val="2"/>
        <w:rPr>
          <w:b/>
          <w:bCs/>
          <w:sz w:val="26"/>
          <w:szCs w:val="26"/>
          <w:lang w:val="en-GB"/>
        </w:rPr>
      </w:pPr>
      <w:bookmarkStart w:id="44" w:name="_Toc176297967"/>
      <w:bookmarkStart w:id="45" w:name="_Toc199080137"/>
      <w:bookmarkStart w:id="46" w:name="_Toc199082119"/>
      <w:bookmarkStart w:id="47" w:name="_Toc199082193"/>
      <w:bookmarkStart w:id="48" w:name="_Toc199148313"/>
      <w:r w:rsidRPr="00090A41">
        <w:rPr>
          <w:b/>
          <w:bCs/>
          <w:sz w:val="26"/>
          <w:szCs w:val="26"/>
          <w:lang w:val="en-GB"/>
        </w:rPr>
        <w:t>Quy tắc nghiệp vụ</w:t>
      </w:r>
      <w:bookmarkEnd w:id="44"/>
      <w:bookmarkEnd w:id="45"/>
      <w:bookmarkEnd w:id="46"/>
      <w:bookmarkEnd w:id="47"/>
      <w:bookmarkEnd w:id="48"/>
    </w:p>
    <w:p w14:paraId="5A2A1781" w14:textId="3B7A0E11" w:rsidR="00670E75" w:rsidRPr="00090A41" w:rsidRDefault="00964C9E" w:rsidP="00090A41">
      <w:pPr>
        <w:pStyle w:val="ListParagraph"/>
        <w:spacing w:line="360" w:lineRule="auto"/>
        <w:ind w:left="576"/>
        <w:jc w:val="both"/>
        <w:rPr>
          <w:b/>
          <w:bCs/>
          <w:sz w:val="26"/>
          <w:szCs w:val="26"/>
          <w:lang w:val="en-GB"/>
        </w:rPr>
      </w:pPr>
      <w:r>
        <w:rPr>
          <w:b/>
          <w:bCs/>
          <w:sz w:val="26"/>
          <w:szCs w:val="26"/>
          <w:lang w:val="en-GB"/>
        </w:rPr>
        <w:tab/>
        <w:t xml:space="preserve">      </w:t>
      </w:r>
      <w:r w:rsidR="004E3533" w:rsidRPr="00090A41">
        <w:rPr>
          <w:b/>
          <w:bCs/>
          <w:sz w:val="26"/>
          <w:szCs w:val="26"/>
          <w:lang w:val="en-GB"/>
        </w:rPr>
        <w:t xml:space="preserve">Đối với </w:t>
      </w:r>
      <w:r w:rsidR="00B670F5" w:rsidRPr="00090A41">
        <w:rPr>
          <w:b/>
          <w:bCs/>
          <w:sz w:val="26"/>
          <w:szCs w:val="26"/>
          <w:lang w:val="en-GB"/>
        </w:rPr>
        <w:t>người bán</w:t>
      </w:r>
      <w:r w:rsidR="004E3533" w:rsidRPr="00090A41">
        <w:rPr>
          <w:b/>
          <w:bCs/>
          <w:sz w:val="26"/>
          <w:szCs w:val="26"/>
          <w:lang w:val="en-GB"/>
        </w:rPr>
        <w:t xml:space="preserve">: </w:t>
      </w:r>
    </w:p>
    <w:p w14:paraId="5FE41245" w14:textId="77777777" w:rsidR="002413FD" w:rsidRDefault="00964C9E" w:rsidP="002413FD">
      <w:pPr>
        <w:spacing w:line="360" w:lineRule="auto"/>
        <w:ind w:left="576"/>
        <w:jc w:val="both"/>
        <w:rPr>
          <w:sz w:val="26"/>
          <w:szCs w:val="26"/>
          <w:lang w:val="en-GB"/>
        </w:rPr>
      </w:pPr>
      <w:r>
        <w:rPr>
          <w:sz w:val="26"/>
          <w:szCs w:val="26"/>
          <w:lang w:val="en-GB"/>
        </w:rPr>
        <w:tab/>
        <w:t xml:space="preserve">      </w:t>
      </w:r>
      <w:r w:rsidR="00670E75" w:rsidRPr="00090A41">
        <w:rPr>
          <w:sz w:val="26"/>
          <w:szCs w:val="26"/>
          <w:lang w:val="en-GB"/>
        </w:rPr>
        <w:t xml:space="preserve">- </w:t>
      </w:r>
      <w:r w:rsidR="00B670F5" w:rsidRPr="00090A41">
        <w:rPr>
          <w:sz w:val="26"/>
          <w:szCs w:val="26"/>
          <w:lang w:val="en-GB"/>
        </w:rPr>
        <w:t xml:space="preserve">Người bán chỉ được đăng bán sản phẩm sau khi đăng ký tài khoản và được hệ thống </w:t>
      </w:r>
      <w:r w:rsidR="002413FD">
        <w:rPr>
          <w:sz w:val="26"/>
          <w:szCs w:val="26"/>
          <w:lang w:val="en-GB"/>
        </w:rPr>
        <w:tab/>
        <w:t xml:space="preserve">      </w:t>
      </w:r>
      <w:r w:rsidR="00B670F5" w:rsidRPr="00090A41">
        <w:rPr>
          <w:sz w:val="26"/>
          <w:szCs w:val="26"/>
          <w:lang w:val="en-GB"/>
        </w:rPr>
        <w:t>phê duyệt.</w:t>
      </w:r>
    </w:p>
    <w:p w14:paraId="6B201B75" w14:textId="29C6E75A" w:rsidR="00670E75" w:rsidRPr="00090A41" w:rsidRDefault="002413FD" w:rsidP="002413FD">
      <w:pPr>
        <w:spacing w:line="360" w:lineRule="auto"/>
        <w:ind w:left="576"/>
        <w:jc w:val="both"/>
        <w:rPr>
          <w:sz w:val="26"/>
          <w:szCs w:val="26"/>
          <w:lang w:val="en-GB"/>
        </w:rPr>
      </w:pPr>
      <w:r>
        <w:rPr>
          <w:sz w:val="26"/>
          <w:szCs w:val="26"/>
          <w:lang w:val="en-GB"/>
        </w:rPr>
        <w:t xml:space="preserve">        </w:t>
      </w:r>
      <w:r w:rsidR="00670E75" w:rsidRPr="00090A41">
        <w:rPr>
          <w:sz w:val="26"/>
          <w:szCs w:val="26"/>
          <w:lang w:val="en-GB"/>
        </w:rPr>
        <w:t xml:space="preserve">- </w:t>
      </w:r>
      <w:r w:rsidR="00B670F5" w:rsidRPr="00090A41">
        <w:rPr>
          <w:sz w:val="26"/>
          <w:szCs w:val="26"/>
          <w:lang w:val="en-GB"/>
        </w:rPr>
        <w:t xml:space="preserve">Thông tin sản phẩm (tên, giá, nguồn gốc, ngày thu hoạch, hạn sử dụng...) phải trung </w:t>
      </w:r>
      <w:r>
        <w:rPr>
          <w:sz w:val="26"/>
          <w:szCs w:val="26"/>
          <w:lang w:val="en-GB"/>
        </w:rPr>
        <w:t xml:space="preserve">       </w:t>
      </w:r>
      <w:r>
        <w:rPr>
          <w:sz w:val="26"/>
          <w:szCs w:val="26"/>
          <w:lang w:val="en-GB"/>
        </w:rPr>
        <w:tab/>
        <w:t xml:space="preserve">      </w:t>
      </w:r>
      <w:r w:rsidR="00B670F5" w:rsidRPr="00090A41">
        <w:rPr>
          <w:sz w:val="26"/>
          <w:szCs w:val="26"/>
          <w:lang w:val="en-GB"/>
        </w:rPr>
        <w:t>thực và cập nhật đầy đủ.</w:t>
      </w:r>
    </w:p>
    <w:p w14:paraId="3623A30B" w14:textId="38A7D430" w:rsidR="00670E75" w:rsidRPr="00090A41" w:rsidRDefault="002413FD" w:rsidP="00090A41">
      <w:pPr>
        <w:spacing w:line="360" w:lineRule="auto"/>
        <w:ind w:left="576"/>
        <w:jc w:val="both"/>
        <w:rPr>
          <w:sz w:val="26"/>
          <w:szCs w:val="26"/>
          <w:lang w:val="en-GB"/>
        </w:rPr>
      </w:pPr>
      <w:r>
        <w:rPr>
          <w:sz w:val="26"/>
          <w:szCs w:val="26"/>
          <w:lang w:val="en-GB"/>
        </w:rPr>
        <w:tab/>
        <w:t xml:space="preserve">      </w:t>
      </w:r>
      <w:r w:rsidR="00670E75" w:rsidRPr="00090A41">
        <w:rPr>
          <w:sz w:val="26"/>
          <w:szCs w:val="26"/>
          <w:lang w:val="en-GB"/>
        </w:rPr>
        <w:t xml:space="preserve">- </w:t>
      </w:r>
      <w:r w:rsidR="00B670F5" w:rsidRPr="00090A41">
        <w:rPr>
          <w:sz w:val="26"/>
          <w:szCs w:val="26"/>
          <w:lang w:val="en-GB"/>
        </w:rPr>
        <w:t xml:space="preserve">Người bán có trách nhiệm cập nhật tình trạng hàng tồn kho và xử lý đơn hàng trong </w:t>
      </w:r>
      <w:r>
        <w:rPr>
          <w:sz w:val="26"/>
          <w:szCs w:val="26"/>
          <w:lang w:val="en-GB"/>
        </w:rPr>
        <w:t xml:space="preserve">      </w:t>
      </w:r>
      <w:r>
        <w:rPr>
          <w:sz w:val="26"/>
          <w:szCs w:val="26"/>
          <w:lang w:val="en-GB"/>
        </w:rPr>
        <w:tab/>
        <w:t xml:space="preserve">      </w:t>
      </w:r>
      <w:r w:rsidR="00B670F5" w:rsidRPr="00090A41">
        <w:rPr>
          <w:sz w:val="26"/>
          <w:szCs w:val="26"/>
          <w:lang w:val="en-GB"/>
        </w:rPr>
        <w:t>thời gian quy định.</w:t>
      </w:r>
    </w:p>
    <w:p w14:paraId="6A907021" w14:textId="4E06F45B" w:rsidR="00090A41" w:rsidRPr="00090A41" w:rsidRDefault="002413FD" w:rsidP="00090A41">
      <w:pPr>
        <w:spacing w:line="360" w:lineRule="auto"/>
        <w:ind w:left="576"/>
        <w:jc w:val="both"/>
        <w:rPr>
          <w:b/>
          <w:bCs/>
          <w:sz w:val="26"/>
          <w:szCs w:val="26"/>
          <w:lang w:val="en-GB"/>
        </w:rPr>
      </w:pPr>
      <w:r>
        <w:rPr>
          <w:sz w:val="26"/>
          <w:szCs w:val="26"/>
          <w:lang w:val="en-GB"/>
        </w:rPr>
        <w:t xml:space="preserve">        </w:t>
      </w:r>
      <w:r w:rsidR="00670E75" w:rsidRPr="00090A41">
        <w:rPr>
          <w:sz w:val="26"/>
          <w:szCs w:val="26"/>
          <w:lang w:val="en-GB"/>
        </w:rPr>
        <w:t xml:space="preserve">- </w:t>
      </w:r>
      <w:r w:rsidR="00B670F5" w:rsidRPr="00090A41">
        <w:rPr>
          <w:sz w:val="26"/>
          <w:szCs w:val="26"/>
          <w:lang w:val="en-GB"/>
        </w:rPr>
        <w:t xml:space="preserve">Nếu hủy đơn hàng hoặc giao trễ nhiều lần, tài khoản có thể bị tạm khóa hoặc xếp </w:t>
      </w:r>
      <w:r>
        <w:rPr>
          <w:sz w:val="26"/>
          <w:szCs w:val="26"/>
          <w:lang w:val="en-GB"/>
        </w:rPr>
        <w:t xml:space="preserve">   </w:t>
      </w:r>
      <w:r>
        <w:rPr>
          <w:sz w:val="26"/>
          <w:szCs w:val="26"/>
          <w:lang w:val="en-GB"/>
        </w:rPr>
        <w:tab/>
        <w:t xml:space="preserve">      </w:t>
      </w:r>
      <w:r w:rsidR="00B670F5" w:rsidRPr="00090A41">
        <w:rPr>
          <w:sz w:val="26"/>
          <w:szCs w:val="26"/>
          <w:lang w:val="en-GB"/>
        </w:rPr>
        <w:t>hạng thấp.</w:t>
      </w:r>
    </w:p>
    <w:p w14:paraId="317EC3F8" w14:textId="085F734F" w:rsidR="00090A41" w:rsidRPr="00090A41" w:rsidRDefault="002413FD" w:rsidP="00090A41">
      <w:pPr>
        <w:spacing w:line="360" w:lineRule="auto"/>
        <w:ind w:left="576"/>
        <w:jc w:val="both"/>
        <w:rPr>
          <w:b/>
          <w:bCs/>
          <w:sz w:val="26"/>
          <w:szCs w:val="26"/>
          <w:lang w:val="en-GB"/>
        </w:rPr>
      </w:pPr>
      <w:r>
        <w:rPr>
          <w:b/>
          <w:bCs/>
          <w:sz w:val="26"/>
          <w:szCs w:val="26"/>
          <w:lang w:val="en-GB"/>
        </w:rPr>
        <w:tab/>
        <w:t xml:space="preserve">      </w:t>
      </w:r>
      <w:r w:rsidR="004E3533" w:rsidRPr="00090A41">
        <w:rPr>
          <w:b/>
          <w:bCs/>
          <w:sz w:val="26"/>
          <w:szCs w:val="26"/>
          <w:lang w:val="en-GB"/>
        </w:rPr>
        <w:t xml:space="preserve">Đối với </w:t>
      </w:r>
      <w:r w:rsidR="00B670F5" w:rsidRPr="00090A41">
        <w:rPr>
          <w:b/>
          <w:bCs/>
          <w:sz w:val="26"/>
          <w:szCs w:val="26"/>
          <w:lang w:val="en-GB"/>
        </w:rPr>
        <w:t>quản trị viên</w:t>
      </w:r>
      <w:r w:rsidR="004E3533" w:rsidRPr="00090A41">
        <w:rPr>
          <w:b/>
          <w:bCs/>
          <w:sz w:val="26"/>
          <w:szCs w:val="26"/>
          <w:lang w:val="en-GB"/>
        </w:rPr>
        <w:t xml:space="preserve">: </w:t>
      </w:r>
    </w:p>
    <w:p w14:paraId="5354DFD1" w14:textId="1058560A" w:rsidR="00090A41" w:rsidRPr="00090A41" w:rsidRDefault="002413FD" w:rsidP="00090A41">
      <w:pPr>
        <w:spacing w:line="360" w:lineRule="auto"/>
        <w:ind w:left="576"/>
        <w:jc w:val="both"/>
        <w:rPr>
          <w:b/>
          <w:bCs/>
          <w:sz w:val="26"/>
          <w:szCs w:val="26"/>
          <w:lang w:val="en-GB"/>
        </w:rPr>
      </w:pPr>
      <w:r>
        <w:rPr>
          <w:sz w:val="26"/>
          <w:szCs w:val="26"/>
          <w:lang w:val="en-GB"/>
        </w:rPr>
        <w:t xml:space="preserve">        </w:t>
      </w:r>
      <w:r w:rsidR="00090A41" w:rsidRPr="00090A41">
        <w:rPr>
          <w:sz w:val="26"/>
          <w:szCs w:val="26"/>
          <w:lang w:val="en-GB"/>
        </w:rPr>
        <w:t xml:space="preserve">- </w:t>
      </w:r>
      <w:r w:rsidR="00B670F5" w:rsidRPr="00090A41">
        <w:rPr>
          <w:sz w:val="26"/>
          <w:szCs w:val="26"/>
          <w:lang w:val="en-GB"/>
        </w:rPr>
        <w:t xml:space="preserve">Quản trị viên có quyền phê duyệt hoặc từ chối tài khoản người bán mới dựa trên </w:t>
      </w:r>
      <w:r w:rsidR="00670E75" w:rsidRPr="00090A41">
        <w:rPr>
          <w:sz w:val="26"/>
          <w:szCs w:val="26"/>
          <w:lang w:val="en-GB"/>
        </w:rPr>
        <w:tab/>
      </w:r>
      <w:r>
        <w:rPr>
          <w:sz w:val="26"/>
          <w:szCs w:val="26"/>
          <w:lang w:val="en-GB"/>
        </w:rPr>
        <w:t xml:space="preserve">      </w:t>
      </w:r>
      <w:r w:rsidR="00B670F5" w:rsidRPr="00090A41">
        <w:rPr>
          <w:sz w:val="26"/>
          <w:szCs w:val="26"/>
          <w:lang w:val="en-GB"/>
        </w:rPr>
        <w:t>tiêu chí kiểm duyệt nông sản sạch.</w:t>
      </w:r>
    </w:p>
    <w:p w14:paraId="3E0017D8" w14:textId="02F817B8" w:rsidR="00090A41" w:rsidRPr="00090A41" w:rsidRDefault="002413FD" w:rsidP="00090A41">
      <w:pPr>
        <w:spacing w:line="360" w:lineRule="auto"/>
        <w:ind w:left="576"/>
        <w:jc w:val="both"/>
        <w:rPr>
          <w:b/>
          <w:bCs/>
          <w:sz w:val="26"/>
          <w:szCs w:val="26"/>
          <w:lang w:val="en-GB"/>
        </w:rPr>
      </w:pPr>
      <w:r>
        <w:rPr>
          <w:sz w:val="26"/>
          <w:szCs w:val="26"/>
          <w:lang w:val="en-GB"/>
        </w:rPr>
        <w:lastRenderedPageBreak/>
        <w:tab/>
        <w:t xml:space="preserve">      </w:t>
      </w:r>
      <w:r w:rsidR="00090A41" w:rsidRPr="00090A41">
        <w:rPr>
          <w:sz w:val="26"/>
          <w:szCs w:val="26"/>
          <w:lang w:val="en-GB"/>
        </w:rPr>
        <w:t xml:space="preserve">- </w:t>
      </w:r>
      <w:r w:rsidR="00B670F5" w:rsidRPr="00090A41">
        <w:rPr>
          <w:sz w:val="26"/>
          <w:szCs w:val="26"/>
          <w:lang w:val="en-GB"/>
        </w:rPr>
        <w:t xml:space="preserve">Có trách nhiệm kiểm soát nội dung sản phẩm đăng bán, đảm bảo tuân thủ quy </w:t>
      </w:r>
      <w:r w:rsidR="00670E75" w:rsidRPr="00090A41">
        <w:rPr>
          <w:sz w:val="26"/>
          <w:szCs w:val="26"/>
          <w:lang w:val="en-GB"/>
        </w:rPr>
        <w:tab/>
      </w:r>
      <w:r>
        <w:rPr>
          <w:sz w:val="26"/>
          <w:szCs w:val="26"/>
          <w:lang w:val="en-GB"/>
        </w:rPr>
        <w:t xml:space="preserve">      </w:t>
      </w:r>
      <w:r w:rsidR="00B670F5" w:rsidRPr="00090A41">
        <w:rPr>
          <w:sz w:val="26"/>
          <w:szCs w:val="26"/>
          <w:lang w:val="en-GB"/>
        </w:rPr>
        <w:t>định và không vi phạm pháp luật.</w:t>
      </w:r>
    </w:p>
    <w:p w14:paraId="1908BD47" w14:textId="7F5B20A1" w:rsidR="00090A41" w:rsidRPr="00090A41" w:rsidRDefault="002413FD" w:rsidP="00090A41">
      <w:pPr>
        <w:spacing w:line="360" w:lineRule="auto"/>
        <w:ind w:left="576"/>
        <w:jc w:val="both"/>
        <w:rPr>
          <w:b/>
          <w:bCs/>
          <w:sz w:val="26"/>
          <w:szCs w:val="26"/>
          <w:lang w:val="en-GB"/>
        </w:rPr>
      </w:pPr>
      <w:r>
        <w:rPr>
          <w:sz w:val="26"/>
          <w:szCs w:val="26"/>
          <w:lang w:val="en-GB"/>
        </w:rPr>
        <w:t xml:space="preserve">        </w:t>
      </w:r>
      <w:r w:rsidR="00090A41" w:rsidRPr="00090A41">
        <w:rPr>
          <w:sz w:val="26"/>
          <w:szCs w:val="26"/>
          <w:lang w:val="en-GB"/>
        </w:rPr>
        <w:t xml:space="preserve">- </w:t>
      </w:r>
      <w:r w:rsidR="00B670F5" w:rsidRPr="00090A41">
        <w:rPr>
          <w:sz w:val="26"/>
          <w:szCs w:val="26"/>
          <w:lang w:val="en-GB"/>
        </w:rPr>
        <w:t>Được phép cập nhật, xoá hoặc ẩn thông tin sản phẩm vi phạm chính sách.</w:t>
      </w:r>
    </w:p>
    <w:p w14:paraId="0F4AC476" w14:textId="6FABEEE0" w:rsidR="00090A41" w:rsidRPr="00090A41" w:rsidRDefault="002413FD" w:rsidP="00090A41">
      <w:pPr>
        <w:spacing w:line="360" w:lineRule="auto"/>
        <w:ind w:left="576"/>
        <w:jc w:val="both"/>
        <w:rPr>
          <w:b/>
          <w:bCs/>
          <w:sz w:val="26"/>
          <w:szCs w:val="26"/>
          <w:lang w:val="en-GB"/>
        </w:rPr>
      </w:pPr>
      <w:r>
        <w:rPr>
          <w:sz w:val="26"/>
          <w:szCs w:val="26"/>
          <w:lang w:val="en-GB"/>
        </w:rPr>
        <w:t xml:space="preserve">        </w:t>
      </w:r>
      <w:r w:rsidR="00090A41" w:rsidRPr="00090A41">
        <w:rPr>
          <w:sz w:val="26"/>
          <w:szCs w:val="26"/>
          <w:lang w:val="en-GB"/>
        </w:rPr>
        <w:t xml:space="preserve">- </w:t>
      </w:r>
      <w:r w:rsidR="00B670F5" w:rsidRPr="00090A41">
        <w:rPr>
          <w:sz w:val="26"/>
          <w:szCs w:val="26"/>
          <w:lang w:val="en-GB"/>
        </w:rPr>
        <w:t>Có thể can thiệp xử lý khi có tranh chấp giữa người bán và khách hàng.</w:t>
      </w:r>
    </w:p>
    <w:p w14:paraId="00FB7C86" w14:textId="649D8625" w:rsidR="00090A41" w:rsidRPr="00090A41" w:rsidRDefault="002413FD" w:rsidP="00090A41">
      <w:pPr>
        <w:spacing w:line="360" w:lineRule="auto"/>
        <w:ind w:left="576"/>
        <w:jc w:val="both"/>
        <w:rPr>
          <w:b/>
          <w:bCs/>
          <w:sz w:val="26"/>
          <w:szCs w:val="26"/>
          <w:lang w:val="en-GB"/>
        </w:rPr>
      </w:pPr>
      <w:r>
        <w:rPr>
          <w:sz w:val="26"/>
          <w:szCs w:val="26"/>
          <w:lang w:val="en-GB"/>
        </w:rPr>
        <w:t xml:space="preserve">        </w:t>
      </w:r>
      <w:r w:rsidR="00090A41" w:rsidRPr="00090A41">
        <w:rPr>
          <w:sz w:val="26"/>
          <w:szCs w:val="26"/>
          <w:lang w:val="en-GB"/>
        </w:rPr>
        <w:t xml:space="preserve">- </w:t>
      </w:r>
      <w:r w:rsidR="00B670F5" w:rsidRPr="00090A41">
        <w:rPr>
          <w:sz w:val="26"/>
          <w:szCs w:val="26"/>
          <w:lang w:val="en-GB"/>
        </w:rPr>
        <w:t xml:space="preserve">Quản lý hoạt động hệ thống như: thống kê giao dịch, theo dõi hiệu suất người </w:t>
      </w:r>
      <w:r w:rsidR="00670E75" w:rsidRPr="00090A41">
        <w:rPr>
          <w:sz w:val="26"/>
          <w:szCs w:val="26"/>
          <w:lang w:val="en-GB"/>
        </w:rPr>
        <w:tab/>
      </w:r>
      <w:r>
        <w:rPr>
          <w:sz w:val="26"/>
          <w:szCs w:val="26"/>
          <w:lang w:val="en-GB"/>
        </w:rPr>
        <w:t xml:space="preserve">      </w:t>
      </w:r>
      <w:r w:rsidR="00B670F5" w:rsidRPr="00090A41">
        <w:rPr>
          <w:sz w:val="26"/>
          <w:szCs w:val="26"/>
          <w:lang w:val="en-GB"/>
        </w:rPr>
        <w:t>dùng, hỗ trợ kỹ thuật.</w:t>
      </w:r>
    </w:p>
    <w:p w14:paraId="6AD90B02" w14:textId="029DCA3F" w:rsidR="00090A41" w:rsidRPr="00090A41" w:rsidRDefault="002413FD" w:rsidP="00090A41">
      <w:pPr>
        <w:spacing w:line="360" w:lineRule="auto"/>
        <w:ind w:left="576"/>
        <w:jc w:val="both"/>
        <w:rPr>
          <w:b/>
          <w:bCs/>
          <w:sz w:val="26"/>
          <w:szCs w:val="26"/>
          <w:lang w:val="en-GB"/>
        </w:rPr>
      </w:pPr>
      <w:r>
        <w:rPr>
          <w:b/>
          <w:bCs/>
          <w:sz w:val="26"/>
          <w:szCs w:val="26"/>
          <w:lang w:val="en-GB"/>
        </w:rPr>
        <w:tab/>
        <w:t xml:space="preserve">      </w:t>
      </w:r>
      <w:r w:rsidR="004E3533" w:rsidRPr="00090A41">
        <w:rPr>
          <w:b/>
          <w:bCs/>
          <w:sz w:val="26"/>
          <w:szCs w:val="26"/>
          <w:lang w:val="en-GB"/>
        </w:rPr>
        <w:t xml:space="preserve">Đối với </w:t>
      </w:r>
      <w:r w:rsidR="00B670F5" w:rsidRPr="00090A41">
        <w:rPr>
          <w:b/>
          <w:bCs/>
          <w:sz w:val="26"/>
          <w:szCs w:val="26"/>
          <w:lang w:val="en-GB"/>
        </w:rPr>
        <w:t>khách hàng</w:t>
      </w:r>
      <w:r w:rsidR="004E3533" w:rsidRPr="00090A41">
        <w:rPr>
          <w:b/>
          <w:bCs/>
          <w:sz w:val="26"/>
          <w:szCs w:val="26"/>
          <w:lang w:val="en-GB"/>
        </w:rPr>
        <w:t xml:space="preserve">: </w:t>
      </w:r>
      <w:bookmarkStart w:id="49" w:name="_Toc176297968"/>
    </w:p>
    <w:p w14:paraId="55535F9B" w14:textId="2F3870B1" w:rsidR="00B670F5" w:rsidRPr="00090A41" w:rsidRDefault="002413FD" w:rsidP="00090A41">
      <w:pPr>
        <w:spacing w:line="360" w:lineRule="auto"/>
        <w:ind w:left="576"/>
        <w:jc w:val="both"/>
        <w:rPr>
          <w:b/>
          <w:bCs/>
          <w:sz w:val="26"/>
          <w:szCs w:val="26"/>
          <w:lang w:val="en-GB"/>
        </w:rPr>
      </w:pPr>
      <w:r>
        <w:rPr>
          <w:sz w:val="26"/>
          <w:szCs w:val="26"/>
          <w:lang w:val="en-GB"/>
        </w:rPr>
        <w:tab/>
        <w:t xml:space="preserve">      </w:t>
      </w:r>
      <w:r w:rsidR="00670E75" w:rsidRPr="00090A41">
        <w:rPr>
          <w:sz w:val="26"/>
          <w:szCs w:val="26"/>
          <w:lang w:val="en-GB"/>
        </w:rPr>
        <w:t xml:space="preserve">- </w:t>
      </w:r>
      <w:r w:rsidR="00B670F5" w:rsidRPr="00090A41">
        <w:rPr>
          <w:sz w:val="26"/>
          <w:szCs w:val="26"/>
          <w:lang w:val="en-GB"/>
        </w:rPr>
        <w:t>Khách hàng cần có tài khoản hợp lệ để thực hiện đặt hàng và thanh toán.</w:t>
      </w:r>
    </w:p>
    <w:p w14:paraId="4A352778" w14:textId="578B524A" w:rsidR="00670E75" w:rsidRPr="00090A41" w:rsidRDefault="002413FD" w:rsidP="00090A41">
      <w:pPr>
        <w:pStyle w:val="ListParagraph"/>
        <w:spacing w:line="360" w:lineRule="auto"/>
        <w:ind w:left="576"/>
        <w:jc w:val="both"/>
        <w:rPr>
          <w:b/>
          <w:bCs/>
          <w:sz w:val="26"/>
          <w:szCs w:val="26"/>
          <w:lang w:val="en-GB"/>
        </w:rPr>
      </w:pPr>
      <w:r>
        <w:rPr>
          <w:sz w:val="26"/>
          <w:szCs w:val="26"/>
          <w:lang w:val="en-GB"/>
        </w:rPr>
        <w:tab/>
        <w:t xml:space="preserve">      </w:t>
      </w:r>
      <w:r w:rsidR="00670E75" w:rsidRPr="00090A41">
        <w:rPr>
          <w:sz w:val="26"/>
          <w:szCs w:val="26"/>
          <w:lang w:val="en-GB"/>
        </w:rPr>
        <w:t xml:space="preserve">- </w:t>
      </w:r>
      <w:r w:rsidR="00B670F5" w:rsidRPr="00090A41">
        <w:rPr>
          <w:sz w:val="26"/>
          <w:szCs w:val="26"/>
          <w:lang w:val="en-GB"/>
        </w:rPr>
        <w:t xml:space="preserve">Khi mua sản phẩm, khách hàng được phép quét mã QR để thanh toán và truy </w:t>
      </w:r>
      <w:r w:rsidR="00090A41" w:rsidRPr="00090A41">
        <w:rPr>
          <w:sz w:val="26"/>
          <w:szCs w:val="26"/>
          <w:lang w:val="en-GB"/>
        </w:rPr>
        <w:tab/>
      </w:r>
      <w:r w:rsidR="00090A41" w:rsidRPr="00090A41">
        <w:rPr>
          <w:sz w:val="26"/>
          <w:szCs w:val="26"/>
          <w:lang w:val="en-GB"/>
        </w:rPr>
        <w:tab/>
      </w:r>
      <w:r>
        <w:rPr>
          <w:sz w:val="26"/>
          <w:szCs w:val="26"/>
          <w:lang w:val="en-GB"/>
        </w:rPr>
        <w:t xml:space="preserve">      </w:t>
      </w:r>
      <w:r w:rsidR="00B670F5" w:rsidRPr="00090A41">
        <w:rPr>
          <w:sz w:val="26"/>
          <w:szCs w:val="26"/>
          <w:lang w:val="en-GB"/>
        </w:rPr>
        <w:t>xuất nguồn gốc sản phẩm.</w:t>
      </w:r>
    </w:p>
    <w:p w14:paraId="0D06A056" w14:textId="25358AD6" w:rsidR="00670E75" w:rsidRPr="00090A41" w:rsidRDefault="002413FD" w:rsidP="00090A41">
      <w:pPr>
        <w:pStyle w:val="ListParagraph"/>
        <w:spacing w:line="360" w:lineRule="auto"/>
        <w:ind w:left="576"/>
        <w:jc w:val="both"/>
        <w:rPr>
          <w:b/>
          <w:bCs/>
          <w:sz w:val="26"/>
          <w:szCs w:val="26"/>
          <w:lang w:val="en-GB"/>
        </w:rPr>
      </w:pPr>
      <w:r>
        <w:rPr>
          <w:sz w:val="26"/>
          <w:szCs w:val="26"/>
          <w:lang w:val="en-GB"/>
        </w:rPr>
        <w:tab/>
        <w:t xml:space="preserve">      </w:t>
      </w:r>
      <w:r w:rsidR="00670E75" w:rsidRPr="00090A41">
        <w:rPr>
          <w:sz w:val="26"/>
          <w:szCs w:val="26"/>
          <w:lang w:val="en-GB"/>
        </w:rPr>
        <w:t xml:space="preserve">- </w:t>
      </w:r>
      <w:r w:rsidR="00B670F5" w:rsidRPr="00090A41">
        <w:rPr>
          <w:sz w:val="26"/>
          <w:szCs w:val="26"/>
          <w:lang w:val="en-GB"/>
        </w:rPr>
        <w:t>Có quyền đánh giá sản phẩm và người bán sau khi đơn hàng hoàn tất.</w:t>
      </w:r>
    </w:p>
    <w:p w14:paraId="206B3CC0" w14:textId="75E9B2E9" w:rsidR="00670E75" w:rsidRPr="00090A41" w:rsidRDefault="002413FD" w:rsidP="00090A41">
      <w:pPr>
        <w:pStyle w:val="ListParagraph"/>
        <w:spacing w:line="360" w:lineRule="auto"/>
        <w:ind w:left="576"/>
        <w:jc w:val="both"/>
        <w:rPr>
          <w:b/>
          <w:bCs/>
          <w:sz w:val="26"/>
          <w:szCs w:val="26"/>
          <w:lang w:val="en-GB"/>
        </w:rPr>
      </w:pPr>
      <w:r>
        <w:rPr>
          <w:sz w:val="26"/>
          <w:szCs w:val="26"/>
          <w:lang w:val="en-GB"/>
        </w:rPr>
        <w:tab/>
        <w:t xml:space="preserve">      </w:t>
      </w:r>
      <w:r w:rsidR="00670E75" w:rsidRPr="00090A41">
        <w:rPr>
          <w:sz w:val="26"/>
          <w:szCs w:val="26"/>
          <w:lang w:val="en-GB"/>
        </w:rPr>
        <w:t xml:space="preserve">- </w:t>
      </w:r>
      <w:r w:rsidR="00B670F5" w:rsidRPr="00090A41">
        <w:rPr>
          <w:sz w:val="26"/>
          <w:szCs w:val="26"/>
          <w:lang w:val="en-GB"/>
        </w:rPr>
        <w:t>Phải xác nhận đơn hàng và cung cấp địa chỉ giao hàng chính xác.</w:t>
      </w:r>
    </w:p>
    <w:p w14:paraId="238358E4" w14:textId="1F54CF34" w:rsidR="00B670F5" w:rsidRPr="00090A41" w:rsidRDefault="002413FD" w:rsidP="00090A41">
      <w:pPr>
        <w:pStyle w:val="ListParagraph"/>
        <w:spacing w:line="360" w:lineRule="auto"/>
        <w:ind w:left="576"/>
        <w:jc w:val="both"/>
        <w:rPr>
          <w:b/>
          <w:bCs/>
          <w:sz w:val="26"/>
          <w:szCs w:val="26"/>
          <w:lang w:val="en-GB"/>
        </w:rPr>
      </w:pPr>
      <w:r>
        <w:rPr>
          <w:sz w:val="26"/>
          <w:szCs w:val="26"/>
          <w:lang w:val="en-GB"/>
        </w:rPr>
        <w:tab/>
        <w:t xml:space="preserve">      </w:t>
      </w:r>
      <w:r w:rsidR="00670E75" w:rsidRPr="00090A41">
        <w:rPr>
          <w:sz w:val="26"/>
          <w:szCs w:val="26"/>
          <w:lang w:val="en-GB"/>
        </w:rPr>
        <w:t xml:space="preserve">- </w:t>
      </w:r>
      <w:r w:rsidR="00B670F5" w:rsidRPr="00090A41">
        <w:rPr>
          <w:sz w:val="26"/>
          <w:szCs w:val="26"/>
          <w:lang w:val="en-GB"/>
        </w:rPr>
        <w:t xml:space="preserve">Khách hàng có thể sử dụng chatbox để đặt câu hỏi, tìm kiếm sản phẩm hoặc hỗ </w:t>
      </w:r>
      <w:r w:rsidR="00090A41" w:rsidRPr="00090A41">
        <w:rPr>
          <w:sz w:val="26"/>
          <w:szCs w:val="26"/>
          <w:lang w:val="en-GB"/>
        </w:rPr>
        <w:tab/>
      </w:r>
      <w:r>
        <w:rPr>
          <w:sz w:val="26"/>
          <w:szCs w:val="26"/>
          <w:lang w:val="en-GB"/>
        </w:rPr>
        <w:t xml:space="preserve">      </w:t>
      </w:r>
      <w:r w:rsidR="00B670F5" w:rsidRPr="00090A41">
        <w:rPr>
          <w:sz w:val="26"/>
          <w:szCs w:val="26"/>
          <w:lang w:val="en-GB"/>
        </w:rPr>
        <w:t>trợ đơn hàng bất cứ lúc nào.</w:t>
      </w:r>
    </w:p>
    <w:p w14:paraId="76A34C88" w14:textId="77777777" w:rsidR="00B670F5" w:rsidRPr="00090A41" w:rsidRDefault="00B670F5" w:rsidP="00670E75">
      <w:pPr>
        <w:pStyle w:val="Heading1"/>
        <w:spacing w:before="0" w:line="360" w:lineRule="auto"/>
        <w:jc w:val="both"/>
        <w:rPr>
          <w:rFonts w:ascii="Times New Roman" w:hAnsi="Times New Roman" w:cs="Times New Roman"/>
          <w:b/>
          <w:bCs/>
          <w:color w:val="auto"/>
          <w:sz w:val="26"/>
          <w:szCs w:val="26"/>
          <w:lang w:val="en-GB"/>
        </w:rPr>
      </w:pPr>
    </w:p>
    <w:p w14:paraId="55561770" w14:textId="77777777" w:rsidR="00B670F5" w:rsidRPr="00090A41" w:rsidRDefault="00B670F5" w:rsidP="00670E75">
      <w:pPr>
        <w:pStyle w:val="Heading1"/>
        <w:spacing w:before="0" w:line="360" w:lineRule="auto"/>
        <w:jc w:val="both"/>
        <w:rPr>
          <w:rFonts w:ascii="Times New Roman" w:hAnsi="Times New Roman" w:cs="Times New Roman"/>
          <w:b/>
          <w:bCs/>
          <w:color w:val="auto"/>
          <w:sz w:val="26"/>
          <w:szCs w:val="26"/>
          <w:lang w:val="en-GB"/>
        </w:rPr>
      </w:pPr>
    </w:p>
    <w:p w14:paraId="14F9A4E8" w14:textId="77777777" w:rsidR="00B670F5" w:rsidRPr="00090A41" w:rsidRDefault="00B670F5" w:rsidP="00670E75">
      <w:pPr>
        <w:pStyle w:val="Heading1"/>
        <w:spacing w:before="0" w:line="360" w:lineRule="auto"/>
        <w:jc w:val="both"/>
        <w:rPr>
          <w:rFonts w:ascii="Times New Roman" w:hAnsi="Times New Roman" w:cs="Times New Roman"/>
          <w:b/>
          <w:bCs/>
          <w:color w:val="auto"/>
          <w:sz w:val="26"/>
          <w:szCs w:val="26"/>
          <w:lang w:val="en-GB"/>
        </w:rPr>
      </w:pPr>
    </w:p>
    <w:bookmarkEnd w:id="49"/>
    <w:p w14:paraId="2CB808E3" w14:textId="77777777" w:rsidR="00922931" w:rsidRPr="00090A41" w:rsidRDefault="00922931" w:rsidP="00670E75">
      <w:pPr>
        <w:pStyle w:val="Heading1"/>
        <w:spacing w:before="0" w:line="360" w:lineRule="auto"/>
        <w:jc w:val="both"/>
        <w:rPr>
          <w:rFonts w:ascii="Times New Roman" w:hAnsi="Times New Roman" w:cs="Times New Roman"/>
          <w:b/>
          <w:bCs/>
          <w:color w:val="auto"/>
          <w:sz w:val="26"/>
          <w:szCs w:val="26"/>
          <w:lang w:val="en-GB"/>
        </w:rPr>
      </w:pPr>
    </w:p>
    <w:p w14:paraId="6034CA21" w14:textId="77777777" w:rsidR="00922931" w:rsidRPr="00090A41" w:rsidRDefault="00922931" w:rsidP="00670E75">
      <w:pPr>
        <w:pStyle w:val="Heading1"/>
        <w:spacing w:before="0" w:line="360" w:lineRule="auto"/>
        <w:jc w:val="both"/>
        <w:rPr>
          <w:rFonts w:ascii="Times New Roman" w:hAnsi="Times New Roman" w:cs="Times New Roman"/>
          <w:b/>
          <w:bCs/>
          <w:color w:val="auto"/>
          <w:sz w:val="26"/>
          <w:szCs w:val="26"/>
          <w:lang w:val="en-GB"/>
        </w:rPr>
      </w:pPr>
    </w:p>
    <w:p w14:paraId="514DC22A" w14:textId="77777777" w:rsidR="00922931" w:rsidRPr="00090A41" w:rsidRDefault="00922931" w:rsidP="00670E75">
      <w:pPr>
        <w:pStyle w:val="Heading1"/>
        <w:spacing w:before="0" w:line="360" w:lineRule="auto"/>
        <w:jc w:val="both"/>
        <w:rPr>
          <w:rFonts w:ascii="Times New Roman" w:hAnsi="Times New Roman" w:cs="Times New Roman"/>
          <w:b/>
          <w:bCs/>
          <w:color w:val="auto"/>
          <w:sz w:val="26"/>
          <w:szCs w:val="26"/>
          <w:lang w:val="en-GB"/>
        </w:rPr>
      </w:pPr>
    </w:p>
    <w:p w14:paraId="56ED8162" w14:textId="77777777" w:rsidR="00670E75" w:rsidRDefault="00670E75" w:rsidP="00670E75">
      <w:pPr>
        <w:pStyle w:val="Heading1"/>
        <w:spacing w:before="0" w:line="360" w:lineRule="auto"/>
        <w:jc w:val="both"/>
        <w:rPr>
          <w:rFonts w:ascii="Times New Roman" w:hAnsi="Times New Roman" w:cs="Times New Roman"/>
          <w:b/>
          <w:bCs/>
          <w:color w:val="auto"/>
          <w:sz w:val="26"/>
          <w:szCs w:val="26"/>
          <w:lang w:val="en-GB"/>
        </w:rPr>
      </w:pPr>
    </w:p>
    <w:p w14:paraId="62FAC569" w14:textId="77777777" w:rsidR="00670E75" w:rsidRDefault="00670E75" w:rsidP="00670E75">
      <w:pPr>
        <w:pStyle w:val="Heading1"/>
        <w:spacing w:before="0" w:line="360" w:lineRule="auto"/>
        <w:jc w:val="both"/>
        <w:rPr>
          <w:rFonts w:ascii="Times New Roman" w:hAnsi="Times New Roman" w:cs="Times New Roman"/>
          <w:b/>
          <w:bCs/>
          <w:color w:val="auto"/>
          <w:sz w:val="26"/>
          <w:szCs w:val="26"/>
          <w:lang w:val="en-GB"/>
        </w:rPr>
      </w:pPr>
    </w:p>
    <w:p w14:paraId="0983D227" w14:textId="77777777" w:rsidR="00670E75" w:rsidRDefault="00670E75" w:rsidP="00670E75">
      <w:pPr>
        <w:pStyle w:val="Heading1"/>
        <w:spacing w:before="0" w:line="360" w:lineRule="auto"/>
        <w:jc w:val="both"/>
        <w:rPr>
          <w:rFonts w:ascii="Times New Roman" w:hAnsi="Times New Roman" w:cs="Times New Roman"/>
          <w:b/>
          <w:bCs/>
          <w:color w:val="auto"/>
          <w:sz w:val="26"/>
          <w:szCs w:val="26"/>
          <w:lang w:val="en-GB"/>
        </w:rPr>
      </w:pPr>
    </w:p>
    <w:p w14:paraId="28F4394A" w14:textId="77777777" w:rsidR="00670E75" w:rsidRDefault="00670E75" w:rsidP="00670E75">
      <w:pPr>
        <w:pStyle w:val="Heading1"/>
        <w:spacing w:before="0" w:line="360" w:lineRule="auto"/>
        <w:jc w:val="both"/>
        <w:rPr>
          <w:rFonts w:ascii="Times New Roman" w:hAnsi="Times New Roman" w:cs="Times New Roman"/>
          <w:b/>
          <w:bCs/>
          <w:color w:val="auto"/>
          <w:sz w:val="26"/>
          <w:szCs w:val="26"/>
          <w:lang w:val="en-GB"/>
        </w:rPr>
      </w:pPr>
    </w:p>
    <w:p w14:paraId="7A879BF3" w14:textId="77777777" w:rsidR="00670E75" w:rsidRDefault="00670E75" w:rsidP="00670E75">
      <w:pPr>
        <w:pStyle w:val="Heading1"/>
        <w:spacing w:before="0" w:line="360" w:lineRule="auto"/>
        <w:jc w:val="both"/>
        <w:rPr>
          <w:rFonts w:ascii="Times New Roman" w:hAnsi="Times New Roman" w:cs="Times New Roman"/>
          <w:b/>
          <w:bCs/>
          <w:color w:val="auto"/>
          <w:sz w:val="26"/>
          <w:szCs w:val="26"/>
          <w:lang w:val="en-GB"/>
        </w:rPr>
      </w:pPr>
    </w:p>
    <w:p w14:paraId="6F2A496B" w14:textId="1C66ADEB" w:rsidR="004E3533" w:rsidRDefault="004E3533" w:rsidP="00670E75">
      <w:pPr>
        <w:pStyle w:val="Heading1"/>
        <w:spacing w:before="0" w:line="360" w:lineRule="auto"/>
        <w:jc w:val="both"/>
        <w:rPr>
          <w:rFonts w:ascii="Times New Roman" w:hAnsi="Times New Roman" w:cs="Times New Roman"/>
          <w:b/>
          <w:bCs/>
          <w:color w:val="auto"/>
          <w:sz w:val="26"/>
          <w:szCs w:val="26"/>
          <w:lang w:val="en-GB"/>
        </w:rPr>
      </w:pPr>
    </w:p>
    <w:p w14:paraId="2A2ADEAC" w14:textId="49AD3F34" w:rsidR="00090A41" w:rsidRDefault="00090A41" w:rsidP="00090A41">
      <w:pPr>
        <w:rPr>
          <w:lang w:val="en-GB"/>
        </w:rPr>
      </w:pPr>
    </w:p>
    <w:p w14:paraId="165E9C1D" w14:textId="44463168" w:rsidR="00090A41" w:rsidRPr="002413FD" w:rsidRDefault="00090A41" w:rsidP="00F330FB">
      <w:pPr>
        <w:pStyle w:val="Heading1"/>
        <w:jc w:val="center"/>
        <w:rPr>
          <w:rFonts w:ascii="Times New Roman" w:hAnsi="Times New Roman" w:cs="Times New Roman"/>
          <w:color w:val="000000" w:themeColor="text1"/>
          <w:sz w:val="26"/>
          <w:szCs w:val="26"/>
          <w:lang w:val="en-GB"/>
        </w:rPr>
      </w:pPr>
      <w:bookmarkStart w:id="50" w:name="_Toc199082120"/>
      <w:bookmarkStart w:id="51" w:name="_Toc199082194"/>
      <w:bookmarkStart w:id="52" w:name="_Toc199148314"/>
      <w:r w:rsidRPr="002413FD">
        <w:rPr>
          <w:rFonts w:ascii="Times New Roman" w:hAnsi="Times New Roman" w:cs="Times New Roman"/>
          <w:b/>
          <w:bCs/>
          <w:color w:val="000000" w:themeColor="text1"/>
          <w:sz w:val="26"/>
          <w:szCs w:val="26"/>
          <w:lang w:val="en-GB"/>
        </w:rPr>
        <w:lastRenderedPageBreak/>
        <w:t>CHƯƠNG 2: MÔ HÌNH HÓA CHỨC NĂNG VÀ CẤU TRÚC CỦA HỆ THỐNG.</w:t>
      </w:r>
      <w:bookmarkEnd w:id="50"/>
      <w:bookmarkEnd w:id="51"/>
      <w:bookmarkEnd w:id="52"/>
    </w:p>
    <w:p w14:paraId="45CD081D" w14:textId="77777777" w:rsidR="00922931" w:rsidRPr="002413FD" w:rsidRDefault="00922931" w:rsidP="002413FD">
      <w:pPr>
        <w:pStyle w:val="Heading2"/>
        <w:rPr>
          <w:rFonts w:ascii="Times New Roman" w:hAnsi="Times New Roman" w:cs="Times New Roman"/>
          <w:lang w:val="en-GB"/>
        </w:rPr>
      </w:pPr>
    </w:p>
    <w:p w14:paraId="38585FB0" w14:textId="7DB566C2" w:rsidR="004E3533" w:rsidRPr="002413FD" w:rsidRDefault="00922931" w:rsidP="003E78CF">
      <w:pPr>
        <w:pStyle w:val="Heading2"/>
        <w:numPr>
          <w:ilvl w:val="0"/>
          <w:numId w:val="4"/>
        </w:numPr>
        <w:rPr>
          <w:rFonts w:ascii="Times New Roman" w:hAnsi="Times New Roman" w:cs="Times New Roman"/>
          <w:b/>
          <w:bCs/>
          <w:color w:val="000000" w:themeColor="text1"/>
          <w:lang w:val="en-GB"/>
        </w:rPr>
      </w:pPr>
      <w:bookmarkStart w:id="53" w:name="_Toc199080138"/>
      <w:bookmarkStart w:id="54" w:name="_Toc199082121"/>
      <w:bookmarkStart w:id="55" w:name="_Toc199082195"/>
      <w:bookmarkStart w:id="56" w:name="_Toc199148315"/>
      <w:r w:rsidRPr="002413FD">
        <w:rPr>
          <w:rFonts w:ascii="Times New Roman" w:hAnsi="Times New Roman" w:cs="Times New Roman"/>
          <w:b/>
          <w:bCs/>
          <w:color w:val="000000" w:themeColor="text1"/>
          <w:lang w:val="en-GB"/>
        </w:rPr>
        <w:t>Sơ đồ usecase</w:t>
      </w:r>
      <w:bookmarkEnd w:id="53"/>
      <w:bookmarkEnd w:id="54"/>
      <w:bookmarkEnd w:id="55"/>
      <w:bookmarkEnd w:id="56"/>
    </w:p>
    <w:p w14:paraId="315BBAE8" w14:textId="72A73607" w:rsidR="004E3533" w:rsidRPr="00D8313C" w:rsidRDefault="00270052" w:rsidP="00670E75">
      <w:pPr>
        <w:pStyle w:val="ListParagraph"/>
        <w:spacing w:line="360" w:lineRule="auto"/>
        <w:ind w:left="1080" w:hanging="1080"/>
        <w:jc w:val="both"/>
        <w:rPr>
          <w:sz w:val="26"/>
          <w:szCs w:val="26"/>
        </w:rPr>
      </w:pPr>
      <w:r w:rsidRPr="00D8313C">
        <w:rPr>
          <w:noProof/>
          <w:sz w:val="26"/>
          <w:szCs w:val="26"/>
        </w:rPr>
        <w:drawing>
          <wp:inline distT="0" distB="0" distL="0" distR="0" wp14:anchorId="04AC44A0" wp14:editId="57CF823E">
            <wp:extent cx="6229350" cy="3356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29350" cy="3356610"/>
                    </a:xfrm>
                    <a:prstGeom prst="rect">
                      <a:avLst/>
                    </a:prstGeom>
                  </pic:spPr>
                </pic:pic>
              </a:graphicData>
            </a:graphic>
          </wp:inline>
        </w:drawing>
      </w:r>
      <w:r w:rsidR="0A95D9B5" w:rsidRPr="00D8313C">
        <w:rPr>
          <w:sz w:val="26"/>
          <w:szCs w:val="26"/>
        </w:rPr>
        <w:t xml:space="preserve"> </w:t>
      </w:r>
    </w:p>
    <w:p w14:paraId="13D09EFC" w14:textId="65BD26A9" w:rsidR="00922931" w:rsidRPr="00D8313C" w:rsidRDefault="00922931" w:rsidP="00090A41">
      <w:pPr>
        <w:pStyle w:val="ListParagraph"/>
        <w:spacing w:line="360" w:lineRule="auto"/>
        <w:ind w:left="1080"/>
        <w:jc w:val="center"/>
        <w:rPr>
          <w:sz w:val="26"/>
          <w:szCs w:val="26"/>
        </w:rPr>
      </w:pPr>
      <w:r w:rsidRPr="00D8313C">
        <w:rPr>
          <w:sz w:val="26"/>
          <w:szCs w:val="26"/>
        </w:rPr>
        <w:t>Hình 2.1: Sơ đồ usecase tổng quát</w:t>
      </w:r>
    </w:p>
    <w:p w14:paraId="24811157" w14:textId="77777777" w:rsidR="00922931" w:rsidRPr="00D8313C" w:rsidRDefault="00922931" w:rsidP="00670E75">
      <w:pPr>
        <w:pStyle w:val="ListParagraph"/>
        <w:spacing w:line="360" w:lineRule="auto"/>
        <w:ind w:left="1080"/>
        <w:jc w:val="both"/>
        <w:rPr>
          <w:sz w:val="26"/>
          <w:szCs w:val="26"/>
        </w:rPr>
      </w:pPr>
    </w:p>
    <w:p w14:paraId="55C0DF66" w14:textId="5C22C76D" w:rsidR="00922931" w:rsidRPr="002413FD" w:rsidRDefault="00245C4F" w:rsidP="003E78CF">
      <w:pPr>
        <w:pStyle w:val="ListParagraph"/>
        <w:numPr>
          <w:ilvl w:val="0"/>
          <w:numId w:val="4"/>
        </w:numPr>
        <w:spacing w:line="360" w:lineRule="auto"/>
        <w:jc w:val="both"/>
        <w:outlineLvl w:val="1"/>
        <w:rPr>
          <w:b/>
          <w:bCs/>
          <w:sz w:val="26"/>
          <w:szCs w:val="26"/>
          <w:lang w:val="en-GB"/>
        </w:rPr>
      </w:pPr>
      <w:bookmarkStart w:id="57" w:name="_Toc199080139"/>
      <w:bookmarkStart w:id="58" w:name="_Toc199082122"/>
      <w:bookmarkStart w:id="59" w:name="_Toc199082196"/>
      <w:bookmarkStart w:id="60" w:name="_Toc199148316"/>
      <w:r w:rsidRPr="002413FD">
        <w:rPr>
          <w:b/>
          <w:bCs/>
          <w:sz w:val="26"/>
          <w:szCs w:val="26"/>
          <w:lang w:val="en-GB"/>
        </w:rPr>
        <w:t>Đặc tả và phân tích hệ thống</w:t>
      </w:r>
      <w:bookmarkEnd w:id="57"/>
      <w:bookmarkEnd w:id="58"/>
      <w:bookmarkEnd w:id="59"/>
      <w:bookmarkEnd w:id="60"/>
    </w:p>
    <w:p w14:paraId="47D358DA" w14:textId="4F4A46A1" w:rsidR="004E3533" w:rsidRPr="00D8313C" w:rsidRDefault="00922931" w:rsidP="00670E75">
      <w:pPr>
        <w:spacing w:line="360" w:lineRule="auto"/>
        <w:ind w:firstLine="360"/>
        <w:jc w:val="both"/>
        <w:rPr>
          <w:b/>
          <w:bCs/>
          <w:sz w:val="26"/>
          <w:szCs w:val="26"/>
          <w:lang w:val="en-GB"/>
        </w:rPr>
      </w:pPr>
      <w:r w:rsidRPr="00D8313C">
        <w:rPr>
          <w:b/>
          <w:bCs/>
          <w:sz w:val="26"/>
          <w:szCs w:val="26"/>
          <w:lang w:val="en-GB"/>
        </w:rPr>
        <w:tab/>
      </w:r>
      <w:r w:rsidR="004E3533" w:rsidRPr="00D8313C">
        <w:rPr>
          <w:b/>
          <w:bCs/>
          <w:sz w:val="26"/>
          <w:szCs w:val="26"/>
          <w:lang w:val="en-GB"/>
        </w:rPr>
        <w:t>Đặc tả những usecase dùng chung khi đã phân quyền</w:t>
      </w:r>
    </w:p>
    <w:p w14:paraId="12048E6C" w14:textId="65EBD5CC" w:rsidR="004E3533" w:rsidRPr="002413FD" w:rsidRDefault="00922931" w:rsidP="002413FD">
      <w:pPr>
        <w:pStyle w:val="Heading3"/>
        <w:rPr>
          <w:rFonts w:ascii="Times New Roman" w:hAnsi="Times New Roman" w:cs="Times New Roman"/>
          <w:b/>
          <w:bCs/>
          <w:color w:val="000000" w:themeColor="text1"/>
          <w:sz w:val="26"/>
          <w:szCs w:val="26"/>
          <w:lang w:val="en-GB"/>
        </w:rPr>
      </w:pPr>
      <w:bookmarkStart w:id="61" w:name="_Toc199082123"/>
      <w:bookmarkStart w:id="62" w:name="_Toc199082197"/>
      <w:bookmarkStart w:id="63" w:name="_Toc199148317"/>
      <w:r w:rsidRPr="002413FD">
        <w:rPr>
          <w:rFonts w:ascii="Times New Roman" w:hAnsi="Times New Roman" w:cs="Times New Roman"/>
          <w:b/>
          <w:bCs/>
          <w:color w:val="000000" w:themeColor="text1"/>
          <w:sz w:val="26"/>
          <w:szCs w:val="26"/>
          <w:lang w:val="en-GB"/>
        </w:rPr>
        <w:t xml:space="preserve">2.1. </w:t>
      </w:r>
      <w:r w:rsidR="004E3533" w:rsidRPr="002413FD">
        <w:rPr>
          <w:rFonts w:ascii="Times New Roman" w:hAnsi="Times New Roman" w:cs="Times New Roman"/>
          <w:b/>
          <w:bCs/>
          <w:color w:val="000000" w:themeColor="text1"/>
          <w:sz w:val="26"/>
          <w:szCs w:val="26"/>
          <w:lang w:val="en-GB"/>
        </w:rPr>
        <w:t>Đặc tả usecase “Đăng nhập”</w:t>
      </w:r>
      <w:bookmarkEnd w:id="61"/>
      <w:bookmarkEnd w:id="62"/>
      <w:bookmarkEnd w:id="63"/>
    </w:p>
    <w:tbl>
      <w:tblPr>
        <w:tblW w:w="9440" w:type="dxa"/>
        <w:tblLayout w:type="fixed"/>
        <w:tblCellMar>
          <w:left w:w="10" w:type="dxa"/>
          <w:right w:w="10" w:type="dxa"/>
        </w:tblCellMar>
        <w:tblLook w:val="04A0" w:firstRow="1" w:lastRow="0" w:firstColumn="1" w:lastColumn="0" w:noHBand="0" w:noVBand="1"/>
      </w:tblPr>
      <w:tblGrid>
        <w:gridCol w:w="4124"/>
        <w:gridCol w:w="5316"/>
      </w:tblGrid>
      <w:tr w:rsidR="00245C4F" w:rsidRPr="00D8313C" w14:paraId="16FAF161" w14:textId="77777777" w:rsidTr="00245C4F">
        <w:trPr>
          <w:trHeight w:val="255"/>
        </w:trPr>
        <w:tc>
          <w:tcPr>
            <w:tcW w:w="944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107E578" w14:textId="77777777" w:rsidR="00245C4F" w:rsidRPr="00D8313C" w:rsidRDefault="00245C4F" w:rsidP="00670E75">
            <w:pPr>
              <w:spacing w:line="360" w:lineRule="auto"/>
              <w:jc w:val="both"/>
              <w:rPr>
                <w:sz w:val="26"/>
                <w:szCs w:val="26"/>
              </w:rPr>
            </w:pPr>
            <w:r w:rsidRPr="00D8313C">
              <w:rPr>
                <w:sz w:val="26"/>
                <w:szCs w:val="26"/>
                <w:lang w:val="vi"/>
              </w:rPr>
              <w:t>Tên use case:</w:t>
            </w:r>
            <w:r w:rsidRPr="00D8313C">
              <w:rPr>
                <w:b/>
                <w:bCs/>
                <w:sz w:val="26"/>
                <w:szCs w:val="26"/>
                <w:lang w:val="vi"/>
              </w:rPr>
              <w:t xml:space="preserve"> </w:t>
            </w:r>
            <w:r w:rsidRPr="00D8313C">
              <w:rPr>
                <w:b/>
                <w:bCs/>
                <w:sz w:val="26"/>
                <w:szCs w:val="26"/>
              </w:rPr>
              <w:t>Đăng nhập</w:t>
            </w:r>
          </w:p>
        </w:tc>
      </w:tr>
      <w:tr w:rsidR="00245C4F" w:rsidRPr="00D8313C" w14:paraId="48D40ACA" w14:textId="77777777" w:rsidTr="00245C4F">
        <w:trPr>
          <w:trHeight w:val="300"/>
        </w:trPr>
        <w:tc>
          <w:tcPr>
            <w:tcW w:w="4124"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40AE656" w14:textId="77777777" w:rsidR="00245C4F" w:rsidRPr="00D8313C" w:rsidRDefault="00245C4F" w:rsidP="00670E75">
            <w:pPr>
              <w:spacing w:line="360" w:lineRule="auto"/>
              <w:jc w:val="both"/>
              <w:rPr>
                <w:sz w:val="26"/>
                <w:szCs w:val="26"/>
              </w:rPr>
            </w:pPr>
            <w:r w:rsidRPr="00D8313C">
              <w:rPr>
                <w:sz w:val="26"/>
                <w:szCs w:val="26"/>
                <w:lang w:val="vi"/>
              </w:rPr>
              <w:t xml:space="preserve">Mô tả sơ lược </w:t>
            </w:r>
          </w:p>
        </w:tc>
        <w:tc>
          <w:tcPr>
            <w:tcW w:w="5316" w:type="dxa"/>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13351C1" w14:textId="77777777" w:rsidR="00245C4F" w:rsidRPr="00D8313C" w:rsidRDefault="00245C4F" w:rsidP="00670E75">
            <w:pPr>
              <w:spacing w:line="360" w:lineRule="auto"/>
              <w:jc w:val="both"/>
              <w:rPr>
                <w:sz w:val="26"/>
                <w:szCs w:val="26"/>
              </w:rPr>
            </w:pPr>
            <w:r w:rsidRPr="00D8313C">
              <w:rPr>
                <w:sz w:val="26"/>
                <w:szCs w:val="26"/>
                <w:lang w:val="vi"/>
              </w:rPr>
              <w:t xml:space="preserve">Người dùng nhập thông tin đăng nhập (tên đăng nhập và mật khẩu) để truy cập vào hệ thống </w:t>
            </w:r>
            <w:r w:rsidRPr="00D8313C">
              <w:rPr>
                <w:sz w:val="26"/>
                <w:szCs w:val="26"/>
              </w:rPr>
              <w:t>phân phối nông sản sạch</w:t>
            </w:r>
            <w:r w:rsidRPr="00D8313C">
              <w:rPr>
                <w:sz w:val="26"/>
                <w:szCs w:val="26"/>
                <w:lang w:val="vi"/>
              </w:rPr>
              <w:t>. Hệ thống sẽ xác thực thông tin và cấp quyền truy cập theo vai trò của người dùng.</w:t>
            </w:r>
          </w:p>
        </w:tc>
      </w:tr>
      <w:tr w:rsidR="00245C4F" w:rsidRPr="00D8313C" w14:paraId="1174EDB0" w14:textId="77777777" w:rsidTr="00245C4F">
        <w:trPr>
          <w:trHeight w:val="300"/>
        </w:trPr>
        <w:tc>
          <w:tcPr>
            <w:tcW w:w="4124"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09AED1A3" w14:textId="77777777" w:rsidR="00245C4F" w:rsidRPr="00D8313C" w:rsidRDefault="00245C4F" w:rsidP="00670E75">
            <w:pPr>
              <w:spacing w:line="360" w:lineRule="auto"/>
              <w:jc w:val="both"/>
              <w:rPr>
                <w:sz w:val="26"/>
                <w:szCs w:val="26"/>
              </w:rPr>
            </w:pPr>
            <w:r w:rsidRPr="00D8313C">
              <w:rPr>
                <w:sz w:val="26"/>
                <w:szCs w:val="26"/>
                <w:lang w:val="vi"/>
              </w:rPr>
              <w:t>Tiền điều kiện :</w:t>
            </w:r>
          </w:p>
        </w:tc>
        <w:tc>
          <w:tcPr>
            <w:tcW w:w="5316"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2ACFD0F" w14:textId="77777777" w:rsidR="00245C4F" w:rsidRPr="00D8313C" w:rsidRDefault="00245C4F" w:rsidP="00670E75">
            <w:pPr>
              <w:spacing w:line="360" w:lineRule="auto"/>
              <w:jc w:val="both"/>
              <w:rPr>
                <w:sz w:val="26"/>
                <w:szCs w:val="26"/>
              </w:rPr>
            </w:pPr>
            <w:r w:rsidRPr="00D8313C">
              <w:rPr>
                <w:sz w:val="26"/>
                <w:szCs w:val="26"/>
                <w:lang w:val="vi"/>
              </w:rPr>
              <w:t>Người dùng đã được đăng ký trong hệ thống với vai trò cụ thể (</w:t>
            </w:r>
            <w:r w:rsidRPr="00D8313C">
              <w:rPr>
                <w:sz w:val="26"/>
                <w:szCs w:val="26"/>
              </w:rPr>
              <w:t>Quản trị viên, Khách hàng, Người bán</w:t>
            </w:r>
            <w:r w:rsidRPr="00D8313C">
              <w:rPr>
                <w:sz w:val="26"/>
                <w:szCs w:val="26"/>
                <w:lang w:val="vi"/>
              </w:rPr>
              <w:t>).</w:t>
            </w:r>
          </w:p>
        </w:tc>
      </w:tr>
      <w:tr w:rsidR="00245C4F" w:rsidRPr="00D8313C" w14:paraId="6743EF48" w14:textId="77777777" w:rsidTr="00245C4F">
        <w:trPr>
          <w:trHeight w:val="300"/>
        </w:trPr>
        <w:tc>
          <w:tcPr>
            <w:tcW w:w="4124"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4DCF261E" w14:textId="77777777" w:rsidR="00245C4F" w:rsidRPr="00D8313C" w:rsidRDefault="00245C4F" w:rsidP="00670E75">
            <w:pPr>
              <w:spacing w:line="360" w:lineRule="auto"/>
              <w:jc w:val="both"/>
              <w:rPr>
                <w:sz w:val="26"/>
                <w:szCs w:val="26"/>
              </w:rPr>
            </w:pPr>
            <w:r w:rsidRPr="00D8313C">
              <w:rPr>
                <w:sz w:val="26"/>
                <w:szCs w:val="26"/>
                <w:lang w:val="vi"/>
              </w:rPr>
              <w:lastRenderedPageBreak/>
              <w:t>Hậu điều kiện</w:t>
            </w:r>
          </w:p>
        </w:tc>
        <w:tc>
          <w:tcPr>
            <w:tcW w:w="5316"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EF63B0C" w14:textId="77777777" w:rsidR="00245C4F" w:rsidRPr="00D8313C" w:rsidRDefault="00245C4F" w:rsidP="00670E75">
            <w:pPr>
              <w:spacing w:line="360" w:lineRule="auto"/>
              <w:jc w:val="both"/>
              <w:rPr>
                <w:sz w:val="26"/>
                <w:szCs w:val="26"/>
              </w:rPr>
            </w:pPr>
            <w:r w:rsidRPr="00D8313C">
              <w:rPr>
                <w:sz w:val="26"/>
                <w:szCs w:val="26"/>
                <w:lang w:val="vi"/>
              </w:rPr>
              <w:t>Người dùng đăng nhập thành công và được chuyển đến giao diện chính tương ứng với vai trò của mình.</w:t>
            </w:r>
          </w:p>
        </w:tc>
      </w:tr>
      <w:tr w:rsidR="00245C4F" w:rsidRPr="00D8313C" w14:paraId="6343F6FF" w14:textId="77777777" w:rsidTr="00245C4F">
        <w:trPr>
          <w:trHeight w:val="300"/>
        </w:trPr>
        <w:tc>
          <w:tcPr>
            <w:tcW w:w="4124"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43F98A4" w14:textId="77777777" w:rsidR="00245C4F" w:rsidRPr="00D8313C" w:rsidRDefault="00245C4F" w:rsidP="00670E75">
            <w:pPr>
              <w:spacing w:line="360" w:lineRule="auto"/>
              <w:jc w:val="both"/>
              <w:rPr>
                <w:sz w:val="26"/>
                <w:szCs w:val="26"/>
              </w:rPr>
            </w:pPr>
            <w:r w:rsidRPr="00D8313C">
              <w:rPr>
                <w:sz w:val="26"/>
                <w:szCs w:val="26"/>
                <w:lang w:val="vi"/>
              </w:rPr>
              <w:t xml:space="preserve">Actor chính </w:t>
            </w:r>
          </w:p>
        </w:tc>
        <w:tc>
          <w:tcPr>
            <w:tcW w:w="5316"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06CF8C3F" w14:textId="77777777" w:rsidR="00245C4F" w:rsidRPr="00D8313C" w:rsidRDefault="00245C4F" w:rsidP="00670E75">
            <w:pPr>
              <w:spacing w:line="360" w:lineRule="auto"/>
              <w:jc w:val="both"/>
              <w:rPr>
                <w:sz w:val="26"/>
                <w:szCs w:val="26"/>
              </w:rPr>
            </w:pPr>
            <w:r w:rsidRPr="00D8313C">
              <w:rPr>
                <w:sz w:val="26"/>
                <w:szCs w:val="26"/>
              </w:rPr>
              <w:t>Quản trị viên, Khách hàng, Người bán</w:t>
            </w:r>
          </w:p>
        </w:tc>
      </w:tr>
      <w:tr w:rsidR="00245C4F" w:rsidRPr="00D8313C" w14:paraId="732DBC11" w14:textId="77777777" w:rsidTr="00245C4F">
        <w:trPr>
          <w:trHeight w:val="300"/>
        </w:trPr>
        <w:tc>
          <w:tcPr>
            <w:tcW w:w="4124"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4167719F" w14:textId="77777777" w:rsidR="00245C4F" w:rsidRPr="00D8313C" w:rsidRDefault="00245C4F" w:rsidP="00670E75">
            <w:pPr>
              <w:spacing w:line="360" w:lineRule="auto"/>
              <w:jc w:val="both"/>
              <w:rPr>
                <w:sz w:val="26"/>
                <w:szCs w:val="26"/>
              </w:rPr>
            </w:pPr>
            <w:r w:rsidRPr="00D8313C">
              <w:rPr>
                <w:sz w:val="26"/>
                <w:szCs w:val="26"/>
                <w:lang w:val="vi"/>
              </w:rPr>
              <w:t>Actor phụ</w:t>
            </w:r>
          </w:p>
        </w:tc>
        <w:tc>
          <w:tcPr>
            <w:tcW w:w="5316"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87ECA90" w14:textId="77777777" w:rsidR="00245C4F" w:rsidRPr="00D8313C" w:rsidRDefault="00245C4F" w:rsidP="00670E75">
            <w:pPr>
              <w:spacing w:line="360" w:lineRule="auto"/>
              <w:jc w:val="both"/>
              <w:rPr>
                <w:sz w:val="26"/>
                <w:szCs w:val="26"/>
              </w:rPr>
            </w:pPr>
            <w:r w:rsidRPr="00D8313C">
              <w:rPr>
                <w:sz w:val="26"/>
                <w:szCs w:val="26"/>
              </w:rPr>
              <w:t>Không</w:t>
            </w:r>
          </w:p>
        </w:tc>
      </w:tr>
      <w:tr w:rsidR="00245C4F" w:rsidRPr="00D8313C" w14:paraId="35DBEBF3" w14:textId="77777777" w:rsidTr="00245C4F">
        <w:trPr>
          <w:trHeight w:val="255"/>
        </w:trPr>
        <w:tc>
          <w:tcPr>
            <w:tcW w:w="944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C94DC80" w14:textId="77777777" w:rsidR="00245C4F" w:rsidRPr="00D8313C" w:rsidRDefault="00245C4F" w:rsidP="00670E75">
            <w:pPr>
              <w:spacing w:line="360" w:lineRule="auto"/>
              <w:jc w:val="both"/>
              <w:rPr>
                <w:b/>
                <w:sz w:val="26"/>
                <w:szCs w:val="26"/>
              </w:rPr>
            </w:pPr>
            <w:r w:rsidRPr="00D8313C">
              <w:rPr>
                <w:b/>
                <w:sz w:val="26"/>
                <w:szCs w:val="26"/>
                <w:lang w:val="vi"/>
              </w:rPr>
              <w:t>Basic flow</w:t>
            </w:r>
          </w:p>
        </w:tc>
      </w:tr>
      <w:tr w:rsidR="00245C4F" w:rsidRPr="00D8313C" w14:paraId="40AEE297" w14:textId="77777777" w:rsidTr="00245C4F">
        <w:trPr>
          <w:trHeight w:val="300"/>
        </w:trPr>
        <w:tc>
          <w:tcPr>
            <w:tcW w:w="4124"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0F78DC3" w14:textId="77777777" w:rsidR="00245C4F" w:rsidRPr="00D8313C" w:rsidRDefault="00245C4F" w:rsidP="00670E75">
            <w:pPr>
              <w:spacing w:line="360" w:lineRule="auto"/>
              <w:jc w:val="both"/>
              <w:rPr>
                <w:sz w:val="26"/>
                <w:szCs w:val="26"/>
              </w:rPr>
            </w:pPr>
            <w:r w:rsidRPr="00D8313C">
              <w:rPr>
                <w:sz w:val="26"/>
                <w:szCs w:val="26"/>
              </w:rPr>
              <w:t>Người dùng</w:t>
            </w:r>
          </w:p>
        </w:tc>
        <w:tc>
          <w:tcPr>
            <w:tcW w:w="5316" w:type="dxa"/>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44064C6E" w14:textId="77777777" w:rsidR="00245C4F" w:rsidRPr="00D8313C" w:rsidRDefault="00245C4F" w:rsidP="00670E75">
            <w:pPr>
              <w:spacing w:line="360" w:lineRule="auto"/>
              <w:jc w:val="both"/>
              <w:rPr>
                <w:sz w:val="26"/>
                <w:szCs w:val="26"/>
              </w:rPr>
            </w:pPr>
            <w:r w:rsidRPr="00D8313C">
              <w:rPr>
                <w:sz w:val="26"/>
                <w:szCs w:val="26"/>
              </w:rPr>
              <w:t>Hệ thống</w:t>
            </w:r>
          </w:p>
        </w:tc>
      </w:tr>
      <w:tr w:rsidR="00245C4F" w:rsidRPr="00D8313C" w14:paraId="10F38372" w14:textId="77777777" w:rsidTr="00245C4F">
        <w:trPr>
          <w:trHeight w:val="300"/>
        </w:trPr>
        <w:tc>
          <w:tcPr>
            <w:tcW w:w="4124"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0379167" w14:textId="77777777" w:rsidR="00245C4F" w:rsidRPr="00D8313C" w:rsidRDefault="00245C4F" w:rsidP="00670E75">
            <w:pPr>
              <w:spacing w:line="360" w:lineRule="auto"/>
              <w:jc w:val="both"/>
              <w:rPr>
                <w:sz w:val="26"/>
                <w:szCs w:val="26"/>
              </w:rPr>
            </w:pPr>
            <w:r w:rsidRPr="00D8313C">
              <w:rPr>
                <w:sz w:val="26"/>
                <w:szCs w:val="26"/>
              </w:rPr>
              <w:t>1.T</w:t>
            </w:r>
            <w:r w:rsidRPr="00D8313C">
              <w:rPr>
                <w:sz w:val="26"/>
                <w:szCs w:val="26"/>
                <w:lang w:val="vi"/>
              </w:rPr>
              <w:t>ruy cập vào trang đăng nhập của hệ thống.</w:t>
            </w:r>
          </w:p>
        </w:tc>
        <w:tc>
          <w:tcPr>
            <w:tcW w:w="5316"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ED1C807" w14:textId="77777777" w:rsidR="00245C4F" w:rsidRPr="00D8313C" w:rsidRDefault="00245C4F" w:rsidP="00670E75">
            <w:pPr>
              <w:spacing w:line="360" w:lineRule="auto"/>
              <w:jc w:val="both"/>
              <w:rPr>
                <w:sz w:val="26"/>
                <w:szCs w:val="26"/>
              </w:rPr>
            </w:pPr>
            <w:r w:rsidRPr="00D8313C">
              <w:rPr>
                <w:sz w:val="26"/>
                <w:szCs w:val="26"/>
              </w:rPr>
              <w:t>2. Hiển thị form đăng nhập gồm tên đăng nhập và mật khẩu</w:t>
            </w:r>
          </w:p>
        </w:tc>
      </w:tr>
      <w:tr w:rsidR="00245C4F" w:rsidRPr="00D8313C" w14:paraId="036BD5EA" w14:textId="77777777" w:rsidTr="00245C4F">
        <w:trPr>
          <w:trHeight w:val="300"/>
        </w:trPr>
        <w:tc>
          <w:tcPr>
            <w:tcW w:w="4124"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69066A27" w14:textId="77777777" w:rsidR="00245C4F" w:rsidRPr="00D8313C" w:rsidRDefault="00245C4F" w:rsidP="00670E75">
            <w:pPr>
              <w:suppressAutoHyphens/>
              <w:autoSpaceDN w:val="0"/>
              <w:spacing w:line="360" w:lineRule="auto"/>
              <w:jc w:val="both"/>
              <w:rPr>
                <w:sz w:val="26"/>
                <w:szCs w:val="26"/>
              </w:rPr>
            </w:pPr>
            <w:r w:rsidRPr="00D8313C">
              <w:rPr>
                <w:sz w:val="26"/>
                <w:szCs w:val="26"/>
              </w:rPr>
              <w:t>3.N</w:t>
            </w:r>
            <w:r w:rsidRPr="00D8313C">
              <w:rPr>
                <w:sz w:val="26"/>
                <w:szCs w:val="26"/>
                <w:lang w:val="vi"/>
              </w:rPr>
              <w:t>hập tên đăng nhập và mật khẩu.</w:t>
            </w:r>
          </w:p>
        </w:tc>
        <w:tc>
          <w:tcPr>
            <w:tcW w:w="5316"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6234DC9" w14:textId="77777777" w:rsidR="00245C4F" w:rsidRPr="00D8313C" w:rsidRDefault="00245C4F" w:rsidP="00670E75">
            <w:pPr>
              <w:spacing w:line="360" w:lineRule="auto"/>
              <w:jc w:val="both"/>
              <w:rPr>
                <w:sz w:val="26"/>
                <w:szCs w:val="26"/>
              </w:rPr>
            </w:pPr>
            <w:r w:rsidRPr="00D8313C">
              <w:rPr>
                <w:sz w:val="26"/>
                <w:szCs w:val="26"/>
              </w:rPr>
              <w:t>4. K</w:t>
            </w:r>
            <w:r w:rsidRPr="00D8313C">
              <w:rPr>
                <w:sz w:val="26"/>
                <w:szCs w:val="26"/>
                <w:lang w:val="vi"/>
              </w:rPr>
              <w:t>iểm tra thông tin đăng nhập</w:t>
            </w:r>
          </w:p>
        </w:tc>
      </w:tr>
      <w:tr w:rsidR="00245C4F" w:rsidRPr="00D8313C" w14:paraId="165FF945" w14:textId="77777777" w:rsidTr="00245C4F">
        <w:trPr>
          <w:trHeight w:val="300"/>
        </w:trPr>
        <w:tc>
          <w:tcPr>
            <w:tcW w:w="4124"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AFA26D5" w14:textId="77777777" w:rsidR="00245C4F" w:rsidRPr="00D8313C" w:rsidRDefault="00245C4F" w:rsidP="00670E75">
            <w:pPr>
              <w:spacing w:line="360" w:lineRule="auto"/>
              <w:jc w:val="both"/>
              <w:rPr>
                <w:sz w:val="26"/>
                <w:szCs w:val="26"/>
              </w:rPr>
            </w:pPr>
            <w:r w:rsidRPr="00D8313C">
              <w:rPr>
                <w:sz w:val="26"/>
                <w:szCs w:val="26"/>
                <w:lang w:val="vi"/>
              </w:rPr>
              <w:t xml:space="preserve"> </w:t>
            </w:r>
          </w:p>
        </w:tc>
        <w:tc>
          <w:tcPr>
            <w:tcW w:w="5316"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49B09564" w14:textId="77777777" w:rsidR="00245C4F" w:rsidRPr="00D8313C" w:rsidRDefault="00245C4F" w:rsidP="00670E75">
            <w:pPr>
              <w:spacing w:line="360" w:lineRule="auto"/>
              <w:jc w:val="both"/>
              <w:rPr>
                <w:sz w:val="26"/>
                <w:szCs w:val="26"/>
              </w:rPr>
            </w:pPr>
            <w:r w:rsidRPr="00D8313C">
              <w:rPr>
                <w:sz w:val="26"/>
                <w:szCs w:val="26"/>
              </w:rPr>
              <w:t>5. Thông báo đăng nhập thành công</w:t>
            </w:r>
          </w:p>
        </w:tc>
      </w:tr>
      <w:tr w:rsidR="00245C4F" w:rsidRPr="00D8313C" w14:paraId="57F06D31" w14:textId="77777777" w:rsidTr="00245C4F">
        <w:trPr>
          <w:trHeight w:val="300"/>
        </w:trPr>
        <w:tc>
          <w:tcPr>
            <w:tcW w:w="4124"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AEA7AAB" w14:textId="77777777" w:rsidR="00245C4F" w:rsidRPr="00D8313C" w:rsidRDefault="00245C4F" w:rsidP="00670E75">
            <w:pPr>
              <w:spacing w:line="360" w:lineRule="auto"/>
              <w:jc w:val="both"/>
              <w:rPr>
                <w:sz w:val="26"/>
                <w:szCs w:val="26"/>
                <w:lang w:val="vi"/>
              </w:rPr>
            </w:pPr>
          </w:p>
        </w:tc>
        <w:tc>
          <w:tcPr>
            <w:tcW w:w="5316"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070F194" w14:textId="77777777" w:rsidR="00245C4F" w:rsidRPr="00D8313C" w:rsidRDefault="00245C4F" w:rsidP="00670E75">
            <w:pPr>
              <w:spacing w:line="360" w:lineRule="auto"/>
              <w:jc w:val="both"/>
              <w:rPr>
                <w:sz w:val="26"/>
                <w:szCs w:val="26"/>
              </w:rPr>
            </w:pPr>
            <w:r w:rsidRPr="00D8313C">
              <w:rPr>
                <w:sz w:val="26"/>
                <w:szCs w:val="26"/>
              </w:rPr>
              <w:t>6. Chuyển đến giao diện tương ứng với vai trò người dùng.</w:t>
            </w:r>
          </w:p>
        </w:tc>
      </w:tr>
      <w:tr w:rsidR="00245C4F" w:rsidRPr="00D8313C" w14:paraId="51671715" w14:textId="77777777" w:rsidTr="00245C4F">
        <w:trPr>
          <w:trHeight w:val="255"/>
        </w:trPr>
        <w:tc>
          <w:tcPr>
            <w:tcW w:w="944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D99D402" w14:textId="77777777" w:rsidR="00245C4F" w:rsidRPr="00D8313C" w:rsidRDefault="00245C4F" w:rsidP="00670E75">
            <w:pPr>
              <w:spacing w:line="360" w:lineRule="auto"/>
              <w:jc w:val="both"/>
              <w:rPr>
                <w:sz w:val="26"/>
                <w:szCs w:val="26"/>
              </w:rPr>
            </w:pPr>
            <w:r w:rsidRPr="00D8313C">
              <w:rPr>
                <w:sz w:val="26"/>
                <w:szCs w:val="26"/>
                <w:lang w:val="vi"/>
              </w:rPr>
              <w:t xml:space="preserve">  </w:t>
            </w:r>
          </w:p>
        </w:tc>
      </w:tr>
      <w:tr w:rsidR="00245C4F" w:rsidRPr="00D8313C" w14:paraId="01ED7A27" w14:textId="77777777" w:rsidTr="00245C4F">
        <w:trPr>
          <w:trHeight w:val="255"/>
        </w:trPr>
        <w:tc>
          <w:tcPr>
            <w:tcW w:w="944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AED6FF8" w14:textId="77777777" w:rsidR="00245C4F" w:rsidRPr="00D8313C" w:rsidRDefault="00245C4F" w:rsidP="00670E75">
            <w:pPr>
              <w:spacing w:line="360" w:lineRule="auto"/>
              <w:jc w:val="both"/>
              <w:rPr>
                <w:sz w:val="26"/>
                <w:szCs w:val="26"/>
              </w:rPr>
            </w:pPr>
            <w:r w:rsidRPr="00D8313C">
              <w:rPr>
                <w:sz w:val="26"/>
                <w:szCs w:val="26"/>
                <w:lang w:val="vi"/>
              </w:rPr>
              <w:t>Alternative flow</w:t>
            </w:r>
          </w:p>
        </w:tc>
      </w:tr>
      <w:tr w:rsidR="00245C4F" w:rsidRPr="00D8313C" w14:paraId="207CA0C0" w14:textId="77777777" w:rsidTr="00245C4F">
        <w:trPr>
          <w:trHeight w:val="300"/>
        </w:trPr>
        <w:tc>
          <w:tcPr>
            <w:tcW w:w="4124"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0E73E3CB" w14:textId="77777777" w:rsidR="00245C4F" w:rsidRPr="00D8313C" w:rsidRDefault="00245C4F" w:rsidP="00670E75">
            <w:pPr>
              <w:spacing w:line="360" w:lineRule="auto"/>
              <w:jc w:val="both"/>
              <w:rPr>
                <w:sz w:val="26"/>
                <w:szCs w:val="26"/>
              </w:rPr>
            </w:pPr>
            <w:r w:rsidRPr="00D8313C">
              <w:rPr>
                <w:sz w:val="26"/>
                <w:szCs w:val="26"/>
              </w:rPr>
              <w:t xml:space="preserve"> </w:t>
            </w:r>
          </w:p>
        </w:tc>
        <w:tc>
          <w:tcPr>
            <w:tcW w:w="5316" w:type="dxa"/>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0EF68A04" w14:textId="77777777" w:rsidR="00245C4F" w:rsidRPr="00D8313C" w:rsidRDefault="00245C4F" w:rsidP="00670E75">
            <w:pPr>
              <w:spacing w:line="360" w:lineRule="auto"/>
              <w:jc w:val="both"/>
              <w:rPr>
                <w:sz w:val="26"/>
                <w:szCs w:val="26"/>
              </w:rPr>
            </w:pPr>
            <w:r w:rsidRPr="00D8313C">
              <w:rPr>
                <w:sz w:val="26"/>
                <w:szCs w:val="26"/>
              </w:rPr>
              <w:t>4.1. Thông tin đăng nhập không hợp lệ (sai tên đăng nhập, mật khẩu)</w:t>
            </w:r>
          </w:p>
          <w:p w14:paraId="23196677" w14:textId="77777777" w:rsidR="00245C4F" w:rsidRPr="00D8313C" w:rsidRDefault="00245C4F" w:rsidP="00670E75">
            <w:pPr>
              <w:spacing w:line="360" w:lineRule="auto"/>
              <w:jc w:val="both"/>
              <w:rPr>
                <w:sz w:val="26"/>
                <w:szCs w:val="26"/>
              </w:rPr>
            </w:pPr>
            <w:r w:rsidRPr="00D8313C">
              <w:rPr>
                <w:sz w:val="26"/>
                <w:szCs w:val="26"/>
              </w:rPr>
              <w:t>4.2. Hệ thống quay lại bước 2</w:t>
            </w:r>
          </w:p>
        </w:tc>
      </w:tr>
      <w:tr w:rsidR="00245C4F" w:rsidRPr="00D8313C" w14:paraId="05D0EF57" w14:textId="77777777" w:rsidTr="00245C4F">
        <w:trPr>
          <w:trHeight w:val="255"/>
        </w:trPr>
        <w:tc>
          <w:tcPr>
            <w:tcW w:w="944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682F9E18" w14:textId="77777777" w:rsidR="00245C4F" w:rsidRPr="00D8313C" w:rsidRDefault="00245C4F" w:rsidP="00670E75">
            <w:pPr>
              <w:spacing w:line="360" w:lineRule="auto"/>
              <w:jc w:val="both"/>
              <w:rPr>
                <w:sz w:val="26"/>
                <w:szCs w:val="26"/>
              </w:rPr>
            </w:pPr>
            <w:r w:rsidRPr="00D8313C">
              <w:rPr>
                <w:sz w:val="26"/>
                <w:szCs w:val="26"/>
                <w:lang w:val="vi"/>
              </w:rPr>
              <w:t>Exception</w:t>
            </w:r>
          </w:p>
        </w:tc>
      </w:tr>
      <w:tr w:rsidR="00245C4F" w:rsidRPr="00D8313C" w14:paraId="67FEE6E9" w14:textId="77777777" w:rsidTr="00245C4F">
        <w:trPr>
          <w:trHeight w:val="255"/>
        </w:trPr>
        <w:tc>
          <w:tcPr>
            <w:tcW w:w="944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B7A904E" w14:textId="77777777" w:rsidR="00245C4F" w:rsidRPr="00D8313C" w:rsidRDefault="00245C4F" w:rsidP="00670E75">
            <w:pPr>
              <w:spacing w:line="360" w:lineRule="auto"/>
              <w:jc w:val="both"/>
              <w:rPr>
                <w:sz w:val="26"/>
                <w:szCs w:val="26"/>
              </w:rPr>
            </w:pPr>
          </w:p>
        </w:tc>
      </w:tr>
    </w:tbl>
    <w:p w14:paraId="31AB761A" w14:textId="77777777" w:rsidR="004E3533" w:rsidRPr="00D8313C" w:rsidRDefault="004E3533" w:rsidP="00670E75">
      <w:pPr>
        <w:pStyle w:val="ListParagraph"/>
        <w:spacing w:line="360" w:lineRule="auto"/>
        <w:ind w:left="1440"/>
        <w:jc w:val="both"/>
        <w:rPr>
          <w:b/>
          <w:bCs/>
          <w:sz w:val="26"/>
          <w:szCs w:val="26"/>
          <w:lang w:val="en-GB"/>
        </w:rPr>
      </w:pPr>
    </w:p>
    <w:p w14:paraId="0A67A0AA" w14:textId="72FF318A" w:rsidR="004E3533" w:rsidRPr="00D8313C" w:rsidRDefault="00245C4F" w:rsidP="00670E75">
      <w:pPr>
        <w:spacing w:line="360" w:lineRule="auto"/>
        <w:jc w:val="both"/>
        <w:rPr>
          <w:sz w:val="26"/>
          <w:szCs w:val="26"/>
        </w:rPr>
      </w:pPr>
      <w:r w:rsidRPr="00D8313C">
        <w:rPr>
          <w:b/>
          <w:noProof/>
          <w:sz w:val="26"/>
          <w:szCs w:val="26"/>
        </w:rPr>
        <w:lastRenderedPageBreak/>
        <w:drawing>
          <wp:inline distT="0" distB="0" distL="0" distR="0" wp14:anchorId="59666845" wp14:editId="06A03D5F">
            <wp:extent cx="5943600" cy="368141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5644" cy="3682679"/>
                    </a:xfrm>
                    <a:prstGeom prst="rect">
                      <a:avLst/>
                    </a:prstGeom>
                  </pic:spPr>
                </pic:pic>
              </a:graphicData>
            </a:graphic>
          </wp:inline>
        </w:drawing>
      </w:r>
    </w:p>
    <w:p w14:paraId="1F92F9F3" w14:textId="4C5F2760" w:rsidR="00090A41" w:rsidRPr="00D8313C" w:rsidRDefault="00922931" w:rsidP="00090A41">
      <w:pPr>
        <w:spacing w:line="360" w:lineRule="auto"/>
        <w:jc w:val="center"/>
        <w:rPr>
          <w:sz w:val="26"/>
          <w:szCs w:val="26"/>
        </w:rPr>
      </w:pPr>
      <w:r w:rsidRPr="00D8313C">
        <w:rPr>
          <w:sz w:val="26"/>
          <w:szCs w:val="26"/>
        </w:rPr>
        <w:t>Hình 2.2: Sơ đồ Activity chức năng Đăng nhập</w:t>
      </w:r>
    </w:p>
    <w:p w14:paraId="79765AC0" w14:textId="77777777" w:rsidR="00090A41" w:rsidRPr="00D8313C" w:rsidRDefault="00090A41" w:rsidP="00090A41">
      <w:pPr>
        <w:spacing w:line="360" w:lineRule="auto"/>
        <w:jc w:val="center"/>
        <w:rPr>
          <w:sz w:val="26"/>
          <w:szCs w:val="26"/>
        </w:rPr>
      </w:pPr>
    </w:p>
    <w:p w14:paraId="7A64ECD2" w14:textId="2E7E2F93" w:rsidR="00245C4F" w:rsidRPr="00D8313C" w:rsidRDefault="00245C4F" w:rsidP="00670E75">
      <w:pPr>
        <w:suppressAutoHyphens/>
        <w:autoSpaceDN w:val="0"/>
        <w:spacing w:line="360" w:lineRule="auto"/>
        <w:jc w:val="both"/>
        <w:rPr>
          <w:b/>
          <w:bCs/>
          <w:sz w:val="26"/>
          <w:szCs w:val="26"/>
        </w:rPr>
      </w:pPr>
      <w:r w:rsidRPr="00D8313C">
        <w:rPr>
          <w:noProof/>
          <w:sz w:val="26"/>
          <w:szCs w:val="26"/>
        </w:rPr>
        <w:drawing>
          <wp:inline distT="0" distB="0" distL="0" distR="0" wp14:anchorId="237E3296" wp14:editId="3B675918">
            <wp:extent cx="5943600" cy="3477895"/>
            <wp:effectExtent l="0" t="0" r="0" b="8255"/>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477895"/>
                    </a:xfrm>
                    <a:prstGeom prst="rect">
                      <a:avLst/>
                    </a:prstGeom>
                    <a:noFill/>
                    <a:ln>
                      <a:noFill/>
                    </a:ln>
                  </pic:spPr>
                </pic:pic>
              </a:graphicData>
            </a:graphic>
          </wp:inline>
        </w:drawing>
      </w:r>
    </w:p>
    <w:p w14:paraId="5BAE7B27" w14:textId="77777777" w:rsidR="00090A41" w:rsidRPr="00D8313C" w:rsidRDefault="00922931" w:rsidP="00090A41">
      <w:pPr>
        <w:suppressAutoHyphens/>
        <w:autoSpaceDN w:val="0"/>
        <w:spacing w:line="360" w:lineRule="auto"/>
        <w:jc w:val="center"/>
        <w:rPr>
          <w:bCs/>
          <w:sz w:val="26"/>
          <w:szCs w:val="26"/>
        </w:rPr>
      </w:pPr>
      <w:r w:rsidRPr="00D8313C">
        <w:rPr>
          <w:bCs/>
          <w:sz w:val="26"/>
          <w:szCs w:val="26"/>
        </w:rPr>
        <w:t>Hình 2.3: Sơ đồ Sequence chức năng Đăng nhập</w:t>
      </w:r>
    </w:p>
    <w:p w14:paraId="29AF6F0B" w14:textId="038A264C" w:rsidR="004E3533" w:rsidRPr="00D8313C" w:rsidRDefault="00922931" w:rsidP="002413FD">
      <w:pPr>
        <w:pStyle w:val="Heading3"/>
        <w:rPr>
          <w:bCs/>
          <w:sz w:val="26"/>
          <w:szCs w:val="26"/>
        </w:rPr>
      </w:pPr>
      <w:bookmarkStart w:id="64" w:name="_Toc199082124"/>
      <w:bookmarkStart w:id="65" w:name="_Toc199082198"/>
      <w:bookmarkStart w:id="66" w:name="_Toc199148318"/>
      <w:r w:rsidRPr="002413FD">
        <w:rPr>
          <w:rFonts w:ascii="Times New Roman" w:hAnsi="Times New Roman" w:cs="Times New Roman"/>
          <w:b/>
          <w:bCs/>
          <w:sz w:val="26"/>
          <w:szCs w:val="26"/>
        </w:rPr>
        <w:lastRenderedPageBreak/>
        <w:t>2.2</w:t>
      </w:r>
      <w:r w:rsidRPr="00D8313C">
        <w:rPr>
          <w:b/>
          <w:bCs/>
          <w:sz w:val="26"/>
          <w:szCs w:val="26"/>
        </w:rPr>
        <w:t xml:space="preserve">. </w:t>
      </w:r>
      <w:r w:rsidR="004E3533" w:rsidRPr="002413FD">
        <w:rPr>
          <w:rFonts w:ascii="Times New Roman" w:hAnsi="Times New Roman" w:cs="Times New Roman"/>
          <w:b/>
          <w:bCs/>
          <w:color w:val="000000" w:themeColor="text1"/>
          <w:sz w:val="26"/>
          <w:szCs w:val="26"/>
        </w:rPr>
        <w:t xml:space="preserve">Đặc tả usecase “Đăng </w:t>
      </w:r>
      <w:r w:rsidRPr="002413FD">
        <w:rPr>
          <w:rFonts w:ascii="Times New Roman" w:hAnsi="Times New Roman" w:cs="Times New Roman"/>
          <w:b/>
          <w:bCs/>
          <w:color w:val="000000" w:themeColor="text1"/>
          <w:sz w:val="26"/>
          <w:szCs w:val="26"/>
        </w:rPr>
        <w:t>ký</w:t>
      </w:r>
      <w:r w:rsidR="004E3533" w:rsidRPr="002413FD">
        <w:rPr>
          <w:rFonts w:ascii="Times New Roman" w:hAnsi="Times New Roman" w:cs="Times New Roman"/>
          <w:b/>
          <w:bCs/>
          <w:color w:val="000000" w:themeColor="text1"/>
          <w:sz w:val="26"/>
          <w:szCs w:val="26"/>
        </w:rPr>
        <w:t>”</w:t>
      </w:r>
      <w:bookmarkEnd w:id="64"/>
      <w:bookmarkEnd w:id="65"/>
      <w:bookmarkEnd w:id="66"/>
    </w:p>
    <w:tbl>
      <w:tblPr>
        <w:tblW w:w="0" w:type="auto"/>
        <w:tblLook w:val="04A0" w:firstRow="1" w:lastRow="0" w:firstColumn="1" w:lastColumn="0" w:noHBand="0" w:noVBand="1"/>
      </w:tblPr>
      <w:tblGrid>
        <w:gridCol w:w="4394"/>
        <w:gridCol w:w="4946"/>
      </w:tblGrid>
      <w:tr w:rsidR="00922931" w:rsidRPr="00D8313C" w14:paraId="7D02F4F6"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E6D2A77" w14:textId="77777777" w:rsidR="00922931" w:rsidRPr="00D8313C" w:rsidRDefault="00922931" w:rsidP="00670E75">
            <w:pPr>
              <w:spacing w:line="360" w:lineRule="auto"/>
              <w:jc w:val="both"/>
              <w:rPr>
                <w:sz w:val="26"/>
                <w:szCs w:val="26"/>
              </w:rPr>
            </w:pPr>
            <w:r w:rsidRPr="00D8313C">
              <w:rPr>
                <w:bCs/>
                <w:sz w:val="26"/>
                <w:szCs w:val="26"/>
              </w:rPr>
              <w:t>Tên Usecase:</w:t>
            </w:r>
            <w:r w:rsidRPr="00D8313C">
              <w:rPr>
                <w:b/>
                <w:bCs/>
                <w:sz w:val="26"/>
                <w:szCs w:val="26"/>
              </w:rPr>
              <w:t xml:space="preserve"> Đăng ký</w:t>
            </w:r>
          </w:p>
        </w:tc>
      </w:tr>
      <w:tr w:rsidR="00922931" w:rsidRPr="00D8313C" w14:paraId="48EE0B50"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57C8A7C" w14:textId="77777777" w:rsidR="00922931" w:rsidRPr="00D8313C" w:rsidRDefault="00922931" w:rsidP="00670E75">
            <w:pPr>
              <w:spacing w:line="360" w:lineRule="auto"/>
              <w:jc w:val="both"/>
              <w:rPr>
                <w:sz w:val="26"/>
                <w:szCs w:val="26"/>
              </w:rPr>
            </w:pPr>
            <w:r w:rsidRPr="00D8313C">
              <w:rPr>
                <w:bCs/>
                <w:sz w:val="26"/>
                <w:szCs w:val="26"/>
              </w:rPr>
              <w:t>Mô tả sơ lược</w:t>
            </w:r>
            <w:r w:rsidRPr="00D8313C">
              <w:rPr>
                <w:b/>
                <w:bCs/>
                <w:sz w:val="26"/>
                <w:szCs w:val="26"/>
              </w:rPr>
              <w:t xml:space="preserve">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5D9A079" w14:textId="77777777" w:rsidR="00922931" w:rsidRPr="00D8313C" w:rsidRDefault="00922931" w:rsidP="00670E75">
            <w:pPr>
              <w:spacing w:line="360" w:lineRule="auto"/>
              <w:jc w:val="both"/>
              <w:rPr>
                <w:sz w:val="26"/>
                <w:szCs w:val="26"/>
              </w:rPr>
            </w:pPr>
            <w:r w:rsidRPr="00D8313C">
              <w:rPr>
                <w:sz w:val="26"/>
                <w:szCs w:val="26"/>
              </w:rPr>
              <w:t>Use case này cho phép người dùng mới đăng ký tài khoản trên hệ thống. Người dùng nhập thông tin cá nhân để tạo tài khoản, và hệ thống xác nhận thông tin để kích hoạt tài khoản.</w:t>
            </w:r>
          </w:p>
        </w:tc>
      </w:tr>
      <w:tr w:rsidR="00922931" w:rsidRPr="00D8313C" w14:paraId="6C1A3A0C"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F34CF3B" w14:textId="77777777" w:rsidR="00922931" w:rsidRPr="00D8313C" w:rsidRDefault="00922931" w:rsidP="00670E75">
            <w:pPr>
              <w:spacing w:line="360" w:lineRule="auto"/>
              <w:jc w:val="both"/>
              <w:rPr>
                <w:sz w:val="26"/>
                <w:szCs w:val="26"/>
              </w:rPr>
            </w:pPr>
            <w:r w:rsidRPr="00D8313C">
              <w:rPr>
                <w:bCs/>
                <w:sz w:val="26"/>
                <w:szCs w:val="26"/>
              </w:rPr>
              <w:t xml:space="preserve">Actor chính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7FEFC19" w14:textId="77777777" w:rsidR="00922931" w:rsidRPr="00D8313C" w:rsidRDefault="00922931" w:rsidP="00670E75">
            <w:pPr>
              <w:spacing w:line="360" w:lineRule="auto"/>
              <w:jc w:val="both"/>
              <w:rPr>
                <w:sz w:val="26"/>
                <w:szCs w:val="26"/>
              </w:rPr>
            </w:pPr>
            <w:r w:rsidRPr="00D8313C">
              <w:rPr>
                <w:sz w:val="26"/>
                <w:szCs w:val="26"/>
              </w:rPr>
              <w:t>Người dùng mới</w:t>
            </w:r>
          </w:p>
        </w:tc>
      </w:tr>
      <w:tr w:rsidR="00922931" w:rsidRPr="00D8313C" w14:paraId="001CAD65"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531DEF0" w14:textId="77777777" w:rsidR="00922931" w:rsidRPr="00D8313C" w:rsidRDefault="00922931" w:rsidP="00670E75">
            <w:pPr>
              <w:spacing w:line="360" w:lineRule="auto"/>
              <w:jc w:val="both"/>
              <w:rPr>
                <w:sz w:val="26"/>
                <w:szCs w:val="26"/>
              </w:rPr>
            </w:pPr>
            <w:r w:rsidRPr="00D8313C">
              <w:rPr>
                <w:bCs/>
                <w:sz w:val="26"/>
                <w:szCs w:val="26"/>
              </w:rPr>
              <w:t xml:space="preserve">Actor phụ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5426B57" w14:textId="77777777" w:rsidR="00922931" w:rsidRPr="00D8313C" w:rsidRDefault="00922931" w:rsidP="00670E75">
            <w:pPr>
              <w:spacing w:line="360" w:lineRule="auto"/>
              <w:jc w:val="both"/>
              <w:rPr>
                <w:sz w:val="26"/>
                <w:szCs w:val="26"/>
              </w:rPr>
            </w:pPr>
            <w:r w:rsidRPr="00D8313C">
              <w:rPr>
                <w:sz w:val="26"/>
                <w:szCs w:val="26"/>
              </w:rPr>
              <w:t xml:space="preserve">Không có </w:t>
            </w:r>
          </w:p>
        </w:tc>
      </w:tr>
      <w:tr w:rsidR="00922931" w:rsidRPr="00D8313C" w14:paraId="6ED3AAD7"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734A56D" w14:textId="77777777" w:rsidR="00922931" w:rsidRPr="00D8313C" w:rsidRDefault="00922931" w:rsidP="00670E75">
            <w:pPr>
              <w:spacing w:line="360" w:lineRule="auto"/>
              <w:jc w:val="both"/>
              <w:rPr>
                <w:sz w:val="26"/>
                <w:szCs w:val="26"/>
              </w:rPr>
            </w:pPr>
            <w:r w:rsidRPr="00D8313C">
              <w:rPr>
                <w:bCs/>
                <w:sz w:val="26"/>
                <w:szCs w:val="26"/>
              </w:rPr>
              <w:t xml:space="preserve">Tiền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9BB271B" w14:textId="77777777" w:rsidR="00922931" w:rsidRPr="00D8313C" w:rsidRDefault="00922931" w:rsidP="00670E75">
            <w:pPr>
              <w:spacing w:line="360" w:lineRule="auto"/>
              <w:jc w:val="both"/>
              <w:rPr>
                <w:sz w:val="26"/>
                <w:szCs w:val="26"/>
              </w:rPr>
            </w:pPr>
            <w:r w:rsidRPr="00D8313C">
              <w:rPr>
                <w:sz w:val="26"/>
                <w:szCs w:val="26"/>
              </w:rPr>
              <w:t>Người dùng chưa có tài khoản trên hệ thống.</w:t>
            </w:r>
          </w:p>
          <w:p w14:paraId="4BD81D3C" w14:textId="77777777" w:rsidR="00922931" w:rsidRPr="00D8313C" w:rsidRDefault="00922931" w:rsidP="00670E75">
            <w:pPr>
              <w:spacing w:line="360" w:lineRule="auto"/>
              <w:jc w:val="both"/>
              <w:rPr>
                <w:sz w:val="26"/>
                <w:szCs w:val="26"/>
              </w:rPr>
            </w:pPr>
            <w:r w:rsidRPr="00D8313C">
              <w:rPr>
                <w:sz w:val="26"/>
                <w:szCs w:val="26"/>
              </w:rPr>
              <w:t>Hệ thống hoạt động bình thường.</w:t>
            </w:r>
          </w:p>
          <w:p w14:paraId="3CE66C40" w14:textId="77777777" w:rsidR="00922931" w:rsidRPr="00D8313C" w:rsidRDefault="00922931" w:rsidP="00670E75">
            <w:pPr>
              <w:spacing w:line="360" w:lineRule="auto"/>
              <w:jc w:val="both"/>
              <w:rPr>
                <w:sz w:val="26"/>
                <w:szCs w:val="26"/>
              </w:rPr>
            </w:pPr>
          </w:p>
        </w:tc>
      </w:tr>
      <w:tr w:rsidR="00922931" w:rsidRPr="00D8313C" w14:paraId="3A8D2EF8"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94DE0E8" w14:textId="77777777" w:rsidR="00922931" w:rsidRPr="00D8313C" w:rsidRDefault="00922931" w:rsidP="00670E75">
            <w:pPr>
              <w:spacing w:line="360" w:lineRule="auto"/>
              <w:jc w:val="both"/>
              <w:rPr>
                <w:sz w:val="26"/>
                <w:szCs w:val="26"/>
              </w:rPr>
            </w:pPr>
            <w:r w:rsidRPr="00D8313C">
              <w:rPr>
                <w:bCs/>
                <w:sz w:val="26"/>
                <w:szCs w:val="26"/>
              </w:rPr>
              <w:t xml:space="preserve">Hậu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BBA0636" w14:textId="77777777" w:rsidR="00922931" w:rsidRPr="00D8313C" w:rsidRDefault="00922931" w:rsidP="00670E75">
            <w:pPr>
              <w:spacing w:line="360" w:lineRule="auto"/>
              <w:jc w:val="both"/>
              <w:rPr>
                <w:sz w:val="26"/>
                <w:szCs w:val="26"/>
              </w:rPr>
            </w:pPr>
            <w:r w:rsidRPr="00D8313C">
              <w:rPr>
                <w:sz w:val="26"/>
                <w:szCs w:val="26"/>
              </w:rPr>
              <w:t>Tài khoản của người dùng được tạo thành công và có thể đăng nhập vào hệ thống.</w:t>
            </w:r>
          </w:p>
        </w:tc>
      </w:tr>
      <w:tr w:rsidR="00922931" w:rsidRPr="00D8313C" w14:paraId="6B16401A"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54FA268" w14:textId="77777777" w:rsidR="00922931" w:rsidRPr="00D8313C" w:rsidRDefault="00922931" w:rsidP="00670E75">
            <w:pPr>
              <w:spacing w:line="360" w:lineRule="auto"/>
              <w:jc w:val="both"/>
              <w:rPr>
                <w:sz w:val="26"/>
                <w:szCs w:val="26"/>
              </w:rPr>
            </w:pPr>
            <w:r w:rsidRPr="00D8313C">
              <w:rPr>
                <w:b/>
                <w:bCs/>
                <w:sz w:val="26"/>
                <w:szCs w:val="26"/>
              </w:rPr>
              <w:t>Basic Flow</w:t>
            </w:r>
          </w:p>
        </w:tc>
      </w:tr>
      <w:tr w:rsidR="00922931" w:rsidRPr="00D8313C" w14:paraId="5654F9D3"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FA61ADB" w14:textId="77777777" w:rsidR="00922931" w:rsidRPr="00D8313C" w:rsidRDefault="00922931" w:rsidP="00670E75">
            <w:pPr>
              <w:spacing w:line="360" w:lineRule="auto"/>
              <w:jc w:val="both"/>
              <w:rPr>
                <w:sz w:val="26"/>
                <w:szCs w:val="26"/>
              </w:rPr>
            </w:pPr>
            <w:r w:rsidRPr="00D8313C">
              <w:rPr>
                <w:sz w:val="26"/>
                <w:szCs w:val="26"/>
              </w:rPr>
              <w:t>Người dùng mới</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26135AD" w14:textId="77777777" w:rsidR="00922931" w:rsidRPr="00D8313C" w:rsidRDefault="00922931" w:rsidP="00670E75">
            <w:pPr>
              <w:spacing w:line="360" w:lineRule="auto"/>
              <w:jc w:val="both"/>
              <w:rPr>
                <w:sz w:val="26"/>
                <w:szCs w:val="26"/>
              </w:rPr>
            </w:pPr>
            <w:r w:rsidRPr="00D8313C">
              <w:rPr>
                <w:sz w:val="26"/>
                <w:szCs w:val="26"/>
              </w:rPr>
              <w:t>Hệ thống</w:t>
            </w:r>
          </w:p>
        </w:tc>
      </w:tr>
      <w:tr w:rsidR="00922931" w:rsidRPr="00D8313C" w14:paraId="27C1EC87"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500F48A" w14:textId="77777777" w:rsidR="00922931" w:rsidRPr="00D8313C" w:rsidRDefault="00922931" w:rsidP="00670E75">
            <w:pPr>
              <w:spacing w:line="360" w:lineRule="auto"/>
              <w:jc w:val="both"/>
              <w:rPr>
                <w:sz w:val="26"/>
                <w:szCs w:val="26"/>
              </w:rPr>
            </w:pPr>
            <w:r w:rsidRPr="00D8313C">
              <w:rPr>
                <w:sz w:val="26"/>
                <w:szCs w:val="26"/>
              </w:rPr>
              <w:t>1.Truy cập vào trang đăng ký tài khoả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0B20049" w14:textId="77777777" w:rsidR="00922931" w:rsidRPr="00D8313C" w:rsidRDefault="00922931" w:rsidP="00670E75">
            <w:pPr>
              <w:spacing w:line="360" w:lineRule="auto"/>
              <w:jc w:val="both"/>
              <w:rPr>
                <w:sz w:val="26"/>
                <w:szCs w:val="26"/>
              </w:rPr>
            </w:pPr>
            <w:r w:rsidRPr="00D8313C">
              <w:rPr>
                <w:sz w:val="26"/>
                <w:szCs w:val="26"/>
              </w:rPr>
              <w:t>2. Hiển thị biểu mẫu đăng ký gồm các thông tin: tên, email, sđt, mật khẩu, vai trò(khách hàng, người bán)</w:t>
            </w:r>
          </w:p>
        </w:tc>
      </w:tr>
      <w:tr w:rsidR="00922931" w:rsidRPr="00D8313C" w14:paraId="7CD0EBDB"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59BC21F" w14:textId="77777777" w:rsidR="00922931" w:rsidRPr="00D8313C" w:rsidRDefault="00922931" w:rsidP="00670E75">
            <w:pPr>
              <w:spacing w:line="360" w:lineRule="auto"/>
              <w:jc w:val="both"/>
              <w:rPr>
                <w:sz w:val="26"/>
                <w:szCs w:val="26"/>
              </w:rPr>
            </w:pPr>
            <w:r w:rsidRPr="00D8313C">
              <w:rPr>
                <w:sz w:val="26"/>
                <w:szCs w:val="26"/>
              </w:rPr>
              <w:t>3. Nhập thông tin và nhấn nút "Đăng ký"</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372F940" w14:textId="77777777" w:rsidR="00922931" w:rsidRPr="00D8313C" w:rsidRDefault="00922931" w:rsidP="00670E75">
            <w:pPr>
              <w:spacing w:line="360" w:lineRule="auto"/>
              <w:jc w:val="both"/>
              <w:rPr>
                <w:sz w:val="26"/>
                <w:szCs w:val="26"/>
              </w:rPr>
            </w:pPr>
            <w:r w:rsidRPr="00D8313C">
              <w:rPr>
                <w:sz w:val="26"/>
                <w:szCs w:val="26"/>
              </w:rPr>
              <w:t>4. Kiểm tra thông tin và thông báo thành công</w:t>
            </w:r>
          </w:p>
        </w:tc>
      </w:tr>
      <w:tr w:rsidR="00922931" w:rsidRPr="00D8313C" w14:paraId="30EFB19C"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5F52811" w14:textId="77777777" w:rsidR="00922931" w:rsidRPr="00D8313C" w:rsidRDefault="00922931" w:rsidP="00670E75">
            <w:pPr>
              <w:spacing w:line="360" w:lineRule="auto"/>
              <w:jc w:val="both"/>
              <w:rPr>
                <w:sz w:val="26"/>
                <w:szCs w:val="26"/>
              </w:rPr>
            </w:pPr>
            <w:r w:rsidRPr="00D8313C">
              <w:rPr>
                <w:sz w:val="26"/>
                <w:szCs w:val="26"/>
              </w:rPr>
              <w:t xml:space="preserve">5.Xác nhậ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90F0996" w14:textId="77777777" w:rsidR="00922931" w:rsidRPr="00D8313C" w:rsidRDefault="00922931" w:rsidP="00670E75">
            <w:pPr>
              <w:spacing w:line="360" w:lineRule="auto"/>
              <w:jc w:val="both"/>
              <w:rPr>
                <w:sz w:val="26"/>
                <w:szCs w:val="26"/>
              </w:rPr>
            </w:pPr>
            <w:r w:rsidRPr="00D8313C">
              <w:rPr>
                <w:sz w:val="26"/>
                <w:szCs w:val="26"/>
              </w:rPr>
              <w:t>6.Lưu thông tin vào CSDL</w:t>
            </w:r>
          </w:p>
        </w:tc>
      </w:tr>
      <w:tr w:rsidR="00922931" w:rsidRPr="00D8313C" w14:paraId="46B0B630"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67D79A5" w14:textId="77777777" w:rsidR="00922931" w:rsidRPr="00D8313C" w:rsidRDefault="00922931" w:rsidP="00670E75">
            <w:pPr>
              <w:spacing w:line="360" w:lineRule="auto"/>
              <w:jc w:val="both"/>
              <w:rPr>
                <w:sz w:val="26"/>
                <w:szCs w:val="26"/>
              </w:rPr>
            </w:pPr>
            <w:r w:rsidRPr="00D8313C">
              <w:rPr>
                <w:b/>
                <w:bCs/>
                <w:sz w:val="26"/>
                <w:szCs w:val="26"/>
              </w:rPr>
              <w:t>Alternative flow</w:t>
            </w:r>
          </w:p>
        </w:tc>
      </w:tr>
      <w:tr w:rsidR="00922931" w:rsidRPr="00D8313C" w14:paraId="4E8693CB"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44A2409" w14:textId="77777777" w:rsidR="00922931" w:rsidRPr="00D8313C" w:rsidRDefault="00922931" w:rsidP="00670E75">
            <w:pPr>
              <w:spacing w:line="360" w:lineRule="auto"/>
              <w:jc w:val="both"/>
              <w:rPr>
                <w:sz w:val="26"/>
                <w:szCs w:val="26"/>
              </w:rPr>
            </w:pPr>
            <w:r w:rsidRPr="00D8313C">
              <w:rPr>
                <w:sz w:val="26"/>
                <w:szCs w:val="26"/>
              </w:rPr>
              <w:t>4.2 Nhập lại thông tin cho hợp lệ</w:t>
            </w:r>
          </w:p>
          <w:p w14:paraId="2B552385" w14:textId="77777777" w:rsidR="00922931" w:rsidRPr="00D8313C" w:rsidRDefault="00922931" w:rsidP="00670E75">
            <w:pPr>
              <w:spacing w:line="360" w:lineRule="auto"/>
              <w:jc w:val="both"/>
              <w:rPr>
                <w:sz w:val="26"/>
                <w:szCs w:val="26"/>
              </w:rPr>
            </w:pPr>
            <w:r w:rsidRPr="00D8313C">
              <w:rPr>
                <w:sz w:val="26"/>
                <w:szCs w:val="26"/>
              </w:rPr>
              <w:t>Quay lại bước 2.</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C406C45" w14:textId="77777777" w:rsidR="00922931" w:rsidRPr="00D8313C" w:rsidRDefault="00922931" w:rsidP="00670E75">
            <w:pPr>
              <w:spacing w:line="360" w:lineRule="auto"/>
              <w:jc w:val="both"/>
              <w:rPr>
                <w:sz w:val="26"/>
                <w:szCs w:val="26"/>
              </w:rPr>
            </w:pPr>
            <w:r w:rsidRPr="00D8313C">
              <w:rPr>
                <w:sz w:val="26"/>
                <w:szCs w:val="26"/>
              </w:rPr>
              <w:t>4.1 Thông báo thông tin không hợp lệ do số điện thoại hoặc email sai định dạng.</w:t>
            </w:r>
          </w:p>
        </w:tc>
      </w:tr>
    </w:tbl>
    <w:p w14:paraId="2177311B" w14:textId="146AB67C" w:rsidR="7345071D" w:rsidRPr="00D8313C" w:rsidRDefault="7345071D" w:rsidP="00670E75">
      <w:pPr>
        <w:tabs>
          <w:tab w:val="left" w:pos="810"/>
          <w:tab w:val="left" w:pos="1530"/>
          <w:tab w:val="left" w:pos="2520"/>
        </w:tabs>
        <w:spacing w:line="360" w:lineRule="auto"/>
        <w:jc w:val="both"/>
        <w:rPr>
          <w:b/>
          <w:bCs/>
          <w:sz w:val="26"/>
          <w:szCs w:val="26"/>
        </w:rPr>
      </w:pPr>
    </w:p>
    <w:p w14:paraId="493879EF" w14:textId="135E0927" w:rsidR="001167C7" w:rsidRPr="00D8313C" w:rsidRDefault="001167C7" w:rsidP="00670E75">
      <w:pPr>
        <w:tabs>
          <w:tab w:val="left" w:pos="810"/>
          <w:tab w:val="left" w:pos="1530"/>
          <w:tab w:val="left" w:pos="2520"/>
        </w:tabs>
        <w:spacing w:line="360" w:lineRule="auto"/>
        <w:jc w:val="both"/>
        <w:rPr>
          <w:b/>
          <w:bCs/>
          <w:sz w:val="26"/>
          <w:szCs w:val="26"/>
        </w:rPr>
      </w:pPr>
      <w:r w:rsidRPr="00D8313C">
        <w:rPr>
          <w:b/>
          <w:bCs/>
          <w:sz w:val="26"/>
          <w:szCs w:val="26"/>
        </w:rPr>
        <w:tab/>
      </w:r>
    </w:p>
    <w:p w14:paraId="16AAA7D5" w14:textId="5BD6CCA5" w:rsidR="001167C7" w:rsidRPr="00D8313C" w:rsidRDefault="00922931" w:rsidP="00670E75">
      <w:pPr>
        <w:spacing w:line="360" w:lineRule="auto"/>
        <w:jc w:val="both"/>
        <w:rPr>
          <w:b/>
          <w:bCs/>
          <w:sz w:val="26"/>
          <w:szCs w:val="26"/>
          <w:lang w:val="en-GB"/>
        </w:rPr>
      </w:pPr>
      <w:r w:rsidRPr="00D8313C">
        <w:rPr>
          <w:b/>
          <w:noProof/>
          <w:sz w:val="26"/>
          <w:szCs w:val="26"/>
        </w:rPr>
        <w:lastRenderedPageBreak/>
        <w:drawing>
          <wp:inline distT="0" distB="0" distL="0" distR="0" wp14:anchorId="21580B7E" wp14:editId="55790875">
            <wp:extent cx="5943600" cy="32670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5303" cy="3268011"/>
                    </a:xfrm>
                    <a:prstGeom prst="rect">
                      <a:avLst/>
                    </a:prstGeom>
                  </pic:spPr>
                </pic:pic>
              </a:graphicData>
            </a:graphic>
          </wp:inline>
        </w:drawing>
      </w:r>
    </w:p>
    <w:p w14:paraId="57271FB5" w14:textId="1F465E20" w:rsidR="00090A41" w:rsidRPr="00D8313C" w:rsidRDefault="00922931" w:rsidP="00090A41">
      <w:pPr>
        <w:spacing w:line="360" w:lineRule="auto"/>
        <w:jc w:val="center"/>
        <w:rPr>
          <w:bCs/>
          <w:sz w:val="26"/>
          <w:szCs w:val="26"/>
          <w:lang w:val="en-GB"/>
        </w:rPr>
      </w:pPr>
      <w:r w:rsidRPr="00D8313C">
        <w:rPr>
          <w:bCs/>
          <w:sz w:val="26"/>
          <w:szCs w:val="26"/>
          <w:lang w:val="en-GB"/>
        </w:rPr>
        <w:t>Hình 2.4: Sơ đồ activity chức năng Đăng ký</w:t>
      </w:r>
    </w:p>
    <w:p w14:paraId="6995C17F" w14:textId="77777777" w:rsidR="00090A41" w:rsidRPr="00D8313C" w:rsidRDefault="00090A41" w:rsidP="00090A41">
      <w:pPr>
        <w:spacing w:line="360" w:lineRule="auto"/>
        <w:jc w:val="center"/>
        <w:rPr>
          <w:bCs/>
          <w:sz w:val="26"/>
          <w:szCs w:val="26"/>
          <w:lang w:val="en-GB"/>
        </w:rPr>
      </w:pPr>
    </w:p>
    <w:p w14:paraId="4491B77E" w14:textId="25393A36" w:rsidR="00922931" w:rsidRPr="00D8313C" w:rsidRDefault="00922931" w:rsidP="00670E75">
      <w:pPr>
        <w:spacing w:line="360" w:lineRule="auto"/>
        <w:jc w:val="both"/>
        <w:rPr>
          <w:bCs/>
          <w:sz w:val="26"/>
          <w:szCs w:val="26"/>
          <w:lang w:val="en-GB"/>
        </w:rPr>
      </w:pPr>
    </w:p>
    <w:p w14:paraId="1F7AF080" w14:textId="00C64C84" w:rsidR="00922931" w:rsidRPr="00D8313C" w:rsidRDefault="00922931" w:rsidP="00670E75">
      <w:pPr>
        <w:spacing w:line="360" w:lineRule="auto"/>
        <w:jc w:val="both"/>
        <w:rPr>
          <w:bCs/>
          <w:sz w:val="26"/>
          <w:szCs w:val="26"/>
          <w:lang w:val="en-GB"/>
        </w:rPr>
      </w:pPr>
      <w:r w:rsidRPr="00D8313C">
        <w:rPr>
          <w:noProof/>
          <w:sz w:val="26"/>
          <w:szCs w:val="26"/>
        </w:rPr>
        <w:drawing>
          <wp:inline distT="0" distB="0" distL="0" distR="0" wp14:anchorId="1831743E" wp14:editId="7F0DA3B7">
            <wp:extent cx="5943600" cy="3625887"/>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5808" cy="3627234"/>
                    </a:xfrm>
                    <a:prstGeom prst="rect">
                      <a:avLst/>
                    </a:prstGeom>
                    <a:noFill/>
                    <a:ln>
                      <a:noFill/>
                    </a:ln>
                  </pic:spPr>
                </pic:pic>
              </a:graphicData>
            </a:graphic>
          </wp:inline>
        </w:drawing>
      </w:r>
    </w:p>
    <w:p w14:paraId="3406CB63" w14:textId="763D91C9" w:rsidR="004E3533" w:rsidRPr="00D8313C" w:rsidRDefault="00922931" w:rsidP="00090A41">
      <w:pPr>
        <w:spacing w:line="360" w:lineRule="auto"/>
        <w:jc w:val="center"/>
        <w:rPr>
          <w:bCs/>
          <w:sz w:val="26"/>
          <w:szCs w:val="26"/>
          <w:lang w:val="en-GB"/>
        </w:rPr>
      </w:pPr>
      <w:r w:rsidRPr="00D8313C">
        <w:rPr>
          <w:bCs/>
          <w:sz w:val="26"/>
          <w:szCs w:val="26"/>
          <w:lang w:val="en-GB"/>
        </w:rPr>
        <w:t>Hình 2.5: Sơ đồ Sequence chức năng Đăng ký</w:t>
      </w:r>
    </w:p>
    <w:p w14:paraId="330ECF72" w14:textId="30B7C3FA" w:rsidR="00090A41" w:rsidRPr="00D8313C" w:rsidRDefault="00090A41" w:rsidP="00090A41">
      <w:pPr>
        <w:spacing w:line="360" w:lineRule="auto"/>
        <w:rPr>
          <w:b/>
          <w:bCs/>
          <w:sz w:val="26"/>
          <w:szCs w:val="26"/>
          <w:lang w:val="en-GB"/>
        </w:rPr>
      </w:pPr>
      <w:r w:rsidRPr="00D8313C">
        <w:rPr>
          <w:b/>
          <w:bCs/>
          <w:sz w:val="26"/>
          <w:szCs w:val="26"/>
          <w:lang w:val="en-GB"/>
        </w:rPr>
        <w:lastRenderedPageBreak/>
        <w:t>Người bán</w:t>
      </w:r>
    </w:p>
    <w:p w14:paraId="03B571F4" w14:textId="18079A3C" w:rsidR="004E3533" w:rsidRPr="002413FD" w:rsidRDefault="00090A41" w:rsidP="002413FD">
      <w:pPr>
        <w:pStyle w:val="Heading3"/>
        <w:rPr>
          <w:rFonts w:ascii="Times New Roman" w:hAnsi="Times New Roman" w:cs="Times New Roman"/>
          <w:b/>
          <w:bCs/>
          <w:color w:val="000000" w:themeColor="text1"/>
          <w:sz w:val="26"/>
          <w:szCs w:val="26"/>
        </w:rPr>
      </w:pPr>
      <w:bookmarkStart w:id="67" w:name="_Toc199082125"/>
      <w:bookmarkStart w:id="68" w:name="_Toc199082199"/>
      <w:bookmarkStart w:id="69" w:name="_Toc199148319"/>
      <w:r w:rsidRPr="002413FD">
        <w:rPr>
          <w:rFonts w:ascii="Times New Roman" w:hAnsi="Times New Roman" w:cs="Times New Roman"/>
          <w:b/>
          <w:bCs/>
          <w:color w:val="000000" w:themeColor="text1"/>
          <w:sz w:val="26"/>
          <w:szCs w:val="26"/>
        </w:rPr>
        <w:t xml:space="preserve">2.3. </w:t>
      </w:r>
      <w:r w:rsidR="004E3533" w:rsidRPr="002413FD">
        <w:rPr>
          <w:rFonts w:ascii="Times New Roman" w:hAnsi="Times New Roman" w:cs="Times New Roman"/>
          <w:b/>
          <w:bCs/>
          <w:color w:val="000000" w:themeColor="text1"/>
          <w:sz w:val="26"/>
          <w:szCs w:val="26"/>
        </w:rPr>
        <w:t>Đặc tả usecase “</w:t>
      </w:r>
      <w:r w:rsidRPr="002413FD">
        <w:rPr>
          <w:rFonts w:ascii="Times New Roman" w:hAnsi="Times New Roman" w:cs="Times New Roman"/>
          <w:b/>
          <w:bCs/>
          <w:color w:val="000000" w:themeColor="text1"/>
          <w:sz w:val="26"/>
          <w:szCs w:val="26"/>
        </w:rPr>
        <w:t>Gửi tin nhắn</w:t>
      </w:r>
      <w:r w:rsidR="004E3533" w:rsidRPr="002413FD">
        <w:rPr>
          <w:rFonts w:ascii="Times New Roman" w:hAnsi="Times New Roman" w:cs="Times New Roman"/>
          <w:b/>
          <w:bCs/>
          <w:color w:val="000000" w:themeColor="text1"/>
          <w:sz w:val="26"/>
          <w:szCs w:val="26"/>
        </w:rPr>
        <w:t>”</w:t>
      </w:r>
      <w:bookmarkEnd w:id="67"/>
      <w:bookmarkEnd w:id="68"/>
      <w:bookmarkEnd w:id="69"/>
    </w:p>
    <w:tbl>
      <w:tblPr>
        <w:tblW w:w="0" w:type="auto"/>
        <w:tblLook w:val="04A0" w:firstRow="1" w:lastRow="0" w:firstColumn="1" w:lastColumn="0" w:noHBand="0" w:noVBand="1"/>
      </w:tblPr>
      <w:tblGrid>
        <w:gridCol w:w="4394"/>
        <w:gridCol w:w="4946"/>
      </w:tblGrid>
      <w:tr w:rsidR="00090A41" w:rsidRPr="00D8313C" w14:paraId="631107C6"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1B8A14E" w14:textId="639F0706" w:rsidR="00090A41" w:rsidRPr="00D8313C" w:rsidRDefault="00090A41" w:rsidP="00A63B52">
            <w:pPr>
              <w:spacing w:line="276" w:lineRule="auto"/>
              <w:jc w:val="center"/>
              <w:rPr>
                <w:sz w:val="26"/>
                <w:szCs w:val="26"/>
              </w:rPr>
            </w:pPr>
            <w:r w:rsidRPr="00D8313C">
              <w:rPr>
                <w:bCs/>
                <w:sz w:val="26"/>
                <w:szCs w:val="26"/>
              </w:rPr>
              <w:t>Tên Usecase:</w:t>
            </w:r>
            <w:r w:rsidRPr="00D8313C">
              <w:rPr>
                <w:b/>
                <w:bCs/>
                <w:sz w:val="26"/>
                <w:szCs w:val="26"/>
              </w:rPr>
              <w:t xml:space="preserve"> Gửi tin nhắn</w:t>
            </w:r>
          </w:p>
        </w:tc>
      </w:tr>
      <w:tr w:rsidR="00090A41" w:rsidRPr="00D8313C" w14:paraId="3397091A"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F6419FD" w14:textId="77777777" w:rsidR="00090A41" w:rsidRPr="00D8313C" w:rsidRDefault="00090A41" w:rsidP="00A63B52">
            <w:pPr>
              <w:spacing w:line="276" w:lineRule="auto"/>
              <w:jc w:val="both"/>
              <w:rPr>
                <w:sz w:val="26"/>
                <w:szCs w:val="26"/>
              </w:rPr>
            </w:pPr>
            <w:r w:rsidRPr="00D8313C">
              <w:rPr>
                <w:bCs/>
                <w:sz w:val="26"/>
                <w:szCs w:val="26"/>
              </w:rPr>
              <w:t>Mô tả sơ lược</w:t>
            </w:r>
            <w:r w:rsidRPr="00D8313C">
              <w:rPr>
                <w:b/>
                <w:bCs/>
                <w:sz w:val="26"/>
                <w:szCs w:val="26"/>
              </w:rPr>
              <w:t xml:space="preserve">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E45B754" w14:textId="792DCD24" w:rsidR="00090A41" w:rsidRPr="00D8313C" w:rsidRDefault="00090A41" w:rsidP="00A63B52">
            <w:pPr>
              <w:spacing w:line="276" w:lineRule="auto"/>
              <w:jc w:val="both"/>
              <w:rPr>
                <w:sz w:val="26"/>
                <w:szCs w:val="26"/>
              </w:rPr>
            </w:pPr>
            <w:r w:rsidRPr="00D8313C">
              <w:rPr>
                <w:sz w:val="26"/>
                <w:szCs w:val="26"/>
              </w:rPr>
              <w:t>Người bán có thể gửi tin nhắn văn bản</w:t>
            </w:r>
            <w:r w:rsidR="004A50BB">
              <w:rPr>
                <w:sz w:val="26"/>
                <w:szCs w:val="26"/>
              </w:rPr>
              <w:t xml:space="preserve"> </w:t>
            </w:r>
            <w:r w:rsidRPr="00D8313C">
              <w:rPr>
                <w:sz w:val="26"/>
                <w:szCs w:val="26"/>
              </w:rPr>
              <w:t>cho khách hàng thông qua hộp thoại trao đổi trong hệ thống. Hệ thống sẽ lưu trữ tin nhắn, cho phép khách hàng nhận và phản hồi.</w:t>
            </w:r>
          </w:p>
        </w:tc>
      </w:tr>
      <w:tr w:rsidR="00090A41" w:rsidRPr="00D8313C" w14:paraId="1D584CE1"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4450063" w14:textId="77777777" w:rsidR="00090A41" w:rsidRPr="00D8313C" w:rsidRDefault="00090A41" w:rsidP="00A63B52">
            <w:pPr>
              <w:spacing w:line="276" w:lineRule="auto"/>
              <w:jc w:val="both"/>
              <w:rPr>
                <w:sz w:val="26"/>
                <w:szCs w:val="26"/>
              </w:rPr>
            </w:pPr>
            <w:r w:rsidRPr="00D8313C">
              <w:rPr>
                <w:bCs/>
                <w:sz w:val="26"/>
                <w:szCs w:val="26"/>
              </w:rPr>
              <w:t xml:space="preserve">Actor chính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62CBCEB" w14:textId="77777777" w:rsidR="00090A41" w:rsidRPr="00D8313C" w:rsidRDefault="00090A41" w:rsidP="00A63B52">
            <w:pPr>
              <w:spacing w:line="276" w:lineRule="auto"/>
              <w:jc w:val="both"/>
              <w:rPr>
                <w:sz w:val="26"/>
                <w:szCs w:val="26"/>
              </w:rPr>
            </w:pPr>
            <w:r w:rsidRPr="00D8313C">
              <w:rPr>
                <w:sz w:val="26"/>
                <w:szCs w:val="26"/>
              </w:rPr>
              <w:t>Người bán</w:t>
            </w:r>
          </w:p>
        </w:tc>
      </w:tr>
      <w:tr w:rsidR="00090A41" w:rsidRPr="00D8313C" w14:paraId="7E3EF173"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F8A0E7B" w14:textId="77777777" w:rsidR="00090A41" w:rsidRPr="00D8313C" w:rsidRDefault="00090A41" w:rsidP="00A63B52">
            <w:pPr>
              <w:spacing w:line="276" w:lineRule="auto"/>
              <w:jc w:val="both"/>
              <w:rPr>
                <w:sz w:val="26"/>
                <w:szCs w:val="26"/>
              </w:rPr>
            </w:pPr>
            <w:r w:rsidRPr="00D8313C">
              <w:rPr>
                <w:bCs/>
                <w:sz w:val="26"/>
                <w:szCs w:val="26"/>
              </w:rPr>
              <w:t xml:space="preserve">Actor phụ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E5A6E1B" w14:textId="77777777" w:rsidR="00090A41" w:rsidRPr="00D8313C" w:rsidRDefault="00090A41" w:rsidP="00A63B52">
            <w:pPr>
              <w:spacing w:line="276" w:lineRule="auto"/>
              <w:jc w:val="both"/>
              <w:rPr>
                <w:sz w:val="26"/>
                <w:szCs w:val="26"/>
              </w:rPr>
            </w:pPr>
            <w:r w:rsidRPr="00D8313C">
              <w:rPr>
                <w:sz w:val="26"/>
                <w:szCs w:val="26"/>
              </w:rPr>
              <w:t xml:space="preserve">Không có </w:t>
            </w:r>
          </w:p>
        </w:tc>
      </w:tr>
      <w:tr w:rsidR="00090A41" w:rsidRPr="00D8313C" w14:paraId="7A9540B7"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FC1BB58" w14:textId="77777777" w:rsidR="00090A41" w:rsidRPr="00D8313C" w:rsidRDefault="00090A41" w:rsidP="00A63B52">
            <w:pPr>
              <w:spacing w:line="276" w:lineRule="auto"/>
              <w:jc w:val="both"/>
              <w:rPr>
                <w:sz w:val="26"/>
                <w:szCs w:val="26"/>
              </w:rPr>
            </w:pPr>
            <w:r w:rsidRPr="00D8313C">
              <w:rPr>
                <w:bCs/>
                <w:sz w:val="26"/>
                <w:szCs w:val="26"/>
              </w:rPr>
              <w:t xml:space="preserve">Tiền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63CEE77" w14:textId="77777777" w:rsidR="00090A41" w:rsidRPr="00D8313C" w:rsidRDefault="00090A41" w:rsidP="00A63B52">
            <w:pPr>
              <w:rPr>
                <w:sz w:val="26"/>
                <w:szCs w:val="26"/>
              </w:rPr>
            </w:pPr>
            <w:r w:rsidRPr="00D8313C">
              <w:rPr>
                <w:sz w:val="26"/>
                <w:szCs w:val="26"/>
              </w:rPr>
              <w:t>Người bán và khách hàng đã đăng nhập vào hệ thống.</w:t>
            </w:r>
          </w:p>
        </w:tc>
      </w:tr>
      <w:tr w:rsidR="00090A41" w:rsidRPr="00D8313C" w14:paraId="66E57FA4"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AE0A57D" w14:textId="77777777" w:rsidR="00090A41" w:rsidRPr="00D8313C" w:rsidRDefault="00090A41" w:rsidP="00A63B52">
            <w:pPr>
              <w:spacing w:line="276" w:lineRule="auto"/>
              <w:jc w:val="both"/>
              <w:rPr>
                <w:sz w:val="26"/>
                <w:szCs w:val="26"/>
              </w:rPr>
            </w:pPr>
            <w:r w:rsidRPr="00D8313C">
              <w:rPr>
                <w:bCs/>
                <w:sz w:val="26"/>
                <w:szCs w:val="26"/>
              </w:rPr>
              <w:t xml:space="preserve">Hậu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73993BD" w14:textId="12A9896A" w:rsidR="00090A41" w:rsidRPr="00D8313C" w:rsidRDefault="00090A41" w:rsidP="00A63B52">
            <w:pPr>
              <w:spacing w:line="276" w:lineRule="auto"/>
              <w:jc w:val="both"/>
              <w:rPr>
                <w:sz w:val="26"/>
                <w:szCs w:val="26"/>
              </w:rPr>
            </w:pPr>
            <w:r w:rsidRPr="00D8313C">
              <w:rPr>
                <w:sz w:val="26"/>
                <w:szCs w:val="26"/>
              </w:rPr>
              <w:t>Tin nhắn</w:t>
            </w:r>
            <w:r w:rsidR="007D4B29">
              <w:rPr>
                <w:sz w:val="26"/>
                <w:szCs w:val="26"/>
              </w:rPr>
              <w:t xml:space="preserve"> </w:t>
            </w:r>
            <w:r w:rsidRPr="00D8313C">
              <w:rPr>
                <w:sz w:val="26"/>
                <w:szCs w:val="26"/>
              </w:rPr>
              <w:t>được gửi thành công và hiển thị trong hộp thoại trao đổi của khách hàng.</w:t>
            </w:r>
          </w:p>
        </w:tc>
      </w:tr>
      <w:tr w:rsidR="00090A41" w:rsidRPr="00D8313C" w14:paraId="03973F5A"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D5EA972" w14:textId="77777777" w:rsidR="00090A41" w:rsidRPr="00D8313C" w:rsidRDefault="00090A41" w:rsidP="00A63B52">
            <w:pPr>
              <w:spacing w:line="276" w:lineRule="auto"/>
              <w:jc w:val="center"/>
              <w:rPr>
                <w:sz w:val="26"/>
                <w:szCs w:val="26"/>
              </w:rPr>
            </w:pPr>
            <w:r w:rsidRPr="00D8313C">
              <w:rPr>
                <w:b/>
                <w:bCs/>
                <w:sz w:val="26"/>
                <w:szCs w:val="26"/>
              </w:rPr>
              <w:t>Basic Flow</w:t>
            </w:r>
          </w:p>
        </w:tc>
      </w:tr>
      <w:tr w:rsidR="00090A41" w:rsidRPr="00D8313C" w14:paraId="075C404D"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C66175E" w14:textId="77777777" w:rsidR="00090A41" w:rsidRPr="00D8313C" w:rsidRDefault="00090A41" w:rsidP="00A63B52">
            <w:pPr>
              <w:spacing w:line="276" w:lineRule="auto"/>
              <w:jc w:val="center"/>
              <w:rPr>
                <w:sz w:val="26"/>
                <w:szCs w:val="26"/>
              </w:rPr>
            </w:pPr>
            <w:r w:rsidRPr="00D8313C">
              <w:rPr>
                <w:sz w:val="26"/>
                <w:szCs w:val="26"/>
              </w:rPr>
              <w:t>Người bá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39B496A" w14:textId="77777777" w:rsidR="00090A41" w:rsidRPr="00D8313C" w:rsidRDefault="00090A41" w:rsidP="00A63B52">
            <w:pPr>
              <w:spacing w:line="276" w:lineRule="auto"/>
              <w:jc w:val="center"/>
              <w:rPr>
                <w:sz w:val="26"/>
                <w:szCs w:val="26"/>
              </w:rPr>
            </w:pPr>
            <w:r w:rsidRPr="00D8313C">
              <w:rPr>
                <w:sz w:val="26"/>
                <w:szCs w:val="26"/>
              </w:rPr>
              <w:t>Hệ thống</w:t>
            </w:r>
          </w:p>
        </w:tc>
      </w:tr>
      <w:tr w:rsidR="00090A41" w:rsidRPr="00D8313C" w14:paraId="6836A793"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91B86D0" w14:textId="77777777" w:rsidR="00090A41" w:rsidRPr="00D8313C" w:rsidRDefault="00090A41" w:rsidP="00A63B52">
            <w:pPr>
              <w:spacing w:line="276" w:lineRule="auto"/>
              <w:jc w:val="both"/>
              <w:rPr>
                <w:sz w:val="26"/>
                <w:szCs w:val="26"/>
              </w:rPr>
            </w:pPr>
            <w:r w:rsidRPr="00D8313C">
              <w:rPr>
                <w:sz w:val="26"/>
                <w:szCs w:val="26"/>
              </w:rPr>
              <w:t>1. Truy cập vào hộp thoại trao đổi.</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00FC649" w14:textId="77777777" w:rsidR="00090A41" w:rsidRPr="00D8313C" w:rsidRDefault="00090A41" w:rsidP="00A63B52">
            <w:pPr>
              <w:spacing w:line="276" w:lineRule="auto"/>
              <w:jc w:val="both"/>
              <w:rPr>
                <w:sz w:val="26"/>
                <w:szCs w:val="26"/>
              </w:rPr>
            </w:pPr>
            <w:r w:rsidRPr="00D8313C">
              <w:rPr>
                <w:sz w:val="26"/>
                <w:szCs w:val="26"/>
              </w:rPr>
              <w:t>2. Hiển thị giao diện trò chuyện.</w:t>
            </w:r>
          </w:p>
        </w:tc>
      </w:tr>
      <w:tr w:rsidR="00090A41" w:rsidRPr="00D8313C" w14:paraId="005487FB"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3C79011" w14:textId="77777777" w:rsidR="00090A41" w:rsidRPr="00D8313C" w:rsidRDefault="00090A41" w:rsidP="00A63B52">
            <w:pPr>
              <w:spacing w:line="276" w:lineRule="auto"/>
              <w:jc w:val="both"/>
              <w:rPr>
                <w:sz w:val="26"/>
                <w:szCs w:val="26"/>
              </w:rPr>
            </w:pPr>
            <w:r w:rsidRPr="00D8313C">
              <w:rPr>
                <w:sz w:val="26"/>
                <w:szCs w:val="26"/>
              </w:rPr>
              <w:t>3. Chọn khách hàng cần gửi tin nhắ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9EE9199" w14:textId="77777777" w:rsidR="00090A41" w:rsidRPr="00D8313C" w:rsidRDefault="00090A41" w:rsidP="00A63B52">
            <w:pPr>
              <w:spacing w:line="276" w:lineRule="auto"/>
              <w:jc w:val="both"/>
              <w:rPr>
                <w:sz w:val="26"/>
                <w:szCs w:val="26"/>
              </w:rPr>
            </w:pPr>
          </w:p>
        </w:tc>
      </w:tr>
      <w:tr w:rsidR="00090A41" w:rsidRPr="00D8313C" w14:paraId="3499B505"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5F16327" w14:textId="77777777" w:rsidR="00090A41" w:rsidRPr="00D8313C" w:rsidRDefault="00090A41" w:rsidP="00A63B52">
            <w:pPr>
              <w:spacing w:line="276" w:lineRule="auto"/>
              <w:jc w:val="both"/>
              <w:rPr>
                <w:sz w:val="26"/>
                <w:szCs w:val="26"/>
              </w:rPr>
            </w:pPr>
            <w:r w:rsidRPr="00D8313C">
              <w:rPr>
                <w:sz w:val="26"/>
                <w:szCs w:val="26"/>
              </w:rPr>
              <w:t xml:space="preserve">4. Nhập nội dung tin nhắn hoặc chọn hình ảnh từ thiết bị.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875A722" w14:textId="77777777" w:rsidR="00090A41" w:rsidRPr="00D8313C" w:rsidRDefault="00090A41" w:rsidP="00A63B52">
            <w:pPr>
              <w:spacing w:line="276" w:lineRule="auto"/>
              <w:jc w:val="both"/>
              <w:rPr>
                <w:sz w:val="26"/>
                <w:szCs w:val="26"/>
              </w:rPr>
            </w:pPr>
            <w:r w:rsidRPr="00D8313C">
              <w:rPr>
                <w:sz w:val="26"/>
                <w:szCs w:val="26"/>
              </w:rPr>
              <w:t>5. Kiểm tra định dạng tin nhắn, hình ảnh.</w:t>
            </w:r>
          </w:p>
        </w:tc>
      </w:tr>
      <w:tr w:rsidR="00090A41" w:rsidRPr="00D8313C" w14:paraId="542A3609"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7C2495A" w14:textId="77777777" w:rsidR="00090A41" w:rsidRPr="00D8313C" w:rsidRDefault="00090A41" w:rsidP="00A63B52">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384AE94" w14:textId="77777777" w:rsidR="00090A41" w:rsidRPr="00D8313C" w:rsidRDefault="00090A41" w:rsidP="00A63B52">
            <w:pPr>
              <w:spacing w:line="276" w:lineRule="auto"/>
              <w:jc w:val="both"/>
              <w:rPr>
                <w:sz w:val="26"/>
                <w:szCs w:val="26"/>
              </w:rPr>
            </w:pPr>
            <w:r w:rsidRPr="00D8313C">
              <w:rPr>
                <w:sz w:val="26"/>
                <w:szCs w:val="26"/>
              </w:rPr>
              <w:t>6. Gửi tin nhắn/hình ảnh thành công.</w:t>
            </w:r>
          </w:p>
        </w:tc>
      </w:tr>
      <w:tr w:rsidR="00090A41" w:rsidRPr="00D8313C" w14:paraId="1657939E"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267E20A" w14:textId="77777777" w:rsidR="00090A41" w:rsidRPr="00D8313C" w:rsidRDefault="00090A41" w:rsidP="00A63B52">
            <w:pPr>
              <w:spacing w:line="276" w:lineRule="auto"/>
              <w:jc w:val="center"/>
              <w:rPr>
                <w:sz w:val="26"/>
                <w:szCs w:val="26"/>
              </w:rPr>
            </w:pPr>
            <w:r w:rsidRPr="00D8313C">
              <w:rPr>
                <w:b/>
                <w:bCs/>
                <w:sz w:val="26"/>
                <w:szCs w:val="26"/>
              </w:rPr>
              <w:t>Alternative flow</w:t>
            </w:r>
          </w:p>
        </w:tc>
      </w:tr>
      <w:tr w:rsidR="00090A41" w:rsidRPr="00D8313C" w14:paraId="77B66BF2"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8C6E326" w14:textId="31782C61" w:rsidR="00090A41" w:rsidRPr="00D8313C" w:rsidRDefault="00090A41" w:rsidP="00A63B52">
            <w:pPr>
              <w:spacing w:line="276" w:lineRule="auto"/>
              <w:jc w:val="both"/>
              <w:rPr>
                <w:sz w:val="26"/>
                <w:szCs w:val="26"/>
              </w:rPr>
            </w:pPr>
            <w:r w:rsidRPr="00D8313C">
              <w:rPr>
                <w:sz w:val="26"/>
                <w:szCs w:val="26"/>
              </w:rPr>
              <w:t xml:space="preserve">5.2 Người bán </w:t>
            </w:r>
            <w:r w:rsidR="004A50BB">
              <w:rPr>
                <w:sz w:val="26"/>
                <w:szCs w:val="26"/>
              </w:rPr>
              <w:t>nhập lại nội dung</w:t>
            </w:r>
            <w:r w:rsidRPr="00D8313C">
              <w:rPr>
                <w:sz w:val="26"/>
                <w:szCs w:val="26"/>
              </w:rPr>
              <w:t xml:space="preserve"> và gửi đi.</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104FEF9" w14:textId="11785FE9" w:rsidR="00090A41" w:rsidRPr="00D8313C" w:rsidRDefault="00090A41" w:rsidP="00A63B52">
            <w:pPr>
              <w:spacing w:line="276" w:lineRule="auto"/>
              <w:jc w:val="both"/>
              <w:rPr>
                <w:sz w:val="26"/>
                <w:szCs w:val="26"/>
              </w:rPr>
            </w:pPr>
            <w:r w:rsidRPr="00D8313C">
              <w:rPr>
                <w:sz w:val="26"/>
                <w:szCs w:val="26"/>
              </w:rPr>
              <w:t xml:space="preserve">5.1 Hệ thống hiển thị thông báo lỗi </w:t>
            </w:r>
          </w:p>
        </w:tc>
      </w:tr>
    </w:tbl>
    <w:p w14:paraId="4D4DF386" w14:textId="43F5E661" w:rsidR="00744EEB" w:rsidRPr="00D8313C" w:rsidRDefault="008E5BE4" w:rsidP="00744EEB">
      <w:pPr>
        <w:spacing w:before="240" w:line="360" w:lineRule="auto"/>
        <w:ind w:left="-720" w:firstLine="720"/>
        <w:jc w:val="center"/>
        <w:rPr>
          <w:bCs/>
          <w:sz w:val="26"/>
          <w:szCs w:val="26"/>
        </w:rPr>
      </w:pPr>
      <w:r w:rsidRPr="008E5BE4">
        <w:rPr>
          <w:bCs/>
          <w:noProof/>
          <w:sz w:val="26"/>
          <w:szCs w:val="26"/>
        </w:rPr>
        <w:lastRenderedPageBreak/>
        <w:drawing>
          <wp:inline distT="0" distB="0" distL="0" distR="0" wp14:anchorId="2D746D9D" wp14:editId="219A4FB8">
            <wp:extent cx="6228293" cy="3351039"/>
            <wp:effectExtent l="0" t="0" r="127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40547" cy="3357632"/>
                    </a:xfrm>
                    <a:prstGeom prst="rect">
                      <a:avLst/>
                    </a:prstGeom>
                  </pic:spPr>
                </pic:pic>
              </a:graphicData>
            </a:graphic>
          </wp:inline>
        </w:drawing>
      </w:r>
      <w:r w:rsidR="00744EEB" w:rsidRPr="00D8313C">
        <w:rPr>
          <w:bCs/>
          <w:sz w:val="26"/>
          <w:szCs w:val="26"/>
        </w:rPr>
        <w:t>Hình 2.6: Sơ đồ activity chức năng Gửi tin nhắn</w:t>
      </w:r>
    </w:p>
    <w:p w14:paraId="31AA70A5" w14:textId="77777777" w:rsidR="00744EEB" w:rsidRPr="00D8313C" w:rsidRDefault="00744EEB" w:rsidP="00744EEB">
      <w:pPr>
        <w:spacing w:before="240" w:line="360" w:lineRule="auto"/>
        <w:ind w:left="-720" w:firstLine="720"/>
        <w:jc w:val="center"/>
        <w:rPr>
          <w:bCs/>
          <w:sz w:val="26"/>
          <w:szCs w:val="26"/>
        </w:rPr>
      </w:pPr>
    </w:p>
    <w:p w14:paraId="229A7507" w14:textId="62DD108F" w:rsidR="003A11DF" w:rsidRPr="00D8313C" w:rsidRDefault="007D4B29" w:rsidP="00670E75">
      <w:pPr>
        <w:spacing w:line="360" w:lineRule="auto"/>
        <w:jc w:val="both"/>
        <w:rPr>
          <w:b/>
          <w:bCs/>
          <w:sz w:val="26"/>
          <w:szCs w:val="26"/>
          <w:lang w:val="en-GB"/>
        </w:rPr>
      </w:pPr>
      <w:r w:rsidRPr="007D4B29">
        <w:rPr>
          <w:b/>
          <w:bCs/>
          <w:noProof/>
          <w:sz w:val="26"/>
          <w:szCs w:val="26"/>
          <w:lang w:val="en-GB"/>
        </w:rPr>
        <w:drawing>
          <wp:inline distT="0" distB="0" distL="0" distR="0" wp14:anchorId="55D11E9B" wp14:editId="11477DC5">
            <wp:extent cx="6229350" cy="3525461"/>
            <wp:effectExtent l="0" t="0" r="0" b="0"/>
            <wp:docPr id="1086008577" name="Picture 1086008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31690" cy="3526785"/>
                    </a:xfrm>
                    <a:prstGeom prst="rect">
                      <a:avLst/>
                    </a:prstGeom>
                  </pic:spPr>
                </pic:pic>
              </a:graphicData>
            </a:graphic>
          </wp:inline>
        </w:drawing>
      </w:r>
    </w:p>
    <w:p w14:paraId="208B5D98" w14:textId="38BA9160" w:rsidR="00744EEB" w:rsidRPr="00D8313C" w:rsidRDefault="00744EEB" w:rsidP="00744EEB">
      <w:pPr>
        <w:spacing w:line="360" w:lineRule="auto"/>
        <w:jc w:val="center"/>
        <w:rPr>
          <w:bCs/>
          <w:sz w:val="26"/>
          <w:szCs w:val="26"/>
          <w:lang w:val="en-GB"/>
        </w:rPr>
      </w:pPr>
      <w:r w:rsidRPr="00D8313C">
        <w:rPr>
          <w:bCs/>
          <w:sz w:val="26"/>
          <w:szCs w:val="26"/>
          <w:lang w:val="en-GB"/>
        </w:rPr>
        <w:t>Hình 2.7: Sơ đồ Sequence chức năng Gửi tin nhắn</w:t>
      </w:r>
    </w:p>
    <w:p w14:paraId="47E88187" w14:textId="6C4DE654" w:rsidR="00473DC0" w:rsidRPr="002413FD" w:rsidRDefault="00744EEB" w:rsidP="002413FD">
      <w:pPr>
        <w:pStyle w:val="Heading3"/>
        <w:rPr>
          <w:rFonts w:ascii="Times New Roman" w:hAnsi="Times New Roman" w:cs="Times New Roman"/>
          <w:b/>
          <w:bCs/>
          <w:sz w:val="26"/>
          <w:szCs w:val="26"/>
          <w:lang w:val="en-GB"/>
        </w:rPr>
      </w:pPr>
      <w:bookmarkStart w:id="70" w:name="_Toc199082126"/>
      <w:bookmarkStart w:id="71" w:name="_Toc199082200"/>
      <w:bookmarkStart w:id="72" w:name="_Toc199148320"/>
      <w:r w:rsidRPr="002413FD">
        <w:rPr>
          <w:rFonts w:ascii="Times New Roman" w:hAnsi="Times New Roman" w:cs="Times New Roman"/>
          <w:b/>
          <w:bCs/>
          <w:color w:val="000000" w:themeColor="text1"/>
          <w:sz w:val="26"/>
          <w:szCs w:val="26"/>
          <w:lang w:val="en-GB"/>
        </w:rPr>
        <w:lastRenderedPageBreak/>
        <w:t xml:space="preserve">2.4. </w:t>
      </w:r>
      <w:r w:rsidR="004E3533" w:rsidRPr="002413FD">
        <w:rPr>
          <w:rFonts w:ascii="Times New Roman" w:hAnsi="Times New Roman" w:cs="Times New Roman"/>
          <w:b/>
          <w:bCs/>
          <w:color w:val="000000" w:themeColor="text1"/>
          <w:sz w:val="26"/>
          <w:szCs w:val="26"/>
          <w:lang w:val="en-GB"/>
        </w:rPr>
        <w:t>Đặc tả usecase “</w:t>
      </w:r>
      <w:r w:rsidR="00473DC0" w:rsidRPr="002413FD">
        <w:rPr>
          <w:rFonts w:ascii="Times New Roman" w:hAnsi="Times New Roman" w:cs="Times New Roman"/>
          <w:b/>
          <w:bCs/>
          <w:color w:val="000000" w:themeColor="text1"/>
          <w:sz w:val="26"/>
          <w:szCs w:val="26"/>
          <w:lang w:val="en-GB"/>
        </w:rPr>
        <w:t>Xem đơn hàng</w:t>
      </w:r>
      <w:r w:rsidR="004E3533" w:rsidRPr="002413FD">
        <w:rPr>
          <w:rFonts w:ascii="Times New Roman" w:hAnsi="Times New Roman" w:cs="Times New Roman"/>
          <w:b/>
          <w:bCs/>
          <w:color w:val="000000" w:themeColor="text1"/>
          <w:sz w:val="26"/>
          <w:szCs w:val="26"/>
          <w:lang w:val="en-GB"/>
        </w:rPr>
        <w:t>”</w:t>
      </w:r>
      <w:bookmarkEnd w:id="70"/>
      <w:bookmarkEnd w:id="71"/>
      <w:bookmarkEnd w:id="72"/>
    </w:p>
    <w:tbl>
      <w:tblPr>
        <w:tblW w:w="0" w:type="auto"/>
        <w:tblLook w:val="04A0" w:firstRow="1" w:lastRow="0" w:firstColumn="1" w:lastColumn="0" w:noHBand="0" w:noVBand="1"/>
      </w:tblPr>
      <w:tblGrid>
        <w:gridCol w:w="4394"/>
        <w:gridCol w:w="4946"/>
      </w:tblGrid>
      <w:tr w:rsidR="00473DC0" w:rsidRPr="00D8313C" w14:paraId="699AFA31"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2BDE22F" w14:textId="77777777" w:rsidR="00473DC0" w:rsidRPr="00D8313C" w:rsidRDefault="00473DC0" w:rsidP="00A63B52">
            <w:pPr>
              <w:spacing w:line="276" w:lineRule="auto"/>
              <w:jc w:val="center"/>
              <w:rPr>
                <w:sz w:val="26"/>
                <w:szCs w:val="26"/>
              </w:rPr>
            </w:pPr>
            <w:r w:rsidRPr="00D8313C">
              <w:rPr>
                <w:bCs/>
                <w:sz w:val="26"/>
                <w:szCs w:val="26"/>
              </w:rPr>
              <w:t>Tên Usecase:</w:t>
            </w:r>
            <w:r w:rsidRPr="00D8313C">
              <w:rPr>
                <w:b/>
                <w:bCs/>
                <w:sz w:val="26"/>
                <w:szCs w:val="26"/>
              </w:rPr>
              <w:t xml:space="preserve"> Xem đơn hàng</w:t>
            </w:r>
          </w:p>
        </w:tc>
      </w:tr>
      <w:tr w:rsidR="00473DC0" w:rsidRPr="00D8313C" w14:paraId="4071498C"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97D10D3" w14:textId="77777777" w:rsidR="00473DC0" w:rsidRPr="00D8313C" w:rsidRDefault="00473DC0" w:rsidP="00A63B52">
            <w:pPr>
              <w:spacing w:line="276" w:lineRule="auto"/>
              <w:jc w:val="both"/>
              <w:rPr>
                <w:sz w:val="26"/>
                <w:szCs w:val="26"/>
              </w:rPr>
            </w:pPr>
            <w:r w:rsidRPr="00D8313C">
              <w:rPr>
                <w:bCs/>
                <w:sz w:val="26"/>
                <w:szCs w:val="26"/>
              </w:rPr>
              <w:t>Mô tả sơ lược</w:t>
            </w:r>
            <w:r w:rsidRPr="00D8313C">
              <w:rPr>
                <w:b/>
                <w:bCs/>
                <w:sz w:val="26"/>
                <w:szCs w:val="26"/>
              </w:rPr>
              <w:t xml:space="preserve">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DFB657D" w14:textId="77777777" w:rsidR="00473DC0" w:rsidRPr="00D8313C" w:rsidRDefault="00473DC0" w:rsidP="00A63B52">
            <w:pPr>
              <w:spacing w:line="276" w:lineRule="auto"/>
              <w:jc w:val="both"/>
              <w:rPr>
                <w:sz w:val="26"/>
                <w:szCs w:val="26"/>
              </w:rPr>
            </w:pPr>
            <w:r w:rsidRPr="00D8313C">
              <w:rPr>
                <w:sz w:val="26"/>
                <w:szCs w:val="26"/>
              </w:rPr>
              <w:t>Người bán có thể xem danh sách các đơn hàng mà khách hàng đã đặt, bao gồm thông tin về sản phẩm, trạng thái đơn hàng, thông tin khách hàng.</w:t>
            </w:r>
          </w:p>
        </w:tc>
      </w:tr>
      <w:tr w:rsidR="00473DC0" w:rsidRPr="00D8313C" w14:paraId="0F2363C6"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51F513B" w14:textId="77777777" w:rsidR="00473DC0" w:rsidRPr="00D8313C" w:rsidRDefault="00473DC0" w:rsidP="00A63B52">
            <w:pPr>
              <w:spacing w:line="276" w:lineRule="auto"/>
              <w:jc w:val="both"/>
              <w:rPr>
                <w:sz w:val="26"/>
                <w:szCs w:val="26"/>
              </w:rPr>
            </w:pPr>
            <w:r w:rsidRPr="00D8313C">
              <w:rPr>
                <w:bCs/>
                <w:sz w:val="26"/>
                <w:szCs w:val="26"/>
              </w:rPr>
              <w:t xml:space="preserve">Actor chính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D7C2851" w14:textId="77777777" w:rsidR="00473DC0" w:rsidRPr="00D8313C" w:rsidRDefault="00473DC0" w:rsidP="00A63B52">
            <w:pPr>
              <w:spacing w:line="276" w:lineRule="auto"/>
              <w:jc w:val="both"/>
              <w:rPr>
                <w:sz w:val="26"/>
                <w:szCs w:val="26"/>
              </w:rPr>
            </w:pPr>
            <w:r w:rsidRPr="00D8313C">
              <w:rPr>
                <w:sz w:val="26"/>
                <w:szCs w:val="26"/>
              </w:rPr>
              <w:t>Người bán</w:t>
            </w:r>
          </w:p>
        </w:tc>
      </w:tr>
      <w:tr w:rsidR="00473DC0" w:rsidRPr="00D8313C" w14:paraId="26C7EB4B"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BB76D2F" w14:textId="77777777" w:rsidR="00473DC0" w:rsidRPr="00D8313C" w:rsidRDefault="00473DC0" w:rsidP="00A63B52">
            <w:pPr>
              <w:spacing w:line="276" w:lineRule="auto"/>
              <w:jc w:val="both"/>
              <w:rPr>
                <w:sz w:val="26"/>
                <w:szCs w:val="26"/>
              </w:rPr>
            </w:pPr>
            <w:r w:rsidRPr="00D8313C">
              <w:rPr>
                <w:bCs/>
                <w:sz w:val="26"/>
                <w:szCs w:val="26"/>
              </w:rPr>
              <w:t xml:space="preserve">Actor phụ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6E47E24" w14:textId="77777777" w:rsidR="00473DC0" w:rsidRPr="00D8313C" w:rsidRDefault="00473DC0" w:rsidP="00A63B52">
            <w:pPr>
              <w:spacing w:line="276" w:lineRule="auto"/>
              <w:jc w:val="both"/>
              <w:rPr>
                <w:sz w:val="26"/>
                <w:szCs w:val="26"/>
              </w:rPr>
            </w:pPr>
            <w:r w:rsidRPr="00D8313C">
              <w:rPr>
                <w:sz w:val="26"/>
                <w:szCs w:val="26"/>
              </w:rPr>
              <w:t xml:space="preserve">Không có </w:t>
            </w:r>
          </w:p>
        </w:tc>
      </w:tr>
      <w:tr w:rsidR="00473DC0" w:rsidRPr="00D8313C" w14:paraId="05AAC6D9"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E9A6945" w14:textId="77777777" w:rsidR="00473DC0" w:rsidRPr="00D8313C" w:rsidRDefault="00473DC0" w:rsidP="00A63B52">
            <w:pPr>
              <w:spacing w:line="276" w:lineRule="auto"/>
              <w:jc w:val="both"/>
              <w:rPr>
                <w:sz w:val="26"/>
                <w:szCs w:val="26"/>
              </w:rPr>
            </w:pPr>
            <w:r w:rsidRPr="00D8313C">
              <w:rPr>
                <w:bCs/>
                <w:sz w:val="26"/>
                <w:szCs w:val="26"/>
              </w:rPr>
              <w:t xml:space="preserve">Tiền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4C571C7" w14:textId="77777777" w:rsidR="00473DC0" w:rsidRPr="00D8313C" w:rsidRDefault="00473DC0" w:rsidP="00A63B52">
            <w:pPr>
              <w:rPr>
                <w:sz w:val="26"/>
                <w:szCs w:val="26"/>
              </w:rPr>
            </w:pPr>
            <w:r w:rsidRPr="00D8313C">
              <w:rPr>
                <w:sz w:val="26"/>
                <w:szCs w:val="26"/>
              </w:rPr>
              <w:t>Người bán đã đăng nhập vào hệ thống.</w:t>
            </w:r>
          </w:p>
        </w:tc>
      </w:tr>
      <w:tr w:rsidR="00473DC0" w:rsidRPr="00D8313C" w14:paraId="5DB8BE5E"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39B275C" w14:textId="77777777" w:rsidR="00473DC0" w:rsidRPr="00D8313C" w:rsidRDefault="00473DC0" w:rsidP="00A63B52">
            <w:pPr>
              <w:spacing w:line="276" w:lineRule="auto"/>
              <w:jc w:val="both"/>
              <w:rPr>
                <w:sz w:val="26"/>
                <w:szCs w:val="26"/>
              </w:rPr>
            </w:pPr>
            <w:r w:rsidRPr="00D8313C">
              <w:rPr>
                <w:bCs/>
                <w:sz w:val="26"/>
                <w:szCs w:val="26"/>
              </w:rPr>
              <w:t xml:space="preserve">Hậu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241B48F" w14:textId="77777777" w:rsidR="00473DC0" w:rsidRPr="00D8313C" w:rsidRDefault="00473DC0" w:rsidP="00A63B52">
            <w:pPr>
              <w:spacing w:line="276" w:lineRule="auto"/>
              <w:jc w:val="both"/>
              <w:rPr>
                <w:sz w:val="26"/>
                <w:szCs w:val="26"/>
              </w:rPr>
            </w:pPr>
            <w:r w:rsidRPr="00D8313C">
              <w:rPr>
                <w:sz w:val="26"/>
                <w:szCs w:val="26"/>
              </w:rPr>
              <w:t>Hiển thị danh sách đơn hàng và thông tin chi tiết của từng đơn hàng.</w:t>
            </w:r>
          </w:p>
        </w:tc>
      </w:tr>
      <w:tr w:rsidR="00473DC0" w:rsidRPr="00D8313C" w14:paraId="3497053B"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36C160F" w14:textId="77777777" w:rsidR="00473DC0" w:rsidRPr="00D8313C" w:rsidRDefault="00473DC0" w:rsidP="00A63B52">
            <w:pPr>
              <w:spacing w:line="276" w:lineRule="auto"/>
              <w:jc w:val="center"/>
              <w:rPr>
                <w:sz w:val="26"/>
                <w:szCs w:val="26"/>
              </w:rPr>
            </w:pPr>
            <w:r w:rsidRPr="00D8313C">
              <w:rPr>
                <w:b/>
                <w:bCs/>
                <w:sz w:val="26"/>
                <w:szCs w:val="26"/>
              </w:rPr>
              <w:t>Basic Flow</w:t>
            </w:r>
          </w:p>
        </w:tc>
      </w:tr>
      <w:tr w:rsidR="00473DC0" w:rsidRPr="00D8313C" w14:paraId="7678FF2D"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0B082B9" w14:textId="77777777" w:rsidR="00473DC0" w:rsidRPr="00D8313C" w:rsidRDefault="00473DC0" w:rsidP="00A63B52">
            <w:pPr>
              <w:spacing w:line="276" w:lineRule="auto"/>
              <w:jc w:val="center"/>
              <w:rPr>
                <w:sz w:val="26"/>
                <w:szCs w:val="26"/>
              </w:rPr>
            </w:pPr>
            <w:r w:rsidRPr="00D8313C">
              <w:rPr>
                <w:sz w:val="26"/>
                <w:szCs w:val="26"/>
              </w:rPr>
              <w:t>Người bá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E93C854" w14:textId="77777777" w:rsidR="00473DC0" w:rsidRPr="00D8313C" w:rsidRDefault="00473DC0" w:rsidP="00A63B52">
            <w:pPr>
              <w:spacing w:line="276" w:lineRule="auto"/>
              <w:jc w:val="center"/>
              <w:rPr>
                <w:sz w:val="26"/>
                <w:szCs w:val="26"/>
              </w:rPr>
            </w:pPr>
            <w:r w:rsidRPr="00D8313C">
              <w:rPr>
                <w:sz w:val="26"/>
                <w:szCs w:val="26"/>
              </w:rPr>
              <w:t>Hệ thống</w:t>
            </w:r>
          </w:p>
        </w:tc>
      </w:tr>
      <w:tr w:rsidR="00473DC0" w:rsidRPr="00D8313C" w14:paraId="446F48FD"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AE25830" w14:textId="77777777" w:rsidR="00473DC0" w:rsidRPr="00D8313C" w:rsidRDefault="00473DC0" w:rsidP="00A63B52">
            <w:pPr>
              <w:spacing w:line="276" w:lineRule="auto"/>
              <w:jc w:val="both"/>
              <w:rPr>
                <w:sz w:val="26"/>
                <w:szCs w:val="26"/>
              </w:rPr>
            </w:pPr>
            <w:r w:rsidRPr="00D8313C">
              <w:rPr>
                <w:sz w:val="26"/>
                <w:szCs w:val="26"/>
              </w:rPr>
              <w:t>1. Truy cập vào trang quản lý đơn hàng.</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85DE035" w14:textId="77777777" w:rsidR="00473DC0" w:rsidRPr="00D8313C" w:rsidRDefault="00473DC0" w:rsidP="00A63B52">
            <w:pPr>
              <w:spacing w:line="276" w:lineRule="auto"/>
              <w:jc w:val="both"/>
              <w:rPr>
                <w:sz w:val="26"/>
                <w:szCs w:val="26"/>
              </w:rPr>
            </w:pPr>
            <w:r w:rsidRPr="00D8313C">
              <w:rPr>
                <w:sz w:val="26"/>
                <w:szCs w:val="26"/>
              </w:rPr>
              <w:t>2. Hệ thống kiểm tra</w:t>
            </w:r>
          </w:p>
        </w:tc>
      </w:tr>
      <w:tr w:rsidR="00473DC0" w:rsidRPr="00D8313C" w14:paraId="2B49A7E8"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C4FF5F0" w14:textId="77777777" w:rsidR="00473DC0" w:rsidRPr="00D8313C" w:rsidRDefault="00473DC0" w:rsidP="00A63B52">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29AE4D6" w14:textId="77777777" w:rsidR="00473DC0" w:rsidRPr="00D8313C" w:rsidRDefault="00473DC0" w:rsidP="00A63B52">
            <w:pPr>
              <w:spacing w:line="276" w:lineRule="auto"/>
              <w:jc w:val="both"/>
              <w:rPr>
                <w:sz w:val="26"/>
                <w:szCs w:val="26"/>
              </w:rPr>
            </w:pPr>
            <w:r w:rsidRPr="00D8313C">
              <w:rPr>
                <w:sz w:val="26"/>
                <w:szCs w:val="26"/>
              </w:rPr>
              <w:t>3. Hệ thống hiển thị danh sách đơn hàng gồm: mã đơn hàng, ngày đặt, trạng thái, tổng tiền.</w:t>
            </w:r>
          </w:p>
        </w:tc>
      </w:tr>
      <w:tr w:rsidR="00473DC0" w:rsidRPr="00D8313C" w14:paraId="1DE66170"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3BB31AB" w14:textId="77777777" w:rsidR="00473DC0" w:rsidRPr="00D8313C" w:rsidRDefault="00473DC0" w:rsidP="00A63B52">
            <w:pPr>
              <w:spacing w:line="276" w:lineRule="auto"/>
              <w:jc w:val="both"/>
              <w:rPr>
                <w:sz w:val="26"/>
                <w:szCs w:val="26"/>
              </w:rPr>
            </w:pPr>
            <w:r w:rsidRPr="00D8313C">
              <w:rPr>
                <w:sz w:val="26"/>
                <w:szCs w:val="26"/>
              </w:rPr>
              <w:t>4. Chọn một đơn hàng cụ thể để xem chi tiết.</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F6D4469" w14:textId="77777777" w:rsidR="00473DC0" w:rsidRPr="00D8313C" w:rsidRDefault="00473DC0" w:rsidP="00A63B52">
            <w:pPr>
              <w:spacing w:line="276" w:lineRule="auto"/>
              <w:jc w:val="both"/>
              <w:rPr>
                <w:sz w:val="26"/>
                <w:szCs w:val="26"/>
              </w:rPr>
            </w:pPr>
            <w:r w:rsidRPr="00D8313C">
              <w:rPr>
                <w:sz w:val="26"/>
                <w:szCs w:val="26"/>
              </w:rPr>
              <w:t>5. Hiển thị thông tin chi tiết của đơn hàng, gồm: sản phẩm, số lượng, giá, trạng thái, thông tin khách hàng.</w:t>
            </w:r>
          </w:p>
        </w:tc>
      </w:tr>
      <w:tr w:rsidR="00473DC0" w:rsidRPr="00D8313C" w14:paraId="475F2783"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A34D1BE" w14:textId="77777777" w:rsidR="00473DC0" w:rsidRPr="00D8313C" w:rsidRDefault="00473DC0" w:rsidP="00A63B52">
            <w:pPr>
              <w:spacing w:line="276" w:lineRule="auto"/>
              <w:jc w:val="center"/>
              <w:rPr>
                <w:sz w:val="26"/>
                <w:szCs w:val="26"/>
              </w:rPr>
            </w:pPr>
            <w:r w:rsidRPr="00D8313C">
              <w:rPr>
                <w:b/>
                <w:bCs/>
                <w:sz w:val="26"/>
                <w:szCs w:val="26"/>
              </w:rPr>
              <w:t>Alternative flow</w:t>
            </w:r>
          </w:p>
        </w:tc>
      </w:tr>
      <w:tr w:rsidR="00473DC0" w:rsidRPr="00D8313C" w14:paraId="74335104"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87B9CFD" w14:textId="77777777" w:rsidR="00473DC0" w:rsidRPr="00D8313C" w:rsidRDefault="00473DC0" w:rsidP="00A63B52">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9426BEE" w14:textId="77777777" w:rsidR="00473DC0" w:rsidRPr="00D8313C" w:rsidRDefault="00473DC0" w:rsidP="00A63B52">
            <w:pPr>
              <w:spacing w:line="276" w:lineRule="auto"/>
              <w:jc w:val="both"/>
              <w:rPr>
                <w:sz w:val="26"/>
                <w:szCs w:val="26"/>
              </w:rPr>
            </w:pPr>
            <w:r w:rsidRPr="00D8313C">
              <w:rPr>
                <w:sz w:val="26"/>
                <w:szCs w:val="26"/>
              </w:rPr>
              <w:t>2.1. Hệ thống hiển thị thông báo “Chưa có đơn hàng nào được đặt”.</w:t>
            </w:r>
          </w:p>
        </w:tc>
      </w:tr>
    </w:tbl>
    <w:p w14:paraId="51E3BA5E" w14:textId="77777777" w:rsidR="00744EEB" w:rsidRPr="00D8313C" w:rsidRDefault="00744EEB" w:rsidP="00670E75">
      <w:pPr>
        <w:spacing w:line="360" w:lineRule="auto"/>
        <w:jc w:val="both"/>
        <w:rPr>
          <w:b/>
          <w:bCs/>
          <w:sz w:val="26"/>
          <w:szCs w:val="26"/>
        </w:rPr>
      </w:pPr>
    </w:p>
    <w:p w14:paraId="66322E7C" w14:textId="2871836A" w:rsidR="004E3533" w:rsidRPr="00D8313C" w:rsidRDefault="00744EEB" w:rsidP="00670E75">
      <w:pPr>
        <w:spacing w:line="360" w:lineRule="auto"/>
        <w:jc w:val="both"/>
        <w:rPr>
          <w:sz w:val="26"/>
          <w:szCs w:val="26"/>
        </w:rPr>
      </w:pPr>
      <w:r w:rsidRPr="00D8313C">
        <w:rPr>
          <w:b/>
          <w:noProof/>
          <w:sz w:val="26"/>
          <w:szCs w:val="26"/>
        </w:rPr>
        <w:lastRenderedPageBreak/>
        <w:drawing>
          <wp:inline distT="0" distB="0" distL="0" distR="0" wp14:anchorId="58DA188F" wp14:editId="045D564F">
            <wp:extent cx="5942401" cy="3520176"/>
            <wp:effectExtent l="0" t="0" r="127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54192" cy="3527161"/>
                    </a:xfrm>
                    <a:prstGeom prst="rect">
                      <a:avLst/>
                    </a:prstGeom>
                  </pic:spPr>
                </pic:pic>
              </a:graphicData>
            </a:graphic>
          </wp:inline>
        </w:drawing>
      </w:r>
    </w:p>
    <w:p w14:paraId="25CB3620" w14:textId="494E9080" w:rsidR="00744EEB" w:rsidRDefault="00744EEB" w:rsidP="00744EEB">
      <w:pPr>
        <w:spacing w:line="360" w:lineRule="auto"/>
        <w:jc w:val="center"/>
        <w:rPr>
          <w:sz w:val="26"/>
          <w:szCs w:val="26"/>
        </w:rPr>
      </w:pPr>
      <w:r w:rsidRPr="00D8313C">
        <w:rPr>
          <w:sz w:val="26"/>
          <w:szCs w:val="26"/>
        </w:rPr>
        <w:t>Hình 2.8: Sơ đồ activity chức năng Xem đơn hàng</w:t>
      </w:r>
    </w:p>
    <w:p w14:paraId="660A636D" w14:textId="77777777" w:rsidR="00D97A4C" w:rsidRPr="00D8313C" w:rsidRDefault="00D97A4C" w:rsidP="00744EEB">
      <w:pPr>
        <w:spacing w:line="360" w:lineRule="auto"/>
        <w:jc w:val="center"/>
        <w:rPr>
          <w:sz w:val="26"/>
          <w:szCs w:val="26"/>
        </w:rPr>
      </w:pPr>
    </w:p>
    <w:p w14:paraId="2E2E348C" w14:textId="789F1DB9" w:rsidR="004E3533" w:rsidRPr="00D8313C" w:rsidRDefault="00744EEB" w:rsidP="00670E75">
      <w:pPr>
        <w:spacing w:line="360" w:lineRule="auto"/>
        <w:jc w:val="both"/>
        <w:rPr>
          <w:b/>
          <w:bCs/>
          <w:sz w:val="26"/>
          <w:szCs w:val="26"/>
        </w:rPr>
      </w:pPr>
      <w:r w:rsidRPr="00D8313C">
        <w:rPr>
          <w:noProof/>
          <w:sz w:val="26"/>
          <w:szCs w:val="26"/>
        </w:rPr>
        <w:drawing>
          <wp:inline distT="0" distB="0" distL="0" distR="0" wp14:anchorId="19E8FE47" wp14:editId="49ABA35C">
            <wp:extent cx="5943600" cy="3229470"/>
            <wp:effectExtent l="0" t="0" r="0" b="9525"/>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6421" cy="3236436"/>
                    </a:xfrm>
                    <a:prstGeom prst="rect">
                      <a:avLst/>
                    </a:prstGeom>
                    <a:noFill/>
                    <a:ln>
                      <a:noFill/>
                    </a:ln>
                  </pic:spPr>
                </pic:pic>
              </a:graphicData>
            </a:graphic>
          </wp:inline>
        </w:drawing>
      </w:r>
    </w:p>
    <w:p w14:paraId="0B4447A8" w14:textId="3FF58E5B" w:rsidR="00744EEB" w:rsidRPr="00D8313C" w:rsidRDefault="00744EEB" w:rsidP="00744EEB">
      <w:pPr>
        <w:spacing w:line="360" w:lineRule="auto"/>
        <w:jc w:val="center"/>
        <w:rPr>
          <w:bCs/>
          <w:sz w:val="26"/>
          <w:szCs w:val="26"/>
        </w:rPr>
      </w:pPr>
      <w:r w:rsidRPr="00D8313C">
        <w:rPr>
          <w:bCs/>
          <w:sz w:val="26"/>
          <w:szCs w:val="26"/>
        </w:rPr>
        <w:t>Hình 2.9: Sơ đồ Sequence chức năng Xem đơn hàng</w:t>
      </w:r>
    </w:p>
    <w:p w14:paraId="3DA2AF1C" w14:textId="77777777" w:rsidR="004E3533" w:rsidRPr="00D8313C" w:rsidRDefault="004E3533" w:rsidP="00670E75">
      <w:pPr>
        <w:tabs>
          <w:tab w:val="left" w:pos="6216"/>
        </w:tabs>
        <w:spacing w:line="360" w:lineRule="auto"/>
        <w:jc w:val="both"/>
        <w:rPr>
          <w:sz w:val="26"/>
          <w:szCs w:val="26"/>
        </w:rPr>
      </w:pPr>
      <w:r w:rsidRPr="00D8313C">
        <w:rPr>
          <w:sz w:val="26"/>
          <w:szCs w:val="26"/>
        </w:rPr>
        <w:tab/>
      </w:r>
    </w:p>
    <w:p w14:paraId="77358CED" w14:textId="6DECD12C" w:rsidR="004E3533" w:rsidRPr="002413FD" w:rsidRDefault="00744EEB" w:rsidP="002413FD">
      <w:pPr>
        <w:pStyle w:val="Heading3"/>
        <w:rPr>
          <w:rFonts w:ascii="Times New Roman" w:hAnsi="Times New Roman" w:cs="Times New Roman"/>
          <w:b/>
          <w:bCs/>
          <w:color w:val="000000" w:themeColor="text1"/>
          <w:sz w:val="26"/>
          <w:szCs w:val="26"/>
        </w:rPr>
      </w:pPr>
      <w:bookmarkStart w:id="73" w:name="_Toc199082127"/>
      <w:bookmarkStart w:id="74" w:name="_Toc199082201"/>
      <w:bookmarkStart w:id="75" w:name="_Toc199148321"/>
      <w:r w:rsidRPr="002413FD">
        <w:rPr>
          <w:rFonts w:ascii="Times New Roman" w:hAnsi="Times New Roman" w:cs="Times New Roman"/>
          <w:b/>
          <w:color w:val="000000" w:themeColor="text1"/>
          <w:sz w:val="26"/>
          <w:szCs w:val="26"/>
        </w:rPr>
        <w:lastRenderedPageBreak/>
        <w:t xml:space="preserve">2.5. </w:t>
      </w:r>
      <w:r w:rsidR="004E3533" w:rsidRPr="002413FD">
        <w:rPr>
          <w:rFonts w:ascii="Times New Roman" w:hAnsi="Times New Roman" w:cs="Times New Roman"/>
          <w:b/>
          <w:bCs/>
          <w:color w:val="000000" w:themeColor="text1"/>
          <w:sz w:val="26"/>
          <w:szCs w:val="26"/>
        </w:rPr>
        <w:t>Đặc tả usecase “</w:t>
      </w:r>
      <w:r w:rsidRPr="002413FD">
        <w:rPr>
          <w:rFonts w:ascii="Times New Roman" w:hAnsi="Times New Roman" w:cs="Times New Roman"/>
          <w:b/>
          <w:bCs/>
          <w:color w:val="000000" w:themeColor="text1"/>
          <w:sz w:val="26"/>
          <w:szCs w:val="26"/>
        </w:rPr>
        <w:t>Thay đổi trạng thái đơn hàng</w:t>
      </w:r>
      <w:r w:rsidR="004E3533" w:rsidRPr="002413FD">
        <w:rPr>
          <w:rFonts w:ascii="Times New Roman" w:hAnsi="Times New Roman" w:cs="Times New Roman"/>
          <w:b/>
          <w:bCs/>
          <w:color w:val="000000" w:themeColor="text1"/>
          <w:sz w:val="26"/>
          <w:szCs w:val="26"/>
        </w:rPr>
        <w:t>”</w:t>
      </w:r>
      <w:bookmarkEnd w:id="73"/>
      <w:bookmarkEnd w:id="74"/>
      <w:bookmarkEnd w:id="75"/>
    </w:p>
    <w:tbl>
      <w:tblPr>
        <w:tblW w:w="0" w:type="auto"/>
        <w:tblLook w:val="04A0" w:firstRow="1" w:lastRow="0" w:firstColumn="1" w:lastColumn="0" w:noHBand="0" w:noVBand="1"/>
      </w:tblPr>
      <w:tblGrid>
        <w:gridCol w:w="4394"/>
        <w:gridCol w:w="4946"/>
      </w:tblGrid>
      <w:tr w:rsidR="00744EEB" w:rsidRPr="00D8313C" w14:paraId="0638BCE5"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0C1647C" w14:textId="77777777" w:rsidR="00744EEB" w:rsidRPr="00D8313C" w:rsidRDefault="00744EEB" w:rsidP="00A63B52">
            <w:pPr>
              <w:spacing w:line="276" w:lineRule="auto"/>
              <w:jc w:val="center"/>
              <w:rPr>
                <w:sz w:val="26"/>
                <w:szCs w:val="26"/>
              </w:rPr>
            </w:pPr>
            <w:r w:rsidRPr="00D8313C">
              <w:rPr>
                <w:bCs/>
                <w:sz w:val="26"/>
                <w:szCs w:val="26"/>
              </w:rPr>
              <w:t>Tên Usecase:</w:t>
            </w:r>
            <w:r w:rsidRPr="00D8313C">
              <w:rPr>
                <w:b/>
                <w:bCs/>
                <w:sz w:val="26"/>
                <w:szCs w:val="26"/>
              </w:rPr>
              <w:t xml:space="preserve"> Thay đổi trạng thái đơn hàng</w:t>
            </w:r>
          </w:p>
        </w:tc>
      </w:tr>
      <w:tr w:rsidR="00744EEB" w:rsidRPr="00D8313C" w14:paraId="0ACA51D1"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9B35A7C" w14:textId="77777777" w:rsidR="00744EEB" w:rsidRPr="00D8313C" w:rsidRDefault="00744EEB" w:rsidP="00A63B52">
            <w:pPr>
              <w:spacing w:line="276" w:lineRule="auto"/>
              <w:jc w:val="both"/>
              <w:rPr>
                <w:sz w:val="26"/>
                <w:szCs w:val="26"/>
              </w:rPr>
            </w:pPr>
            <w:r w:rsidRPr="00D8313C">
              <w:rPr>
                <w:bCs/>
                <w:sz w:val="26"/>
                <w:szCs w:val="26"/>
              </w:rPr>
              <w:t>Mô tả sơ lược</w:t>
            </w:r>
            <w:r w:rsidRPr="00D8313C">
              <w:rPr>
                <w:b/>
                <w:bCs/>
                <w:sz w:val="26"/>
                <w:szCs w:val="26"/>
              </w:rPr>
              <w:t xml:space="preserve">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0A310DB" w14:textId="77777777" w:rsidR="00744EEB" w:rsidRPr="00D8313C" w:rsidRDefault="00744EEB" w:rsidP="00A63B52">
            <w:pPr>
              <w:spacing w:line="276" w:lineRule="auto"/>
              <w:jc w:val="both"/>
              <w:rPr>
                <w:sz w:val="26"/>
                <w:szCs w:val="26"/>
              </w:rPr>
            </w:pPr>
            <w:r w:rsidRPr="00D8313C">
              <w:rPr>
                <w:sz w:val="26"/>
                <w:szCs w:val="26"/>
              </w:rPr>
              <w:t>Người bán có thể thay đổi trạng thái đơn hàng theo từng giai đoạn xử lý, bao gồm: Chờ xác nhận, Đang chuẩn bị, Đang giao, Hủy đơn`.</w:t>
            </w:r>
          </w:p>
        </w:tc>
      </w:tr>
      <w:tr w:rsidR="00744EEB" w:rsidRPr="00D8313C" w14:paraId="14E2B035"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EB17182" w14:textId="77777777" w:rsidR="00744EEB" w:rsidRPr="00D8313C" w:rsidRDefault="00744EEB" w:rsidP="00A63B52">
            <w:pPr>
              <w:spacing w:line="276" w:lineRule="auto"/>
              <w:jc w:val="both"/>
              <w:rPr>
                <w:sz w:val="26"/>
                <w:szCs w:val="26"/>
              </w:rPr>
            </w:pPr>
            <w:r w:rsidRPr="00D8313C">
              <w:rPr>
                <w:bCs/>
                <w:sz w:val="26"/>
                <w:szCs w:val="26"/>
              </w:rPr>
              <w:t xml:space="preserve">Actor chính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85C3825" w14:textId="77777777" w:rsidR="00744EEB" w:rsidRPr="00D8313C" w:rsidRDefault="00744EEB" w:rsidP="00A63B52">
            <w:pPr>
              <w:spacing w:line="276" w:lineRule="auto"/>
              <w:jc w:val="both"/>
              <w:rPr>
                <w:sz w:val="26"/>
                <w:szCs w:val="26"/>
              </w:rPr>
            </w:pPr>
            <w:r w:rsidRPr="00D8313C">
              <w:rPr>
                <w:sz w:val="26"/>
                <w:szCs w:val="26"/>
              </w:rPr>
              <w:t>Người bán</w:t>
            </w:r>
          </w:p>
        </w:tc>
      </w:tr>
      <w:tr w:rsidR="00744EEB" w:rsidRPr="00D8313C" w14:paraId="7C71B791"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78EAB6F" w14:textId="77777777" w:rsidR="00744EEB" w:rsidRPr="00D8313C" w:rsidRDefault="00744EEB" w:rsidP="00A63B52">
            <w:pPr>
              <w:spacing w:line="276" w:lineRule="auto"/>
              <w:jc w:val="both"/>
              <w:rPr>
                <w:sz w:val="26"/>
                <w:szCs w:val="26"/>
              </w:rPr>
            </w:pPr>
            <w:r w:rsidRPr="00D8313C">
              <w:rPr>
                <w:bCs/>
                <w:sz w:val="26"/>
                <w:szCs w:val="26"/>
              </w:rPr>
              <w:t xml:space="preserve">Actor phụ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753946C" w14:textId="77777777" w:rsidR="00744EEB" w:rsidRPr="00D8313C" w:rsidRDefault="00744EEB" w:rsidP="00A63B52">
            <w:pPr>
              <w:spacing w:line="276" w:lineRule="auto"/>
              <w:jc w:val="both"/>
              <w:rPr>
                <w:sz w:val="26"/>
                <w:szCs w:val="26"/>
              </w:rPr>
            </w:pPr>
            <w:r w:rsidRPr="00D8313C">
              <w:rPr>
                <w:sz w:val="26"/>
                <w:szCs w:val="26"/>
              </w:rPr>
              <w:t xml:space="preserve">Không có </w:t>
            </w:r>
          </w:p>
        </w:tc>
      </w:tr>
      <w:tr w:rsidR="00744EEB" w:rsidRPr="00D8313C" w14:paraId="76945732"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19C28B1" w14:textId="77777777" w:rsidR="00744EEB" w:rsidRPr="00D8313C" w:rsidRDefault="00744EEB" w:rsidP="00A63B52">
            <w:pPr>
              <w:spacing w:line="276" w:lineRule="auto"/>
              <w:jc w:val="both"/>
              <w:rPr>
                <w:sz w:val="26"/>
                <w:szCs w:val="26"/>
              </w:rPr>
            </w:pPr>
            <w:r w:rsidRPr="00D8313C">
              <w:rPr>
                <w:bCs/>
                <w:sz w:val="26"/>
                <w:szCs w:val="26"/>
              </w:rPr>
              <w:t xml:space="preserve">Tiền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ED1E13F" w14:textId="77777777" w:rsidR="00744EEB" w:rsidRPr="00D8313C" w:rsidRDefault="00744EEB" w:rsidP="00A63B52">
            <w:pPr>
              <w:rPr>
                <w:sz w:val="26"/>
                <w:szCs w:val="26"/>
              </w:rPr>
            </w:pPr>
            <w:r w:rsidRPr="00D8313C">
              <w:rPr>
                <w:sz w:val="26"/>
                <w:szCs w:val="26"/>
              </w:rPr>
              <w:t>Người bán đã đăng nhập vào hệ thống.</w:t>
            </w:r>
          </w:p>
          <w:p w14:paraId="64BB0AA5" w14:textId="77777777" w:rsidR="00744EEB" w:rsidRPr="00D8313C" w:rsidRDefault="00744EEB" w:rsidP="00A63B52">
            <w:pPr>
              <w:rPr>
                <w:sz w:val="26"/>
                <w:szCs w:val="26"/>
              </w:rPr>
            </w:pPr>
            <w:r w:rsidRPr="00D8313C">
              <w:rPr>
                <w:sz w:val="26"/>
                <w:szCs w:val="26"/>
              </w:rPr>
              <w:t>Có ít nhất một đơn hàng trong danh sách đơn hàng của người bán.</w:t>
            </w:r>
          </w:p>
        </w:tc>
      </w:tr>
      <w:tr w:rsidR="00744EEB" w:rsidRPr="00D8313C" w14:paraId="63E242F0"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3E211A6" w14:textId="77777777" w:rsidR="00744EEB" w:rsidRPr="00D8313C" w:rsidRDefault="00744EEB" w:rsidP="00A63B52">
            <w:pPr>
              <w:spacing w:line="276" w:lineRule="auto"/>
              <w:jc w:val="both"/>
              <w:rPr>
                <w:sz w:val="26"/>
                <w:szCs w:val="26"/>
              </w:rPr>
            </w:pPr>
            <w:r w:rsidRPr="00D8313C">
              <w:rPr>
                <w:bCs/>
                <w:sz w:val="26"/>
                <w:szCs w:val="26"/>
              </w:rPr>
              <w:t xml:space="preserve">Hậu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2CBEA25" w14:textId="77777777" w:rsidR="00744EEB" w:rsidRPr="00D8313C" w:rsidRDefault="00744EEB" w:rsidP="00A63B52">
            <w:pPr>
              <w:rPr>
                <w:sz w:val="26"/>
                <w:szCs w:val="26"/>
              </w:rPr>
            </w:pPr>
            <w:r w:rsidRPr="00D8313C">
              <w:rPr>
                <w:sz w:val="26"/>
                <w:szCs w:val="26"/>
              </w:rPr>
              <w:t>Trạng thái của đơn hàng được thay đổi</w:t>
            </w:r>
          </w:p>
        </w:tc>
      </w:tr>
      <w:tr w:rsidR="00744EEB" w:rsidRPr="00D8313C" w14:paraId="7429466F"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A2EE58D" w14:textId="77777777" w:rsidR="00744EEB" w:rsidRPr="00D8313C" w:rsidRDefault="00744EEB" w:rsidP="00A63B52">
            <w:pPr>
              <w:spacing w:line="276" w:lineRule="auto"/>
              <w:jc w:val="center"/>
              <w:rPr>
                <w:sz w:val="26"/>
                <w:szCs w:val="26"/>
              </w:rPr>
            </w:pPr>
            <w:r w:rsidRPr="00D8313C">
              <w:rPr>
                <w:b/>
                <w:bCs/>
                <w:sz w:val="26"/>
                <w:szCs w:val="26"/>
              </w:rPr>
              <w:t>Basic Flow</w:t>
            </w:r>
          </w:p>
        </w:tc>
      </w:tr>
      <w:tr w:rsidR="00744EEB" w:rsidRPr="00D8313C" w14:paraId="4DCF291F"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E800609" w14:textId="77777777" w:rsidR="00744EEB" w:rsidRPr="00D8313C" w:rsidRDefault="00744EEB" w:rsidP="00A63B52">
            <w:pPr>
              <w:spacing w:line="276" w:lineRule="auto"/>
              <w:jc w:val="center"/>
              <w:rPr>
                <w:sz w:val="26"/>
                <w:szCs w:val="26"/>
              </w:rPr>
            </w:pPr>
            <w:r w:rsidRPr="00D8313C">
              <w:rPr>
                <w:sz w:val="26"/>
                <w:szCs w:val="26"/>
              </w:rPr>
              <w:t>Người bá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0746EE5" w14:textId="77777777" w:rsidR="00744EEB" w:rsidRPr="00D8313C" w:rsidRDefault="00744EEB" w:rsidP="00A63B52">
            <w:pPr>
              <w:spacing w:line="276" w:lineRule="auto"/>
              <w:jc w:val="center"/>
              <w:rPr>
                <w:sz w:val="26"/>
                <w:szCs w:val="26"/>
              </w:rPr>
            </w:pPr>
            <w:r w:rsidRPr="00D8313C">
              <w:rPr>
                <w:sz w:val="26"/>
                <w:szCs w:val="26"/>
              </w:rPr>
              <w:t>Hệ thống</w:t>
            </w:r>
          </w:p>
        </w:tc>
      </w:tr>
      <w:tr w:rsidR="00744EEB" w:rsidRPr="00D8313C" w14:paraId="2AD0F6A8"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F69739D" w14:textId="77777777" w:rsidR="00744EEB" w:rsidRPr="00D8313C" w:rsidRDefault="00744EEB" w:rsidP="00A63B52">
            <w:pPr>
              <w:spacing w:line="276" w:lineRule="auto"/>
              <w:jc w:val="both"/>
              <w:rPr>
                <w:sz w:val="26"/>
                <w:szCs w:val="26"/>
              </w:rPr>
            </w:pPr>
            <w:r w:rsidRPr="00D8313C">
              <w:rPr>
                <w:sz w:val="26"/>
                <w:szCs w:val="26"/>
              </w:rPr>
              <w:t>1. Truy cập vào trang xem chi tiết đơn hàng.</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B851059" w14:textId="77777777" w:rsidR="00744EEB" w:rsidRPr="00D8313C" w:rsidRDefault="00744EEB" w:rsidP="00A63B52">
            <w:pPr>
              <w:spacing w:line="276" w:lineRule="auto"/>
              <w:jc w:val="both"/>
              <w:rPr>
                <w:sz w:val="26"/>
                <w:szCs w:val="26"/>
              </w:rPr>
            </w:pPr>
            <w:r w:rsidRPr="00D8313C">
              <w:rPr>
                <w:sz w:val="26"/>
                <w:szCs w:val="26"/>
              </w:rPr>
              <w:t>2. Hiển thị chi tiết đơn hàng</w:t>
            </w:r>
          </w:p>
        </w:tc>
      </w:tr>
      <w:tr w:rsidR="00744EEB" w:rsidRPr="00D8313C" w14:paraId="05CCD2B6"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D935A15" w14:textId="77777777" w:rsidR="00744EEB" w:rsidRPr="00D8313C" w:rsidRDefault="00744EEB" w:rsidP="00A63B52">
            <w:pPr>
              <w:spacing w:line="276" w:lineRule="auto"/>
              <w:jc w:val="both"/>
              <w:rPr>
                <w:sz w:val="26"/>
                <w:szCs w:val="26"/>
              </w:rPr>
            </w:pPr>
            <w:r w:rsidRPr="00D8313C">
              <w:rPr>
                <w:sz w:val="26"/>
                <w:szCs w:val="26"/>
              </w:rPr>
              <w:t>4. Bấm vào ô trạng thái để thay đổi (Tùy theo trạng thái đơn hàng hiện tại mà ô có thể hiển thị là Chờ xác nhận, Đang chuẩn bị, Đang giao, Hủy đơ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8F3A34F" w14:textId="77777777" w:rsidR="00744EEB" w:rsidRPr="00D8313C" w:rsidRDefault="00744EEB" w:rsidP="00A63B52">
            <w:pPr>
              <w:spacing w:line="276" w:lineRule="auto"/>
              <w:jc w:val="both"/>
              <w:rPr>
                <w:sz w:val="26"/>
                <w:szCs w:val="26"/>
              </w:rPr>
            </w:pPr>
            <w:r w:rsidRPr="00D8313C">
              <w:rPr>
                <w:sz w:val="26"/>
                <w:szCs w:val="26"/>
              </w:rPr>
              <w:t>5. Cập nhật trạng thái đơn hàng trong hệ thống.</w:t>
            </w:r>
          </w:p>
        </w:tc>
      </w:tr>
      <w:tr w:rsidR="00744EEB" w:rsidRPr="00D8313C" w14:paraId="5C263C9F"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DBC4EC2" w14:textId="77777777" w:rsidR="00744EEB" w:rsidRPr="00D8313C" w:rsidRDefault="00744EEB" w:rsidP="00A63B52">
            <w:pPr>
              <w:spacing w:line="276" w:lineRule="auto"/>
              <w:jc w:val="center"/>
              <w:rPr>
                <w:sz w:val="26"/>
                <w:szCs w:val="26"/>
              </w:rPr>
            </w:pPr>
            <w:r w:rsidRPr="00D8313C">
              <w:rPr>
                <w:b/>
                <w:bCs/>
                <w:sz w:val="26"/>
                <w:szCs w:val="26"/>
              </w:rPr>
              <w:t>Alternative flow</w:t>
            </w:r>
          </w:p>
        </w:tc>
      </w:tr>
    </w:tbl>
    <w:p w14:paraId="78995A9A" w14:textId="77777777" w:rsidR="004E3533" w:rsidRPr="00D8313C" w:rsidRDefault="004E3533" w:rsidP="00670E75">
      <w:pPr>
        <w:suppressAutoHyphens/>
        <w:autoSpaceDN w:val="0"/>
        <w:spacing w:line="360" w:lineRule="auto"/>
        <w:jc w:val="both"/>
        <w:rPr>
          <w:b/>
          <w:bCs/>
          <w:sz w:val="26"/>
          <w:szCs w:val="26"/>
        </w:rPr>
      </w:pPr>
    </w:p>
    <w:p w14:paraId="6127844E" w14:textId="33BEA1BF" w:rsidR="004E3533" w:rsidRPr="00D8313C" w:rsidRDefault="004E3533" w:rsidP="00670E75">
      <w:pPr>
        <w:spacing w:line="360" w:lineRule="auto"/>
        <w:jc w:val="both"/>
        <w:rPr>
          <w:b/>
          <w:bCs/>
          <w:sz w:val="26"/>
          <w:szCs w:val="26"/>
          <w:lang w:val="en-GB"/>
        </w:rPr>
      </w:pPr>
    </w:p>
    <w:p w14:paraId="334FDCE7" w14:textId="19DA4C75" w:rsidR="00744EEB" w:rsidRPr="00D8313C" w:rsidRDefault="00744EEB" w:rsidP="00670E75">
      <w:pPr>
        <w:spacing w:line="360" w:lineRule="auto"/>
        <w:jc w:val="both"/>
        <w:rPr>
          <w:noProof/>
          <w:sz w:val="26"/>
          <w:szCs w:val="26"/>
        </w:rPr>
      </w:pPr>
    </w:p>
    <w:p w14:paraId="66B3E35E" w14:textId="0DB63A80" w:rsidR="00744EEB" w:rsidRPr="00D8313C" w:rsidRDefault="00744EEB" w:rsidP="00670E75">
      <w:pPr>
        <w:spacing w:line="360" w:lineRule="auto"/>
        <w:jc w:val="both"/>
        <w:rPr>
          <w:noProof/>
          <w:sz w:val="26"/>
          <w:szCs w:val="26"/>
        </w:rPr>
      </w:pPr>
      <w:r w:rsidRPr="00D8313C">
        <w:rPr>
          <w:b/>
          <w:noProof/>
          <w:sz w:val="26"/>
          <w:szCs w:val="26"/>
        </w:rPr>
        <w:lastRenderedPageBreak/>
        <w:drawing>
          <wp:inline distT="0" distB="0" distL="0" distR="0" wp14:anchorId="08C8F629" wp14:editId="45B64A77">
            <wp:extent cx="5943600" cy="403383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8458" cy="4037135"/>
                    </a:xfrm>
                    <a:prstGeom prst="rect">
                      <a:avLst/>
                    </a:prstGeom>
                  </pic:spPr>
                </pic:pic>
              </a:graphicData>
            </a:graphic>
          </wp:inline>
        </w:drawing>
      </w:r>
    </w:p>
    <w:p w14:paraId="22EEFAB9" w14:textId="1CB35402" w:rsidR="00744EEB" w:rsidRPr="00D8313C" w:rsidRDefault="00744EEB" w:rsidP="00744EEB">
      <w:pPr>
        <w:spacing w:line="360" w:lineRule="auto"/>
        <w:jc w:val="center"/>
        <w:rPr>
          <w:noProof/>
          <w:sz w:val="26"/>
          <w:szCs w:val="26"/>
        </w:rPr>
      </w:pPr>
      <w:r w:rsidRPr="00D8313C">
        <w:rPr>
          <w:noProof/>
          <w:sz w:val="26"/>
          <w:szCs w:val="26"/>
        </w:rPr>
        <w:t>Hình 2.10: Sơ đồ activity chức năng Thay đổi trạng thái đơn hàng</w:t>
      </w:r>
    </w:p>
    <w:p w14:paraId="26AA9CEE" w14:textId="77777777" w:rsidR="00744EEB" w:rsidRPr="00D8313C" w:rsidRDefault="00744EEB" w:rsidP="00744EEB">
      <w:pPr>
        <w:spacing w:line="360" w:lineRule="auto"/>
        <w:jc w:val="center"/>
        <w:rPr>
          <w:noProof/>
          <w:sz w:val="26"/>
          <w:szCs w:val="26"/>
        </w:rPr>
      </w:pPr>
    </w:p>
    <w:p w14:paraId="6B2CF91A" w14:textId="7A5325E2" w:rsidR="00744EEB" w:rsidRPr="00D8313C" w:rsidRDefault="00744EEB" w:rsidP="00670E75">
      <w:pPr>
        <w:spacing w:line="360" w:lineRule="auto"/>
        <w:jc w:val="both"/>
        <w:rPr>
          <w:sz w:val="26"/>
          <w:szCs w:val="26"/>
        </w:rPr>
      </w:pPr>
      <w:r w:rsidRPr="00D8313C">
        <w:rPr>
          <w:noProof/>
          <w:sz w:val="26"/>
          <w:szCs w:val="26"/>
        </w:rPr>
        <w:drawing>
          <wp:inline distT="0" distB="0" distL="0" distR="0" wp14:anchorId="73A21580" wp14:editId="01BBD6BC">
            <wp:extent cx="5943600" cy="2809875"/>
            <wp:effectExtent l="0" t="0" r="0" b="9525"/>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59452" cy="2817369"/>
                    </a:xfrm>
                    <a:prstGeom prst="rect">
                      <a:avLst/>
                    </a:prstGeom>
                    <a:noFill/>
                    <a:ln>
                      <a:noFill/>
                    </a:ln>
                  </pic:spPr>
                </pic:pic>
              </a:graphicData>
            </a:graphic>
          </wp:inline>
        </w:drawing>
      </w:r>
    </w:p>
    <w:p w14:paraId="62E13D9E" w14:textId="1BABFA2D" w:rsidR="00744EEB" w:rsidRPr="00D8313C" w:rsidRDefault="00744EEB" w:rsidP="00744EEB">
      <w:pPr>
        <w:spacing w:line="360" w:lineRule="auto"/>
        <w:jc w:val="center"/>
        <w:rPr>
          <w:sz w:val="26"/>
          <w:szCs w:val="26"/>
        </w:rPr>
      </w:pPr>
      <w:r w:rsidRPr="00D8313C">
        <w:rPr>
          <w:sz w:val="26"/>
          <w:szCs w:val="26"/>
        </w:rPr>
        <w:t>Hình 2.11: Sơ đồ Sequence chức năng Thay đổi trạng thái đơn hàng</w:t>
      </w:r>
    </w:p>
    <w:p w14:paraId="440B8931" w14:textId="77777777" w:rsidR="004E3533" w:rsidRPr="00D8313C" w:rsidRDefault="004E3533" w:rsidP="00670E75">
      <w:pPr>
        <w:suppressAutoHyphens/>
        <w:autoSpaceDN w:val="0"/>
        <w:spacing w:line="360" w:lineRule="auto"/>
        <w:jc w:val="both"/>
        <w:rPr>
          <w:b/>
          <w:bCs/>
          <w:sz w:val="26"/>
          <w:szCs w:val="26"/>
        </w:rPr>
      </w:pPr>
    </w:p>
    <w:p w14:paraId="1603A523" w14:textId="1B1413F2" w:rsidR="004E3533" w:rsidRPr="002413FD" w:rsidRDefault="00CE4D08" w:rsidP="002413FD">
      <w:pPr>
        <w:pStyle w:val="Heading3"/>
        <w:rPr>
          <w:rFonts w:ascii="Times New Roman" w:hAnsi="Times New Roman" w:cs="Times New Roman"/>
          <w:b/>
          <w:bCs/>
          <w:sz w:val="26"/>
          <w:szCs w:val="26"/>
        </w:rPr>
      </w:pPr>
      <w:bookmarkStart w:id="76" w:name="_Toc199082128"/>
      <w:bookmarkStart w:id="77" w:name="_Toc199082202"/>
      <w:bookmarkStart w:id="78" w:name="_Toc199148322"/>
      <w:r w:rsidRPr="002413FD">
        <w:rPr>
          <w:rFonts w:ascii="Times New Roman" w:hAnsi="Times New Roman" w:cs="Times New Roman"/>
          <w:b/>
          <w:bCs/>
          <w:color w:val="000000" w:themeColor="text1"/>
          <w:sz w:val="26"/>
          <w:szCs w:val="26"/>
        </w:rPr>
        <w:lastRenderedPageBreak/>
        <w:t>2.6. Đặc tả usecase “Quản lý sản phẩm”</w:t>
      </w:r>
      <w:bookmarkEnd w:id="76"/>
      <w:bookmarkEnd w:id="77"/>
      <w:bookmarkEnd w:id="78"/>
    </w:p>
    <w:p w14:paraId="48852554" w14:textId="78DAA942" w:rsidR="00CE4D08" w:rsidRPr="00D8313C" w:rsidRDefault="00CE4D08" w:rsidP="00CE4D08">
      <w:pPr>
        <w:suppressAutoHyphens/>
        <w:autoSpaceDN w:val="0"/>
        <w:spacing w:line="360" w:lineRule="auto"/>
        <w:ind w:left="720"/>
        <w:jc w:val="both"/>
        <w:rPr>
          <w:b/>
          <w:bCs/>
          <w:sz w:val="26"/>
          <w:szCs w:val="26"/>
        </w:rPr>
      </w:pPr>
      <w:r w:rsidRPr="00D8313C">
        <w:rPr>
          <w:b/>
          <w:bCs/>
          <w:sz w:val="26"/>
          <w:szCs w:val="26"/>
        </w:rPr>
        <w:t>- Usecase “Thêm sản phẩm”</w:t>
      </w:r>
    </w:p>
    <w:tbl>
      <w:tblPr>
        <w:tblW w:w="0" w:type="auto"/>
        <w:tblLook w:val="04A0" w:firstRow="1" w:lastRow="0" w:firstColumn="1" w:lastColumn="0" w:noHBand="0" w:noVBand="1"/>
      </w:tblPr>
      <w:tblGrid>
        <w:gridCol w:w="4394"/>
        <w:gridCol w:w="4946"/>
      </w:tblGrid>
      <w:tr w:rsidR="00CE4D08" w:rsidRPr="00D8313C" w14:paraId="3E76DB6F"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4F9CE94" w14:textId="77777777" w:rsidR="00CE4D08" w:rsidRPr="00D8313C" w:rsidRDefault="00CE4D08" w:rsidP="00A63B52">
            <w:pPr>
              <w:spacing w:line="276" w:lineRule="auto"/>
              <w:jc w:val="center"/>
              <w:rPr>
                <w:sz w:val="26"/>
                <w:szCs w:val="26"/>
              </w:rPr>
            </w:pPr>
            <w:r w:rsidRPr="00D8313C">
              <w:rPr>
                <w:bCs/>
                <w:sz w:val="26"/>
                <w:szCs w:val="26"/>
              </w:rPr>
              <w:t>Tên Usecase:</w:t>
            </w:r>
            <w:r w:rsidRPr="00D8313C">
              <w:rPr>
                <w:b/>
                <w:bCs/>
                <w:sz w:val="26"/>
                <w:szCs w:val="26"/>
              </w:rPr>
              <w:t xml:space="preserve"> Thêm sản phẩm</w:t>
            </w:r>
          </w:p>
        </w:tc>
      </w:tr>
      <w:tr w:rsidR="00CE4D08" w:rsidRPr="00D8313C" w14:paraId="76BC91BF"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0CCF8BA" w14:textId="77777777" w:rsidR="00CE4D08" w:rsidRPr="00D8313C" w:rsidRDefault="00CE4D08" w:rsidP="00A63B52">
            <w:pPr>
              <w:spacing w:line="276" w:lineRule="auto"/>
              <w:jc w:val="both"/>
              <w:rPr>
                <w:sz w:val="26"/>
                <w:szCs w:val="26"/>
              </w:rPr>
            </w:pPr>
            <w:r w:rsidRPr="00D8313C">
              <w:rPr>
                <w:bCs/>
                <w:sz w:val="26"/>
                <w:szCs w:val="26"/>
              </w:rPr>
              <w:t>Mô tả sơ lược</w:t>
            </w:r>
            <w:r w:rsidRPr="00D8313C">
              <w:rPr>
                <w:b/>
                <w:bCs/>
                <w:sz w:val="26"/>
                <w:szCs w:val="26"/>
              </w:rPr>
              <w:t xml:space="preserve">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26EFBBF" w14:textId="77777777" w:rsidR="00CE4D08" w:rsidRPr="00D8313C" w:rsidRDefault="00CE4D08" w:rsidP="00A63B52">
            <w:pPr>
              <w:spacing w:line="276" w:lineRule="auto"/>
              <w:jc w:val="both"/>
              <w:rPr>
                <w:sz w:val="26"/>
                <w:szCs w:val="26"/>
              </w:rPr>
            </w:pPr>
            <w:r w:rsidRPr="00D8313C">
              <w:rPr>
                <w:sz w:val="26"/>
                <w:szCs w:val="26"/>
              </w:rPr>
              <w:t>Người bán có thể đăng sản phẩm mới lên hệ thống, kèm theo thông tin chi tiết như tên sản phẩm, giá, mô tả, hình ảnh và chứng chỉ nông sản sạch.</w:t>
            </w:r>
          </w:p>
        </w:tc>
      </w:tr>
      <w:tr w:rsidR="00CE4D08" w:rsidRPr="00D8313C" w14:paraId="111F3013"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B30318B" w14:textId="77777777" w:rsidR="00CE4D08" w:rsidRPr="00D8313C" w:rsidRDefault="00CE4D08" w:rsidP="00A63B52">
            <w:pPr>
              <w:spacing w:line="276" w:lineRule="auto"/>
              <w:jc w:val="both"/>
              <w:rPr>
                <w:sz w:val="26"/>
                <w:szCs w:val="26"/>
              </w:rPr>
            </w:pPr>
            <w:r w:rsidRPr="00D8313C">
              <w:rPr>
                <w:bCs/>
                <w:sz w:val="26"/>
                <w:szCs w:val="26"/>
              </w:rPr>
              <w:t xml:space="preserve">Actor chính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2E9744B" w14:textId="77777777" w:rsidR="00CE4D08" w:rsidRPr="00D8313C" w:rsidRDefault="00CE4D08" w:rsidP="00A63B52">
            <w:pPr>
              <w:spacing w:line="276" w:lineRule="auto"/>
              <w:jc w:val="both"/>
              <w:rPr>
                <w:sz w:val="26"/>
                <w:szCs w:val="26"/>
              </w:rPr>
            </w:pPr>
            <w:r w:rsidRPr="00D8313C">
              <w:rPr>
                <w:sz w:val="26"/>
                <w:szCs w:val="26"/>
              </w:rPr>
              <w:t>Người bán</w:t>
            </w:r>
          </w:p>
        </w:tc>
      </w:tr>
      <w:tr w:rsidR="00CE4D08" w:rsidRPr="00D8313C" w14:paraId="6842855F"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483FFAC" w14:textId="77777777" w:rsidR="00CE4D08" w:rsidRPr="00D8313C" w:rsidRDefault="00CE4D08" w:rsidP="00A63B52">
            <w:pPr>
              <w:spacing w:line="276" w:lineRule="auto"/>
              <w:jc w:val="both"/>
              <w:rPr>
                <w:sz w:val="26"/>
                <w:szCs w:val="26"/>
              </w:rPr>
            </w:pPr>
            <w:r w:rsidRPr="00D8313C">
              <w:rPr>
                <w:bCs/>
                <w:sz w:val="26"/>
                <w:szCs w:val="26"/>
              </w:rPr>
              <w:t xml:space="preserve">Actor phụ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6F46139" w14:textId="77777777" w:rsidR="00CE4D08" w:rsidRPr="00D8313C" w:rsidRDefault="00CE4D08" w:rsidP="00A63B52">
            <w:pPr>
              <w:spacing w:line="276" w:lineRule="auto"/>
              <w:jc w:val="both"/>
              <w:rPr>
                <w:sz w:val="26"/>
                <w:szCs w:val="26"/>
              </w:rPr>
            </w:pPr>
            <w:r w:rsidRPr="00D8313C">
              <w:rPr>
                <w:sz w:val="26"/>
                <w:szCs w:val="26"/>
              </w:rPr>
              <w:t xml:space="preserve">Không có </w:t>
            </w:r>
          </w:p>
        </w:tc>
      </w:tr>
      <w:tr w:rsidR="00CE4D08" w:rsidRPr="00D8313C" w14:paraId="4BFDF718"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B037A28" w14:textId="77777777" w:rsidR="00CE4D08" w:rsidRPr="00D8313C" w:rsidRDefault="00CE4D08" w:rsidP="00A63B52">
            <w:pPr>
              <w:spacing w:line="276" w:lineRule="auto"/>
              <w:jc w:val="both"/>
              <w:rPr>
                <w:sz w:val="26"/>
                <w:szCs w:val="26"/>
              </w:rPr>
            </w:pPr>
            <w:r w:rsidRPr="00D8313C">
              <w:rPr>
                <w:bCs/>
                <w:sz w:val="26"/>
                <w:szCs w:val="26"/>
              </w:rPr>
              <w:t xml:space="preserve">Tiền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F7238E8" w14:textId="77777777" w:rsidR="00CE4D08" w:rsidRPr="00D8313C" w:rsidRDefault="00CE4D08" w:rsidP="00A63B52">
            <w:pPr>
              <w:rPr>
                <w:sz w:val="26"/>
                <w:szCs w:val="26"/>
              </w:rPr>
            </w:pPr>
            <w:r w:rsidRPr="00D8313C">
              <w:rPr>
                <w:sz w:val="26"/>
                <w:szCs w:val="26"/>
              </w:rPr>
              <w:t>Người bán đã đăng nhập vào hệ thống.</w:t>
            </w:r>
          </w:p>
        </w:tc>
      </w:tr>
      <w:tr w:rsidR="00CE4D08" w:rsidRPr="00D8313C" w14:paraId="34D854D8"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8FD3340" w14:textId="77777777" w:rsidR="00CE4D08" w:rsidRPr="00D8313C" w:rsidRDefault="00CE4D08" w:rsidP="00A63B52">
            <w:pPr>
              <w:spacing w:line="276" w:lineRule="auto"/>
              <w:jc w:val="both"/>
              <w:rPr>
                <w:sz w:val="26"/>
                <w:szCs w:val="26"/>
              </w:rPr>
            </w:pPr>
            <w:r w:rsidRPr="00D8313C">
              <w:rPr>
                <w:bCs/>
                <w:sz w:val="26"/>
                <w:szCs w:val="26"/>
              </w:rPr>
              <w:t xml:space="preserve">Hậu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4A40ECB" w14:textId="77777777" w:rsidR="00CE4D08" w:rsidRPr="00D8313C" w:rsidRDefault="00CE4D08" w:rsidP="00A63B52">
            <w:pPr>
              <w:spacing w:line="276" w:lineRule="auto"/>
              <w:jc w:val="both"/>
              <w:rPr>
                <w:sz w:val="26"/>
                <w:szCs w:val="26"/>
              </w:rPr>
            </w:pPr>
            <w:r w:rsidRPr="00D8313C">
              <w:rPr>
                <w:sz w:val="26"/>
                <w:szCs w:val="26"/>
              </w:rPr>
              <w:t>Sản phẩm mới được thêm vào hệ thống với trạng thái "Chờ duyệt".</w:t>
            </w:r>
          </w:p>
        </w:tc>
      </w:tr>
      <w:tr w:rsidR="00CE4D08" w:rsidRPr="00D8313C" w14:paraId="0D7AF97E"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A3BA6CD" w14:textId="77777777" w:rsidR="00CE4D08" w:rsidRPr="00D8313C" w:rsidRDefault="00CE4D08" w:rsidP="00A63B52">
            <w:pPr>
              <w:spacing w:line="276" w:lineRule="auto"/>
              <w:jc w:val="center"/>
              <w:rPr>
                <w:sz w:val="26"/>
                <w:szCs w:val="26"/>
              </w:rPr>
            </w:pPr>
            <w:r w:rsidRPr="00D8313C">
              <w:rPr>
                <w:b/>
                <w:bCs/>
                <w:sz w:val="26"/>
                <w:szCs w:val="26"/>
              </w:rPr>
              <w:t>Basic Flow</w:t>
            </w:r>
          </w:p>
        </w:tc>
      </w:tr>
      <w:tr w:rsidR="00CE4D08" w:rsidRPr="00D8313C" w14:paraId="0EEB614C"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1C20348" w14:textId="77777777" w:rsidR="00CE4D08" w:rsidRPr="00D8313C" w:rsidRDefault="00CE4D08" w:rsidP="00A63B52">
            <w:pPr>
              <w:spacing w:line="276" w:lineRule="auto"/>
              <w:jc w:val="center"/>
              <w:rPr>
                <w:sz w:val="26"/>
                <w:szCs w:val="26"/>
              </w:rPr>
            </w:pPr>
            <w:r w:rsidRPr="00D8313C">
              <w:rPr>
                <w:sz w:val="26"/>
                <w:szCs w:val="26"/>
              </w:rPr>
              <w:t>Người bá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B04B6F3" w14:textId="77777777" w:rsidR="00CE4D08" w:rsidRPr="00D8313C" w:rsidRDefault="00CE4D08" w:rsidP="00A63B52">
            <w:pPr>
              <w:spacing w:line="276" w:lineRule="auto"/>
              <w:jc w:val="center"/>
              <w:rPr>
                <w:sz w:val="26"/>
                <w:szCs w:val="26"/>
              </w:rPr>
            </w:pPr>
            <w:r w:rsidRPr="00D8313C">
              <w:rPr>
                <w:sz w:val="26"/>
                <w:szCs w:val="26"/>
              </w:rPr>
              <w:t>Hệ thống</w:t>
            </w:r>
          </w:p>
        </w:tc>
      </w:tr>
      <w:tr w:rsidR="00CE4D08" w:rsidRPr="00D8313C" w14:paraId="27E0241B"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7004BFD" w14:textId="77777777" w:rsidR="00CE4D08" w:rsidRPr="00D8313C" w:rsidRDefault="00CE4D08" w:rsidP="00A63B52">
            <w:pPr>
              <w:spacing w:line="276" w:lineRule="auto"/>
              <w:jc w:val="both"/>
              <w:rPr>
                <w:sz w:val="26"/>
                <w:szCs w:val="26"/>
              </w:rPr>
            </w:pPr>
            <w:r w:rsidRPr="00D8313C">
              <w:rPr>
                <w:sz w:val="26"/>
                <w:szCs w:val="26"/>
              </w:rPr>
              <w:t xml:space="preserve">1. Truy cập trang quản lý sản phẩm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1702FA1" w14:textId="77777777" w:rsidR="00CE4D08" w:rsidRPr="00D8313C" w:rsidRDefault="00CE4D08" w:rsidP="00A63B52">
            <w:pPr>
              <w:spacing w:line="276" w:lineRule="auto"/>
              <w:jc w:val="both"/>
              <w:rPr>
                <w:sz w:val="26"/>
                <w:szCs w:val="26"/>
              </w:rPr>
            </w:pPr>
            <w:r w:rsidRPr="00D8313C">
              <w:rPr>
                <w:sz w:val="26"/>
                <w:szCs w:val="26"/>
              </w:rPr>
              <w:t>2. Hiển thị trang quản lý sản phẩm</w:t>
            </w:r>
          </w:p>
        </w:tc>
      </w:tr>
      <w:tr w:rsidR="00CE4D08" w:rsidRPr="00D8313C" w14:paraId="7ED25BE1"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CD5F9DF" w14:textId="77777777" w:rsidR="00CE4D08" w:rsidRPr="00D8313C" w:rsidRDefault="00CE4D08" w:rsidP="00A63B52">
            <w:pPr>
              <w:spacing w:line="276" w:lineRule="auto"/>
              <w:ind w:left="720" w:hanging="720"/>
              <w:jc w:val="both"/>
              <w:rPr>
                <w:sz w:val="26"/>
                <w:szCs w:val="26"/>
              </w:rPr>
            </w:pPr>
            <w:r w:rsidRPr="00D8313C">
              <w:rPr>
                <w:sz w:val="26"/>
                <w:szCs w:val="26"/>
              </w:rPr>
              <w:t>3. Chọn chức năng "Thêm sản phẩm".</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7DFC697" w14:textId="77777777" w:rsidR="00CE4D08" w:rsidRPr="00D8313C" w:rsidRDefault="00CE4D08" w:rsidP="00A63B52">
            <w:pPr>
              <w:spacing w:line="276" w:lineRule="auto"/>
              <w:jc w:val="both"/>
              <w:rPr>
                <w:sz w:val="26"/>
                <w:szCs w:val="26"/>
              </w:rPr>
            </w:pPr>
            <w:r w:rsidRPr="00D8313C">
              <w:rPr>
                <w:sz w:val="26"/>
                <w:szCs w:val="26"/>
              </w:rPr>
              <w:t>4. Hiển thị biểu mẫu gồm: tên, mô tả, giá, hình ảnh, chứng chỉ nông sản sạch, số lượng.</w:t>
            </w:r>
          </w:p>
        </w:tc>
      </w:tr>
      <w:tr w:rsidR="00CE4D08" w:rsidRPr="00D8313C" w14:paraId="20D3A447"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71BBC73" w14:textId="77777777" w:rsidR="00CE4D08" w:rsidRPr="00D8313C" w:rsidRDefault="00CE4D08" w:rsidP="00A63B52">
            <w:pPr>
              <w:spacing w:line="276" w:lineRule="auto"/>
              <w:jc w:val="both"/>
              <w:rPr>
                <w:sz w:val="26"/>
                <w:szCs w:val="26"/>
              </w:rPr>
            </w:pPr>
            <w:r w:rsidRPr="00D8313C">
              <w:rPr>
                <w:sz w:val="26"/>
                <w:szCs w:val="26"/>
              </w:rPr>
              <w:t>5. Nhập thông tin sản phẩm và bấm xác nhậ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E196F68" w14:textId="77777777" w:rsidR="00CE4D08" w:rsidRPr="00D8313C" w:rsidRDefault="00CE4D08" w:rsidP="00A63B52">
            <w:pPr>
              <w:spacing w:line="276" w:lineRule="auto"/>
              <w:jc w:val="both"/>
              <w:rPr>
                <w:sz w:val="26"/>
                <w:szCs w:val="26"/>
              </w:rPr>
            </w:pPr>
          </w:p>
        </w:tc>
      </w:tr>
      <w:tr w:rsidR="00CE4D08" w:rsidRPr="00D8313C" w14:paraId="0FAE5E97"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251F3CF" w14:textId="77777777" w:rsidR="00CE4D08" w:rsidRPr="00D8313C" w:rsidRDefault="00CE4D08" w:rsidP="00A63B52">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D0338FF" w14:textId="77777777" w:rsidR="00CE4D08" w:rsidRPr="00D8313C" w:rsidRDefault="00CE4D08" w:rsidP="00A63B52">
            <w:pPr>
              <w:spacing w:line="276" w:lineRule="auto"/>
              <w:jc w:val="both"/>
              <w:rPr>
                <w:sz w:val="26"/>
                <w:szCs w:val="26"/>
              </w:rPr>
            </w:pPr>
            <w:r w:rsidRPr="00D8313C">
              <w:rPr>
                <w:sz w:val="26"/>
                <w:szCs w:val="26"/>
              </w:rPr>
              <w:t>6. Kiểm tra thông tin sản phẩm.</w:t>
            </w:r>
          </w:p>
        </w:tc>
      </w:tr>
      <w:tr w:rsidR="00CE4D08" w:rsidRPr="00D8313C" w14:paraId="07693B39"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F6F7311" w14:textId="77777777" w:rsidR="00CE4D08" w:rsidRPr="00D8313C" w:rsidRDefault="00CE4D08" w:rsidP="00A63B52">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19E0D18" w14:textId="77777777" w:rsidR="00CE4D08" w:rsidRPr="00D8313C" w:rsidRDefault="00CE4D08" w:rsidP="00A63B52">
            <w:pPr>
              <w:spacing w:line="276" w:lineRule="auto"/>
              <w:jc w:val="both"/>
              <w:rPr>
                <w:sz w:val="26"/>
                <w:szCs w:val="26"/>
              </w:rPr>
            </w:pPr>
            <w:r w:rsidRPr="00D8313C">
              <w:rPr>
                <w:sz w:val="26"/>
                <w:szCs w:val="26"/>
              </w:rPr>
              <w:t>7. Nếu hợp lệ, lưu sản phẩm vào hệ thống với trạng thái "Chờ duyệt".</w:t>
            </w:r>
          </w:p>
        </w:tc>
      </w:tr>
      <w:tr w:rsidR="00CE4D08" w:rsidRPr="00D8313C" w14:paraId="1EBDC64D"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B11A397" w14:textId="77777777" w:rsidR="00CE4D08" w:rsidRPr="00D8313C" w:rsidRDefault="00CE4D08" w:rsidP="00A63B52">
            <w:pPr>
              <w:spacing w:line="276" w:lineRule="auto"/>
              <w:jc w:val="center"/>
              <w:rPr>
                <w:sz w:val="26"/>
                <w:szCs w:val="26"/>
              </w:rPr>
            </w:pPr>
            <w:r w:rsidRPr="00D8313C">
              <w:rPr>
                <w:b/>
                <w:bCs/>
                <w:sz w:val="26"/>
                <w:szCs w:val="26"/>
              </w:rPr>
              <w:t>Alternative flow</w:t>
            </w:r>
          </w:p>
        </w:tc>
      </w:tr>
      <w:tr w:rsidR="00CE4D08" w:rsidRPr="00D8313C" w14:paraId="7056B9A3"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16D47EB" w14:textId="77777777" w:rsidR="00CE4D08" w:rsidRPr="00D8313C" w:rsidRDefault="00CE4D08" w:rsidP="00A63B52">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86CFB4F" w14:textId="77777777" w:rsidR="00CE4D08" w:rsidRPr="00D8313C" w:rsidRDefault="00CE4D08" w:rsidP="00A63B52">
            <w:pPr>
              <w:spacing w:line="276" w:lineRule="auto"/>
              <w:jc w:val="both"/>
              <w:rPr>
                <w:sz w:val="26"/>
                <w:szCs w:val="26"/>
              </w:rPr>
            </w:pPr>
            <w:r w:rsidRPr="00D8313C">
              <w:rPr>
                <w:sz w:val="26"/>
                <w:szCs w:val="26"/>
              </w:rPr>
              <w:t>6.1. Hệ thống hiển thị lỗi nếu thiếu thông tin bắt buộc hoặc sai định dạng.</w:t>
            </w:r>
          </w:p>
          <w:p w14:paraId="57F1BFC4" w14:textId="77777777" w:rsidR="00CE4D08" w:rsidRPr="00D8313C" w:rsidRDefault="00CE4D08" w:rsidP="00A63B52">
            <w:pPr>
              <w:spacing w:line="276" w:lineRule="auto"/>
              <w:jc w:val="both"/>
              <w:rPr>
                <w:sz w:val="26"/>
                <w:szCs w:val="26"/>
              </w:rPr>
            </w:pPr>
            <w:r w:rsidRPr="00D8313C">
              <w:rPr>
                <w:sz w:val="26"/>
                <w:szCs w:val="26"/>
              </w:rPr>
              <w:t>6.2. Hệ thống quay lại bước 4.</w:t>
            </w:r>
          </w:p>
        </w:tc>
      </w:tr>
    </w:tbl>
    <w:p w14:paraId="7B8B9869" w14:textId="6724D952" w:rsidR="004E3533" w:rsidRPr="00D8313C" w:rsidRDefault="004E3533" w:rsidP="00670E75">
      <w:pPr>
        <w:spacing w:line="360" w:lineRule="auto"/>
        <w:jc w:val="both"/>
        <w:rPr>
          <w:noProof/>
          <w:sz w:val="26"/>
          <w:szCs w:val="26"/>
        </w:rPr>
      </w:pPr>
    </w:p>
    <w:p w14:paraId="0BB20B70" w14:textId="35D9F409" w:rsidR="00CE4D08" w:rsidRPr="00D8313C" w:rsidRDefault="00CE4D08" w:rsidP="00670E75">
      <w:pPr>
        <w:spacing w:line="360" w:lineRule="auto"/>
        <w:jc w:val="both"/>
        <w:rPr>
          <w:sz w:val="26"/>
          <w:szCs w:val="26"/>
        </w:rPr>
      </w:pPr>
      <w:r w:rsidRPr="00D8313C">
        <w:rPr>
          <w:b/>
          <w:noProof/>
          <w:sz w:val="26"/>
          <w:szCs w:val="26"/>
        </w:rPr>
        <w:lastRenderedPageBreak/>
        <w:drawing>
          <wp:inline distT="0" distB="0" distL="0" distR="0" wp14:anchorId="6D21CD4F" wp14:editId="4CAD665D">
            <wp:extent cx="5943600" cy="38576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4601" cy="3858275"/>
                    </a:xfrm>
                    <a:prstGeom prst="rect">
                      <a:avLst/>
                    </a:prstGeom>
                  </pic:spPr>
                </pic:pic>
              </a:graphicData>
            </a:graphic>
          </wp:inline>
        </w:drawing>
      </w:r>
    </w:p>
    <w:p w14:paraId="0573DE61" w14:textId="48B43BFA" w:rsidR="00CE4D08" w:rsidRPr="00D8313C" w:rsidRDefault="00CE4D08" w:rsidP="00CE4D08">
      <w:pPr>
        <w:spacing w:line="360" w:lineRule="auto"/>
        <w:jc w:val="center"/>
        <w:rPr>
          <w:sz w:val="26"/>
          <w:szCs w:val="26"/>
        </w:rPr>
      </w:pPr>
      <w:r w:rsidRPr="00D8313C">
        <w:rPr>
          <w:sz w:val="26"/>
          <w:szCs w:val="26"/>
        </w:rPr>
        <w:t>Hình 2.12: Sơ đồ Activity chức năng Thêm sản phẩm</w:t>
      </w:r>
    </w:p>
    <w:p w14:paraId="3562DE65" w14:textId="456DB28C" w:rsidR="004E3533" w:rsidRPr="00D8313C" w:rsidRDefault="004E3533" w:rsidP="00670E75">
      <w:pPr>
        <w:suppressAutoHyphens/>
        <w:autoSpaceDN w:val="0"/>
        <w:spacing w:line="360" w:lineRule="auto"/>
        <w:jc w:val="both"/>
        <w:rPr>
          <w:b/>
          <w:bCs/>
          <w:sz w:val="26"/>
          <w:szCs w:val="26"/>
        </w:rPr>
      </w:pPr>
    </w:p>
    <w:p w14:paraId="1C677EB3" w14:textId="461856E7" w:rsidR="00CE4D08" w:rsidRPr="00D8313C" w:rsidRDefault="00CE4D08" w:rsidP="00670E75">
      <w:pPr>
        <w:suppressAutoHyphens/>
        <w:autoSpaceDN w:val="0"/>
        <w:spacing w:line="360" w:lineRule="auto"/>
        <w:jc w:val="both"/>
        <w:rPr>
          <w:b/>
          <w:bCs/>
          <w:sz w:val="26"/>
          <w:szCs w:val="26"/>
        </w:rPr>
      </w:pPr>
      <w:r w:rsidRPr="00D8313C">
        <w:rPr>
          <w:noProof/>
          <w:sz w:val="26"/>
          <w:szCs w:val="26"/>
        </w:rPr>
        <w:drawing>
          <wp:inline distT="0" distB="0" distL="0" distR="0" wp14:anchorId="33D04EEE" wp14:editId="5B290A64">
            <wp:extent cx="5943600" cy="3152775"/>
            <wp:effectExtent l="0" t="0" r="0" b="9525"/>
            <wp:docPr id="13" name="Picture 13"/>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51620" cy="3157029"/>
                    </a:xfrm>
                    <a:prstGeom prst="rect">
                      <a:avLst/>
                    </a:prstGeom>
                    <a:noFill/>
                    <a:ln>
                      <a:noFill/>
                    </a:ln>
                  </pic:spPr>
                </pic:pic>
              </a:graphicData>
            </a:graphic>
          </wp:inline>
        </w:drawing>
      </w:r>
    </w:p>
    <w:p w14:paraId="2ECAAB32" w14:textId="18EA51A3" w:rsidR="00CE4D08" w:rsidRPr="00D8313C" w:rsidRDefault="00CE4D08" w:rsidP="00CE4D08">
      <w:pPr>
        <w:suppressAutoHyphens/>
        <w:autoSpaceDN w:val="0"/>
        <w:spacing w:line="360" w:lineRule="auto"/>
        <w:jc w:val="center"/>
        <w:rPr>
          <w:bCs/>
          <w:sz w:val="26"/>
          <w:szCs w:val="26"/>
        </w:rPr>
      </w:pPr>
      <w:r w:rsidRPr="00D8313C">
        <w:rPr>
          <w:bCs/>
          <w:sz w:val="26"/>
          <w:szCs w:val="26"/>
        </w:rPr>
        <w:t>Hình 2.13: Sơ đồ Sequence chức năng Thêm sản phẩm</w:t>
      </w:r>
    </w:p>
    <w:p w14:paraId="41CF73C9" w14:textId="77777777" w:rsidR="00CE4D08" w:rsidRPr="00D8313C" w:rsidRDefault="00CE4D08" w:rsidP="00670E75">
      <w:pPr>
        <w:suppressAutoHyphens/>
        <w:autoSpaceDN w:val="0"/>
        <w:spacing w:line="360" w:lineRule="auto"/>
        <w:ind w:firstLine="720"/>
        <w:jc w:val="both"/>
        <w:rPr>
          <w:b/>
          <w:sz w:val="26"/>
          <w:szCs w:val="26"/>
        </w:rPr>
      </w:pPr>
    </w:p>
    <w:p w14:paraId="2CFA920C" w14:textId="08030CF8" w:rsidR="004E3533" w:rsidRPr="00D8313C" w:rsidRDefault="00CE4D08" w:rsidP="00CE4D08">
      <w:pPr>
        <w:suppressAutoHyphens/>
        <w:autoSpaceDN w:val="0"/>
        <w:spacing w:line="360" w:lineRule="auto"/>
        <w:ind w:firstLine="720"/>
        <w:jc w:val="both"/>
        <w:rPr>
          <w:sz w:val="26"/>
          <w:szCs w:val="26"/>
        </w:rPr>
      </w:pPr>
      <w:r w:rsidRPr="00D8313C">
        <w:rPr>
          <w:b/>
          <w:sz w:val="26"/>
          <w:szCs w:val="26"/>
        </w:rPr>
        <w:t>- U</w:t>
      </w:r>
      <w:r w:rsidR="004E3533" w:rsidRPr="00D8313C">
        <w:rPr>
          <w:b/>
          <w:sz w:val="26"/>
          <w:szCs w:val="26"/>
        </w:rPr>
        <w:t>secase “</w:t>
      </w:r>
      <w:r w:rsidRPr="00D8313C">
        <w:rPr>
          <w:b/>
          <w:bCs/>
          <w:sz w:val="26"/>
          <w:szCs w:val="26"/>
        </w:rPr>
        <w:t>Xóa</w:t>
      </w:r>
      <w:r w:rsidR="004E3533" w:rsidRPr="00D8313C">
        <w:rPr>
          <w:b/>
          <w:bCs/>
          <w:sz w:val="26"/>
          <w:szCs w:val="26"/>
        </w:rPr>
        <w:t xml:space="preserve"> </w:t>
      </w:r>
      <w:r w:rsidRPr="00D8313C">
        <w:rPr>
          <w:b/>
          <w:bCs/>
          <w:sz w:val="26"/>
          <w:szCs w:val="26"/>
        </w:rPr>
        <w:t>sản phẩm</w:t>
      </w:r>
      <w:r w:rsidR="004E3533" w:rsidRPr="00D8313C">
        <w:rPr>
          <w:b/>
          <w:sz w:val="26"/>
          <w:szCs w:val="26"/>
        </w:rPr>
        <w:t>”.</w:t>
      </w:r>
    </w:p>
    <w:tbl>
      <w:tblPr>
        <w:tblW w:w="0" w:type="auto"/>
        <w:tblLook w:val="04A0" w:firstRow="1" w:lastRow="0" w:firstColumn="1" w:lastColumn="0" w:noHBand="0" w:noVBand="1"/>
      </w:tblPr>
      <w:tblGrid>
        <w:gridCol w:w="4394"/>
        <w:gridCol w:w="4946"/>
      </w:tblGrid>
      <w:tr w:rsidR="00CE4D08" w:rsidRPr="00D8313C" w14:paraId="5FAABA97"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8152EA0" w14:textId="77777777" w:rsidR="00CE4D08" w:rsidRPr="00D8313C" w:rsidRDefault="00CE4D08" w:rsidP="00A63B52">
            <w:pPr>
              <w:spacing w:line="276" w:lineRule="auto"/>
              <w:jc w:val="center"/>
              <w:rPr>
                <w:sz w:val="26"/>
                <w:szCs w:val="26"/>
              </w:rPr>
            </w:pPr>
            <w:r w:rsidRPr="00D8313C">
              <w:rPr>
                <w:bCs/>
                <w:sz w:val="26"/>
                <w:szCs w:val="26"/>
              </w:rPr>
              <w:t>Tên Usecase:</w:t>
            </w:r>
            <w:r w:rsidRPr="00D8313C">
              <w:rPr>
                <w:b/>
                <w:bCs/>
                <w:sz w:val="26"/>
                <w:szCs w:val="26"/>
              </w:rPr>
              <w:t xml:space="preserve"> Xóa sản phẩm</w:t>
            </w:r>
          </w:p>
        </w:tc>
      </w:tr>
      <w:tr w:rsidR="00CE4D08" w:rsidRPr="00D8313C" w14:paraId="17573906"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3C52679" w14:textId="77777777" w:rsidR="00CE4D08" w:rsidRPr="00D8313C" w:rsidRDefault="00CE4D08" w:rsidP="00A63B52">
            <w:pPr>
              <w:spacing w:line="276" w:lineRule="auto"/>
              <w:jc w:val="both"/>
              <w:rPr>
                <w:sz w:val="26"/>
                <w:szCs w:val="26"/>
              </w:rPr>
            </w:pPr>
            <w:r w:rsidRPr="00D8313C">
              <w:rPr>
                <w:bCs/>
                <w:sz w:val="26"/>
                <w:szCs w:val="26"/>
              </w:rPr>
              <w:t>Mô tả sơ lược</w:t>
            </w:r>
            <w:r w:rsidRPr="00D8313C">
              <w:rPr>
                <w:b/>
                <w:bCs/>
                <w:sz w:val="26"/>
                <w:szCs w:val="26"/>
              </w:rPr>
              <w:t xml:space="preserve">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D61ADD9" w14:textId="77777777" w:rsidR="00CE4D08" w:rsidRPr="00D8313C" w:rsidRDefault="00CE4D08" w:rsidP="00A63B52">
            <w:pPr>
              <w:spacing w:line="276" w:lineRule="auto"/>
              <w:jc w:val="both"/>
              <w:rPr>
                <w:sz w:val="26"/>
                <w:szCs w:val="26"/>
              </w:rPr>
            </w:pPr>
            <w:r w:rsidRPr="00D8313C">
              <w:rPr>
                <w:sz w:val="26"/>
                <w:szCs w:val="26"/>
              </w:rPr>
              <w:t>Người bán có thể xóa sản phẩm không còn kinh doanh khỏi hệ thống.</w:t>
            </w:r>
          </w:p>
        </w:tc>
      </w:tr>
      <w:tr w:rsidR="00CE4D08" w:rsidRPr="00D8313C" w14:paraId="1C81559D"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83350D5" w14:textId="77777777" w:rsidR="00CE4D08" w:rsidRPr="00D8313C" w:rsidRDefault="00CE4D08" w:rsidP="00A63B52">
            <w:pPr>
              <w:spacing w:line="276" w:lineRule="auto"/>
              <w:jc w:val="both"/>
              <w:rPr>
                <w:sz w:val="26"/>
                <w:szCs w:val="26"/>
              </w:rPr>
            </w:pPr>
            <w:r w:rsidRPr="00D8313C">
              <w:rPr>
                <w:bCs/>
                <w:sz w:val="26"/>
                <w:szCs w:val="26"/>
              </w:rPr>
              <w:t xml:space="preserve">Actor chính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3B0B0F4" w14:textId="77777777" w:rsidR="00CE4D08" w:rsidRPr="00D8313C" w:rsidRDefault="00CE4D08" w:rsidP="00A63B52">
            <w:pPr>
              <w:spacing w:line="276" w:lineRule="auto"/>
              <w:jc w:val="both"/>
              <w:rPr>
                <w:sz w:val="26"/>
                <w:szCs w:val="26"/>
              </w:rPr>
            </w:pPr>
            <w:r w:rsidRPr="00D8313C">
              <w:rPr>
                <w:sz w:val="26"/>
                <w:szCs w:val="26"/>
              </w:rPr>
              <w:t>Người bán</w:t>
            </w:r>
          </w:p>
        </w:tc>
      </w:tr>
      <w:tr w:rsidR="00CE4D08" w:rsidRPr="00D8313C" w14:paraId="7464BAD2"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8BE1AC3" w14:textId="77777777" w:rsidR="00CE4D08" w:rsidRPr="00D8313C" w:rsidRDefault="00CE4D08" w:rsidP="00A63B52">
            <w:pPr>
              <w:spacing w:line="276" w:lineRule="auto"/>
              <w:jc w:val="both"/>
              <w:rPr>
                <w:sz w:val="26"/>
                <w:szCs w:val="26"/>
              </w:rPr>
            </w:pPr>
            <w:r w:rsidRPr="00D8313C">
              <w:rPr>
                <w:bCs/>
                <w:sz w:val="26"/>
                <w:szCs w:val="26"/>
              </w:rPr>
              <w:t xml:space="preserve">Actor phụ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015838F" w14:textId="77777777" w:rsidR="00CE4D08" w:rsidRPr="00D8313C" w:rsidRDefault="00CE4D08" w:rsidP="00A63B52">
            <w:pPr>
              <w:spacing w:line="276" w:lineRule="auto"/>
              <w:jc w:val="both"/>
              <w:rPr>
                <w:sz w:val="26"/>
                <w:szCs w:val="26"/>
              </w:rPr>
            </w:pPr>
            <w:r w:rsidRPr="00D8313C">
              <w:rPr>
                <w:sz w:val="26"/>
                <w:szCs w:val="26"/>
              </w:rPr>
              <w:t xml:space="preserve">Không có </w:t>
            </w:r>
          </w:p>
        </w:tc>
      </w:tr>
      <w:tr w:rsidR="00CE4D08" w:rsidRPr="00D8313C" w14:paraId="53A0C3F5"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75FFB21" w14:textId="77777777" w:rsidR="00CE4D08" w:rsidRPr="00D8313C" w:rsidRDefault="00CE4D08" w:rsidP="00A63B52">
            <w:pPr>
              <w:spacing w:line="276" w:lineRule="auto"/>
              <w:jc w:val="both"/>
              <w:rPr>
                <w:sz w:val="26"/>
                <w:szCs w:val="26"/>
              </w:rPr>
            </w:pPr>
            <w:r w:rsidRPr="00D8313C">
              <w:rPr>
                <w:bCs/>
                <w:sz w:val="26"/>
                <w:szCs w:val="26"/>
              </w:rPr>
              <w:t xml:space="preserve">Tiền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832101C" w14:textId="77777777" w:rsidR="00CE4D08" w:rsidRPr="00D8313C" w:rsidRDefault="00CE4D08" w:rsidP="00A63B52">
            <w:pPr>
              <w:rPr>
                <w:sz w:val="26"/>
                <w:szCs w:val="26"/>
              </w:rPr>
            </w:pPr>
            <w:r w:rsidRPr="00D8313C">
              <w:rPr>
                <w:sz w:val="26"/>
                <w:szCs w:val="26"/>
              </w:rPr>
              <w:t>Người bán đã đăng nhập vào hệ thống.</w:t>
            </w:r>
          </w:p>
        </w:tc>
      </w:tr>
      <w:tr w:rsidR="00CE4D08" w:rsidRPr="00D8313C" w14:paraId="7BFC4E91"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98A7A46" w14:textId="77777777" w:rsidR="00CE4D08" w:rsidRPr="00D8313C" w:rsidRDefault="00CE4D08" w:rsidP="00A63B52">
            <w:pPr>
              <w:spacing w:line="276" w:lineRule="auto"/>
              <w:jc w:val="both"/>
              <w:rPr>
                <w:sz w:val="26"/>
                <w:szCs w:val="26"/>
              </w:rPr>
            </w:pPr>
            <w:r w:rsidRPr="00D8313C">
              <w:rPr>
                <w:bCs/>
                <w:sz w:val="26"/>
                <w:szCs w:val="26"/>
              </w:rPr>
              <w:t xml:space="preserve">Hậu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081BB54" w14:textId="77777777" w:rsidR="00CE4D08" w:rsidRPr="00D8313C" w:rsidRDefault="00CE4D08" w:rsidP="00A63B52">
            <w:pPr>
              <w:spacing w:line="276" w:lineRule="auto"/>
              <w:jc w:val="both"/>
              <w:rPr>
                <w:sz w:val="26"/>
                <w:szCs w:val="26"/>
              </w:rPr>
            </w:pPr>
            <w:r w:rsidRPr="00D8313C">
              <w:rPr>
                <w:sz w:val="26"/>
                <w:szCs w:val="26"/>
              </w:rPr>
              <w:t>Hệ thống cập nhật trạng thái sản phẩm là “Không tồn tại”</w:t>
            </w:r>
          </w:p>
        </w:tc>
      </w:tr>
      <w:tr w:rsidR="00CE4D08" w:rsidRPr="00D8313C" w14:paraId="6FA9F2F6"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95F14B4" w14:textId="77777777" w:rsidR="00CE4D08" w:rsidRPr="00D8313C" w:rsidRDefault="00CE4D08" w:rsidP="00A63B52">
            <w:pPr>
              <w:spacing w:line="276" w:lineRule="auto"/>
              <w:jc w:val="center"/>
              <w:rPr>
                <w:sz w:val="26"/>
                <w:szCs w:val="26"/>
              </w:rPr>
            </w:pPr>
            <w:r w:rsidRPr="00D8313C">
              <w:rPr>
                <w:b/>
                <w:bCs/>
                <w:sz w:val="26"/>
                <w:szCs w:val="26"/>
              </w:rPr>
              <w:t>Basic Flow</w:t>
            </w:r>
          </w:p>
        </w:tc>
      </w:tr>
      <w:tr w:rsidR="00CE4D08" w:rsidRPr="00D8313C" w14:paraId="1404E55C"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5DAC2B2" w14:textId="77777777" w:rsidR="00CE4D08" w:rsidRPr="00D8313C" w:rsidRDefault="00CE4D08" w:rsidP="00A63B52">
            <w:pPr>
              <w:spacing w:line="276" w:lineRule="auto"/>
              <w:jc w:val="center"/>
              <w:rPr>
                <w:sz w:val="26"/>
                <w:szCs w:val="26"/>
              </w:rPr>
            </w:pPr>
            <w:r w:rsidRPr="00D8313C">
              <w:rPr>
                <w:sz w:val="26"/>
                <w:szCs w:val="26"/>
              </w:rPr>
              <w:t>Người bá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46C2645" w14:textId="77777777" w:rsidR="00CE4D08" w:rsidRPr="00D8313C" w:rsidRDefault="00CE4D08" w:rsidP="00A63B52">
            <w:pPr>
              <w:spacing w:line="276" w:lineRule="auto"/>
              <w:jc w:val="center"/>
              <w:rPr>
                <w:sz w:val="26"/>
                <w:szCs w:val="26"/>
              </w:rPr>
            </w:pPr>
            <w:r w:rsidRPr="00D8313C">
              <w:rPr>
                <w:sz w:val="26"/>
                <w:szCs w:val="26"/>
              </w:rPr>
              <w:t>Hệ thống</w:t>
            </w:r>
          </w:p>
        </w:tc>
      </w:tr>
      <w:tr w:rsidR="00CE4D08" w:rsidRPr="00D8313C" w14:paraId="35FCA0FD"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ADFA80E" w14:textId="77777777" w:rsidR="00CE4D08" w:rsidRPr="00D8313C" w:rsidRDefault="00CE4D08" w:rsidP="00A63B52">
            <w:pPr>
              <w:spacing w:line="276" w:lineRule="auto"/>
              <w:jc w:val="both"/>
              <w:rPr>
                <w:sz w:val="26"/>
                <w:szCs w:val="26"/>
              </w:rPr>
            </w:pPr>
            <w:r w:rsidRPr="00D8313C">
              <w:rPr>
                <w:sz w:val="26"/>
                <w:szCs w:val="26"/>
              </w:rPr>
              <w:t xml:space="preserve">1. Truy cập trang quản lý sản phẩm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13EEC51" w14:textId="77777777" w:rsidR="00CE4D08" w:rsidRPr="00D8313C" w:rsidRDefault="00CE4D08" w:rsidP="00A63B52">
            <w:pPr>
              <w:spacing w:line="276" w:lineRule="auto"/>
              <w:jc w:val="both"/>
              <w:rPr>
                <w:sz w:val="26"/>
                <w:szCs w:val="26"/>
              </w:rPr>
            </w:pPr>
            <w:r w:rsidRPr="00D8313C">
              <w:rPr>
                <w:sz w:val="26"/>
                <w:szCs w:val="26"/>
              </w:rPr>
              <w:t>2. Hiển thị trang quản lý sản phẩm</w:t>
            </w:r>
          </w:p>
        </w:tc>
      </w:tr>
      <w:tr w:rsidR="00CE4D08" w:rsidRPr="00D8313C" w14:paraId="0B50783C"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7B8E147" w14:textId="77777777" w:rsidR="00CE4D08" w:rsidRPr="00D8313C" w:rsidRDefault="00CE4D08" w:rsidP="00A63B52">
            <w:pPr>
              <w:spacing w:line="276" w:lineRule="auto"/>
              <w:ind w:left="720" w:hanging="720"/>
              <w:jc w:val="both"/>
              <w:rPr>
                <w:sz w:val="26"/>
                <w:szCs w:val="26"/>
              </w:rPr>
            </w:pPr>
            <w:r w:rsidRPr="00D8313C">
              <w:rPr>
                <w:sz w:val="26"/>
                <w:szCs w:val="26"/>
              </w:rPr>
              <w:t>3. Chọn chức năng "Xóa sản phẩm".</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AA732B0" w14:textId="77777777" w:rsidR="00CE4D08" w:rsidRPr="00D8313C" w:rsidRDefault="00CE4D08" w:rsidP="00A63B52">
            <w:pPr>
              <w:spacing w:line="276" w:lineRule="auto"/>
              <w:jc w:val="both"/>
              <w:rPr>
                <w:sz w:val="26"/>
                <w:szCs w:val="26"/>
              </w:rPr>
            </w:pPr>
            <w:r w:rsidRPr="00D8313C">
              <w:rPr>
                <w:sz w:val="26"/>
                <w:szCs w:val="26"/>
              </w:rPr>
              <w:t xml:space="preserve">4. Hiển thị danh sách sản phẩm </w:t>
            </w:r>
          </w:p>
        </w:tc>
      </w:tr>
      <w:tr w:rsidR="00CE4D08" w:rsidRPr="00D8313C" w14:paraId="72192DD7"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92157A9" w14:textId="77777777" w:rsidR="00CE4D08" w:rsidRPr="00D8313C" w:rsidRDefault="00CE4D08" w:rsidP="00A63B52">
            <w:pPr>
              <w:spacing w:line="276" w:lineRule="auto"/>
              <w:jc w:val="both"/>
              <w:rPr>
                <w:sz w:val="26"/>
                <w:szCs w:val="26"/>
              </w:rPr>
            </w:pPr>
            <w:r w:rsidRPr="00D8313C">
              <w:rPr>
                <w:sz w:val="26"/>
                <w:szCs w:val="26"/>
              </w:rPr>
              <w:t>5. Chọn sản phẩm cần xóa.</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F2CBB44" w14:textId="77777777" w:rsidR="00CE4D08" w:rsidRPr="00D8313C" w:rsidRDefault="00CE4D08" w:rsidP="00A63B52">
            <w:pPr>
              <w:spacing w:line="276" w:lineRule="auto"/>
              <w:jc w:val="both"/>
              <w:rPr>
                <w:sz w:val="26"/>
                <w:szCs w:val="26"/>
              </w:rPr>
            </w:pPr>
            <w:r w:rsidRPr="00D8313C">
              <w:rPr>
                <w:sz w:val="26"/>
                <w:szCs w:val="26"/>
              </w:rPr>
              <w:t>6. Kiểm tra trạng thái sản phẩm.</w:t>
            </w:r>
          </w:p>
        </w:tc>
      </w:tr>
      <w:tr w:rsidR="00CE4D08" w:rsidRPr="00D8313C" w14:paraId="318BAA9C"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B0080F9" w14:textId="77777777" w:rsidR="00CE4D08" w:rsidRPr="00D8313C" w:rsidRDefault="00CE4D08" w:rsidP="00A63B52">
            <w:pPr>
              <w:spacing w:line="276" w:lineRule="auto"/>
              <w:jc w:val="both"/>
              <w:rPr>
                <w:sz w:val="26"/>
                <w:szCs w:val="26"/>
              </w:rPr>
            </w:pPr>
            <w:r w:rsidRPr="00D8313C">
              <w:rPr>
                <w:sz w:val="26"/>
                <w:szCs w:val="26"/>
              </w:rPr>
              <w:t>7. Xác nhận xóa sản phẩm.</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D60B1A3" w14:textId="77777777" w:rsidR="00CE4D08" w:rsidRPr="00D8313C" w:rsidRDefault="00CE4D08" w:rsidP="00A63B52">
            <w:pPr>
              <w:spacing w:line="276" w:lineRule="auto"/>
              <w:jc w:val="both"/>
              <w:rPr>
                <w:sz w:val="26"/>
                <w:szCs w:val="26"/>
              </w:rPr>
            </w:pPr>
            <w:r w:rsidRPr="00D8313C">
              <w:rPr>
                <w:sz w:val="26"/>
                <w:szCs w:val="26"/>
              </w:rPr>
              <w:t>7. Hiển thị thông báo “Xóa thành công” và cập nhật danh sách sản phẩm.</w:t>
            </w:r>
          </w:p>
        </w:tc>
      </w:tr>
      <w:tr w:rsidR="00CE4D08" w:rsidRPr="00D8313C" w14:paraId="2DF6A2F5"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61CE7D4" w14:textId="77777777" w:rsidR="00CE4D08" w:rsidRPr="00D8313C" w:rsidRDefault="00CE4D08" w:rsidP="00A63B52">
            <w:pPr>
              <w:spacing w:line="276" w:lineRule="auto"/>
              <w:jc w:val="center"/>
              <w:rPr>
                <w:sz w:val="26"/>
                <w:szCs w:val="26"/>
              </w:rPr>
            </w:pPr>
            <w:r w:rsidRPr="00D8313C">
              <w:rPr>
                <w:b/>
                <w:bCs/>
                <w:sz w:val="26"/>
                <w:szCs w:val="26"/>
              </w:rPr>
              <w:t>Alternative flow</w:t>
            </w:r>
          </w:p>
        </w:tc>
      </w:tr>
      <w:tr w:rsidR="00CE4D08" w:rsidRPr="00D8313C" w14:paraId="356BCC1B"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9D65CE7" w14:textId="77777777" w:rsidR="00CE4D08" w:rsidRPr="00D8313C" w:rsidRDefault="00CE4D08" w:rsidP="00A63B52">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FB70A32" w14:textId="77777777" w:rsidR="00CE4D08" w:rsidRPr="00D8313C" w:rsidRDefault="00CE4D08" w:rsidP="00A63B52">
            <w:pPr>
              <w:spacing w:line="276" w:lineRule="auto"/>
              <w:jc w:val="both"/>
              <w:rPr>
                <w:sz w:val="26"/>
                <w:szCs w:val="26"/>
              </w:rPr>
            </w:pPr>
            <w:r w:rsidRPr="00D8313C">
              <w:rPr>
                <w:sz w:val="26"/>
                <w:szCs w:val="26"/>
              </w:rPr>
              <w:t>7.1. Hệ thống hiển thị thông báo lỗi khi xóa sản phẩm.</w:t>
            </w:r>
          </w:p>
          <w:p w14:paraId="0C0EF8CF" w14:textId="77777777" w:rsidR="00CE4D08" w:rsidRPr="00D8313C" w:rsidRDefault="00CE4D08" w:rsidP="00A63B52">
            <w:pPr>
              <w:spacing w:line="276" w:lineRule="auto"/>
              <w:jc w:val="both"/>
              <w:rPr>
                <w:sz w:val="26"/>
                <w:szCs w:val="26"/>
              </w:rPr>
            </w:pPr>
            <w:r w:rsidRPr="00D8313C">
              <w:rPr>
                <w:sz w:val="26"/>
                <w:szCs w:val="26"/>
              </w:rPr>
              <w:t>7.2. Hệ thống quay lại bước 4</w:t>
            </w:r>
          </w:p>
        </w:tc>
      </w:tr>
    </w:tbl>
    <w:p w14:paraId="3B803572" w14:textId="6DB75A9C" w:rsidR="004E3533" w:rsidRPr="00D8313C" w:rsidRDefault="004E3533" w:rsidP="00670E75">
      <w:pPr>
        <w:spacing w:line="360" w:lineRule="auto"/>
        <w:jc w:val="both"/>
        <w:rPr>
          <w:b/>
          <w:bCs/>
          <w:sz w:val="26"/>
          <w:szCs w:val="26"/>
          <w:lang w:val="en-GB"/>
        </w:rPr>
      </w:pPr>
    </w:p>
    <w:p w14:paraId="2E1BF56E" w14:textId="45B38C20" w:rsidR="00CE4D08" w:rsidRPr="00D8313C" w:rsidRDefault="00CE4D08" w:rsidP="00670E75">
      <w:pPr>
        <w:spacing w:line="360" w:lineRule="auto"/>
        <w:jc w:val="both"/>
        <w:rPr>
          <w:b/>
          <w:bCs/>
          <w:sz w:val="26"/>
          <w:szCs w:val="26"/>
          <w:lang w:val="en-GB"/>
        </w:rPr>
      </w:pPr>
      <w:r w:rsidRPr="00D8313C">
        <w:rPr>
          <w:b/>
          <w:noProof/>
          <w:sz w:val="26"/>
          <w:szCs w:val="26"/>
        </w:rPr>
        <w:lastRenderedPageBreak/>
        <w:drawing>
          <wp:inline distT="0" distB="0" distL="0" distR="0" wp14:anchorId="497872D7" wp14:editId="1680AC58">
            <wp:extent cx="5942513" cy="3662886"/>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0231" cy="3679971"/>
                    </a:xfrm>
                    <a:prstGeom prst="rect">
                      <a:avLst/>
                    </a:prstGeom>
                  </pic:spPr>
                </pic:pic>
              </a:graphicData>
            </a:graphic>
          </wp:inline>
        </w:drawing>
      </w:r>
    </w:p>
    <w:p w14:paraId="4D47014C" w14:textId="7E0159B2" w:rsidR="004E3533" w:rsidRDefault="00CE4D08" w:rsidP="00CE4D08">
      <w:pPr>
        <w:spacing w:line="360" w:lineRule="auto"/>
        <w:jc w:val="center"/>
        <w:rPr>
          <w:bCs/>
          <w:sz w:val="26"/>
          <w:szCs w:val="26"/>
          <w:lang w:val="en-GB"/>
        </w:rPr>
      </w:pPr>
      <w:r w:rsidRPr="00D8313C">
        <w:rPr>
          <w:bCs/>
          <w:sz w:val="26"/>
          <w:szCs w:val="26"/>
          <w:lang w:val="en-GB"/>
        </w:rPr>
        <w:t>Hình 2.14: Sơ đồ activity chức năng Xóa sản phẩm</w:t>
      </w:r>
    </w:p>
    <w:p w14:paraId="14DAFF06" w14:textId="77777777" w:rsidR="00D97A4C" w:rsidRPr="00D8313C" w:rsidRDefault="00D97A4C" w:rsidP="00CE4D08">
      <w:pPr>
        <w:spacing w:line="360" w:lineRule="auto"/>
        <w:jc w:val="center"/>
        <w:rPr>
          <w:bCs/>
          <w:sz w:val="26"/>
          <w:szCs w:val="26"/>
          <w:lang w:val="en-GB"/>
        </w:rPr>
      </w:pPr>
    </w:p>
    <w:p w14:paraId="31896726" w14:textId="6C356365" w:rsidR="00CE4D08" w:rsidRPr="00D8313C" w:rsidRDefault="00CE4D08" w:rsidP="00CE4D08">
      <w:pPr>
        <w:spacing w:line="360" w:lineRule="auto"/>
        <w:rPr>
          <w:bCs/>
          <w:sz w:val="26"/>
          <w:szCs w:val="26"/>
          <w:lang w:val="en-GB"/>
        </w:rPr>
      </w:pPr>
      <w:r w:rsidRPr="00D8313C">
        <w:rPr>
          <w:noProof/>
          <w:sz w:val="26"/>
          <w:szCs w:val="26"/>
        </w:rPr>
        <w:drawing>
          <wp:inline distT="0" distB="0" distL="0" distR="0" wp14:anchorId="20A4E79A" wp14:editId="3B5D1BD4">
            <wp:extent cx="5943600" cy="3287611"/>
            <wp:effectExtent l="0" t="0" r="0" b="8255"/>
            <wp:docPr id="16" name="Picture 16"/>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8908" cy="3290547"/>
                    </a:xfrm>
                    <a:prstGeom prst="rect">
                      <a:avLst/>
                    </a:prstGeom>
                    <a:noFill/>
                    <a:ln>
                      <a:noFill/>
                    </a:ln>
                  </pic:spPr>
                </pic:pic>
              </a:graphicData>
            </a:graphic>
          </wp:inline>
        </w:drawing>
      </w:r>
    </w:p>
    <w:p w14:paraId="233209C3" w14:textId="77777777" w:rsidR="00CE4D08" w:rsidRPr="00D8313C" w:rsidRDefault="00CE4D08" w:rsidP="00CE4D08">
      <w:pPr>
        <w:spacing w:line="360" w:lineRule="auto"/>
        <w:jc w:val="center"/>
        <w:rPr>
          <w:bCs/>
          <w:sz w:val="26"/>
          <w:szCs w:val="26"/>
          <w:lang w:val="en-GB"/>
        </w:rPr>
      </w:pPr>
      <w:r w:rsidRPr="00D8313C">
        <w:rPr>
          <w:bCs/>
          <w:sz w:val="26"/>
          <w:szCs w:val="26"/>
          <w:lang w:val="en-GB"/>
        </w:rPr>
        <w:t>Hình 2.15: Sơ đồ Sequence chức năng Xóa sản phẩm</w:t>
      </w:r>
    </w:p>
    <w:p w14:paraId="61405BB0" w14:textId="77777777" w:rsidR="00CE4D08" w:rsidRPr="00D8313C" w:rsidRDefault="00CE4D08" w:rsidP="00CE4D08">
      <w:pPr>
        <w:spacing w:line="360" w:lineRule="auto"/>
        <w:rPr>
          <w:b/>
          <w:bCs/>
          <w:sz w:val="26"/>
          <w:szCs w:val="26"/>
        </w:rPr>
      </w:pPr>
      <w:r w:rsidRPr="00D8313C">
        <w:rPr>
          <w:b/>
          <w:bCs/>
          <w:sz w:val="26"/>
          <w:szCs w:val="26"/>
        </w:rPr>
        <w:tab/>
      </w:r>
    </w:p>
    <w:p w14:paraId="630798B7" w14:textId="17274563" w:rsidR="004E3533" w:rsidRPr="00D8313C" w:rsidRDefault="00CE4D08" w:rsidP="00CE4D08">
      <w:pPr>
        <w:spacing w:line="360" w:lineRule="auto"/>
        <w:rPr>
          <w:bCs/>
          <w:sz w:val="26"/>
          <w:szCs w:val="26"/>
          <w:lang w:val="en-GB"/>
        </w:rPr>
      </w:pPr>
      <w:r w:rsidRPr="00D8313C">
        <w:rPr>
          <w:b/>
          <w:bCs/>
          <w:sz w:val="26"/>
          <w:szCs w:val="26"/>
        </w:rPr>
        <w:lastRenderedPageBreak/>
        <w:tab/>
        <w:t>- U</w:t>
      </w:r>
      <w:r w:rsidR="004E3533" w:rsidRPr="00D8313C">
        <w:rPr>
          <w:b/>
          <w:bCs/>
          <w:sz w:val="26"/>
          <w:szCs w:val="26"/>
        </w:rPr>
        <w:t>secase “</w:t>
      </w:r>
      <w:r w:rsidRPr="00D8313C">
        <w:rPr>
          <w:b/>
          <w:bCs/>
          <w:sz w:val="26"/>
          <w:szCs w:val="26"/>
        </w:rPr>
        <w:t>Sửa sản phẩm</w:t>
      </w:r>
      <w:r w:rsidR="004E3533" w:rsidRPr="00D8313C">
        <w:rPr>
          <w:b/>
          <w:bCs/>
          <w:sz w:val="26"/>
          <w:szCs w:val="26"/>
        </w:rPr>
        <w:t>”.</w:t>
      </w:r>
    </w:p>
    <w:tbl>
      <w:tblPr>
        <w:tblW w:w="0" w:type="auto"/>
        <w:tblLook w:val="04A0" w:firstRow="1" w:lastRow="0" w:firstColumn="1" w:lastColumn="0" w:noHBand="0" w:noVBand="1"/>
      </w:tblPr>
      <w:tblGrid>
        <w:gridCol w:w="4394"/>
        <w:gridCol w:w="4946"/>
      </w:tblGrid>
      <w:tr w:rsidR="00CE4D08" w:rsidRPr="00D8313C" w14:paraId="32B621A7"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89DA454" w14:textId="77777777" w:rsidR="00CE4D08" w:rsidRPr="00D8313C" w:rsidRDefault="00CE4D08" w:rsidP="00A63B52">
            <w:pPr>
              <w:spacing w:line="276" w:lineRule="auto"/>
              <w:jc w:val="center"/>
              <w:rPr>
                <w:sz w:val="26"/>
                <w:szCs w:val="26"/>
              </w:rPr>
            </w:pPr>
            <w:r w:rsidRPr="00D8313C">
              <w:rPr>
                <w:bCs/>
                <w:sz w:val="26"/>
                <w:szCs w:val="26"/>
              </w:rPr>
              <w:t>Tên Usecase:</w:t>
            </w:r>
            <w:r w:rsidRPr="00D8313C">
              <w:rPr>
                <w:b/>
                <w:bCs/>
                <w:sz w:val="26"/>
                <w:szCs w:val="26"/>
              </w:rPr>
              <w:t xml:space="preserve"> Sửa sản phẩm</w:t>
            </w:r>
          </w:p>
        </w:tc>
      </w:tr>
      <w:tr w:rsidR="00CE4D08" w:rsidRPr="00D8313C" w14:paraId="6BB1E8A8"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035D62B" w14:textId="77777777" w:rsidR="00CE4D08" w:rsidRPr="00D8313C" w:rsidRDefault="00CE4D08" w:rsidP="00A63B52">
            <w:pPr>
              <w:spacing w:line="276" w:lineRule="auto"/>
              <w:jc w:val="both"/>
              <w:rPr>
                <w:sz w:val="26"/>
                <w:szCs w:val="26"/>
              </w:rPr>
            </w:pPr>
            <w:r w:rsidRPr="00D8313C">
              <w:rPr>
                <w:bCs/>
                <w:sz w:val="26"/>
                <w:szCs w:val="26"/>
              </w:rPr>
              <w:t>Mô tả sơ lược</w:t>
            </w:r>
            <w:r w:rsidRPr="00D8313C">
              <w:rPr>
                <w:b/>
                <w:bCs/>
                <w:sz w:val="26"/>
                <w:szCs w:val="26"/>
              </w:rPr>
              <w:t xml:space="preserve">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C65E292" w14:textId="77777777" w:rsidR="00CE4D08" w:rsidRPr="00D8313C" w:rsidRDefault="00CE4D08" w:rsidP="00A63B52">
            <w:pPr>
              <w:spacing w:line="276" w:lineRule="auto"/>
              <w:jc w:val="both"/>
              <w:rPr>
                <w:sz w:val="26"/>
                <w:szCs w:val="26"/>
              </w:rPr>
            </w:pPr>
            <w:r w:rsidRPr="00D8313C">
              <w:rPr>
                <w:sz w:val="26"/>
                <w:szCs w:val="26"/>
              </w:rPr>
              <w:t>Người bán có thể chỉnh sửa thông tin sản phẩm của mình để cập nhật giá, mô tả, hình ảnh hoặc số lượng tồn kho.</w:t>
            </w:r>
          </w:p>
        </w:tc>
      </w:tr>
      <w:tr w:rsidR="00CE4D08" w:rsidRPr="00D8313C" w14:paraId="35652B4A"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3376B58" w14:textId="77777777" w:rsidR="00CE4D08" w:rsidRPr="00D8313C" w:rsidRDefault="00CE4D08" w:rsidP="00A63B52">
            <w:pPr>
              <w:spacing w:line="276" w:lineRule="auto"/>
              <w:jc w:val="both"/>
              <w:rPr>
                <w:sz w:val="26"/>
                <w:szCs w:val="26"/>
              </w:rPr>
            </w:pPr>
            <w:r w:rsidRPr="00D8313C">
              <w:rPr>
                <w:bCs/>
                <w:sz w:val="26"/>
                <w:szCs w:val="26"/>
              </w:rPr>
              <w:t xml:space="preserve">Actor chính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01DE19E" w14:textId="77777777" w:rsidR="00CE4D08" w:rsidRPr="00D8313C" w:rsidRDefault="00CE4D08" w:rsidP="00A63B52">
            <w:pPr>
              <w:spacing w:line="276" w:lineRule="auto"/>
              <w:jc w:val="both"/>
              <w:rPr>
                <w:sz w:val="26"/>
                <w:szCs w:val="26"/>
              </w:rPr>
            </w:pPr>
            <w:r w:rsidRPr="00D8313C">
              <w:rPr>
                <w:sz w:val="26"/>
                <w:szCs w:val="26"/>
              </w:rPr>
              <w:t>Người bán</w:t>
            </w:r>
          </w:p>
        </w:tc>
      </w:tr>
      <w:tr w:rsidR="00CE4D08" w:rsidRPr="00D8313C" w14:paraId="4E79E545"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53A74E7" w14:textId="77777777" w:rsidR="00CE4D08" w:rsidRPr="00D8313C" w:rsidRDefault="00CE4D08" w:rsidP="00A63B52">
            <w:pPr>
              <w:spacing w:line="276" w:lineRule="auto"/>
              <w:jc w:val="both"/>
              <w:rPr>
                <w:sz w:val="26"/>
                <w:szCs w:val="26"/>
              </w:rPr>
            </w:pPr>
            <w:r w:rsidRPr="00D8313C">
              <w:rPr>
                <w:bCs/>
                <w:sz w:val="26"/>
                <w:szCs w:val="26"/>
              </w:rPr>
              <w:t xml:space="preserve">Actor phụ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EA36C2E" w14:textId="77777777" w:rsidR="00CE4D08" w:rsidRPr="00D8313C" w:rsidRDefault="00CE4D08" w:rsidP="00A63B52">
            <w:pPr>
              <w:spacing w:line="276" w:lineRule="auto"/>
              <w:jc w:val="both"/>
              <w:rPr>
                <w:sz w:val="26"/>
                <w:szCs w:val="26"/>
              </w:rPr>
            </w:pPr>
            <w:r w:rsidRPr="00D8313C">
              <w:rPr>
                <w:sz w:val="26"/>
                <w:szCs w:val="26"/>
              </w:rPr>
              <w:t xml:space="preserve">Không có </w:t>
            </w:r>
          </w:p>
        </w:tc>
      </w:tr>
      <w:tr w:rsidR="00CE4D08" w:rsidRPr="00D8313C" w14:paraId="1FDB4EC5"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55D69A0" w14:textId="77777777" w:rsidR="00CE4D08" w:rsidRPr="00D8313C" w:rsidRDefault="00CE4D08" w:rsidP="00A63B52">
            <w:pPr>
              <w:spacing w:line="276" w:lineRule="auto"/>
              <w:jc w:val="both"/>
              <w:rPr>
                <w:sz w:val="26"/>
                <w:szCs w:val="26"/>
              </w:rPr>
            </w:pPr>
            <w:r w:rsidRPr="00D8313C">
              <w:rPr>
                <w:bCs/>
                <w:sz w:val="26"/>
                <w:szCs w:val="26"/>
              </w:rPr>
              <w:t xml:space="preserve">Tiền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BA9E5A2" w14:textId="77777777" w:rsidR="00CE4D08" w:rsidRPr="00D8313C" w:rsidRDefault="00CE4D08" w:rsidP="00A63B52">
            <w:pPr>
              <w:rPr>
                <w:sz w:val="26"/>
                <w:szCs w:val="26"/>
              </w:rPr>
            </w:pPr>
            <w:r w:rsidRPr="00D8313C">
              <w:rPr>
                <w:sz w:val="26"/>
                <w:szCs w:val="26"/>
              </w:rPr>
              <w:t>Người bán đã đăng nhập vào hệ thống.</w:t>
            </w:r>
          </w:p>
        </w:tc>
      </w:tr>
      <w:tr w:rsidR="00CE4D08" w:rsidRPr="00D8313C" w14:paraId="6D8AE426"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B69AA04" w14:textId="77777777" w:rsidR="00CE4D08" w:rsidRPr="00D8313C" w:rsidRDefault="00CE4D08" w:rsidP="00A63B52">
            <w:pPr>
              <w:spacing w:line="276" w:lineRule="auto"/>
              <w:jc w:val="both"/>
              <w:rPr>
                <w:sz w:val="26"/>
                <w:szCs w:val="26"/>
              </w:rPr>
            </w:pPr>
            <w:r w:rsidRPr="00D8313C">
              <w:rPr>
                <w:bCs/>
                <w:sz w:val="26"/>
                <w:szCs w:val="26"/>
              </w:rPr>
              <w:t xml:space="preserve">Hậu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FAC3C1C" w14:textId="77777777" w:rsidR="00CE4D08" w:rsidRPr="00D8313C" w:rsidRDefault="00CE4D08" w:rsidP="00A63B52">
            <w:pPr>
              <w:spacing w:line="276" w:lineRule="auto"/>
              <w:jc w:val="both"/>
              <w:rPr>
                <w:sz w:val="26"/>
                <w:szCs w:val="26"/>
              </w:rPr>
            </w:pPr>
            <w:r w:rsidRPr="00D8313C">
              <w:rPr>
                <w:sz w:val="26"/>
                <w:szCs w:val="26"/>
              </w:rPr>
              <w:t>Hệ thống cập nhật thông tin sản phẩm</w:t>
            </w:r>
          </w:p>
        </w:tc>
      </w:tr>
      <w:tr w:rsidR="00CE4D08" w:rsidRPr="00D8313C" w14:paraId="5B1E6084"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45F67D1" w14:textId="77777777" w:rsidR="00CE4D08" w:rsidRPr="00D8313C" w:rsidRDefault="00CE4D08" w:rsidP="00A63B52">
            <w:pPr>
              <w:spacing w:line="276" w:lineRule="auto"/>
              <w:jc w:val="center"/>
              <w:rPr>
                <w:sz w:val="26"/>
                <w:szCs w:val="26"/>
              </w:rPr>
            </w:pPr>
            <w:r w:rsidRPr="00D8313C">
              <w:rPr>
                <w:b/>
                <w:bCs/>
                <w:sz w:val="26"/>
                <w:szCs w:val="26"/>
              </w:rPr>
              <w:t>Basic Flow</w:t>
            </w:r>
          </w:p>
        </w:tc>
      </w:tr>
      <w:tr w:rsidR="00CE4D08" w:rsidRPr="00D8313C" w14:paraId="23487AA1"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7698C82" w14:textId="77777777" w:rsidR="00CE4D08" w:rsidRPr="00D8313C" w:rsidRDefault="00CE4D08" w:rsidP="00A63B52">
            <w:pPr>
              <w:spacing w:line="276" w:lineRule="auto"/>
              <w:jc w:val="center"/>
              <w:rPr>
                <w:sz w:val="26"/>
                <w:szCs w:val="26"/>
              </w:rPr>
            </w:pPr>
            <w:r w:rsidRPr="00D8313C">
              <w:rPr>
                <w:sz w:val="26"/>
                <w:szCs w:val="26"/>
              </w:rPr>
              <w:t>Người bá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74027EC" w14:textId="77777777" w:rsidR="00CE4D08" w:rsidRPr="00D8313C" w:rsidRDefault="00CE4D08" w:rsidP="00A63B52">
            <w:pPr>
              <w:spacing w:line="276" w:lineRule="auto"/>
              <w:jc w:val="center"/>
              <w:rPr>
                <w:sz w:val="26"/>
                <w:szCs w:val="26"/>
              </w:rPr>
            </w:pPr>
            <w:r w:rsidRPr="00D8313C">
              <w:rPr>
                <w:sz w:val="26"/>
                <w:szCs w:val="26"/>
              </w:rPr>
              <w:t>Hệ thống</w:t>
            </w:r>
          </w:p>
        </w:tc>
      </w:tr>
      <w:tr w:rsidR="00CE4D08" w:rsidRPr="00D8313C" w14:paraId="5973918F"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E952990" w14:textId="77777777" w:rsidR="00CE4D08" w:rsidRPr="00D8313C" w:rsidRDefault="00CE4D08" w:rsidP="00A63B52">
            <w:pPr>
              <w:spacing w:line="276" w:lineRule="auto"/>
              <w:jc w:val="both"/>
              <w:rPr>
                <w:sz w:val="26"/>
                <w:szCs w:val="26"/>
              </w:rPr>
            </w:pPr>
            <w:r w:rsidRPr="00D8313C">
              <w:rPr>
                <w:sz w:val="26"/>
                <w:szCs w:val="26"/>
              </w:rPr>
              <w:t xml:space="preserve">1. Truy cập trang quản lý sản phẩm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B684032" w14:textId="77777777" w:rsidR="00CE4D08" w:rsidRPr="00D8313C" w:rsidRDefault="00CE4D08" w:rsidP="00A63B52">
            <w:pPr>
              <w:spacing w:line="276" w:lineRule="auto"/>
              <w:jc w:val="both"/>
              <w:rPr>
                <w:sz w:val="26"/>
                <w:szCs w:val="26"/>
              </w:rPr>
            </w:pPr>
            <w:r w:rsidRPr="00D8313C">
              <w:rPr>
                <w:sz w:val="26"/>
                <w:szCs w:val="26"/>
              </w:rPr>
              <w:t>2. Hiển thị trang quản lý sản phẩm</w:t>
            </w:r>
          </w:p>
        </w:tc>
      </w:tr>
      <w:tr w:rsidR="00CE4D08" w:rsidRPr="00D8313C" w14:paraId="1D600A2F"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1A3FB28" w14:textId="77777777" w:rsidR="00CE4D08" w:rsidRPr="00D8313C" w:rsidRDefault="00CE4D08" w:rsidP="00A63B52">
            <w:pPr>
              <w:spacing w:line="276" w:lineRule="auto"/>
              <w:ind w:left="720" w:hanging="720"/>
              <w:jc w:val="both"/>
              <w:rPr>
                <w:sz w:val="26"/>
                <w:szCs w:val="26"/>
              </w:rPr>
            </w:pPr>
            <w:r w:rsidRPr="00D8313C">
              <w:rPr>
                <w:sz w:val="26"/>
                <w:szCs w:val="26"/>
              </w:rPr>
              <w:t>3. Chọn chức năng "Sửa sản phẩm".</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AE71010" w14:textId="77777777" w:rsidR="00CE4D08" w:rsidRPr="00D8313C" w:rsidRDefault="00CE4D08" w:rsidP="00A63B52">
            <w:pPr>
              <w:spacing w:line="276" w:lineRule="auto"/>
              <w:jc w:val="both"/>
              <w:rPr>
                <w:sz w:val="26"/>
                <w:szCs w:val="26"/>
              </w:rPr>
            </w:pPr>
            <w:r w:rsidRPr="00D8313C">
              <w:rPr>
                <w:sz w:val="26"/>
                <w:szCs w:val="26"/>
              </w:rPr>
              <w:t>4. Hiển thị thông tin sản phẩm hiện tại.</w:t>
            </w:r>
          </w:p>
        </w:tc>
      </w:tr>
      <w:tr w:rsidR="00CE4D08" w:rsidRPr="00D8313C" w14:paraId="3F2A230F"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87374C9" w14:textId="77777777" w:rsidR="00CE4D08" w:rsidRPr="00D8313C" w:rsidRDefault="00CE4D08" w:rsidP="00A63B52">
            <w:pPr>
              <w:spacing w:line="276" w:lineRule="auto"/>
              <w:jc w:val="both"/>
              <w:rPr>
                <w:sz w:val="26"/>
                <w:szCs w:val="26"/>
              </w:rPr>
            </w:pPr>
            <w:r w:rsidRPr="00D8313C">
              <w:rPr>
                <w:sz w:val="26"/>
                <w:szCs w:val="26"/>
              </w:rPr>
              <w:t>5. Cập nhật các thông tin cần chỉnh sửa (giá, mô tả, hình ảnh, số lượng).</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053EFFA" w14:textId="77777777" w:rsidR="00CE4D08" w:rsidRPr="00D8313C" w:rsidRDefault="00CE4D08" w:rsidP="00A63B52">
            <w:pPr>
              <w:spacing w:line="276" w:lineRule="auto"/>
              <w:jc w:val="both"/>
              <w:rPr>
                <w:sz w:val="26"/>
                <w:szCs w:val="26"/>
              </w:rPr>
            </w:pPr>
            <w:r w:rsidRPr="00D8313C">
              <w:rPr>
                <w:sz w:val="26"/>
                <w:szCs w:val="26"/>
              </w:rPr>
              <w:t>6. Kiểm tra thông tin mới.</w:t>
            </w:r>
          </w:p>
        </w:tc>
      </w:tr>
      <w:tr w:rsidR="00CE4D08" w:rsidRPr="00D8313C" w14:paraId="33C47448"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E8FDD1A" w14:textId="77777777" w:rsidR="00CE4D08" w:rsidRPr="00D8313C" w:rsidRDefault="00CE4D08" w:rsidP="00A63B52">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0220272" w14:textId="77777777" w:rsidR="00CE4D08" w:rsidRPr="00D8313C" w:rsidRDefault="00CE4D08" w:rsidP="00A63B52">
            <w:pPr>
              <w:spacing w:line="276" w:lineRule="auto"/>
              <w:jc w:val="both"/>
              <w:rPr>
                <w:sz w:val="26"/>
                <w:szCs w:val="26"/>
              </w:rPr>
            </w:pPr>
            <w:r w:rsidRPr="00D8313C">
              <w:rPr>
                <w:sz w:val="26"/>
                <w:szCs w:val="26"/>
              </w:rPr>
              <w:t>7. Cập nhật sản phẩm vào hệ thống.</w:t>
            </w:r>
          </w:p>
        </w:tc>
      </w:tr>
      <w:tr w:rsidR="00CE4D08" w:rsidRPr="00D8313C" w14:paraId="2C3B0B99"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2ADAFB9" w14:textId="77777777" w:rsidR="00CE4D08" w:rsidRPr="00D8313C" w:rsidRDefault="00CE4D08" w:rsidP="00A63B52">
            <w:pPr>
              <w:spacing w:line="276" w:lineRule="auto"/>
              <w:jc w:val="center"/>
              <w:rPr>
                <w:sz w:val="26"/>
                <w:szCs w:val="26"/>
              </w:rPr>
            </w:pPr>
            <w:r w:rsidRPr="00D8313C">
              <w:rPr>
                <w:b/>
                <w:bCs/>
                <w:sz w:val="26"/>
                <w:szCs w:val="26"/>
              </w:rPr>
              <w:t>Alternative flow</w:t>
            </w:r>
          </w:p>
        </w:tc>
      </w:tr>
      <w:tr w:rsidR="00CE4D08" w:rsidRPr="00D8313C" w14:paraId="4CA4393D"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038B9AE" w14:textId="77777777" w:rsidR="00CE4D08" w:rsidRPr="00D8313C" w:rsidRDefault="00CE4D08" w:rsidP="00A63B52">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B3844E4" w14:textId="77777777" w:rsidR="00CE4D08" w:rsidRPr="00D8313C" w:rsidRDefault="00CE4D08" w:rsidP="00A63B52">
            <w:pPr>
              <w:spacing w:line="276" w:lineRule="auto"/>
              <w:jc w:val="both"/>
              <w:rPr>
                <w:sz w:val="26"/>
                <w:szCs w:val="26"/>
              </w:rPr>
            </w:pPr>
            <w:r w:rsidRPr="00D8313C">
              <w:rPr>
                <w:sz w:val="26"/>
                <w:szCs w:val="26"/>
              </w:rPr>
              <w:t>6.1. Hệ thống hiển thị thông tin chỉnh sửa không hợp lệ</w:t>
            </w:r>
          </w:p>
          <w:p w14:paraId="48B7C242" w14:textId="77777777" w:rsidR="00CE4D08" w:rsidRPr="00D8313C" w:rsidRDefault="00CE4D08" w:rsidP="00A63B52">
            <w:pPr>
              <w:spacing w:line="276" w:lineRule="auto"/>
              <w:jc w:val="both"/>
              <w:rPr>
                <w:sz w:val="26"/>
                <w:szCs w:val="26"/>
              </w:rPr>
            </w:pPr>
            <w:r w:rsidRPr="00D8313C">
              <w:rPr>
                <w:sz w:val="26"/>
                <w:szCs w:val="26"/>
              </w:rPr>
              <w:t>6.2. Hệ thống quay lại bước 4.</w:t>
            </w:r>
          </w:p>
        </w:tc>
      </w:tr>
    </w:tbl>
    <w:p w14:paraId="4B0614B7" w14:textId="77777777" w:rsidR="00CE4D08" w:rsidRPr="00D8313C" w:rsidRDefault="00CE4D08" w:rsidP="00670E75">
      <w:pPr>
        <w:spacing w:line="360" w:lineRule="auto"/>
        <w:ind w:left="1890"/>
        <w:jc w:val="both"/>
        <w:rPr>
          <w:sz w:val="26"/>
          <w:szCs w:val="26"/>
        </w:rPr>
      </w:pPr>
    </w:p>
    <w:p w14:paraId="2AA8A454" w14:textId="33094A70" w:rsidR="004E3533" w:rsidRPr="00D8313C" w:rsidRDefault="00CE4D08" w:rsidP="00670E75">
      <w:pPr>
        <w:suppressAutoHyphens/>
        <w:autoSpaceDN w:val="0"/>
        <w:spacing w:line="360" w:lineRule="auto"/>
        <w:jc w:val="both"/>
        <w:rPr>
          <w:b/>
          <w:bCs/>
          <w:sz w:val="26"/>
          <w:szCs w:val="26"/>
        </w:rPr>
      </w:pPr>
      <w:r w:rsidRPr="00D8313C">
        <w:rPr>
          <w:b/>
          <w:noProof/>
          <w:sz w:val="26"/>
          <w:szCs w:val="26"/>
        </w:rPr>
        <w:lastRenderedPageBreak/>
        <w:drawing>
          <wp:inline distT="0" distB="0" distL="0" distR="0" wp14:anchorId="798CB7BB" wp14:editId="5E93DA92">
            <wp:extent cx="5943600" cy="3562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6174" cy="3563893"/>
                    </a:xfrm>
                    <a:prstGeom prst="rect">
                      <a:avLst/>
                    </a:prstGeom>
                  </pic:spPr>
                </pic:pic>
              </a:graphicData>
            </a:graphic>
          </wp:inline>
        </w:drawing>
      </w:r>
    </w:p>
    <w:p w14:paraId="06797E76" w14:textId="789C015C" w:rsidR="00CE4D08" w:rsidRPr="00D8313C" w:rsidRDefault="00CE4D08" w:rsidP="00CE4D08">
      <w:pPr>
        <w:suppressAutoHyphens/>
        <w:autoSpaceDN w:val="0"/>
        <w:spacing w:line="360" w:lineRule="auto"/>
        <w:jc w:val="center"/>
        <w:rPr>
          <w:bCs/>
          <w:sz w:val="26"/>
          <w:szCs w:val="26"/>
        </w:rPr>
      </w:pPr>
      <w:r w:rsidRPr="00D8313C">
        <w:rPr>
          <w:bCs/>
          <w:sz w:val="26"/>
          <w:szCs w:val="26"/>
        </w:rPr>
        <w:t>Hình 2.16: Sơ đồ activity chức năng Sửa sản phẩm</w:t>
      </w:r>
    </w:p>
    <w:p w14:paraId="13ED2E7F" w14:textId="77777777" w:rsidR="00CE4D08" w:rsidRPr="00D8313C" w:rsidRDefault="00CE4D08" w:rsidP="00CE4D08">
      <w:pPr>
        <w:suppressAutoHyphens/>
        <w:autoSpaceDN w:val="0"/>
        <w:spacing w:line="360" w:lineRule="auto"/>
        <w:jc w:val="center"/>
        <w:rPr>
          <w:bCs/>
          <w:sz w:val="26"/>
          <w:szCs w:val="26"/>
        </w:rPr>
      </w:pPr>
    </w:p>
    <w:p w14:paraId="22B5021C" w14:textId="5122E388" w:rsidR="004E3533" w:rsidRPr="00D8313C" w:rsidRDefault="00CE4D08" w:rsidP="00670E75">
      <w:pPr>
        <w:spacing w:line="360" w:lineRule="auto"/>
        <w:jc w:val="both"/>
        <w:rPr>
          <w:b/>
          <w:bCs/>
          <w:sz w:val="26"/>
          <w:szCs w:val="26"/>
          <w:lang w:val="en-GB"/>
        </w:rPr>
      </w:pPr>
      <w:r w:rsidRPr="00D8313C">
        <w:rPr>
          <w:noProof/>
          <w:sz w:val="26"/>
          <w:szCs w:val="26"/>
        </w:rPr>
        <w:drawing>
          <wp:inline distT="0" distB="0" distL="0" distR="0" wp14:anchorId="15FBA7A5" wp14:editId="16157B2B">
            <wp:extent cx="5943600" cy="3452812"/>
            <wp:effectExtent l="0" t="0" r="0" b="0"/>
            <wp:docPr id="18" name="Picture 18"/>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53070" cy="3458314"/>
                    </a:xfrm>
                    <a:prstGeom prst="rect">
                      <a:avLst/>
                    </a:prstGeom>
                    <a:noFill/>
                    <a:ln>
                      <a:noFill/>
                    </a:ln>
                  </pic:spPr>
                </pic:pic>
              </a:graphicData>
            </a:graphic>
          </wp:inline>
        </w:drawing>
      </w:r>
    </w:p>
    <w:p w14:paraId="4B266596" w14:textId="77777777" w:rsidR="002413FD" w:rsidRDefault="00CE4D08" w:rsidP="002413FD">
      <w:pPr>
        <w:spacing w:line="360" w:lineRule="auto"/>
        <w:jc w:val="center"/>
        <w:rPr>
          <w:bCs/>
          <w:sz w:val="26"/>
          <w:szCs w:val="26"/>
          <w:lang w:val="en-GB"/>
        </w:rPr>
      </w:pPr>
      <w:r w:rsidRPr="00D8313C">
        <w:rPr>
          <w:bCs/>
          <w:sz w:val="26"/>
          <w:szCs w:val="26"/>
          <w:lang w:val="en-GB"/>
        </w:rPr>
        <w:t xml:space="preserve">Hình 2.17: Sơ đồ </w:t>
      </w:r>
      <w:r w:rsidR="00A63B52" w:rsidRPr="00D8313C">
        <w:rPr>
          <w:bCs/>
          <w:sz w:val="26"/>
          <w:szCs w:val="26"/>
          <w:lang w:val="en-GB"/>
        </w:rPr>
        <w:t>S</w:t>
      </w:r>
      <w:r w:rsidRPr="00D8313C">
        <w:rPr>
          <w:bCs/>
          <w:sz w:val="26"/>
          <w:szCs w:val="26"/>
          <w:lang w:val="en-GB"/>
        </w:rPr>
        <w:t>equence chức năng Sửa sản phẩm</w:t>
      </w:r>
    </w:p>
    <w:p w14:paraId="151EAC9D" w14:textId="17C3BC95" w:rsidR="004E3533" w:rsidRPr="002413FD" w:rsidRDefault="00A63B52" w:rsidP="002413FD">
      <w:pPr>
        <w:spacing w:line="360" w:lineRule="auto"/>
        <w:rPr>
          <w:bCs/>
          <w:sz w:val="26"/>
          <w:szCs w:val="26"/>
          <w:lang w:val="en-GB"/>
        </w:rPr>
      </w:pPr>
      <w:r w:rsidRPr="00D8313C">
        <w:rPr>
          <w:b/>
          <w:sz w:val="26"/>
          <w:szCs w:val="26"/>
        </w:rPr>
        <w:lastRenderedPageBreak/>
        <w:t xml:space="preserve">2.7. </w:t>
      </w:r>
      <w:r w:rsidR="004E3533" w:rsidRPr="00D8313C">
        <w:rPr>
          <w:b/>
          <w:sz w:val="26"/>
          <w:szCs w:val="26"/>
        </w:rPr>
        <w:t>Đặc tả use case “</w:t>
      </w:r>
      <w:r w:rsidRPr="00D8313C">
        <w:rPr>
          <w:b/>
          <w:sz w:val="26"/>
          <w:szCs w:val="26"/>
        </w:rPr>
        <w:t>Cập nhật hồ sơ, thông tin cửa hàng</w:t>
      </w:r>
      <w:r w:rsidR="004E3533" w:rsidRPr="00D8313C">
        <w:rPr>
          <w:b/>
          <w:sz w:val="26"/>
          <w:szCs w:val="26"/>
        </w:rPr>
        <w:t>”</w:t>
      </w:r>
    </w:p>
    <w:tbl>
      <w:tblPr>
        <w:tblW w:w="0" w:type="auto"/>
        <w:tblLook w:val="04A0" w:firstRow="1" w:lastRow="0" w:firstColumn="1" w:lastColumn="0" w:noHBand="0" w:noVBand="1"/>
      </w:tblPr>
      <w:tblGrid>
        <w:gridCol w:w="4394"/>
        <w:gridCol w:w="4946"/>
      </w:tblGrid>
      <w:tr w:rsidR="00A63B52" w:rsidRPr="00D8313C" w14:paraId="6FDB9774"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9655786" w14:textId="77777777" w:rsidR="00A63B52" w:rsidRPr="00D8313C" w:rsidRDefault="00A63B52" w:rsidP="00A63B52">
            <w:pPr>
              <w:spacing w:line="276" w:lineRule="auto"/>
              <w:jc w:val="center"/>
              <w:rPr>
                <w:sz w:val="26"/>
                <w:szCs w:val="26"/>
              </w:rPr>
            </w:pPr>
            <w:r w:rsidRPr="00D8313C">
              <w:rPr>
                <w:bCs/>
                <w:sz w:val="26"/>
                <w:szCs w:val="26"/>
              </w:rPr>
              <w:t>Tên Usecase:</w:t>
            </w:r>
            <w:r w:rsidRPr="00D8313C">
              <w:rPr>
                <w:b/>
                <w:bCs/>
                <w:sz w:val="26"/>
                <w:szCs w:val="26"/>
              </w:rPr>
              <w:t xml:space="preserve"> Cập nhật hồ sơ, thông tin cửa hàng</w:t>
            </w:r>
          </w:p>
        </w:tc>
      </w:tr>
      <w:tr w:rsidR="00A63B52" w:rsidRPr="00D8313C" w14:paraId="02F818EB"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64E2CEF" w14:textId="77777777" w:rsidR="00A63B52" w:rsidRPr="00D8313C" w:rsidRDefault="00A63B52" w:rsidP="00A63B52">
            <w:pPr>
              <w:spacing w:line="276" w:lineRule="auto"/>
              <w:jc w:val="both"/>
              <w:rPr>
                <w:sz w:val="26"/>
                <w:szCs w:val="26"/>
              </w:rPr>
            </w:pPr>
            <w:r w:rsidRPr="00D8313C">
              <w:rPr>
                <w:bCs/>
                <w:sz w:val="26"/>
                <w:szCs w:val="26"/>
              </w:rPr>
              <w:t>Mô tả sơ lược</w:t>
            </w:r>
            <w:r w:rsidRPr="00D8313C">
              <w:rPr>
                <w:b/>
                <w:bCs/>
                <w:sz w:val="26"/>
                <w:szCs w:val="26"/>
              </w:rPr>
              <w:t xml:space="preserve">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01EA6F7" w14:textId="77777777" w:rsidR="00A63B52" w:rsidRPr="00D8313C" w:rsidRDefault="00A63B52" w:rsidP="00A63B52">
            <w:pPr>
              <w:spacing w:line="276" w:lineRule="auto"/>
              <w:jc w:val="both"/>
              <w:rPr>
                <w:sz w:val="26"/>
                <w:szCs w:val="26"/>
              </w:rPr>
            </w:pPr>
            <w:r w:rsidRPr="00D8313C">
              <w:rPr>
                <w:sz w:val="26"/>
                <w:szCs w:val="26"/>
              </w:rPr>
              <w:t>Người bán có thể cập nhật thông tin hồ sơ cá nhân và thông tin cửa hàng, bao gồm tên cửa hàng, địa chỉ, số điện thoại, mô tả, logo.</w:t>
            </w:r>
          </w:p>
        </w:tc>
      </w:tr>
      <w:tr w:rsidR="00A63B52" w:rsidRPr="00D8313C" w14:paraId="532C39F6"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2E091EB" w14:textId="77777777" w:rsidR="00A63B52" w:rsidRPr="00D8313C" w:rsidRDefault="00A63B52" w:rsidP="00A63B52">
            <w:pPr>
              <w:spacing w:line="276" w:lineRule="auto"/>
              <w:jc w:val="both"/>
              <w:rPr>
                <w:sz w:val="26"/>
                <w:szCs w:val="26"/>
              </w:rPr>
            </w:pPr>
            <w:r w:rsidRPr="00D8313C">
              <w:rPr>
                <w:bCs/>
                <w:sz w:val="26"/>
                <w:szCs w:val="26"/>
              </w:rPr>
              <w:t xml:space="preserve">Actor chính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C4A8DBB" w14:textId="77777777" w:rsidR="00A63B52" w:rsidRPr="00D8313C" w:rsidRDefault="00A63B52" w:rsidP="00A63B52">
            <w:pPr>
              <w:spacing w:line="276" w:lineRule="auto"/>
              <w:jc w:val="both"/>
              <w:rPr>
                <w:sz w:val="26"/>
                <w:szCs w:val="26"/>
              </w:rPr>
            </w:pPr>
            <w:r w:rsidRPr="00D8313C">
              <w:rPr>
                <w:sz w:val="26"/>
                <w:szCs w:val="26"/>
              </w:rPr>
              <w:t>Người bán</w:t>
            </w:r>
          </w:p>
        </w:tc>
      </w:tr>
      <w:tr w:rsidR="00A63B52" w:rsidRPr="00D8313C" w14:paraId="31500C35"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2B86E74" w14:textId="77777777" w:rsidR="00A63B52" w:rsidRPr="00D8313C" w:rsidRDefault="00A63B52" w:rsidP="00A63B52">
            <w:pPr>
              <w:spacing w:line="276" w:lineRule="auto"/>
              <w:jc w:val="both"/>
              <w:rPr>
                <w:sz w:val="26"/>
                <w:szCs w:val="26"/>
              </w:rPr>
            </w:pPr>
            <w:r w:rsidRPr="00D8313C">
              <w:rPr>
                <w:bCs/>
                <w:sz w:val="26"/>
                <w:szCs w:val="26"/>
              </w:rPr>
              <w:t xml:space="preserve">Actor phụ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8723B0B" w14:textId="77777777" w:rsidR="00A63B52" w:rsidRPr="00D8313C" w:rsidRDefault="00A63B52" w:rsidP="00A63B52">
            <w:pPr>
              <w:spacing w:line="276" w:lineRule="auto"/>
              <w:jc w:val="both"/>
              <w:rPr>
                <w:sz w:val="26"/>
                <w:szCs w:val="26"/>
              </w:rPr>
            </w:pPr>
            <w:r w:rsidRPr="00D8313C">
              <w:rPr>
                <w:sz w:val="26"/>
                <w:szCs w:val="26"/>
              </w:rPr>
              <w:t xml:space="preserve">Không có </w:t>
            </w:r>
          </w:p>
        </w:tc>
      </w:tr>
      <w:tr w:rsidR="00A63B52" w:rsidRPr="00D8313C" w14:paraId="2E90E544"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6F126B7" w14:textId="77777777" w:rsidR="00A63B52" w:rsidRPr="00D8313C" w:rsidRDefault="00A63B52" w:rsidP="00A63B52">
            <w:pPr>
              <w:spacing w:line="276" w:lineRule="auto"/>
              <w:jc w:val="both"/>
              <w:rPr>
                <w:sz w:val="26"/>
                <w:szCs w:val="26"/>
              </w:rPr>
            </w:pPr>
            <w:r w:rsidRPr="00D8313C">
              <w:rPr>
                <w:bCs/>
                <w:sz w:val="26"/>
                <w:szCs w:val="26"/>
              </w:rPr>
              <w:t xml:space="preserve">Tiền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C673609" w14:textId="77777777" w:rsidR="00A63B52" w:rsidRPr="00D8313C" w:rsidRDefault="00A63B52" w:rsidP="00A63B52">
            <w:pPr>
              <w:rPr>
                <w:sz w:val="26"/>
                <w:szCs w:val="26"/>
              </w:rPr>
            </w:pPr>
            <w:r w:rsidRPr="00D8313C">
              <w:rPr>
                <w:sz w:val="26"/>
                <w:szCs w:val="26"/>
              </w:rPr>
              <w:t>Người bán đã đăng nhập vào hệ thống.</w:t>
            </w:r>
          </w:p>
        </w:tc>
      </w:tr>
      <w:tr w:rsidR="00A63B52" w:rsidRPr="00D8313C" w14:paraId="03A377B2"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7B82E0F" w14:textId="77777777" w:rsidR="00A63B52" w:rsidRPr="00D8313C" w:rsidRDefault="00A63B52" w:rsidP="00A63B52">
            <w:pPr>
              <w:spacing w:line="276" w:lineRule="auto"/>
              <w:jc w:val="both"/>
              <w:rPr>
                <w:sz w:val="26"/>
                <w:szCs w:val="26"/>
              </w:rPr>
            </w:pPr>
            <w:r w:rsidRPr="00D8313C">
              <w:rPr>
                <w:bCs/>
                <w:sz w:val="26"/>
                <w:szCs w:val="26"/>
              </w:rPr>
              <w:t xml:space="preserve">Hậu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FCBAC72" w14:textId="77777777" w:rsidR="00A63B52" w:rsidRPr="00D8313C" w:rsidRDefault="00A63B52" w:rsidP="00A63B52">
            <w:pPr>
              <w:spacing w:line="276" w:lineRule="auto"/>
              <w:jc w:val="both"/>
              <w:rPr>
                <w:sz w:val="26"/>
                <w:szCs w:val="26"/>
              </w:rPr>
            </w:pPr>
            <w:r w:rsidRPr="00D8313C">
              <w:rPr>
                <w:sz w:val="26"/>
                <w:szCs w:val="26"/>
              </w:rPr>
              <w:t>Hệ thống lưu lại các thay đổi và cập nhật dữ liệu hiển thị trên trang cửa hàng.</w:t>
            </w:r>
          </w:p>
        </w:tc>
      </w:tr>
      <w:tr w:rsidR="00A63B52" w:rsidRPr="00D8313C" w14:paraId="237A69C3"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13398D1" w14:textId="77777777" w:rsidR="00A63B52" w:rsidRPr="00D8313C" w:rsidRDefault="00A63B52" w:rsidP="00A63B52">
            <w:pPr>
              <w:spacing w:line="276" w:lineRule="auto"/>
              <w:jc w:val="center"/>
              <w:rPr>
                <w:sz w:val="26"/>
                <w:szCs w:val="26"/>
              </w:rPr>
            </w:pPr>
            <w:r w:rsidRPr="00D8313C">
              <w:rPr>
                <w:b/>
                <w:bCs/>
                <w:sz w:val="26"/>
                <w:szCs w:val="26"/>
              </w:rPr>
              <w:t>Basic Flow</w:t>
            </w:r>
          </w:p>
        </w:tc>
      </w:tr>
      <w:tr w:rsidR="00A63B52" w:rsidRPr="00D8313C" w14:paraId="17E75EA7"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A381D88" w14:textId="77777777" w:rsidR="00A63B52" w:rsidRPr="00D8313C" w:rsidRDefault="00A63B52" w:rsidP="00A63B52">
            <w:pPr>
              <w:spacing w:line="276" w:lineRule="auto"/>
              <w:jc w:val="center"/>
              <w:rPr>
                <w:sz w:val="26"/>
                <w:szCs w:val="26"/>
              </w:rPr>
            </w:pPr>
            <w:r w:rsidRPr="00D8313C">
              <w:rPr>
                <w:sz w:val="26"/>
                <w:szCs w:val="26"/>
              </w:rPr>
              <w:t>Người bá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5D1AD04" w14:textId="77777777" w:rsidR="00A63B52" w:rsidRPr="00D8313C" w:rsidRDefault="00A63B52" w:rsidP="00A63B52">
            <w:pPr>
              <w:spacing w:line="276" w:lineRule="auto"/>
              <w:jc w:val="center"/>
              <w:rPr>
                <w:sz w:val="26"/>
                <w:szCs w:val="26"/>
              </w:rPr>
            </w:pPr>
            <w:r w:rsidRPr="00D8313C">
              <w:rPr>
                <w:sz w:val="26"/>
                <w:szCs w:val="26"/>
              </w:rPr>
              <w:t>Hệ thống</w:t>
            </w:r>
          </w:p>
        </w:tc>
      </w:tr>
      <w:tr w:rsidR="00A63B52" w:rsidRPr="00D8313C" w14:paraId="0F2612BF"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226EB3C" w14:textId="77777777" w:rsidR="00A63B52" w:rsidRPr="00D8313C" w:rsidRDefault="00A63B52" w:rsidP="00A63B52">
            <w:pPr>
              <w:spacing w:line="276" w:lineRule="auto"/>
              <w:jc w:val="both"/>
              <w:rPr>
                <w:sz w:val="26"/>
                <w:szCs w:val="26"/>
              </w:rPr>
            </w:pPr>
            <w:r w:rsidRPr="00D8313C">
              <w:rPr>
                <w:sz w:val="26"/>
                <w:szCs w:val="26"/>
              </w:rPr>
              <w:t>1. Truy cập vào trang quản lý hồ sơ</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A1B29F9" w14:textId="77777777" w:rsidR="00A63B52" w:rsidRPr="00D8313C" w:rsidRDefault="00A63B52" w:rsidP="00A63B52">
            <w:pPr>
              <w:spacing w:line="276" w:lineRule="auto"/>
              <w:jc w:val="both"/>
              <w:rPr>
                <w:sz w:val="26"/>
                <w:szCs w:val="26"/>
              </w:rPr>
            </w:pPr>
            <w:r w:rsidRPr="00D8313C">
              <w:rPr>
                <w:sz w:val="26"/>
                <w:szCs w:val="26"/>
              </w:rPr>
              <w:t>2. Hiển thị trang quản lý hồ sơ</w:t>
            </w:r>
          </w:p>
        </w:tc>
      </w:tr>
      <w:tr w:rsidR="00A63B52" w:rsidRPr="00D8313C" w14:paraId="2139516A"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2A9E255" w14:textId="77777777" w:rsidR="00A63B52" w:rsidRPr="00D8313C" w:rsidRDefault="00A63B52" w:rsidP="00A63B52">
            <w:pPr>
              <w:spacing w:line="276" w:lineRule="auto"/>
              <w:jc w:val="both"/>
              <w:rPr>
                <w:sz w:val="26"/>
                <w:szCs w:val="26"/>
              </w:rPr>
            </w:pPr>
            <w:r w:rsidRPr="00D8313C">
              <w:rPr>
                <w:sz w:val="26"/>
                <w:szCs w:val="26"/>
              </w:rPr>
              <w:t>3. Chọn chức năng "Chỉnh sửa thông ti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A5CB285" w14:textId="77777777" w:rsidR="00A63B52" w:rsidRPr="00D8313C" w:rsidRDefault="00A63B52" w:rsidP="00A63B52">
            <w:pPr>
              <w:spacing w:line="276" w:lineRule="auto"/>
              <w:jc w:val="both"/>
              <w:rPr>
                <w:sz w:val="26"/>
                <w:szCs w:val="26"/>
              </w:rPr>
            </w:pPr>
            <w:r w:rsidRPr="00D8313C">
              <w:rPr>
                <w:sz w:val="26"/>
                <w:szCs w:val="26"/>
              </w:rPr>
              <w:t>4. Hiển thị thông tin hiện tại của cửa hàng.</w:t>
            </w:r>
          </w:p>
        </w:tc>
      </w:tr>
      <w:tr w:rsidR="00A63B52" w:rsidRPr="00D8313C" w14:paraId="332ECDC6"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EF512B8" w14:textId="77777777" w:rsidR="00A63B52" w:rsidRPr="00D8313C" w:rsidRDefault="00A63B52" w:rsidP="00A63B52">
            <w:pPr>
              <w:spacing w:line="276" w:lineRule="auto"/>
              <w:jc w:val="both"/>
              <w:rPr>
                <w:sz w:val="26"/>
                <w:szCs w:val="26"/>
              </w:rPr>
            </w:pPr>
            <w:r w:rsidRPr="00D8313C">
              <w:rPr>
                <w:sz w:val="26"/>
                <w:szCs w:val="26"/>
              </w:rPr>
              <w:t>5. Cập nhật các thông tin cần thay đổi (VD: tên cửa hàng, mô tả, địa chỉ, số điện thoại, logo)và bấm xác nhậ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ADBF410" w14:textId="77777777" w:rsidR="00A63B52" w:rsidRPr="00D8313C" w:rsidRDefault="00A63B52" w:rsidP="00A63B52">
            <w:pPr>
              <w:spacing w:line="276" w:lineRule="auto"/>
              <w:jc w:val="both"/>
              <w:rPr>
                <w:sz w:val="26"/>
                <w:szCs w:val="26"/>
              </w:rPr>
            </w:pPr>
            <w:r w:rsidRPr="00D8313C">
              <w:rPr>
                <w:sz w:val="26"/>
                <w:szCs w:val="26"/>
              </w:rPr>
              <w:t>6. Kiểm tra tính hợp lệ của thông tin.</w:t>
            </w:r>
          </w:p>
        </w:tc>
      </w:tr>
      <w:tr w:rsidR="00A63B52" w:rsidRPr="00D8313C" w14:paraId="2B8BAAA8"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598F51B" w14:textId="77777777" w:rsidR="00A63B52" w:rsidRPr="00D8313C" w:rsidRDefault="00A63B52" w:rsidP="00A63B52">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7FFCDEB" w14:textId="77777777" w:rsidR="00A63B52" w:rsidRPr="00D8313C" w:rsidRDefault="00A63B52" w:rsidP="00A63B52">
            <w:pPr>
              <w:spacing w:line="276" w:lineRule="auto"/>
              <w:jc w:val="both"/>
              <w:rPr>
                <w:sz w:val="26"/>
                <w:szCs w:val="26"/>
              </w:rPr>
            </w:pPr>
            <w:r w:rsidRPr="00D8313C">
              <w:rPr>
                <w:sz w:val="26"/>
                <w:szCs w:val="26"/>
              </w:rPr>
              <w:t>8. Thông báo cập nhật thành công và cập nhật csdl.</w:t>
            </w:r>
          </w:p>
        </w:tc>
      </w:tr>
      <w:tr w:rsidR="00A63B52" w:rsidRPr="00D8313C" w14:paraId="3A76C674"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81EB34B" w14:textId="77777777" w:rsidR="00A63B52" w:rsidRPr="00D8313C" w:rsidRDefault="00A63B52" w:rsidP="00A63B52">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CD109EE" w14:textId="77777777" w:rsidR="00A63B52" w:rsidRPr="00D8313C" w:rsidRDefault="00A63B52" w:rsidP="00A63B52">
            <w:pPr>
              <w:spacing w:line="276" w:lineRule="auto"/>
              <w:jc w:val="both"/>
              <w:rPr>
                <w:sz w:val="26"/>
                <w:szCs w:val="26"/>
              </w:rPr>
            </w:pPr>
          </w:p>
        </w:tc>
      </w:tr>
      <w:tr w:rsidR="00A63B52" w:rsidRPr="00D8313C" w14:paraId="42B5BB7C"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9A8258E" w14:textId="77777777" w:rsidR="00A63B52" w:rsidRPr="00D8313C" w:rsidRDefault="00A63B52" w:rsidP="00A63B52">
            <w:pPr>
              <w:spacing w:line="276" w:lineRule="auto"/>
              <w:jc w:val="center"/>
              <w:rPr>
                <w:sz w:val="26"/>
                <w:szCs w:val="26"/>
              </w:rPr>
            </w:pPr>
            <w:r w:rsidRPr="00D8313C">
              <w:rPr>
                <w:b/>
                <w:bCs/>
                <w:sz w:val="26"/>
                <w:szCs w:val="26"/>
              </w:rPr>
              <w:t>Alternative flow</w:t>
            </w:r>
          </w:p>
        </w:tc>
      </w:tr>
      <w:tr w:rsidR="00A63B52" w:rsidRPr="00D8313C" w14:paraId="14340B1A"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0E66A79" w14:textId="77777777" w:rsidR="00A63B52" w:rsidRPr="00D8313C" w:rsidRDefault="00A63B52" w:rsidP="00A63B52">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28F8969" w14:textId="77777777" w:rsidR="00A63B52" w:rsidRPr="00D8313C" w:rsidRDefault="00A63B52" w:rsidP="00A63B52">
            <w:pPr>
              <w:spacing w:line="276" w:lineRule="auto"/>
              <w:jc w:val="both"/>
              <w:rPr>
                <w:sz w:val="26"/>
                <w:szCs w:val="26"/>
              </w:rPr>
            </w:pPr>
            <w:r w:rsidRPr="00D8313C">
              <w:rPr>
                <w:sz w:val="26"/>
                <w:szCs w:val="26"/>
              </w:rPr>
              <w:t>6.1. Hệ thống hiển thị thông báo lỗi nếu thông tin không hợp lệ (VD: số điện thoại sai định dạng, logo không đúng kích thước, địa chỉ không hợp lệ).</w:t>
            </w:r>
          </w:p>
          <w:p w14:paraId="479758BC" w14:textId="77777777" w:rsidR="00A63B52" w:rsidRPr="00D8313C" w:rsidRDefault="00A63B52" w:rsidP="00A63B52">
            <w:pPr>
              <w:spacing w:line="276" w:lineRule="auto"/>
              <w:jc w:val="both"/>
              <w:rPr>
                <w:sz w:val="26"/>
                <w:szCs w:val="26"/>
              </w:rPr>
            </w:pPr>
            <w:r w:rsidRPr="00D8313C">
              <w:rPr>
                <w:sz w:val="26"/>
                <w:szCs w:val="26"/>
              </w:rPr>
              <w:t>6.2. Hệ thống quay lại bước 4</w:t>
            </w:r>
          </w:p>
        </w:tc>
      </w:tr>
    </w:tbl>
    <w:p w14:paraId="2298691C" w14:textId="77777777" w:rsidR="00A63B52" w:rsidRPr="00D8313C" w:rsidRDefault="00A63B52" w:rsidP="00670E75">
      <w:pPr>
        <w:tabs>
          <w:tab w:val="left" w:pos="1068"/>
        </w:tabs>
        <w:spacing w:line="360" w:lineRule="auto"/>
        <w:jc w:val="both"/>
        <w:rPr>
          <w:sz w:val="26"/>
          <w:szCs w:val="26"/>
          <w:lang w:val="en-GB"/>
        </w:rPr>
      </w:pPr>
    </w:p>
    <w:p w14:paraId="575D1527" w14:textId="77777777" w:rsidR="00A63B52" w:rsidRPr="00D8313C" w:rsidRDefault="00A63B52" w:rsidP="00670E75">
      <w:pPr>
        <w:tabs>
          <w:tab w:val="left" w:pos="1068"/>
        </w:tabs>
        <w:spacing w:line="360" w:lineRule="auto"/>
        <w:jc w:val="both"/>
        <w:rPr>
          <w:sz w:val="26"/>
          <w:szCs w:val="26"/>
          <w:lang w:val="en-GB"/>
        </w:rPr>
      </w:pPr>
      <w:r w:rsidRPr="00D8313C">
        <w:rPr>
          <w:b/>
          <w:noProof/>
          <w:sz w:val="26"/>
          <w:szCs w:val="26"/>
        </w:rPr>
        <w:lastRenderedPageBreak/>
        <w:drawing>
          <wp:inline distT="0" distB="0" distL="0" distR="0" wp14:anchorId="76B341F4" wp14:editId="51D10379">
            <wp:extent cx="5943600" cy="36480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6547" cy="3649884"/>
                    </a:xfrm>
                    <a:prstGeom prst="rect">
                      <a:avLst/>
                    </a:prstGeom>
                  </pic:spPr>
                </pic:pic>
              </a:graphicData>
            </a:graphic>
          </wp:inline>
        </w:drawing>
      </w:r>
    </w:p>
    <w:p w14:paraId="2F3CE7DA" w14:textId="2FC9A31D" w:rsidR="00DE401C" w:rsidRPr="00D8313C" w:rsidRDefault="00A63B52" w:rsidP="00A63B52">
      <w:pPr>
        <w:tabs>
          <w:tab w:val="left" w:pos="1068"/>
        </w:tabs>
        <w:spacing w:line="360" w:lineRule="auto"/>
        <w:jc w:val="center"/>
        <w:rPr>
          <w:sz w:val="26"/>
          <w:szCs w:val="26"/>
          <w:lang w:val="en-GB"/>
        </w:rPr>
      </w:pPr>
      <w:r w:rsidRPr="00D8313C">
        <w:rPr>
          <w:sz w:val="26"/>
          <w:szCs w:val="26"/>
          <w:lang w:val="en-GB"/>
        </w:rPr>
        <w:t>Hình 2.18: Sơ đồ activity chức năng Cập nhật hồ sơ, thông tin cửa hàng</w:t>
      </w:r>
    </w:p>
    <w:p w14:paraId="3B11A5EA" w14:textId="77777777" w:rsidR="00DE401C" w:rsidRDefault="00DE401C" w:rsidP="00DE401C">
      <w:pPr>
        <w:tabs>
          <w:tab w:val="left" w:pos="278"/>
          <w:tab w:val="left" w:pos="1068"/>
        </w:tabs>
        <w:spacing w:line="360" w:lineRule="auto"/>
        <w:rPr>
          <w:sz w:val="26"/>
          <w:szCs w:val="26"/>
          <w:lang w:val="en-GB"/>
        </w:rPr>
      </w:pPr>
    </w:p>
    <w:p w14:paraId="7DA7D6F5" w14:textId="6D76D2F6" w:rsidR="00DE401C" w:rsidRDefault="00BC4BD4" w:rsidP="00DE401C">
      <w:pPr>
        <w:tabs>
          <w:tab w:val="left" w:pos="278"/>
          <w:tab w:val="left" w:pos="1068"/>
        </w:tabs>
        <w:spacing w:line="360" w:lineRule="auto"/>
        <w:rPr>
          <w:sz w:val="26"/>
          <w:szCs w:val="26"/>
          <w:lang w:val="en-GB"/>
        </w:rPr>
      </w:pPr>
      <w:r w:rsidRPr="00BC4BD4">
        <w:rPr>
          <w:noProof/>
          <w:sz w:val="26"/>
          <w:szCs w:val="26"/>
          <w:lang w:val="en-GB"/>
        </w:rPr>
        <w:drawing>
          <wp:inline distT="0" distB="0" distL="0" distR="0" wp14:anchorId="02881BF6" wp14:editId="5CFA4BF8">
            <wp:extent cx="6228618" cy="3409179"/>
            <wp:effectExtent l="0" t="0" r="127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233621" cy="3411917"/>
                    </a:xfrm>
                    <a:prstGeom prst="rect">
                      <a:avLst/>
                    </a:prstGeom>
                  </pic:spPr>
                </pic:pic>
              </a:graphicData>
            </a:graphic>
          </wp:inline>
        </w:drawing>
      </w:r>
    </w:p>
    <w:p w14:paraId="1C2E97B4" w14:textId="65836ADF" w:rsidR="004F1F25" w:rsidRPr="00D8313C" w:rsidRDefault="004F1F25" w:rsidP="00A63B52">
      <w:pPr>
        <w:tabs>
          <w:tab w:val="left" w:pos="1068"/>
        </w:tabs>
        <w:spacing w:line="360" w:lineRule="auto"/>
        <w:jc w:val="center"/>
        <w:rPr>
          <w:sz w:val="26"/>
          <w:szCs w:val="26"/>
          <w:lang w:val="en-GB"/>
        </w:rPr>
      </w:pPr>
      <w:r w:rsidRPr="00D8313C">
        <w:rPr>
          <w:sz w:val="26"/>
          <w:szCs w:val="26"/>
          <w:lang w:val="en-GB"/>
        </w:rPr>
        <w:t>Hình 2.19: Sơ đồ Sequence chức năng Cập nhật hồ sơ, thông tin cửa hàng</w:t>
      </w:r>
    </w:p>
    <w:p w14:paraId="628F6A0B" w14:textId="32E41491" w:rsidR="004E3533" w:rsidRPr="00D8313C" w:rsidRDefault="004E3533" w:rsidP="00A63B52">
      <w:pPr>
        <w:rPr>
          <w:sz w:val="26"/>
          <w:szCs w:val="26"/>
          <w:lang w:val="en-GB"/>
        </w:rPr>
      </w:pPr>
    </w:p>
    <w:p w14:paraId="1B1AFE8A" w14:textId="0FFE31ED" w:rsidR="00A63B52" w:rsidRPr="00DE401C" w:rsidRDefault="00A63B52" w:rsidP="00DE401C">
      <w:pPr>
        <w:spacing w:line="360" w:lineRule="auto"/>
        <w:ind w:left="-720" w:firstLine="720"/>
        <w:jc w:val="both"/>
        <w:rPr>
          <w:sz w:val="26"/>
          <w:szCs w:val="26"/>
        </w:rPr>
      </w:pPr>
      <w:r w:rsidRPr="00D8313C">
        <w:rPr>
          <w:b/>
          <w:sz w:val="26"/>
          <w:szCs w:val="26"/>
        </w:rPr>
        <w:t>Quản trị viên</w:t>
      </w:r>
    </w:p>
    <w:p w14:paraId="434DDB1C" w14:textId="5F23A696" w:rsidR="00A63B52" w:rsidRPr="002413FD" w:rsidRDefault="00A63B52" w:rsidP="002413FD">
      <w:pPr>
        <w:pStyle w:val="Heading3"/>
        <w:rPr>
          <w:rFonts w:ascii="Times New Roman" w:hAnsi="Times New Roman" w:cs="Times New Roman"/>
          <w:b/>
          <w:sz w:val="26"/>
          <w:szCs w:val="26"/>
        </w:rPr>
      </w:pPr>
      <w:bookmarkStart w:id="79" w:name="_Toc199082129"/>
      <w:bookmarkStart w:id="80" w:name="_Toc199082203"/>
      <w:bookmarkStart w:id="81" w:name="_Toc199148323"/>
      <w:r w:rsidRPr="002413FD">
        <w:rPr>
          <w:rFonts w:ascii="Times New Roman" w:hAnsi="Times New Roman" w:cs="Times New Roman"/>
          <w:b/>
          <w:color w:val="000000" w:themeColor="text1"/>
          <w:sz w:val="26"/>
          <w:szCs w:val="26"/>
        </w:rPr>
        <w:t>2.8. Đặc tả usecase “Thay đổi trạng thái tài khoản”</w:t>
      </w:r>
      <w:bookmarkEnd w:id="79"/>
      <w:bookmarkEnd w:id="80"/>
      <w:bookmarkEnd w:id="81"/>
    </w:p>
    <w:tbl>
      <w:tblPr>
        <w:tblW w:w="0" w:type="auto"/>
        <w:tblLook w:val="04A0" w:firstRow="1" w:lastRow="0" w:firstColumn="1" w:lastColumn="0" w:noHBand="0" w:noVBand="1"/>
      </w:tblPr>
      <w:tblGrid>
        <w:gridCol w:w="4394"/>
        <w:gridCol w:w="4946"/>
      </w:tblGrid>
      <w:tr w:rsidR="00A63B52" w:rsidRPr="00D8313C" w14:paraId="003A87F5"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A328C3A" w14:textId="77777777" w:rsidR="00A63B52" w:rsidRPr="00D8313C" w:rsidRDefault="00A63B52" w:rsidP="00A63B52">
            <w:pPr>
              <w:spacing w:line="276" w:lineRule="auto"/>
              <w:jc w:val="center"/>
              <w:rPr>
                <w:sz w:val="26"/>
                <w:szCs w:val="26"/>
              </w:rPr>
            </w:pPr>
            <w:r w:rsidRPr="00D8313C">
              <w:rPr>
                <w:bCs/>
                <w:sz w:val="26"/>
                <w:szCs w:val="26"/>
              </w:rPr>
              <w:t>Tên Usecase:</w:t>
            </w:r>
            <w:r w:rsidRPr="00D8313C">
              <w:rPr>
                <w:b/>
                <w:bCs/>
                <w:sz w:val="26"/>
                <w:szCs w:val="26"/>
              </w:rPr>
              <w:t xml:space="preserve"> Thay đổi trạng thái tài khoản</w:t>
            </w:r>
          </w:p>
        </w:tc>
      </w:tr>
      <w:tr w:rsidR="00A63B52" w:rsidRPr="00D8313C" w14:paraId="64387DF5"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07E7148" w14:textId="77777777" w:rsidR="00A63B52" w:rsidRPr="00D8313C" w:rsidRDefault="00A63B52" w:rsidP="00A63B52">
            <w:pPr>
              <w:spacing w:line="276" w:lineRule="auto"/>
              <w:jc w:val="both"/>
              <w:rPr>
                <w:sz w:val="26"/>
                <w:szCs w:val="26"/>
              </w:rPr>
            </w:pPr>
            <w:r w:rsidRPr="00D8313C">
              <w:rPr>
                <w:bCs/>
                <w:sz w:val="26"/>
                <w:szCs w:val="26"/>
              </w:rPr>
              <w:t>Mô tả sơ lược</w:t>
            </w:r>
            <w:r w:rsidRPr="00D8313C">
              <w:rPr>
                <w:b/>
                <w:bCs/>
                <w:sz w:val="26"/>
                <w:szCs w:val="26"/>
              </w:rPr>
              <w:t xml:space="preserve">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DCCC899" w14:textId="77777777" w:rsidR="00A63B52" w:rsidRPr="00D8313C" w:rsidRDefault="00A63B52" w:rsidP="00A63B52">
            <w:pPr>
              <w:spacing w:line="276" w:lineRule="auto"/>
              <w:jc w:val="both"/>
              <w:rPr>
                <w:sz w:val="26"/>
                <w:szCs w:val="26"/>
              </w:rPr>
            </w:pPr>
            <w:r w:rsidRPr="00D8313C">
              <w:rPr>
                <w:sz w:val="26"/>
                <w:szCs w:val="26"/>
              </w:rPr>
              <w:t>Quản trị viên có thể thay đổi trạng thái tài khoản của người bán hoặc khách hàng, bao gồm việc kích hoạt, vô hiệu hóa hoặc khóa tài khoản khi phát hiện vi phạm chính sách.</w:t>
            </w:r>
          </w:p>
        </w:tc>
      </w:tr>
      <w:tr w:rsidR="00A63B52" w:rsidRPr="00D8313C" w14:paraId="3672F9F0"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644FAE4" w14:textId="77777777" w:rsidR="00A63B52" w:rsidRPr="00D8313C" w:rsidRDefault="00A63B52" w:rsidP="00A63B52">
            <w:pPr>
              <w:spacing w:line="276" w:lineRule="auto"/>
              <w:jc w:val="both"/>
              <w:rPr>
                <w:sz w:val="26"/>
                <w:szCs w:val="26"/>
              </w:rPr>
            </w:pPr>
            <w:r w:rsidRPr="00D8313C">
              <w:rPr>
                <w:bCs/>
                <w:sz w:val="26"/>
                <w:szCs w:val="26"/>
              </w:rPr>
              <w:t xml:space="preserve">Actor chính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F59E354" w14:textId="77777777" w:rsidR="00A63B52" w:rsidRPr="00D8313C" w:rsidRDefault="00A63B52" w:rsidP="00A63B52">
            <w:pPr>
              <w:spacing w:line="276" w:lineRule="auto"/>
              <w:jc w:val="both"/>
              <w:rPr>
                <w:sz w:val="26"/>
                <w:szCs w:val="26"/>
              </w:rPr>
            </w:pPr>
            <w:r w:rsidRPr="00D8313C">
              <w:rPr>
                <w:sz w:val="26"/>
                <w:szCs w:val="26"/>
              </w:rPr>
              <w:t>Quản trị viên</w:t>
            </w:r>
          </w:p>
        </w:tc>
      </w:tr>
      <w:tr w:rsidR="00A63B52" w:rsidRPr="00D8313C" w14:paraId="3F5FF4B4"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3EB3FBB" w14:textId="77777777" w:rsidR="00A63B52" w:rsidRPr="00D8313C" w:rsidRDefault="00A63B52" w:rsidP="00A63B52">
            <w:pPr>
              <w:spacing w:line="276" w:lineRule="auto"/>
              <w:jc w:val="both"/>
              <w:rPr>
                <w:sz w:val="26"/>
                <w:szCs w:val="26"/>
              </w:rPr>
            </w:pPr>
            <w:r w:rsidRPr="00D8313C">
              <w:rPr>
                <w:bCs/>
                <w:sz w:val="26"/>
                <w:szCs w:val="26"/>
              </w:rPr>
              <w:t xml:space="preserve">Actor phụ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2F8D715" w14:textId="77777777" w:rsidR="00A63B52" w:rsidRPr="00D8313C" w:rsidRDefault="00A63B52" w:rsidP="00A63B52">
            <w:pPr>
              <w:spacing w:line="276" w:lineRule="auto"/>
              <w:jc w:val="both"/>
              <w:rPr>
                <w:sz w:val="26"/>
                <w:szCs w:val="26"/>
              </w:rPr>
            </w:pPr>
            <w:r w:rsidRPr="00D8313C">
              <w:rPr>
                <w:sz w:val="26"/>
                <w:szCs w:val="26"/>
              </w:rPr>
              <w:t xml:space="preserve">Không có </w:t>
            </w:r>
          </w:p>
        </w:tc>
      </w:tr>
      <w:tr w:rsidR="00A63B52" w:rsidRPr="00D8313C" w14:paraId="1A6599C1"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F3B8072" w14:textId="77777777" w:rsidR="00A63B52" w:rsidRPr="00D8313C" w:rsidRDefault="00A63B52" w:rsidP="00A63B52">
            <w:pPr>
              <w:spacing w:line="276" w:lineRule="auto"/>
              <w:jc w:val="both"/>
              <w:rPr>
                <w:sz w:val="26"/>
                <w:szCs w:val="26"/>
              </w:rPr>
            </w:pPr>
            <w:r w:rsidRPr="00D8313C">
              <w:rPr>
                <w:bCs/>
                <w:sz w:val="26"/>
                <w:szCs w:val="26"/>
              </w:rPr>
              <w:t xml:space="preserve">Tiền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8BB7434" w14:textId="77777777" w:rsidR="00A63B52" w:rsidRPr="00D8313C" w:rsidRDefault="00A63B52" w:rsidP="00A63B52">
            <w:pPr>
              <w:rPr>
                <w:sz w:val="26"/>
                <w:szCs w:val="26"/>
              </w:rPr>
            </w:pPr>
            <w:r w:rsidRPr="00D8313C">
              <w:rPr>
                <w:sz w:val="26"/>
                <w:szCs w:val="26"/>
              </w:rPr>
              <w:t>Quản trị viên đã đăng nhập vào hệ thống.</w:t>
            </w:r>
          </w:p>
        </w:tc>
      </w:tr>
      <w:tr w:rsidR="00A63B52" w:rsidRPr="00D8313C" w14:paraId="0134D01F"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6C830B1" w14:textId="77777777" w:rsidR="00A63B52" w:rsidRPr="00D8313C" w:rsidRDefault="00A63B52" w:rsidP="00A63B52">
            <w:pPr>
              <w:spacing w:line="276" w:lineRule="auto"/>
              <w:jc w:val="both"/>
              <w:rPr>
                <w:sz w:val="26"/>
                <w:szCs w:val="26"/>
              </w:rPr>
            </w:pPr>
            <w:r w:rsidRPr="00D8313C">
              <w:rPr>
                <w:bCs/>
                <w:sz w:val="26"/>
                <w:szCs w:val="26"/>
              </w:rPr>
              <w:t xml:space="preserve">Hậu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900DD42" w14:textId="77777777" w:rsidR="00A63B52" w:rsidRPr="00D8313C" w:rsidRDefault="00A63B52" w:rsidP="00A63B52">
            <w:pPr>
              <w:spacing w:line="276" w:lineRule="auto"/>
              <w:jc w:val="both"/>
              <w:rPr>
                <w:sz w:val="26"/>
                <w:szCs w:val="26"/>
              </w:rPr>
            </w:pPr>
            <w:r w:rsidRPr="00D8313C">
              <w:rPr>
                <w:sz w:val="26"/>
                <w:szCs w:val="26"/>
              </w:rPr>
              <w:t>Trạng thái tài khoản của người dùng được cập nhật theo hành động của quản trị viên.</w:t>
            </w:r>
          </w:p>
        </w:tc>
      </w:tr>
      <w:tr w:rsidR="00A63B52" w:rsidRPr="00D8313C" w14:paraId="24A43FCA"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220F001" w14:textId="77777777" w:rsidR="00A63B52" w:rsidRPr="00D8313C" w:rsidRDefault="00A63B52" w:rsidP="00A63B52">
            <w:pPr>
              <w:spacing w:line="276" w:lineRule="auto"/>
              <w:jc w:val="center"/>
              <w:rPr>
                <w:sz w:val="26"/>
                <w:szCs w:val="26"/>
              </w:rPr>
            </w:pPr>
            <w:r w:rsidRPr="00D8313C">
              <w:rPr>
                <w:b/>
                <w:bCs/>
                <w:sz w:val="26"/>
                <w:szCs w:val="26"/>
              </w:rPr>
              <w:t>Basic Flow</w:t>
            </w:r>
          </w:p>
        </w:tc>
      </w:tr>
      <w:tr w:rsidR="00A63B52" w:rsidRPr="00D8313C" w14:paraId="13FD4011"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C2FFD20" w14:textId="77777777" w:rsidR="00A63B52" w:rsidRPr="00D8313C" w:rsidRDefault="00A63B52" w:rsidP="00A63B52">
            <w:pPr>
              <w:spacing w:line="276" w:lineRule="auto"/>
              <w:jc w:val="center"/>
              <w:rPr>
                <w:sz w:val="26"/>
                <w:szCs w:val="26"/>
              </w:rPr>
            </w:pPr>
            <w:r w:rsidRPr="00D8313C">
              <w:rPr>
                <w:sz w:val="26"/>
                <w:szCs w:val="26"/>
              </w:rPr>
              <w:t>Quản trị viê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80E9F2C" w14:textId="77777777" w:rsidR="00A63B52" w:rsidRPr="00D8313C" w:rsidRDefault="00A63B52" w:rsidP="00A63B52">
            <w:pPr>
              <w:spacing w:line="276" w:lineRule="auto"/>
              <w:jc w:val="center"/>
              <w:rPr>
                <w:sz w:val="26"/>
                <w:szCs w:val="26"/>
              </w:rPr>
            </w:pPr>
            <w:r w:rsidRPr="00D8313C">
              <w:rPr>
                <w:sz w:val="26"/>
                <w:szCs w:val="26"/>
              </w:rPr>
              <w:t>Hệ thống</w:t>
            </w:r>
          </w:p>
        </w:tc>
      </w:tr>
      <w:tr w:rsidR="00A63B52" w:rsidRPr="00D8313C" w14:paraId="68041A36"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58F80EC" w14:textId="77777777" w:rsidR="00A63B52" w:rsidRPr="00D8313C" w:rsidRDefault="00A63B52" w:rsidP="00A63B52">
            <w:pPr>
              <w:spacing w:line="276" w:lineRule="auto"/>
              <w:jc w:val="both"/>
              <w:rPr>
                <w:sz w:val="26"/>
                <w:szCs w:val="26"/>
              </w:rPr>
            </w:pPr>
            <w:r w:rsidRPr="00D8313C">
              <w:rPr>
                <w:sz w:val="26"/>
                <w:szCs w:val="26"/>
              </w:rPr>
              <w:t>1. Truy cập vào trang quản lý tài khoả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D51D925" w14:textId="77777777" w:rsidR="00A63B52" w:rsidRPr="00D8313C" w:rsidRDefault="00A63B52" w:rsidP="00A63B52">
            <w:pPr>
              <w:spacing w:line="276" w:lineRule="auto"/>
              <w:jc w:val="both"/>
              <w:rPr>
                <w:sz w:val="26"/>
                <w:szCs w:val="26"/>
              </w:rPr>
            </w:pPr>
            <w:r w:rsidRPr="00D8313C">
              <w:rPr>
                <w:sz w:val="26"/>
                <w:szCs w:val="26"/>
              </w:rPr>
              <w:t>2. Hiển thị danh sách tài khoản người dùng.</w:t>
            </w:r>
          </w:p>
        </w:tc>
      </w:tr>
      <w:tr w:rsidR="00A63B52" w:rsidRPr="00D8313C" w14:paraId="118C883A"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06E652F" w14:textId="77777777" w:rsidR="00A63B52" w:rsidRPr="00D8313C" w:rsidRDefault="00A63B52" w:rsidP="00A63B52">
            <w:pPr>
              <w:spacing w:line="276" w:lineRule="auto"/>
              <w:jc w:val="both"/>
              <w:rPr>
                <w:sz w:val="26"/>
                <w:szCs w:val="26"/>
              </w:rPr>
            </w:pPr>
            <w:r w:rsidRPr="00D8313C">
              <w:rPr>
                <w:sz w:val="26"/>
                <w:szCs w:val="26"/>
              </w:rPr>
              <w:t>3. Chọn tài khoản cần thay đổi trạng thái.</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62C6E34" w14:textId="77777777" w:rsidR="00A63B52" w:rsidRPr="00D8313C" w:rsidRDefault="00A63B52" w:rsidP="00A63B52">
            <w:pPr>
              <w:spacing w:line="276" w:lineRule="auto"/>
              <w:jc w:val="both"/>
              <w:rPr>
                <w:sz w:val="26"/>
                <w:szCs w:val="26"/>
              </w:rPr>
            </w:pPr>
            <w:r w:rsidRPr="00D8313C">
              <w:rPr>
                <w:sz w:val="26"/>
                <w:szCs w:val="26"/>
              </w:rPr>
              <w:t>4. Hiển thị thông tin chi tiết của tài khoản.</w:t>
            </w:r>
          </w:p>
        </w:tc>
      </w:tr>
      <w:tr w:rsidR="00A63B52" w:rsidRPr="00D8313C" w14:paraId="43867559"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752D50D" w14:textId="77777777" w:rsidR="00A63B52" w:rsidRPr="00D8313C" w:rsidRDefault="00A63B52" w:rsidP="00A63B52">
            <w:pPr>
              <w:spacing w:line="276" w:lineRule="auto"/>
              <w:jc w:val="both"/>
              <w:rPr>
                <w:sz w:val="26"/>
                <w:szCs w:val="26"/>
              </w:rPr>
            </w:pPr>
            <w:r w:rsidRPr="00D8313C">
              <w:rPr>
                <w:sz w:val="26"/>
                <w:szCs w:val="26"/>
              </w:rPr>
              <w:t>5. Chọn trạng thái mới (Kích hoạt / Vô hiệu hóa / Khóa).</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FC429DB" w14:textId="77777777" w:rsidR="00A63B52" w:rsidRPr="00D8313C" w:rsidRDefault="00A63B52" w:rsidP="00A63B52">
            <w:pPr>
              <w:spacing w:line="276" w:lineRule="auto"/>
              <w:jc w:val="both"/>
              <w:rPr>
                <w:sz w:val="26"/>
                <w:szCs w:val="26"/>
              </w:rPr>
            </w:pPr>
            <w:r w:rsidRPr="00D8313C">
              <w:rPr>
                <w:sz w:val="26"/>
                <w:szCs w:val="26"/>
              </w:rPr>
              <w:t>6. Hiển thị yêu cầu xác nhận thay đổi trạng thái.</w:t>
            </w:r>
          </w:p>
        </w:tc>
      </w:tr>
      <w:tr w:rsidR="00A63B52" w:rsidRPr="00D8313C" w14:paraId="6E12A464"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850B96A" w14:textId="77777777" w:rsidR="00A63B52" w:rsidRPr="00D8313C" w:rsidRDefault="00A63B52" w:rsidP="00A63B52">
            <w:pPr>
              <w:spacing w:line="276" w:lineRule="auto"/>
              <w:jc w:val="both"/>
              <w:rPr>
                <w:sz w:val="26"/>
                <w:szCs w:val="26"/>
              </w:rPr>
            </w:pPr>
            <w:r w:rsidRPr="00D8313C">
              <w:rPr>
                <w:sz w:val="26"/>
                <w:szCs w:val="26"/>
              </w:rPr>
              <w:t>7. Xác nhận thay đổi.</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BE5E86E" w14:textId="77777777" w:rsidR="00A63B52" w:rsidRPr="00D8313C" w:rsidRDefault="00A63B52" w:rsidP="00A63B52">
            <w:pPr>
              <w:spacing w:line="276" w:lineRule="auto"/>
              <w:jc w:val="both"/>
              <w:rPr>
                <w:sz w:val="26"/>
                <w:szCs w:val="26"/>
              </w:rPr>
            </w:pPr>
            <w:r w:rsidRPr="00D8313C">
              <w:rPr>
                <w:sz w:val="26"/>
                <w:szCs w:val="26"/>
              </w:rPr>
              <w:t>8. Kiểm tra</w:t>
            </w:r>
          </w:p>
        </w:tc>
      </w:tr>
      <w:tr w:rsidR="00A63B52" w:rsidRPr="00D8313C" w14:paraId="444E5435"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C3987D6" w14:textId="77777777" w:rsidR="00A63B52" w:rsidRPr="00D8313C" w:rsidRDefault="00A63B52" w:rsidP="00A63B52">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61D1228" w14:textId="77777777" w:rsidR="00A63B52" w:rsidRPr="00D8313C" w:rsidRDefault="00A63B52" w:rsidP="00A63B52">
            <w:pPr>
              <w:spacing w:line="276" w:lineRule="auto"/>
              <w:jc w:val="both"/>
              <w:rPr>
                <w:sz w:val="26"/>
                <w:szCs w:val="26"/>
              </w:rPr>
            </w:pPr>
            <w:r w:rsidRPr="00D8313C">
              <w:rPr>
                <w:sz w:val="26"/>
                <w:szCs w:val="26"/>
              </w:rPr>
              <w:t>9. Hiển thị thông báo cập nhật thành công và lưu vào csdl.</w:t>
            </w:r>
          </w:p>
        </w:tc>
      </w:tr>
      <w:tr w:rsidR="00A63B52" w:rsidRPr="00D8313C" w14:paraId="2BE4BF21" w14:textId="77777777" w:rsidTr="00A63B52">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C0160A1" w14:textId="77777777" w:rsidR="00A63B52" w:rsidRPr="00D8313C" w:rsidRDefault="00A63B52" w:rsidP="00A63B52">
            <w:pPr>
              <w:spacing w:line="276" w:lineRule="auto"/>
              <w:jc w:val="center"/>
              <w:rPr>
                <w:sz w:val="26"/>
                <w:szCs w:val="26"/>
              </w:rPr>
            </w:pPr>
            <w:r w:rsidRPr="00D8313C">
              <w:rPr>
                <w:b/>
                <w:bCs/>
                <w:sz w:val="26"/>
                <w:szCs w:val="26"/>
              </w:rPr>
              <w:t>Alternative flow</w:t>
            </w:r>
          </w:p>
        </w:tc>
      </w:tr>
      <w:tr w:rsidR="00A63B52" w:rsidRPr="00D8313C" w14:paraId="323D65A4" w14:textId="77777777" w:rsidTr="00A63B52">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1852923" w14:textId="77777777" w:rsidR="00A63B52" w:rsidRPr="00D8313C" w:rsidRDefault="00A63B52" w:rsidP="00A63B52">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C87D684" w14:textId="77777777" w:rsidR="00A63B52" w:rsidRPr="00D8313C" w:rsidRDefault="00A63B52" w:rsidP="00A63B52">
            <w:pPr>
              <w:spacing w:line="276" w:lineRule="auto"/>
              <w:jc w:val="both"/>
              <w:rPr>
                <w:sz w:val="26"/>
                <w:szCs w:val="26"/>
              </w:rPr>
            </w:pPr>
            <w:r w:rsidRPr="00D8313C">
              <w:rPr>
                <w:sz w:val="26"/>
                <w:szCs w:val="26"/>
              </w:rPr>
              <w:t>8.1. Hiển thị thông báo lỗi và yêu cầu kiểm tra lại. 8.2. Hệ thống quay lại bước 4</w:t>
            </w:r>
          </w:p>
        </w:tc>
      </w:tr>
    </w:tbl>
    <w:p w14:paraId="754840EB" w14:textId="72640CA0" w:rsidR="00A63B52" w:rsidRPr="00D8313C" w:rsidRDefault="00A63B52" w:rsidP="00670E75">
      <w:pPr>
        <w:pStyle w:val="ListParagraph"/>
        <w:spacing w:line="360" w:lineRule="auto"/>
        <w:ind w:left="1080"/>
        <w:jc w:val="both"/>
        <w:rPr>
          <w:b/>
          <w:bCs/>
          <w:sz w:val="26"/>
          <w:szCs w:val="26"/>
          <w:lang w:val="en-GB"/>
        </w:rPr>
      </w:pPr>
    </w:p>
    <w:p w14:paraId="0345501D" w14:textId="2A2A97E1" w:rsidR="00A63B52" w:rsidRPr="00D8313C" w:rsidRDefault="00A63B52" w:rsidP="00A63B52">
      <w:pPr>
        <w:rPr>
          <w:sz w:val="26"/>
          <w:szCs w:val="26"/>
          <w:lang w:val="en-GB"/>
        </w:rPr>
      </w:pPr>
      <w:r w:rsidRPr="00D8313C">
        <w:rPr>
          <w:b/>
          <w:noProof/>
          <w:sz w:val="26"/>
          <w:szCs w:val="26"/>
        </w:rPr>
        <w:lastRenderedPageBreak/>
        <w:drawing>
          <wp:inline distT="0" distB="0" distL="0" distR="0" wp14:anchorId="63D903E7" wp14:editId="789D0089">
            <wp:extent cx="5943600" cy="3900488"/>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8905" cy="3903969"/>
                    </a:xfrm>
                    <a:prstGeom prst="rect">
                      <a:avLst/>
                    </a:prstGeom>
                  </pic:spPr>
                </pic:pic>
              </a:graphicData>
            </a:graphic>
          </wp:inline>
        </w:drawing>
      </w:r>
    </w:p>
    <w:p w14:paraId="3F1163F6" w14:textId="2B0267C6" w:rsidR="00A63B52" w:rsidRPr="00D8313C" w:rsidRDefault="00A63B52" w:rsidP="00A63B52">
      <w:pPr>
        <w:jc w:val="center"/>
        <w:rPr>
          <w:sz w:val="26"/>
          <w:szCs w:val="26"/>
          <w:lang w:val="en-GB"/>
        </w:rPr>
      </w:pPr>
      <w:r w:rsidRPr="00D8313C">
        <w:rPr>
          <w:sz w:val="26"/>
          <w:szCs w:val="26"/>
          <w:lang w:val="en-GB"/>
        </w:rPr>
        <w:t>Hình 2.20: Sơ đồ activity chức năng Thay đổi trạng thái tài khoản</w:t>
      </w:r>
    </w:p>
    <w:p w14:paraId="1653EEE6" w14:textId="77777777" w:rsidR="00A63B52" w:rsidRPr="00D8313C" w:rsidRDefault="00A63B52" w:rsidP="00A63B52">
      <w:pPr>
        <w:jc w:val="center"/>
        <w:rPr>
          <w:sz w:val="26"/>
          <w:szCs w:val="26"/>
          <w:lang w:val="en-GB"/>
        </w:rPr>
      </w:pPr>
    </w:p>
    <w:p w14:paraId="24C33D04" w14:textId="71087CAC" w:rsidR="00A63B52" w:rsidRPr="00D8313C" w:rsidRDefault="00A63B52" w:rsidP="00A63B52">
      <w:pPr>
        <w:rPr>
          <w:sz w:val="26"/>
          <w:szCs w:val="26"/>
          <w:lang w:val="en-GB"/>
        </w:rPr>
      </w:pPr>
    </w:p>
    <w:p w14:paraId="6DA3C87E" w14:textId="3F05D127" w:rsidR="00A63B52" w:rsidRPr="00D8313C" w:rsidRDefault="00A63B52" w:rsidP="00A63B52">
      <w:pPr>
        <w:rPr>
          <w:sz w:val="26"/>
          <w:szCs w:val="26"/>
          <w:lang w:val="en-GB"/>
        </w:rPr>
      </w:pPr>
      <w:r w:rsidRPr="00D8313C">
        <w:rPr>
          <w:noProof/>
          <w:sz w:val="26"/>
          <w:szCs w:val="26"/>
        </w:rPr>
        <w:drawing>
          <wp:inline distT="0" distB="0" distL="0" distR="0" wp14:anchorId="7FD11DAE" wp14:editId="65DE0C13">
            <wp:extent cx="5942447" cy="3557587"/>
            <wp:effectExtent l="0" t="0" r="1270" b="5080"/>
            <wp:docPr id="21" name="Picture 2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53955" cy="3564477"/>
                    </a:xfrm>
                    <a:prstGeom prst="rect">
                      <a:avLst/>
                    </a:prstGeom>
                    <a:noFill/>
                    <a:ln>
                      <a:noFill/>
                    </a:ln>
                  </pic:spPr>
                </pic:pic>
              </a:graphicData>
            </a:graphic>
          </wp:inline>
        </w:drawing>
      </w:r>
    </w:p>
    <w:p w14:paraId="660168F0" w14:textId="77777777" w:rsidR="002413FD" w:rsidRDefault="00A63B52" w:rsidP="002413FD">
      <w:pPr>
        <w:jc w:val="center"/>
        <w:rPr>
          <w:sz w:val="26"/>
          <w:szCs w:val="26"/>
          <w:lang w:val="en-GB"/>
        </w:rPr>
      </w:pPr>
      <w:r w:rsidRPr="00D8313C">
        <w:rPr>
          <w:sz w:val="26"/>
          <w:szCs w:val="26"/>
          <w:lang w:val="en-GB"/>
        </w:rPr>
        <w:t>Hình 2.21: Sơ đồ Sequence chức năng Thay đổi trạng thái tài khoản</w:t>
      </w:r>
    </w:p>
    <w:p w14:paraId="08AD4763" w14:textId="111176A6" w:rsidR="146B6243" w:rsidRPr="002413FD" w:rsidRDefault="00AC627E" w:rsidP="002413FD">
      <w:pPr>
        <w:pStyle w:val="Heading3"/>
        <w:rPr>
          <w:rFonts w:ascii="Times New Roman" w:hAnsi="Times New Roman" w:cs="Times New Roman"/>
          <w:color w:val="000000" w:themeColor="text1"/>
          <w:sz w:val="26"/>
          <w:szCs w:val="26"/>
          <w:lang w:val="en-GB"/>
        </w:rPr>
      </w:pPr>
      <w:bookmarkStart w:id="82" w:name="_Toc199082130"/>
      <w:bookmarkStart w:id="83" w:name="_Toc199082204"/>
      <w:bookmarkStart w:id="84" w:name="_Toc199148324"/>
      <w:r w:rsidRPr="002413FD">
        <w:rPr>
          <w:rFonts w:ascii="Times New Roman" w:hAnsi="Times New Roman" w:cs="Times New Roman"/>
          <w:b/>
          <w:bCs/>
          <w:color w:val="000000" w:themeColor="text1"/>
          <w:sz w:val="26"/>
          <w:szCs w:val="26"/>
        </w:rPr>
        <w:lastRenderedPageBreak/>
        <w:t xml:space="preserve">2.9. </w:t>
      </w:r>
      <w:r w:rsidR="146B6243" w:rsidRPr="002413FD">
        <w:rPr>
          <w:rFonts w:ascii="Times New Roman" w:hAnsi="Times New Roman" w:cs="Times New Roman"/>
          <w:b/>
          <w:bCs/>
          <w:color w:val="000000" w:themeColor="text1"/>
          <w:sz w:val="26"/>
          <w:szCs w:val="26"/>
        </w:rPr>
        <w:t>Đặc tả usecase “</w:t>
      </w:r>
      <w:r w:rsidRPr="002413FD">
        <w:rPr>
          <w:rFonts w:ascii="Times New Roman" w:hAnsi="Times New Roman" w:cs="Times New Roman"/>
          <w:b/>
          <w:bCs/>
          <w:color w:val="000000" w:themeColor="text1"/>
          <w:sz w:val="26"/>
          <w:szCs w:val="26"/>
        </w:rPr>
        <w:t>Duyệt tài khoản bán hàng</w:t>
      </w:r>
      <w:r w:rsidR="146B6243" w:rsidRPr="002413FD">
        <w:rPr>
          <w:rFonts w:ascii="Times New Roman" w:hAnsi="Times New Roman" w:cs="Times New Roman"/>
          <w:b/>
          <w:bCs/>
          <w:color w:val="000000" w:themeColor="text1"/>
          <w:sz w:val="26"/>
          <w:szCs w:val="26"/>
        </w:rPr>
        <w:t>”</w:t>
      </w:r>
      <w:bookmarkEnd w:id="82"/>
      <w:bookmarkEnd w:id="83"/>
      <w:bookmarkEnd w:id="84"/>
    </w:p>
    <w:tbl>
      <w:tblPr>
        <w:tblW w:w="0" w:type="auto"/>
        <w:tblLook w:val="04A0" w:firstRow="1" w:lastRow="0" w:firstColumn="1" w:lastColumn="0" w:noHBand="0" w:noVBand="1"/>
      </w:tblPr>
      <w:tblGrid>
        <w:gridCol w:w="4394"/>
        <w:gridCol w:w="4946"/>
      </w:tblGrid>
      <w:tr w:rsidR="00AC627E" w:rsidRPr="00D8313C" w14:paraId="725EBD6F"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A949D2E" w14:textId="77777777" w:rsidR="00AC627E" w:rsidRPr="00D8313C" w:rsidRDefault="00AC627E" w:rsidP="00D8313C">
            <w:pPr>
              <w:spacing w:line="276" w:lineRule="auto"/>
              <w:jc w:val="center"/>
              <w:rPr>
                <w:sz w:val="26"/>
                <w:szCs w:val="26"/>
              </w:rPr>
            </w:pPr>
            <w:r w:rsidRPr="00D8313C">
              <w:rPr>
                <w:bCs/>
                <w:sz w:val="26"/>
                <w:szCs w:val="26"/>
              </w:rPr>
              <w:t>Tên Usecase:</w:t>
            </w:r>
            <w:r w:rsidRPr="00D8313C">
              <w:rPr>
                <w:b/>
                <w:bCs/>
                <w:sz w:val="26"/>
                <w:szCs w:val="26"/>
              </w:rPr>
              <w:t xml:space="preserve"> Duyệt tài khoản bán hàng</w:t>
            </w:r>
          </w:p>
        </w:tc>
      </w:tr>
      <w:tr w:rsidR="00AC627E" w:rsidRPr="00D8313C" w14:paraId="75E8DDD9"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7962F5B" w14:textId="77777777" w:rsidR="00AC627E" w:rsidRPr="00D8313C" w:rsidRDefault="00AC627E" w:rsidP="00D8313C">
            <w:pPr>
              <w:spacing w:line="276" w:lineRule="auto"/>
              <w:jc w:val="both"/>
              <w:rPr>
                <w:sz w:val="26"/>
                <w:szCs w:val="26"/>
              </w:rPr>
            </w:pPr>
            <w:r w:rsidRPr="00D8313C">
              <w:rPr>
                <w:bCs/>
                <w:sz w:val="26"/>
                <w:szCs w:val="26"/>
              </w:rPr>
              <w:t>Mô tả sơ lược</w:t>
            </w:r>
            <w:r w:rsidRPr="00D8313C">
              <w:rPr>
                <w:b/>
                <w:bCs/>
                <w:sz w:val="26"/>
                <w:szCs w:val="26"/>
              </w:rPr>
              <w:t xml:space="preserve">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7A37C6B" w14:textId="77777777" w:rsidR="00AC627E" w:rsidRPr="00D8313C" w:rsidRDefault="00AC627E" w:rsidP="00D8313C">
            <w:pPr>
              <w:spacing w:line="276" w:lineRule="auto"/>
              <w:jc w:val="both"/>
              <w:rPr>
                <w:sz w:val="26"/>
                <w:szCs w:val="26"/>
              </w:rPr>
            </w:pPr>
            <w:r w:rsidRPr="00D8313C">
              <w:rPr>
                <w:sz w:val="26"/>
                <w:szCs w:val="26"/>
              </w:rPr>
              <w:t>Quản trị viên có thể xem danh sách tài khoản người bán mới đăng ký và thực hiện phê duyệt hoặc từ chối tài khoản dựa trên thông tin cung cấp.</w:t>
            </w:r>
          </w:p>
        </w:tc>
      </w:tr>
      <w:tr w:rsidR="00AC627E" w:rsidRPr="00D8313C" w14:paraId="002A7769"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193CAE4" w14:textId="77777777" w:rsidR="00AC627E" w:rsidRPr="00D8313C" w:rsidRDefault="00AC627E" w:rsidP="00D8313C">
            <w:pPr>
              <w:spacing w:line="276" w:lineRule="auto"/>
              <w:jc w:val="both"/>
              <w:rPr>
                <w:sz w:val="26"/>
                <w:szCs w:val="26"/>
              </w:rPr>
            </w:pPr>
            <w:r w:rsidRPr="00D8313C">
              <w:rPr>
                <w:bCs/>
                <w:sz w:val="26"/>
                <w:szCs w:val="26"/>
              </w:rPr>
              <w:t xml:space="preserve">Actor chính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DDB4673" w14:textId="77777777" w:rsidR="00AC627E" w:rsidRPr="00D8313C" w:rsidRDefault="00AC627E" w:rsidP="00D8313C">
            <w:pPr>
              <w:spacing w:line="276" w:lineRule="auto"/>
              <w:jc w:val="both"/>
              <w:rPr>
                <w:sz w:val="26"/>
                <w:szCs w:val="26"/>
              </w:rPr>
            </w:pPr>
            <w:r w:rsidRPr="00D8313C">
              <w:rPr>
                <w:sz w:val="26"/>
                <w:szCs w:val="26"/>
              </w:rPr>
              <w:t>Quản trị viên</w:t>
            </w:r>
          </w:p>
        </w:tc>
      </w:tr>
      <w:tr w:rsidR="00AC627E" w:rsidRPr="00D8313C" w14:paraId="76B0B946"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83396A6" w14:textId="77777777" w:rsidR="00AC627E" w:rsidRPr="00D8313C" w:rsidRDefault="00AC627E" w:rsidP="00D8313C">
            <w:pPr>
              <w:spacing w:line="276" w:lineRule="auto"/>
              <w:jc w:val="both"/>
              <w:rPr>
                <w:sz w:val="26"/>
                <w:szCs w:val="26"/>
              </w:rPr>
            </w:pPr>
            <w:r w:rsidRPr="00D8313C">
              <w:rPr>
                <w:bCs/>
                <w:sz w:val="26"/>
                <w:szCs w:val="26"/>
              </w:rPr>
              <w:t xml:space="preserve">Actor phụ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E2759E6" w14:textId="77777777" w:rsidR="00AC627E" w:rsidRPr="00D8313C" w:rsidRDefault="00AC627E" w:rsidP="00D8313C">
            <w:pPr>
              <w:spacing w:line="276" w:lineRule="auto"/>
              <w:jc w:val="both"/>
              <w:rPr>
                <w:sz w:val="26"/>
                <w:szCs w:val="26"/>
              </w:rPr>
            </w:pPr>
            <w:r w:rsidRPr="00D8313C">
              <w:rPr>
                <w:sz w:val="26"/>
                <w:szCs w:val="26"/>
              </w:rPr>
              <w:t xml:space="preserve">Không có </w:t>
            </w:r>
          </w:p>
        </w:tc>
      </w:tr>
      <w:tr w:rsidR="00AC627E" w:rsidRPr="00D8313C" w14:paraId="3846A082"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4C0A1D8" w14:textId="77777777" w:rsidR="00AC627E" w:rsidRPr="00D8313C" w:rsidRDefault="00AC627E" w:rsidP="00D8313C">
            <w:pPr>
              <w:spacing w:line="276" w:lineRule="auto"/>
              <w:jc w:val="both"/>
              <w:rPr>
                <w:sz w:val="26"/>
                <w:szCs w:val="26"/>
              </w:rPr>
            </w:pPr>
            <w:r w:rsidRPr="00D8313C">
              <w:rPr>
                <w:bCs/>
                <w:sz w:val="26"/>
                <w:szCs w:val="26"/>
              </w:rPr>
              <w:t xml:space="preserve">Tiền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D0DDF92" w14:textId="77777777" w:rsidR="00AC627E" w:rsidRPr="00D8313C" w:rsidRDefault="00AC627E" w:rsidP="00D8313C">
            <w:pPr>
              <w:rPr>
                <w:sz w:val="26"/>
                <w:szCs w:val="26"/>
              </w:rPr>
            </w:pPr>
            <w:r w:rsidRPr="00D8313C">
              <w:rPr>
                <w:sz w:val="26"/>
                <w:szCs w:val="26"/>
              </w:rPr>
              <w:t>Quản trị viên đã đăng nhập vào hệ thống.</w:t>
            </w:r>
          </w:p>
        </w:tc>
      </w:tr>
      <w:tr w:rsidR="00AC627E" w:rsidRPr="00D8313C" w14:paraId="26D111BF"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888651C" w14:textId="77777777" w:rsidR="00AC627E" w:rsidRPr="00D8313C" w:rsidRDefault="00AC627E" w:rsidP="00D8313C">
            <w:pPr>
              <w:spacing w:line="276" w:lineRule="auto"/>
              <w:jc w:val="both"/>
              <w:rPr>
                <w:sz w:val="26"/>
                <w:szCs w:val="26"/>
              </w:rPr>
            </w:pPr>
            <w:r w:rsidRPr="00D8313C">
              <w:rPr>
                <w:bCs/>
                <w:sz w:val="26"/>
                <w:szCs w:val="26"/>
              </w:rPr>
              <w:t xml:space="preserve">Hậu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39B9A64" w14:textId="77777777" w:rsidR="00AC627E" w:rsidRPr="00D8313C" w:rsidRDefault="00AC627E" w:rsidP="00D8313C">
            <w:pPr>
              <w:rPr>
                <w:sz w:val="26"/>
                <w:szCs w:val="26"/>
              </w:rPr>
            </w:pPr>
            <w:r w:rsidRPr="00D8313C">
              <w:rPr>
                <w:sz w:val="26"/>
                <w:szCs w:val="26"/>
              </w:rPr>
              <w:t>Nếu tài khoản được duyệt, người bán có thể truy cập hệ thống và đăng sản phẩm.</w:t>
            </w:r>
          </w:p>
          <w:p w14:paraId="337EE983" w14:textId="77777777" w:rsidR="00AC627E" w:rsidRPr="00D8313C" w:rsidRDefault="00AC627E" w:rsidP="00D8313C">
            <w:pPr>
              <w:spacing w:line="276" w:lineRule="auto"/>
              <w:jc w:val="both"/>
              <w:rPr>
                <w:sz w:val="26"/>
                <w:szCs w:val="26"/>
              </w:rPr>
            </w:pPr>
            <w:r w:rsidRPr="00D8313C">
              <w:rPr>
                <w:sz w:val="26"/>
                <w:szCs w:val="26"/>
              </w:rPr>
              <w:t>Nếu tài khoản bị từ chối, người bán nhận được thông báo và có thể chỉnh sửa thông tin để đăng ký lại.</w:t>
            </w:r>
          </w:p>
        </w:tc>
      </w:tr>
      <w:tr w:rsidR="00AC627E" w:rsidRPr="00D8313C" w14:paraId="1F2126AC"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DA286FB" w14:textId="77777777" w:rsidR="00AC627E" w:rsidRPr="00D8313C" w:rsidRDefault="00AC627E" w:rsidP="00D8313C">
            <w:pPr>
              <w:spacing w:line="276" w:lineRule="auto"/>
              <w:jc w:val="center"/>
              <w:rPr>
                <w:sz w:val="26"/>
                <w:szCs w:val="26"/>
              </w:rPr>
            </w:pPr>
            <w:r w:rsidRPr="00D8313C">
              <w:rPr>
                <w:b/>
                <w:bCs/>
                <w:sz w:val="26"/>
                <w:szCs w:val="26"/>
              </w:rPr>
              <w:t>Basic Flow</w:t>
            </w:r>
          </w:p>
        </w:tc>
      </w:tr>
      <w:tr w:rsidR="00AC627E" w:rsidRPr="00D8313C" w14:paraId="6B40892D"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5D56601" w14:textId="77777777" w:rsidR="00AC627E" w:rsidRPr="00D8313C" w:rsidRDefault="00AC627E" w:rsidP="00D8313C">
            <w:pPr>
              <w:spacing w:line="276" w:lineRule="auto"/>
              <w:jc w:val="center"/>
              <w:rPr>
                <w:sz w:val="26"/>
                <w:szCs w:val="26"/>
              </w:rPr>
            </w:pPr>
            <w:r w:rsidRPr="00D8313C">
              <w:rPr>
                <w:sz w:val="26"/>
                <w:szCs w:val="26"/>
              </w:rPr>
              <w:t>Quản trị viê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6B7262D" w14:textId="77777777" w:rsidR="00AC627E" w:rsidRPr="00D8313C" w:rsidRDefault="00AC627E" w:rsidP="00D8313C">
            <w:pPr>
              <w:spacing w:line="276" w:lineRule="auto"/>
              <w:jc w:val="center"/>
              <w:rPr>
                <w:sz w:val="26"/>
                <w:szCs w:val="26"/>
              </w:rPr>
            </w:pPr>
            <w:r w:rsidRPr="00D8313C">
              <w:rPr>
                <w:sz w:val="26"/>
                <w:szCs w:val="26"/>
              </w:rPr>
              <w:t>Hệ thống</w:t>
            </w:r>
          </w:p>
        </w:tc>
      </w:tr>
      <w:tr w:rsidR="00AC627E" w:rsidRPr="00D8313C" w14:paraId="189ABCE2"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5DB74DE" w14:textId="77777777" w:rsidR="00AC627E" w:rsidRPr="00D8313C" w:rsidRDefault="00AC627E" w:rsidP="00D8313C">
            <w:pPr>
              <w:spacing w:line="276" w:lineRule="auto"/>
              <w:ind w:left="360"/>
              <w:jc w:val="both"/>
              <w:rPr>
                <w:sz w:val="26"/>
                <w:szCs w:val="26"/>
              </w:rPr>
            </w:pPr>
            <w:r w:rsidRPr="00D8313C">
              <w:rPr>
                <w:sz w:val="26"/>
                <w:szCs w:val="26"/>
              </w:rPr>
              <w:t>1. Truy cập vào trang quản lý tài khoả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F1F2351" w14:textId="77777777" w:rsidR="00AC627E" w:rsidRPr="00D8313C" w:rsidRDefault="00AC627E" w:rsidP="00D8313C">
            <w:pPr>
              <w:spacing w:line="276" w:lineRule="auto"/>
              <w:ind w:left="360"/>
              <w:jc w:val="both"/>
              <w:rPr>
                <w:sz w:val="26"/>
                <w:szCs w:val="26"/>
              </w:rPr>
            </w:pPr>
            <w:r w:rsidRPr="00D8313C">
              <w:rPr>
                <w:sz w:val="26"/>
                <w:szCs w:val="26"/>
              </w:rPr>
              <w:t>2. Hiển thị danh sách tài khoản người bán đang chờ duyệt.</w:t>
            </w:r>
          </w:p>
        </w:tc>
      </w:tr>
      <w:tr w:rsidR="00AC627E" w:rsidRPr="00D8313C" w14:paraId="49E8BC08"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34CF7A8" w14:textId="77777777" w:rsidR="00AC627E" w:rsidRPr="00D8313C" w:rsidRDefault="00AC627E" w:rsidP="00D8313C">
            <w:pPr>
              <w:spacing w:line="276" w:lineRule="auto"/>
              <w:ind w:left="360"/>
              <w:jc w:val="both"/>
              <w:rPr>
                <w:sz w:val="26"/>
                <w:szCs w:val="26"/>
              </w:rPr>
            </w:pPr>
            <w:r w:rsidRPr="00D8313C">
              <w:rPr>
                <w:sz w:val="26"/>
                <w:szCs w:val="26"/>
              </w:rPr>
              <w:t>3. Chọn tài khoản cần xem xét.</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AC59B6F" w14:textId="77777777" w:rsidR="00AC627E" w:rsidRPr="00D8313C" w:rsidRDefault="00AC627E" w:rsidP="00D8313C">
            <w:pPr>
              <w:spacing w:line="276" w:lineRule="auto"/>
              <w:ind w:left="360"/>
              <w:jc w:val="both"/>
              <w:rPr>
                <w:sz w:val="26"/>
                <w:szCs w:val="26"/>
              </w:rPr>
            </w:pPr>
            <w:r w:rsidRPr="00D8313C">
              <w:rPr>
                <w:sz w:val="26"/>
                <w:szCs w:val="26"/>
              </w:rPr>
              <w:t>4. Hiển thị thông tin chi tiết của tài khoản</w:t>
            </w:r>
          </w:p>
        </w:tc>
      </w:tr>
      <w:tr w:rsidR="00AC627E" w:rsidRPr="00D8313C" w14:paraId="3649B6E6"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0824D10" w14:textId="77777777" w:rsidR="00AC627E" w:rsidRPr="00D8313C" w:rsidRDefault="00AC627E" w:rsidP="00D8313C">
            <w:pPr>
              <w:spacing w:line="276" w:lineRule="auto"/>
              <w:ind w:left="360"/>
              <w:jc w:val="both"/>
              <w:rPr>
                <w:sz w:val="26"/>
                <w:szCs w:val="26"/>
              </w:rPr>
            </w:pPr>
            <w:r w:rsidRPr="00D8313C">
              <w:rPr>
                <w:sz w:val="26"/>
                <w:szCs w:val="26"/>
              </w:rPr>
              <w:t>5. Chọn “Duyệt”</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1D2FD3C" w14:textId="77777777" w:rsidR="00AC627E" w:rsidRPr="00D8313C" w:rsidRDefault="00AC627E" w:rsidP="00D8313C">
            <w:pPr>
              <w:spacing w:line="276" w:lineRule="auto"/>
              <w:ind w:left="360"/>
              <w:jc w:val="both"/>
              <w:rPr>
                <w:sz w:val="26"/>
                <w:szCs w:val="26"/>
              </w:rPr>
            </w:pPr>
            <w:r w:rsidRPr="00D8313C">
              <w:rPr>
                <w:sz w:val="26"/>
                <w:szCs w:val="26"/>
              </w:rPr>
              <w:t>6. Cập nhật trạng thái tài khoản thành“Duyệt”.</w:t>
            </w:r>
          </w:p>
        </w:tc>
      </w:tr>
      <w:tr w:rsidR="00AC627E" w:rsidRPr="00D8313C" w14:paraId="53899A2E"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4FA5B33" w14:textId="77777777" w:rsidR="00AC627E" w:rsidRPr="00D8313C" w:rsidRDefault="00AC627E" w:rsidP="00D8313C">
            <w:pPr>
              <w:spacing w:line="276" w:lineRule="auto"/>
              <w:jc w:val="center"/>
              <w:rPr>
                <w:sz w:val="26"/>
                <w:szCs w:val="26"/>
              </w:rPr>
            </w:pPr>
            <w:r w:rsidRPr="00D8313C">
              <w:rPr>
                <w:b/>
                <w:bCs/>
                <w:sz w:val="26"/>
                <w:szCs w:val="26"/>
              </w:rPr>
              <w:t>Alternative flow</w:t>
            </w:r>
          </w:p>
        </w:tc>
      </w:tr>
      <w:tr w:rsidR="00AC627E" w:rsidRPr="00D8313C" w14:paraId="0EC2011D"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0ECAAB4" w14:textId="77777777" w:rsidR="00AC627E" w:rsidRPr="00D8313C" w:rsidRDefault="00AC627E" w:rsidP="00D8313C">
            <w:pPr>
              <w:spacing w:line="276" w:lineRule="auto"/>
              <w:ind w:left="360"/>
              <w:jc w:val="both"/>
              <w:rPr>
                <w:sz w:val="26"/>
                <w:szCs w:val="26"/>
              </w:rPr>
            </w:pPr>
            <w:r w:rsidRPr="00D8313C">
              <w:rPr>
                <w:sz w:val="26"/>
                <w:szCs w:val="26"/>
              </w:rPr>
              <w:t>5.1. Chọn “Từ chối”</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25DACFB" w14:textId="77777777" w:rsidR="00AC627E" w:rsidRPr="00D8313C" w:rsidRDefault="00AC627E" w:rsidP="00D8313C">
            <w:pPr>
              <w:spacing w:line="276" w:lineRule="auto"/>
              <w:ind w:left="360"/>
              <w:jc w:val="both"/>
              <w:rPr>
                <w:sz w:val="26"/>
                <w:szCs w:val="26"/>
              </w:rPr>
            </w:pPr>
            <w:r w:rsidRPr="00D8313C">
              <w:rPr>
                <w:sz w:val="26"/>
                <w:szCs w:val="26"/>
              </w:rPr>
              <w:t>5.2. Cập nhật trạng thái tài khoản thành "Không".</w:t>
            </w:r>
          </w:p>
        </w:tc>
      </w:tr>
    </w:tbl>
    <w:p w14:paraId="77AF221A" w14:textId="7D6FB498" w:rsidR="2996B262" w:rsidRPr="00D8313C" w:rsidRDefault="2996B262" w:rsidP="00AC627E">
      <w:pPr>
        <w:spacing w:line="360" w:lineRule="auto"/>
        <w:jc w:val="both"/>
        <w:rPr>
          <w:sz w:val="26"/>
          <w:szCs w:val="26"/>
        </w:rPr>
      </w:pPr>
    </w:p>
    <w:p w14:paraId="41701A1D" w14:textId="4271A230" w:rsidR="00AC627E" w:rsidRPr="00D8313C" w:rsidRDefault="00AC627E" w:rsidP="00AC627E">
      <w:pPr>
        <w:spacing w:line="360" w:lineRule="auto"/>
        <w:jc w:val="both"/>
        <w:rPr>
          <w:sz w:val="26"/>
          <w:szCs w:val="26"/>
        </w:rPr>
      </w:pPr>
      <w:r w:rsidRPr="00D8313C">
        <w:rPr>
          <w:b/>
          <w:noProof/>
          <w:sz w:val="26"/>
          <w:szCs w:val="26"/>
        </w:rPr>
        <w:lastRenderedPageBreak/>
        <w:drawing>
          <wp:inline distT="0" distB="0" distL="0" distR="0" wp14:anchorId="06FFD3EE" wp14:editId="7C800DBD">
            <wp:extent cx="5943600" cy="368141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7527" cy="3683845"/>
                    </a:xfrm>
                    <a:prstGeom prst="rect">
                      <a:avLst/>
                    </a:prstGeom>
                  </pic:spPr>
                </pic:pic>
              </a:graphicData>
            </a:graphic>
          </wp:inline>
        </w:drawing>
      </w:r>
    </w:p>
    <w:p w14:paraId="72495131" w14:textId="0E0056FE" w:rsidR="7C4C4D61" w:rsidRPr="00D8313C" w:rsidRDefault="00AC627E" w:rsidP="00AC627E">
      <w:pPr>
        <w:spacing w:line="360" w:lineRule="auto"/>
        <w:jc w:val="center"/>
        <w:rPr>
          <w:sz w:val="26"/>
          <w:szCs w:val="26"/>
        </w:rPr>
      </w:pPr>
      <w:r w:rsidRPr="00D8313C">
        <w:rPr>
          <w:sz w:val="26"/>
          <w:szCs w:val="26"/>
        </w:rPr>
        <w:t>Hình 2.22: Sơ đồ activity chức năng Duyệt tài khoản bán hàng</w:t>
      </w:r>
    </w:p>
    <w:p w14:paraId="3E161588" w14:textId="7044D247" w:rsidR="00AC627E" w:rsidRPr="00D8313C" w:rsidRDefault="00AC627E" w:rsidP="00AC627E">
      <w:pPr>
        <w:spacing w:line="360" w:lineRule="auto"/>
        <w:rPr>
          <w:sz w:val="26"/>
          <w:szCs w:val="26"/>
        </w:rPr>
      </w:pPr>
    </w:p>
    <w:p w14:paraId="1B43DFC3" w14:textId="18AFB844" w:rsidR="00AC627E" w:rsidRPr="00D8313C" w:rsidRDefault="00AC627E" w:rsidP="00AC627E">
      <w:pPr>
        <w:spacing w:line="360" w:lineRule="auto"/>
        <w:rPr>
          <w:sz w:val="26"/>
          <w:szCs w:val="26"/>
        </w:rPr>
      </w:pPr>
      <w:r w:rsidRPr="00D8313C">
        <w:rPr>
          <w:noProof/>
          <w:sz w:val="26"/>
          <w:szCs w:val="26"/>
        </w:rPr>
        <w:drawing>
          <wp:inline distT="0" distB="0" distL="0" distR="0" wp14:anchorId="279D2306" wp14:editId="525565DC">
            <wp:extent cx="5943600" cy="3426460"/>
            <wp:effectExtent l="0" t="0" r="0" b="2540"/>
            <wp:docPr id="23" name="Picture 23"/>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426460"/>
                    </a:xfrm>
                    <a:prstGeom prst="rect">
                      <a:avLst/>
                    </a:prstGeom>
                    <a:noFill/>
                    <a:ln>
                      <a:noFill/>
                    </a:ln>
                  </pic:spPr>
                </pic:pic>
              </a:graphicData>
            </a:graphic>
          </wp:inline>
        </w:drawing>
      </w:r>
    </w:p>
    <w:p w14:paraId="283CD548" w14:textId="7554541A" w:rsidR="00AC627E" w:rsidRPr="00D8313C" w:rsidRDefault="00AC627E" w:rsidP="00AC627E">
      <w:pPr>
        <w:spacing w:line="360" w:lineRule="auto"/>
        <w:jc w:val="center"/>
        <w:rPr>
          <w:sz w:val="26"/>
          <w:szCs w:val="26"/>
        </w:rPr>
      </w:pPr>
      <w:r w:rsidRPr="00D8313C">
        <w:rPr>
          <w:sz w:val="26"/>
          <w:szCs w:val="26"/>
        </w:rPr>
        <w:t>Hình 2.23: Sơ đồ Sequence chức năng Duyệt tài khoản bán hàng</w:t>
      </w:r>
    </w:p>
    <w:p w14:paraId="70BB14EF" w14:textId="4D952255" w:rsidR="7C4C4D61" w:rsidRPr="00D8313C" w:rsidRDefault="7C4C4D61" w:rsidP="00670E75">
      <w:pPr>
        <w:pStyle w:val="ListParagraph"/>
        <w:spacing w:line="360" w:lineRule="auto"/>
        <w:ind w:left="1440"/>
        <w:jc w:val="both"/>
        <w:rPr>
          <w:sz w:val="26"/>
          <w:szCs w:val="26"/>
        </w:rPr>
      </w:pPr>
    </w:p>
    <w:p w14:paraId="29DF254B" w14:textId="58F319C8" w:rsidR="004E3533" w:rsidRPr="002413FD" w:rsidRDefault="00AC627E" w:rsidP="002413FD">
      <w:pPr>
        <w:pStyle w:val="Heading3"/>
        <w:rPr>
          <w:rFonts w:ascii="Times New Roman" w:hAnsi="Times New Roman" w:cs="Times New Roman"/>
          <w:b/>
          <w:bCs/>
          <w:color w:val="000000" w:themeColor="text1"/>
          <w:sz w:val="26"/>
          <w:szCs w:val="26"/>
        </w:rPr>
      </w:pPr>
      <w:bookmarkStart w:id="85" w:name="_Toc199082131"/>
      <w:bookmarkStart w:id="86" w:name="_Toc199082205"/>
      <w:bookmarkStart w:id="87" w:name="_Toc199148325"/>
      <w:r w:rsidRPr="002413FD">
        <w:rPr>
          <w:rFonts w:ascii="Times New Roman" w:hAnsi="Times New Roman" w:cs="Times New Roman"/>
          <w:b/>
          <w:bCs/>
          <w:color w:val="000000" w:themeColor="text1"/>
          <w:sz w:val="26"/>
          <w:szCs w:val="26"/>
        </w:rPr>
        <w:t xml:space="preserve">2.10. </w:t>
      </w:r>
      <w:r w:rsidR="004E3533" w:rsidRPr="002413FD">
        <w:rPr>
          <w:rFonts w:ascii="Times New Roman" w:hAnsi="Times New Roman" w:cs="Times New Roman"/>
          <w:b/>
          <w:bCs/>
          <w:color w:val="000000" w:themeColor="text1"/>
          <w:sz w:val="26"/>
          <w:szCs w:val="26"/>
        </w:rPr>
        <w:t>Đặc tả usecase “</w:t>
      </w:r>
      <w:r w:rsidRPr="002413FD">
        <w:rPr>
          <w:rFonts w:ascii="Times New Roman" w:hAnsi="Times New Roman" w:cs="Times New Roman"/>
          <w:b/>
          <w:bCs/>
          <w:color w:val="000000" w:themeColor="text1"/>
          <w:sz w:val="26"/>
          <w:szCs w:val="26"/>
        </w:rPr>
        <w:t>Duyệt sản phẩm</w:t>
      </w:r>
      <w:r w:rsidR="004E3533" w:rsidRPr="002413FD">
        <w:rPr>
          <w:rFonts w:ascii="Times New Roman" w:hAnsi="Times New Roman" w:cs="Times New Roman"/>
          <w:b/>
          <w:bCs/>
          <w:color w:val="000000" w:themeColor="text1"/>
          <w:sz w:val="26"/>
          <w:szCs w:val="26"/>
        </w:rPr>
        <w:t>”</w:t>
      </w:r>
      <w:bookmarkEnd w:id="85"/>
      <w:bookmarkEnd w:id="86"/>
      <w:bookmarkEnd w:id="87"/>
    </w:p>
    <w:tbl>
      <w:tblPr>
        <w:tblW w:w="19232" w:type="dxa"/>
        <w:tblLook w:val="04A0" w:firstRow="1" w:lastRow="0" w:firstColumn="1" w:lastColumn="0" w:noHBand="0" w:noVBand="1"/>
      </w:tblPr>
      <w:tblGrid>
        <w:gridCol w:w="4394"/>
        <w:gridCol w:w="4946"/>
        <w:gridCol w:w="4946"/>
        <w:gridCol w:w="4946"/>
      </w:tblGrid>
      <w:tr w:rsidR="00AC627E" w:rsidRPr="00D8313C" w14:paraId="47652161" w14:textId="77777777" w:rsidTr="00D8313C">
        <w:trPr>
          <w:gridAfter w:val="2"/>
          <w:wAfter w:w="9892" w:type="dxa"/>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F32B561" w14:textId="77777777" w:rsidR="00AC627E" w:rsidRPr="00D8313C" w:rsidRDefault="00AC627E" w:rsidP="00D8313C">
            <w:pPr>
              <w:spacing w:line="276" w:lineRule="auto"/>
              <w:jc w:val="center"/>
              <w:rPr>
                <w:sz w:val="26"/>
                <w:szCs w:val="26"/>
              </w:rPr>
            </w:pPr>
            <w:r w:rsidRPr="00D8313C">
              <w:rPr>
                <w:bCs/>
                <w:sz w:val="26"/>
                <w:szCs w:val="26"/>
              </w:rPr>
              <w:t>Tên Usecase:</w:t>
            </w:r>
            <w:r w:rsidRPr="00D8313C">
              <w:rPr>
                <w:b/>
                <w:bCs/>
                <w:sz w:val="26"/>
                <w:szCs w:val="26"/>
              </w:rPr>
              <w:t xml:space="preserve"> Duyệt sản phẩm</w:t>
            </w:r>
          </w:p>
        </w:tc>
      </w:tr>
      <w:tr w:rsidR="00AC627E" w:rsidRPr="00D8313C" w14:paraId="751748B0" w14:textId="77777777" w:rsidTr="00D8313C">
        <w:trPr>
          <w:gridAfter w:val="2"/>
          <w:wAfter w:w="9892" w:type="dxa"/>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DBE6999" w14:textId="77777777" w:rsidR="00AC627E" w:rsidRPr="00D8313C" w:rsidRDefault="00AC627E" w:rsidP="00D8313C">
            <w:pPr>
              <w:spacing w:line="276" w:lineRule="auto"/>
              <w:jc w:val="both"/>
              <w:rPr>
                <w:sz w:val="26"/>
                <w:szCs w:val="26"/>
              </w:rPr>
            </w:pPr>
            <w:r w:rsidRPr="00D8313C">
              <w:rPr>
                <w:bCs/>
                <w:sz w:val="26"/>
                <w:szCs w:val="26"/>
              </w:rPr>
              <w:t>Mô tả sơ lược</w:t>
            </w:r>
            <w:r w:rsidRPr="00D8313C">
              <w:rPr>
                <w:b/>
                <w:bCs/>
                <w:sz w:val="26"/>
                <w:szCs w:val="26"/>
              </w:rPr>
              <w:t xml:space="preserve">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CE5C083" w14:textId="77777777" w:rsidR="00AC627E" w:rsidRPr="00D8313C" w:rsidRDefault="00AC627E" w:rsidP="00D8313C">
            <w:pPr>
              <w:spacing w:line="276" w:lineRule="auto"/>
              <w:jc w:val="both"/>
              <w:rPr>
                <w:sz w:val="26"/>
                <w:szCs w:val="26"/>
              </w:rPr>
            </w:pPr>
            <w:r w:rsidRPr="00D8313C">
              <w:rPr>
                <w:sz w:val="26"/>
                <w:szCs w:val="26"/>
              </w:rPr>
              <w:t>Quản trị viên có thể xem danh sách sản phẩm do người bán đăng lên và thực hiện phê duyệt hoặc từ chối sản phẩm dựa trên tiêu chuẩn về chất lượng và chứng chỉ nông sản sạch.</w:t>
            </w:r>
          </w:p>
        </w:tc>
      </w:tr>
      <w:tr w:rsidR="00AC627E" w:rsidRPr="00D8313C" w14:paraId="317FA883" w14:textId="77777777" w:rsidTr="00D8313C">
        <w:trPr>
          <w:gridAfter w:val="2"/>
          <w:wAfter w:w="9892" w:type="dxa"/>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94C85BF" w14:textId="77777777" w:rsidR="00AC627E" w:rsidRPr="00D8313C" w:rsidRDefault="00AC627E" w:rsidP="00D8313C">
            <w:pPr>
              <w:spacing w:line="276" w:lineRule="auto"/>
              <w:jc w:val="both"/>
              <w:rPr>
                <w:sz w:val="26"/>
                <w:szCs w:val="26"/>
              </w:rPr>
            </w:pPr>
            <w:r w:rsidRPr="00D8313C">
              <w:rPr>
                <w:bCs/>
                <w:sz w:val="26"/>
                <w:szCs w:val="26"/>
              </w:rPr>
              <w:t xml:space="preserve">Actor chính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7B3A2F7" w14:textId="77777777" w:rsidR="00AC627E" w:rsidRPr="00D8313C" w:rsidRDefault="00AC627E" w:rsidP="00D8313C">
            <w:pPr>
              <w:spacing w:line="276" w:lineRule="auto"/>
              <w:jc w:val="both"/>
              <w:rPr>
                <w:sz w:val="26"/>
                <w:szCs w:val="26"/>
              </w:rPr>
            </w:pPr>
            <w:r w:rsidRPr="00D8313C">
              <w:rPr>
                <w:sz w:val="26"/>
                <w:szCs w:val="26"/>
              </w:rPr>
              <w:t>Quản trị viên</w:t>
            </w:r>
          </w:p>
        </w:tc>
      </w:tr>
      <w:tr w:rsidR="00AC627E" w:rsidRPr="00D8313C" w14:paraId="2380E8B3" w14:textId="77777777" w:rsidTr="00D8313C">
        <w:trPr>
          <w:gridAfter w:val="2"/>
          <w:wAfter w:w="9892" w:type="dxa"/>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97067B6" w14:textId="77777777" w:rsidR="00AC627E" w:rsidRPr="00D8313C" w:rsidRDefault="00AC627E" w:rsidP="00D8313C">
            <w:pPr>
              <w:spacing w:line="276" w:lineRule="auto"/>
              <w:jc w:val="both"/>
              <w:rPr>
                <w:sz w:val="26"/>
                <w:szCs w:val="26"/>
              </w:rPr>
            </w:pPr>
            <w:r w:rsidRPr="00D8313C">
              <w:rPr>
                <w:bCs/>
                <w:sz w:val="26"/>
                <w:szCs w:val="26"/>
              </w:rPr>
              <w:t xml:space="preserve">Actor phụ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847547C" w14:textId="77777777" w:rsidR="00AC627E" w:rsidRPr="00D8313C" w:rsidRDefault="00AC627E" w:rsidP="00D8313C">
            <w:pPr>
              <w:spacing w:line="276" w:lineRule="auto"/>
              <w:jc w:val="both"/>
              <w:rPr>
                <w:sz w:val="26"/>
                <w:szCs w:val="26"/>
              </w:rPr>
            </w:pPr>
            <w:r w:rsidRPr="00D8313C">
              <w:rPr>
                <w:sz w:val="26"/>
                <w:szCs w:val="26"/>
              </w:rPr>
              <w:t xml:space="preserve">Không có </w:t>
            </w:r>
          </w:p>
        </w:tc>
      </w:tr>
      <w:tr w:rsidR="00AC627E" w:rsidRPr="00D8313C" w14:paraId="5A01B675" w14:textId="77777777" w:rsidTr="00D8313C">
        <w:trPr>
          <w:gridAfter w:val="2"/>
          <w:wAfter w:w="9892" w:type="dxa"/>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36BD1BA" w14:textId="77777777" w:rsidR="00AC627E" w:rsidRPr="00D8313C" w:rsidRDefault="00AC627E" w:rsidP="00D8313C">
            <w:pPr>
              <w:spacing w:line="276" w:lineRule="auto"/>
              <w:jc w:val="both"/>
              <w:rPr>
                <w:sz w:val="26"/>
                <w:szCs w:val="26"/>
              </w:rPr>
            </w:pPr>
            <w:r w:rsidRPr="00D8313C">
              <w:rPr>
                <w:bCs/>
                <w:sz w:val="26"/>
                <w:szCs w:val="26"/>
              </w:rPr>
              <w:t xml:space="preserve">Tiền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A5996F9" w14:textId="77777777" w:rsidR="00AC627E" w:rsidRPr="00D8313C" w:rsidRDefault="00AC627E" w:rsidP="00D8313C">
            <w:pPr>
              <w:rPr>
                <w:sz w:val="26"/>
                <w:szCs w:val="26"/>
              </w:rPr>
            </w:pPr>
            <w:r w:rsidRPr="00D8313C">
              <w:rPr>
                <w:sz w:val="26"/>
                <w:szCs w:val="26"/>
              </w:rPr>
              <w:t>Quản trị viên đã đăng nhập vào hệ thống.</w:t>
            </w:r>
          </w:p>
        </w:tc>
      </w:tr>
      <w:tr w:rsidR="00AC627E" w:rsidRPr="00D8313C" w14:paraId="7AA4497B" w14:textId="77777777" w:rsidTr="00D8313C">
        <w:trPr>
          <w:gridAfter w:val="2"/>
          <w:wAfter w:w="9892" w:type="dxa"/>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EC184D8" w14:textId="77777777" w:rsidR="00AC627E" w:rsidRPr="00D8313C" w:rsidRDefault="00AC627E" w:rsidP="00D8313C">
            <w:pPr>
              <w:spacing w:line="276" w:lineRule="auto"/>
              <w:jc w:val="both"/>
              <w:rPr>
                <w:sz w:val="26"/>
                <w:szCs w:val="26"/>
              </w:rPr>
            </w:pPr>
            <w:r w:rsidRPr="00D8313C">
              <w:rPr>
                <w:bCs/>
                <w:sz w:val="26"/>
                <w:szCs w:val="26"/>
              </w:rPr>
              <w:t xml:space="preserve">Hậu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111F9E2" w14:textId="77777777" w:rsidR="00AC627E" w:rsidRPr="00D8313C" w:rsidRDefault="00AC627E" w:rsidP="00D8313C">
            <w:pPr>
              <w:rPr>
                <w:sz w:val="26"/>
                <w:szCs w:val="26"/>
              </w:rPr>
            </w:pPr>
            <w:r w:rsidRPr="00D8313C">
              <w:rPr>
                <w:sz w:val="26"/>
                <w:szCs w:val="26"/>
              </w:rPr>
              <w:t>Nếu sản phẩm được duyệt, nó sẽ hiển thị công khai trên hệ thống để khách hàng có thể xem và mua.</w:t>
            </w:r>
          </w:p>
          <w:p w14:paraId="19AC1B69" w14:textId="77777777" w:rsidR="00AC627E" w:rsidRPr="00D8313C" w:rsidRDefault="00AC627E" w:rsidP="00D8313C">
            <w:pPr>
              <w:spacing w:line="276" w:lineRule="auto"/>
              <w:jc w:val="both"/>
              <w:rPr>
                <w:sz w:val="26"/>
                <w:szCs w:val="26"/>
              </w:rPr>
            </w:pPr>
            <w:r w:rsidRPr="00D8313C">
              <w:rPr>
                <w:sz w:val="26"/>
                <w:szCs w:val="26"/>
              </w:rPr>
              <w:t>Nếu sản phẩm bị từ chối, người bán nhận được thông báo và có thể chỉnh sửa thông tin để đăng lại.</w:t>
            </w:r>
          </w:p>
        </w:tc>
      </w:tr>
      <w:tr w:rsidR="00AC627E" w:rsidRPr="00D8313C" w14:paraId="2C8814F0" w14:textId="77777777" w:rsidTr="00D8313C">
        <w:trPr>
          <w:gridAfter w:val="2"/>
          <w:wAfter w:w="9892" w:type="dxa"/>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BA3F8AF" w14:textId="77777777" w:rsidR="00AC627E" w:rsidRPr="00D8313C" w:rsidRDefault="00AC627E" w:rsidP="00D8313C">
            <w:pPr>
              <w:spacing w:line="276" w:lineRule="auto"/>
              <w:jc w:val="center"/>
              <w:rPr>
                <w:sz w:val="26"/>
                <w:szCs w:val="26"/>
              </w:rPr>
            </w:pPr>
            <w:r w:rsidRPr="00D8313C">
              <w:rPr>
                <w:b/>
                <w:bCs/>
                <w:sz w:val="26"/>
                <w:szCs w:val="26"/>
              </w:rPr>
              <w:t>Basic Flow</w:t>
            </w:r>
          </w:p>
        </w:tc>
      </w:tr>
      <w:tr w:rsidR="00AC627E" w:rsidRPr="00D8313C" w14:paraId="79B0E7EA" w14:textId="77777777" w:rsidTr="00D8313C">
        <w:trPr>
          <w:gridAfter w:val="2"/>
          <w:wAfter w:w="9892" w:type="dxa"/>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B97F9F9" w14:textId="77777777" w:rsidR="00AC627E" w:rsidRPr="00D8313C" w:rsidRDefault="00AC627E" w:rsidP="00D8313C">
            <w:pPr>
              <w:spacing w:line="276" w:lineRule="auto"/>
              <w:jc w:val="center"/>
              <w:rPr>
                <w:sz w:val="26"/>
                <w:szCs w:val="26"/>
              </w:rPr>
            </w:pPr>
            <w:r w:rsidRPr="00D8313C">
              <w:rPr>
                <w:sz w:val="26"/>
                <w:szCs w:val="26"/>
              </w:rPr>
              <w:t>Quản trị viê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05DCDE8" w14:textId="77777777" w:rsidR="00AC627E" w:rsidRPr="00D8313C" w:rsidRDefault="00AC627E" w:rsidP="00D8313C">
            <w:pPr>
              <w:spacing w:line="276" w:lineRule="auto"/>
              <w:jc w:val="center"/>
              <w:rPr>
                <w:sz w:val="26"/>
                <w:szCs w:val="26"/>
              </w:rPr>
            </w:pPr>
            <w:r w:rsidRPr="00D8313C">
              <w:rPr>
                <w:sz w:val="26"/>
                <w:szCs w:val="26"/>
              </w:rPr>
              <w:t>Hệ thống</w:t>
            </w:r>
          </w:p>
        </w:tc>
      </w:tr>
      <w:tr w:rsidR="00AC627E" w:rsidRPr="00D8313C" w14:paraId="75728776" w14:textId="77777777" w:rsidTr="00D8313C">
        <w:trPr>
          <w:gridAfter w:val="2"/>
          <w:wAfter w:w="9892" w:type="dxa"/>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2BDE369" w14:textId="77777777" w:rsidR="00AC627E" w:rsidRPr="00D8313C" w:rsidRDefault="00AC627E" w:rsidP="00D8313C">
            <w:pPr>
              <w:spacing w:line="276" w:lineRule="auto"/>
              <w:jc w:val="both"/>
              <w:rPr>
                <w:sz w:val="26"/>
                <w:szCs w:val="26"/>
              </w:rPr>
            </w:pPr>
            <w:r w:rsidRPr="00D8313C">
              <w:rPr>
                <w:sz w:val="26"/>
                <w:szCs w:val="26"/>
              </w:rPr>
              <w:t>1. Truy cập vào trang quản lý sản phẩm.</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9CA0019" w14:textId="77777777" w:rsidR="00AC627E" w:rsidRPr="00D8313C" w:rsidRDefault="00AC627E" w:rsidP="00D8313C">
            <w:pPr>
              <w:spacing w:line="276" w:lineRule="auto"/>
              <w:jc w:val="both"/>
              <w:rPr>
                <w:sz w:val="26"/>
                <w:szCs w:val="26"/>
              </w:rPr>
            </w:pPr>
            <w:r w:rsidRPr="00D8313C">
              <w:rPr>
                <w:sz w:val="26"/>
                <w:szCs w:val="26"/>
              </w:rPr>
              <w:t>2. Hiển thị danh sách sản phẩm chờ duyệt.</w:t>
            </w:r>
          </w:p>
        </w:tc>
      </w:tr>
      <w:tr w:rsidR="00AC627E" w:rsidRPr="00D8313C" w14:paraId="42F478D6" w14:textId="77777777" w:rsidTr="00D8313C">
        <w:trPr>
          <w:gridAfter w:val="2"/>
          <w:wAfter w:w="9892" w:type="dxa"/>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5C3A58A" w14:textId="77777777" w:rsidR="00AC627E" w:rsidRPr="00D8313C" w:rsidRDefault="00AC627E" w:rsidP="00D8313C">
            <w:pPr>
              <w:spacing w:line="276" w:lineRule="auto"/>
              <w:jc w:val="both"/>
              <w:rPr>
                <w:sz w:val="26"/>
                <w:szCs w:val="26"/>
              </w:rPr>
            </w:pPr>
            <w:r w:rsidRPr="00D8313C">
              <w:rPr>
                <w:sz w:val="26"/>
                <w:szCs w:val="26"/>
              </w:rPr>
              <w:t>3. Chọn sản phẩm cần xem xét.</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DB279B8" w14:textId="77777777" w:rsidR="00AC627E" w:rsidRPr="00D8313C" w:rsidRDefault="00AC627E" w:rsidP="00D8313C">
            <w:pPr>
              <w:spacing w:line="276" w:lineRule="auto"/>
              <w:jc w:val="both"/>
              <w:rPr>
                <w:sz w:val="26"/>
                <w:szCs w:val="26"/>
              </w:rPr>
            </w:pPr>
            <w:r w:rsidRPr="00D8313C">
              <w:rPr>
                <w:sz w:val="26"/>
                <w:szCs w:val="26"/>
              </w:rPr>
              <w:t>4. Hiển thị thông tin chi tiết của sản phẩm, bao gồm mô tả, hình ảnh, giá cả và chứng chỉ nông sản sạch.</w:t>
            </w:r>
          </w:p>
        </w:tc>
      </w:tr>
      <w:tr w:rsidR="00AC627E" w:rsidRPr="00D8313C" w14:paraId="439DAAAC" w14:textId="77777777" w:rsidTr="00D8313C">
        <w:trPr>
          <w:gridAfter w:val="2"/>
          <w:wAfter w:w="9892" w:type="dxa"/>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7CC8049" w14:textId="77777777" w:rsidR="00AC627E" w:rsidRPr="00D8313C" w:rsidRDefault="00AC627E" w:rsidP="00D8313C">
            <w:pPr>
              <w:spacing w:line="276" w:lineRule="auto"/>
              <w:jc w:val="both"/>
              <w:rPr>
                <w:sz w:val="26"/>
                <w:szCs w:val="26"/>
              </w:rPr>
            </w:pPr>
            <w:r w:rsidRPr="00D8313C">
              <w:rPr>
                <w:sz w:val="26"/>
                <w:szCs w:val="26"/>
              </w:rPr>
              <w:t>5. Chọn “Duyệt”.</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B62427E" w14:textId="77777777" w:rsidR="00AC627E" w:rsidRPr="00D8313C" w:rsidRDefault="00AC627E" w:rsidP="00D8313C">
            <w:pPr>
              <w:spacing w:line="276" w:lineRule="auto"/>
              <w:jc w:val="both"/>
              <w:rPr>
                <w:sz w:val="26"/>
                <w:szCs w:val="26"/>
              </w:rPr>
            </w:pPr>
            <w:r w:rsidRPr="00D8313C">
              <w:rPr>
                <w:sz w:val="26"/>
                <w:szCs w:val="26"/>
              </w:rPr>
              <w:t>6. Cập nhật trạng thái sản phẩm thành “Duyệt”.</w:t>
            </w:r>
          </w:p>
        </w:tc>
      </w:tr>
      <w:tr w:rsidR="00AC627E" w:rsidRPr="00D8313C" w14:paraId="3A8CEB00"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2A96C97" w14:textId="77777777" w:rsidR="00AC627E" w:rsidRPr="00D8313C" w:rsidRDefault="00AC627E" w:rsidP="00D8313C">
            <w:pPr>
              <w:spacing w:line="276" w:lineRule="auto"/>
              <w:jc w:val="center"/>
              <w:rPr>
                <w:sz w:val="26"/>
                <w:szCs w:val="26"/>
              </w:rPr>
            </w:pPr>
            <w:r w:rsidRPr="00D8313C">
              <w:rPr>
                <w:b/>
                <w:bCs/>
                <w:sz w:val="26"/>
                <w:szCs w:val="26"/>
              </w:rPr>
              <w:t>Alternative flow</w:t>
            </w:r>
          </w:p>
        </w:tc>
        <w:tc>
          <w:tcPr>
            <w:tcW w:w="4946" w:type="dxa"/>
          </w:tcPr>
          <w:p w14:paraId="08B7AA1C" w14:textId="77777777" w:rsidR="00AC627E" w:rsidRPr="00D8313C" w:rsidRDefault="00AC627E" w:rsidP="00D8313C">
            <w:pPr>
              <w:rPr>
                <w:sz w:val="26"/>
                <w:szCs w:val="26"/>
              </w:rPr>
            </w:pPr>
          </w:p>
        </w:tc>
        <w:tc>
          <w:tcPr>
            <w:tcW w:w="4946" w:type="dxa"/>
          </w:tcPr>
          <w:p w14:paraId="0905B211" w14:textId="77777777" w:rsidR="00AC627E" w:rsidRPr="00D8313C" w:rsidRDefault="00AC627E" w:rsidP="00D8313C">
            <w:pPr>
              <w:rPr>
                <w:sz w:val="26"/>
                <w:szCs w:val="26"/>
              </w:rPr>
            </w:pPr>
          </w:p>
        </w:tc>
      </w:tr>
      <w:tr w:rsidR="00AC627E" w:rsidRPr="00D8313C" w14:paraId="357AE783" w14:textId="77777777" w:rsidTr="00D8313C">
        <w:trPr>
          <w:gridAfter w:val="2"/>
          <w:wAfter w:w="9892" w:type="dxa"/>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B203B03" w14:textId="77777777" w:rsidR="00AC627E" w:rsidRPr="00D8313C" w:rsidRDefault="00AC627E" w:rsidP="00D8313C">
            <w:pPr>
              <w:spacing w:line="276" w:lineRule="auto"/>
              <w:jc w:val="both"/>
              <w:rPr>
                <w:sz w:val="26"/>
                <w:szCs w:val="26"/>
              </w:rPr>
            </w:pPr>
            <w:r w:rsidRPr="00D8313C">
              <w:rPr>
                <w:sz w:val="26"/>
                <w:szCs w:val="26"/>
              </w:rPr>
              <w:t>5.1.  Chọn “Không”.</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E84BE07" w14:textId="77777777" w:rsidR="00AC627E" w:rsidRPr="00D8313C" w:rsidRDefault="00AC627E" w:rsidP="00D8313C">
            <w:pPr>
              <w:spacing w:line="276" w:lineRule="auto"/>
              <w:jc w:val="both"/>
              <w:rPr>
                <w:sz w:val="26"/>
                <w:szCs w:val="26"/>
              </w:rPr>
            </w:pPr>
            <w:r w:rsidRPr="00D8313C">
              <w:rPr>
                <w:sz w:val="26"/>
                <w:szCs w:val="26"/>
              </w:rPr>
              <w:t>5.2. Cập nhật trạng thái sản phẩm thành “Không”.</w:t>
            </w:r>
          </w:p>
        </w:tc>
      </w:tr>
    </w:tbl>
    <w:p w14:paraId="3F892D8A" w14:textId="00A60C57" w:rsidR="004E3533" w:rsidRPr="00D8313C" w:rsidRDefault="004E3533" w:rsidP="00670E75">
      <w:pPr>
        <w:spacing w:line="360" w:lineRule="auto"/>
        <w:jc w:val="both"/>
        <w:rPr>
          <w:sz w:val="26"/>
          <w:szCs w:val="26"/>
          <w:lang w:val="en-GB"/>
        </w:rPr>
      </w:pPr>
    </w:p>
    <w:p w14:paraId="7D3409B8" w14:textId="10E5B59E" w:rsidR="00AC627E" w:rsidRPr="00D8313C" w:rsidRDefault="00AC627E" w:rsidP="00670E75">
      <w:pPr>
        <w:spacing w:line="360" w:lineRule="auto"/>
        <w:jc w:val="both"/>
        <w:rPr>
          <w:sz w:val="26"/>
          <w:szCs w:val="26"/>
          <w:lang w:val="en-GB"/>
        </w:rPr>
      </w:pPr>
      <w:r w:rsidRPr="00D8313C">
        <w:rPr>
          <w:b/>
          <w:noProof/>
          <w:sz w:val="26"/>
          <w:szCs w:val="26"/>
        </w:rPr>
        <w:lastRenderedPageBreak/>
        <w:drawing>
          <wp:inline distT="0" distB="0" distL="0" distR="0" wp14:anchorId="6F9F54CC" wp14:editId="1159381B">
            <wp:extent cx="5943600" cy="3843338"/>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7620" cy="3845938"/>
                    </a:xfrm>
                    <a:prstGeom prst="rect">
                      <a:avLst/>
                    </a:prstGeom>
                  </pic:spPr>
                </pic:pic>
              </a:graphicData>
            </a:graphic>
          </wp:inline>
        </w:drawing>
      </w:r>
    </w:p>
    <w:p w14:paraId="57752672" w14:textId="0941446F" w:rsidR="00AC627E" w:rsidRDefault="00AC627E" w:rsidP="00AC627E">
      <w:pPr>
        <w:spacing w:line="360" w:lineRule="auto"/>
        <w:jc w:val="center"/>
        <w:rPr>
          <w:sz w:val="26"/>
          <w:szCs w:val="26"/>
          <w:lang w:val="en-GB"/>
        </w:rPr>
      </w:pPr>
      <w:r w:rsidRPr="00D8313C">
        <w:rPr>
          <w:sz w:val="26"/>
          <w:szCs w:val="26"/>
          <w:lang w:val="en-GB"/>
        </w:rPr>
        <w:t>Hình 2.24: Sơ đồ activity chức năng Duyệt sản phẩm</w:t>
      </w:r>
    </w:p>
    <w:p w14:paraId="27EB19E9" w14:textId="77777777" w:rsidR="00D97A4C" w:rsidRPr="00D8313C" w:rsidRDefault="00D97A4C" w:rsidP="00AC627E">
      <w:pPr>
        <w:spacing w:line="360" w:lineRule="auto"/>
        <w:jc w:val="center"/>
        <w:rPr>
          <w:sz w:val="26"/>
          <w:szCs w:val="26"/>
          <w:lang w:val="en-GB"/>
        </w:rPr>
      </w:pPr>
    </w:p>
    <w:p w14:paraId="53571BFA" w14:textId="4FD92D5F" w:rsidR="00AC627E" w:rsidRPr="00D8313C" w:rsidRDefault="00AC627E" w:rsidP="00AC627E">
      <w:pPr>
        <w:rPr>
          <w:sz w:val="26"/>
          <w:szCs w:val="26"/>
          <w:lang w:val="en-GB"/>
        </w:rPr>
      </w:pPr>
    </w:p>
    <w:p w14:paraId="59AE7066" w14:textId="26CA2A18" w:rsidR="00AC627E" w:rsidRPr="00D8313C" w:rsidRDefault="00AC627E" w:rsidP="00AC627E">
      <w:pPr>
        <w:rPr>
          <w:sz w:val="26"/>
          <w:szCs w:val="26"/>
          <w:lang w:val="en-GB"/>
        </w:rPr>
      </w:pPr>
      <w:r w:rsidRPr="00D8313C">
        <w:rPr>
          <w:noProof/>
          <w:sz w:val="26"/>
          <w:szCs w:val="26"/>
        </w:rPr>
        <w:drawing>
          <wp:inline distT="0" distB="0" distL="0" distR="0" wp14:anchorId="3B778ACA" wp14:editId="16B3E7C1">
            <wp:extent cx="5941984" cy="3300413"/>
            <wp:effectExtent l="0" t="0" r="1905" b="0"/>
            <wp:docPr id="25" name="Picture 25"/>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59282" cy="3310021"/>
                    </a:xfrm>
                    <a:prstGeom prst="rect">
                      <a:avLst/>
                    </a:prstGeom>
                    <a:noFill/>
                    <a:ln>
                      <a:noFill/>
                    </a:ln>
                  </pic:spPr>
                </pic:pic>
              </a:graphicData>
            </a:graphic>
          </wp:inline>
        </w:drawing>
      </w:r>
    </w:p>
    <w:p w14:paraId="3BDC06AA" w14:textId="599D1DB9" w:rsidR="00AC627E" w:rsidRDefault="00AC627E" w:rsidP="00AC627E">
      <w:pPr>
        <w:jc w:val="center"/>
        <w:rPr>
          <w:sz w:val="26"/>
          <w:szCs w:val="26"/>
          <w:lang w:val="en-GB"/>
        </w:rPr>
      </w:pPr>
      <w:r w:rsidRPr="00D8313C">
        <w:rPr>
          <w:sz w:val="26"/>
          <w:szCs w:val="26"/>
          <w:lang w:val="en-GB"/>
        </w:rPr>
        <w:t>Hình 2.25: Sơ đồ Sequence chức năng Duyệt sản phẩm</w:t>
      </w:r>
    </w:p>
    <w:p w14:paraId="7B8A33F2" w14:textId="77777777" w:rsidR="00DE401C" w:rsidRPr="002413FD" w:rsidRDefault="00DE401C" w:rsidP="00AC627E">
      <w:pPr>
        <w:jc w:val="center"/>
        <w:rPr>
          <w:color w:val="000000" w:themeColor="text1"/>
          <w:sz w:val="26"/>
          <w:szCs w:val="26"/>
          <w:lang w:val="en-GB"/>
        </w:rPr>
      </w:pPr>
    </w:p>
    <w:p w14:paraId="112F14CB" w14:textId="427DF5E6" w:rsidR="004E3533" w:rsidRPr="002413FD" w:rsidRDefault="00AC627E" w:rsidP="002413FD">
      <w:pPr>
        <w:pStyle w:val="Heading3"/>
        <w:rPr>
          <w:rFonts w:ascii="Times New Roman" w:hAnsi="Times New Roman" w:cs="Times New Roman"/>
          <w:sz w:val="26"/>
          <w:szCs w:val="26"/>
          <w:lang w:val="en-GB"/>
        </w:rPr>
      </w:pPr>
      <w:bookmarkStart w:id="88" w:name="_Toc199082132"/>
      <w:bookmarkStart w:id="89" w:name="_Toc199082206"/>
      <w:bookmarkStart w:id="90" w:name="_Toc199148326"/>
      <w:r w:rsidRPr="002413FD">
        <w:rPr>
          <w:rFonts w:ascii="Times New Roman" w:hAnsi="Times New Roman" w:cs="Times New Roman"/>
          <w:b/>
          <w:bCs/>
          <w:color w:val="000000" w:themeColor="text1"/>
          <w:sz w:val="26"/>
          <w:szCs w:val="26"/>
        </w:rPr>
        <w:t xml:space="preserve">2.11. </w:t>
      </w:r>
      <w:r w:rsidR="004E3533" w:rsidRPr="002413FD">
        <w:rPr>
          <w:rFonts w:ascii="Times New Roman" w:hAnsi="Times New Roman" w:cs="Times New Roman"/>
          <w:b/>
          <w:bCs/>
          <w:color w:val="000000" w:themeColor="text1"/>
          <w:sz w:val="26"/>
          <w:szCs w:val="26"/>
        </w:rPr>
        <w:t>Đặc tả usecase “</w:t>
      </w:r>
      <w:r w:rsidRPr="002413FD">
        <w:rPr>
          <w:rFonts w:ascii="Times New Roman" w:hAnsi="Times New Roman" w:cs="Times New Roman"/>
          <w:b/>
          <w:bCs/>
          <w:color w:val="000000" w:themeColor="text1"/>
          <w:sz w:val="26"/>
          <w:szCs w:val="26"/>
        </w:rPr>
        <w:t>Thay đổi trạng thái sản phẩm</w:t>
      </w:r>
      <w:r w:rsidR="004E3533" w:rsidRPr="002413FD">
        <w:rPr>
          <w:rFonts w:ascii="Times New Roman" w:hAnsi="Times New Roman" w:cs="Times New Roman"/>
          <w:b/>
          <w:bCs/>
          <w:color w:val="000000" w:themeColor="text1"/>
          <w:sz w:val="26"/>
          <w:szCs w:val="26"/>
        </w:rPr>
        <w:t>”</w:t>
      </w:r>
      <w:bookmarkEnd w:id="88"/>
      <w:bookmarkEnd w:id="89"/>
      <w:bookmarkEnd w:id="90"/>
    </w:p>
    <w:tbl>
      <w:tblPr>
        <w:tblW w:w="0" w:type="auto"/>
        <w:tblLook w:val="04A0" w:firstRow="1" w:lastRow="0" w:firstColumn="1" w:lastColumn="0" w:noHBand="0" w:noVBand="1"/>
      </w:tblPr>
      <w:tblGrid>
        <w:gridCol w:w="4394"/>
        <w:gridCol w:w="4946"/>
      </w:tblGrid>
      <w:tr w:rsidR="00AC627E" w:rsidRPr="00D8313C" w14:paraId="647E70DA"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64948E6" w14:textId="77777777" w:rsidR="00AC627E" w:rsidRPr="00D8313C" w:rsidRDefault="00AC627E" w:rsidP="00D8313C">
            <w:pPr>
              <w:spacing w:line="276" w:lineRule="auto"/>
              <w:jc w:val="center"/>
              <w:rPr>
                <w:sz w:val="26"/>
                <w:szCs w:val="26"/>
              </w:rPr>
            </w:pPr>
            <w:r w:rsidRPr="00D8313C">
              <w:rPr>
                <w:bCs/>
                <w:sz w:val="26"/>
                <w:szCs w:val="26"/>
              </w:rPr>
              <w:t>Tên Usecase:</w:t>
            </w:r>
            <w:r w:rsidRPr="00D8313C">
              <w:rPr>
                <w:b/>
                <w:bCs/>
                <w:sz w:val="26"/>
                <w:szCs w:val="26"/>
              </w:rPr>
              <w:t xml:space="preserve"> Thay đổi trạng thái sản phẩm</w:t>
            </w:r>
          </w:p>
        </w:tc>
      </w:tr>
      <w:tr w:rsidR="00AC627E" w:rsidRPr="00D8313C" w14:paraId="6DBFCB74"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1BC381B" w14:textId="77777777" w:rsidR="00AC627E" w:rsidRPr="00D8313C" w:rsidRDefault="00AC627E" w:rsidP="00D8313C">
            <w:pPr>
              <w:spacing w:line="276" w:lineRule="auto"/>
              <w:jc w:val="both"/>
              <w:rPr>
                <w:sz w:val="26"/>
                <w:szCs w:val="26"/>
              </w:rPr>
            </w:pPr>
            <w:r w:rsidRPr="00D8313C">
              <w:rPr>
                <w:bCs/>
                <w:sz w:val="26"/>
                <w:szCs w:val="26"/>
              </w:rPr>
              <w:t>Mô tả sơ lược</w:t>
            </w:r>
            <w:r w:rsidRPr="00D8313C">
              <w:rPr>
                <w:b/>
                <w:bCs/>
                <w:sz w:val="26"/>
                <w:szCs w:val="26"/>
              </w:rPr>
              <w:t xml:space="preserve">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CC146A4" w14:textId="77777777" w:rsidR="00AC627E" w:rsidRPr="00D8313C" w:rsidRDefault="00AC627E" w:rsidP="00D8313C">
            <w:pPr>
              <w:spacing w:line="276" w:lineRule="auto"/>
              <w:jc w:val="both"/>
              <w:rPr>
                <w:sz w:val="26"/>
                <w:szCs w:val="26"/>
              </w:rPr>
            </w:pPr>
            <w:r w:rsidRPr="00D8313C">
              <w:rPr>
                <w:sz w:val="26"/>
                <w:szCs w:val="26"/>
              </w:rPr>
              <w:t>Quản trị viên có thể thay đổi trạng thái của sản phẩm để kiểm soát việc hiển thị và kinh doanh sản phẩm trên hệ thống</w:t>
            </w:r>
          </w:p>
        </w:tc>
      </w:tr>
      <w:tr w:rsidR="00AC627E" w:rsidRPr="00D8313C" w14:paraId="7D0D4171"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1ED2516" w14:textId="77777777" w:rsidR="00AC627E" w:rsidRPr="00D8313C" w:rsidRDefault="00AC627E" w:rsidP="00D8313C">
            <w:pPr>
              <w:spacing w:line="276" w:lineRule="auto"/>
              <w:jc w:val="both"/>
              <w:rPr>
                <w:sz w:val="26"/>
                <w:szCs w:val="26"/>
              </w:rPr>
            </w:pPr>
            <w:r w:rsidRPr="00D8313C">
              <w:rPr>
                <w:bCs/>
                <w:sz w:val="26"/>
                <w:szCs w:val="26"/>
              </w:rPr>
              <w:t xml:space="preserve">Actor chính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1B4B840" w14:textId="77777777" w:rsidR="00AC627E" w:rsidRPr="00D8313C" w:rsidRDefault="00AC627E" w:rsidP="00D8313C">
            <w:pPr>
              <w:spacing w:line="276" w:lineRule="auto"/>
              <w:jc w:val="both"/>
              <w:rPr>
                <w:sz w:val="26"/>
                <w:szCs w:val="26"/>
              </w:rPr>
            </w:pPr>
            <w:r w:rsidRPr="00D8313C">
              <w:rPr>
                <w:sz w:val="26"/>
                <w:szCs w:val="26"/>
              </w:rPr>
              <w:t>Quản trị viên</w:t>
            </w:r>
          </w:p>
        </w:tc>
      </w:tr>
      <w:tr w:rsidR="00AC627E" w:rsidRPr="00D8313C" w14:paraId="2A16AC5F"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0949639" w14:textId="77777777" w:rsidR="00AC627E" w:rsidRPr="00D8313C" w:rsidRDefault="00AC627E" w:rsidP="00D8313C">
            <w:pPr>
              <w:spacing w:line="276" w:lineRule="auto"/>
              <w:jc w:val="both"/>
              <w:rPr>
                <w:sz w:val="26"/>
                <w:szCs w:val="26"/>
              </w:rPr>
            </w:pPr>
            <w:r w:rsidRPr="00D8313C">
              <w:rPr>
                <w:bCs/>
                <w:sz w:val="26"/>
                <w:szCs w:val="26"/>
              </w:rPr>
              <w:t xml:space="preserve">Actor phụ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F53BA15" w14:textId="77777777" w:rsidR="00AC627E" w:rsidRPr="00D8313C" w:rsidRDefault="00AC627E" w:rsidP="00D8313C">
            <w:pPr>
              <w:spacing w:line="276" w:lineRule="auto"/>
              <w:jc w:val="both"/>
              <w:rPr>
                <w:sz w:val="26"/>
                <w:szCs w:val="26"/>
              </w:rPr>
            </w:pPr>
            <w:r w:rsidRPr="00D8313C">
              <w:rPr>
                <w:sz w:val="26"/>
                <w:szCs w:val="26"/>
              </w:rPr>
              <w:t xml:space="preserve">Không có </w:t>
            </w:r>
          </w:p>
        </w:tc>
      </w:tr>
      <w:tr w:rsidR="00AC627E" w:rsidRPr="00D8313C" w14:paraId="58459502"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2DF774D" w14:textId="77777777" w:rsidR="00AC627E" w:rsidRPr="00D8313C" w:rsidRDefault="00AC627E" w:rsidP="00D8313C">
            <w:pPr>
              <w:spacing w:line="276" w:lineRule="auto"/>
              <w:jc w:val="both"/>
              <w:rPr>
                <w:sz w:val="26"/>
                <w:szCs w:val="26"/>
              </w:rPr>
            </w:pPr>
            <w:r w:rsidRPr="00D8313C">
              <w:rPr>
                <w:bCs/>
                <w:sz w:val="26"/>
                <w:szCs w:val="26"/>
              </w:rPr>
              <w:t xml:space="preserve">Tiền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1F0A70F" w14:textId="77777777" w:rsidR="00AC627E" w:rsidRPr="00D8313C" w:rsidRDefault="00AC627E" w:rsidP="00D8313C">
            <w:pPr>
              <w:rPr>
                <w:sz w:val="26"/>
                <w:szCs w:val="26"/>
              </w:rPr>
            </w:pPr>
            <w:r w:rsidRPr="00D8313C">
              <w:rPr>
                <w:sz w:val="26"/>
                <w:szCs w:val="26"/>
              </w:rPr>
              <w:t>Quản trị viên đã đăng nhập vào hệ thống.</w:t>
            </w:r>
          </w:p>
        </w:tc>
      </w:tr>
      <w:tr w:rsidR="00AC627E" w:rsidRPr="00D8313C" w14:paraId="30C8311A"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0724E2A" w14:textId="77777777" w:rsidR="00AC627E" w:rsidRPr="00D8313C" w:rsidRDefault="00AC627E" w:rsidP="00D8313C">
            <w:pPr>
              <w:spacing w:line="276" w:lineRule="auto"/>
              <w:jc w:val="both"/>
              <w:rPr>
                <w:sz w:val="26"/>
                <w:szCs w:val="26"/>
              </w:rPr>
            </w:pPr>
            <w:r w:rsidRPr="00D8313C">
              <w:rPr>
                <w:bCs/>
                <w:sz w:val="26"/>
                <w:szCs w:val="26"/>
              </w:rPr>
              <w:t xml:space="preserve">Hậu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C2D4BF8" w14:textId="77777777" w:rsidR="00AC627E" w:rsidRPr="00D8313C" w:rsidRDefault="00AC627E" w:rsidP="00D8313C">
            <w:pPr>
              <w:spacing w:line="276" w:lineRule="auto"/>
              <w:jc w:val="both"/>
              <w:rPr>
                <w:sz w:val="26"/>
                <w:szCs w:val="26"/>
              </w:rPr>
            </w:pPr>
            <w:r w:rsidRPr="00D8313C">
              <w:rPr>
                <w:sz w:val="26"/>
                <w:szCs w:val="26"/>
              </w:rPr>
              <w:t>Trạng thái tài khoản của người dùng được cập nhật theo hành động của quản trị viên.</w:t>
            </w:r>
          </w:p>
        </w:tc>
      </w:tr>
      <w:tr w:rsidR="00AC627E" w:rsidRPr="00D8313C" w14:paraId="140DE7C4"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B1086BE" w14:textId="77777777" w:rsidR="00AC627E" w:rsidRPr="00D8313C" w:rsidRDefault="00AC627E" w:rsidP="00D8313C">
            <w:pPr>
              <w:spacing w:line="276" w:lineRule="auto"/>
              <w:jc w:val="center"/>
              <w:rPr>
                <w:sz w:val="26"/>
                <w:szCs w:val="26"/>
              </w:rPr>
            </w:pPr>
            <w:r w:rsidRPr="00D8313C">
              <w:rPr>
                <w:b/>
                <w:bCs/>
                <w:sz w:val="26"/>
                <w:szCs w:val="26"/>
              </w:rPr>
              <w:t>Basic Flow</w:t>
            </w:r>
          </w:p>
        </w:tc>
      </w:tr>
      <w:tr w:rsidR="00AC627E" w:rsidRPr="00D8313C" w14:paraId="6C69F423"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480FB47" w14:textId="77777777" w:rsidR="00AC627E" w:rsidRPr="00D8313C" w:rsidRDefault="00AC627E" w:rsidP="00D8313C">
            <w:pPr>
              <w:spacing w:line="276" w:lineRule="auto"/>
              <w:jc w:val="center"/>
              <w:rPr>
                <w:sz w:val="26"/>
                <w:szCs w:val="26"/>
              </w:rPr>
            </w:pPr>
            <w:r w:rsidRPr="00D8313C">
              <w:rPr>
                <w:sz w:val="26"/>
                <w:szCs w:val="26"/>
              </w:rPr>
              <w:t>Quản trị viê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334D206" w14:textId="77777777" w:rsidR="00AC627E" w:rsidRPr="00D8313C" w:rsidRDefault="00AC627E" w:rsidP="00D8313C">
            <w:pPr>
              <w:spacing w:line="276" w:lineRule="auto"/>
              <w:jc w:val="center"/>
              <w:rPr>
                <w:sz w:val="26"/>
                <w:szCs w:val="26"/>
              </w:rPr>
            </w:pPr>
            <w:r w:rsidRPr="00D8313C">
              <w:rPr>
                <w:sz w:val="26"/>
                <w:szCs w:val="26"/>
              </w:rPr>
              <w:t>Hệ thống</w:t>
            </w:r>
          </w:p>
        </w:tc>
      </w:tr>
      <w:tr w:rsidR="00AC627E" w:rsidRPr="00D8313C" w14:paraId="072C9A3C"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7C7D941" w14:textId="77777777" w:rsidR="00AC627E" w:rsidRPr="00D8313C" w:rsidRDefault="00AC627E" w:rsidP="00D8313C">
            <w:pPr>
              <w:spacing w:line="276" w:lineRule="auto"/>
              <w:jc w:val="both"/>
              <w:rPr>
                <w:sz w:val="26"/>
                <w:szCs w:val="26"/>
              </w:rPr>
            </w:pPr>
            <w:r w:rsidRPr="00D8313C">
              <w:rPr>
                <w:sz w:val="26"/>
                <w:szCs w:val="26"/>
              </w:rPr>
              <w:t xml:space="preserve">1. Truy cập vào trang quản lý </w:t>
            </w:r>
            <w:r w:rsidRPr="00D8313C">
              <w:rPr>
                <w:bCs/>
                <w:sz w:val="26"/>
                <w:szCs w:val="26"/>
              </w:rPr>
              <w:t>sản phẩm</w:t>
            </w:r>
            <w:r w:rsidRPr="00D8313C">
              <w:rPr>
                <w:sz w:val="26"/>
                <w:szCs w:val="26"/>
              </w:rPr>
              <w:t>.</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8E653E1" w14:textId="77777777" w:rsidR="00AC627E" w:rsidRPr="00D8313C" w:rsidRDefault="00AC627E" w:rsidP="00D8313C">
            <w:pPr>
              <w:spacing w:line="276" w:lineRule="auto"/>
              <w:jc w:val="both"/>
              <w:rPr>
                <w:sz w:val="26"/>
                <w:szCs w:val="26"/>
              </w:rPr>
            </w:pPr>
            <w:r w:rsidRPr="00D8313C">
              <w:rPr>
                <w:sz w:val="26"/>
                <w:szCs w:val="26"/>
              </w:rPr>
              <w:t xml:space="preserve">2. Hiển thị danh sách </w:t>
            </w:r>
            <w:r w:rsidRPr="00D8313C">
              <w:rPr>
                <w:bCs/>
                <w:sz w:val="26"/>
                <w:szCs w:val="26"/>
              </w:rPr>
              <w:t>sản phẩm</w:t>
            </w:r>
            <w:r w:rsidRPr="00D8313C">
              <w:rPr>
                <w:sz w:val="26"/>
                <w:szCs w:val="26"/>
              </w:rPr>
              <w:t>.</w:t>
            </w:r>
          </w:p>
        </w:tc>
      </w:tr>
      <w:tr w:rsidR="00AC627E" w:rsidRPr="00D8313C" w14:paraId="4481945F"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525ABD0" w14:textId="77777777" w:rsidR="00AC627E" w:rsidRPr="00D8313C" w:rsidRDefault="00AC627E" w:rsidP="00D8313C">
            <w:pPr>
              <w:spacing w:line="276" w:lineRule="auto"/>
              <w:jc w:val="both"/>
              <w:rPr>
                <w:sz w:val="26"/>
                <w:szCs w:val="26"/>
              </w:rPr>
            </w:pPr>
            <w:r w:rsidRPr="00D8313C">
              <w:rPr>
                <w:sz w:val="26"/>
                <w:szCs w:val="26"/>
              </w:rPr>
              <w:t>3. Chọn</w:t>
            </w:r>
            <w:r w:rsidRPr="00D8313C">
              <w:rPr>
                <w:b/>
                <w:bCs/>
                <w:sz w:val="26"/>
                <w:szCs w:val="26"/>
              </w:rPr>
              <w:t xml:space="preserve"> </w:t>
            </w:r>
            <w:r w:rsidRPr="00D8313C">
              <w:rPr>
                <w:bCs/>
                <w:sz w:val="26"/>
                <w:szCs w:val="26"/>
              </w:rPr>
              <w:t>sản phẩm</w:t>
            </w:r>
            <w:r w:rsidRPr="00D8313C">
              <w:rPr>
                <w:sz w:val="26"/>
                <w:szCs w:val="26"/>
              </w:rPr>
              <w:t>.</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13D375C" w14:textId="77777777" w:rsidR="00AC627E" w:rsidRPr="00D8313C" w:rsidRDefault="00AC627E" w:rsidP="00D8313C">
            <w:pPr>
              <w:spacing w:line="276" w:lineRule="auto"/>
              <w:jc w:val="both"/>
              <w:rPr>
                <w:sz w:val="26"/>
                <w:szCs w:val="26"/>
              </w:rPr>
            </w:pPr>
            <w:r w:rsidRPr="00D8313C">
              <w:rPr>
                <w:sz w:val="26"/>
                <w:szCs w:val="26"/>
              </w:rPr>
              <w:t xml:space="preserve">4. Hiển thị thông tin chi tiết của </w:t>
            </w:r>
            <w:r w:rsidRPr="00D8313C">
              <w:rPr>
                <w:bCs/>
                <w:sz w:val="26"/>
                <w:szCs w:val="26"/>
              </w:rPr>
              <w:t>sản phẩm</w:t>
            </w:r>
            <w:r w:rsidRPr="00D8313C">
              <w:rPr>
                <w:sz w:val="26"/>
                <w:szCs w:val="26"/>
              </w:rPr>
              <w:t>.</w:t>
            </w:r>
          </w:p>
        </w:tc>
      </w:tr>
      <w:tr w:rsidR="00AC627E" w:rsidRPr="00D8313C" w14:paraId="52395025"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A25D315" w14:textId="77777777" w:rsidR="00AC627E" w:rsidRPr="00D8313C" w:rsidRDefault="00AC627E" w:rsidP="00D8313C">
            <w:pPr>
              <w:spacing w:line="276" w:lineRule="auto"/>
              <w:jc w:val="both"/>
              <w:rPr>
                <w:sz w:val="26"/>
                <w:szCs w:val="26"/>
              </w:rPr>
            </w:pPr>
            <w:r w:rsidRPr="00D8313C">
              <w:rPr>
                <w:sz w:val="26"/>
                <w:szCs w:val="26"/>
              </w:rPr>
              <w:t>5. Bấm vào nút “Kích hoạt” / “Khóa” (Hiển thị tùy theo trạng thái hiện tại).</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81FACE9" w14:textId="77777777" w:rsidR="00AC627E" w:rsidRPr="00D8313C" w:rsidRDefault="00AC627E" w:rsidP="00D8313C">
            <w:pPr>
              <w:spacing w:line="276" w:lineRule="auto"/>
              <w:jc w:val="both"/>
              <w:rPr>
                <w:sz w:val="26"/>
                <w:szCs w:val="26"/>
              </w:rPr>
            </w:pPr>
            <w:r w:rsidRPr="00D8313C">
              <w:rPr>
                <w:sz w:val="26"/>
                <w:szCs w:val="26"/>
              </w:rPr>
              <w:t>6. Hiển thị yêu cầu xác nhận thay đổi trạng thái.</w:t>
            </w:r>
          </w:p>
        </w:tc>
      </w:tr>
      <w:tr w:rsidR="00AC627E" w:rsidRPr="00D8313C" w14:paraId="532DD88D"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BC46BB0" w14:textId="77777777" w:rsidR="00AC627E" w:rsidRPr="00D8313C" w:rsidRDefault="00AC627E" w:rsidP="00D8313C">
            <w:pPr>
              <w:spacing w:line="276" w:lineRule="auto"/>
              <w:jc w:val="both"/>
              <w:rPr>
                <w:sz w:val="26"/>
                <w:szCs w:val="26"/>
              </w:rPr>
            </w:pPr>
            <w:r w:rsidRPr="00D8313C">
              <w:rPr>
                <w:sz w:val="26"/>
                <w:szCs w:val="26"/>
              </w:rPr>
              <w:t>7. Xác nhận thay đổi.</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9642D62" w14:textId="77777777" w:rsidR="00AC627E" w:rsidRPr="00D8313C" w:rsidRDefault="00AC627E" w:rsidP="00D8313C">
            <w:pPr>
              <w:spacing w:line="276" w:lineRule="auto"/>
              <w:jc w:val="both"/>
              <w:rPr>
                <w:sz w:val="26"/>
                <w:szCs w:val="26"/>
              </w:rPr>
            </w:pPr>
            <w:r w:rsidRPr="00D8313C">
              <w:rPr>
                <w:sz w:val="26"/>
                <w:szCs w:val="26"/>
              </w:rPr>
              <w:t>8. Hiển thị thông báo cập nhật thành công và lưu vào csdl.</w:t>
            </w:r>
          </w:p>
        </w:tc>
      </w:tr>
      <w:tr w:rsidR="00AC627E" w:rsidRPr="00D8313C" w14:paraId="50092B07"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0D96BCC" w14:textId="77777777" w:rsidR="00AC627E" w:rsidRPr="00D8313C" w:rsidRDefault="00AC627E" w:rsidP="00D8313C">
            <w:pPr>
              <w:spacing w:line="276" w:lineRule="auto"/>
              <w:jc w:val="center"/>
              <w:rPr>
                <w:sz w:val="26"/>
                <w:szCs w:val="26"/>
              </w:rPr>
            </w:pPr>
            <w:r w:rsidRPr="00D8313C">
              <w:rPr>
                <w:b/>
                <w:bCs/>
                <w:sz w:val="26"/>
                <w:szCs w:val="26"/>
              </w:rPr>
              <w:t>Alternative flow</w:t>
            </w:r>
          </w:p>
        </w:tc>
      </w:tr>
    </w:tbl>
    <w:p w14:paraId="085457EA" w14:textId="4D58082D" w:rsidR="004E3533" w:rsidRPr="00D8313C" w:rsidRDefault="004E3533" w:rsidP="00670E75">
      <w:pPr>
        <w:spacing w:line="360" w:lineRule="auto"/>
        <w:jc w:val="both"/>
        <w:rPr>
          <w:sz w:val="26"/>
          <w:szCs w:val="26"/>
          <w:lang w:val="en-GB"/>
        </w:rPr>
      </w:pPr>
    </w:p>
    <w:p w14:paraId="453E8F2C" w14:textId="7D991AF8" w:rsidR="00AC627E" w:rsidRPr="00D8313C" w:rsidRDefault="00AC627E" w:rsidP="00670E75">
      <w:pPr>
        <w:spacing w:line="360" w:lineRule="auto"/>
        <w:jc w:val="both"/>
        <w:rPr>
          <w:sz w:val="26"/>
          <w:szCs w:val="26"/>
          <w:lang w:val="en-GB"/>
        </w:rPr>
      </w:pPr>
      <w:r w:rsidRPr="00D8313C">
        <w:rPr>
          <w:b/>
          <w:noProof/>
          <w:sz w:val="26"/>
          <w:szCs w:val="26"/>
        </w:rPr>
        <w:lastRenderedPageBreak/>
        <w:drawing>
          <wp:inline distT="0" distB="0" distL="0" distR="0" wp14:anchorId="135D5CB2" wp14:editId="729AACFB">
            <wp:extent cx="5943600" cy="3519488"/>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7628" cy="3521873"/>
                    </a:xfrm>
                    <a:prstGeom prst="rect">
                      <a:avLst/>
                    </a:prstGeom>
                  </pic:spPr>
                </pic:pic>
              </a:graphicData>
            </a:graphic>
          </wp:inline>
        </w:drawing>
      </w:r>
    </w:p>
    <w:p w14:paraId="21B18653" w14:textId="3A9B783B" w:rsidR="00D97A4C" w:rsidRDefault="00AC627E" w:rsidP="00AC627E">
      <w:pPr>
        <w:spacing w:line="360" w:lineRule="auto"/>
        <w:jc w:val="center"/>
        <w:rPr>
          <w:sz w:val="26"/>
          <w:szCs w:val="26"/>
          <w:lang w:val="en-GB"/>
        </w:rPr>
      </w:pPr>
      <w:r w:rsidRPr="00D8313C">
        <w:rPr>
          <w:sz w:val="26"/>
          <w:szCs w:val="26"/>
          <w:lang w:val="en-GB"/>
        </w:rPr>
        <w:t>Hình 2.26: Sơ đồ activity chức năng Thay đổi trạng thái sản phẩm</w:t>
      </w:r>
    </w:p>
    <w:p w14:paraId="7960557C" w14:textId="77777777" w:rsidR="00D97A4C" w:rsidRDefault="00D97A4C" w:rsidP="00AC627E">
      <w:pPr>
        <w:spacing w:line="360" w:lineRule="auto"/>
        <w:jc w:val="center"/>
        <w:rPr>
          <w:sz w:val="26"/>
          <w:szCs w:val="26"/>
          <w:lang w:val="en-GB"/>
        </w:rPr>
      </w:pPr>
    </w:p>
    <w:p w14:paraId="25204F19" w14:textId="77777777" w:rsidR="00DE401C" w:rsidRPr="00D8313C" w:rsidRDefault="00DE401C" w:rsidP="00AC627E">
      <w:pPr>
        <w:spacing w:line="360" w:lineRule="auto"/>
        <w:jc w:val="center"/>
        <w:rPr>
          <w:sz w:val="26"/>
          <w:szCs w:val="26"/>
          <w:lang w:val="en-GB"/>
        </w:rPr>
      </w:pPr>
    </w:p>
    <w:p w14:paraId="4935F308" w14:textId="24FC00BA" w:rsidR="004E3533" w:rsidRPr="00D8313C" w:rsidRDefault="00AC627E" w:rsidP="00670E75">
      <w:pPr>
        <w:spacing w:line="360" w:lineRule="auto"/>
        <w:jc w:val="both"/>
        <w:rPr>
          <w:sz w:val="26"/>
          <w:szCs w:val="26"/>
        </w:rPr>
      </w:pPr>
      <w:r w:rsidRPr="00D8313C">
        <w:rPr>
          <w:noProof/>
          <w:sz w:val="26"/>
          <w:szCs w:val="26"/>
        </w:rPr>
        <w:drawing>
          <wp:inline distT="0" distB="0" distL="0" distR="0" wp14:anchorId="38FA21D7" wp14:editId="50ADE79E">
            <wp:extent cx="5943068" cy="3414465"/>
            <wp:effectExtent l="0" t="0" r="635" b="0"/>
            <wp:docPr id="27" name="Picture 27"/>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51110" cy="3419085"/>
                    </a:xfrm>
                    <a:prstGeom prst="rect">
                      <a:avLst/>
                    </a:prstGeom>
                    <a:noFill/>
                    <a:ln>
                      <a:noFill/>
                    </a:ln>
                  </pic:spPr>
                </pic:pic>
              </a:graphicData>
            </a:graphic>
          </wp:inline>
        </w:drawing>
      </w:r>
    </w:p>
    <w:p w14:paraId="72B49331" w14:textId="7CA49317" w:rsidR="00AC627E" w:rsidRPr="00D8313C" w:rsidRDefault="00AC627E" w:rsidP="00AC627E">
      <w:pPr>
        <w:spacing w:line="360" w:lineRule="auto"/>
        <w:jc w:val="center"/>
        <w:rPr>
          <w:sz w:val="26"/>
          <w:szCs w:val="26"/>
        </w:rPr>
      </w:pPr>
      <w:r w:rsidRPr="00D8313C">
        <w:rPr>
          <w:sz w:val="26"/>
          <w:szCs w:val="26"/>
        </w:rPr>
        <w:t>Hình 2.27: Sơ đồ Sequence chức năng Thay đổi trạng thái sản phẩm</w:t>
      </w:r>
    </w:p>
    <w:p w14:paraId="50ABC387" w14:textId="77777777" w:rsidR="00AC627E" w:rsidRPr="00D8313C" w:rsidRDefault="00AC627E" w:rsidP="00AC627E">
      <w:pPr>
        <w:spacing w:line="360" w:lineRule="auto"/>
        <w:jc w:val="center"/>
        <w:rPr>
          <w:sz w:val="26"/>
          <w:szCs w:val="26"/>
        </w:rPr>
      </w:pPr>
    </w:p>
    <w:p w14:paraId="3FC1A9BB" w14:textId="7F16E7D2" w:rsidR="004E3533" w:rsidRPr="002413FD" w:rsidRDefault="00AC627E" w:rsidP="002413FD">
      <w:pPr>
        <w:pStyle w:val="Heading3"/>
        <w:rPr>
          <w:rFonts w:ascii="Times New Roman" w:hAnsi="Times New Roman" w:cs="Times New Roman"/>
          <w:b/>
          <w:bCs/>
          <w:color w:val="000000" w:themeColor="text1"/>
          <w:sz w:val="26"/>
          <w:szCs w:val="26"/>
        </w:rPr>
      </w:pPr>
      <w:bookmarkStart w:id="91" w:name="_Toc199082133"/>
      <w:bookmarkStart w:id="92" w:name="_Toc199082207"/>
      <w:bookmarkStart w:id="93" w:name="_Toc199148327"/>
      <w:r w:rsidRPr="002413FD">
        <w:rPr>
          <w:rFonts w:ascii="Times New Roman" w:hAnsi="Times New Roman" w:cs="Times New Roman"/>
          <w:b/>
          <w:bCs/>
          <w:color w:val="000000" w:themeColor="text1"/>
          <w:sz w:val="26"/>
          <w:szCs w:val="26"/>
        </w:rPr>
        <w:t xml:space="preserve">2.12. </w:t>
      </w:r>
      <w:r w:rsidR="004E3533" w:rsidRPr="002413FD">
        <w:rPr>
          <w:rFonts w:ascii="Times New Roman" w:hAnsi="Times New Roman" w:cs="Times New Roman"/>
          <w:b/>
          <w:bCs/>
          <w:color w:val="000000" w:themeColor="text1"/>
          <w:sz w:val="26"/>
          <w:szCs w:val="26"/>
        </w:rPr>
        <w:t>Đặc tả usecase “</w:t>
      </w:r>
      <w:r w:rsidRPr="002413FD">
        <w:rPr>
          <w:rFonts w:ascii="Times New Roman" w:hAnsi="Times New Roman" w:cs="Times New Roman"/>
          <w:b/>
          <w:bCs/>
          <w:color w:val="000000" w:themeColor="text1"/>
          <w:sz w:val="26"/>
          <w:szCs w:val="26"/>
        </w:rPr>
        <w:t>Xem sản phẩm</w:t>
      </w:r>
      <w:r w:rsidR="004E3533" w:rsidRPr="002413FD">
        <w:rPr>
          <w:rFonts w:ascii="Times New Roman" w:hAnsi="Times New Roman" w:cs="Times New Roman"/>
          <w:b/>
          <w:bCs/>
          <w:color w:val="000000" w:themeColor="text1"/>
          <w:sz w:val="26"/>
          <w:szCs w:val="26"/>
        </w:rPr>
        <w:t>”.</w:t>
      </w:r>
      <w:bookmarkEnd w:id="91"/>
      <w:bookmarkEnd w:id="92"/>
      <w:bookmarkEnd w:id="93"/>
    </w:p>
    <w:tbl>
      <w:tblPr>
        <w:tblW w:w="0" w:type="auto"/>
        <w:tblLook w:val="04A0" w:firstRow="1" w:lastRow="0" w:firstColumn="1" w:lastColumn="0" w:noHBand="0" w:noVBand="1"/>
      </w:tblPr>
      <w:tblGrid>
        <w:gridCol w:w="4394"/>
        <w:gridCol w:w="4946"/>
      </w:tblGrid>
      <w:tr w:rsidR="00AC627E" w:rsidRPr="00D8313C" w14:paraId="6BC5C681"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49AA556" w14:textId="77777777" w:rsidR="00AC627E" w:rsidRPr="00D8313C" w:rsidRDefault="00AC627E" w:rsidP="00D8313C">
            <w:pPr>
              <w:spacing w:line="276" w:lineRule="auto"/>
              <w:jc w:val="center"/>
              <w:rPr>
                <w:sz w:val="26"/>
                <w:szCs w:val="26"/>
              </w:rPr>
            </w:pPr>
            <w:r w:rsidRPr="00D8313C">
              <w:rPr>
                <w:bCs/>
                <w:sz w:val="26"/>
                <w:szCs w:val="26"/>
              </w:rPr>
              <w:t>Tên Usecase:</w:t>
            </w:r>
            <w:r w:rsidRPr="00D8313C">
              <w:rPr>
                <w:b/>
                <w:bCs/>
                <w:sz w:val="26"/>
                <w:szCs w:val="26"/>
              </w:rPr>
              <w:t xml:space="preserve"> Xem sản phẩm</w:t>
            </w:r>
          </w:p>
        </w:tc>
      </w:tr>
      <w:tr w:rsidR="00AC627E" w:rsidRPr="00D8313C" w14:paraId="79D075DF"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D5D4338" w14:textId="77777777" w:rsidR="00AC627E" w:rsidRPr="00D8313C" w:rsidRDefault="00AC627E" w:rsidP="00D8313C">
            <w:pPr>
              <w:spacing w:line="276" w:lineRule="auto"/>
              <w:jc w:val="both"/>
              <w:rPr>
                <w:sz w:val="26"/>
                <w:szCs w:val="26"/>
              </w:rPr>
            </w:pPr>
            <w:r w:rsidRPr="00D8313C">
              <w:rPr>
                <w:bCs/>
                <w:sz w:val="26"/>
                <w:szCs w:val="26"/>
              </w:rPr>
              <w:t>Mô tả sơ lược</w:t>
            </w:r>
            <w:r w:rsidRPr="00D8313C">
              <w:rPr>
                <w:b/>
                <w:bCs/>
                <w:sz w:val="26"/>
                <w:szCs w:val="26"/>
              </w:rPr>
              <w:t xml:space="preserve">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DE874AB" w14:textId="77777777" w:rsidR="00AC627E" w:rsidRPr="00D8313C" w:rsidRDefault="00AC627E" w:rsidP="00D8313C">
            <w:pPr>
              <w:spacing w:line="276" w:lineRule="auto"/>
              <w:jc w:val="both"/>
              <w:rPr>
                <w:sz w:val="26"/>
                <w:szCs w:val="26"/>
              </w:rPr>
            </w:pPr>
            <w:r w:rsidRPr="00D8313C">
              <w:rPr>
                <w:sz w:val="26"/>
                <w:szCs w:val="26"/>
              </w:rPr>
              <w:t>Quản trị viên có thể xem danh sách sản phẩm trong hệ thống, bao gồm thông tin chi tiết về sản phẩm, trạng thái hiển thị, người bán đăng sản phẩm, chứng chỉ nông sản sạch và lịch sử cập nhật.</w:t>
            </w:r>
          </w:p>
        </w:tc>
      </w:tr>
      <w:tr w:rsidR="00AC627E" w:rsidRPr="00D8313C" w14:paraId="07F1C4CD"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D46DD3A" w14:textId="77777777" w:rsidR="00AC627E" w:rsidRPr="00D8313C" w:rsidRDefault="00AC627E" w:rsidP="00D8313C">
            <w:pPr>
              <w:spacing w:line="276" w:lineRule="auto"/>
              <w:jc w:val="both"/>
              <w:rPr>
                <w:sz w:val="26"/>
                <w:szCs w:val="26"/>
              </w:rPr>
            </w:pPr>
            <w:r w:rsidRPr="00D8313C">
              <w:rPr>
                <w:bCs/>
                <w:sz w:val="26"/>
                <w:szCs w:val="26"/>
              </w:rPr>
              <w:t xml:space="preserve">Actor chính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2A1E598" w14:textId="77777777" w:rsidR="00AC627E" w:rsidRPr="00D8313C" w:rsidRDefault="00AC627E" w:rsidP="00D8313C">
            <w:pPr>
              <w:spacing w:line="276" w:lineRule="auto"/>
              <w:jc w:val="both"/>
              <w:rPr>
                <w:sz w:val="26"/>
                <w:szCs w:val="26"/>
              </w:rPr>
            </w:pPr>
            <w:r w:rsidRPr="00D8313C">
              <w:rPr>
                <w:sz w:val="26"/>
                <w:szCs w:val="26"/>
              </w:rPr>
              <w:t>Quản trị viên</w:t>
            </w:r>
          </w:p>
        </w:tc>
      </w:tr>
      <w:tr w:rsidR="00AC627E" w:rsidRPr="00D8313C" w14:paraId="789B9A00"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1179203" w14:textId="77777777" w:rsidR="00AC627E" w:rsidRPr="00D8313C" w:rsidRDefault="00AC627E" w:rsidP="00D8313C">
            <w:pPr>
              <w:spacing w:line="276" w:lineRule="auto"/>
              <w:jc w:val="both"/>
              <w:rPr>
                <w:sz w:val="26"/>
                <w:szCs w:val="26"/>
              </w:rPr>
            </w:pPr>
            <w:r w:rsidRPr="00D8313C">
              <w:rPr>
                <w:bCs/>
                <w:sz w:val="26"/>
                <w:szCs w:val="26"/>
              </w:rPr>
              <w:t xml:space="preserve">Actor phụ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0495701" w14:textId="77777777" w:rsidR="00AC627E" w:rsidRPr="00D8313C" w:rsidRDefault="00AC627E" w:rsidP="00D8313C">
            <w:pPr>
              <w:spacing w:line="276" w:lineRule="auto"/>
              <w:jc w:val="both"/>
              <w:rPr>
                <w:sz w:val="26"/>
                <w:szCs w:val="26"/>
              </w:rPr>
            </w:pPr>
            <w:r w:rsidRPr="00D8313C">
              <w:rPr>
                <w:sz w:val="26"/>
                <w:szCs w:val="26"/>
              </w:rPr>
              <w:t xml:space="preserve">Không có </w:t>
            </w:r>
          </w:p>
        </w:tc>
      </w:tr>
      <w:tr w:rsidR="00AC627E" w:rsidRPr="00D8313C" w14:paraId="6994A01C"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46FEDA3" w14:textId="77777777" w:rsidR="00AC627E" w:rsidRPr="00D8313C" w:rsidRDefault="00AC627E" w:rsidP="00D8313C">
            <w:pPr>
              <w:spacing w:line="276" w:lineRule="auto"/>
              <w:jc w:val="both"/>
              <w:rPr>
                <w:sz w:val="26"/>
                <w:szCs w:val="26"/>
              </w:rPr>
            </w:pPr>
            <w:r w:rsidRPr="00D8313C">
              <w:rPr>
                <w:bCs/>
                <w:sz w:val="26"/>
                <w:szCs w:val="26"/>
              </w:rPr>
              <w:t xml:space="preserve">Tiền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4FC2E9A" w14:textId="77777777" w:rsidR="00AC627E" w:rsidRPr="00D8313C" w:rsidRDefault="00AC627E" w:rsidP="00D8313C">
            <w:pPr>
              <w:rPr>
                <w:sz w:val="26"/>
                <w:szCs w:val="26"/>
              </w:rPr>
            </w:pPr>
            <w:r w:rsidRPr="00D8313C">
              <w:rPr>
                <w:sz w:val="26"/>
                <w:szCs w:val="26"/>
              </w:rPr>
              <w:t>Quản trị viên đã đăng nhập vào hệ thống.</w:t>
            </w:r>
          </w:p>
        </w:tc>
      </w:tr>
      <w:tr w:rsidR="00AC627E" w:rsidRPr="00D8313C" w14:paraId="4F191C97"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5CF4E08" w14:textId="77777777" w:rsidR="00AC627E" w:rsidRPr="00D8313C" w:rsidRDefault="00AC627E" w:rsidP="00D8313C">
            <w:pPr>
              <w:spacing w:line="276" w:lineRule="auto"/>
              <w:jc w:val="both"/>
              <w:rPr>
                <w:sz w:val="26"/>
                <w:szCs w:val="26"/>
              </w:rPr>
            </w:pPr>
            <w:r w:rsidRPr="00D8313C">
              <w:rPr>
                <w:bCs/>
                <w:sz w:val="26"/>
                <w:szCs w:val="26"/>
              </w:rPr>
              <w:t xml:space="preserve">Hậu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CF1460B" w14:textId="77777777" w:rsidR="00AC627E" w:rsidRPr="00D8313C" w:rsidRDefault="00AC627E" w:rsidP="00D8313C">
            <w:pPr>
              <w:spacing w:line="276" w:lineRule="auto"/>
              <w:jc w:val="both"/>
              <w:rPr>
                <w:sz w:val="26"/>
                <w:szCs w:val="26"/>
              </w:rPr>
            </w:pPr>
            <w:r w:rsidRPr="00D8313C">
              <w:rPr>
                <w:sz w:val="26"/>
                <w:szCs w:val="26"/>
              </w:rPr>
              <w:t>Hiển thị danh sách sản phẩm kèm thông tin chi tiết.</w:t>
            </w:r>
          </w:p>
        </w:tc>
      </w:tr>
      <w:tr w:rsidR="00AC627E" w:rsidRPr="00D8313C" w14:paraId="444D438B"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16AABCB" w14:textId="77777777" w:rsidR="00AC627E" w:rsidRPr="00D8313C" w:rsidRDefault="00AC627E" w:rsidP="00D8313C">
            <w:pPr>
              <w:spacing w:line="276" w:lineRule="auto"/>
              <w:jc w:val="center"/>
              <w:rPr>
                <w:sz w:val="26"/>
                <w:szCs w:val="26"/>
              </w:rPr>
            </w:pPr>
            <w:r w:rsidRPr="00D8313C">
              <w:rPr>
                <w:b/>
                <w:bCs/>
                <w:sz w:val="26"/>
                <w:szCs w:val="26"/>
              </w:rPr>
              <w:t>Basic Flow</w:t>
            </w:r>
          </w:p>
        </w:tc>
      </w:tr>
      <w:tr w:rsidR="00AC627E" w:rsidRPr="00D8313C" w14:paraId="6371391C"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324F932" w14:textId="77777777" w:rsidR="00AC627E" w:rsidRPr="00D8313C" w:rsidRDefault="00AC627E" w:rsidP="00D8313C">
            <w:pPr>
              <w:spacing w:line="276" w:lineRule="auto"/>
              <w:jc w:val="center"/>
              <w:rPr>
                <w:sz w:val="26"/>
                <w:szCs w:val="26"/>
              </w:rPr>
            </w:pPr>
            <w:r w:rsidRPr="00D8313C">
              <w:rPr>
                <w:sz w:val="26"/>
                <w:szCs w:val="26"/>
              </w:rPr>
              <w:t>Quản trị viê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C78DADE" w14:textId="77777777" w:rsidR="00AC627E" w:rsidRPr="00D8313C" w:rsidRDefault="00AC627E" w:rsidP="00D8313C">
            <w:pPr>
              <w:spacing w:line="276" w:lineRule="auto"/>
              <w:jc w:val="center"/>
              <w:rPr>
                <w:sz w:val="26"/>
                <w:szCs w:val="26"/>
              </w:rPr>
            </w:pPr>
            <w:r w:rsidRPr="00D8313C">
              <w:rPr>
                <w:sz w:val="26"/>
                <w:szCs w:val="26"/>
              </w:rPr>
              <w:t>Hệ thống</w:t>
            </w:r>
          </w:p>
        </w:tc>
      </w:tr>
      <w:tr w:rsidR="00AC627E" w:rsidRPr="00D8313C" w14:paraId="7C4AB6C6"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9A8C56F" w14:textId="77777777" w:rsidR="00AC627E" w:rsidRPr="00D8313C" w:rsidRDefault="00AC627E" w:rsidP="00D8313C">
            <w:pPr>
              <w:spacing w:line="276" w:lineRule="auto"/>
              <w:jc w:val="both"/>
              <w:rPr>
                <w:sz w:val="26"/>
                <w:szCs w:val="26"/>
              </w:rPr>
            </w:pPr>
            <w:r w:rsidRPr="00D8313C">
              <w:rPr>
                <w:sz w:val="26"/>
                <w:szCs w:val="26"/>
              </w:rPr>
              <w:t>1. Truy cập vào trang quản lý sản phẩm.</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AAAFA22" w14:textId="77777777" w:rsidR="00AC627E" w:rsidRPr="00D8313C" w:rsidRDefault="00AC627E" w:rsidP="00D8313C">
            <w:pPr>
              <w:spacing w:line="276" w:lineRule="auto"/>
              <w:jc w:val="both"/>
              <w:rPr>
                <w:sz w:val="26"/>
                <w:szCs w:val="26"/>
              </w:rPr>
            </w:pPr>
            <w:r w:rsidRPr="00D8313C">
              <w:rPr>
                <w:sz w:val="26"/>
                <w:szCs w:val="26"/>
              </w:rPr>
              <w:t>2. Hiển thị danh sách sản phẩm trong hệ thống.</w:t>
            </w:r>
          </w:p>
        </w:tc>
      </w:tr>
      <w:tr w:rsidR="00AC627E" w:rsidRPr="00D8313C" w14:paraId="5EF32422"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952D49F" w14:textId="77777777" w:rsidR="00AC627E" w:rsidRPr="00D8313C" w:rsidRDefault="00AC627E" w:rsidP="00D8313C">
            <w:pPr>
              <w:spacing w:line="276" w:lineRule="auto"/>
              <w:jc w:val="both"/>
              <w:rPr>
                <w:sz w:val="26"/>
                <w:szCs w:val="26"/>
              </w:rPr>
            </w:pPr>
            <w:r w:rsidRPr="00D8313C">
              <w:rPr>
                <w:sz w:val="26"/>
                <w:szCs w:val="26"/>
              </w:rPr>
              <w:t>3. Chọn sản phẩm để xem chi tiết.</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9B3B9FE" w14:textId="77777777" w:rsidR="00AC627E" w:rsidRPr="00D8313C" w:rsidRDefault="00AC627E" w:rsidP="00D8313C">
            <w:pPr>
              <w:spacing w:line="276" w:lineRule="auto"/>
              <w:jc w:val="both"/>
              <w:rPr>
                <w:sz w:val="26"/>
                <w:szCs w:val="26"/>
              </w:rPr>
            </w:pPr>
            <w:r w:rsidRPr="00D8313C">
              <w:rPr>
                <w:sz w:val="26"/>
                <w:szCs w:val="26"/>
              </w:rPr>
              <w:t>4. Hiển thị thông tin sản phẩm, bao gồm: tên, mô tả, giá, chứng chỉ, trạng thái, người bán, ngày đăng.</w:t>
            </w:r>
          </w:p>
        </w:tc>
      </w:tr>
      <w:tr w:rsidR="00AC627E" w:rsidRPr="00D8313C" w14:paraId="04C11A52"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0BE048B" w14:textId="77777777" w:rsidR="00AC627E" w:rsidRPr="00D8313C" w:rsidRDefault="00AC627E" w:rsidP="00D8313C">
            <w:pPr>
              <w:spacing w:line="276" w:lineRule="auto"/>
              <w:jc w:val="center"/>
              <w:rPr>
                <w:sz w:val="26"/>
                <w:szCs w:val="26"/>
              </w:rPr>
            </w:pPr>
            <w:r w:rsidRPr="00D8313C">
              <w:rPr>
                <w:b/>
                <w:bCs/>
                <w:sz w:val="26"/>
                <w:szCs w:val="26"/>
              </w:rPr>
              <w:t>Alternative flow</w:t>
            </w:r>
          </w:p>
        </w:tc>
      </w:tr>
    </w:tbl>
    <w:p w14:paraId="732510FE" w14:textId="44C291BC" w:rsidR="004E3533" w:rsidRPr="00D8313C" w:rsidRDefault="004E3533" w:rsidP="00670E75">
      <w:pPr>
        <w:spacing w:line="360" w:lineRule="auto"/>
        <w:jc w:val="both"/>
        <w:rPr>
          <w:sz w:val="26"/>
          <w:szCs w:val="26"/>
          <w:lang w:val="en-GB"/>
        </w:rPr>
      </w:pPr>
    </w:p>
    <w:p w14:paraId="775DAC2A" w14:textId="28153FE9" w:rsidR="00AC627E" w:rsidRPr="00D8313C" w:rsidRDefault="00AC627E" w:rsidP="00670E75">
      <w:pPr>
        <w:spacing w:line="360" w:lineRule="auto"/>
        <w:jc w:val="both"/>
        <w:rPr>
          <w:sz w:val="26"/>
          <w:szCs w:val="26"/>
          <w:lang w:val="en-GB"/>
        </w:rPr>
      </w:pPr>
      <w:r w:rsidRPr="00D8313C">
        <w:rPr>
          <w:b/>
          <w:noProof/>
          <w:sz w:val="26"/>
          <w:szCs w:val="26"/>
        </w:rPr>
        <w:drawing>
          <wp:inline distT="0" distB="0" distL="0" distR="0" wp14:anchorId="09989951" wp14:editId="71E9F139">
            <wp:extent cx="5943600" cy="27527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9832" cy="2755611"/>
                    </a:xfrm>
                    <a:prstGeom prst="rect">
                      <a:avLst/>
                    </a:prstGeom>
                  </pic:spPr>
                </pic:pic>
              </a:graphicData>
            </a:graphic>
          </wp:inline>
        </w:drawing>
      </w:r>
    </w:p>
    <w:p w14:paraId="52418970" w14:textId="121629CD" w:rsidR="00AC627E" w:rsidRPr="00D8313C" w:rsidRDefault="00AC627E" w:rsidP="00AC627E">
      <w:pPr>
        <w:spacing w:line="360" w:lineRule="auto"/>
        <w:jc w:val="center"/>
        <w:rPr>
          <w:sz w:val="26"/>
          <w:szCs w:val="26"/>
          <w:lang w:val="en-GB"/>
        </w:rPr>
      </w:pPr>
      <w:r w:rsidRPr="00D8313C">
        <w:rPr>
          <w:sz w:val="26"/>
          <w:szCs w:val="26"/>
          <w:lang w:val="en-GB"/>
        </w:rPr>
        <w:t>Hình 2.28: Sơ đồ activity chức năng Xem sản phẩm</w:t>
      </w:r>
    </w:p>
    <w:p w14:paraId="774E573D" w14:textId="1375C117" w:rsidR="00AC627E" w:rsidRPr="00D8313C" w:rsidRDefault="00AC627E" w:rsidP="00AC627E">
      <w:pPr>
        <w:rPr>
          <w:sz w:val="26"/>
          <w:szCs w:val="26"/>
          <w:lang w:val="en-GB"/>
        </w:rPr>
      </w:pPr>
    </w:p>
    <w:p w14:paraId="277D41A2" w14:textId="4FCF670E" w:rsidR="00AC627E" w:rsidRPr="00D8313C" w:rsidRDefault="00AC627E" w:rsidP="00AC627E">
      <w:pPr>
        <w:rPr>
          <w:sz w:val="26"/>
          <w:szCs w:val="26"/>
          <w:lang w:val="en-GB"/>
        </w:rPr>
      </w:pPr>
      <w:r w:rsidRPr="00D8313C">
        <w:rPr>
          <w:noProof/>
          <w:sz w:val="26"/>
          <w:szCs w:val="26"/>
        </w:rPr>
        <w:drawing>
          <wp:inline distT="0" distB="0" distL="0" distR="0" wp14:anchorId="10B89C94" wp14:editId="69A28852">
            <wp:extent cx="5942998" cy="3305175"/>
            <wp:effectExtent l="0" t="0" r="635" b="0"/>
            <wp:docPr id="29" name="Picture 2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50222" cy="3309193"/>
                    </a:xfrm>
                    <a:prstGeom prst="rect">
                      <a:avLst/>
                    </a:prstGeom>
                    <a:noFill/>
                    <a:ln>
                      <a:noFill/>
                    </a:ln>
                  </pic:spPr>
                </pic:pic>
              </a:graphicData>
            </a:graphic>
          </wp:inline>
        </w:drawing>
      </w:r>
    </w:p>
    <w:p w14:paraId="62B15681" w14:textId="36D80F98" w:rsidR="00AC627E" w:rsidRDefault="00AC627E" w:rsidP="00AC627E">
      <w:pPr>
        <w:jc w:val="center"/>
        <w:rPr>
          <w:sz w:val="26"/>
          <w:szCs w:val="26"/>
          <w:lang w:val="en-GB"/>
        </w:rPr>
      </w:pPr>
      <w:r w:rsidRPr="00D8313C">
        <w:rPr>
          <w:sz w:val="26"/>
          <w:szCs w:val="26"/>
          <w:lang w:val="en-GB"/>
        </w:rPr>
        <w:t>Hình 2.29: Sơ đồ Sequence chức năng Xem sản phẩm</w:t>
      </w:r>
    </w:p>
    <w:p w14:paraId="19DB05AD" w14:textId="77777777" w:rsidR="00DE401C" w:rsidRPr="00D8313C" w:rsidRDefault="00DE401C" w:rsidP="00AC627E">
      <w:pPr>
        <w:jc w:val="center"/>
        <w:rPr>
          <w:sz w:val="26"/>
          <w:szCs w:val="26"/>
          <w:lang w:val="en-GB"/>
        </w:rPr>
      </w:pPr>
    </w:p>
    <w:p w14:paraId="2FDED8A8" w14:textId="01F0B53E" w:rsidR="47AED7F4" w:rsidRPr="002413FD" w:rsidRDefault="00AC627E" w:rsidP="002413FD">
      <w:pPr>
        <w:pStyle w:val="Heading3"/>
        <w:rPr>
          <w:rFonts w:ascii="Times New Roman" w:hAnsi="Times New Roman" w:cs="Times New Roman"/>
          <w:b/>
          <w:bCs/>
          <w:color w:val="000000" w:themeColor="text1"/>
          <w:sz w:val="26"/>
          <w:szCs w:val="26"/>
        </w:rPr>
      </w:pPr>
      <w:bookmarkStart w:id="94" w:name="_Toc199082134"/>
      <w:bookmarkStart w:id="95" w:name="_Toc199082208"/>
      <w:bookmarkStart w:id="96" w:name="_Toc199148328"/>
      <w:r w:rsidRPr="002413FD">
        <w:rPr>
          <w:rFonts w:ascii="Times New Roman" w:hAnsi="Times New Roman" w:cs="Times New Roman"/>
          <w:b/>
          <w:bCs/>
          <w:color w:val="000000" w:themeColor="text1"/>
          <w:sz w:val="26"/>
          <w:szCs w:val="26"/>
        </w:rPr>
        <w:t xml:space="preserve">2.13. </w:t>
      </w:r>
      <w:r w:rsidR="016AF91C" w:rsidRPr="002413FD">
        <w:rPr>
          <w:rFonts w:ascii="Times New Roman" w:hAnsi="Times New Roman" w:cs="Times New Roman"/>
          <w:b/>
          <w:bCs/>
          <w:color w:val="000000" w:themeColor="text1"/>
          <w:sz w:val="26"/>
          <w:szCs w:val="26"/>
        </w:rPr>
        <w:t>Đặc tả usecase “</w:t>
      </w:r>
      <w:r w:rsidRPr="002413FD">
        <w:rPr>
          <w:rFonts w:ascii="Times New Roman" w:hAnsi="Times New Roman" w:cs="Times New Roman"/>
          <w:b/>
          <w:bCs/>
          <w:color w:val="000000" w:themeColor="text1"/>
          <w:sz w:val="26"/>
          <w:szCs w:val="26"/>
        </w:rPr>
        <w:t>Xem đơn hàng</w:t>
      </w:r>
      <w:r w:rsidR="016AF91C" w:rsidRPr="002413FD">
        <w:rPr>
          <w:rFonts w:ascii="Times New Roman" w:hAnsi="Times New Roman" w:cs="Times New Roman"/>
          <w:b/>
          <w:bCs/>
          <w:color w:val="000000" w:themeColor="text1"/>
          <w:sz w:val="26"/>
          <w:szCs w:val="26"/>
        </w:rPr>
        <w:t>”</w:t>
      </w:r>
      <w:bookmarkEnd w:id="94"/>
      <w:bookmarkEnd w:id="95"/>
      <w:bookmarkEnd w:id="96"/>
    </w:p>
    <w:tbl>
      <w:tblPr>
        <w:tblW w:w="0" w:type="auto"/>
        <w:tblLook w:val="04A0" w:firstRow="1" w:lastRow="0" w:firstColumn="1" w:lastColumn="0" w:noHBand="0" w:noVBand="1"/>
      </w:tblPr>
      <w:tblGrid>
        <w:gridCol w:w="4394"/>
        <w:gridCol w:w="4946"/>
      </w:tblGrid>
      <w:tr w:rsidR="00AC627E" w:rsidRPr="00D8313C" w14:paraId="3593A522"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21FB5F1" w14:textId="77777777" w:rsidR="00AC627E" w:rsidRPr="00D8313C" w:rsidRDefault="00AC627E" w:rsidP="00D8313C">
            <w:pPr>
              <w:spacing w:line="276" w:lineRule="auto"/>
              <w:jc w:val="center"/>
              <w:rPr>
                <w:sz w:val="26"/>
                <w:szCs w:val="26"/>
              </w:rPr>
            </w:pPr>
            <w:r w:rsidRPr="00D8313C">
              <w:rPr>
                <w:bCs/>
                <w:sz w:val="26"/>
                <w:szCs w:val="26"/>
              </w:rPr>
              <w:t>Tên Usecase:</w:t>
            </w:r>
            <w:r w:rsidRPr="00D8313C">
              <w:rPr>
                <w:b/>
                <w:bCs/>
                <w:sz w:val="26"/>
                <w:szCs w:val="26"/>
              </w:rPr>
              <w:t xml:space="preserve"> Xem đơn hàng</w:t>
            </w:r>
          </w:p>
        </w:tc>
      </w:tr>
      <w:tr w:rsidR="00AC627E" w:rsidRPr="00D8313C" w14:paraId="24ED7172"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C32E73C" w14:textId="77777777" w:rsidR="00AC627E" w:rsidRPr="00D8313C" w:rsidRDefault="00AC627E" w:rsidP="00D8313C">
            <w:pPr>
              <w:spacing w:line="276" w:lineRule="auto"/>
              <w:jc w:val="both"/>
              <w:rPr>
                <w:sz w:val="26"/>
                <w:szCs w:val="26"/>
              </w:rPr>
            </w:pPr>
            <w:r w:rsidRPr="00D8313C">
              <w:rPr>
                <w:bCs/>
                <w:sz w:val="26"/>
                <w:szCs w:val="26"/>
              </w:rPr>
              <w:t>Mô tả sơ lược</w:t>
            </w:r>
            <w:r w:rsidRPr="00D8313C">
              <w:rPr>
                <w:b/>
                <w:bCs/>
                <w:sz w:val="26"/>
                <w:szCs w:val="26"/>
              </w:rPr>
              <w:t xml:space="preserve">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7DDD97D" w14:textId="77777777" w:rsidR="00AC627E" w:rsidRPr="00D8313C" w:rsidRDefault="00AC627E" w:rsidP="00D8313C">
            <w:pPr>
              <w:spacing w:line="276" w:lineRule="auto"/>
              <w:jc w:val="both"/>
              <w:rPr>
                <w:sz w:val="26"/>
                <w:szCs w:val="26"/>
              </w:rPr>
            </w:pPr>
            <w:r w:rsidRPr="00D8313C">
              <w:rPr>
                <w:sz w:val="26"/>
                <w:szCs w:val="26"/>
              </w:rPr>
              <w:t>Quản trị viên có thể xem danh sách đơn hàng trong hệ thống, bao gồm thông tin chi tiết về từng đơn hàng như mã đơn hàng, khách hàng, người bán, sản phẩm, trạng thái đơn hàng, đơn vị vận chuyển và ngày đặt hàng.</w:t>
            </w:r>
          </w:p>
        </w:tc>
      </w:tr>
      <w:tr w:rsidR="00AC627E" w:rsidRPr="00D8313C" w14:paraId="59306251"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425DE82" w14:textId="77777777" w:rsidR="00AC627E" w:rsidRPr="00D8313C" w:rsidRDefault="00AC627E" w:rsidP="00D8313C">
            <w:pPr>
              <w:spacing w:line="276" w:lineRule="auto"/>
              <w:jc w:val="both"/>
              <w:rPr>
                <w:sz w:val="26"/>
                <w:szCs w:val="26"/>
              </w:rPr>
            </w:pPr>
            <w:r w:rsidRPr="00D8313C">
              <w:rPr>
                <w:bCs/>
                <w:sz w:val="26"/>
                <w:szCs w:val="26"/>
              </w:rPr>
              <w:t xml:space="preserve">Actor chính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BD5EEA0" w14:textId="77777777" w:rsidR="00AC627E" w:rsidRPr="00D8313C" w:rsidRDefault="00AC627E" w:rsidP="00D8313C">
            <w:pPr>
              <w:spacing w:line="276" w:lineRule="auto"/>
              <w:jc w:val="both"/>
              <w:rPr>
                <w:sz w:val="26"/>
                <w:szCs w:val="26"/>
              </w:rPr>
            </w:pPr>
            <w:r w:rsidRPr="00D8313C">
              <w:rPr>
                <w:sz w:val="26"/>
                <w:szCs w:val="26"/>
              </w:rPr>
              <w:t>Quản trị viên</w:t>
            </w:r>
          </w:p>
        </w:tc>
      </w:tr>
      <w:tr w:rsidR="00AC627E" w:rsidRPr="00D8313C" w14:paraId="085E7754"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038905F" w14:textId="77777777" w:rsidR="00AC627E" w:rsidRPr="00D8313C" w:rsidRDefault="00AC627E" w:rsidP="00D8313C">
            <w:pPr>
              <w:spacing w:line="276" w:lineRule="auto"/>
              <w:jc w:val="both"/>
              <w:rPr>
                <w:sz w:val="26"/>
                <w:szCs w:val="26"/>
              </w:rPr>
            </w:pPr>
            <w:r w:rsidRPr="00D8313C">
              <w:rPr>
                <w:bCs/>
                <w:sz w:val="26"/>
                <w:szCs w:val="26"/>
              </w:rPr>
              <w:t xml:space="preserve">Actor phụ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5076947" w14:textId="77777777" w:rsidR="00AC627E" w:rsidRPr="00D8313C" w:rsidRDefault="00AC627E" w:rsidP="00D8313C">
            <w:pPr>
              <w:spacing w:line="276" w:lineRule="auto"/>
              <w:jc w:val="both"/>
              <w:rPr>
                <w:sz w:val="26"/>
                <w:szCs w:val="26"/>
              </w:rPr>
            </w:pPr>
            <w:r w:rsidRPr="00D8313C">
              <w:rPr>
                <w:sz w:val="26"/>
                <w:szCs w:val="26"/>
              </w:rPr>
              <w:t xml:space="preserve">Không có </w:t>
            </w:r>
          </w:p>
        </w:tc>
      </w:tr>
      <w:tr w:rsidR="00AC627E" w:rsidRPr="00D8313C" w14:paraId="204DE391"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B147D46" w14:textId="77777777" w:rsidR="00AC627E" w:rsidRPr="00D8313C" w:rsidRDefault="00AC627E" w:rsidP="00D8313C">
            <w:pPr>
              <w:spacing w:line="276" w:lineRule="auto"/>
              <w:jc w:val="both"/>
              <w:rPr>
                <w:sz w:val="26"/>
                <w:szCs w:val="26"/>
              </w:rPr>
            </w:pPr>
            <w:r w:rsidRPr="00D8313C">
              <w:rPr>
                <w:bCs/>
                <w:sz w:val="26"/>
                <w:szCs w:val="26"/>
              </w:rPr>
              <w:t xml:space="preserve">Tiền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C16C344" w14:textId="77777777" w:rsidR="00AC627E" w:rsidRPr="00D8313C" w:rsidRDefault="00AC627E" w:rsidP="00D8313C">
            <w:pPr>
              <w:rPr>
                <w:sz w:val="26"/>
                <w:szCs w:val="26"/>
              </w:rPr>
            </w:pPr>
            <w:r w:rsidRPr="00D8313C">
              <w:rPr>
                <w:sz w:val="26"/>
                <w:szCs w:val="26"/>
              </w:rPr>
              <w:t>Người bán đã đăng nhập vào hệ thống.</w:t>
            </w:r>
          </w:p>
        </w:tc>
      </w:tr>
      <w:tr w:rsidR="00AC627E" w:rsidRPr="00D8313C" w14:paraId="1284B0CB"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71FFFAD" w14:textId="77777777" w:rsidR="00AC627E" w:rsidRPr="00D8313C" w:rsidRDefault="00AC627E" w:rsidP="00D8313C">
            <w:pPr>
              <w:spacing w:line="276" w:lineRule="auto"/>
              <w:jc w:val="both"/>
              <w:rPr>
                <w:sz w:val="26"/>
                <w:szCs w:val="26"/>
              </w:rPr>
            </w:pPr>
            <w:r w:rsidRPr="00D8313C">
              <w:rPr>
                <w:bCs/>
                <w:sz w:val="26"/>
                <w:szCs w:val="26"/>
              </w:rPr>
              <w:t xml:space="preserve">Hậu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1A06D0F" w14:textId="77777777" w:rsidR="00AC627E" w:rsidRPr="00D8313C" w:rsidRDefault="00AC627E" w:rsidP="00D8313C">
            <w:pPr>
              <w:spacing w:line="276" w:lineRule="auto"/>
              <w:jc w:val="both"/>
              <w:rPr>
                <w:sz w:val="26"/>
                <w:szCs w:val="26"/>
              </w:rPr>
            </w:pPr>
            <w:r w:rsidRPr="00D8313C">
              <w:rPr>
                <w:sz w:val="26"/>
                <w:szCs w:val="26"/>
              </w:rPr>
              <w:t>Hiển thị danh sách đơn hàng kèm thông tin chi tiết.</w:t>
            </w:r>
          </w:p>
        </w:tc>
      </w:tr>
      <w:tr w:rsidR="00AC627E" w:rsidRPr="00D8313C" w14:paraId="315AE52A"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77F1525" w14:textId="77777777" w:rsidR="00AC627E" w:rsidRPr="00D8313C" w:rsidRDefault="00AC627E" w:rsidP="00D8313C">
            <w:pPr>
              <w:spacing w:line="276" w:lineRule="auto"/>
              <w:jc w:val="center"/>
              <w:rPr>
                <w:sz w:val="26"/>
                <w:szCs w:val="26"/>
              </w:rPr>
            </w:pPr>
            <w:r w:rsidRPr="00D8313C">
              <w:rPr>
                <w:b/>
                <w:bCs/>
                <w:sz w:val="26"/>
                <w:szCs w:val="26"/>
              </w:rPr>
              <w:t>Basic Flow</w:t>
            </w:r>
          </w:p>
        </w:tc>
      </w:tr>
      <w:tr w:rsidR="00AC627E" w:rsidRPr="00D8313C" w14:paraId="45722162"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71642FE" w14:textId="77777777" w:rsidR="00AC627E" w:rsidRPr="00D8313C" w:rsidRDefault="00AC627E" w:rsidP="00D8313C">
            <w:pPr>
              <w:spacing w:line="276" w:lineRule="auto"/>
              <w:jc w:val="center"/>
              <w:rPr>
                <w:sz w:val="26"/>
                <w:szCs w:val="26"/>
              </w:rPr>
            </w:pPr>
            <w:r w:rsidRPr="00D8313C">
              <w:rPr>
                <w:sz w:val="26"/>
                <w:szCs w:val="26"/>
              </w:rPr>
              <w:t>Quản trị viê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C14CFBB" w14:textId="77777777" w:rsidR="00AC627E" w:rsidRPr="00D8313C" w:rsidRDefault="00AC627E" w:rsidP="00D8313C">
            <w:pPr>
              <w:spacing w:line="276" w:lineRule="auto"/>
              <w:jc w:val="center"/>
              <w:rPr>
                <w:sz w:val="26"/>
                <w:szCs w:val="26"/>
              </w:rPr>
            </w:pPr>
            <w:r w:rsidRPr="00D8313C">
              <w:rPr>
                <w:sz w:val="26"/>
                <w:szCs w:val="26"/>
              </w:rPr>
              <w:t>Hệ thống</w:t>
            </w:r>
          </w:p>
        </w:tc>
      </w:tr>
      <w:tr w:rsidR="00AC627E" w:rsidRPr="00D8313C" w14:paraId="70F234C9"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6778E88" w14:textId="77777777" w:rsidR="00AC627E" w:rsidRPr="00D8313C" w:rsidRDefault="00AC627E" w:rsidP="00D8313C">
            <w:pPr>
              <w:spacing w:line="276" w:lineRule="auto"/>
              <w:jc w:val="both"/>
              <w:rPr>
                <w:sz w:val="26"/>
                <w:szCs w:val="26"/>
              </w:rPr>
            </w:pPr>
            <w:r w:rsidRPr="00D8313C">
              <w:rPr>
                <w:sz w:val="26"/>
                <w:szCs w:val="26"/>
              </w:rPr>
              <w:t>1. Truy cập vào trang quản lý đơn hàng.</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3A3E0C1" w14:textId="77777777" w:rsidR="00AC627E" w:rsidRPr="00D8313C" w:rsidRDefault="00AC627E" w:rsidP="00D8313C">
            <w:pPr>
              <w:spacing w:line="276" w:lineRule="auto"/>
              <w:jc w:val="both"/>
              <w:rPr>
                <w:sz w:val="26"/>
                <w:szCs w:val="26"/>
              </w:rPr>
            </w:pPr>
            <w:r w:rsidRPr="00D8313C">
              <w:rPr>
                <w:sz w:val="26"/>
                <w:szCs w:val="26"/>
              </w:rPr>
              <w:t>2. Kiểm tra số lượng đơn hàng</w:t>
            </w:r>
          </w:p>
        </w:tc>
      </w:tr>
      <w:tr w:rsidR="00AC627E" w:rsidRPr="00D8313C" w14:paraId="6BF9EB46"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6DFF9C9" w14:textId="77777777" w:rsidR="00AC627E" w:rsidRPr="00D8313C" w:rsidRDefault="00AC627E" w:rsidP="00D8313C">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97E43C0" w14:textId="77777777" w:rsidR="00AC627E" w:rsidRPr="00D8313C" w:rsidRDefault="00AC627E" w:rsidP="00D8313C">
            <w:pPr>
              <w:spacing w:line="276" w:lineRule="auto"/>
              <w:jc w:val="both"/>
              <w:rPr>
                <w:sz w:val="26"/>
                <w:szCs w:val="26"/>
              </w:rPr>
            </w:pPr>
            <w:r w:rsidRPr="00D8313C">
              <w:rPr>
                <w:sz w:val="26"/>
                <w:szCs w:val="26"/>
              </w:rPr>
              <w:t>3. Hiển thị danh sách đơn hàng có trong hệ thống.</w:t>
            </w:r>
          </w:p>
        </w:tc>
      </w:tr>
      <w:tr w:rsidR="00AC627E" w:rsidRPr="00D8313C" w14:paraId="1B2995E1"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DC3C40E" w14:textId="77777777" w:rsidR="00AC627E" w:rsidRPr="00D8313C" w:rsidRDefault="00AC627E" w:rsidP="00D8313C">
            <w:pPr>
              <w:spacing w:line="276" w:lineRule="auto"/>
              <w:jc w:val="both"/>
              <w:rPr>
                <w:sz w:val="26"/>
                <w:szCs w:val="26"/>
              </w:rPr>
            </w:pPr>
            <w:r w:rsidRPr="00D8313C">
              <w:rPr>
                <w:sz w:val="26"/>
                <w:szCs w:val="26"/>
              </w:rPr>
              <w:t>4. Chọn một đơn hàng cụ thể để xem chi tiết.</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A452F05" w14:textId="77777777" w:rsidR="00AC627E" w:rsidRPr="00D8313C" w:rsidRDefault="00AC627E" w:rsidP="00D8313C">
            <w:pPr>
              <w:spacing w:line="276" w:lineRule="auto"/>
              <w:jc w:val="both"/>
              <w:rPr>
                <w:sz w:val="26"/>
                <w:szCs w:val="26"/>
              </w:rPr>
            </w:pPr>
            <w:r w:rsidRPr="00D8313C">
              <w:rPr>
                <w:sz w:val="26"/>
                <w:szCs w:val="26"/>
              </w:rPr>
              <w:t xml:space="preserve">5. Hiển thị thông tin chi tiết của đơn hàng gồm: mã đơn hàng, khách hàng, người bán, </w:t>
            </w:r>
            <w:r w:rsidRPr="00D8313C">
              <w:rPr>
                <w:sz w:val="26"/>
                <w:szCs w:val="26"/>
              </w:rPr>
              <w:lastRenderedPageBreak/>
              <w:t>sản phẩm, trạng thái, đơn vị vận chuyển, ngày đặt hàng.</w:t>
            </w:r>
          </w:p>
        </w:tc>
      </w:tr>
      <w:tr w:rsidR="00AC627E" w:rsidRPr="00D8313C" w14:paraId="13BF6606"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567A205" w14:textId="77777777" w:rsidR="00AC627E" w:rsidRPr="00D8313C" w:rsidRDefault="00AC627E" w:rsidP="00D8313C">
            <w:pPr>
              <w:spacing w:line="276" w:lineRule="auto"/>
              <w:jc w:val="center"/>
              <w:rPr>
                <w:sz w:val="26"/>
                <w:szCs w:val="26"/>
              </w:rPr>
            </w:pPr>
            <w:r w:rsidRPr="00D8313C">
              <w:rPr>
                <w:b/>
                <w:bCs/>
                <w:sz w:val="26"/>
                <w:szCs w:val="26"/>
              </w:rPr>
              <w:lastRenderedPageBreak/>
              <w:t>Alternative flow</w:t>
            </w:r>
          </w:p>
        </w:tc>
      </w:tr>
      <w:tr w:rsidR="00AC627E" w:rsidRPr="00D8313C" w14:paraId="267CB8FB"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0B99D3E" w14:textId="77777777" w:rsidR="00AC627E" w:rsidRPr="00D8313C" w:rsidRDefault="00AC627E" w:rsidP="00D8313C">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BD21BAE" w14:textId="77777777" w:rsidR="00AC627E" w:rsidRPr="00D8313C" w:rsidRDefault="00AC627E" w:rsidP="00D8313C">
            <w:pPr>
              <w:spacing w:line="276" w:lineRule="auto"/>
              <w:jc w:val="both"/>
              <w:rPr>
                <w:sz w:val="26"/>
                <w:szCs w:val="26"/>
              </w:rPr>
            </w:pPr>
            <w:r w:rsidRPr="00D8313C">
              <w:rPr>
                <w:sz w:val="26"/>
                <w:szCs w:val="26"/>
              </w:rPr>
              <w:t>2.1. Hiển thị “Chưa có đơn hàng nào được đặt.”</w:t>
            </w:r>
          </w:p>
        </w:tc>
      </w:tr>
    </w:tbl>
    <w:p w14:paraId="0B9FFCD6" w14:textId="1D05378B" w:rsidR="710C2347" w:rsidRPr="00D8313C" w:rsidRDefault="710C2347" w:rsidP="00670E75">
      <w:pPr>
        <w:spacing w:line="360" w:lineRule="auto"/>
        <w:jc w:val="both"/>
        <w:rPr>
          <w:sz w:val="26"/>
          <w:szCs w:val="26"/>
        </w:rPr>
      </w:pPr>
    </w:p>
    <w:p w14:paraId="6C30922E" w14:textId="5576AF23" w:rsidR="00AC627E" w:rsidRPr="00D8313C" w:rsidRDefault="00AC627E" w:rsidP="00670E75">
      <w:pPr>
        <w:spacing w:line="360" w:lineRule="auto"/>
        <w:jc w:val="both"/>
        <w:rPr>
          <w:sz w:val="26"/>
          <w:szCs w:val="26"/>
        </w:rPr>
      </w:pPr>
      <w:r w:rsidRPr="00D8313C">
        <w:rPr>
          <w:b/>
          <w:noProof/>
          <w:sz w:val="26"/>
          <w:szCs w:val="26"/>
        </w:rPr>
        <w:drawing>
          <wp:inline distT="0" distB="0" distL="0" distR="0" wp14:anchorId="51156FBC" wp14:editId="47E72881">
            <wp:extent cx="5943600" cy="3419750"/>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8675" cy="3422670"/>
                    </a:xfrm>
                    <a:prstGeom prst="rect">
                      <a:avLst/>
                    </a:prstGeom>
                  </pic:spPr>
                </pic:pic>
              </a:graphicData>
            </a:graphic>
          </wp:inline>
        </w:drawing>
      </w:r>
    </w:p>
    <w:p w14:paraId="4529B465" w14:textId="4C1FE8FC" w:rsidR="00AC627E" w:rsidRDefault="00AC627E" w:rsidP="004F1F25">
      <w:pPr>
        <w:spacing w:line="360" w:lineRule="auto"/>
        <w:jc w:val="center"/>
        <w:rPr>
          <w:sz w:val="26"/>
          <w:szCs w:val="26"/>
        </w:rPr>
      </w:pPr>
      <w:r w:rsidRPr="00D8313C">
        <w:rPr>
          <w:sz w:val="26"/>
          <w:szCs w:val="26"/>
        </w:rPr>
        <w:t>Hình 2.30</w:t>
      </w:r>
      <w:r w:rsidR="004F1F25" w:rsidRPr="00D8313C">
        <w:rPr>
          <w:sz w:val="26"/>
          <w:szCs w:val="26"/>
        </w:rPr>
        <w:t>: Sơ đồ activity chức năng Xem đơn hàng</w:t>
      </w:r>
    </w:p>
    <w:p w14:paraId="7F39FBC9" w14:textId="77777777" w:rsidR="00DE401C" w:rsidRPr="00D8313C" w:rsidRDefault="00DE401C" w:rsidP="004F1F25">
      <w:pPr>
        <w:spacing w:line="360" w:lineRule="auto"/>
        <w:jc w:val="center"/>
        <w:rPr>
          <w:sz w:val="26"/>
          <w:szCs w:val="26"/>
        </w:rPr>
      </w:pPr>
    </w:p>
    <w:p w14:paraId="29F469AD" w14:textId="49F623ED" w:rsidR="5A6618B9" w:rsidRPr="002413FD" w:rsidRDefault="004F1F25" w:rsidP="00670E75">
      <w:pPr>
        <w:spacing w:line="360" w:lineRule="auto"/>
        <w:jc w:val="both"/>
        <w:rPr>
          <w:color w:val="000000" w:themeColor="text1"/>
          <w:sz w:val="26"/>
          <w:szCs w:val="26"/>
        </w:rPr>
      </w:pPr>
      <w:r w:rsidRPr="002413FD">
        <w:rPr>
          <w:noProof/>
          <w:color w:val="000000" w:themeColor="text1"/>
          <w:sz w:val="26"/>
          <w:szCs w:val="26"/>
        </w:rPr>
        <w:lastRenderedPageBreak/>
        <w:drawing>
          <wp:inline distT="0" distB="0" distL="0" distR="0" wp14:anchorId="39DF7CBE" wp14:editId="18F1169A">
            <wp:extent cx="5942471" cy="3257550"/>
            <wp:effectExtent l="0" t="0" r="1270" b="0"/>
            <wp:docPr id="31" name="Picture 3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51671" cy="3262593"/>
                    </a:xfrm>
                    <a:prstGeom prst="rect">
                      <a:avLst/>
                    </a:prstGeom>
                    <a:noFill/>
                    <a:ln>
                      <a:noFill/>
                    </a:ln>
                  </pic:spPr>
                </pic:pic>
              </a:graphicData>
            </a:graphic>
          </wp:inline>
        </w:drawing>
      </w:r>
    </w:p>
    <w:p w14:paraId="02CD1098" w14:textId="422F7B47" w:rsidR="004F1F25" w:rsidRPr="00D8313C" w:rsidRDefault="004F1F25" w:rsidP="004F1F25">
      <w:pPr>
        <w:spacing w:line="360" w:lineRule="auto"/>
        <w:jc w:val="center"/>
        <w:rPr>
          <w:sz w:val="26"/>
          <w:szCs w:val="26"/>
        </w:rPr>
      </w:pPr>
      <w:r w:rsidRPr="00D8313C">
        <w:rPr>
          <w:sz w:val="26"/>
          <w:szCs w:val="26"/>
        </w:rPr>
        <w:t>Hình 2.31: Sơ đồ Sequence chức năng Xem đơn hàng</w:t>
      </w:r>
    </w:p>
    <w:p w14:paraId="3AA54543" w14:textId="17158072" w:rsidR="004F1F25" w:rsidRPr="00D8313C" w:rsidRDefault="004F1F25" w:rsidP="00670E75">
      <w:pPr>
        <w:suppressAutoHyphens/>
        <w:autoSpaceDN w:val="0"/>
        <w:spacing w:line="360" w:lineRule="auto"/>
        <w:ind w:firstLine="720"/>
        <w:jc w:val="both"/>
        <w:rPr>
          <w:sz w:val="26"/>
          <w:szCs w:val="26"/>
          <w:lang w:val="en-GB"/>
        </w:rPr>
      </w:pPr>
    </w:p>
    <w:p w14:paraId="2EED5122" w14:textId="78329C86" w:rsidR="004F1F25" w:rsidRPr="00D8313C" w:rsidRDefault="004F1F25" w:rsidP="004F1F25">
      <w:pPr>
        <w:suppressAutoHyphens/>
        <w:autoSpaceDN w:val="0"/>
        <w:spacing w:line="360" w:lineRule="auto"/>
        <w:ind w:left="-720" w:firstLine="720"/>
        <w:jc w:val="both"/>
        <w:rPr>
          <w:b/>
          <w:sz w:val="26"/>
          <w:szCs w:val="26"/>
          <w:lang w:val="en-GB"/>
        </w:rPr>
      </w:pPr>
      <w:r w:rsidRPr="00D8313C">
        <w:rPr>
          <w:b/>
          <w:sz w:val="26"/>
          <w:szCs w:val="26"/>
          <w:lang w:val="en-GB"/>
        </w:rPr>
        <w:t>Khách hàng</w:t>
      </w:r>
    </w:p>
    <w:p w14:paraId="62177BDD" w14:textId="4A289461" w:rsidR="004E3533" w:rsidRPr="002413FD" w:rsidRDefault="004F1F25" w:rsidP="002413FD">
      <w:pPr>
        <w:pStyle w:val="Heading3"/>
        <w:rPr>
          <w:rFonts w:ascii="Times New Roman" w:hAnsi="Times New Roman" w:cs="Times New Roman"/>
          <w:b/>
          <w:bCs/>
          <w:color w:val="000000" w:themeColor="text1"/>
          <w:sz w:val="26"/>
          <w:szCs w:val="26"/>
          <w:lang w:val="en-GB"/>
        </w:rPr>
      </w:pPr>
      <w:bookmarkStart w:id="97" w:name="_Toc199082135"/>
      <w:bookmarkStart w:id="98" w:name="_Toc199082209"/>
      <w:bookmarkStart w:id="99" w:name="_Toc199148329"/>
      <w:r w:rsidRPr="002413FD">
        <w:rPr>
          <w:rFonts w:ascii="Times New Roman" w:hAnsi="Times New Roman" w:cs="Times New Roman"/>
          <w:b/>
          <w:bCs/>
          <w:color w:val="000000" w:themeColor="text1"/>
          <w:sz w:val="26"/>
          <w:szCs w:val="26"/>
          <w:lang w:val="en-GB"/>
        </w:rPr>
        <w:t xml:space="preserve">2.14. </w:t>
      </w:r>
      <w:r w:rsidR="004E3533" w:rsidRPr="002413FD">
        <w:rPr>
          <w:rFonts w:ascii="Times New Roman" w:hAnsi="Times New Roman" w:cs="Times New Roman"/>
          <w:b/>
          <w:bCs/>
          <w:color w:val="000000" w:themeColor="text1"/>
          <w:sz w:val="26"/>
          <w:szCs w:val="26"/>
          <w:lang w:val="en-GB"/>
        </w:rPr>
        <w:t xml:space="preserve">Đặt tả usecase </w:t>
      </w:r>
      <w:r w:rsidR="00DB19FF" w:rsidRPr="002413FD">
        <w:rPr>
          <w:rFonts w:ascii="Times New Roman" w:hAnsi="Times New Roman" w:cs="Times New Roman"/>
          <w:b/>
          <w:bCs/>
          <w:color w:val="000000" w:themeColor="text1"/>
          <w:sz w:val="26"/>
          <w:szCs w:val="26"/>
          <w:lang w:val="en-GB"/>
        </w:rPr>
        <w:t>“</w:t>
      </w:r>
      <w:r w:rsidRPr="002413FD">
        <w:rPr>
          <w:rFonts w:ascii="Times New Roman" w:hAnsi="Times New Roman" w:cs="Times New Roman"/>
          <w:b/>
          <w:bCs/>
          <w:color w:val="000000" w:themeColor="text1"/>
          <w:sz w:val="26"/>
          <w:szCs w:val="26"/>
          <w:lang w:val="en-GB"/>
        </w:rPr>
        <w:t>Xem thông tin đơn hàng</w:t>
      </w:r>
      <w:r w:rsidR="00DB19FF" w:rsidRPr="002413FD">
        <w:rPr>
          <w:rFonts w:ascii="Times New Roman" w:hAnsi="Times New Roman" w:cs="Times New Roman"/>
          <w:b/>
          <w:bCs/>
          <w:color w:val="000000" w:themeColor="text1"/>
          <w:sz w:val="26"/>
          <w:szCs w:val="26"/>
          <w:lang w:val="en-GB"/>
        </w:rPr>
        <w:t>”</w:t>
      </w:r>
      <w:bookmarkEnd w:id="97"/>
      <w:bookmarkEnd w:id="98"/>
      <w:bookmarkEnd w:id="99"/>
    </w:p>
    <w:tbl>
      <w:tblPr>
        <w:tblW w:w="0" w:type="auto"/>
        <w:tblLook w:val="04A0" w:firstRow="1" w:lastRow="0" w:firstColumn="1" w:lastColumn="0" w:noHBand="0" w:noVBand="1"/>
      </w:tblPr>
      <w:tblGrid>
        <w:gridCol w:w="4394"/>
        <w:gridCol w:w="4946"/>
      </w:tblGrid>
      <w:tr w:rsidR="004F1F25" w:rsidRPr="00D8313C" w14:paraId="4B6530DF"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98C033E" w14:textId="77777777" w:rsidR="004F1F25" w:rsidRPr="00D8313C" w:rsidRDefault="004F1F25" w:rsidP="00D8313C">
            <w:pPr>
              <w:spacing w:line="276" w:lineRule="auto"/>
              <w:jc w:val="center"/>
              <w:rPr>
                <w:sz w:val="26"/>
                <w:szCs w:val="26"/>
              </w:rPr>
            </w:pPr>
            <w:r w:rsidRPr="00D8313C">
              <w:rPr>
                <w:bCs/>
                <w:sz w:val="26"/>
                <w:szCs w:val="26"/>
              </w:rPr>
              <w:t>Tên Usecase:</w:t>
            </w:r>
            <w:r w:rsidRPr="00D8313C">
              <w:rPr>
                <w:b/>
                <w:bCs/>
                <w:sz w:val="26"/>
                <w:szCs w:val="26"/>
              </w:rPr>
              <w:t xml:space="preserve"> </w:t>
            </w:r>
            <w:bookmarkStart w:id="100" w:name="_Hlk192786882"/>
            <w:r w:rsidRPr="00D8313C">
              <w:rPr>
                <w:b/>
                <w:bCs/>
                <w:sz w:val="26"/>
                <w:szCs w:val="26"/>
              </w:rPr>
              <w:t>Xem thông tin đơn hàng</w:t>
            </w:r>
            <w:bookmarkEnd w:id="100"/>
          </w:p>
        </w:tc>
      </w:tr>
      <w:tr w:rsidR="004F1F25" w:rsidRPr="00D8313C" w14:paraId="61733007"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410C291" w14:textId="77777777" w:rsidR="004F1F25" w:rsidRPr="00D8313C" w:rsidRDefault="004F1F25" w:rsidP="00D8313C">
            <w:pPr>
              <w:spacing w:line="276" w:lineRule="auto"/>
              <w:jc w:val="both"/>
              <w:rPr>
                <w:sz w:val="26"/>
                <w:szCs w:val="26"/>
              </w:rPr>
            </w:pPr>
            <w:r w:rsidRPr="00D8313C">
              <w:rPr>
                <w:bCs/>
                <w:sz w:val="26"/>
                <w:szCs w:val="26"/>
              </w:rPr>
              <w:t>Mô tả sơ lược</w:t>
            </w:r>
            <w:r w:rsidRPr="00D8313C">
              <w:rPr>
                <w:b/>
                <w:bCs/>
                <w:sz w:val="26"/>
                <w:szCs w:val="26"/>
              </w:rPr>
              <w:t xml:space="preserve">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204E934" w14:textId="77777777" w:rsidR="004F1F25" w:rsidRPr="00D8313C" w:rsidRDefault="004F1F25" w:rsidP="00D8313C">
            <w:pPr>
              <w:spacing w:line="276" w:lineRule="auto"/>
              <w:jc w:val="both"/>
              <w:rPr>
                <w:sz w:val="26"/>
                <w:szCs w:val="26"/>
              </w:rPr>
            </w:pPr>
            <w:r w:rsidRPr="00D8313C">
              <w:rPr>
                <w:sz w:val="26"/>
                <w:szCs w:val="26"/>
              </w:rPr>
              <w:t xml:space="preserve">Khách hàng có thể kiểm tra trạng thái đơn hàng sau khi đặt hàng để theo dõi tiến trình giao hàng. </w:t>
            </w:r>
          </w:p>
        </w:tc>
      </w:tr>
      <w:tr w:rsidR="004F1F25" w:rsidRPr="00D8313C" w14:paraId="6CE94EB4"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B0668F7" w14:textId="77777777" w:rsidR="004F1F25" w:rsidRPr="00D8313C" w:rsidRDefault="004F1F25" w:rsidP="00D8313C">
            <w:pPr>
              <w:spacing w:line="276" w:lineRule="auto"/>
              <w:jc w:val="both"/>
              <w:rPr>
                <w:sz w:val="26"/>
                <w:szCs w:val="26"/>
              </w:rPr>
            </w:pPr>
            <w:r w:rsidRPr="00D8313C">
              <w:rPr>
                <w:bCs/>
                <w:sz w:val="26"/>
                <w:szCs w:val="26"/>
              </w:rPr>
              <w:t xml:space="preserve">Actor chính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FF59F33" w14:textId="77777777" w:rsidR="004F1F25" w:rsidRPr="00D8313C" w:rsidRDefault="004F1F25" w:rsidP="00D8313C">
            <w:pPr>
              <w:spacing w:line="276" w:lineRule="auto"/>
              <w:jc w:val="both"/>
              <w:rPr>
                <w:sz w:val="26"/>
                <w:szCs w:val="26"/>
              </w:rPr>
            </w:pPr>
            <w:r w:rsidRPr="00D8313C">
              <w:rPr>
                <w:sz w:val="26"/>
                <w:szCs w:val="26"/>
              </w:rPr>
              <w:t>Khách hàng</w:t>
            </w:r>
          </w:p>
        </w:tc>
      </w:tr>
      <w:tr w:rsidR="004F1F25" w:rsidRPr="00D8313C" w14:paraId="4556B687"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D7D2DCD" w14:textId="77777777" w:rsidR="004F1F25" w:rsidRPr="00D8313C" w:rsidRDefault="004F1F25" w:rsidP="00D8313C">
            <w:pPr>
              <w:spacing w:line="276" w:lineRule="auto"/>
              <w:jc w:val="both"/>
              <w:rPr>
                <w:sz w:val="26"/>
                <w:szCs w:val="26"/>
              </w:rPr>
            </w:pPr>
            <w:r w:rsidRPr="00D8313C">
              <w:rPr>
                <w:bCs/>
                <w:sz w:val="26"/>
                <w:szCs w:val="26"/>
              </w:rPr>
              <w:t xml:space="preserve">Actor phụ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652E637" w14:textId="77777777" w:rsidR="004F1F25" w:rsidRPr="00D8313C" w:rsidRDefault="004F1F25" w:rsidP="00D8313C">
            <w:pPr>
              <w:spacing w:line="276" w:lineRule="auto"/>
              <w:jc w:val="both"/>
              <w:rPr>
                <w:sz w:val="26"/>
                <w:szCs w:val="26"/>
              </w:rPr>
            </w:pPr>
            <w:r w:rsidRPr="00D8313C">
              <w:rPr>
                <w:sz w:val="26"/>
                <w:szCs w:val="26"/>
              </w:rPr>
              <w:t xml:space="preserve">Không có </w:t>
            </w:r>
          </w:p>
        </w:tc>
      </w:tr>
      <w:tr w:rsidR="004F1F25" w:rsidRPr="00D8313C" w14:paraId="45FA65EB"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AA53E1F" w14:textId="77777777" w:rsidR="004F1F25" w:rsidRPr="00D8313C" w:rsidRDefault="004F1F25" w:rsidP="00D8313C">
            <w:pPr>
              <w:spacing w:line="276" w:lineRule="auto"/>
              <w:jc w:val="both"/>
              <w:rPr>
                <w:sz w:val="26"/>
                <w:szCs w:val="26"/>
              </w:rPr>
            </w:pPr>
            <w:r w:rsidRPr="00D8313C">
              <w:rPr>
                <w:bCs/>
                <w:sz w:val="26"/>
                <w:szCs w:val="26"/>
              </w:rPr>
              <w:t xml:space="preserve">Tiền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04D0660" w14:textId="77777777" w:rsidR="004F1F25" w:rsidRPr="00D8313C" w:rsidRDefault="004F1F25" w:rsidP="00D8313C">
            <w:pPr>
              <w:rPr>
                <w:sz w:val="26"/>
                <w:szCs w:val="26"/>
              </w:rPr>
            </w:pPr>
            <w:r w:rsidRPr="00D8313C">
              <w:rPr>
                <w:sz w:val="26"/>
                <w:szCs w:val="26"/>
              </w:rPr>
              <w:t>Khách hàng đã đăng nhập vào hệ thống.</w:t>
            </w:r>
          </w:p>
        </w:tc>
      </w:tr>
      <w:tr w:rsidR="004F1F25" w:rsidRPr="00D8313C" w14:paraId="0D313C33"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224C86E" w14:textId="77777777" w:rsidR="004F1F25" w:rsidRPr="00D8313C" w:rsidRDefault="004F1F25" w:rsidP="00D8313C">
            <w:pPr>
              <w:spacing w:line="276" w:lineRule="auto"/>
              <w:jc w:val="both"/>
              <w:rPr>
                <w:sz w:val="26"/>
                <w:szCs w:val="26"/>
              </w:rPr>
            </w:pPr>
            <w:r w:rsidRPr="00D8313C">
              <w:rPr>
                <w:bCs/>
                <w:sz w:val="26"/>
                <w:szCs w:val="26"/>
              </w:rPr>
              <w:t xml:space="preserve">Hậu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829F88E" w14:textId="77777777" w:rsidR="004F1F25" w:rsidRPr="00D8313C" w:rsidRDefault="004F1F25" w:rsidP="00D8313C">
            <w:pPr>
              <w:spacing w:line="276" w:lineRule="auto"/>
              <w:jc w:val="both"/>
              <w:rPr>
                <w:sz w:val="26"/>
                <w:szCs w:val="26"/>
              </w:rPr>
            </w:pPr>
            <w:r w:rsidRPr="00D8313C">
              <w:rPr>
                <w:sz w:val="26"/>
                <w:szCs w:val="26"/>
              </w:rPr>
              <w:t>Khách hàng xem được thông tin chi tiết về trạng thái đơn hàng.</w:t>
            </w:r>
          </w:p>
        </w:tc>
      </w:tr>
      <w:tr w:rsidR="004F1F25" w:rsidRPr="00D8313C" w14:paraId="72606A68"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4DF377C" w14:textId="77777777" w:rsidR="004F1F25" w:rsidRPr="00D8313C" w:rsidRDefault="004F1F25" w:rsidP="00D8313C">
            <w:pPr>
              <w:spacing w:line="276" w:lineRule="auto"/>
              <w:jc w:val="center"/>
              <w:rPr>
                <w:sz w:val="26"/>
                <w:szCs w:val="26"/>
              </w:rPr>
            </w:pPr>
            <w:r w:rsidRPr="00D8313C">
              <w:rPr>
                <w:b/>
                <w:bCs/>
                <w:sz w:val="26"/>
                <w:szCs w:val="26"/>
              </w:rPr>
              <w:t>Basic Flow</w:t>
            </w:r>
          </w:p>
        </w:tc>
      </w:tr>
      <w:tr w:rsidR="004F1F25" w:rsidRPr="00D8313C" w14:paraId="65FAB666"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7DF1A3A" w14:textId="77777777" w:rsidR="004F1F25" w:rsidRPr="00D8313C" w:rsidRDefault="004F1F25" w:rsidP="00D8313C">
            <w:pPr>
              <w:spacing w:line="276" w:lineRule="auto"/>
              <w:jc w:val="center"/>
              <w:rPr>
                <w:sz w:val="26"/>
                <w:szCs w:val="26"/>
              </w:rPr>
            </w:pPr>
            <w:r w:rsidRPr="00D8313C">
              <w:rPr>
                <w:sz w:val="26"/>
                <w:szCs w:val="26"/>
              </w:rPr>
              <w:t>Khách hàng</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4FE2C6A" w14:textId="77777777" w:rsidR="004F1F25" w:rsidRPr="00D8313C" w:rsidRDefault="004F1F25" w:rsidP="00D8313C">
            <w:pPr>
              <w:spacing w:line="276" w:lineRule="auto"/>
              <w:jc w:val="center"/>
              <w:rPr>
                <w:sz w:val="26"/>
                <w:szCs w:val="26"/>
              </w:rPr>
            </w:pPr>
            <w:r w:rsidRPr="00D8313C">
              <w:rPr>
                <w:sz w:val="26"/>
                <w:szCs w:val="26"/>
              </w:rPr>
              <w:t>Hệ thống</w:t>
            </w:r>
          </w:p>
        </w:tc>
      </w:tr>
      <w:tr w:rsidR="004F1F25" w:rsidRPr="00D8313C" w14:paraId="7BB33810"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E34435D" w14:textId="77777777" w:rsidR="004F1F25" w:rsidRPr="00D8313C" w:rsidRDefault="004F1F25" w:rsidP="00D8313C">
            <w:pPr>
              <w:spacing w:line="276" w:lineRule="auto"/>
              <w:jc w:val="both"/>
              <w:rPr>
                <w:sz w:val="26"/>
                <w:szCs w:val="26"/>
              </w:rPr>
            </w:pPr>
            <w:r w:rsidRPr="00D8313C">
              <w:rPr>
                <w:sz w:val="26"/>
                <w:szCs w:val="26"/>
              </w:rPr>
              <w:t>1. Truy cập vào trang đơn hàng.</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6093E99" w14:textId="77777777" w:rsidR="004F1F25" w:rsidRPr="00D8313C" w:rsidRDefault="004F1F25" w:rsidP="00D8313C">
            <w:pPr>
              <w:spacing w:line="276" w:lineRule="auto"/>
              <w:jc w:val="both"/>
              <w:rPr>
                <w:sz w:val="26"/>
                <w:szCs w:val="26"/>
              </w:rPr>
            </w:pPr>
            <w:r w:rsidRPr="00D8313C">
              <w:rPr>
                <w:sz w:val="26"/>
                <w:szCs w:val="26"/>
              </w:rPr>
              <w:t>2. Hiển thị danh sách đơn hàng của khách hàng.</w:t>
            </w:r>
          </w:p>
        </w:tc>
      </w:tr>
      <w:tr w:rsidR="004F1F25" w:rsidRPr="00D8313C" w14:paraId="093BB4CC"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57ABEC4" w14:textId="77777777" w:rsidR="004F1F25" w:rsidRPr="00D8313C" w:rsidRDefault="004F1F25" w:rsidP="00D8313C">
            <w:pPr>
              <w:spacing w:line="276" w:lineRule="auto"/>
              <w:jc w:val="both"/>
              <w:rPr>
                <w:sz w:val="26"/>
                <w:szCs w:val="26"/>
              </w:rPr>
            </w:pPr>
            <w:r w:rsidRPr="00D8313C">
              <w:rPr>
                <w:sz w:val="26"/>
                <w:szCs w:val="26"/>
              </w:rPr>
              <w:t>3. Chọn vào đơn hàng</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0F52FE7" w14:textId="77777777" w:rsidR="004F1F25" w:rsidRPr="00D8313C" w:rsidRDefault="004F1F25" w:rsidP="00D8313C">
            <w:pPr>
              <w:spacing w:line="276" w:lineRule="auto"/>
              <w:jc w:val="both"/>
              <w:rPr>
                <w:sz w:val="26"/>
                <w:szCs w:val="26"/>
              </w:rPr>
            </w:pPr>
            <w:r w:rsidRPr="00D8313C">
              <w:rPr>
                <w:sz w:val="26"/>
                <w:szCs w:val="26"/>
              </w:rPr>
              <w:t>4. Hiển thị thông tin đơn hàng và trạng thái đơn hàng</w:t>
            </w:r>
          </w:p>
        </w:tc>
      </w:tr>
      <w:tr w:rsidR="004F1F25" w:rsidRPr="00D8313C" w14:paraId="0411C5DC"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2939D99" w14:textId="77777777" w:rsidR="004F1F25" w:rsidRPr="00D8313C" w:rsidRDefault="004F1F25" w:rsidP="00D8313C">
            <w:pPr>
              <w:spacing w:line="276" w:lineRule="auto"/>
              <w:jc w:val="center"/>
              <w:rPr>
                <w:sz w:val="26"/>
                <w:szCs w:val="26"/>
              </w:rPr>
            </w:pPr>
            <w:r w:rsidRPr="00D8313C">
              <w:rPr>
                <w:b/>
                <w:bCs/>
                <w:sz w:val="26"/>
                <w:szCs w:val="26"/>
              </w:rPr>
              <w:t>Alternative flow</w:t>
            </w:r>
          </w:p>
        </w:tc>
      </w:tr>
    </w:tbl>
    <w:p w14:paraId="57D487C4" w14:textId="5AA44BD7" w:rsidR="004E3533" w:rsidRPr="00D8313C" w:rsidRDefault="004E3533" w:rsidP="00670E75">
      <w:pPr>
        <w:spacing w:line="360" w:lineRule="auto"/>
        <w:jc w:val="both"/>
        <w:rPr>
          <w:sz w:val="26"/>
          <w:szCs w:val="26"/>
          <w:lang w:val="en-GB"/>
        </w:rPr>
      </w:pPr>
    </w:p>
    <w:p w14:paraId="6BFE5F2E" w14:textId="18634D2C" w:rsidR="004F1F25" w:rsidRPr="00D8313C" w:rsidRDefault="004F1F25" w:rsidP="00670E75">
      <w:pPr>
        <w:spacing w:line="360" w:lineRule="auto"/>
        <w:jc w:val="both"/>
        <w:rPr>
          <w:sz w:val="26"/>
          <w:szCs w:val="26"/>
        </w:rPr>
      </w:pPr>
      <w:r w:rsidRPr="00D8313C">
        <w:rPr>
          <w:b/>
          <w:noProof/>
          <w:sz w:val="26"/>
          <w:szCs w:val="26"/>
        </w:rPr>
        <w:drawing>
          <wp:inline distT="0" distB="0" distL="0" distR="0" wp14:anchorId="4DA04544" wp14:editId="6EF234B5">
            <wp:extent cx="5943078" cy="3462035"/>
            <wp:effectExtent l="0" t="0" r="635"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7124" cy="3464392"/>
                    </a:xfrm>
                    <a:prstGeom prst="rect">
                      <a:avLst/>
                    </a:prstGeom>
                  </pic:spPr>
                </pic:pic>
              </a:graphicData>
            </a:graphic>
          </wp:inline>
        </w:drawing>
      </w:r>
    </w:p>
    <w:p w14:paraId="34944343" w14:textId="0A09B56F" w:rsidR="004F1F25" w:rsidRDefault="004F1F25" w:rsidP="004F1F25">
      <w:pPr>
        <w:spacing w:line="360" w:lineRule="auto"/>
        <w:jc w:val="center"/>
        <w:rPr>
          <w:sz w:val="26"/>
          <w:szCs w:val="26"/>
        </w:rPr>
      </w:pPr>
      <w:r w:rsidRPr="00D8313C">
        <w:rPr>
          <w:sz w:val="26"/>
          <w:szCs w:val="26"/>
        </w:rPr>
        <w:t>Hình 2.32: Sơ đồ activity chức năng Xem thông tin đơn hàng</w:t>
      </w:r>
    </w:p>
    <w:p w14:paraId="31820B43" w14:textId="77777777" w:rsidR="00D97A4C" w:rsidRPr="00D8313C" w:rsidRDefault="00D97A4C" w:rsidP="004F1F25">
      <w:pPr>
        <w:spacing w:line="360" w:lineRule="auto"/>
        <w:jc w:val="center"/>
        <w:rPr>
          <w:sz w:val="26"/>
          <w:szCs w:val="26"/>
        </w:rPr>
      </w:pPr>
    </w:p>
    <w:p w14:paraId="0F695CEC" w14:textId="766528B9" w:rsidR="004E3533" w:rsidRPr="00D8313C" w:rsidRDefault="004E3533" w:rsidP="00670E75">
      <w:pPr>
        <w:tabs>
          <w:tab w:val="left" w:pos="1240"/>
        </w:tabs>
        <w:spacing w:line="360" w:lineRule="auto"/>
        <w:jc w:val="both"/>
        <w:rPr>
          <w:sz w:val="26"/>
          <w:szCs w:val="26"/>
          <w:lang w:val="en-GB"/>
        </w:rPr>
      </w:pPr>
    </w:p>
    <w:p w14:paraId="21D8429C" w14:textId="40AEB6F2" w:rsidR="004F1F25" w:rsidRPr="00D8313C" w:rsidRDefault="004F1F25" w:rsidP="00670E75">
      <w:pPr>
        <w:tabs>
          <w:tab w:val="left" w:pos="1240"/>
        </w:tabs>
        <w:spacing w:line="360" w:lineRule="auto"/>
        <w:jc w:val="both"/>
        <w:rPr>
          <w:sz w:val="26"/>
          <w:szCs w:val="26"/>
          <w:lang w:val="en-GB"/>
        </w:rPr>
      </w:pPr>
      <w:r w:rsidRPr="00D8313C">
        <w:rPr>
          <w:noProof/>
          <w:sz w:val="26"/>
          <w:szCs w:val="26"/>
        </w:rPr>
        <w:drawing>
          <wp:inline distT="0" distB="0" distL="0" distR="0" wp14:anchorId="7551B9BA" wp14:editId="2D5602ED">
            <wp:extent cx="5942996" cy="3061970"/>
            <wp:effectExtent l="0" t="0" r="635" b="5080"/>
            <wp:docPr id="33" name="Picture 33"/>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8669" cy="3064893"/>
                    </a:xfrm>
                    <a:prstGeom prst="rect">
                      <a:avLst/>
                    </a:prstGeom>
                    <a:noFill/>
                    <a:ln>
                      <a:noFill/>
                    </a:ln>
                  </pic:spPr>
                </pic:pic>
              </a:graphicData>
            </a:graphic>
          </wp:inline>
        </w:drawing>
      </w:r>
    </w:p>
    <w:p w14:paraId="491C8BF3" w14:textId="5B4FC9A4" w:rsidR="004F1F25" w:rsidRPr="00D97A4C" w:rsidRDefault="004F1F25" w:rsidP="00D97A4C">
      <w:pPr>
        <w:tabs>
          <w:tab w:val="left" w:pos="1240"/>
        </w:tabs>
        <w:spacing w:line="360" w:lineRule="auto"/>
        <w:jc w:val="center"/>
        <w:rPr>
          <w:sz w:val="26"/>
          <w:szCs w:val="26"/>
          <w:lang w:val="en-GB"/>
        </w:rPr>
      </w:pPr>
      <w:r w:rsidRPr="00D8313C">
        <w:rPr>
          <w:sz w:val="26"/>
          <w:szCs w:val="26"/>
          <w:lang w:val="en-GB"/>
        </w:rPr>
        <w:t>Hình 2.33: Sơ đồ Sequence chức năng Xem thông tin đơn hàng</w:t>
      </w:r>
    </w:p>
    <w:p w14:paraId="581E80BB" w14:textId="74B27AA3" w:rsidR="004E3533" w:rsidRPr="002413FD" w:rsidRDefault="004F1F25" w:rsidP="002413FD">
      <w:pPr>
        <w:pStyle w:val="Heading3"/>
        <w:rPr>
          <w:rFonts w:ascii="Times New Roman" w:hAnsi="Times New Roman" w:cs="Times New Roman"/>
          <w:b/>
          <w:bCs/>
          <w:color w:val="000000" w:themeColor="text1"/>
          <w:sz w:val="26"/>
          <w:szCs w:val="26"/>
        </w:rPr>
      </w:pPr>
      <w:bookmarkStart w:id="101" w:name="_Toc199082136"/>
      <w:bookmarkStart w:id="102" w:name="_Toc199082210"/>
      <w:bookmarkStart w:id="103" w:name="_Toc199148330"/>
      <w:r w:rsidRPr="002413FD">
        <w:rPr>
          <w:rFonts w:ascii="Times New Roman" w:hAnsi="Times New Roman" w:cs="Times New Roman"/>
          <w:b/>
          <w:bCs/>
          <w:color w:val="000000" w:themeColor="text1"/>
          <w:sz w:val="26"/>
          <w:szCs w:val="26"/>
        </w:rPr>
        <w:lastRenderedPageBreak/>
        <w:t xml:space="preserve">2.15. </w:t>
      </w:r>
      <w:r w:rsidR="004E3533" w:rsidRPr="002413FD">
        <w:rPr>
          <w:rFonts w:ascii="Times New Roman" w:hAnsi="Times New Roman" w:cs="Times New Roman"/>
          <w:b/>
          <w:bCs/>
          <w:color w:val="000000" w:themeColor="text1"/>
          <w:sz w:val="26"/>
          <w:szCs w:val="26"/>
        </w:rPr>
        <w:t>Đặc tả usecase “</w:t>
      </w:r>
      <w:r w:rsidRPr="002413FD">
        <w:rPr>
          <w:rFonts w:ascii="Times New Roman" w:hAnsi="Times New Roman" w:cs="Times New Roman"/>
          <w:b/>
          <w:bCs/>
          <w:color w:val="000000" w:themeColor="text1"/>
          <w:sz w:val="26"/>
          <w:szCs w:val="26"/>
        </w:rPr>
        <w:t>Xem sản phẩm</w:t>
      </w:r>
      <w:r w:rsidR="004E3533" w:rsidRPr="002413FD">
        <w:rPr>
          <w:rFonts w:ascii="Times New Roman" w:hAnsi="Times New Roman" w:cs="Times New Roman"/>
          <w:b/>
          <w:bCs/>
          <w:color w:val="000000" w:themeColor="text1"/>
          <w:sz w:val="26"/>
          <w:szCs w:val="26"/>
        </w:rPr>
        <w:t>”</w:t>
      </w:r>
      <w:bookmarkEnd w:id="101"/>
      <w:bookmarkEnd w:id="102"/>
      <w:bookmarkEnd w:id="103"/>
    </w:p>
    <w:tbl>
      <w:tblPr>
        <w:tblW w:w="0" w:type="auto"/>
        <w:tblLook w:val="04A0" w:firstRow="1" w:lastRow="0" w:firstColumn="1" w:lastColumn="0" w:noHBand="0" w:noVBand="1"/>
      </w:tblPr>
      <w:tblGrid>
        <w:gridCol w:w="4394"/>
        <w:gridCol w:w="4946"/>
      </w:tblGrid>
      <w:tr w:rsidR="004F1F25" w:rsidRPr="00D8313C" w14:paraId="2F2966E2"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92302A5" w14:textId="77777777" w:rsidR="004F1F25" w:rsidRPr="00D8313C" w:rsidRDefault="004F1F25" w:rsidP="00D8313C">
            <w:pPr>
              <w:spacing w:line="276" w:lineRule="auto"/>
              <w:jc w:val="center"/>
              <w:rPr>
                <w:sz w:val="26"/>
                <w:szCs w:val="26"/>
              </w:rPr>
            </w:pPr>
            <w:r w:rsidRPr="00D8313C">
              <w:rPr>
                <w:bCs/>
                <w:sz w:val="26"/>
                <w:szCs w:val="26"/>
              </w:rPr>
              <w:t>Tên Usecase:</w:t>
            </w:r>
            <w:r w:rsidRPr="00D8313C">
              <w:rPr>
                <w:b/>
                <w:bCs/>
                <w:sz w:val="26"/>
                <w:szCs w:val="26"/>
              </w:rPr>
              <w:t xml:space="preserve"> Xem sản phẩm</w:t>
            </w:r>
          </w:p>
        </w:tc>
      </w:tr>
      <w:tr w:rsidR="004F1F25" w:rsidRPr="00D8313C" w14:paraId="5374F46F"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25CB801" w14:textId="77777777" w:rsidR="004F1F25" w:rsidRPr="00D8313C" w:rsidRDefault="004F1F25" w:rsidP="00D8313C">
            <w:pPr>
              <w:spacing w:line="276" w:lineRule="auto"/>
              <w:jc w:val="both"/>
              <w:rPr>
                <w:sz w:val="26"/>
                <w:szCs w:val="26"/>
              </w:rPr>
            </w:pPr>
            <w:r w:rsidRPr="00D8313C">
              <w:rPr>
                <w:bCs/>
                <w:sz w:val="26"/>
                <w:szCs w:val="26"/>
              </w:rPr>
              <w:t>Mô tả sơ lược</w:t>
            </w:r>
            <w:r w:rsidRPr="00D8313C">
              <w:rPr>
                <w:b/>
                <w:bCs/>
                <w:sz w:val="26"/>
                <w:szCs w:val="26"/>
              </w:rPr>
              <w:t xml:space="preserve">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A0BD848" w14:textId="77777777" w:rsidR="004F1F25" w:rsidRPr="00D8313C" w:rsidRDefault="004F1F25" w:rsidP="00D8313C">
            <w:pPr>
              <w:spacing w:line="276" w:lineRule="auto"/>
              <w:jc w:val="both"/>
              <w:rPr>
                <w:sz w:val="26"/>
                <w:szCs w:val="26"/>
              </w:rPr>
            </w:pPr>
            <w:r w:rsidRPr="00D8313C">
              <w:rPr>
                <w:sz w:val="26"/>
                <w:szCs w:val="26"/>
              </w:rPr>
              <w:t>Khách hàng có thể xem danh sách sản phẩm đang được bán trên hệ thống, bao gồm thông tin chi tiết về sản phẩm như tên, giá, hình ảnh, mô tả và chứng chỉ nông sản sạch.</w:t>
            </w:r>
          </w:p>
        </w:tc>
      </w:tr>
      <w:tr w:rsidR="004F1F25" w:rsidRPr="00D8313C" w14:paraId="2F1D9485"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8D21B98" w14:textId="77777777" w:rsidR="004F1F25" w:rsidRPr="00D8313C" w:rsidRDefault="004F1F25" w:rsidP="00D8313C">
            <w:pPr>
              <w:spacing w:line="276" w:lineRule="auto"/>
              <w:jc w:val="both"/>
              <w:rPr>
                <w:sz w:val="26"/>
                <w:szCs w:val="26"/>
              </w:rPr>
            </w:pPr>
            <w:r w:rsidRPr="00D8313C">
              <w:rPr>
                <w:bCs/>
                <w:sz w:val="26"/>
                <w:szCs w:val="26"/>
              </w:rPr>
              <w:t xml:space="preserve">Actor chính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F7964D2" w14:textId="77777777" w:rsidR="004F1F25" w:rsidRPr="00D8313C" w:rsidRDefault="004F1F25" w:rsidP="00D8313C">
            <w:pPr>
              <w:spacing w:line="276" w:lineRule="auto"/>
              <w:jc w:val="both"/>
              <w:rPr>
                <w:sz w:val="26"/>
                <w:szCs w:val="26"/>
              </w:rPr>
            </w:pPr>
            <w:r w:rsidRPr="00D8313C">
              <w:rPr>
                <w:sz w:val="26"/>
                <w:szCs w:val="26"/>
              </w:rPr>
              <w:t>Khách hàng</w:t>
            </w:r>
          </w:p>
        </w:tc>
      </w:tr>
      <w:tr w:rsidR="004F1F25" w:rsidRPr="00D8313C" w14:paraId="5DB0A298"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CD7900E" w14:textId="77777777" w:rsidR="004F1F25" w:rsidRPr="00D8313C" w:rsidRDefault="004F1F25" w:rsidP="00D8313C">
            <w:pPr>
              <w:spacing w:line="276" w:lineRule="auto"/>
              <w:jc w:val="both"/>
              <w:rPr>
                <w:sz w:val="26"/>
                <w:szCs w:val="26"/>
              </w:rPr>
            </w:pPr>
            <w:r w:rsidRPr="00D8313C">
              <w:rPr>
                <w:bCs/>
                <w:sz w:val="26"/>
                <w:szCs w:val="26"/>
              </w:rPr>
              <w:t xml:space="preserve">Actor phụ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4BE257B" w14:textId="77777777" w:rsidR="004F1F25" w:rsidRPr="00D8313C" w:rsidRDefault="004F1F25" w:rsidP="00D8313C">
            <w:pPr>
              <w:spacing w:line="276" w:lineRule="auto"/>
              <w:jc w:val="both"/>
              <w:rPr>
                <w:sz w:val="26"/>
                <w:szCs w:val="26"/>
              </w:rPr>
            </w:pPr>
            <w:r w:rsidRPr="00D8313C">
              <w:rPr>
                <w:sz w:val="26"/>
                <w:szCs w:val="26"/>
              </w:rPr>
              <w:t xml:space="preserve">Không có </w:t>
            </w:r>
          </w:p>
        </w:tc>
      </w:tr>
      <w:tr w:rsidR="004F1F25" w:rsidRPr="00D8313C" w14:paraId="7BCBAD2B"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C5A82ED" w14:textId="77777777" w:rsidR="004F1F25" w:rsidRPr="00D8313C" w:rsidRDefault="004F1F25" w:rsidP="00D8313C">
            <w:pPr>
              <w:spacing w:line="276" w:lineRule="auto"/>
              <w:jc w:val="both"/>
              <w:rPr>
                <w:sz w:val="26"/>
                <w:szCs w:val="26"/>
              </w:rPr>
            </w:pPr>
            <w:r w:rsidRPr="00D8313C">
              <w:rPr>
                <w:bCs/>
                <w:sz w:val="26"/>
                <w:szCs w:val="26"/>
              </w:rPr>
              <w:t xml:space="preserve">Tiền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75D928B" w14:textId="77777777" w:rsidR="004F1F25" w:rsidRPr="00D8313C" w:rsidRDefault="004F1F25" w:rsidP="00D8313C">
            <w:pPr>
              <w:rPr>
                <w:sz w:val="26"/>
                <w:szCs w:val="26"/>
              </w:rPr>
            </w:pPr>
            <w:r w:rsidRPr="00D8313C">
              <w:rPr>
                <w:sz w:val="26"/>
                <w:szCs w:val="26"/>
              </w:rPr>
              <w:t>Hệ thống có sản phẩm do người bán đăng tải và đã được quản trị viên phê duyệt.</w:t>
            </w:r>
          </w:p>
        </w:tc>
      </w:tr>
      <w:tr w:rsidR="004F1F25" w:rsidRPr="00D8313C" w14:paraId="74A536EF"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FBF402F" w14:textId="77777777" w:rsidR="004F1F25" w:rsidRPr="00D8313C" w:rsidRDefault="004F1F25" w:rsidP="00D8313C">
            <w:pPr>
              <w:spacing w:line="276" w:lineRule="auto"/>
              <w:jc w:val="both"/>
              <w:rPr>
                <w:sz w:val="26"/>
                <w:szCs w:val="26"/>
              </w:rPr>
            </w:pPr>
            <w:r w:rsidRPr="00D8313C">
              <w:rPr>
                <w:bCs/>
                <w:sz w:val="26"/>
                <w:szCs w:val="26"/>
              </w:rPr>
              <w:t xml:space="preserve">Hậu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70E24C3" w14:textId="77777777" w:rsidR="004F1F25" w:rsidRPr="00D8313C" w:rsidRDefault="004F1F25" w:rsidP="00D8313C">
            <w:pPr>
              <w:spacing w:line="276" w:lineRule="auto"/>
              <w:jc w:val="both"/>
              <w:rPr>
                <w:sz w:val="26"/>
                <w:szCs w:val="26"/>
              </w:rPr>
            </w:pPr>
            <w:r w:rsidRPr="00D8313C">
              <w:rPr>
                <w:sz w:val="26"/>
                <w:szCs w:val="26"/>
              </w:rPr>
              <w:t>Khách hàng xem được danh sách sản phẩm và thông tin chi tiết của từng sản phẩm.</w:t>
            </w:r>
          </w:p>
        </w:tc>
      </w:tr>
      <w:tr w:rsidR="004F1F25" w:rsidRPr="00D8313C" w14:paraId="149023D8"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13976D3" w14:textId="77777777" w:rsidR="004F1F25" w:rsidRPr="00D8313C" w:rsidRDefault="004F1F25" w:rsidP="00D8313C">
            <w:pPr>
              <w:spacing w:line="276" w:lineRule="auto"/>
              <w:jc w:val="center"/>
              <w:rPr>
                <w:sz w:val="26"/>
                <w:szCs w:val="26"/>
              </w:rPr>
            </w:pPr>
            <w:r w:rsidRPr="00D8313C">
              <w:rPr>
                <w:b/>
                <w:bCs/>
                <w:sz w:val="26"/>
                <w:szCs w:val="26"/>
              </w:rPr>
              <w:t>Basic Flow</w:t>
            </w:r>
          </w:p>
        </w:tc>
      </w:tr>
      <w:tr w:rsidR="004F1F25" w:rsidRPr="00D8313C" w14:paraId="7EA0CF40"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8BBC8DE" w14:textId="77777777" w:rsidR="004F1F25" w:rsidRPr="00D8313C" w:rsidRDefault="004F1F25" w:rsidP="00D8313C">
            <w:pPr>
              <w:spacing w:line="276" w:lineRule="auto"/>
              <w:jc w:val="center"/>
              <w:rPr>
                <w:sz w:val="26"/>
                <w:szCs w:val="26"/>
              </w:rPr>
            </w:pPr>
            <w:r w:rsidRPr="00D8313C">
              <w:rPr>
                <w:sz w:val="26"/>
                <w:szCs w:val="26"/>
              </w:rPr>
              <w:t>Khách hàng</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715E937" w14:textId="77777777" w:rsidR="004F1F25" w:rsidRPr="00D8313C" w:rsidRDefault="004F1F25" w:rsidP="00D8313C">
            <w:pPr>
              <w:spacing w:line="276" w:lineRule="auto"/>
              <w:jc w:val="center"/>
              <w:rPr>
                <w:sz w:val="26"/>
                <w:szCs w:val="26"/>
              </w:rPr>
            </w:pPr>
            <w:r w:rsidRPr="00D8313C">
              <w:rPr>
                <w:sz w:val="26"/>
                <w:szCs w:val="26"/>
              </w:rPr>
              <w:t>Hệ thống</w:t>
            </w:r>
          </w:p>
        </w:tc>
      </w:tr>
      <w:tr w:rsidR="004F1F25" w:rsidRPr="00D8313C" w14:paraId="07400DA9"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A3BB625" w14:textId="77777777" w:rsidR="004F1F25" w:rsidRPr="00D8313C" w:rsidRDefault="004F1F25" w:rsidP="00D8313C">
            <w:pPr>
              <w:spacing w:line="276" w:lineRule="auto"/>
              <w:jc w:val="both"/>
              <w:rPr>
                <w:sz w:val="26"/>
                <w:szCs w:val="26"/>
              </w:rPr>
            </w:pPr>
            <w:r w:rsidRPr="00D8313C">
              <w:rPr>
                <w:sz w:val="26"/>
                <w:szCs w:val="26"/>
              </w:rPr>
              <w:t>1. Truy cập vào trang sản phẩm.</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FC798DC" w14:textId="77777777" w:rsidR="004F1F25" w:rsidRPr="00D8313C" w:rsidRDefault="004F1F25" w:rsidP="00D8313C">
            <w:pPr>
              <w:spacing w:line="276" w:lineRule="auto"/>
              <w:jc w:val="both"/>
              <w:rPr>
                <w:sz w:val="26"/>
                <w:szCs w:val="26"/>
              </w:rPr>
            </w:pPr>
            <w:r w:rsidRPr="00D8313C">
              <w:rPr>
                <w:sz w:val="26"/>
                <w:szCs w:val="26"/>
              </w:rPr>
              <w:t>2. Hiển thị danh sách sản phẩm có sẵn kèm theo thông tin cơ bản (tên, giá, hình ảnh).</w:t>
            </w:r>
          </w:p>
        </w:tc>
      </w:tr>
      <w:tr w:rsidR="004F1F25" w:rsidRPr="00D8313C" w14:paraId="5D470EF3"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F58C8C9" w14:textId="77777777" w:rsidR="004F1F25" w:rsidRPr="00D8313C" w:rsidRDefault="004F1F25" w:rsidP="00D8313C">
            <w:pPr>
              <w:spacing w:line="276" w:lineRule="auto"/>
              <w:jc w:val="both"/>
              <w:rPr>
                <w:sz w:val="26"/>
                <w:szCs w:val="26"/>
              </w:rPr>
            </w:pPr>
            <w:r w:rsidRPr="00D8313C">
              <w:rPr>
                <w:sz w:val="26"/>
                <w:szCs w:val="26"/>
              </w:rPr>
              <w:t>3. Chọn một sản phẩm cụ thể để xem chi tiết.</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C1BB04B" w14:textId="77777777" w:rsidR="004F1F25" w:rsidRPr="00D8313C" w:rsidRDefault="004F1F25" w:rsidP="00D8313C">
            <w:pPr>
              <w:spacing w:line="276" w:lineRule="auto"/>
              <w:jc w:val="both"/>
              <w:rPr>
                <w:sz w:val="26"/>
                <w:szCs w:val="26"/>
              </w:rPr>
            </w:pPr>
            <w:r w:rsidRPr="00D8313C">
              <w:rPr>
                <w:sz w:val="26"/>
                <w:szCs w:val="26"/>
              </w:rPr>
              <w:t>4. Hiển thị thông tin chi tiết sản phẩm (mô tả, chứng chỉ nông sản sạch, đánh giá, thông tin người bán).</w:t>
            </w:r>
          </w:p>
        </w:tc>
      </w:tr>
      <w:tr w:rsidR="004F1F25" w:rsidRPr="00D8313C" w14:paraId="751FC9AA"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A157B17" w14:textId="77777777" w:rsidR="004F1F25" w:rsidRPr="00D8313C" w:rsidRDefault="004F1F25" w:rsidP="00D8313C">
            <w:pPr>
              <w:spacing w:line="276" w:lineRule="auto"/>
              <w:jc w:val="center"/>
              <w:rPr>
                <w:sz w:val="26"/>
                <w:szCs w:val="26"/>
              </w:rPr>
            </w:pPr>
            <w:r w:rsidRPr="00D8313C">
              <w:rPr>
                <w:b/>
                <w:bCs/>
                <w:sz w:val="26"/>
                <w:szCs w:val="26"/>
              </w:rPr>
              <w:t>Alternative flow</w:t>
            </w:r>
          </w:p>
        </w:tc>
      </w:tr>
    </w:tbl>
    <w:p w14:paraId="1DBBD381" w14:textId="77777777" w:rsidR="004F1F25" w:rsidRPr="00D8313C" w:rsidRDefault="004F1F25" w:rsidP="00670E75">
      <w:pPr>
        <w:spacing w:line="360" w:lineRule="auto"/>
        <w:jc w:val="both"/>
        <w:rPr>
          <w:sz w:val="26"/>
          <w:szCs w:val="26"/>
        </w:rPr>
      </w:pPr>
    </w:p>
    <w:p w14:paraId="4BEA4EB8" w14:textId="66FB53FC" w:rsidR="004E3533" w:rsidRPr="00D8313C" w:rsidRDefault="004F1F25" w:rsidP="004F1F25">
      <w:pPr>
        <w:spacing w:line="360" w:lineRule="auto"/>
        <w:jc w:val="center"/>
        <w:rPr>
          <w:sz w:val="26"/>
          <w:szCs w:val="26"/>
        </w:rPr>
      </w:pPr>
      <w:r w:rsidRPr="00D8313C">
        <w:rPr>
          <w:b/>
          <w:noProof/>
          <w:sz w:val="26"/>
          <w:szCs w:val="26"/>
        </w:rPr>
        <w:drawing>
          <wp:inline distT="0" distB="0" distL="0" distR="0" wp14:anchorId="69B13A22" wp14:editId="28B4C8B7">
            <wp:extent cx="5942965" cy="3002192"/>
            <wp:effectExtent l="0" t="0" r="635"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52251" cy="3006883"/>
                    </a:xfrm>
                    <a:prstGeom prst="rect">
                      <a:avLst/>
                    </a:prstGeom>
                  </pic:spPr>
                </pic:pic>
              </a:graphicData>
            </a:graphic>
          </wp:inline>
        </w:drawing>
      </w:r>
      <w:r w:rsidRPr="00D8313C">
        <w:rPr>
          <w:sz w:val="26"/>
          <w:szCs w:val="26"/>
        </w:rPr>
        <w:t>Hình 2.34: Sơ đồ activity chức năng Xem sản phẩm</w:t>
      </w:r>
    </w:p>
    <w:p w14:paraId="44C41EB5" w14:textId="60062129" w:rsidR="004E3533" w:rsidRPr="00D8313C" w:rsidRDefault="004E3533" w:rsidP="00670E75">
      <w:pPr>
        <w:spacing w:line="360" w:lineRule="auto"/>
        <w:jc w:val="both"/>
        <w:rPr>
          <w:sz w:val="26"/>
          <w:szCs w:val="26"/>
        </w:rPr>
      </w:pPr>
    </w:p>
    <w:p w14:paraId="66331967" w14:textId="61548C53" w:rsidR="004F1F25" w:rsidRPr="00D8313C" w:rsidRDefault="004F1F25" w:rsidP="00670E75">
      <w:pPr>
        <w:spacing w:line="360" w:lineRule="auto"/>
        <w:jc w:val="both"/>
        <w:rPr>
          <w:sz w:val="26"/>
          <w:szCs w:val="26"/>
        </w:rPr>
      </w:pPr>
      <w:r w:rsidRPr="00D8313C">
        <w:rPr>
          <w:noProof/>
          <w:sz w:val="26"/>
          <w:szCs w:val="26"/>
        </w:rPr>
        <w:drawing>
          <wp:inline distT="0" distB="0" distL="0" distR="0" wp14:anchorId="30912D9A" wp14:editId="1716CCEC">
            <wp:extent cx="5943600" cy="3748088"/>
            <wp:effectExtent l="0" t="0" r="0" b="5080"/>
            <wp:docPr id="35" name="Picture 35"/>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7354" cy="3750455"/>
                    </a:xfrm>
                    <a:prstGeom prst="rect">
                      <a:avLst/>
                    </a:prstGeom>
                    <a:noFill/>
                    <a:ln>
                      <a:noFill/>
                    </a:ln>
                  </pic:spPr>
                </pic:pic>
              </a:graphicData>
            </a:graphic>
          </wp:inline>
        </w:drawing>
      </w:r>
    </w:p>
    <w:p w14:paraId="039843AB" w14:textId="123BD079" w:rsidR="004F1F25" w:rsidRPr="00D8313C" w:rsidRDefault="004F1F25" w:rsidP="004F1F25">
      <w:pPr>
        <w:spacing w:line="360" w:lineRule="auto"/>
        <w:jc w:val="center"/>
        <w:rPr>
          <w:sz w:val="26"/>
          <w:szCs w:val="26"/>
        </w:rPr>
      </w:pPr>
      <w:r w:rsidRPr="00D8313C">
        <w:rPr>
          <w:sz w:val="26"/>
          <w:szCs w:val="26"/>
        </w:rPr>
        <w:t>Hình 2.35: Sơ đồ Sequence chức năng Xem sản phẩm</w:t>
      </w:r>
    </w:p>
    <w:p w14:paraId="1BB96942" w14:textId="77777777" w:rsidR="004F1F25" w:rsidRPr="00D8313C" w:rsidRDefault="004F1F25" w:rsidP="00670E75">
      <w:pPr>
        <w:spacing w:line="360" w:lineRule="auto"/>
        <w:jc w:val="both"/>
        <w:rPr>
          <w:sz w:val="26"/>
          <w:szCs w:val="26"/>
        </w:rPr>
      </w:pPr>
    </w:p>
    <w:p w14:paraId="79DC5C87" w14:textId="785FC567" w:rsidR="004E3533" w:rsidRPr="002413FD" w:rsidRDefault="004F1F25" w:rsidP="002413FD">
      <w:pPr>
        <w:pStyle w:val="Heading3"/>
        <w:rPr>
          <w:rFonts w:ascii="Times New Roman" w:hAnsi="Times New Roman" w:cs="Times New Roman"/>
          <w:b/>
          <w:bCs/>
          <w:color w:val="000000" w:themeColor="text1"/>
          <w:sz w:val="26"/>
          <w:szCs w:val="26"/>
        </w:rPr>
      </w:pPr>
      <w:bookmarkStart w:id="104" w:name="_Toc199082137"/>
      <w:bookmarkStart w:id="105" w:name="_Toc199082211"/>
      <w:bookmarkStart w:id="106" w:name="_Toc199148331"/>
      <w:r w:rsidRPr="002413FD">
        <w:rPr>
          <w:rFonts w:ascii="Times New Roman" w:hAnsi="Times New Roman" w:cs="Times New Roman"/>
          <w:b/>
          <w:color w:val="000000" w:themeColor="text1"/>
          <w:sz w:val="26"/>
          <w:szCs w:val="26"/>
        </w:rPr>
        <w:t xml:space="preserve">2.16. </w:t>
      </w:r>
      <w:r w:rsidR="004E3533" w:rsidRPr="002413FD">
        <w:rPr>
          <w:rFonts w:ascii="Times New Roman" w:hAnsi="Times New Roman" w:cs="Times New Roman"/>
          <w:b/>
          <w:bCs/>
          <w:color w:val="000000" w:themeColor="text1"/>
          <w:sz w:val="26"/>
          <w:szCs w:val="26"/>
        </w:rPr>
        <w:t>Đặc tả use case “</w:t>
      </w:r>
      <w:r w:rsidRPr="002413FD">
        <w:rPr>
          <w:rFonts w:ascii="Times New Roman" w:hAnsi="Times New Roman" w:cs="Times New Roman"/>
          <w:b/>
          <w:bCs/>
          <w:color w:val="000000" w:themeColor="text1"/>
          <w:sz w:val="26"/>
          <w:szCs w:val="26"/>
        </w:rPr>
        <w:t>Thanh toán</w:t>
      </w:r>
      <w:r w:rsidR="004E3533" w:rsidRPr="002413FD">
        <w:rPr>
          <w:rFonts w:ascii="Times New Roman" w:hAnsi="Times New Roman" w:cs="Times New Roman"/>
          <w:b/>
          <w:bCs/>
          <w:color w:val="000000" w:themeColor="text1"/>
          <w:sz w:val="26"/>
          <w:szCs w:val="26"/>
        </w:rPr>
        <w:t>”</w:t>
      </w:r>
      <w:bookmarkEnd w:id="104"/>
      <w:bookmarkEnd w:id="105"/>
      <w:bookmarkEnd w:id="106"/>
    </w:p>
    <w:tbl>
      <w:tblPr>
        <w:tblW w:w="0" w:type="auto"/>
        <w:tblLook w:val="04A0" w:firstRow="1" w:lastRow="0" w:firstColumn="1" w:lastColumn="0" w:noHBand="0" w:noVBand="1"/>
      </w:tblPr>
      <w:tblGrid>
        <w:gridCol w:w="4394"/>
        <w:gridCol w:w="4946"/>
      </w:tblGrid>
      <w:tr w:rsidR="004F1F25" w:rsidRPr="00D8313C" w14:paraId="36B15134"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36EA4B4" w14:textId="77777777" w:rsidR="004F1F25" w:rsidRPr="00D8313C" w:rsidRDefault="004F1F25" w:rsidP="00D8313C">
            <w:pPr>
              <w:spacing w:line="276" w:lineRule="auto"/>
              <w:jc w:val="center"/>
              <w:rPr>
                <w:sz w:val="26"/>
                <w:szCs w:val="26"/>
              </w:rPr>
            </w:pPr>
            <w:r w:rsidRPr="00D8313C">
              <w:rPr>
                <w:bCs/>
                <w:sz w:val="26"/>
                <w:szCs w:val="26"/>
              </w:rPr>
              <w:t>Tên Usecase:</w:t>
            </w:r>
            <w:r w:rsidRPr="00D8313C">
              <w:rPr>
                <w:b/>
                <w:bCs/>
                <w:sz w:val="26"/>
                <w:szCs w:val="26"/>
              </w:rPr>
              <w:t xml:space="preserve"> Thanh toán</w:t>
            </w:r>
          </w:p>
        </w:tc>
      </w:tr>
      <w:tr w:rsidR="004F1F25" w:rsidRPr="00D8313C" w14:paraId="10473C24"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B84FA20" w14:textId="77777777" w:rsidR="004F1F25" w:rsidRPr="00D8313C" w:rsidRDefault="004F1F25" w:rsidP="00D8313C">
            <w:pPr>
              <w:spacing w:line="276" w:lineRule="auto"/>
              <w:jc w:val="both"/>
              <w:rPr>
                <w:sz w:val="26"/>
                <w:szCs w:val="26"/>
              </w:rPr>
            </w:pPr>
            <w:r w:rsidRPr="00D8313C">
              <w:rPr>
                <w:bCs/>
                <w:sz w:val="26"/>
                <w:szCs w:val="26"/>
              </w:rPr>
              <w:t>Mô tả sơ lược</w:t>
            </w:r>
            <w:r w:rsidRPr="00D8313C">
              <w:rPr>
                <w:b/>
                <w:bCs/>
                <w:sz w:val="26"/>
                <w:szCs w:val="26"/>
              </w:rPr>
              <w:t xml:space="preserve">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77C8D58" w14:textId="77777777" w:rsidR="004F1F25" w:rsidRPr="00D8313C" w:rsidRDefault="004F1F25" w:rsidP="00D8313C">
            <w:pPr>
              <w:spacing w:line="276" w:lineRule="auto"/>
              <w:jc w:val="both"/>
              <w:rPr>
                <w:sz w:val="26"/>
                <w:szCs w:val="26"/>
              </w:rPr>
            </w:pPr>
            <w:r w:rsidRPr="00D8313C">
              <w:rPr>
                <w:sz w:val="26"/>
                <w:szCs w:val="26"/>
              </w:rPr>
              <w:t xml:space="preserve">Khách hàng thực hiện thanh toán sau khi đặt hàng bằng phương thức thanh toán trực tuyến có sẵn trên hệ thống (ví điện tử momo). </w:t>
            </w:r>
          </w:p>
        </w:tc>
      </w:tr>
      <w:tr w:rsidR="004F1F25" w:rsidRPr="00D8313C" w14:paraId="72D85F98"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7DAFC62" w14:textId="77777777" w:rsidR="004F1F25" w:rsidRPr="00D8313C" w:rsidRDefault="004F1F25" w:rsidP="00D8313C">
            <w:pPr>
              <w:spacing w:line="276" w:lineRule="auto"/>
              <w:jc w:val="both"/>
              <w:rPr>
                <w:sz w:val="26"/>
                <w:szCs w:val="26"/>
              </w:rPr>
            </w:pPr>
            <w:r w:rsidRPr="00D8313C">
              <w:rPr>
                <w:bCs/>
                <w:sz w:val="26"/>
                <w:szCs w:val="26"/>
              </w:rPr>
              <w:t xml:space="preserve">Actor chính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7110422" w14:textId="77777777" w:rsidR="004F1F25" w:rsidRPr="00D8313C" w:rsidRDefault="004F1F25" w:rsidP="00D8313C">
            <w:pPr>
              <w:spacing w:line="276" w:lineRule="auto"/>
              <w:jc w:val="both"/>
              <w:rPr>
                <w:sz w:val="26"/>
                <w:szCs w:val="26"/>
              </w:rPr>
            </w:pPr>
            <w:r w:rsidRPr="00D8313C">
              <w:rPr>
                <w:sz w:val="26"/>
                <w:szCs w:val="26"/>
              </w:rPr>
              <w:t>Khách hàng</w:t>
            </w:r>
          </w:p>
        </w:tc>
      </w:tr>
      <w:tr w:rsidR="004F1F25" w:rsidRPr="00D8313C" w14:paraId="086AB089"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1D842DA" w14:textId="77777777" w:rsidR="004F1F25" w:rsidRPr="00D8313C" w:rsidRDefault="004F1F25" w:rsidP="00D8313C">
            <w:pPr>
              <w:spacing w:line="276" w:lineRule="auto"/>
              <w:jc w:val="both"/>
              <w:rPr>
                <w:sz w:val="26"/>
                <w:szCs w:val="26"/>
              </w:rPr>
            </w:pPr>
            <w:r w:rsidRPr="00D8313C">
              <w:rPr>
                <w:bCs/>
                <w:sz w:val="26"/>
                <w:szCs w:val="26"/>
              </w:rPr>
              <w:t xml:space="preserve">Actor phụ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089901F" w14:textId="77777777" w:rsidR="004F1F25" w:rsidRPr="00D8313C" w:rsidRDefault="004F1F25" w:rsidP="00D8313C">
            <w:pPr>
              <w:spacing w:line="276" w:lineRule="auto"/>
              <w:jc w:val="both"/>
              <w:rPr>
                <w:sz w:val="26"/>
                <w:szCs w:val="26"/>
              </w:rPr>
            </w:pPr>
            <w:r w:rsidRPr="00D8313C">
              <w:rPr>
                <w:sz w:val="26"/>
                <w:szCs w:val="26"/>
              </w:rPr>
              <w:t xml:space="preserve">Không có </w:t>
            </w:r>
          </w:p>
        </w:tc>
      </w:tr>
      <w:tr w:rsidR="004F1F25" w:rsidRPr="00D8313C" w14:paraId="48C3A833"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0031EE3" w14:textId="77777777" w:rsidR="004F1F25" w:rsidRPr="00D8313C" w:rsidRDefault="004F1F25" w:rsidP="00D8313C">
            <w:pPr>
              <w:spacing w:line="276" w:lineRule="auto"/>
              <w:jc w:val="both"/>
              <w:rPr>
                <w:sz w:val="26"/>
                <w:szCs w:val="26"/>
              </w:rPr>
            </w:pPr>
            <w:r w:rsidRPr="00D8313C">
              <w:rPr>
                <w:bCs/>
                <w:sz w:val="26"/>
                <w:szCs w:val="26"/>
              </w:rPr>
              <w:t xml:space="preserve">Tiền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2C496E7" w14:textId="77777777" w:rsidR="004F1F25" w:rsidRPr="00D8313C" w:rsidRDefault="004F1F25" w:rsidP="00D8313C">
            <w:pPr>
              <w:rPr>
                <w:sz w:val="26"/>
                <w:szCs w:val="26"/>
              </w:rPr>
            </w:pPr>
            <w:r w:rsidRPr="00D8313C">
              <w:rPr>
                <w:sz w:val="26"/>
                <w:szCs w:val="26"/>
              </w:rPr>
              <w:t>Khách hàng đã đăng nhập vào hệ thống.</w:t>
            </w:r>
          </w:p>
          <w:p w14:paraId="1ADDC462" w14:textId="77777777" w:rsidR="004F1F25" w:rsidRPr="00D8313C" w:rsidRDefault="004F1F25" w:rsidP="00D8313C">
            <w:pPr>
              <w:rPr>
                <w:sz w:val="26"/>
                <w:szCs w:val="26"/>
              </w:rPr>
            </w:pPr>
            <w:r w:rsidRPr="00D8313C">
              <w:rPr>
                <w:sz w:val="26"/>
                <w:szCs w:val="26"/>
              </w:rPr>
              <w:t>Khách hàng đã có ít nhất một sản phẩm trong giỏ hàng.</w:t>
            </w:r>
          </w:p>
        </w:tc>
      </w:tr>
      <w:tr w:rsidR="004F1F25" w:rsidRPr="00D8313C" w14:paraId="3721D542"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5187E64" w14:textId="77777777" w:rsidR="004F1F25" w:rsidRPr="00D8313C" w:rsidRDefault="004F1F25" w:rsidP="00D8313C">
            <w:pPr>
              <w:spacing w:line="276" w:lineRule="auto"/>
              <w:jc w:val="both"/>
              <w:rPr>
                <w:sz w:val="26"/>
                <w:szCs w:val="26"/>
              </w:rPr>
            </w:pPr>
            <w:r w:rsidRPr="00D8313C">
              <w:rPr>
                <w:bCs/>
                <w:sz w:val="26"/>
                <w:szCs w:val="26"/>
              </w:rPr>
              <w:t xml:space="preserve">Hậu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7B573A1" w14:textId="77777777" w:rsidR="004F1F25" w:rsidRPr="00D8313C" w:rsidRDefault="004F1F25" w:rsidP="00D8313C">
            <w:pPr>
              <w:spacing w:line="276" w:lineRule="auto"/>
              <w:jc w:val="both"/>
              <w:rPr>
                <w:sz w:val="26"/>
                <w:szCs w:val="26"/>
              </w:rPr>
            </w:pPr>
            <w:r w:rsidRPr="00D8313C">
              <w:rPr>
                <w:sz w:val="26"/>
                <w:szCs w:val="26"/>
              </w:rPr>
              <w:t>Thanh toán thành công, đơn hàng được xác nhận và chuyển sang trạng thái "Chờ xác nhận".</w:t>
            </w:r>
          </w:p>
        </w:tc>
      </w:tr>
      <w:tr w:rsidR="004F1F25" w:rsidRPr="00D8313C" w14:paraId="01E662BF"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7FF22CA" w14:textId="77777777" w:rsidR="004F1F25" w:rsidRPr="00D8313C" w:rsidRDefault="004F1F25" w:rsidP="00D8313C">
            <w:pPr>
              <w:spacing w:line="276" w:lineRule="auto"/>
              <w:jc w:val="center"/>
              <w:rPr>
                <w:sz w:val="26"/>
                <w:szCs w:val="26"/>
              </w:rPr>
            </w:pPr>
            <w:r w:rsidRPr="00D8313C">
              <w:rPr>
                <w:b/>
                <w:bCs/>
                <w:sz w:val="26"/>
                <w:szCs w:val="26"/>
              </w:rPr>
              <w:t>Basic Flow</w:t>
            </w:r>
          </w:p>
        </w:tc>
      </w:tr>
      <w:tr w:rsidR="004F1F25" w:rsidRPr="00D8313C" w14:paraId="26EF3BE3"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E66F82C" w14:textId="77777777" w:rsidR="004F1F25" w:rsidRPr="00D8313C" w:rsidRDefault="004F1F25" w:rsidP="00D8313C">
            <w:pPr>
              <w:spacing w:line="276" w:lineRule="auto"/>
              <w:jc w:val="center"/>
              <w:rPr>
                <w:sz w:val="26"/>
                <w:szCs w:val="26"/>
              </w:rPr>
            </w:pPr>
            <w:r w:rsidRPr="00D8313C">
              <w:rPr>
                <w:sz w:val="26"/>
                <w:szCs w:val="26"/>
              </w:rPr>
              <w:t>Khách hàng</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F4BB86E" w14:textId="77777777" w:rsidR="004F1F25" w:rsidRPr="00D8313C" w:rsidRDefault="004F1F25" w:rsidP="00D8313C">
            <w:pPr>
              <w:spacing w:line="276" w:lineRule="auto"/>
              <w:jc w:val="center"/>
              <w:rPr>
                <w:sz w:val="26"/>
                <w:szCs w:val="26"/>
              </w:rPr>
            </w:pPr>
            <w:r w:rsidRPr="00D8313C">
              <w:rPr>
                <w:sz w:val="26"/>
                <w:szCs w:val="26"/>
              </w:rPr>
              <w:t>Hệ thống</w:t>
            </w:r>
          </w:p>
        </w:tc>
      </w:tr>
      <w:tr w:rsidR="004F1F25" w:rsidRPr="00D8313C" w14:paraId="3CA32EBA"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2D94AD5" w14:textId="77777777" w:rsidR="004F1F25" w:rsidRPr="00D8313C" w:rsidRDefault="004F1F25" w:rsidP="00D8313C">
            <w:pPr>
              <w:spacing w:line="276" w:lineRule="auto"/>
              <w:jc w:val="both"/>
              <w:rPr>
                <w:sz w:val="26"/>
                <w:szCs w:val="26"/>
              </w:rPr>
            </w:pPr>
            <w:r w:rsidRPr="00D8313C">
              <w:rPr>
                <w:sz w:val="26"/>
                <w:szCs w:val="26"/>
              </w:rPr>
              <w:lastRenderedPageBreak/>
              <w:t>1. Truy cập vào giỏ hàng và chọn "Thanh toá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5189F47" w14:textId="77777777" w:rsidR="004F1F25" w:rsidRPr="00D8313C" w:rsidRDefault="004F1F25" w:rsidP="00D8313C">
            <w:pPr>
              <w:spacing w:line="276" w:lineRule="auto"/>
              <w:jc w:val="both"/>
              <w:rPr>
                <w:sz w:val="26"/>
                <w:szCs w:val="26"/>
              </w:rPr>
            </w:pPr>
            <w:r w:rsidRPr="00D8313C">
              <w:rPr>
                <w:sz w:val="26"/>
                <w:szCs w:val="26"/>
              </w:rPr>
              <w:t>2. Hiển thị thông tin đơn hàng, tổng số tiền cần thanh toán.</w:t>
            </w:r>
          </w:p>
        </w:tc>
      </w:tr>
      <w:tr w:rsidR="004F1F25" w:rsidRPr="00D8313C" w14:paraId="59232E4D"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B44576E" w14:textId="77777777" w:rsidR="004F1F25" w:rsidRPr="00D8313C" w:rsidRDefault="004F1F25" w:rsidP="00D8313C">
            <w:pPr>
              <w:spacing w:line="276" w:lineRule="auto"/>
              <w:jc w:val="both"/>
              <w:rPr>
                <w:sz w:val="26"/>
                <w:szCs w:val="26"/>
              </w:rPr>
            </w:pPr>
            <w:r w:rsidRPr="00D8313C">
              <w:rPr>
                <w:sz w:val="26"/>
                <w:szCs w:val="26"/>
              </w:rPr>
              <w:t>3. Chọn phương thức thanh toán (MoMo)</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7DB0A33" w14:textId="77777777" w:rsidR="004F1F25" w:rsidRPr="00D8313C" w:rsidRDefault="004F1F25" w:rsidP="00D8313C">
            <w:pPr>
              <w:spacing w:line="276" w:lineRule="auto"/>
              <w:jc w:val="both"/>
              <w:rPr>
                <w:sz w:val="26"/>
                <w:szCs w:val="26"/>
              </w:rPr>
            </w:pPr>
            <w:r w:rsidRPr="00D8313C">
              <w:rPr>
                <w:sz w:val="26"/>
                <w:szCs w:val="26"/>
              </w:rPr>
              <w:t>4. Chuyển hướng đến cổng thanh toán.</w:t>
            </w:r>
          </w:p>
        </w:tc>
      </w:tr>
      <w:tr w:rsidR="004F1F25" w:rsidRPr="00D8313C" w14:paraId="00129328"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5B42FC4" w14:textId="77777777" w:rsidR="004F1F25" w:rsidRPr="00D8313C" w:rsidRDefault="004F1F25" w:rsidP="00D8313C">
            <w:pPr>
              <w:spacing w:line="276" w:lineRule="auto"/>
              <w:jc w:val="both"/>
              <w:rPr>
                <w:sz w:val="26"/>
                <w:szCs w:val="26"/>
              </w:rPr>
            </w:pPr>
            <w:r w:rsidRPr="00D8313C">
              <w:rPr>
                <w:sz w:val="26"/>
                <w:szCs w:val="26"/>
              </w:rPr>
              <w:t>5. Nhập thông tin thanh toán và xác nhận giao dịch.</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C994C57" w14:textId="77777777" w:rsidR="004F1F25" w:rsidRPr="00D8313C" w:rsidRDefault="004F1F25" w:rsidP="00D8313C">
            <w:pPr>
              <w:spacing w:line="276" w:lineRule="auto"/>
              <w:jc w:val="both"/>
              <w:rPr>
                <w:sz w:val="26"/>
                <w:szCs w:val="26"/>
              </w:rPr>
            </w:pPr>
            <w:r w:rsidRPr="00D8313C">
              <w:rPr>
                <w:sz w:val="26"/>
                <w:szCs w:val="26"/>
              </w:rPr>
              <w:t>6. Gửi yêu cầu thanh toán đến cổng thanh toán.</w:t>
            </w:r>
          </w:p>
        </w:tc>
      </w:tr>
      <w:tr w:rsidR="004F1F25" w:rsidRPr="00D8313C" w14:paraId="10773BCB"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3A40812" w14:textId="77777777" w:rsidR="004F1F25" w:rsidRPr="00D8313C" w:rsidRDefault="004F1F25" w:rsidP="00D8313C">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6D690A1" w14:textId="77777777" w:rsidR="004F1F25" w:rsidRPr="00D8313C" w:rsidRDefault="004F1F25" w:rsidP="00D8313C">
            <w:pPr>
              <w:spacing w:line="276" w:lineRule="auto"/>
              <w:jc w:val="both"/>
              <w:rPr>
                <w:sz w:val="26"/>
                <w:szCs w:val="26"/>
              </w:rPr>
            </w:pPr>
            <w:r w:rsidRPr="00D8313C">
              <w:rPr>
                <w:sz w:val="26"/>
                <w:szCs w:val="26"/>
              </w:rPr>
              <w:t>7. Nhận phản hồi từ cổng thanh toán (thành công).</w:t>
            </w:r>
          </w:p>
        </w:tc>
      </w:tr>
      <w:tr w:rsidR="004F1F25" w:rsidRPr="00D8313C" w14:paraId="0DFA87E8"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93DA347" w14:textId="77777777" w:rsidR="004F1F25" w:rsidRPr="00D8313C" w:rsidRDefault="004F1F25" w:rsidP="00D8313C">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CADAE09" w14:textId="77777777" w:rsidR="004F1F25" w:rsidRPr="00D8313C" w:rsidRDefault="004F1F25" w:rsidP="00D8313C">
            <w:pPr>
              <w:spacing w:line="276" w:lineRule="auto"/>
              <w:jc w:val="both"/>
              <w:rPr>
                <w:sz w:val="26"/>
                <w:szCs w:val="26"/>
              </w:rPr>
            </w:pPr>
            <w:r w:rsidRPr="00D8313C">
              <w:rPr>
                <w:sz w:val="26"/>
                <w:szCs w:val="26"/>
              </w:rPr>
              <w:t>8. Hiển thị xác nhận thanh toán.</w:t>
            </w:r>
          </w:p>
        </w:tc>
      </w:tr>
      <w:tr w:rsidR="004F1F25" w:rsidRPr="00D8313C" w14:paraId="7BC7EC7B"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F3C93B0" w14:textId="77777777" w:rsidR="004F1F25" w:rsidRPr="00D8313C" w:rsidRDefault="004F1F25" w:rsidP="00D8313C">
            <w:pPr>
              <w:spacing w:line="276" w:lineRule="auto"/>
              <w:jc w:val="both"/>
              <w:rPr>
                <w:sz w:val="26"/>
                <w:szCs w:val="26"/>
              </w:rPr>
            </w:pPr>
            <w:r w:rsidRPr="00D8313C">
              <w:rPr>
                <w:sz w:val="26"/>
                <w:szCs w:val="26"/>
              </w:rPr>
              <w:t>9. Xác nhận thanh toá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1FAC0EC" w14:textId="77777777" w:rsidR="004F1F25" w:rsidRPr="00D8313C" w:rsidRDefault="004F1F25" w:rsidP="00D8313C">
            <w:pPr>
              <w:spacing w:line="276" w:lineRule="auto"/>
              <w:jc w:val="both"/>
              <w:rPr>
                <w:sz w:val="26"/>
                <w:szCs w:val="26"/>
              </w:rPr>
            </w:pPr>
            <w:r w:rsidRPr="00D8313C">
              <w:rPr>
                <w:sz w:val="26"/>
                <w:szCs w:val="26"/>
              </w:rPr>
              <w:t xml:space="preserve">10. Cập nhật trạng thái đơn hàng thành "Chờ xử lý" </w:t>
            </w:r>
          </w:p>
        </w:tc>
      </w:tr>
      <w:tr w:rsidR="004F1F25" w:rsidRPr="00D8313C" w14:paraId="7C953E9F"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FC82737" w14:textId="77777777" w:rsidR="004F1F25" w:rsidRPr="00D8313C" w:rsidRDefault="004F1F25" w:rsidP="00D8313C">
            <w:pPr>
              <w:spacing w:line="276" w:lineRule="auto"/>
              <w:jc w:val="center"/>
              <w:rPr>
                <w:sz w:val="26"/>
                <w:szCs w:val="26"/>
              </w:rPr>
            </w:pPr>
            <w:r w:rsidRPr="00D8313C">
              <w:rPr>
                <w:b/>
                <w:bCs/>
                <w:sz w:val="26"/>
                <w:szCs w:val="26"/>
              </w:rPr>
              <w:t>Alternative flow</w:t>
            </w:r>
          </w:p>
        </w:tc>
      </w:tr>
      <w:tr w:rsidR="004F1F25" w:rsidRPr="00D8313C" w14:paraId="40B01143"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4904B35" w14:textId="77777777" w:rsidR="004F1F25" w:rsidRPr="00D8313C" w:rsidRDefault="004F1F25" w:rsidP="00D8313C">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EA1E408" w14:textId="77777777" w:rsidR="004F1F25" w:rsidRPr="00D8313C" w:rsidRDefault="004F1F25" w:rsidP="00D8313C">
            <w:pPr>
              <w:spacing w:line="276" w:lineRule="auto"/>
              <w:jc w:val="both"/>
              <w:rPr>
                <w:sz w:val="26"/>
                <w:szCs w:val="26"/>
              </w:rPr>
            </w:pPr>
            <w:r w:rsidRPr="00D8313C">
              <w:rPr>
                <w:sz w:val="26"/>
                <w:szCs w:val="26"/>
              </w:rPr>
              <w:t>7.1. Hiển thị thông báo: "Lỗi thanh toán".</w:t>
            </w:r>
          </w:p>
          <w:p w14:paraId="13B5CE17" w14:textId="77777777" w:rsidR="004F1F25" w:rsidRPr="00D8313C" w:rsidRDefault="004F1F25" w:rsidP="00D8313C">
            <w:pPr>
              <w:spacing w:line="276" w:lineRule="auto"/>
              <w:jc w:val="both"/>
              <w:rPr>
                <w:sz w:val="26"/>
                <w:szCs w:val="26"/>
              </w:rPr>
            </w:pPr>
            <w:r w:rsidRPr="00D8313C">
              <w:rPr>
                <w:sz w:val="26"/>
                <w:szCs w:val="26"/>
              </w:rPr>
              <w:t>7.2. Quay lại bước 6</w:t>
            </w:r>
          </w:p>
        </w:tc>
      </w:tr>
    </w:tbl>
    <w:p w14:paraId="1F4B0A50" w14:textId="77777777" w:rsidR="00C13C4B" w:rsidRPr="00D8313C" w:rsidRDefault="00C13C4B" w:rsidP="00670E75">
      <w:pPr>
        <w:spacing w:line="360" w:lineRule="auto"/>
        <w:ind w:left="900"/>
        <w:jc w:val="both"/>
        <w:rPr>
          <w:b/>
          <w:bCs/>
          <w:sz w:val="26"/>
          <w:szCs w:val="26"/>
        </w:rPr>
      </w:pPr>
    </w:p>
    <w:p w14:paraId="100F958F" w14:textId="19AEC38A" w:rsidR="00C13C4B" w:rsidRDefault="00C13C4B" w:rsidP="004F1F25">
      <w:pPr>
        <w:spacing w:line="360" w:lineRule="auto"/>
        <w:jc w:val="both"/>
        <w:rPr>
          <w:sz w:val="26"/>
          <w:szCs w:val="26"/>
        </w:rPr>
      </w:pPr>
      <w:r w:rsidRPr="00C13C4B">
        <w:rPr>
          <w:noProof/>
          <w:sz w:val="26"/>
          <w:szCs w:val="26"/>
        </w:rPr>
        <w:drawing>
          <wp:inline distT="0" distB="0" distL="0" distR="0" wp14:anchorId="60904233" wp14:editId="53E0082B">
            <wp:extent cx="6228868" cy="3964162"/>
            <wp:effectExtent l="0" t="0" r="63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236056" cy="3968737"/>
                    </a:xfrm>
                    <a:prstGeom prst="rect">
                      <a:avLst/>
                    </a:prstGeom>
                  </pic:spPr>
                </pic:pic>
              </a:graphicData>
            </a:graphic>
          </wp:inline>
        </w:drawing>
      </w:r>
    </w:p>
    <w:p w14:paraId="30829814" w14:textId="1CD770D0" w:rsidR="00AC0911" w:rsidRPr="00D8313C" w:rsidRDefault="004F1F25" w:rsidP="00C13C4B">
      <w:pPr>
        <w:spacing w:line="360" w:lineRule="auto"/>
        <w:jc w:val="center"/>
        <w:rPr>
          <w:sz w:val="26"/>
          <w:szCs w:val="26"/>
        </w:rPr>
      </w:pPr>
      <w:r w:rsidRPr="00D8313C">
        <w:rPr>
          <w:sz w:val="26"/>
          <w:szCs w:val="26"/>
        </w:rPr>
        <w:t>Hình 2.36: Sơ đồ activity chức năng Thanh toán</w:t>
      </w:r>
    </w:p>
    <w:p w14:paraId="5949FB6F" w14:textId="77777777" w:rsidR="00C13C4B" w:rsidRDefault="00C13C4B" w:rsidP="004F1F25">
      <w:pPr>
        <w:spacing w:line="360" w:lineRule="auto"/>
        <w:jc w:val="both"/>
        <w:rPr>
          <w:sz w:val="26"/>
          <w:szCs w:val="26"/>
        </w:rPr>
      </w:pPr>
    </w:p>
    <w:p w14:paraId="57CC2B6E" w14:textId="5B8FFD90" w:rsidR="00C13C4B" w:rsidRDefault="00350DF8" w:rsidP="004F1F25">
      <w:pPr>
        <w:spacing w:line="360" w:lineRule="auto"/>
        <w:jc w:val="both"/>
        <w:rPr>
          <w:sz w:val="26"/>
          <w:szCs w:val="26"/>
        </w:rPr>
      </w:pPr>
      <w:r w:rsidRPr="00350DF8">
        <w:rPr>
          <w:noProof/>
          <w:sz w:val="26"/>
          <w:szCs w:val="26"/>
        </w:rPr>
        <w:lastRenderedPageBreak/>
        <w:drawing>
          <wp:inline distT="0" distB="0" distL="0" distR="0" wp14:anchorId="3DFF5820" wp14:editId="732B06C0">
            <wp:extent cx="6228362" cy="3271755"/>
            <wp:effectExtent l="0" t="0" r="127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235941" cy="3275736"/>
                    </a:xfrm>
                    <a:prstGeom prst="rect">
                      <a:avLst/>
                    </a:prstGeom>
                  </pic:spPr>
                </pic:pic>
              </a:graphicData>
            </a:graphic>
          </wp:inline>
        </w:drawing>
      </w:r>
    </w:p>
    <w:p w14:paraId="00DC81F8" w14:textId="063FC744" w:rsidR="004F1F25" w:rsidRPr="00D8313C" w:rsidRDefault="004F1F25" w:rsidP="00BC4BD4">
      <w:pPr>
        <w:spacing w:line="360" w:lineRule="auto"/>
        <w:jc w:val="center"/>
        <w:rPr>
          <w:sz w:val="26"/>
          <w:szCs w:val="26"/>
        </w:rPr>
      </w:pPr>
      <w:r w:rsidRPr="00D8313C">
        <w:rPr>
          <w:sz w:val="26"/>
          <w:szCs w:val="26"/>
        </w:rPr>
        <w:t>Hình 2.37: Sơ đồ Sequence chức năng Thanh toán</w:t>
      </w:r>
    </w:p>
    <w:p w14:paraId="5D86648C" w14:textId="3EB67385" w:rsidR="00AC0911" w:rsidRPr="00D8313C" w:rsidRDefault="00AC0911" w:rsidP="00670E75">
      <w:pPr>
        <w:spacing w:line="360" w:lineRule="auto"/>
        <w:ind w:left="900"/>
        <w:jc w:val="both"/>
        <w:rPr>
          <w:sz w:val="26"/>
          <w:szCs w:val="26"/>
        </w:rPr>
      </w:pPr>
    </w:p>
    <w:p w14:paraId="7D628A52" w14:textId="76CB2748" w:rsidR="004E3533" w:rsidRPr="002413FD" w:rsidRDefault="004F1F25" w:rsidP="002413FD">
      <w:pPr>
        <w:pStyle w:val="Heading3"/>
        <w:rPr>
          <w:rFonts w:ascii="Times New Roman" w:hAnsi="Times New Roman" w:cs="Times New Roman"/>
          <w:b/>
          <w:bCs/>
          <w:color w:val="000000" w:themeColor="text1"/>
          <w:sz w:val="26"/>
          <w:szCs w:val="26"/>
        </w:rPr>
      </w:pPr>
      <w:bookmarkStart w:id="107" w:name="_Toc199082138"/>
      <w:bookmarkStart w:id="108" w:name="_Toc199082212"/>
      <w:bookmarkStart w:id="109" w:name="_Toc199148332"/>
      <w:r w:rsidRPr="002413FD">
        <w:rPr>
          <w:rFonts w:ascii="Times New Roman" w:hAnsi="Times New Roman" w:cs="Times New Roman"/>
          <w:b/>
          <w:color w:val="000000" w:themeColor="text1"/>
          <w:sz w:val="26"/>
          <w:szCs w:val="26"/>
        </w:rPr>
        <w:t>2.17.</w:t>
      </w:r>
      <w:r w:rsidRPr="002413FD">
        <w:rPr>
          <w:rFonts w:ascii="Times New Roman" w:hAnsi="Times New Roman" w:cs="Times New Roman"/>
          <w:color w:val="000000" w:themeColor="text1"/>
          <w:sz w:val="26"/>
          <w:szCs w:val="26"/>
        </w:rPr>
        <w:t xml:space="preserve"> </w:t>
      </w:r>
      <w:r w:rsidR="004E3533" w:rsidRPr="002413FD">
        <w:rPr>
          <w:rFonts w:ascii="Times New Roman" w:hAnsi="Times New Roman" w:cs="Times New Roman"/>
          <w:b/>
          <w:bCs/>
          <w:color w:val="000000" w:themeColor="text1"/>
          <w:sz w:val="26"/>
          <w:szCs w:val="26"/>
        </w:rPr>
        <w:t>Đặc tả use case “</w:t>
      </w:r>
      <w:r w:rsidRPr="002413FD">
        <w:rPr>
          <w:rFonts w:ascii="Times New Roman" w:hAnsi="Times New Roman" w:cs="Times New Roman"/>
          <w:b/>
          <w:bCs/>
          <w:color w:val="000000" w:themeColor="text1"/>
          <w:sz w:val="26"/>
          <w:szCs w:val="26"/>
        </w:rPr>
        <w:t>Đánh giá sản phẩm</w:t>
      </w:r>
      <w:r w:rsidR="004E3533" w:rsidRPr="002413FD">
        <w:rPr>
          <w:rFonts w:ascii="Times New Roman" w:hAnsi="Times New Roman" w:cs="Times New Roman"/>
          <w:b/>
          <w:bCs/>
          <w:color w:val="000000" w:themeColor="text1"/>
          <w:sz w:val="26"/>
          <w:szCs w:val="26"/>
        </w:rPr>
        <w:t>”</w:t>
      </w:r>
      <w:bookmarkEnd w:id="107"/>
      <w:bookmarkEnd w:id="108"/>
      <w:bookmarkEnd w:id="109"/>
    </w:p>
    <w:tbl>
      <w:tblPr>
        <w:tblW w:w="0" w:type="auto"/>
        <w:tblLook w:val="04A0" w:firstRow="1" w:lastRow="0" w:firstColumn="1" w:lastColumn="0" w:noHBand="0" w:noVBand="1"/>
      </w:tblPr>
      <w:tblGrid>
        <w:gridCol w:w="4394"/>
        <w:gridCol w:w="4946"/>
      </w:tblGrid>
      <w:tr w:rsidR="004F1F25" w:rsidRPr="00D8313C" w14:paraId="53558F9F"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AAEEA0B" w14:textId="77777777" w:rsidR="004F1F25" w:rsidRPr="00D8313C" w:rsidRDefault="004F1F25" w:rsidP="00D8313C">
            <w:pPr>
              <w:spacing w:line="276" w:lineRule="auto"/>
              <w:jc w:val="center"/>
              <w:rPr>
                <w:sz w:val="26"/>
                <w:szCs w:val="26"/>
              </w:rPr>
            </w:pPr>
            <w:r w:rsidRPr="00D8313C">
              <w:rPr>
                <w:bCs/>
                <w:sz w:val="26"/>
                <w:szCs w:val="26"/>
              </w:rPr>
              <w:t>Tên Usecase:</w:t>
            </w:r>
            <w:r w:rsidRPr="00D8313C">
              <w:rPr>
                <w:b/>
                <w:bCs/>
                <w:sz w:val="26"/>
                <w:szCs w:val="26"/>
              </w:rPr>
              <w:t xml:space="preserve"> Đánh giá sản phẩm</w:t>
            </w:r>
          </w:p>
        </w:tc>
      </w:tr>
      <w:tr w:rsidR="004F1F25" w:rsidRPr="00D8313C" w14:paraId="2E839A17"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473A89F" w14:textId="77777777" w:rsidR="004F1F25" w:rsidRPr="00D8313C" w:rsidRDefault="004F1F25" w:rsidP="00D8313C">
            <w:pPr>
              <w:spacing w:line="276" w:lineRule="auto"/>
              <w:jc w:val="both"/>
              <w:rPr>
                <w:sz w:val="26"/>
                <w:szCs w:val="26"/>
              </w:rPr>
            </w:pPr>
            <w:r w:rsidRPr="00D8313C">
              <w:rPr>
                <w:bCs/>
                <w:sz w:val="26"/>
                <w:szCs w:val="26"/>
              </w:rPr>
              <w:t>Mô tả sơ lược</w:t>
            </w:r>
            <w:r w:rsidRPr="00D8313C">
              <w:rPr>
                <w:b/>
                <w:bCs/>
                <w:sz w:val="26"/>
                <w:szCs w:val="26"/>
              </w:rPr>
              <w:t xml:space="preserve">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41897C8" w14:textId="77777777" w:rsidR="004F1F25" w:rsidRPr="00D8313C" w:rsidRDefault="004F1F25" w:rsidP="00D8313C">
            <w:pPr>
              <w:spacing w:line="276" w:lineRule="auto"/>
              <w:jc w:val="both"/>
              <w:rPr>
                <w:sz w:val="26"/>
                <w:szCs w:val="26"/>
              </w:rPr>
            </w:pPr>
            <w:r w:rsidRPr="00D8313C">
              <w:rPr>
                <w:sz w:val="26"/>
                <w:szCs w:val="26"/>
              </w:rPr>
              <w:t>Khách hàng sau khi mua hàng vào mục đánh giá sản phẩm, chọn sản phẩm, chọn số sao và nhận xét. Hệ thống lưu lại đánh giá và hiển thị cho các khách hàng khác.</w:t>
            </w:r>
          </w:p>
        </w:tc>
      </w:tr>
      <w:tr w:rsidR="004F1F25" w:rsidRPr="00D8313C" w14:paraId="3BC2B291"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9BB344F" w14:textId="77777777" w:rsidR="004F1F25" w:rsidRPr="00D8313C" w:rsidRDefault="004F1F25" w:rsidP="00D8313C">
            <w:pPr>
              <w:spacing w:line="276" w:lineRule="auto"/>
              <w:jc w:val="both"/>
              <w:rPr>
                <w:sz w:val="26"/>
                <w:szCs w:val="26"/>
              </w:rPr>
            </w:pPr>
            <w:r w:rsidRPr="00D8313C">
              <w:rPr>
                <w:bCs/>
                <w:sz w:val="26"/>
                <w:szCs w:val="26"/>
              </w:rPr>
              <w:t xml:space="preserve">Actor chính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DD266E8" w14:textId="77777777" w:rsidR="004F1F25" w:rsidRPr="00D8313C" w:rsidRDefault="004F1F25" w:rsidP="00D8313C">
            <w:pPr>
              <w:spacing w:line="276" w:lineRule="auto"/>
              <w:jc w:val="both"/>
              <w:rPr>
                <w:sz w:val="26"/>
                <w:szCs w:val="26"/>
              </w:rPr>
            </w:pPr>
            <w:r w:rsidRPr="00D8313C">
              <w:rPr>
                <w:sz w:val="26"/>
                <w:szCs w:val="26"/>
              </w:rPr>
              <w:t>Khách hàng</w:t>
            </w:r>
          </w:p>
        </w:tc>
      </w:tr>
      <w:tr w:rsidR="004F1F25" w:rsidRPr="00D8313C" w14:paraId="72E92B88"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74927E3" w14:textId="77777777" w:rsidR="004F1F25" w:rsidRPr="00D8313C" w:rsidRDefault="004F1F25" w:rsidP="00D8313C">
            <w:pPr>
              <w:spacing w:line="276" w:lineRule="auto"/>
              <w:jc w:val="both"/>
              <w:rPr>
                <w:sz w:val="26"/>
                <w:szCs w:val="26"/>
              </w:rPr>
            </w:pPr>
            <w:r w:rsidRPr="00D8313C">
              <w:rPr>
                <w:bCs/>
                <w:sz w:val="26"/>
                <w:szCs w:val="26"/>
              </w:rPr>
              <w:t xml:space="preserve">Actor phụ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C8C06AF" w14:textId="77777777" w:rsidR="004F1F25" w:rsidRPr="00D8313C" w:rsidRDefault="004F1F25" w:rsidP="00D8313C">
            <w:pPr>
              <w:spacing w:line="276" w:lineRule="auto"/>
              <w:jc w:val="both"/>
              <w:rPr>
                <w:sz w:val="26"/>
                <w:szCs w:val="26"/>
              </w:rPr>
            </w:pPr>
            <w:r w:rsidRPr="00D8313C">
              <w:rPr>
                <w:sz w:val="26"/>
                <w:szCs w:val="26"/>
              </w:rPr>
              <w:t xml:space="preserve">Không có </w:t>
            </w:r>
          </w:p>
        </w:tc>
      </w:tr>
      <w:tr w:rsidR="004F1F25" w:rsidRPr="00D8313C" w14:paraId="696E6824"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637F6F1" w14:textId="77777777" w:rsidR="004F1F25" w:rsidRPr="00D8313C" w:rsidRDefault="004F1F25" w:rsidP="00D8313C">
            <w:pPr>
              <w:spacing w:line="276" w:lineRule="auto"/>
              <w:jc w:val="both"/>
              <w:rPr>
                <w:sz w:val="26"/>
                <w:szCs w:val="26"/>
              </w:rPr>
            </w:pPr>
            <w:r w:rsidRPr="00D8313C">
              <w:rPr>
                <w:bCs/>
                <w:sz w:val="26"/>
                <w:szCs w:val="26"/>
              </w:rPr>
              <w:t xml:space="preserve">Tiền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C09632D" w14:textId="77777777" w:rsidR="004F1F25" w:rsidRPr="00D8313C" w:rsidRDefault="004F1F25" w:rsidP="00D8313C">
            <w:pPr>
              <w:rPr>
                <w:sz w:val="26"/>
                <w:szCs w:val="26"/>
              </w:rPr>
            </w:pPr>
            <w:r w:rsidRPr="00D8313C">
              <w:rPr>
                <w:sz w:val="26"/>
                <w:szCs w:val="26"/>
              </w:rPr>
              <w:t>Khách hàng đã đăng nhập vào hệ thống.</w:t>
            </w:r>
          </w:p>
          <w:p w14:paraId="6F2E9747" w14:textId="77777777" w:rsidR="004F1F25" w:rsidRPr="00D8313C" w:rsidRDefault="004F1F25" w:rsidP="00D8313C">
            <w:pPr>
              <w:rPr>
                <w:sz w:val="26"/>
                <w:szCs w:val="26"/>
              </w:rPr>
            </w:pPr>
            <w:r w:rsidRPr="00D8313C">
              <w:rPr>
                <w:sz w:val="26"/>
                <w:szCs w:val="26"/>
              </w:rPr>
              <w:t>Khách hàng đã mua sản phẩm và đơn hàng đã được giao thành công.</w:t>
            </w:r>
          </w:p>
        </w:tc>
      </w:tr>
      <w:tr w:rsidR="004F1F25" w:rsidRPr="00D8313C" w14:paraId="475B3485"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B9E15E7" w14:textId="77777777" w:rsidR="004F1F25" w:rsidRPr="00D8313C" w:rsidRDefault="004F1F25" w:rsidP="00D8313C">
            <w:pPr>
              <w:spacing w:line="276" w:lineRule="auto"/>
              <w:jc w:val="both"/>
              <w:rPr>
                <w:sz w:val="26"/>
                <w:szCs w:val="26"/>
              </w:rPr>
            </w:pPr>
            <w:r w:rsidRPr="00D8313C">
              <w:rPr>
                <w:bCs/>
                <w:sz w:val="26"/>
                <w:szCs w:val="26"/>
              </w:rPr>
              <w:t xml:space="preserve">Hậu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ABB1D2E" w14:textId="77777777" w:rsidR="004F1F25" w:rsidRPr="00D8313C" w:rsidRDefault="004F1F25" w:rsidP="00D8313C">
            <w:pPr>
              <w:spacing w:line="276" w:lineRule="auto"/>
              <w:jc w:val="both"/>
              <w:rPr>
                <w:sz w:val="26"/>
                <w:szCs w:val="26"/>
              </w:rPr>
            </w:pPr>
            <w:r w:rsidRPr="00D8313C">
              <w:rPr>
                <w:sz w:val="26"/>
                <w:szCs w:val="26"/>
              </w:rPr>
              <w:t>Đánh giá và nhận xét được lưu trữ và hiển thị trên trang sản phẩm.</w:t>
            </w:r>
          </w:p>
        </w:tc>
      </w:tr>
      <w:tr w:rsidR="004F1F25" w:rsidRPr="00D8313C" w14:paraId="79A8C359"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0FA9EBF" w14:textId="77777777" w:rsidR="004F1F25" w:rsidRPr="00D8313C" w:rsidRDefault="004F1F25" w:rsidP="00D8313C">
            <w:pPr>
              <w:spacing w:line="276" w:lineRule="auto"/>
              <w:jc w:val="center"/>
              <w:rPr>
                <w:sz w:val="26"/>
                <w:szCs w:val="26"/>
              </w:rPr>
            </w:pPr>
            <w:r w:rsidRPr="00D8313C">
              <w:rPr>
                <w:b/>
                <w:bCs/>
                <w:sz w:val="26"/>
                <w:szCs w:val="26"/>
              </w:rPr>
              <w:t>Basic Flow</w:t>
            </w:r>
          </w:p>
        </w:tc>
      </w:tr>
      <w:tr w:rsidR="004F1F25" w:rsidRPr="00D8313C" w14:paraId="0ECE1C0C"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A5B35DA" w14:textId="77777777" w:rsidR="004F1F25" w:rsidRPr="00D8313C" w:rsidRDefault="004F1F25" w:rsidP="00D8313C">
            <w:pPr>
              <w:spacing w:line="276" w:lineRule="auto"/>
              <w:jc w:val="center"/>
              <w:rPr>
                <w:sz w:val="26"/>
                <w:szCs w:val="26"/>
              </w:rPr>
            </w:pPr>
            <w:r w:rsidRPr="00D8313C">
              <w:rPr>
                <w:sz w:val="26"/>
                <w:szCs w:val="26"/>
              </w:rPr>
              <w:t>Khách hàng</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82DC43C" w14:textId="77777777" w:rsidR="004F1F25" w:rsidRPr="00D8313C" w:rsidRDefault="004F1F25" w:rsidP="00D8313C">
            <w:pPr>
              <w:spacing w:line="276" w:lineRule="auto"/>
              <w:jc w:val="center"/>
              <w:rPr>
                <w:sz w:val="26"/>
                <w:szCs w:val="26"/>
              </w:rPr>
            </w:pPr>
            <w:r w:rsidRPr="00D8313C">
              <w:rPr>
                <w:sz w:val="26"/>
                <w:szCs w:val="26"/>
              </w:rPr>
              <w:t>Hệ thống</w:t>
            </w:r>
          </w:p>
        </w:tc>
      </w:tr>
      <w:tr w:rsidR="004F1F25" w:rsidRPr="00D8313C" w14:paraId="03793DFA"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416C1B8" w14:textId="77777777" w:rsidR="004F1F25" w:rsidRPr="00D8313C" w:rsidRDefault="004F1F25" w:rsidP="00D8313C">
            <w:pPr>
              <w:spacing w:line="276" w:lineRule="auto"/>
              <w:jc w:val="both"/>
              <w:rPr>
                <w:sz w:val="26"/>
                <w:szCs w:val="26"/>
              </w:rPr>
            </w:pPr>
            <w:r w:rsidRPr="00D8313C">
              <w:rPr>
                <w:sz w:val="26"/>
                <w:szCs w:val="26"/>
              </w:rPr>
              <w:t>1. Truy cập vào danh sách đơn hàng đã mua.</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8125CA7" w14:textId="77777777" w:rsidR="004F1F25" w:rsidRPr="00D8313C" w:rsidRDefault="004F1F25" w:rsidP="00D8313C">
            <w:pPr>
              <w:spacing w:line="276" w:lineRule="auto"/>
              <w:jc w:val="both"/>
              <w:rPr>
                <w:sz w:val="26"/>
                <w:szCs w:val="26"/>
              </w:rPr>
            </w:pPr>
            <w:r w:rsidRPr="00D8313C">
              <w:rPr>
                <w:sz w:val="26"/>
                <w:szCs w:val="26"/>
              </w:rPr>
              <w:t>2. Hiển thị danh sách sản phẩm trong đơn hàng.</w:t>
            </w:r>
          </w:p>
        </w:tc>
      </w:tr>
      <w:tr w:rsidR="004F1F25" w:rsidRPr="00D8313C" w14:paraId="52A282CD"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D4B41FC" w14:textId="77777777" w:rsidR="004F1F25" w:rsidRPr="00D8313C" w:rsidRDefault="004F1F25" w:rsidP="00D8313C">
            <w:pPr>
              <w:spacing w:line="276" w:lineRule="auto"/>
              <w:jc w:val="both"/>
              <w:rPr>
                <w:sz w:val="26"/>
                <w:szCs w:val="26"/>
              </w:rPr>
            </w:pPr>
            <w:r w:rsidRPr="00D8313C">
              <w:rPr>
                <w:sz w:val="26"/>
                <w:szCs w:val="26"/>
              </w:rPr>
              <w:t>3. Chọn sản phẩm và chọn đánh giá.</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B2F5A28" w14:textId="77777777" w:rsidR="004F1F25" w:rsidRPr="00D8313C" w:rsidRDefault="004F1F25" w:rsidP="00D8313C">
            <w:pPr>
              <w:spacing w:line="276" w:lineRule="auto"/>
              <w:jc w:val="both"/>
              <w:rPr>
                <w:sz w:val="26"/>
                <w:szCs w:val="26"/>
              </w:rPr>
            </w:pPr>
            <w:r w:rsidRPr="00D8313C">
              <w:rPr>
                <w:sz w:val="26"/>
                <w:szCs w:val="26"/>
              </w:rPr>
              <w:t>4. Hiển thị giao diện đánh giá.</w:t>
            </w:r>
          </w:p>
        </w:tc>
      </w:tr>
      <w:tr w:rsidR="004F1F25" w:rsidRPr="00D8313C" w14:paraId="22A582FA"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F80DD3F" w14:textId="77777777" w:rsidR="004F1F25" w:rsidRPr="00D8313C" w:rsidRDefault="004F1F25" w:rsidP="00D8313C">
            <w:pPr>
              <w:spacing w:line="276" w:lineRule="auto"/>
              <w:jc w:val="both"/>
              <w:rPr>
                <w:sz w:val="26"/>
                <w:szCs w:val="26"/>
              </w:rPr>
            </w:pPr>
            <w:r w:rsidRPr="00D8313C">
              <w:rPr>
                <w:sz w:val="26"/>
                <w:szCs w:val="26"/>
              </w:rPr>
              <w:lastRenderedPageBreak/>
              <w:t>5. Nhập số sao (1-5), nhận xét và nhấn gửi</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DB48D82" w14:textId="77777777" w:rsidR="004F1F25" w:rsidRPr="00D8313C" w:rsidRDefault="004F1F25" w:rsidP="00D8313C">
            <w:pPr>
              <w:spacing w:line="276" w:lineRule="auto"/>
              <w:jc w:val="both"/>
              <w:rPr>
                <w:sz w:val="26"/>
                <w:szCs w:val="26"/>
              </w:rPr>
            </w:pPr>
            <w:r w:rsidRPr="00D8313C">
              <w:rPr>
                <w:sz w:val="26"/>
                <w:szCs w:val="26"/>
              </w:rPr>
              <w:t>6. Kiểm tra tính hợp lệ của đánh giá.</w:t>
            </w:r>
          </w:p>
        </w:tc>
      </w:tr>
      <w:tr w:rsidR="004F1F25" w:rsidRPr="00D8313C" w14:paraId="564AEBEC"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29E86FD" w14:textId="77777777" w:rsidR="004F1F25" w:rsidRPr="00D8313C" w:rsidRDefault="004F1F25" w:rsidP="00D8313C">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6AD6D67" w14:textId="77777777" w:rsidR="004F1F25" w:rsidRPr="00D8313C" w:rsidRDefault="004F1F25" w:rsidP="00D8313C">
            <w:pPr>
              <w:spacing w:line="276" w:lineRule="auto"/>
              <w:jc w:val="both"/>
              <w:rPr>
                <w:sz w:val="26"/>
                <w:szCs w:val="26"/>
              </w:rPr>
            </w:pPr>
            <w:r w:rsidRPr="00D8313C">
              <w:rPr>
                <w:sz w:val="26"/>
                <w:szCs w:val="26"/>
              </w:rPr>
              <w:t>7. Lưu đánh giá vào hệ thống và hiển thị đánh giá trên trang sản phẩm</w:t>
            </w:r>
          </w:p>
        </w:tc>
      </w:tr>
      <w:tr w:rsidR="004F1F25" w:rsidRPr="00D8313C" w14:paraId="0A644898"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3499EF8" w14:textId="77777777" w:rsidR="004F1F25" w:rsidRPr="00D8313C" w:rsidRDefault="004F1F25" w:rsidP="00D8313C">
            <w:pPr>
              <w:spacing w:line="276" w:lineRule="auto"/>
              <w:jc w:val="center"/>
              <w:rPr>
                <w:sz w:val="26"/>
                <w:szCs w:val="26"/>
              </w:rPr>
            </w:pPr>
            <w:r w:rsidRPr="00D8313C">
              <w:rPr>
                <w:b/>
                <w:bCs/>
                <w:sz w:val="26"/>
                <w:szCs w:val="26"/>
              </w:rPr>
              <w:t>Alternative flow</w:t>
            </w:r>
          </w:p>
        </w:tc>
      </w:tr>
      <w:tr w:rsidR="004F1F25" w:rsidRPr="00D8313C" w14:paraId="1AB7949E"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441A10C" w14:textId="77777777" w:rsidR="004F1F25" w:rsidRPr="00D8313C" w:rsidRDefault="004F1F25" w:rsidP="00D8313C">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4CC1B2F" w14:textId="77777777" w:rsidR="004F1F25" w:rsidRPr="00D8313C" w:rsidRDefault="004F1F25" w:rsidP="00D8313C">
            <w:pPr>
              <w:spacing w:line="276" w:lineRule="auto"/>
              <w:jc w:val="both"/>
              <w:rPr>
                <w:sz w:val="26"/>
                <w:szCs w:val="26"/>
              </w:rPr>
            </w:pPr>
            <w:r w:rsidRPr="00D8313C">
              <w:rPr>
                <w:sz w:val="26"/>
                <w:szCs w:val="26"/>
              </w:rPr>
              <w:t>6.1. Thông báo chưa nhập đánh giá sản phẩm</w:t>
            </w:r>
          </w:p>
          <w:p w14:paraId="453B9B09" w14:textId="77777777" w:rsidR="004F1F25" w:rsidRPr="00D8313C" w:rsidRDefault="004F1F25" w:rsidP="00D8313C">
            <w:pPr>
              <w:spacing w:line="276" w:lineRule="auto"/>
              <w:jc w:val="both"/>
              <w:rPr>
                <w:sz w:val="26"/>
                <w:szCs w:val="26"/>
              </w:rPr>
            </w:pPr>
            <w:r w:rsidRPr="00D8313C">
              <w:rPr>
                <w:sz w:val="26"/>
                <w:szCs w:val="26"/>
              </w:rPr>
              <w:t>6.2. Quay lại bước 4</w:t>
            </w:r>
          </w:p>
        </w:tc>
      </w:tr>
    </w:tbl>
    <w:p w14:paraId="4788662D" w14:textId="56C4B8B1" w:rsidR="004F1F25" w:rsidRPr="00D8313C" w:rsidRDefault="004F1F25" w:rsidP="00670E75">
      <w:pPr>
        <w:spacing w:line="360" w:lineRule="auto"/>
        <w:jc w:val="both"/>
        <w:rPr>
          <w:sz w:val="26"/>
          <w:szCs w:val="26"/>
        </w:rPr>
      </w:pPr>
    </w:p>
    <w:p w14:paraId="53EE512A" w14:textId="30BD3AE9" w:rsidR="004F1F25" w:rsidRPr="00D8313C" w:rsidRDefault="00D8313C" w:rsidP="00670E75">
      <w:pPr>
        <w:spacing w:line="360" w:lineRule="auto"/>
        <w:jc w:val="both"/>
        <w:rPr>
          <w:sz w:val="26"/>
          <w:szCs w:val="26"/>
        </w:rPr>
      </w:pPr>
      <w:r w:rsidRPr="00D8313C">
        <w:rPr>
          <w:noProof/>
          <w:sz w:val="26"/>
          <w:szCs w:val="26"/>
        </w:rPr>
        <w:drawing>
          <wp:inline distT="0" distB="0" distL="0" distR="0" wp14:anchorId="25E5B4CE" wp14:editId="4B55AC3B">
            <wp:extent cx="6229350" cy="4129405"/>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229350" cy="4129405"/>
                    </a:xfrm>
                    <a:prstGeom prst="rect">
                      <a:avLst/>
                    </a:prstGeom>
                  </pic:spPr>
                </pic:pic>
              </a:graphicData>
            </a:graphic>
          </wp:inline>
        </w:drawing>
      </w:r>
    </w:p>
    <w:p w14:paraId="6689D090" w14:textId="3339AE91" w:rsidR="00D8313C" w:rsidRPr="00D8313C" w:rsidRDefault="00D8313C" w:rsidP="00D8313C">
      <w:pPr>
        <w:spacing w:line="360" w:lineRule="auto"/>
        <w:jc w:val="center"/>
        <w:rPr>
          <w:sz w:val="26"/>
          <w:szCs w:val="26"/>
        </w:rPr>
      </w:pPr>
      <w:r w:rsidRPr="00D8313C">
        <w:rPr>
          <w:sz w:val="26"/>
          <w:szCs w:val="26"/>
        </w:rPr>
        <w:t>Hình 2.38: Sơ đồ activity chức năng Đánh giá sản phẩm</w:t>
      </w:r>
    </w:p>
    <w:p w14:paraId="752C54FF" w14:textId="46EAB95B" w:rsidR="00EF1727" w:rsidRPr="00D8313C" w:rsidRDefault="00EF1727" w:rsidP="00670E75">
      <w:pPr>
        <w:spacing w:line="360" w:lineRule="auto"/>
        <w:jc w:val="both"/>
        <w:rPr>
          <w:sz w:val="26"/>
          <w:szCs w:val="26"/>
          <w:lang w:val="en-GB"/>
        </w:rPr>
      </w:pPr>
    </w:p>
    <w:p w14:paraId="35D5B93E" w14:textId="2109251E" w:rsidR="00D8313C" w:rsidRPr="00D8313C" w:rsidRDefault="00D8313C" w:rsidP="00670E75">
      <w:pPr>
        <w:spacing w:line="360" w:lineRule="auto"/>
        <w:jc w:val="both"/>
        <w:rPr>
          <w:sz w:val="26"/>
          <w:szCs w:val="26"/>
          <w:lang w:val="en-GB"/>
        </w:rPr>
      </w:pPr>
      <w:r w:rsidRPr="00D8313C">
        <w:rPr>
          <w:noProof/>
          <w:sz w:val="26"/>
          <w:szCs w:val="26"/>
        </w:rPr>
        <w:lastRenderedPageBreak/>
        <w:drawing>
          <wp:inline distT="0" distB="0" distL="0" distR="0" wp14:anchorId="13ABA0B1" wp14:editId="6D6C353F">
            <wp:extent cx="5943600" cy="301466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4227" cy="3014981"/>
                    </a:xfrm>
                    <a:prstGeom prst="rect">
                      <a:avLst/>
                    </a:prstGeom>
                    <a:noFill/>
                    <a:ln>
                      <a:noFill/>
                    </a:ln>
                  </pic:spPr>
                </pic:pic>
              </a:graphicData>
            </a:graphic>
          </wp:inline>
        </w:drawing>
      </w:r>
    </w:p>
    <w:p w14:paraId="76E1A76B" w14:textId="3A84CE1A" w:rsidR="00D8313C" w:rsidRDefault="00D8313C" w:rsidP="00D8313C">
      <w:pPr>
        <w:spacing w:line="360" w:lineRule="auto"/>
        <w:jc w:val="center"/>
        <w:rPr>
          <w:sz w:val="26"/>
          <w:szCs w:val="26"/>
          <w:lang w:val="en-GB"/>
        </w:rPr>
      </w:pPr>
      <w:r w:rsidRPr="00D8313C">
        <w:rPr>
          <w:sz w:val="26"/>
          <w:szCs w:val="26"/>
          <w:lang w:val="en-GB"/>
        </w:rPr>
        <w:t>Hình 2.39: Sơ đồ Sequence chức năng Đánh giá sản phẩm</w:t>
      </w:r>
    </w:p>
    <w:p w14:paraId="13E38913" w14:textId="77777777" w:rsidR="00D97A4C" w:rsidRPr="00D8313C" w:rsidRDefault="00D97A4C" w:rsidP="00D8313C">
      <w:pPr>
        <w:spacing w:line="360" w:lineRule="auto"/>
        <w:jc w:val="center"/>
        <w:rPr>
          <w:sz w:val="26"/>
          <w:szCs w:val="26"/>
          <w:lang w:val="en-GB"/>
        </w:rPr>
      </w:pPr>
    </w:p>
    <w:p w14:paraId="1174F544" w14:textId="01C9EB48" w:rsidR="004E3533" w:rsidRPr="00E17370" w:rsidRDefault="00D8313C" w:rsidP="002413FD">
      <w:pPr>
        <w:pStyle w:val="Heading3"/>
        <w:rPr>
          <w:rFonts w:ascii="Times New Roman" w:hAnsi="Times New Roman" w:cs="Times New Roman"/>
          <w:b/>
          <w:bCs/>
          <w:color w:val="000000" w:themeColor="text1"/>
          <w:sz w:val="26"/>
          <w:szCs w:val="26"/>
        </w:rPr>
      </w:pPr>
      <w:bookmarkStart w:id="110" w:name="_Toc199082139"/>
      <w:bookmarkStart w:id="111" w:name="_Toc199082213"/>
      <w:bookmarkStart w:id="112" w:name="_Toc199148333"/>
      <w:r w:rsidRPr="00E17370">
        <w:rPr>
          <w:rFonts w:ascii="Times New Roman" w:hAnsi="Times New Roman" w:cs="Times New Roman"/>
          <w:b/>
          <w:bCs/>
          <w:color w:val="000000" w:themeColor="text1"/>
          <w:sz w:val="26"/>
          <w:szCs w:val="26"/>
        </w:rPr>
        <w:t xml:space="preserve">2.18. </w:t>
      </w:r>
      <w:r w:rsidR="004E3533" w:rsidRPr="00E17370">
        <w:rPr>
          <w:rFonts w:ascii="Times New Roman" w:hAnsi="Times New Roman" w:cs="Times New Roman"/>
          <w:b/>
          <w:bCs/>
          <w:color w:val="000000" w:themeColor="text1"/>
          <w:sz w:val="26"/>
          <w:szCs w:val="26"/>
        </w:rPr>
        <w:t>Đặc tả usecase “</w:t>
      </w:r>
      <w:r w:rsidRPr="00E17370">
        <w:rPr>
          <w:rFonts w:ascii="Times New Roman" w:hAnsi="Times New Roman" w:cs="Times New Roman"/>
          <w:b/>
          <w:bCs/>
          <w:color w:val="000000" w:themeColor="text1"/>
          <w:sz w:val="26"/>
          <w:szCs w:val="26"/>
        </w:rPr>
        <w:t>Gửi tin nhắn</w:t>
      </w:r>
      <w:r w:rsidR="004E3533" w:rsidRPr="00E17370">
        <w:rPr>
          <w:rFonts w:ascii="Times New Roman" w:hAnsi="Times New Roman" w:cs="Times New Roman"/>
          <w:b/>
          <w:bCs/>
          <w:color w:val="000000" w:themeColor="text1"/>
          <w:sz w:val="26"/>
          <w:szCs w:val="26"/>
        </w:rPr>
        <w:t>”</w:t>
      </w:r>
      <w:bookmarkEnd w:id="110"/>
      <w:bookmarkEnd w:id="111"/>
      <w:bookmarkEnd w:id="112"/>
    </w:p>
    <w:tbl>
      <w:tblPr>
        <w:tblW w:w="0" w:type="auto"/>
        <w:tblLook w:val="04A0" w:firstRow="1" w:lastRow="0" w:firstColumn="1" w:lastColumn="0" w:noHBand="0" w:noVBand="1"/>
      </w:tblPr>
      <w:tblGrid>
        <w:gridCol w:w="4394"/>
        <w:gridCol w:w="4946"/>
      </w:tblGrid>
      <w:tr w:rsidR="00D8313C" w:rsidRPr="00D8313C" w14:paraId="3F353524"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71E4476" w14:textId="25F2B3BC" w:rsidR="00D8313C" w:rsidRPr="00D8313C" w:rsidRDefault="00D8313C" w:rsidP="00D8313C">
            <w:pPr>
              <w:spacing w:line="276" w:lineRule="auto"/>
              <w:jc w:val="center"/>
              <w:rPr>
                <w:sz w:val="26"/>
                <w:szCs w:val="26"/>
              </w:rPr>
            </w:pPr>
            <w:r w:rsidRPr="00D8313C">
              <w:rPr>
                <w:bCs/>
                <w:sz w:val="26"/>
                <w:szCs w:val="26"/>
              </w:rPr>
              <w:t>Tên Usecase:</w:t>
            </w:r>
            <w:r w:rsidRPr="00D8313C">
              <w:rPr>
                <w:b/>
                <w:bCs/>
                <w:sz w:val="26"/>
                <w:szCs w:val="26"/>
              </w:rPr>
              <w:t xml:space="preserve"> Gửi tin nhắn</w:t>
            </w:r>
          </w:p>
        </w:tc>
      </w:tr>
      <w:tr w:rsidR="00D8313C" w:rsidRPr="00D8313C" w14:paraId="61B82EA7"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7446A7C" w14:textId="77777777" w:rsidR="00D8313C" w:rsidRPr="00D8313C" w:rsidRDefault="00D8313C" w:rsidP="00D8313C">
            <w:pPr>
              <w:spacing w:line="276" w:lineRule="auto"/>
              <w:jc w:val="both"/>
              <w:rPr>
                <w:sz w:val="26"/>
                <w:szCs w:val="26"/>
              </w:rPr>
            </w:pPr>
            <w:r w:rsidRPr="00D8313C">
              <w:rPr>
                <w:bCs/>
                <w:sz w:val="26"/>
                <w:szCs w:val="26"/>
              </w:rPr>
              <w:t>Mô tả sơ lược</w:t>
            </w:r>
            <w:r w:rsidRPr="00D8313C">
              <w:rPr>
                <w:b/>
                <w:bCs/>
                <w:sz w:val="26"/>
                <w:szCs w:val="26"/>
              </w:rPr>
              <w:t xml:space="preserve">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6B61108" w14:textId="6179365A" w:rsidR="00D8313C" w:rsidRPr="00D8313C" w:rsidRDefault="00D8313C" w:rsidP="00D8313C">
            <w:pPr>
              <w:spacing w:line="276" w:lineRule="auto"/>
              <w:jc w:val="both"/>
              <w:rPr>
                <w:sz w:val="26"/>
                <w:szCs w:val="26"/>
              </w:rPr>
            </w:pPr>
            <w:r w:rsidRPr="00D8313C">
              <w:rPr>
                <w:sz w:val="26"/>
                <w:szCs w:val="26"/>
              </w:rPr>
              <w:t>Khách hàng có thể gửi tin nhắn trực tiếp đến người bán thông qua hộp thoại trao đổi (box chat) trên hệ thống. Hệ thống sẽ hiển thị tin nhắn trong cuộc trò chuyện.</w:t>
            </w:r>
          </w:p>
        </w:tc>
      </w:tr>
      <w:tr w:rsidR="00D8313C" w:rsidRPr="00D8313C" w14:paraId="50323665"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1E2B932" w14:textId="77777777" w:rsidR="00D8313C" w:rsidRPr="00D8313C" w:rsidRDefault="00D8313C" w:rsidP="00D8313C">
            <w:pPr>
              <w:spacing w:line="276" w:lineRule="auto"/>
              <w:jc w:val="both"/>
              <w:rPr>
                <w:sz w:val="26"/>
                <w:szCs w:val="26"/>
              </w:rPr>
            </w:pPr>
            <w:r w:rsidRPr="00D8313C">
              <w:rPr>
                <w:bCs/>
                <w:sz w:val="26"/>
                <w:szCs w:val="26"/>
              </w:rPr>
              <w:t xml:space="preserve">Actor chính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1E7AF06" w14:textId="77777777" w:rsidR="00D8313C" w:rsidRPr="00D8313C" w:rsidRDefault="00D8313C" w:rsidP="00D8313C">
            <w:pPr>
              <w:spacing w:line="276" w:lineRule="auto"/>
              <w:jc w:val="both"/>
              <w:rPr>
                <w:sz w:val="26"/>
                <w:szCs w:val="26"/>
              </w:rPr>
            </w:pPr>
            <w:r w:rsidRPr="00D8313C">
              <w:rPr>
                <w:sz w:val="26"/>
                <w:szCs w:val="26"/>
              </w:rPr>
              <w:t>Khách hàng</w:t>
            </w:r>
          </w:p>
        </w:tc>
      </w:tr>
      <w:tr w:rsidR="00D8313C" w:rsidRPr="00D8313C" w14:paraId="7544153D"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15DA9E4" w14:textId="77777777" w:rsidR="00D8313C" w:rsidRPr="00D8313C" w:rsidRDefault="00D8313C" w:rsidP="00D8313C">
            <w:pPr>
              <w:spacing w:line="276" w:lineRule="auto"/>
              <w:jc w:val="both"/>
              <w:rPr>
                <w:sz w:val="26"/>
                <w:szCs w:val="26"/>
              </w:rPr>
            </w:pPr>
            <w:r w:rsidRPr="00D8313C">
              <w:rPr>
                <w:bCs/>
                <w:sz w:val="26"/>
                <w:szCs w:val="26"/>
              </w:rPr>
              <w:t xml:space="preserve">Actor phụ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14B6A90" w14:textId="77777777" w:rsidR="00D8313C" w:rsidRPr="00D8313C" w:rsidRDefault="00D8313C" w:rsidP="00D8313C">
            <w:pPr>
              <w:spacing w:line="276" w:lineRule="auto"/>
              <w:jc w:val="both"/>
              <w:rPr>
                <w:sz w:val="26"/>
                <w:szCs w:val="26"/>
              </w:rPr>
            </w:pPr>
            <w:r w:rsidRPr="00D8313C">
              <w:rPr>
                <w:sz w:val="26"/>
                <w:szCs w:val="26"/>
              </w:rPr>
              <w:t xml:space="preserve">Không có </w:t>
            </w:r>
          </w:p>
        </w:tc>
      </w:tr>
      <w:tr w:rsidR="00D8313C" w:rsidRPr="00D8313C" w14:paraId="35632C62"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FEFB9F9" w14:textId="77777777" w:rsidR="00D8313C" w:rsidRPr="00D8313C" w:rsidRDefault="00D8313C" w:rsidP="00D8313C">
            <w:pPr>
              <w:spacing w:line="276" w:lineRule="auto"/>
              <w:jc w:val="both"/>
              <w:rPr>
                <w:sz w:val="26"/>
                <w:szCs w:val="26"/>
              </w:rPr>
            </w:pPr>
            <w:r w:rsidRPr="00D8313C">
              <w:rPr>
                <w:bCs/>
                <w:sz w:val="26"/>
                <w:szCs w:val="26"/>
              </w:rPr>
              <w:t xml:space="preserve">Tiền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ABE6631" w14:textId="77777777" w:rsidR="00D8313C" w:rsidRPr="00D8313C" w:rsidRDefault="00D8313C" w:rsidP="00D8313C">
            <w:pPr>
              <w:rPr>
                <w:sz w:val="26"/>
                <w:szCs w:val="26"/>
              </w:rPr>
            </w:pPr>
            <w:r w:rsidRPr="00D8313C">
              <w:rPr>
                <w:sz w:val="26"/>
                <w:szCs w:val="26"/>
              </w:rPr>
              <w:t>Khách hàng đã đăng nhập vào hệ thống.</w:t>
            </w:r>
          </w:p>
        </w:tc>
      </w:tr>
      <w:tr w:rsidR="00D8313C" w:rsidRPr="00D8313C" w14:paraId="23FE09C2"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8AA897D" w14:textId="77777777" w:rsidR="00D8313C" w:rsidRPr="00D8313C" w:rsidRDefault="00D8313C" w:rsidP="00D8313C">
            <w:pPr>
              <w:spacing w:line="276" w:lineRule="auto"/>
              <w:jc w:val="both"/>
              <w:rPr>
                <w:sz w:val="26"/>
                <w:szCs w:val="26"/>
              </w:rPr>
            </w:pPr>
            <w:r w:rsidRPr="00D8313C">
              <w:rPr>
                <w:bCs/>
                <w:sz w:val="26"/>
                <w:szCs w:val="26"/>
              </w:rPr>
              <w:t xml:space="preserve">Hậu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1694ABE" w14:textId="3DE4B51C" w:rsidR="00D8313C" w:rsidRPr="00D8313C" w:rsidRDefault="00D8313C" w:rsidP="00D8313C">
            <w:pPr>
              <w:rPr>
                <w:sz w:val="26"/>
                <w:szCs w:val="26"/>
              </w:rPr>
            </w:pPr>
            <w:r w:rsidRPr="00D8313C">
              <w:rPr>
                <w:sz w:val="26"/>
                <w:szCs w:val="26"/>
              </w:rPr>
              <w:t>Tin nhắn được gửi thành công đến người bán.</w:t>
            </w:r>
          </w:p>
          <w:p w14:paraId="3F6515B1" w14:textId="77777777" w:rsidR="00D8313C" w:rsidRPr="00D8313C" w:rsidRDefault="00D8313C" w:rsidP="00D8313C">
            <w:pPr>
              <w:spacing w:line="276" w:lineRule="auto"/>
              <w:jc w:val="both"/>
              <w:rPr>
                <w:sz w:val="26"/>
                <w:szCs w:val="26"/>
              </w:rPr>
            </w:pPr>
            <w:r w:rsidRPr="00D8313C">
              <w:rPr>
                <w:sz w:val="26"/>
                <w:szCs w:val="26"/>
              </w:rPr>
              <w:t>Người bán có thể xem và phản hồi tin nhắn.</w:t>
            </w:r>
          </w:p>
        </w:tc>
      </w:tr>
      <w:tr w:rsidR="00D8313C" w:rsidRPr="00D8313C" w14:paraId="385063C8"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3C93057" w14:textId="77777777" w:rsidR="00D8313C" w:rsidRPr="00D8313C" w:rsidRDefault="00D8313C" w:rsidP="00D8313C">
            <w:pPr>
              <w:spacing w:line="276" w:lineRule="auto"/>
              <w:jc w:val="center"/>
              <w:rPr>
                <w:sz w:val="26"/>
                <w:szCs w:val="26"/>
              </w:rPr>
            </w:pPr>
            <w:r w:rsidRPr="00D8313C">
              <w:rPr>
                <w:b/>
                <w:bCs/>
                <w:sz w:val="26"/>
                <w:szCs w:val="26"/>
              </w:rPr>
              <w:t>Basic Flow</w:t>
            </w:r>
          </w:p>
        </w:tc>
      </w:tr>
      <w:tr w:rsidR="00D8313C" w:rsidRPr="00D8313C" w14:paraId="1EE2391B"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F10B1E4" w14:textId="77777777" w:rsidR="00D8313C" w:rsidRPr="00D8313C" w:rsidRDefault="00D8313C" w:rsidP="00D8313C">
            <w:pPr>
              <w:spacing w:line="276" w:lineRule="auto"/>
              <w:jc w:val="center"/>
              <w:rPr>
                <w:sz w:val="26"/>
                <w:szCs w:val="26"/>
              </w:rPr>
            </w:pPr>
            <w:r w:rsidRPr="00D8313C">
              <w:rPr>
                <w:sz w:val="26"/>
                <w:szCs w:val="26"/>
              </w:rPr>
              <w:t>Khách hàng</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E85678C" w14:textId="77777777" w:rsidR="00D8313C" w:rsidRPr="00D8313C" w:rsidRDefault="00D8313C" w:rsidP="00D8313C">
            <w:pPr>
              <w:spacing w:line="276" w:lineRule="auto"/>
              <w:jc w:val="center"/>
              <w:rPr>
                <w:sz w:val="26"/>
                <w:szCs w:val="26"/>
              </w:rPr>
            </w:pPr>
            <w:r w:rsidRPr="00D8313C">
              <w:rPr>
                <w:sz w:val="26"/>
                <w:szCs w:val="26"/>
              </w:rPr>
              <w:t>Hệ thống</w:t>
            </w:r>
          </w:p>
        </w:tc>
      </w:tr>
      <w:tr w:rsidR="00D8313C" w:rsidRPr="00D8313C" w14:paraId="74A9C040"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7B59314" w14:textId="77777777" w:rsidR="00D8313C" w:rsidRPr="00D8313C" w:rsidRDefault="00D8313C" w:rsidP="00D8313C">
            <w:pPr>
              <w:spacing w:line="276" w:lineRule="auto"/>
              <w:jc w:val="both"/>
              <w:rPr>
                <w:sz w:val="26"/>
                <w:szCs w:val="26"/>
              </w:rPr>
            </w:pPr>
            <w:r w:rsidRPr="00D8313C">
              <w:rPr>
                <w:sz w:val="26"/>
                <w:szCs w:val="26"/>
              </w:rPr>
              <w:t>1. Truy cập vào hộp thoại trao đổi với người bá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BD8510A" w14:textId="77777777" w:rsidR="00D8313C" w:rsidRPr="00D8313C" w:rsidRDefault="00D8313C" w:rsidP="00D8313C">
            <w:pPr>
              <w:spacing w:line="276" w:lineRule="auto"/>
              <w:jc w:val="both"/>
              <w:rPr>
                <w:sz w:val="26"/>
                <w:szCs w:val="26"/>
              </w:rPr>
            </w:pPr>
            <w:r w:rsidRPr="00D8313C">
              <w:rPr>
                <w:sz w:val="26"/>
                <w:szCs w:val="26"/>
              </w:rPr>
              <w:t>2. Hiển thị giao diện trò chuyện.</w:t>
            </w:r>
          </w:p>
        </w:tc>
      </w:tr>
      <w:tr w:rsidR="00D8313C" w:rsidRPr="00D8313C" w14:paraId="05FCF844"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178"/>
            </w:tblGrid>
            <w:tr w:rsidR="00D8313C" w:rsidRPr="00D8313C" w14:paraId="771B6206" w14:textId="77777777" w:rsidTr="00D8313C">
              <w:trPr>
                <w:tblCellSpacing w:w="15" w:type="dxa"/>
              </w:trPr>
              <w:tc>
                <w:tcPr>
                  <w:tcW w:w="0" w:type="auto"/>
                  <w:vAlign w:val="center"/>
                  <w:hideMark/>
                </w:tcPr>
                <w:p w14:paraId="2F414C5D" w14:textId="253C3B1A" w:rsidR="00D8313C" w:rsidRPr="00D8313C" w:rsidRDefault="00D8313C" w:rsidP="00D8313C">
                  <w:pPr>
                    <w:rPr>
                      <w:sz w:val="26"/>
                      <w:szCs w:val="26"/>
                    </w:rPr>
                  </w:pPr>
                  <w:r w:rsidRPr="00D8313C">
                    <w:rPr>
                      <w:sz w:val="26"/>
                      <w:szCs w:val="26"/>
                    </w:rPr>
                    <w:t>3. Nhập nội dung tin nhắn và bấm “Gửi”</w:t>
                  </w:r>
                </w:p>
              </w:tc>
            </w:tr>
          </w:tbl>
          <w:p w14:paraId="708C8300" w14:textId="77777777" w:rsidR="00D8313C" w:rsidRPr="00D8313C" w:rsidRDefault="00D8313C" w:rsidP="00D8313C">
            <w:pPr>
              <w:rPr>
                <w:vanish/>
                <w:sz w:val="26"/>
                <w:szCs w:val="26"/>
              </w:rPr>
            </w:pPr>
          </w:p>
          <w:p w14:paraId="598A9CE5" w14:textId="77777777" w:rsidR="00D8313C" w:rsidRPr="00D8313C" w:rsidRDefault="00D8313C" w:rsidP="00D8313C">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5B1EDCF" w14:textId="7B99CA96" w:rsidR="00D8313C" w:rsidRPr="00D8313C" w:rsidRDefault="00D8313C" w:rsidP="00D8313C">
            <w:pPr>
              <w:spacing w:line="276" w:lineRule="auto"/>
              <w:jc w:val="both"/>
              <w:rPr>
                <w:sz w:val="26"/>
                <w:szCs w:val="26"/>
              </w:rPr>
            </w:pPr>
            <w:r w:rsidRPr="00D8313C">
              <w:rPr>
                <w:sz w:val="26"/>
                <w:szCs w:val="26"/>
              </w:rPr>
              <w:t>4. Kiểm tra tính hợp lệ của tin nhắn</w:t>
            </w:r>
            <w:r w:rsidR="008E5BE4">
              <w:rPr>
                <w:sz w:val="26"/>
                <w:szCs w:val="26"/>
              </w:rPr>
              <w:t>.</w:t>
            </w:r>
          </w:p>
        </w:tc>
      </w:tr>
      <w:tr w:rsidR="00D8313C" w:rsidRPr="00D8313C" w14:paraId="0808D468"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4CD08EA" w14:textId="77777777" w:rsidR="00D8313C" w:rsidRPr="00D8313C" w:rsidRDefault="00D8313C" w:rsidP="00D8313C">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8DBEC65" w14:textId="56F7221D" w:rsidR="00D8313C" w:rsidRPr="00D8313C" w:rsidRDefault="00D8313C" w:rsidP="00D8313C">
            <w:pPr>
              <w:spacing w:line="276" w:lineRule="auto"/>
              <w:jc w:val="both"/>
              <w:rPr>
                <w:sz w:val="26"/>
                <w:szCs w:val="26"/>
              </w:rPr>
            </w:pPr>
            <w:r w:rsidRPr="00D8313C">
              <w:rPr>
                <w:sz w:val="26"/>
                <w:szCs w:val="26"/>
              </w:rPr>
              <w:t>5. Hiển thị tin nhắn</w:t>
            </w:r>
            <w:r w:rsidR="008E5BE4">
              <w:rPr>
                <w:sz w:val="26"/>
                <w:szCs w:val="26"/>
              </w:rPr>
              <w:t xml:space="preserve"> </w:t>
            </w:r>
            <w:r w:rsidRPr="00D8313C">
              <w:rPr>
                <w:sz w:val="26"/>
                <w:szCs w:val="26"/>
              </w:rPr>
              <w:t>trong giao diện trò chuyện.</w:t>
            </w:r>
          </w:p>
        </w:tc>
      </w:tr>
      <w:tr w:rsidR="00D8313C" w:rsidRPr="00D8313C" w14:paraId="28B3B6FC"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5C95AF8" w14:textId="77777777" w:rsidR="00D8313C" w:rsidRPr="00D8313C" w:rsidRDefault="00D8313C" w:rsidP="00D8313C">
            <w:pPr>
              <w:spacing w:line="276" w:lineRule="auto"/>
              <w:jc w:val="center"/>
              <w:rPr>
                <w:sz w:val="26"/>
                <w:szCs w:val="26"/>
              </w:rPr>
            </w:pPr>
            <w:r w:rsidRPr="00D8313C">
              <w:rPr>
                <w:b/>
                <w:bCs/>
                <w:sz w:val="26"/>
                <w:szCs w:val="26"/>
              </w:rPr>
              <w:t>Alternative flow</w:t>
            </w:r>
          </w:p>
        </w:tc>
      </w:tr>
      <w:tr w:rsidR="00D8313C" w:rsidRPr="00D8313C" w14:paraId="236AC6FD"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17FA1B0" w14:textId="77777777" w:rsidR="00D8313C" w:rsidRPr="00D8313C" w:rsidRDefault="00D8313C" w:rsidP="00D8313C">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86AA2FE" w14:textId="18A71704" w:rsidR="00D8313C" w:rsidRPr="00D8313C" w:rsidRDefault="00D8313C" w:rsidP="00D8313C">
            <w:pPr>
              <w:spacing w:line="276" w:lineRule="auto"/>
              <w:jc w:val="both"/>
              <w:rPr>
                <w:sz w:val="26"/>
                <w:szCs w:val="26"/>
              </w:rPr>
            </w:pPr>
            <w:r w:rsidRPr="00D8313C">
              <w:rPr>
                <w:sz w:val="26"/>
                <w:szCs w:val="26"/>
              </w:rPr>
              <w:t xml:space="preserve">4.1 Thông báo lỗi và yêu cầu khách hàng </w:t>
            </w:r>
            <w:r w:rsidR="008E5BE4">
              <w:rPr>
                <w:sz w:val="26"/>
                <w:szCs w:val="26"/>
              </w:rPr>
              <w:t>nhập lại</w:t>
            </w:r>
          </w:p>
          <w:p w14:paraId="5DFBE41B" w14:textId="77777777" w:rsidR="00D8313C" w:rsidRPr="00D8313C" w:rsidRDefault="00D8313C" w:rsidP="00D8313C">
            <w:pPr>
              <w:spacing w:line="276" w:lineRule="auto"/>
              <w:jc w:val="both"/>
              <w:rPr>
                <w:sz w:val="26"/>
                <w:szCs w:val="26"/>
              </w:rPr>
            </w:pPr>
            <w:r w:rsidRPr="00D8313C">
              <w:rPr>
                <w:sz w:val="26"/>
                <w:szCs w:val="26"/>
              </w:rPr>
              <w:t>4.2 Quay lại bước 2</w:t>
            </w:r>
          </w:p>
        </w:tc>
      </w:tr>
    </w:tbl>
    <w:p w14:paraId="7843BD8F" w14:textId="7F2E4FEE" w:rsidR="004E3533" w:rsidRPr="00D8313C" w:rsidRDefault="004E3533" w:rsidP="00670E75">
      <w:pPr>
        <w:tabs>
          <w:tab w:val="left" w:pos="1240"/>
        </w:tabs>
        <w:spacing w:line="360" w:lineRule="auto"/>
        <w:jc w:val="both"/>
        <w:rPr>
          <w:b/>
          <w:bCs/>
          <w:sz w:val="26"/>
          <w:szCs w:val="26"/>
          <w:lang w:val="en-GB"/>
        </w:rPr>
      </w:pPr>
    </w:p>
    <w:p w14:paraId="2EBD68E7" w14:textId="0F399383" w:rsidR="00D8313C" w:rsidRPr="00D8313C" w:rsidRDefault="008E5BE4" w:rsidP="00670E75">
      <w:pPr>
        <w:tabs>
          <w:tab w:val="left" w:pos="1240"/>
        </w:tabs>
        <w:spacing w:line="360" w:lineRule="auto"/>
        <w:jc w:val="both"/>
        <w:rPr>
          <w:b/>
          <w:bCs/>
          <w:sz w:val="26"/>
          <w:szCs w:val="26"/>
          <w:lang w:val="en-GB"/>
        </w:rPr>
      </w:pPr>
      <w:r w:rsidRPr="008E5BE4">
        <w:rPr>
          <w:b/>
          <w:bCs/>
          <w:noProof/>
          <w:sz w:val="26"/>
          <w:szCs w:val="26"/>
          <w:lang w:val="en-GB"/>
        </w:rPr>
        <w:drawing>
          <wp:inline distT="0" distB="0" distL="0" distR="0" wp14:anchorId="2EDCB686" wp14:editId="6A566E45">
            <wp:extent cx="6229350" cy="395478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229350" cy="3954780"/>
                    </a:xfrm>
                    <a:prstGeom prst="rect">
                      <a:avLst/>
                    </a:prstGeom>
                  </pic:spPr>
                </pic:pic>
              </a:graphicData>
            </a:graphic>
          </wp:inline>
        </w:drawing>
      </w:r>
    </w:p>
    <w:p w14:paraId="5099B70C" w14:textId="20A1F270" w:rsidR="00D8313C" w:rsidRPr="00D8313C" w:rsidRDefault="00D8313C" w:rsidP="00D8313C">
      <w:pPr>
        <w:tabs>
          <w:tab w:val="left" w:pos="1240"/>
        </w:tabs>
        <w:spacing w:line="360" w:lineRule="auto"/>
        <w:jc w:val="center"/>
        <w:rPr>
          <w:bCs/>
          <w:sz w:val="26"/>
          <w:szCs w:val="26"/>
          <w:lang w:val="en-GB"/>
        </w:rPr>
      </w:pPr>
      <w:r w:rsidRPr="00D8313C">
        <w:rPr>
          <w:bCs/>
          <w:sz w:val="26"/>
          <w:szCs w:val="26"/>
          <w:lang w:val="en-GB"/>
        </w:rPr>
        <w:t>Hình 2.40: Sơ đồ Activity chức năng Gửi tin nhắn</w:t>
      </w:r>
    </w:p>
    <w:p w14:paraId="63AEAECF" w14:textId="77777777" w:rsidR="00D8313C" w:rsidRPr="00D8313C" w:rsidRDefault="00D8313C" w:rsidP="00D8313C">
      <w:pPr>
        <w:tabs>
          <w:tab w:val="left" w:pos="1240"/>
        </w:tabs>
        <w:spacing w:line="360" w:lineRule="auto"/>
        <w:jc w:val="center"/>
        <w:rPr>
          <w:bCs/>
          <w:sz w:val="26"/>
          <w:szCs w:val="26"/>
          <w:lang w:val="en-GB"/>
        </w:rPr>
      </w:pPr>
    </w:p>
    <w:p w14:paraId="09BDC265" w14:textId="4F8B71C7" w:rsidR="00D8313C" w:rsidRPr="00D8313C" w:rsidRDefault="008E5BE4" w:rsidP="00670E75">
      <w:pPr>
        <w:spacing w:line="360" w:lineRule="auto"/>
        <w:jc w:val="both"/>
        <w:rPr>
          <w:sz w:val="26"/>
          <w:szCs w:val="26"/>
        </w:rPr>
      </w:pPr>
      <w:r w:rsidRPr="008E5BE4">
        <w:rPr>
          <w:noProof/>
          <w:sz w:val="26"/>
          <w:szCs w:val="26"/>
        </w:rPr>
        <w:lastRenderedPageBreak/>
        <w:drawing>
          <wp:inline distT="0" distB="0" distL="0" distR="0" wp14:anchorId="3398BAC8" wp14:editId="2992A393">
            <wp:extent cx="6229350" cy="3258820"/>
            <wp:effectExtent l="0" t="0" r="0" b="0"/>
            <wp:docPr id="1086008576" name="Picture 1086008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229350" cy="3258820"/>
                    </a:xfrm>
                    <a:prstGeom prst="rect">
                      <a:avLst/>
                    </a:prstGeom>
                  </pic:spPr>
                </pic:pic>
              </a:graphicData>
            </a:graphic>
          </wp:inline>
        </w:drawing>
      </w:r>
    </w:p>
    <w:p w14:paraId="131AED89" w14:textId="4F64C022" w:rsidR="004E3533" w:rsidRDefault="00D8313C" w:rsidP="00D97A4C">
      <w:pPr>
        <w:spacing w:line="360" w:lineRule="auto"/>
        <w:jc w:val="center"/>
        <w:rPr>
          <w:sz w:val="26"/>
          <w:szCs w:val="26"/>
        </w:rPr>
      </w:pPr>
      <w:r w:rsidRPr="00D8313C">
        <w:rPr>
          <w:sz w:val="26"/>
          <w:szCs w:val="26"/>
        </w:rPr>
        <w:t>Hình 2.41: Sơ đồ Sequence chức năng Gửi tin nhắn</w:t>
      </w:r>
    </w:p>
    <w:p w14:paraId="63D41CF9" w14:textId="77777777" w:rsidR="00D97A4C" w:rsidRPr="00D97A4C" w:rsidRDefault="00D97A4C" w:rsidP="00D97A4C">
      <w:pPr>
        <w:spacing w:line="360" w:lineRule="auto"/>
        <w:jc w:val="center"/>
        <w:rPr>
          <w:sz w:val="26"/>
          <w:szCs w:val="26"/>
        </w:rPr>
      </w:pPr>
    </w:p>
    <w:p w14:paraId="7A89DFED" w14:textId="2B818AF1" w:rsidR="085B2784" w:rsidRPr="00E17370" w:rsidRDefault="00D8313C" w:rsidP="00E17370">
      <w:pPr>
        <w:pStyle w:val="Heading3"/>
        <w:rPr>
          <w:rFonts w:ascii="Times New Roman" w:hAnsi="Times New Roman" w:cs="Times New Roman"/>
          <w:b/>
          <w:sz w:val="26"/>
          <w:szCs w:val="26"/>
        </w:rPr>
      </w:pPr>
      <w:bookmarkStart w:id="113" w:name="_Toc199082140"/>
      <w:bookmarkStart w:id="114" w:name="_Toc199082214"/>
      <w:bookmarkStart w:id="115" w:name="_Toc199148334"/>
      <w:r w:rsidRPr="00E17370">
        <w:rPr>
          <w:rFonts w:ascii="Times New Roman" w:hAnsi="Times New Roman" w:cs="Times New Roman"/>
          <w:b/>
          <w:color w:val="000000" w:themeColor="text1"/>
          <w:sz w:val="26"/>
          <w:szCs w:val="26"/>
        </w:rPr>
        <w:t>2.19. Đặc tả usecase “Cập nhật thông tin cá nhân”</w:t>
      </w:r>
      <w:bookmarkEnd w:id="113"/>
      <w:bookmarkEnd w:id="114"/>
      <w:bookmarkEnd w:id="115"/>
      <w:r w:rsidRPr="00E17370">
        <w:rPr>
          <w:rFonts w:ascii="Times New Roman" w:hAnsi="Times New Roman" w:cs="Times New Roman"/>
          <w:b/>
          <w:sz w:val="26"/>
          <w:szCs w:val="26"/>
        </w:rPr>
        <w:tab/>
      </w:r>
    </w:p>
    <w:tbl>
      <w:tblPr>
        <w:tblW w:w="0" w:type="auto"/>
        <w:tblLook w:val="04A0" w:firstRow="1" w:lastRow="0" w:firstColumn="1" w:lastColumn="0" w:noHBand="0" w:noVBand="1"/>
      </w:tblPr>
      <w:tblGrid>
        <w:gridCol w:w="4394"/>
        <w:gridCol w:w="4946"/>
      </w:tblGrid>
      <w:tr w:rsidR="00D8313C" w:rsidRPr="00D8313C" w14:paraId="05D21718"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0F017E9" w14:textId="77777777" w:rsidR="00D8313C" w:rsidRPr="00D8313C" w:rsidRDefault="00D8313C" w:rsidP="00D8313C">
            <w:pPr>
              <w:spacing w:line="276" w:lineRule="auto"/>
              <w:jc w:val="center"/>
              <w:rPr>
                <w:sz w:val="26"/>
                <w:szCs w:val="26"/>
              </w:rPr>
            </w:pPr>
            <w:r w:rsidRPr="00D8313C">
              <w:rPr>
                <w:bCs/>
                <w:sz w:val="26"/>
                <w:szCs w:val="26"/>
              </w:rPr>
              <w:t>Tên Usecase:</w:t>
            </w:r>
            <w:r w:rsidRPr="00D8313C">
              <w:rPr>
                <w:b/>
                <w:bCs/>
                <w:sz w:val="26"/>
                <w:szCs w:val="26"/>
              </w:rPr>
              <w:t xml:space="preserve"> Cập nhật thông tin cá nhân</w:t>
            </w:r>
          </w:p>
        </w:tc>
      </w:tr>
      <w:tr w:rsidR="00D8313C" w:rsidRPr="00D8313C" w14:paraId="6DB1A24F"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7CCB833" w14:textId="77777777" w:rsidR="00D8313C" w:rsidRPr="00D8313C" w:rsidRDefault="00D8313C" w:rsidP="00D8313C">
            <w:pPr>
              <w:spacing w:line="276" w:lineRule="auto"/>
              <w:jc w:val="both"/>
              <w:rPr>
                <w:sz w:val="26"/>
                <w:szCs w:val="26"/>
              </w:rPr>
            </w:pPr>
            <w:r w:rsidRPr="00D8313C">
              <w:rPr>
                <w:bCs/>
                <w:sz w:val="26"/>
                <w:szCs w:val="26"/>
              </w:rPr>
              <w:t>Mô tả sơ lược</w:t>
            </w:r>
            <w:r w:rsidRPr="00D8313C">
              <w:rPr>
                <w:b/>
                <w:bCs/>
                <w:sz w:val="26"/>
                <w:szCs w:val="26"/>
              </w:rPr>
              <w:t xml:space="preserve">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3C37D7B" w14:textId="77777777" w:rsidR="00D8313C" w:rsidRPr="00D8313C" w:rsidRDefault="00D8313C" w:rsidP="00D8313C">
            <w:pPr>
              <w:spacing w:line="276" w:lineRule="auto"/>
              <w:jc w:val="both"/>
              <w:rPr>
                <w:sz w:val="26"/>
                <w:szCs w:val="26"/>
              </w:rPr>
            </w:pPr>
            <w:r w:rsidRPr="00D8313C">
              <w:rPr>
                <w:sz w:val="26"/>
                <w:szCs w:val="26"/>
              </w:rPr>
              <w:t>Khách hàng có thể cập nhật thông tin cá nhân của mình như tên, số điện thoại, địa chỉ giao hàng, email và mật khẩu trên hệ thống.</w:t>
            </w:r>
          </w:p>
        </w:tc>
      </w:tr>
      <w:tr w:rsidR="00D8313C" w:rsidRPr="00D8313C" w14:paraId="4947A9ED"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2ACAD9B" w14:textId="77777777" w:rsidR="00D8313C" w:rsidRPr="00D8313C" w:rsidRDefault="00D8313C" w:rsidP="00D8313C">
            <w:pPr>
              <w:spacing w:line="276" w:lineRule="auto"/>
              <w:jc w:val="both"/>
              <w:rPr>
                <w:sz w:val="26"/>
                <w:szCs w:val="26"/>
              </w:rPr>
            </w:pPr>
            <w:r w:rsidRPr="00D8313C">
              <w:rPr>
                <w:bCs/>
                <w:sz w:val="26"/>
                <w:szCs w:val="26"/>
              </w:rPr>
              <w:t xml:space="preserve">Actor chính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58CE55B" w14:textId="77777777" w:rsidR="00D8313C" w:rsidRPr="00D8313C" w:rsidRDefault="00D8313C" w:rsidP="00D8313C">
            <w:pPr>
              <w:spacing w:line="276" w:lineRule="auto"/>
              <w:jc w:val="both"/>
              <w:rPr>
                <w:sz w:val="26"/>
                <w:szCs w:val="26"/>
              </w:rPr>
            </w:pPr>
            <w:r w:rsidRPr="00D8313C">
              <w:rPr>
                <w:sz w:val="26"/>
                <w:szCs w:val="26"/>
              </w:rPr>
              <w:t>Khách hàng</w:t>
            </w:r>
          </w:p>
        </w:tc>
      </w:tr>
      <w:tr w:rsidR="00D8313C" w:rsidRPr="00D8313C" w14:paraId="3234B659"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D4EC914" w14:textId="77777777" w:rsidR="00D8313C" w:rsidRPr="00D8313C" w:rsidRDefault="00D8313C" w:rsidP="00D8313C">
            <w:pPr>
              <w:spacing w:line="276" w:lineRule="auto"/>
              <w:jc w:val="both"/>
              <w:rPr>
                <w:sz w:val="26"/>
                <w:szCs w:val="26"/>
              </w:rPr>
            </w:pPr>
            <w:r w:rsidRPr="00D8313C">
              <w:rPr>
                <w:bCs/>
                <w:sz w:val="26"/>
                <w:szCs w:val="26"/>
              </w:rPr>
              <w:t xml:space="preserve">Actor phụ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284F841" w14:textId="77777777" w:rsidR="00D8313C" w:rsidRPr="00D8313C" w:rsidRDefault="00D8313C" w:rsidP="00D8313C">
            <w:pPr>
              <w:spacing w:line="276" w:lineRule="auto"/>
              <w:jc w:val="both"/>
              <w:rPr>
                <w:sz w:val="26"/>
                <w:szCs w:val="26"/>
              </w:rPr>
            </w:pPr>
            <w:r w:rsidRPr="00D8313C">
              <w:rPr>
                <w:sz w:val="26"/>
                <w:szCs w:val="26"/>
              </w:rPr>
              <w:t xml:space="preserve">Không có </w:t>
            </w:r>
          </w:p>
        </w:tc>
      </w:tr>
      <w:tr w:rsidR="00D8313C" w:rsidRPr="00D8313C" w14:paraId="36501B85"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B443AEB" w14:textId="77777777" w:rsidR="00D8313C" w:rsidRPr="00D8313C" w:rsidRDefault="00D8313C" w:rsidP="00D8313C">
            <w:pPr>
              <w:spacing w:line="276" w:lineRule="auto"/>
              <w:jc w:val="both"/>
              <w:rPr>
                <w:sz w:val="26"/>
                <w:szCs w:val="26"/>
              </w:rPr>
            </w:pPr>
            <w:r w:rsidRPr="00D8313C">
              <w:rPr>
                <w:bCs/>
                <w:sz w:val="26"/>
                <w:szCs w:val="26"/>
              </w:rPr>
              <w:t xml:space="preserve">Tiền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39500E4" w14:textId="77777777" w:rsidR="00D8313C" w:rsidRPr="00D8313C" w:rsidRDefault="00D8313C" w:rsidP="00D8313C">
            <w:pPr>
              <w:rPr>
                <w:sz w:val="26"/>
                <w:szCs w:val="26"/>
              </w:rPr>
            </w:pPr>
            <w:r w:rsidRPr="00D8313C">
              <w:rPr>
                <w:sz w:val="26"/>
                <w:szCs w:val="26"/>
              </w:rPr>
              <w:t>Khách hàng đã đăng nhập vào hệ thống.</w:t>
            </w:r>
          </w:p>
        </w:tc>
      </w:tr>
      <w:tr w:rsidR="00D8313C" w:rsidRPr="00D8313C" w14:paraId="343F78C9"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A3C9E59" w14:textId="77777777" w:rsidR="00D8313C" w:rsidRPr="00D8313C" w:rsidRDefault="00D8313C" w:rsidP="00D8313C">
            <w:pPr>
              <w:spacing w:line="276" w:lineRule="auto"/>
              <w:jc w:val="both"/>
              <w:rPr>
                <w:sz w:val="26"/>
                <w:szCs w:val="26"/>
              </w:rPr>
            </w:pPr>
            <w:r w:rsidRPr="00D8313C">
              <w:rPr>
                <w:bCs/>
                <w:sz w:val="26"/>
                <w:szCs w:val="26"/>
              </w:rPr>
              <w:t xml:space="preserve">Hậu điều kiện </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2939ECA" w14:textId="77777777" w:rsidR="00D8313C" w:rsidRPr="00D8313C" w:rsidRDefault="00D8313C" w:rsidP="00D8313C">
            <w:pPr>
              <w:spacing w:line="276" w:lineRule="auto"/>
              <w:jc w:val="both"/>
              <w:rPr>
                <w:sz w:val="26"/>
                <w:szCs w:val="26"/>
              </w:rPr>
            </w:pPr>
            <w:r w:rsidRPr="00D8313C">
              <w:rPr>
                <w:sz w:val="26"/>
                <w:szCs w:val="26"/>
              </w:rPr>
              <w:t>Thông tin cá nhân của khách hàng được cập nhật thành công trong hệ thống</w:t>
            </w:r>
          </w:p>
        </w:tc>
      </w:tr>
      <w:tr w:rsidR="00D8313C" w:rsidRPr="00D8313C" w14:paraId="41ED91C7"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20982DA" w14:textId="77777777" w:rsidR="00D8313C" w:rsidRPr="00D8313C" w:rsidRDefault="00D8313C" w:rsidP="00D8313C">
            <w:pPr>
              <w:spacing w:line="276" w:lineRule="auto"/>
              <w:jc w:val="center"/>
              <w:rPr>
                <w:sz w:val="26"/>
                <w:szCs w:val="26"/>
              </w:rPr>
            </w:pPr>
            <w:r w:rsidRPr="00D8313C">
              <w:rPr>
                <w:b/>
                <w:bCs/>
                <w:sz w:val="26"/>
                <w:szCs w:val="26"/>
              </w:rPr>
              <w:t>Basic Flow</w:t>
            </w:r>
          </w:p>
        </w:tc>
      </w:tr>
      <w:tr w:rsidR="00D8313C" w:rsidRPr="00D8313C" w14:paraId="78E13C99"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1FE5C0E" w14:textId="77777777" w:rsidR="00D8313C" w:rsidRPr="00D8313C" w:rsidRDefault="00D8313C" w:rsidP="00D8313C">
            <w:pPr>
              <w:spacing w:line="276" w:lineRule="auto"/>
              <w:jc w:val="center"/>
              <w:rPr>
                <w:sz w:val="26"/>
                <w:szCs w:val="26"/>
              </w:rPr>
            </w:pPr>
            <w:r w:rsidRPr="00D8313C">
              <w:rPr>
                <w:sz w:val="26"/>
                <w:szCs w:val="26"/>
              </w:rPr>
              <w:t>Khách hàng</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61E70FC" w14:textId="77777777" w:rsidR="00D8313C" w:rsidRPr="00D8313C" w:rsidRDefault="00D8313C" w:rsidP="00D8313C">
            <w:pPr>
              <w:spacing w:line="276" w:lineRule="auto"/>
              <w:jc w:val="center"/>
              <w:rPr>
                <w:sz w:val="26"/>
                <w:szCs w:val="26"/>
              </w:rPr>
            </w:pPr>
            <w:r w:rsidRPr="00D8313C">
              <w:rPr>
                <w:sz w:val="26"/>
                <w:szCs w:val="26"/>
              </w:rPr>
              <w:t>Hệ thống</w:t>
            </w:r>
          </w:p>
        </w:tc>
      </w:tr>
      <w:tr w:rsidR="00D8313C" w:rsidRPr="00D8313C" w14:paraId="40E1A8EE"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3DEBD9A" w14:textId="77777777" w:rsidR="00D8313C" w:rsidRPr="00D8313C" w:rsidRDefault="00D8313C" w:rsidP="00D8313C">
            <w:pPr>
              <w:spacing w:line="276" w:lineRule="auto"/>
              <w:jc w:val="both"/>
              <w:rPr>
                <w:sz w:val="26"/>
                <w:szCs w:val="26"/>
              </w:rPr>
            </w:pPr>
            <w:r w:rsidRPr="00D8313C">
              <w:rPr>
                <w:sz w:val="26"/>
                <w:szCs w:val="26"/>
              </w:rPr>
              <w:t>1. Truy cập vào trang "Hồ sơ cá nhân".</w:t>
            </w: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31CBF3F" w14:textId="77777777" w:rsidR="00D8313C" w:rsidRPr="00D8313C" w:rsidRDefault="00D8313C" w:rsidP="00D8313C">
            <w:pPr>
              <w:spacing w:line="276" w:lineRule="auto"/>
              <w:jc w:val="both"/>
              <w:rPr>
                <w:sz w:val="26"/>
                <w:szCs w:val="26"/>
              </w:rPr>
            </w:pPr>
            <w:r w:rsidRPr="00D8313C">
              <w:rPr>
                <w:sz w:val="26"/>
                <w:szCs w:val="26"/>
              </w:rPr>
              <w:t>2. Hiển thị thông tin cá nhân hiện tại của khách hàng.</w:t>
            </w:r>
          </w:p>
        </w:tc>
      </w:tr>
      <w:tr w:rsidR="00D8313C" w:rsidRPr="00D8313C" w14:paraId="7E4AD38A"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178"/>
            </w:tblGrid>
            <w:tr w:rsidR="00D8313C" w:rsidRPr="00D8313C" w14:paraId="1273CCEA" w14:textId="77777777" w:rsidTr="00D8313C">
              <w:trPr>
                <w:tblCellSpacing w:w="15" w:type="dxa"/>
              </w:trPr>
              <w:tc>
                <w:tcPr>
                  <w:tcW w:w="0" w:type="auto"/>
                  <w:vAlign w:val="center"/>
                  <w:hideMark/>
                </w:tcPr>
                <w:p w14:paraId="2C1A9285" w14:textId="77777777" w:rsidR="00D8313C" w:rsidRPr="00D8313C" w:rsidRDefault="00D8313C" w:rsidP="00D8313C">
                  <w:pPr>
                    <w:rPr>
                      <w:sz w:val="26"/>
                      <w:szCs w:val="26"/>
                    </w:rPr>
                  </w:pPr>
                  <w:r w:rsidRPr="00D8313C">
                    <w:rPr>
                      <w:sz w:val="26"/>
                      <w:szCs w:val="26"/>
                    </w:rPr>
                    <w:t>3. Chỉnh sửa các thông tin cần thay đổi (Tên, số điện thoại, email, địa chỉ, mật khẩu, v.v.) và nhấn “Lưu”</w:t>
                  </w:r>
                </w:p>
              </w:tc>
            </w:tr>
          </w:tbl>
          <w:p w14:paraId="7F88E341" w14:textId="77777777" w:rsidR="00D8313C" w:rsidRPr="00D8313C" w:rsidRDefault="00D8313C" w:rsidP="00D8313C">
            <w:pPr>
              <w:rPr>
                <w:vanish/>
                <w:sz w:val="26"/>
                <w:szCs w:val="26"/>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8313C" w:rsidRPr="00D8313C" w14:paraId="5EB9A843" w14:textId="77777777" w:rsidTr="00D8313C">
              <w:trPr>
                <w:tblCellSpacing w:w="15" w:type="dxa"/>
              </w:trPr>
              <w:tc>
                <w:tcPr>
                  <w:tcW w:w="0" w:type="auto"/>
                  <w:vAlign w:val="center"/>
                  <w:hideMark/>
                </w:tcPr>
                <w:p w14:paraId="418321EF" w14:textId="77777777" w:rsidR="00D8313C" w:rsidRPr="00D8313C" w:rsidRDefault="00D8313C" w:rsidP="00D8313C">
                  <w:pPr>
                    <w:rPr>
                      <w:sz w:val="26"/>
                      <w:szCs w:val="26"/>
                    </w:rPr>
                  </w:pPr>
                </w:p>
              </w:tc>
            </w:tr>
          </w:tbl>
          <w:p w14:paraId="1378F566" w14:textId="77777777" w:rsidR="00D8313C" w:rsidRPr="00D8313C" w:rsidRDefault="00D8313C" w:rsidP="00D8313C">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226B027A" w14:textId="77777777" w:rsidR="00D8313C" w:rsidRPr="00D8313C" w:rsidRDefault="00D8313C" w:rsidP="00D8313C">
            <w:pPr>
              <w:spacing w:line="276" w:lineRule="auto"/>
              <w:jc w:val="both"/>
              <w:rPr>
                <w:sz w:val="26"/>
                <w:szCs w:val="26"/>
              </w:rPr>
            </w:pPr>
            <w:r w:rsidRPr="00D8313C">
              <w:rPr>
                <w:sz w:val="26"/>
                <w:szCs w:val="26"/>
              </w:rPr>
              <w:t>4. Kiểm tra tính hợp lệ của thông tin mới.</w:t>
            </w:r>
          </w:p>
        </w:tc>
      </w:tr>
      <w:tr w:rsidR="00D8313C" w:rsidRPr="00D8313C" w14:paraId="302968F4"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7A25171" w14:textId="77777777" w:rsidR="00D8313C" w:rsidRPr="00D8313C" w:rsidRDefault="00D8313C" w:rsidP="00D8313C">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91B1CB7" w14:textId="77777777" w:rsidR="00D8313C" w:rsidRPr="00D8313C" w:rsidRDefault="00D8313C" w:rsidP="00D8313C">
            <w:pPr>
              <w:spacing w:line="276" w:lineRule="auto"/>
              <w:jc w:val="both"/>
              <w:rPr>
                <w:sz w:val="26"/>
                <w:szCs w:val="26"/>
              </w:rPr>
            </w:pPr>
            <w:r w:rsidRPr="00D8313C">
              <w:rPr>
                <w:sz w:val="26"/>
                <w:szCs w:val="26"/>
              </w:rPr>
              <w:t>5. Hiển thị thông báo cập nhật thành công và cập nhật thông tin vào cơ sở dữ liệu.</w:t>
            </w:r>
          </w:p>
        </w:tc>
      </w:tr>
      <w:tr w:rsidR="00D8313C" w:rsidRPr="00D8313C" w14:paraId="4C9224EC" w14:textId="77777777" w:rsidTr="00D8313C">
        <w:trPr>
          <w:trHeight w:val="300"/>
        </w:trPr>
        <w:tc>
          <w:tcPr>
            <w:tcW w:w="93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FAC35A1" w14:textId="77777777" w:rsidR="00D8313C" w:rsidRPr="00D8313C" w:rsidRDefault="00D8313C" w:rsidP="00D8313C">
            <w:pPr>
              <w:spacing w:line="276" w:lineRule="auto"/>
              <w:jc w:val="center"/>
              <w:rPr>
                <w:sz w:val="26"/>
                <w:szCs w:val="26"/>
              </w:rPr>
            </w:pPr>
            <w:r w:rsidRPr="00D8313C">
              <w:rPr>
                <w:b/>
                <w:bCs/>
                <w:sz w:val="26"/>
                <w:szCs w:val="26"/>
              </w:rPr>
              <w:t>Alternative flow</w:t>
            </w:r>
          </w:p>
        </w:tc>
      </w:tr>
      <w:tr w:rsidR="00D8313C" w:rsidRPr="00D8313C" w14:paraId="3039FEF3" w14:textId="77777777" w:rsidTr="00D8313C">
        <w:trPr>
          <w:trHeight w:val="300"/>
        </w:trPr>
        <w:tc>
          <w:tcPr>
            <w:tcW w:w="43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D9F5DDC" w14:textId="77777777" w:rsidR="00D8313C" w:rsidRPr="00D8313C" w:rsidRDefault="00D8313C" w:rsidP="00D8313C">
            <w:pPr>
              <w:spacing w:line="276" w:lineRule="auto"/>
              <w:jc w:val="both"/>
              <w:rPr>
                <w:sz w:val="26"/>
                <w:szCs w:val="26"/>
              </w:rPr>
            </w:pPr>
          </w:p>
        </w:tc>
        <w:tc>
          <w:tcPr>
            <w:tcW w:w="49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5E07886" w14:textId="77777777" w:rsidR="00D8313C" w:rsidRPr="00D8313C" w:rsidRDefault="00D8313C" w:rsidP="00D8313C">
            <w:pPr>
              <w:spacing w:line="276" w:lineRule="auto"/>
              <w:jc w:val="both"/>
              <w:rPr>
                <w:sz w:val="26"/>
                <w:szCs w:val="26"/>
              </w:rPr>
            </w:pPr>
            <w:r w:rsidRPr="00D8313C">
              <w:rPr>
                <w:sz w:val="26"/>
                <w:szCs w:val="26"/>
              </w:rPr>
              <w:t>4.1 Hiển thị thông báo lỗi do sai định dạng sđt hoặc email.</w:t>
            </w:r>
          </w:p>
          <w:p w14:paraId="0F7C579E" w14:textId="77777777" w:rsidR="00D8313C" w:rsidRPr="00D8313C" w:rsidRDefault="00D8313C" w:rsidP="00D8313C">
            <w:pPr>
              <w:spacing w:line="276" w:lineRule="auto"/>
              <w:jc w:val="both"/>
              <w:rPr>
                <w:sz w:val="26"/>
                <w:szCs w:val="26"/>
              </w:rPr>
            </w:pPr>
            <w:r w:rsidRPr="00D8313C">
              <w:rPr>
                <w:sz w:val="26"/>
                <w:szCs w:val="26"/>
              </w:rPr>
              <w:t>4.2 Quay lại bước 2</w:t>
            </w:r>
          </w:p>
        </w:tc>
      </w:tr>
    </w:tbl>
    <w:p w14:paraId="4FC48EC7" w14:textId="77777777" w:rsidR="00D8313C" w:rsidRPr="00D8313C" w:rsidRDefault="00D8313C" w:rsidP="00670E75">
      <w:pPr>
        <w:spacing w:line="360" w:lineRule="auto"/>
        <w:jc w:val="both"/>
        <w:rPr>
          <w:sz w:val="26"/>
          <w:szCs w:val="26"/>
          <w:lang w:val="en-GB"/>
        </w:rPr>
      </w:pPr>
    </w:p>
    <w:p w14:paraId="7C410AC4" w14:textId="77777777" w:rsidR="00D8313C" w:rsidRPr="00D8313C" w:rsidRDefault="00D8313C" w:rsidP="00670E75">
      <w:pPr>
        <w:spacing w:line="360" w:lineRule="auto"/>
        <w:jc w:val="both"/>
        <w:rPr>
          <w:sz w:val="26"/>
          <w:szCs w:val="26"/>
          <w:lang w:val="en-GB"/>
        </w:rPr>
      </w:pPr>
      <w:r w:rsidRPr="00D8313C">
        <w:rPr>
          <w:b/>
          <w:noProof/>
          <w:sz w:val="26"/>
          <w:szCs w:val="26"/>
        </w:rPr>
        <w:drawing>
          <wp:inline distT="0" distB="0" distL="0" distR="0" wp14:anchorId="493B1331" wp14:editId="7EC0D128">
            <wp:extent cx="5943600" cy="3900488"/>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4085" cy="3900806"/>
                    </a:xfrm>
                    <a:prstGeom prst="rect">
                      <a:avLst/>
                    </a:prstGeom>
                  </pic:spPr>
                </pic:pic>
              </a:graphicData>
            </a:graphic>
          </wp:inline>
        </w:drawing>
      </w:r>
    </w:p>
    <w:p w14:paraId="3A8A1452" w14:textId="6181BDF2" w:rsidR="00D8313C" w:rsidRPr="00D8313C" w:rsidRDefault="00D8313C" w:rsidP="00D8313C">
      <w:pPr>
        <w:spacing w:line="360" w:lineRule="auto"/>
        <w:jc w:val="center"/>
        <w:rPr>
          <w:sz w:val="26"/>
          <w:szCs w:val="26"/>
        </w:rPr>
      </w:pPr>
      <w:r w:rsidRPr="00D8313C">
        <w:rPr>
          <w:sz w:val="26"/>
          <w:szCs w:val="26"/>
          <w:lang w:val="en-GB"/>
        </w:rPr>
        <w:t>Hình 2.42: Sơ đồ activity chức năng Cập nhật thông tin cá nhân</w:t>
      </w:r>
    </w:p>
    <w:p w14:paraId="4960C57B" w14:textId="2084CDFC" w:rsidR="00D8313C" w:rsidRPr="00D8313C" w:rsidRDefault="00D8313C" w:rsidP="00D8313C">
      <w:pPr>
        <w:rPr>
          <w:sz w:val="26"/>
          <w:szCs w:val="26"/>
        </w:rPr>
      </w:pPr>
    </w:p>
    <w:p w14:paraId="21DF0F45" w14:textId="071D6ADD" w:rsidR="085B2784" w:rsidRPr="00D8313C" w:rsidRDefault="00D8313C" w:rsidP="00D8313C">
      <w:pPr>
        <w:rPr>
          <w:sz w:val="26"/>
          <w:szCs w:val="26"/>
        </w:rPr>
      </w:pPr>
      <w:r w:rsidRPr="00D8313C">
        <w:rPr>
          <w:b/>
          <w:noProof/>
          <w:sz w:val="26"/>
          <w:szCs w:val="26"/>
        </w:rPr>
        <w:lastRenderedPageBreak/>
        <w:drawing>
          <wp:inline distT="0" distB="0" distL="0" distR="0" wp14:anchorId="1588593E" wp14:editId="1C2A892C">
            <wp:extent cx="5942452" cy="3233738"/>
            <wp:effectExtent l="0" t="0" r="127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54477" cy="3240282"/>
                    </a:xfrm>
                    <a:prstGeom prst="rect">
                      <a:avLst/>
                    </a:prstGeom>
                  </pic:spPr>
                </pic:pic>
              </a:graphicData>
            </a:graphic>
          </wp:inline>
        </w:drawing>
      </w:r>
    </w:p>
    <w:p w14:paraId="6C22AC77" w14:textId="5B686D26" w:rsidR="00DA685F" w:rsidRDefault="00D8313C" w:rsidP="00DA685F">
      <w:pPr>
        <w:jc w:val="center"/>
        <w:rPr>
          <w:sz w:val="26"/>
          <w:szCs w:val="26"/>
        </w:rPr>
      </w:pPr>
      <w:r w:rsidRPr="00D8313C">
        <w:rPr>
          <w:sz w:val="26"/>
          <w:szCs w:val="26"/>
        </w:rPr>
        <w:t>Hình 2.43: Sơ đồ Sequence chức năng Cập nhật thông tin cá nhân</w:t>
      </w:r>
    </w:p>
    <w:p w14:paraId="50302BD6" w14:textId="77777777" w:rsidR="00D97A4C" w:rsidRDefault="00D97A4C" w:rsidP="00DA685F">
      <w:pPr>
        <w:jc w:val="center"/>
        <w:rPr>
          <w:sz w:val="26"/>
          <w:szCs w:val="26"/>
        </w:rPr>
      </w:pPr>
    </w:p>
    <w:p w14:paraId="6CB5968B" w14:textId="19F17064" w:rsidR="00E17370" w:rsidRPr="00430EF3" w:rsidRDefault="00DA685F" w:rsidP="00E17370">
      <w:pPr>
        <w:pStyle w:val="ListParagraph"/>
        <w:numPr>
          <w:ilvl w:val="0"/>
          <w:numId w:val="4"/>
        </w:numPr>
        <w:tabs>
          <w:tab w:val="left" w:pos="218"/>
        </w:tabs>
        <w:outlineLvl w:val="1"/>
        <w:rPr>
          <w:b/>
          <w:sz w:val="26"/>
          <w:szCs w:val="26"/>
        </w:rPr>
      </w:pPr>
      <w:bookmarkStart w:id="116" w:name="_Toc199082141"/>
      <w:bookmarkStart w:id="117" w:name="_Toc199082215"/>
      <w:bookmarkStart w:id="118" w:name="_Toc199148335"/>
      <w:r w:rsidRPr="00B8106A">
        <w:rPr>
          <w:b/>
          <w:sz w:val="26"/>
          <w:szCs w:val="26"/>
        </w:rPr>
        <w:t>Phân tích và thiết kế cơ sở dữ liệu</w:t>
      </w:r>
      <w:bookmarkEnd w:id="116"/>
      <w:bookmarkEnd w:id="117"/>
      <w:bookmarkEnd w:id="118"/>
    </w:p>
    <w:p w14:paraId="1D453F7F" w14:textId="50E150AA" w:rsidR="00DA685F" w:rsidRPr="00E17370" w:rsidRDefault="00DA685F" w:rsidP="003E78CF">
      <w:pPr>
        <w:pStyle w:val="ListParagraph"/>
        <w:numPr>
          <w:ilvl w:val="1"/>
          <w:numId w:val="4"/>
        </w:numPr>
        <w:tabs>
          <w:tab w:val="left" w:pos="218"/>
        </w:tabs>
        <w:outlineLvl w:val="1"/>
        <w:rPr>
          <w:b/>
          <w:sz w:val="26"/>
          <w:szCs w:val="26"/>
        </w:rPr>
      </w:pPr>
      <w:bookmarkStart w:id="119" w:name="_Toc199082142"/>
      <w:bookmarkStart w:id="120" w:name="_Toc199082216"/>
      <w:bookmarkStart w:id="121" w:name="_Toc199148336"/>
      <w:r w:rsidRPr="00E17370">
        <w:rPr>
          <w:b/>
          <w:color w:val="000000" w:themeColor="text1"/>
          <w:sz w:val="26"/>
          <w:szCs w:val="26"/>
        </w:rPr>
        <w:t xml:space="preserve">Sơ đồ </w:t>
      </w:r>
      <w:r w:rsidR="004901BC" w:rsidRPr="00E17370">
        <w:rPr>
          <w:b/>
          <w:color w:val="000000" w:themeColor="text1"/>
          <w:sz w:val="26"/>
          <w:szCs w:val="26"/>
        </w:rPr>
        <w:t>cơ sở dữ liệu</w:t>
      </w:r>
      <w:bookmarkEnd w:id="119"/>
      <w:bookmarkEnd w:id="120"/>
      <w:bookmarkEnd w:id="121"/>
    </w:p>
    <w:p w14:paraId="729C6CCB" w14:textId="77777777" w:rsidR="00E17370" w:rsidRPr="00E17370" w:rsidRDefault="00E17370" w:rsidP="00E17370">
      <w:pPr>
        <w:pStyle w:val="ListParagraph"/>
        <w:ind w:left="1178"/>
      </w:pPr>
    </w:p>
    <w:p w14:paraId="601DF0B4" w14:textId="3F1C4113" w:rsidR="004901BC" w:rsidRPr="00B8106A" w:rsidRDefault="00430EF3" w:rsidP="00DA685F">
      <w:pPr>
        <w:spacing w:line="360" w:lineRule="auto"/>
        <w:ind w:left="360"/>
        <w:jc w:val="both"/>
        <w:rPr>
          <w:b/>
          <w:sz w:val="26"/>
          <w:szCs w:val="26"/>
        </w:rPr>
      </w:pPr>
      <w:r w:rsidRPr="00430EF3">
        <w:rPr>
          <w:b/>
          <w:sz w:val="26"/>
          <w:szCs w:val="26"/>
        </w:rPr>
        <w:drawing>
          <wp:inline distT="0" distB="0" distL="0" distR="0" wp14:anchorId="39F95549" wp14:editId="3DCC18C5">
            <wp:extent cx="6224998" cy="3760966"/>
            <wp:effectExtent l="0" t="0" r="4445" b="0"/>
            <wp:docPr id="1086008579" name="Picture 1086008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273835" cy="3790472"/>
                    </a:xfrm>
                    <a:prstGeom prst="rect">
                      <a:avLst/>
                    </a:prstGeom>
                  </pic:spPr>
                </pic:pic>
              </a:graphicData>
            </a:graphic>
          </wp:inline>
        </w:drawing>
      </w:r>
    </w:p>
    <w:p w14:paraId="6565EE7D" w14:textId="15EC6A40" w:rsidR="004901BC" w:rsidRPr="00B8106A" w:rsidRDefault="00DA685F" w:rsidP="00DA685F">
      <w:pPr>
        <w:spacing w:line="360" w:lineRule="auto"/>
        <w:ind w:left="360"/>
        <w:jc w:val="center"/>
        <w:rPr>
          <w:sz w:val="26"/>
          <w:szCs w:val="26"/>
        </w:rPr>
      </w:pPr>
      <w:bookmarkStart w:id="122" w:name="_GoBack"/>
      <w:bookmarkEnd w:id="122"/>
      <w:r w:rsidRPr="00B8106A">
        <w:rPr>
          <w:sz w:val="26"/>
          <w:szCs w:val="26"/>
        </w:rPr>
        <w:t xml:space="preserve">Hình 3.1: Sơ đồ </w:t>
      </w:r>
      <w:r w:rsidR="004901BC" w:rsidRPr="00B8106A">
        <w:rPr>
          <w:sz w:val="26"/>
          <w:szCs w:val="26"/>
        </w:rPr>
        <w:t>cơ sở dữ liệu</w:t>
      </w:r>
    </w:p>
    <w:p w14:paraId="17DB7BAC" w14:textId="7193CAB6" w:rsidR="00DA685F" w:rsidRDefault="00DA685F" w:rsidP="003E78CF">
      <w:pPr>
        <w:pStyle w:val="Heading3"/>
        <w:numPr>
          <w:ilvl w:val="1"/>
          <w:numId w:val="4"/>
        </w:numPr>
        <w:rPr>
          <w:rFonts w:ascii="Times New Roman" w:hAnsi="Times New Roman" w:cs="Times New Roman"/>
          <w:b/>
          <w:color w:val="000000" w:themeColor="text1"/>
          <w:sz w:val="26"/>
          <w:szCs w:val="26"/>
        </w:rPr>
      </w:pPr>
      <w:bookmarkStart w:id="123" w:name="_Toc199082143"/>
      <w:bookmarkStart w:id="124" w:name="_Toc199082217"/>
      <w:bookmarkStart w:id="125" w:name="_Toc199148337"/>
      <w:r w:rsidRPr="00E17370">
        <w:rPr>
          <w:rFonts w:ascii="Times New Roman" w:hAnsi="Times New Roman" w:cs="Times New Roman"/>
          <w:b/>
          <w:color w:val="000000" w:themeColor="text1"/>
          <w:sz w:val="26"/>
          <w:szCs w:val="26"/>
        </w:rPr>
        <w:lastRenderedPageBreak/>
        <w:t>Đặc tả dữ liệu</w:t>
      </w:r>
      <w:bookmarkEnd w:id="123"/>
      <w:bookmarkEnd w:id="124"/>
      <w:bookmarkEnd w:id="125"/>
    </w:p>
    <w:p w14:paraId="35C2145C" w14:textId="77777777" w:rsidR="00E17370" w:rsidRPr="00E17370" w:rsidRDefault="00E17370" w:rsidP="00E17370">
      <w:pPr>
        <w:pStyle w:val="ListParagraph"/>
        <w:ind w:left="1178"/>
      </w:pPr>
    </w:p>
    <w:p w14:paraId="527ACCE0" w14:textId="19DD2E43" w:rsidR="00DA685F" w:rsidRPr="00E17370" w:rsidRDefault="00775F41" w:rsidP="00E17370">
      <w:pPr>
        <w:pStyle w:val="Heading4"/>
        <w:ind w:left="720"/>
        <w:rPr>
          <w:rFonts w:ascii="Times New Roman" w:hAnsi="Times New Roman" w:cs="Times New Roman"/>
          <w:b/>
          <w:i w:val="0"/>
          <w:color w:val="000000" w:themeColor="text1"/>
          <w:sz w:val="26"/>
          <w:szCs w:val="26"/>
        </w:rPr>
      </w:pPr>
      <w:r w:rsidRPr="00E17370">
        <w:rPr>
          <w:rFonts w:ascii="Times New Roman" w:hAnsi="Times New Roman" w:cs="Times New Roman"/>
          <w:b/>
          <w:i w:val="0"/>
          <w:color w:val="000000" w:themeColor="text1"/>
          <w:sz w:val="26"/>
          <w:szCs w:val="26"/>
        </w:rPr>
        <w:t>3.2.1. Đặc tả dữ liệu bảng users</w:t>
      </w:r>
    </w:p>
    <w:tbl>
      <w:tblPr>
        <w:tblStyle w:val="TableGrid"/>
        <w:tblW w:w="9445" w:type="dxa"/>
        <w:tblInd w:w="360" w:type="dxa"/>
        <w:tblLook w:val="04A0" w:firstRow="1" w:lastRow="0" w:firstColumn="1" w:lastColumn="0" w:noHBand="0" w:noVBand="1"/>
      </w:tblPr>
      <w:tblGrid>
        <w:gridCol w:w="1525"/>
        <w:gridCol w:w="1800"/>
        <w:gridCol w:w="1890"/>
        <w:gridCol w:w="2340"/>
        <w:gridCol w:w="1890"/>
      </w:tblGrid>
      <w:tr w:rsidR="001759B2" w:rsidRPr="00B8106A" w14:paraId="606B8795" w14:textId="77777777" w:rsidTr="001759B2">
        <w:tc>
          <w:tcPr>
            <w:tcW w:w="1525" w:type="dxa"/>
          </w:tcPr>
          <w:p w14:paraId="5ABEFAB4" w14:textId="5A0D788F" w:rsidR="001759B2" w:rsidRPr="00B8106A" w:rsidRDefault="001759B2" w:rsidP="00775F41">
            <w:pPr>
              <w:spacing w:line="360" w:lineRule="auto"/>
              <w:jc w:val="center"/>
              <w:rPr>
                <w:b/>
                <w:sz w:val="26"/>
                <w:szCs w:val="26"/>
              </w:rPr>
            </w:pPr>
            <w:r w:rsidRPr="00B8106A">
              <w:rPr>
                <w:b/>
                <w:sz w:val="26"/>
                <w:szCs w:val="26"/>
              </w:rPr>
              <w:t>Tên cột</w:t>
            </w:r>
          </w:p>
        </w:tc>
        <w:tc>
          <w:tcPr>
            <w:tcW w:w="1800" w:type="dxa"/>
          </w:tcPr>
          <w:p w14:paraId="6BA4B3D7" w14:textId="6B49B398" w:rsidR="001759B2" w:rsidRPr="00B8106A" w:rsidRDefault="001759B2" w:rsidP="00775F41">
            <w:pPr>
              <w:spacing w:line="360" w:lineRule="auto"/>
              <w:jc w:val="center"/>
              <w:rPr>
                <w:b/>
                <w:sz w:val="26"/>
                <w:szCs w:val="26"/>
              </w:rPr>
            </w:pPr>
            <w:r w:rsidRPr="00B8106A">
              <w:rPr>
                <w:b/>
                <w:sz w:val="26"/>
                <w:szCs w:val="26"/>
              </w:rPr>
              <w:t>Kiểu dữ liệu</w:t>
            </w:r>
          </w:p>
        </w:tc>
        <w:tc>
          <w:tcPr>
            <w:tcW w:w="1890" w:type="dxa"/>
          </w:tcPr>
          <w:p w14:paraId="289420E3" w14:textId="62BA4946" w:rsidR="001759B2" w:rsidRPr="00B8106A" w:rsidRDefault="001759B2" w:rsidP="00775F41">
            <w:pPr>
              <w:spacing w:line="360" w:lineRule="auto"/>
              <w:jc w:val="center"/>
              <w:rPr>
                <w:b/>
                <w:sz w:val="26"/>
                <w:szCs w:val="26"/>
              </w:rPr>
            </w:pPr>
            <w:r w:rsidRPr="00B8106A">
              <w:rPr>
                <w:b/>
                <w:sz w:val="26"/>
                <w:szCs w:val="26"/>
              </w:rPr>
              <w:t>Ràng buộc</w:t>
            </w:r>
          </w:p>
        </w:tc>
        <w:tc>
          <w:tcPr>
            <w:tcW w:w="2340" w:type="dxa"/>
          </w:tcPr>
          <w:p w14:paraId="55BE7FF4" w14:textId="02F4B3E7" w:rsidR="001759B2" w:rsidRPr="00B8106A" w:rsidRDefault="001759B2" w:rsidP="00775F41">
            <w:pPr>
              <w:spacing w:line="360" w:lineRule="auto"/>
              <w:jc w:val="center"/>
              <w:rPr>
                <w:b/>
                <w:sz w:val="26"/>
                <w:szCs w:val="26"/>
              </w:rPr>
            </w:pPr>
            <w:r w:rsidRPr="00B8106A">
              <w:rPr>
                <w:b/>
                <w:sz w:val="26"/>
                <w:szCs w:val="26"/>
              </w:rPr>
              <w:t>Giá trị mặc định</w:t>
            </w:r>
          </w:p>
        </w:tc>
        <w:tc>
          <w:tcPr>
            <w:tcW w:w="1890" w:type="dxa"/>
          </w:tcPr>
          <w:p w14:paraId="083F852B" w14:textId="249E863D" w:rsidR="001759B2" w:rsidRPr="00B8106A" w:rsidRDefault="00A54814" w:rsidP="00775F41">
            <w:pPr>
              <w:spacing w:line="360" w:lineRule="auto"/>
              <w:jc w:val="center"/>
              <w:rPr>
                <w:b/>
                <w:sz w:val="26"/>
                <w:szCs w:val="26"/>
              </w:rPr>
            </w:pPr>
            <w:r w:rsidRPr="00B8106A">
              <w:rPr>
                <w:b/>
                <w:sz w:val="26"/>
                <w:szCs w:val="26"/>
              </w:rPr>
              <w:t>Null</w:t>
            </w:r>
          </w:p>
        </w:tc>
      </w:tr>
      <w:tr w:rsidR="001759B2" w:rsidRPr="00B8106A" w14:paraId="36D3C566" w14:textId="77777777" w:rsidTr="001759B2">
        <w:tc>
          <w:tcPr>
            <w:tcW w:w="1525" w:type="dxa"/>
          </w:tcPr>
          <w:p w14:paraId="183D5080" w14:textId="3B906E9A" w:rsidR="001759B2" w:rsidRPr="00B8106A" w:rsidRDefault="001759B2" w:rsidP="00DA685F">
            <w:pPr>
              <w:spacing w:line="360" w:lineRule="auto"/>
              <w:rPr>
                <w:sz w:val="26"/>
                <w:szCs w:val="26"/>
              </w:rPr>
            </w:pPr>
            <w:r w:rsidRPr="00B8106A">
              <w:rPr>
                <w:sz w:val="26"/>
                <w:szCs w:val="26"/>
              </w:rPr>
              <w:t>ID</w:t>
            </w:r>
          </w:p>
        </w:tc>
        <w:tc>
          <w:tcPr>
            <w:tcW w:w="1800" w:type="dxa"/>
          </w:tcPr>
          <w:p w14:paraId="0345EB29" w14:textId="1FE21B1C" w:rsidR="001759B2" w:rsidRPr="00B8106A" w:rsidRDefault="001759B2" w:rsidP="00DA685F">
            <w:pPr>
              <w:spacing w:line="360" w:lineRule="auto"/>
              <w:rPr>
                <w:sz w:val="26"/>
                <w:szCs w:val="26"/>
              </w:rPr>
            </w:pPr>
            <w:r w:rsidRPr="00B8106A">
              <w:rPr>
                <w:sz w:val="26"/>
                <w:szCs w:val="26"/>
              </w:rPr>
              <w:t>Int(11)</w:t>
            </w:r>
          </w:p>
        </w:tc>
        <w:tc>
          <w:tcPr>
            <w:tcW w:w="1890" w:type="dxa"/>
          </w:tcPr>
          <w:p w14:paraId="2C5B4143" w14:textId="00DCEC0E" w:rsidR="001759B2" w:rsidRPr="00B8106A" w:rsidRDefault="001759B2" w:rsidP="00DA685F">
            <w:pPr>
              <w:spacing w:line="360" w:lineRule="auto"/>
              <w:rPr>
                <w:sz w:val="26"/>
                <w:szCs w:val="26"/>
              </w:rPr>
            </w:pPr>
            <w:r w:rsidRPr="00B8106A">
              <w:rPr>
                <w:sz w:val="26"/>
                <w:szCs w:val="26"/>
              </w:rPr>
              <w:t>PK</w:t>
            </w:r>
          </w:p>
        </w:tc>
        <w:tc>
          <w:tcPr>
            <w:tcW w:w="2340" w:type="dxa"/>
          </w:tcPr>
          <w:p w14:paraId="43E3781D" w14:textId="77777777" w:rsidR="001759B2" w:rsidRPr="00B8106A" w:rsidRDefault="001759B2" w:rsidP="00DA685F">
            <w:pPr>
              <w:spacing w:line="360" w:lineRule="auto"/>
              <w:rPr>
                <w:sz w:val="26"/>
                <w:szCs w:val="26"/>
              </w:rPr>
            </w:pPr>
          </w:p>
        </w:tc>
        <w:tc>
          <w:tcPr>
            <w:tcW w:w="1890" w:type="dxa"/>
          </w:tcPr>
          <w:p w14:paraId="0883DA0A" w14:textId="77777777" w:rsidR="001759B2" w:rsidRPr="00B8106A" w:rsidRDefault="001759B2" w:rsidP="00DA685F">
            <w:pPr>
              <w:spacing w:line="360" w:lineRule="auto"/>
              <w:rPr>
                <w:sz w:val="26"/>
                <w:szCs w:val="26"/>
              </w:rPr>
            </w:pPr>
          </w:p>
        </w:tc>
      </w:tr>
      <w:tr w:rsidR="001759B2" w:rsidRPr="00B8106A" w14:paraId="3A7F651D" w14:textId="77777777" w:rsidTr="001759B2">
        <w:tc>
          <w:tcPr>
            <w:tcW w:w="1525" w:type="dxa"/>
          </w:tcPr>
          <w:p w14:paraId="7548A9DA" w14:textId="711FA7F6" w:rsidR="001759B2" w:rsidRPr="00B8106A" w:rsidRDefault="001759B2" w:rsidP="00DA685F">
            <w:pPr>
              <w:spacing w:line="360" w:lineRule="auto"/>
              <w:rPr>
                <w:sz w:val="26"/>
                <w:szCs w:val="26"/>
              </w:rPr>
            </w:pPr>
            <w:r w:rsidRPr="00B8106A">
              <w:rPr>
                <w:sz w:val="26"/>
                <w:szCs w:val="26"/>
              </w:rPr>
              <w:t>Name</w:t>
            </w:r>
          </w:p>
        </w:tc>
        <w:tc>
          <w:tcPr>
            <w:tcW w:w="1800" w:type="dxa"/>
          </w:tcPr>
          <w:p w14:paraId="7FA8FB30" w14:textId="27712A67" w:rsidR="001759B2" w:rsidRPr="00B8106A" w:rsidRDefault="001759B2" w:rsidP="00DA685F">
            <w:pPr>
              <w:spacing w:line="360" w:lineRule="auto"/>
              <w:rPr>
                <w:sz w:val="26"/>
                <w:szCs w:val="26"/>
              </w:rPr>
            </w:pPr>
            <w:r w:rsidRPr="00B8106A">
              <w:rPr>
                <w:sz w:val="26"/>
                <w:szCs w:val="26"/>
              </w:rPr>
              <w:t>Varchar(100)</w:t>
            </w:r>
          </w:p>
        </w:tc>
        <w:tc>
          <w:tcPr>
            <w:tcW w:w="1890" w:type="dxa"/>
          </w:tcPr>
          <w:p w14:paraId="10B96F54" w14:textId="77777777" w:rsidR="001759B2" w:rsidRPr="00B8106A" w:rsidRDefault="001759B2" w:rsidP="00DA685F">
            <w:pPr>
              <w:spacing w:line="360" w:lineRule="auto"/>
              <w:rPr>
                <w:sz w:val="26"/>
                <w:szCs w:val="26"/>
              </w:rPr>
            </w:pPr>
          </w:p>
        </w:tc>
        <w:tc>
          <w:tcPr>
            <w:tcW w:w="2340" w:type="dxa"/>
          </w:tcPr>
          <w:p w14:paraId="34F0ABFA" w14:textId="77777777" w:rsidR="001759B2" w:rsidRPr="00B8106A" w:rsidRDefault="001759B2" w:rsidP="00DA685F">
            <w:pPr>
              <w:spacing w:line="360" w:lineRule="auto"/>
              <w:rPr>
                <w:sz w:val="26"/>
                <w:szCs w:val="26"/>
              </w:rPr>
            </w:pPr>
          </w:p>
        </w:tc>
        <w:tc>
          <w:tcPr>
            <w:tcW w:w="1890" w:type="dxa"/>
          </w:tcPr>
          <w:p w14:paraId="10027415" w14:textId="77777777" w:rsidR="001759B2" w:rsidRPr="00B8106A" w:rsidRDefault="001759B2" w:rsidP="00DA685F">
            <w:pPr>
              <w:spacing w:line="360" w:lineRule="auto"/>
              <w:rPr>
                <w:sz w:val="26"/>
                <w:szCs w:val="26"/>
              </w:rPr>
            </w:pPr>
          </w:p>
        </w:tc>
      </w:tr>
      <w:tr w:rsidR="001759B2" w:rsidRPr="00B8106A" w14:paraId="6146523E" w14:textId="77777777" w:rsidTr="001759B2">
        <w:tc>
          <w:tcPr>
            <w:tcW w:w="1525" w:type="dxa"/>
          </w:tcPr>
          <w:p w14:paraId="4456EDDD" w14:textId="157D20A7" w:rsidR="001759B2" w:rsidRPr="00B8106A" w:rsidRDefault="001759B2" w:rsidP="00DA685F">
            <w:pPr>
              <w:spacing w:line="360" w:lineRule="auto"/>
              <w:rPr>
                <w:sz w:val="26"/>
                <w:szCs w:val="26"/>
              </w:rPr>
            </w:pPr>
            <w:r w:rsidRPr="00B8106A">
              <w:rPr>
                <w:sz w:val="26"/>
                <w:szCs w:val="26"/>
              </w:rPr>
              <w:t>Email</w:t>
            </w:r>
          </w:p>
        </w:tc>
        <w:tc>
          <w:tcPr>
            <w:tcW w:w="1800" w:type="dxa"/>
          </w:tcPr>
          <w:p w14:paraId="55F01971" w14:textId="008AFA9A" w:rsidR="001759B2" w:rsidRPr="00B8106A" w:rsidRDefault="001759B2" w:rsidP="00DA685F">
            <w:pPr>
              <w:spacing w:line="360" w:lineRule="auto"/>
              <w:rPr>
                <w:sz w:val="26"/>
                <w:szCs w:val="26"/>
              </w:rPr>
            </w:pPr>
            <w:r w:rsidRPr="00B8106A">
              <w:rPr>
                <w:sz w:val="26"/>
                <w:szCs w:val="26"/>
              </w:rPr>
              <w:t>Varchar(100)</w:t>
            </w:r>
          </w:p>
        </w:tc>
        <w:tc>
          <w:tcPr>
            <w:tcW w:w="1890" w:type="dxa"/>
          </w:tcPr>
          <w:p w14:paraId="770CDBF0" w14:textId="7E6773CE" w:rsidR="001759B2" w:rsidRPr="00B8106A" w:rsidRDefault="001759B2" w:rsidP="00DA685F">
            <w:pPr>
              <w:spacing w:line="360" w:lineRule="auto"/>
              <w:rPr>
                <w:sz w:val="26"/>
                <w:szCs w:val="26"/>
              </w:rPr>
            </w:pPr>
            <w:r w:rsidRPr="00B8106A">
              <w:rPr>
                <w:sz w:val="26"/>
                <w:szCs w:val="26"/>
              </w:rPr>
              <w:t>unique</w:t>
            </w:r>
          </w:p>
        </w:tc>
        <w:tc>
          <w:tcPr>
            <w:tcW w:w="2340" w:type="dxa"/>
          </w:tcPr>
          <w:p w14:paraId="435E88DD" w14:textId="77777777" w:rsidR="001759B2" w:rsidRPr="00B8106A" w:rsidRDefault="001759B2" w:rsidP="00DA685F">
            <w:pPr>
              <w:spacing w:line="360" w:lineRule="auto"/>
              <w:rPr>
                <w:sz w:val="26"/>
                <w:szCs w:val="26"/>
              </w:rPr>
            </w:pPr>
          </w:p>
        </w:tc>
        <w:tc>
          <w:tcPr>
            <w:tcW w:w="1890" w:type="dxa"/>
          </w:tcPr>
          <w:p w14:paraId="1CB557BC" w14:textId="77777777" w:rsidR="001759B2" w:rsidRPr="00B8106A" w:rsidRDefault="001759B2" w:rsidP="00DA685F">
            <w:pPr>
              <w:spacing w:line="360" w:lineRule="auto"/>
              <w:rPr>
                <w:sz w:val="26"/>
                <w:szCs w:val="26"/>
              </w:rPr>
            </w:pPr>
          </w:p>
        </w:tc>
      </w:tr>
      <w:tr w:rsidR="001759B2" w:rsidRPr="00B8106A" w14:paraId="080F6F15" w14:textId="77777777" w:rsidTr="001759B2">
        <w:tc>
          <w:tcPr>
            <w:tcW w:w="1525" w:type="dxa"/>
          </w:tcPr>
          <w:p w14:paraId="61CE0597" w14:textId="7996A414" w:rsidR="001759B2" w:rsidRPr="00B8106A" w:rsidRDefault="001759B2" w:rsidP="00DA685F">
            <w:pPr>
              <w:spacing w:line="360" w:lineRule="auto"/>
              <w:rPr>
                <w:sz w:val="26"/>
                <w:szCs w:val="26"/>
              </w:rPr>
            </w:pPr>
            <w:r w:rsidRPr="00B8106A">
              <w:rPr>
                <w:sz w:val="26"/>
                <w:szCs w:val="26"/>
              </w:rPr>
              <w:t>Password</w:t>
            </w:r>
          </w:p>
        </w:tc>
        <w:tc>
          <w:tcPr>
            <w:tcW w:w="1800" w:type="dxa"/>
          </w:tcPr>
          <w:p w14:paraId="37B94F5E" w14:textId="3E6974C7" w:rsidR="001759B2" w:rsidRPr="00B8106A" w:rsidRDefault="001759B2" w:rsidP="00DA685F">
            <w:pPr>
              <w:spacing w:line="360" w:lineRule="auto"/>
              <w:rPr>
                <w:sz w:val="26"/>
                <w:szCs w:val="26"/>
              </w:rPr>
            </w:pPr>
            <w:r w:rsidRPr="00B8106A">
              <w:rPr>
                <w:sz w:val="26"/>
                <w:szCs w:val="26"/>
              </w:rPr>
              <w:t>Varchar(255)</w:t>
            </w:r>
          </w:p>
        </w:tc>
        <w:tc>
          <w:tcPr>
            <w:tcW w:w="1890" w:type="dxa"/>
          </w:tcPr>
          <w:p w14:paraId="5B2696FF" w14:textId="77777777" w:rsidR="001759B2" w:rsidRPr="00B8106A" w:rsidRDefault="001759B2" w:rsidP="00DA685F">
            <w:pPr>
              <w:spacing w:line="360" w:lineRule="auto"/>
              <w:rPr>
                <w:sz w:val="26"/>
                <w:szCs w:val="26"/>
              </w:rPr>
            </w:pPr>
          </w:p>
        </w:tc>
        <w:tc>
          <w:tcPr>
            <w:tcW w:w="2340" w:type="dxa"/>
          </w:tcPr>
          <w:p w14:paraId="727BAA45" w14:textId="77777777" w:rsidR="001759B2" w:rsidRPr="00B8106A" w:rsidRDefault="001759B2" w:rsidP="00DA685F">
            <w:pPr>
              <w:spacing w:line="360" w:lineRule="auto"/>
              <w:rPr>
                <w:sz w:val="26"/>
                <w:szCs w:val="26"/>
              </w:rPr>
            </w:pPr>
          </w:p>
        </w:tc>
        <w:tc>
          <w:tcPr>
            <w:tcW w:w="1890" w:type="dxa"/>
          </w:tcPr>
          <w:p w14:paraId="0D402004" w14:textId="77777777" w:rsidR="001759B2" w:rsidRPr="00B8106A" w:rsidRDefault="001759B2" w:rsidP="00DA685F">
            <w:pPr>
              <w:spacing w:line="360" w:lineRule="auto"/>
              <w:rPr>
                <w:sz w:val="26"/>
                <w:szCs w:val="26"/>
              </w:rPr>
            </w:pPr>
          </w:p>
        </w:tc>
      </w:tr>
      <w:tr w:rsidR="001759B2" w:rsidRPr="00B8106A" w14:paraId="4FC56BF4" w14:textId="77777777" w:rsidTr="001759B2">
        <w:tc>
          <w:tcPr>
            <w:tcW w:w="1525" w:type="dxa"/>
          </w:tcPr>
          <w:p w14:paraId="53253E16" w14:textId="371F3BEA" w:rsidR="001759B2" w:rsidRPr="00B8106A" w:rsidRDefault="001759B2" w:rsidP="00DA685F">
            <w:pPr>
              <w:spacing w:line="360" w:lineRule="auto"/>
              <w:rPr>
                <w:sz w:val="26"/>
                <w:szCs w:val="26"/>
              </w:rPr>
            </w:pPr>
            <w:r w:rsidRPr="00B8106A">
              <w:rPr>
                <w:sz w:val="26"/>
                <w:szCs w:val="26"/>
              </w:rPr>
              <w:t>Phone</w:t>
            </w:r>
          </w:p>
        </w:tc>
        <w:tc>
          <w:tcPr>
            <w:tcW w:w="1800" w:type="dxa"/>
          </w:tcPr>
          <w:p w14:paraId="56CBBA71" w14:textId="16BEAA56" w:rsidR="001759B2" w:rsidRPr="00B8106A" w:rsidRDefault="001759B2" w:rsidP="00DA685F">
            <w:pPr>
              <w:spacing w:line="360" w:lineRule="auto"/>
              <w:rPr>
                <w:sz w:val="26"/>
                <w:szCs w:val="26"/>
              </w:rPr>
            </w:pPr>
            <w:r w:rsidRPr="00B8106A">
              <w:rPr>
                <w:sz w:val="26"/>
                <w:szCs w:val="26"/>
              </w:rPr>
              <w:t>Varchar(20)</w:t>
            </w:r>
          </w:p>
        </w:tc>
        <w:tc>
          <w:tcPr>
            <w:tcW w:w="1890" w:type="dxa"/>
          </w:tcPr>
          <w:p w14:paraId="60BC62D5" w14:textId="77777777" w:rsidR="001759B2" w:rsidRPr="00B8106A" w:rsidRDefault="001759B2" w:rsidP="00DA685F">
            <w:pPr>
              <w:spacing w:line="360" w:lineRule="auto"/>
              <w:rPr>
                <w:sz w:val="26"/>
                <w:szCs w:val="26"/>
              </w:rPr>
            </w:pPr>
          </w:p>
        </w:tc>
        <w:tc>
          <w:tcPr>
            <w:tcW w:w="2340" w:type="dxa"/>
          </w:tcPr>
          <w:p w14:paraId="362860CB" w14:textId="77777777" w:rsidR="001759B2" w:rsidRPr="00B8106A" w:rsidRDefault="001759B2" w:rsidP="00DA685F">
            <w:pPr>
              <w:spacing w:line="360" w:lineRule="auto"/>
              <w:rPr>
                <w:sz w:val="26"/>
                <w:szCs w:val="26"/>
              </w:rPr>
            </w:pPr>
          </w:p>
        </w:tc>
        <w:tc>
          <w:tcPr>
            <w:tcW w:w="1890" w:type="dxa"/>
          </w:tcPr>
          <w:p w14:paraId="4616164D" w14:textId="77777777" w:rsidR="001759B2" w:rsidRPr="00B8106A" w:rsidRDefault="001759B2" w:rsidP="00DA685F">
            <w:pPr>
              <w:spacing w:line="360" w:lineRule="auto"/>
              <w:rPr>
                <w:sz w:val="26"/>
                <w:szCs w:val="26"/>
              </w:rPr>
            </w:pPr>
          </w:p>
        </w:tc>
      </w:tr>
      <w:tr w:rsidR="001759B2" w:rsidRPr="00B8106A" w14:paraId="1C5417C6" w14:textId="77777777" w:rsidTr="001759B2">
        <w:tc>
          <w:tcPr>
            <w:tcW w:w="1525" w:type="dxa"/>
          </w:tcPr>
          <w:p w14:paraId="63CB3E2A" w14:textId="0DC65905" w:rsidR="001759B2" w:rsidRPr="00B8106A" w:rsidRDefault="001759B2" w:rsidP="00DA685F">
            <w:pPr>
              <w:spacing w:line="360" w:lineRule="auto"/>
              <w:rPr>
                <w:sz w:val="26"/>
                <w:szCs w:val="26"/>
              </w:rPr>
            </w:pPr>
            <w:r w:rsidRPr="00B8106A">
              <w:rPr>
                <w:sz w:val="26"/>
                <w:szCs w:val="26"/>
              </w:rPr>
              <w:t>Address</w:t>
            </w:r>
          </w:p>
        </w:tc>
        <w:tc>
          <w:tcPr>
            <w:tcW w:w="1800" w:type="dxa"/>
          </w:tcPr>
          <w:p w14:paraId="071CB8E3" w14:textId="7494EE63" w:rsidR="001759B2" w:rsidRPr="00B8106A" w:rsidRDefault="001759B2" w:rsidP="00DA685F">
            <w:pPr>
              <w:spacing w:line="360" w:lineRule="auto"/>
              <w:rPr>
                <w:sz w:val="26"/>
                <w:szCs w:val="26"/>
              </w:rPr>
            </w:pPr>
            <w:r w:rsidRPr="00B8106A">
              <w:rPr>
                <w:sz w:val="26"/>
                <w:szCs w:val="26"/>
              </w:rPr>
              <w:t>Text</w:t>
            </w:r>
          </w:p>
        </w:tc>
        <w:tc>
          <w:tcPr>
            <w:tcW w:w="1890" w:type="dxa"/>
          </w:tcPr>
          <w:p w14:paraId="73ED97F4" w14:textId="77777777" w:rsidR="001759B2" w:rsidRPr="00B8106A" w:rsidRDefault="001759B2" w:rsidP="00DA685F">
            <w:pPr>
              <w:spacing w:line="360" w:lineRule="auto"/>
              <w:rPr>
                <w:sz w:val="26"/>
                <w:szCs w:val="26"/>
              </w:rPr>
            </w:pPr>
          </w:p>
        </w:tc>
        <w:tc>
          <w:tcPr>
            <w:tcW w:w="2340" w:type="dxa"/>
          </w:tcPr>
          <w:p w14:paraId="7CEB7462" w14:textId="77777777" w:rsidR="001759B2" w:rsidRPr="00B8106A" w:rsidRDefault="001759B2" w:rsidP="00DA685F">
            <w:pPr>
              <w:spacing w:line="360" w:lineRule="auto"/>
              <w:rPr>
                <w:sz w:val="26"/>
                <w:szCs w:val="26"/>
              </w:rPr>
            </w:pPr>
          </w:p>
        </w:tc>
        <w:tc>
          <w:tcPr>
            <w:tcW w:w="1890" w:type="dxa"/>
          </w:tcPr>
          <w:p w14:paraId="6FDCC078" w14:textId="77777777" w:rsidR="001759B2" w:rsidRPr="00B8106A" w:rsidRDefault="001759B2" w:rsidP="00DA685F">
            <w:pPr>
              <w:spacing w:line="360" w:lineRule="auto"/>
              <w:rPr>
                <w:sz w:val="26"/>
                <w:szCs w:val="26"/>
              </w:rPr>
            </w:pPr>
          </w:p>
        </w:tc>
      </w:tr>
      <w:tr w:rsidR="001759B2" w:rsidRPr="00B8106A" w14:paraId="4F98CC9A" w14:textId="77777777" w:rsidTr="001759B2">
        <w:tc>
          <w:tcPr>
            <w:tcW w:w="1525" w:type="dxa"/>
          </w:tcPr>
          <w:p w14:paraId="6120C412" w14:textId="453E1FE7" w:rsidR="001759B2" w:rsidRPr="00B8106A" w:rsidRDefault="001759B2" w:rsidP="00DA685F">
            <w:pPr>
              <w:spacing w:line="360" w:lineRule="auto"/>
              <w:rPr>
                <w:sz w:val="26"/>
                <w:szCs w:val="26"/>
              </w:rPr>
            </w:pPr>
            <w:r w:rsidRPr="00B8106A">
              <w:rPr>
                <w:sz w:val="26"/>
                <w:szCs w:val="26"/>
              </w:rPr>
              <w:t>Role</w:t>
            </w:r>
          </w:p>
        </w:tc>
        <w:tc>
          <w:tcPr>
            <w:tcW w:w="1800" w:type="dxa"/>
          </w:tcPr>
          <w:p w14:paraId="410EDFC6" w14:textId="2A2F5E63" w:rsidR="001759B2" w:rsidRPr="00B8106A" w:rsidRDefault="001759B2" w:rsidP="00DA685F">
            <w:pPr>
              <w:spacing w:line="360" w:lineRule="auto"/>
              <w:rPr>
                <w:sz w:val="26"/>
                <w:szCs w:val="26"/>
              </w:rPr>
            </w:pPr>
            <w:r w:rsidRPr="00B8106A">
              <w:rPr>
                <w:sz w:val="26"/>
                <w:szCs w:val="26"/>
              </w:rPr>
              <w:t>Int(11)</w:t>
            </w:r>
          </w:p>
        </w:tc>
        <w:tc>
          <w:tcPr>
            <w:tcW w:w="1890" w:type="dxa"/>
          </w:tcPr>
          <w:p w14:paraId="72AB84B8" w14:textId="30E50BFD" w:rsidR="001759B2" w:rsidRPr="00B8106A" w:rsidRDefault="001759B2" w:rsidP="00DA685F">
            <w:pPr>
              <w:spacing w:line="360" w:lineRule="auto"/>
              <w:rPr>
                <w:sz w:val="26"/>
                <w:szCs w:val="26"/>
              </w:rPr>
            </w:pPr>
            <w:r w:rsidRPr="00B8106A">
              <w:rPr>
                <w:sz w:val="26"/>
                <w:szCs w:val="26"/>
              </w:rPr>
              <w:t>check</w:t>
            </w:r>
          </w:p>
        </w:tc>
        <w:tc>
          <w:tcPr>
            <w:tcW w:w="2340" w:type="dxa"/>
          </w:tcPr>
          <w:p w14:paraId="390F8639" w14:textId="5E09AF91" w:rsidR="001759B2" w:rsidRPr="00B8106A" w:rsidRDefault="001759B2" w:rsidP="00DA685F">
            <w:pPr>
              <w:spacing w:line="360" w:lineRule="auto"/>
              <w:rPr>
                <w:sz w:val="26"/>
                <w:szCs w:val="26"/>
              </w:rPr>
            </w:pPr>
            <w:r w:rsidRPr="00B8106A">
              <w:rPr>
                <w:sz w:val="26"/>
                <w:szCs w:val="26"/>
              </w:rPr>
              <w:t>1</w:t>
            </w:r>
          </w:p>
        </w:tc>
        <w:tc>
          <w:tcPr>
            <w:tcW w:w="1890" w:type="dxa"/>
          </w:tcPr>
          <w:p w14:paraId="239D0A75" w14:textId="77777777" w:rsidR="001759B2" w:rsidRPr="00B8106A" w:rsidRDefault="001759B2" w:rsidP="00DA685F">
            <w:pPr>
              <w:spacing w:line="360" w:lineRule="auto"/>
              <w:rPr>
                <w:sz w:val="26"/>
                <w:szCs w:val="26"/>
              </w:rPr>
            </w:pPr>
          </w:p>
        </w:tc>
      </w:tr>
    </w:tbl>
    <w:p w14:paraId="6C00300B" w14:textId="127B1033" w:rsidR="00775F41" w:rsidRPr="00B8106A" w:rsidRDefault="00775F41" w:rsidP="00DA685F">
      <w:pPr>
        <w:spacing w:line="360" w:lineRule="auto"/>
        <w:ind w:left="360"/>
        <w:rPr>
          <w:b/>
          <w:sz w:val="26"/>
          <w:szCs w:val="26"/>
        </w:rPr>
      </w:pPr>
    </w:p>
    <w:p w14:paraId="16291F64" w14:textId="748D9DFD" w:rsidR="004901BC" w:rsidRPr="00E17370" w:rsidRDefault="004901BC" w:rsidP="00E17370">
      <w:pPr>
        <w:pStyle w:val="Heading4"/>
        <w:ind w:left="720"/>
        <w:rPr>
          <w:rFonts w:ascii="Times New Roman" w:hAnsi="Times New Roman" w:cs="Times New Roman"/>
          <w:b/>
          <w:i w:val="0"/>
          <w:color w:val="000000" w:themeColor="text1"/>
          <w:sz w:val="26"/>
          <w:szCs w:val="26"/>
        </w:rPr>
      </w:pPr>
      <w:r w:rsidRPr="00E17370">
        <w:rPr>
          <w:rFonts w:ascii="Times New Roman" w:hAnsi="Times New Roman" w:cs="Times New Roman"/>
          <w:b/>
          <w:i w:val="0"/>
          <w:color w:val="000000" w:themeColor="text1"/>
          <w:sz w:val="26"/>
          <w:szCs w:val="26"/>
        </w:rPr>
        <w:t>3.2.2. Đặc tả dữ liệu bảng products</w:t>
      </w:r>
    </w:p>
    <w:tbl>
      <w:tblPr>
        <w:tblStyle w:val="TableGrid"/>
        <w:tblW w:w="9445" w:type="dxa"/>
        <w:tblInd w:w="360" w:type="dxa"/>
        <w:tblLayout w:type="fixed"/>
        <w:tblLook w:val="04A0" w:firstRow="1" w:lastRow="0" w:firstColumn="1" w:lastColumn="0" w:noHBand="0" w:noVBand="1"/>
      </w:tblPr>
      <w:tblGrid>
        <w:gridCol w:w="1676"/>
        <w:gridCol w:w="1725"/>
        <w:gridCol w:w="2174"/>
        <w:gridCol w:w="2520"/>
        <w:gridCol w:w="1350"/>
      </w:tblGrid>
      <w:tr w:rsidR="001759B2" w:rsidRPr="00B8106A" w14:paraId="112A3115" w14:textId="77777777" w:rsidTr="00A54814">
        <w:tc>
          <w:tcPr>
            <w:tcW w:w="1676" w:type="dxa"/>
          </w:tcPr>
          <w:p w14:paraId="56729401" w14:textId="77777777" w:rsidR="001759B2" w:rsidRPr="00B8106A" w:rsidRDefault="001759B2" w:rsidP="00BC4BD4">
            <w:pPr>
              <w:spacing w:line="360" w:lineRule="auto"/>
              <w:jc w:val="center"/>
              <w:rPr>
                <w:b/>
                <w:sz w:val="26"/>
                <w:szCs w:val="26"/>
              </w:rPr>
            </w:pPr>
            <w:r w:rsidRPr="00B8106A">
              <w:rPr>
                <w:b/>
                <w:sz w:val="26"/>
                <w:szCs w:val="26"/>
              </w:rPr>
              <w:t>Tên cột</w:t>
            </w:r>
          </w:p>
        </w:tc>
        <w:tc>
          <w:tcPr>
            <w:tcW w:w="1725" w:type="dxa"/>
          </w:tcPr>
          <w:p w14:paraId="04A4DAAF" w14:textId="77777777" w:rsidR="001759B2" w:rsidRPr="00B8106A" w:rsidRDefault="001759B2" w:rsidP="00BC4BD4">
            <w:pPr>
              <w:spacing w:line="360" w:lineRule="auto"/>
              <w:jc w:val="center"/>
              <w:rPr>
                <w:b/>
                <w:sz w:val="26"/>
                <w:szCs w:val="26"/>
              </w:rPr>
            </w:pPr>
            <w:r w:rsidRPr="00B8106A">
              <w:rPr>
                <w:b/>
                <w:sz w:val="26"/>
                <w:szCs w:val="26"/>
              </w:rPr>
              <w:t>Kiểu dữ liệu</w:t>
            </w:r>
          </w:p>
        </w:tc>
        <w:tc>
          <w:tcPr>
            <w:tcW w:w="2174" w:type="dxa"/>
          </w:tcPr>
          <w:p w14:paraId="436629C4" w14:textId="77777777" w:rsidR="001759B2" w:rsidRPr="00B8106A" w:rsidRDefault="001759B2" w:rsidP="00BC4BD4">
            <w:pPr>
              <w:spacing w:line="360" w:lineRule="auto"/>
              <w:jc w:val="center"/>
              <w:rPr>
                <w:b/>
                <w:sz w:val="26"/>
                <w:szCs w:val="26"/>
              </w:rPr>
            </w:pPr>
            <w:r w:rsidRPr="00B8106A">
              <w:rPr>
                <w:b/>
                <w:sz w:val="26"/>
                <w:szCs w:val="26"/>
              </w:rPr>
              <w:t>Ràng buộc</w:t>
            </w:r>
          </w:p>
        </w:tc>
        <w:tc>
          <w:tcPr>
            <w:tcW w:w="2520" w:type="dxa"/>
          </w:tcPr>
          <w:p w14:paraId="415D14E7" w14:textId="77777777" w:rsidR="001759B2" w:rsidRPr="00B8106A" w:rsidRDefault="001759B2" w:rsidP="00BC4BD4">
            <w:pPr>
              <w:spacing w:line="360" w:lineRule="auto"/>
              <w:jc w:val="center"/>
              <w:rPr>
                <w:b/>
                <w:sz w:val="26"/>
                <w:szCs w:val="26"/>
              </w:rPr>
            </w:pPr>
            <w:r w:rsidRPr="00B8106A">
              <w:rPr>
                <w:b/>
                <w:sz w:val="26"/>
                <w:szCs w:val="26"/>
              </w:rPr>
              <w:t>Giá trị mặc định</w:t>
            </w:r>
          </w:p>
        </w:tc>
        <w:tc>
          <w:tcPr>
            <w:tcW w:w="1350" w:type="dxa"/>
          </w:tcPr>
          <w:p w14:paraId="2AF7AD73" w14:textId="24B648C9" w:rsidR="001759B2" w:rsidRPr="00B8106A" w:rsidRDefault="00A54814" w:rsidP="00BC4BD4">
            <w:pPr>
              <w:spacing w:line="360" w:lineRule="auto"/>
              <w:jc w:val="center"/>
              <w:rPr>
                <w:b/>
                <w:sz w:val="26"/>
                <w:szCs w:val="26"/>
              </w:rPr>
            </w:pPr>
            <w:r w:rsidRPr="00B8106A">
              <w:rPr>
                <w:b/>
                <w:sz w:val="26"/>
                <w:szCs w:val="26"/>
              </w:rPr>
              <w:t>Null</w:t>
            </w:r>
          </w:p>
        </w:tc>
      </w:tr>
      <w:tr w:rsidR="001759B2" w:rsidRPr="00B8106A" w14:paraId="0DDE741D" w14:textId="77777777" w:rsidTr="00A54814">
        <w:tc>
          <w:tcPr>
            <w:tcW w:w="1676" w:type="dxa"/>
          </w:tcPr>
          <w:p w14:paraId="1AA99FD0" w14:textId="77777777" w:rsidR="001759B2" w:rsidRPr="00B8106A" w:rsidRDefault="001759B2" w:rsidP="00BC4BD4">
            <w:pPr>
              <w:spacing w:line="360" w:lineRule="auto"/>
              <w:rPr>
                <w:sz w:val="26"/>
                <w:szCs w:val="26"/>
              </w:rPr>
            </w:pPr>
            <w:r w:rsidRPr="00B8106A">
              <w:rPr>
                <w:sz w:val="26"/>
                <w:szCs w:val="26"/>
              </w:rPr>
              <w:t>ID</w:t>
            </w:r>
          </w:p>
        </w:tc>
        <w:tc>
          <w:tcPr>
            <w:tcW w:w="1725" w:type="dxa"/>
          </w:tcPr>
          <w:p w14:paraId="7864B657" w14:textId="77777777" w:rsidR="001759B2" w:rsidRPr="00B8106A" w:rsidRDefault="001759B2" w:rsidP="00BC4BD4">
            <w:pPr>
              <w:spacing w:line="360" w:lineRule="auto"/>
              <w:rPr>
                <w:sz w:val="26"/>
                <w:szCs w:val="26"/>
              </w:rPr>
            </w:pPr>
            <w:r w:rsidRPr="00B8106A">
              <w:rPr>
                <w:sz w:val="26"/>
                <w:szCs w:val="26"/>
              </w:rPr>
              <w:t>Int(11)</w:t>
            </w:r>
          </w:p>
        </w:tc>
        <w:tc>
          <w:tcPr>
            <w:tcW w:w="2174" w:type="dxa"/>
          </w:tcPr>
          <w:p w14:paraId="4AB42842" w14:textId="77777777" w:rsidR="001759B2" w:rsidRPr="00B8106A" w:rsidRDefault="001759B2" w:rsidP="00BC4BD4">
            <w:pPr>
              <w:spacing w:line="360" w:lineRule="auto"/>
              <w:rPr>
                <w:sz w:val="26"/>
                <w:szCs w:val="26"/>
              </w:rPr>
            </w:pPr>
            <w:r w:rsidRPr="00B8106A">
              <w:rPr>
                <w:sz w:val="26"/>
                <w:szCs w:val="26"/>
              </w:rPr>
              <w:t>PK</w:t>
            </w:r>
          </w:p>
        </w:tc>
        <w:tc>
          <w:tcPr>
            <w:tcW w:w="2520" w:type="dxa"/>
          </w:tcPr>
          <w:p w14:paraId="7C79412B" w14:textId="77777777" w:rsidR="001759B2" w:rsidRPr="00B8106A" w:rsidRDefault="001759B2" w:rsidP="00BC4BD4">
            <w:pPr>
              <w:spacing w:line="360" w:lineRule="auto"/>
              <w:rPr>
                <w:sz w:val="26"/>
                <w:szCs w:val="26"/>
              </w:rPr>
            </w:pPr>
          </w:p>
        </w:tc>
        <w:tc>
          <w:tcPr>
            <w:tcW w:w="1350" w:type="dxa"/>
          </w:tcPr>
          <w:p w14:paraId="52C5FC9D" w14:textId="77777777" w:rsidR="001759B2" w:rsidRPr="00B8106A" w:rsidRDefault="001759B2" w:rsidP="00BC4BD4">
            <w:pPr>
              <w:spacing w:line="360" w:lineRule="auto"/>
              <w:rPr>
                <w:sz w:val="26"/>
                <w:szCs w:val="26"/>
              </w:rPr>
            </w:pPr>
          </w:p>
        </w:tc>
      </w:tr>
      <w:tr w:rsidR="001759B2" w:rsidRPr="00B8106A" w14:paraId="644EC22D" w14:textId="77777777" w:rsidTr="00A54814">
        <w:tc>
          <w:tcPr>
            <w:tcW w:w="1676" w:type="dxa"/>
          </w:tcPr>
          <w:p w14:paraId="2A193C73" w14:textId="77777777" w:rsidR="001759B2" w:rsidRPr="00B8106A" w:rsidRDefault="001759B2" w:rsidP="00BC4BD4">
            <w:pPr>
              <w:spacing w:line="360" w:lineRule="auto"/>
              <w:rPr>
                <w:sz w:val="26"/>
                <w:szCs w:val="26"/>
              </w:rPr>
            </w:pPr>
            <w:r w:rsidRPr="00B8106A">
              <w:rPr>
                <w:sz w:val="26"/>
                <w:szCs w:val="26"/>
              </w:rPr>
              <w:t>Name</w:t>
            </w:r>
          </w:p>
        </w:tc>
        <w:tc>
          <w:tcPr>
            <w:tcW w:w="1725" w:type="dxa"/>
          </w:tcPr>
          <w:p w14:paraId="2530DF4C" w14:textId="77777777" w:rsidR="001759B2" w:rsidRPr="00B8106A" w:rsidRDefault="001759B2" w:rsidP="00BC4BD4">
            <w:pPr>
              <w:spacing w:line="360" w:lineRule="auto"/>
              <w:rPr>
                <w:sz w:val="26"/>
                <w:szCs w:val="26"/>
              </w:rPr>
            </w:pPr>
            <w:r w:rsidRPr="00B8106A">
              <w:rPr>
                <w:sz w:val="26"/>
                <w:szCs w:val="26"/>
              </w:rPr>
              <w:t>Varchar(100)</w:t>
            </w:r>
          </w:p>
        </w:tc>
        <w:tc>
          <w:tcPr>
            <w:tcW w:w="2174" w:type="dxa"/>
          </w:tcPr>
          <w:p w14:paraId="5EF32014" w14:textId="77777777" w:rsidR="001759B2" w:rsidRPr="00B8106A" w:rsidRDefault="001759B2" w:rsidP="00BC4BD4">
            <w:pPr>
              <w:spacing w:line="360" w:lineRule="auto"/>
              <w:rPr>
                <w:sz w:val="26"/>
                <w:szCs w:val="26"/>
              </w:rPr>
            </w:pPr>
          </w:p>
        </w:tc>
        <w:tc>
          <w:tcPr>
            <w:tcW w:w="2520" w:type="dxa"/>
          </w:tcPr>
          <w:p w14:paraId="30228552" w14:textId="77777777" w:rsidR="001759B2" w:rsidRPr="00B8106A" w:rsidRDefault="001759B2" w:rsidP="00BC4BD4">
            <w:pPr>
              <w:spacing w:line="360" w:lineRule="auto"/>
              <w:rPr>
                <w:sz w:val="26"/>
                <w:szCs w:val="26"/>
              </w:rPr>
            </w:pPr>
          </w:p>
        </w:tc>
        <w:tc>
          <w:tcPr>
            <w:tcW w:w="1350" w:type="dxa"/>
          </w:tcPr>
          <w:p w14:paraId="37615D67" w14:textId="77777777" w:rsidR="001759B2" w:rsidRPr="00B8106A" w:rsidRDefault="001759B2" w:rsidP="00BC4BD4">
            <w:pPr>
              <w:spacing w:line="360" w:lineRule="auto"/>
              <w:rPr>
                <w:sz w:val="26"/>
                <w:szCs w:val="26"/>
              </w:rPr>
            </w:pPr>
          </w:p>
        </w:tc>
      </w:tr>
      <w:tr w:rsidR="001759B2" w:rsidRPr="00B8106A" w14:paraId="3CE64059" w14:textId="77777777" w:rsidTr="00A54814">
        <w:tc>
          <w:tcPr>
            <w:tcW w:w="1676" w:type="dxa"/>
          </w:tcPr>
          <w:p w14:paraId="3C7C2BE3" w14:textId="50744BB7" w:rsidR="001759B2" w:rsidRPr="00B8106A" w:rsidRDefault="001759B2" w:rsidP="00BC4BD4">
            <w:pPr>
              <w:spacing w:line="360" w:lineRule="auto"/>
              <w:rPr>
                <w:sz w:val="26"/>
                <w:szCs w:val="26"/>
              </w:rPr>
            </w:pPr>
            <w:r w:rsidRPr="00B8106A">
              <w:rPr>
                <w:sz w:val="26"/>
                <w:szCs w:val="26"/>
              </w:rPr>
              <w:t>Description</w:t>
            </w:r>
          </w:p>
        </w:tc>
        <w:tc>
          <w:tcPr>
            <w:tcW w:w="1725" w:type="dxa"/>
          </w:tcPr>
          <w:p w14:paraId="02AC80C1" w14:textId="19EFF74A" w:rsidR="001759B2" w:rsidRPr="00B8106A" w:rsidRDefault="001759B2" w:rsidP="00BC4BD4">
            <w:pPr>
              <w:spacing w:line="360" w:lineRule="auto"/>
              <w:rPr>
                <w:sz w:val="26"/>
                <w:szCs w:val="26"/>
              </w:rPr>
            </w:pPr>
            <w:r w:rsidRPr="00B8106A">
              <w:rPr>
                <w:sz w:val="26"/>
                <w:szCs w:val="26"/>
              </w:rPr>
              <w:t>Text</w:t>
            </w:r>
          </w:p>
        </w:tc>
        <w:tc>
          <w:tcPr>
            <w:tcW w:w="2174" w:type="dxa"/>
          </w:tcPr>
          <w:p w14:paraId="2ED4250F" w14:textId="77777777" w:rsidR="001759B2" w:rsidRPr="00B8106A" w:rsidRDefault="001759B2" w:rsidP="00BC4BD4">
            <w:pPr>
              <w:spacing w:line="360" w:lineRule="auto"/>
              <w:rPr>
                <w:sz w:val="26"/>
                <w:szCs w:val="26"/>
              </w:rPr>
            </w:pPr>
            <w:r w:rsidRPr="00B8106A">
              <w:rPr>
                <w:sz w:val="26"/>
                <w:szCs w:val="26"/>
              </w:rPr>
              <w:t>unique</w:t>
            </w:r>
          </w:p>
        </w:tc>
        <w:tc>
          <w:tcPr>
            <w:tcW w:w="2520" w:type="dxa"/>
          </w:tcPr>
          <w:p w14:paraId="1B9E8C17" w14:textId="39405B63" w:rsidR="001759B2" w:rsidRPr="00B8106A" w:rsidRDefault="001759B2" w:rsidP="00BC4BD4">
            <w:pPr>
              <w:spacing w:line="360" w:lineRule="auto"/>
              <w:rPr>
                <w:sz w:val="26"/>
                <w:szCs w:val="26"/>
              </w:rPr>
            </w:pPr>
            <w:r w:rsidRPr="00B8106A">
              <w:rPr>
                <w:sz w:val="26"/>
                <w:szCs w:val="26"/>
              </w:rPr>
              <w:t>null</w:t>
            </w:r>
          </w:p>
        </w:tc>
        <w:tc>
          <w:tcPr>
            <w:tcW w:w="1350" w:type="dxa"/>
          </w:tcPr>
          <w:p w14:paraId="2C711E75" w14:textId="74FEBF40" w:rsidR="001759B2" w:rsidRPr="00B8106A" w:rsidRDefault="001759B2" w:rsidP="00BC4BD4">
            <w:pPr>
              <w:spacing w:line="360" w:lineRule="auto"/>
              <w:rPr>
                <w:sz w:val="26"/>
                <w:szCs w:val="26"/>
              </w:rPr>
            </w:pPr>
            <w:r w:rsidRPr="00B8106A">
              <w:rPr>
                <w:sz w:val="26"/>
                <w:szCs w:val="26"/>
              </w:rPr>
              <w:t>x</w:t>
            </w:r>
          </w:p>
        </w:tc>
      </w:tr>
      <w:tr w:rsidR="001759B2" w:rsidRPr="00B8106A" w14:paraId="5D44CF49" w14:textId="77777777" w:rsidTr="00A54814">
        <w:tc>
          <w:tcPr>
            <w:tcW w:w="1676" w:type="dxa"/>
          </w:tcPr>
          <w:p w14:paraId="683F5A37" w14:textId="1048F9C7" w:rsidR="001759B2" w:rsidRPr="00B8106A" w:rsidRDefault="001759B2" w:rsidP="00BC4BD4">
            <w:pPr>
              <w:spacing w:line="360" w:lineRule="auto"/>
              <w:rPr>
                <w:sz w:val="26"/>
                <w:szCs w:val="26"/>
              </w:rPr>
            </w:pPr>
            <w:r w:rsidRPr="00B8106A">
              <w:rPr>
                <w:sz w:val="26"/>
                <w:szCs w:val="26"/>
              </w:rPr>
              <w:t>Price</w:t>
            </w:r>
          </w:p>
        </w:tc>
        <w:tc>
          <w:tcPr>
            <w:tcW w:w="1725" w:type="dxa"/>
          </w:tcPr>
          <w:p w14:paraId="6174DF8C" w14:textId="326CDDB1" w:rsidR="001759B2" w:rsidRPr="00B8106A" w:rsidRDefault="001759B2" w:rsidP="00BC4BD4">
            <w:pPr>
              <w:spacing w:line="360" w:lineRule="auto"/>
              <w:rPr>
                <w:sz w:val="26"/>
                <w:szCs w:val="26"/>
              </w:rPr>
            </w:pPr>
            <w:r w:rsidRPr="00B8106A">
              <w:rPr>
                <w:sz w:val="26"/>
                <w:szCs w:val="26"/>
              </w:rPr>
              <w:t>Decimal(10,0)</w:t>
            </w:r>
          </w:p>
        </w:tc>
        <w:tc>
          <w:tcPr>
            <w:tcW w:w="2174" w:type="dxa"/>
          </w:tcPr>
          <w:p w14:paraId="5BB0E974" w14:textId="77777777" w:rsidR="001759B2" w:rsidRPr="00B8106A" w:rsidRDefault="001759B2" w:rsidP="00BC4BD4">
            <w:pPr>
              <w:spacing w:line="360" w:lineRule="auto"/>
              <w:rPr>
                <w:sz w:val="26"/>
                <w:szCs w:val="26"/>
              </w:rPr>
            </w:pPr>
          </w:p>
        </w:tc>
        <w:tc>
          <w:tcPr>
            <w:tcW w:w="2520" w:type="dxa"/>
          </w:tcPr>
          <w:p w14:paraId="2CF9010D" w14:textId="77777777" w:rsidR="001759B2" w:rsidRPr="00B8106A" w:rsidRDefault="001759B2" w:rsidP="00BC4BD4">
            <w:pPr>
              <w:spacing w:line="360" w:lineRule="auto"/>
              <w:rPr>
                <w:sz w:val="26"/>
                <w:szCs w:val="26"/>
              </w:rPr>
            </w:pPr>
          </w:p>
        </w:tc>
        <w:tc>
          <w:tcPr>
            <w:tcW w:w="1350" w:type="dxa"/>
          </w:tcPr>
          <w:p w14:paraId="67AA1780" w14:textId="77777777" w:rsidR="001759B2" w:rsidRPr="00B8106A" w:rsidRDefault="001759B2" w:rsidP="00BC4BD4">
            <w:pPr>
              <w:spacing w:line="360" w:lineRule="auto"/>
              <w:rPr>
                <w:sz w:val="26"/>
                <w:szCs w:val="26"/>
              </w:rPr>
            </w:pPr>
          </w:p>
        </w:tc>
      </w:tr>
      <w:tr w:rsidR="001759B2" w:rsidRPr="00B8106A" w14:paraId="590F4795" w14:textId="77777777" w:rsidTr="00A54814">
        <w:tc>
          <w:tcPr>
            <w:tcW w:w="1676" w:type="dxa"/>
          </w:tcPr>
          <w:p w14:paraId="33D10A8D" w14:textId="721B702B" w:rsidR="001759B2" w:rsidRPr="00B8106A" w:rsidRDefault="001759B2" w:rsidP="00BC4BD4">
            <w:pPr>
              <w:spacing w:line="360" w:lineRule="auto"/>
              <w:rPr>
                <w:sz w:val="26"/>
                <w:szCs w:val="26"/>
              </w:rPr>
            </w:pPr>
            <w:r w:rsidRPr="00B8106A">
              <w:rPr>
                <w:sz w:val="26"/>
                <w:szCs w:val="26"/>
              </w:rPr>
              <w:t>Quantity</w:t>
            </w:r>
          </w:p>
        </w:tc>
        <w:tc>
          <w:tcPr>
            <w:tcW w:w="1725" w:type="dxa"/>
          </w:tcPr>
          <w:p w14:paraId="758E8455" w14:textId="1EE30A7E" w:rsidR="001759B2" w:rsidRPr="00B8106A" w:rsidRDefault="001759B2" w:rsidP="00BC4BD4">
            <w:pPr>
              <w:spacing w:line="360" w:lineRule="auto"/>
              <w:rPr>
                <w:sz w:val="26"/>
                <w:szCs w:val="26"/>
              </w:rPr>
            </w:pPr>
            <w:r w:rsidRPr="00B8106A">
              <w:rPr>
                <w:sz w:val="26"/>
                <w:szCs w:val="26"/>
              </w:rPr>
              <w:t>Int(11)</w:t>
            </w:r>
          </w:p>
        </w:tc>
        <w:tc>
          <w:tcPr>
            <w:tcW w:w="2174" w:type="dxa"/>
          </w:tcPr>
          <w:p w14:paraId="7777AB29" w14:textId="77777777" w:rsidR="001759B2" w:rsidRPr="00B8106A" w:rsidRDefault="001759B2" w:rsidP="00BC4BD4">
            <w:pPr>
              <w:spacing w:line="360" w:lineRule="auto"/>
              <w:rPr>
                <w:sz w:val="26"/>
                <w:szCs w:val="26"/>
              </w:rPr>
            </w:pPr>
          </w:p>
        </w:tc>
        <w:tc>
          <w:tcPr>
            <w:tcW w:w="2520" w:type="dxa"/>
          </w:tcPr>
          <w:p w14:paraId="44EE2E84" w14:textId="77777777" w:rsidR="001759B2" w:rsidRPr="00B8106A" w:rsidRDefault="001759B2" w:rsidP="00BC4BD4">
            <w:pPr>
              <w:spacing w:line="360" w:lineRule="auto"/>
              <w:rPr>
                <w:sz w:val="26"/>
                <w:szCs w:val="26"/>
              </w:rPr>
            </w:pPr>
          </w:p>
        </w:tc>
        <w:tc>
          <w:tcPr>
            <w:tcW w:w="1350" w:type="dxa"/>
          </w:tcPr>
          <w:p w14:paraId="007B6A14" w14:textId="77777777" w:rsidR="001759B2" w:rsidRPr="00B8106A" w:rsidRDefault="001759B2" w:rsidP="00BC4BD4">
            <w:pPr>
              <w:spacing w:line="360" w:lineRule="auto"/>
              <w:rPr>
                <w:sz w:val="26"/>
                <w:szCs w:val="26"/>
              </w:rPr>
            </w:pPr>
          </w:p>
        </w:tc>
      </w:tr>
      <w:tr w:rsidR="001759B2" w:rsidRPr="00B8106A" w14:paraId="4DAEB50D" w14:textId="77777777" w:rsidTr="00A54814">
        <w:tc>
          <w:tcPr>
            <w:tcW w:w="1676" w:type="dxa"/>
          </w:tcPr>
          <w:p w14:paraId="3A3A078B" w14:textId="3320EF36" w:rsidR="001759B2" w:rsidRPr="00B8106A" w:rsidRDefault="001759B2" w:rsidP="00F841AA">
            <w:pPr>
              <w:spacing w:line="360" w:lineRule="auto"/>
              <w:rPr>
                <w:sz w:val="26"/>
                <w:szCs w:val="26"/>
              </w:rPr>
            </w:pPr>
            <w:r w:rsidRPr="00B8106A">
              <w:rPr>
                <w:sz w:val="26"/>
                <w:szCs w:val="26"/>
              </w:rPr>
              <w:t>Farm_id</w:t>
            </w:r>
          </w:p>
        </w:tc>
        <w:tc>
          <w:tcPr>
            <w:tcW w:w="1725" w:type="dxa"/>
          </w:tcPr>
          <w:p w14:paraId="5F402A93" w14:textId="07B3C8F0" w:rsidR="001759B2" w:rsidRPr="00B8106A" w:rsidRDefault="001759B2" w:rsidP="00F841AA">
            <w:pPr>
              <w:spacing w:line="360" w:lineRule="auto"/>
              <w:rPr>
                <w:sz w:val="26"/>
                <w:szCs w:val="26"/>
              </w:rPr>
            </w:pPr>
            <w:r w:rsidRPr="00B8106A">
              <w:rPr>
                <w:sz w:val="26"/>
                <w:szCs w:val="26"/>
              </w:rPr>
              <w:t>Int(11)</w:t>
            </w:r>
          </w:p>
        </w:tc>
        <w:tc>
          <w:tcPr>
            <w:tcW w:w="2174" w:type="dxa"/>
          </w:tcPr>
          <w:p w14:paraId="3BAE2364" w14:textId="18ABDDCF" w:rsidR="001759B2" w:rsidRPr="00B8106A" w:rsidRDefault="001759B2" w:rsidP="00F841AA">
            <w:pPr>
              <w:spacing w:line="360" w:lineRule="auto"/>
              <w:rPr>
                <w:sz w:val="26"/>
                <w:szCs w:val="26"/>
              </w:rPr>
            </w:pPr>
            <w:r w:rsidRPr="00B8106A">
              <w:rPr>
                <w:sz w:val="26"/>
                <w:szCs w:val="26"/>
              </w:rPr>
              <w:t>FK-&gt;farms.id</w:t>
            </w:r>
          </w:p>
        </w:tc>
        <w:tc>
          <w:tcPr>
            <w:tcW w:w="2520" w:type="dxa"/>
          </w:tcPr>
          <w:p w14:paraId="229092F0" w14:textId="77777777" w:rsidR="001759B2" w:rsidRPr="00B8106A" w:rsidRDefault="001759B2" w:rsidP="00F841AA">
            <w:pPr>
              <w:spacing w:line="360" w:lineRule="auto"/>
              <w:rPr>
                <w:sz w:val="26"/>
                <w:szCs w:val="26"/>
              </w:rPr>
            </w:pPr>
          </w:p>
        </w:tc>
        <w:tc>
          <w:tcPr>
            <w:tcW w:w="1350" w:type="dxa"/>
          </w:tcPr>
          <w:p w14:paraId="1F61D256" w14:textId="77777777" w:rsidR="001759B2" w:rsidRPr="00B8106A" w:rsidRDefault="001759B2" w:rsidP="00F841AA">
            <w:pPr>
              <w:spacing w:line="360" w:lineRule="auto"/>
              <w:rPr>
                <w:sz w:val="26"/>
                <w:szCs w:val="26"/>
              </w:rPr>
            </w:pPr>
          </w:p>
        </w:tc>
      </w:tr>
      <w:tr w:rsidR="001759B2" w:rsidRPr="00B8106A" w14:paraId="18E6C7F3" w14:textId="77777777" w:rsidTr="00A54814">
        <w:tc>
          <w:tcPr>
            <w:tcW w:w="1676" w:type="dxa"/>
          </w:tcPr>
          <w:p w14:paraId="4264A337" w14:textId="7D2920B1" w:rsidR="001759B2" w:rsidRPr="00B8106A" w:rsidRDefault="001759B2" w:rsidP="00BC4BD4">
            <w:pPr>
              <w:spacing w:line="360" w:lineRule="auto"/>
              <w:rPr>
                <w:sz w:val="26"/>
                <w:szCs w:val="26"/>
              </w:rPr>
            </w:pPr>
            <w:r w:rsidRPr="00B8106A">
              <w:rPr>
                <w:sz w:val="26"/>
                <w:szCs w:val="26"/>
              </w:rPr>
              <w:t>Created_at</w:t>
            </w:r>
          </w:p>
        </w:tc>
        <w:tc>
          <w:tcPr>
            <w:tcW w:w="1725" w:type="dxa"/>
          </w:tcPr>
          <w:p w14:paraId="29D6599C" w14:textId="4F3C2FEB" w:rsidR="001759B2" w:rsidRPr="00B8106A" w:rsidRDefault="001759B2" w:rsidP="00BC4BD4">
            <w:pPr>
              <w:spacing w:line="360" w:lineRule="auto"/>
              <w:rPr>
                <w:sz w:val="26"/>
                <w:szCs w:val="26"/>
              </w:rPr>
            </w:pPr>
            <w:r w:rsidRPr="00B8106A">
              <w:rPr>
                <w:sz w:val="26"/>
                <w:szCs w:val="26"/>
              </w:rPr>
              <w:t>Timestamp</w:t>
            </w:r>
          </w:p>
        </w:tc>
        <w:tc>
          <w:tcPr>
            <w:tcW w:w="2174" w:type="dxa"/>
          </w:tcPr>
          <w:p w14:paraId="1F388D57" w14:textId="624094BA" w:rsidR="001759B2" w:rsidRPr="00B8106A" w:rsidRDefault="001759B2" w:rsidP="00BC4BD4">
            <w:pPr>
              <w:spacing w:line="360" w:lineRule="auto"/>
              <w:rPr>
                <w:sz w:val="26"/>
                <w:szCs w:val="26"/>
              </w:rPr>
            </w:pPr>
            <w:r w:rsidRPr="00B8106A">
              <w:rPr>
                <w:sz w:val="26"/>
                <w:szCs w:val="26"/>
              </w:rPr>
              <w:t>defautl</w:t>
            </w:r>
          </w:p>
        </w:tc>
        <w:tc>
          <w:tcPr>
            <w:tcW w:w="2520" w:type="dxa"/>
          </w:tcPr>
          <w:p w14:paraId="57930A03" w14:textId="6A21A792" w:rsidR="001759B2" w:rsidRPr="00B8106A" w:rsidRDefault="001759B2" w:rsidP="00BC4BD4">
            <w:pPr>
              <w:spacing w:line="360" w:lineRule="auto"/>
              <w:rPr>
                <w:sz w:val="26"/>
                <w:szCs w:val="26"/>
              </w:rPr>
            </w:pPr>
            <w:r w:rsidRPr="00B8106A">
              <w:rPr>
                <w:sz w:val="26"/>
                <w:szCs w:val="26"/>
              </w:rPr>
              <w:t>current_timestamp()</w:t>
            </w:r>
          </w:p>
        </w:tc>
        <w:tc>
          <w:tcPr>
            <w:tcW w:w="1350" w:type="dxa"/>
          </w:tcPr>
          <w:p w14:paraId="3EF3F2E7" w14:textId="77777777" w:rsidR="001759B2" w:rsidRPr="00B8106A" w:rsidRDefault="001759B2" w:rsidP="00BC4BD4">
            <w:pPr>
              <w:spacing w:line="360" w:lineRule="auto"/>
              <w:rPr>
                <w:sz w:val="26"/>
                <w:szCs w:val="26"/>
              </w:rPr>
            </w:pPr>
          </w:p>
        </w:tc>
      </w:tr>
      <w:tr w:rsidR="001759B2" w:rsidRPr="00B8106A" w14:paraId="2BA41EA8" w14:textId="77777777" w:rsidTr="00A54814">
        <w:tc>
          <w:tcPr>
            <w:tcW w:w="1676" w:type="dxa"/>
          </w:tcPr>
          <w:p w14:paraId="169E469D" w14:textId="5C2DA9D5" w:rsidR="001759B2" w:rsidRPr="00B8106A" w:rsidRDefault="001759B2" w:rsidP="00F841AA">
            <w:pPr>
              <w:spacing w:line="360" w:lineRule="auto"/>
              <w:rPr>
                <w:sz w:val="26"/>
                <w:szCs w:val="26"/>
              </w:rPr>
            </w:pPr>
            <w:r w:rsidRPr="00B8106A">
              <w:rPr>
                <w:sz w:val="26"/>
                <w:szCs w:val="26"/>
              </w:rPr>
              <w:t>ID_categories</w:t>
            </w:r>
          </w:p>
        </w:tc>
        <w:tc>
          <w:tcPr>
            <w:tcW w:w="1725" w:type="dxa"/>
          </w:tcPr>
          <w:p w14:paraId="5107A836" w14:textId="3E863015" w:rsidR="001759B2" w:rsidRPr="00B8106A" w:rsidRDefault="001759B2" w:rsidP="00F841AA">
            <w:pPr>
              <w:spacing w:line="360" w:lineRule="auto"/>
              <w:rPr>
                <w:sz w:val="26"/>
                <w:szCs w:val="26"/>
              </w:rPr>
            </w:pPr>
            <w:r w:rsidRPr="00B8106A">
              <w:rPr>
                <w:sz w:val="26"/>
                <w:szCs w:val="26"/>
              </w:rPr>
              <w:t>Int(11)</w:t>
            </w:r>
          </w:p>
        </w:tc>
        <w:tc>
          <w:tcPr>
            <w:tcW w:w="2174" w:type="dxa"/>
          </w:tcPr>
          <w:p w14:paraId="2DCCFBC8" w14:textId="3F22DA7A" w:rsidR="001759B2" w:rsidRPr="00B8106A" w:rsidRDefault="001759B2" w:rsidP="00F841AA">
            <w:pPr>
              <w:spacing w:line="360" w:lineRule="auto"/>
              <w:rPr>
                <w:sz w:val="26"/>
                <w:szCs w:val="26"/>
              </w:rPr>
            </w:pPr>
            <w:r w:rsidRPr="00B8106A">
              <w:rPr>
                <w:sz w:val="26"/>
                <w:szCs w:val="26"/>
              </w:rPr>
              <w:t>FK-&gt;categories.id</w:t>
            </w:r>
          </w:p>
        </w:tc>
        <w:tc>
          <w:tcPr>
            <w:tcW w:w="2520" w:type="dxa"/>
          </w:tcPr>
          <w:p w14:paraId="2BE3EB2B" w14:textId="77777777" w:rsidR="001759B2" w:rsidRPr="00B8106A" w:rsidRDefault="001759B2" w:rsidP="00F841AA">
            <w:pPr>
              <w:spacing w:line="360" w:lineRule="auto"/>
              <w:rPr>
                <w:sz w:val="26"/>
                <w:szCs w:val="26"/>
              </w:rPr>
            </w:pPr>
          </w:p>
        </w:tc>
        <w:tc>
          <w:tcPr>
            <w:tcW w:w="1350" w:type="dxa"/>
          </w:tcPr>
          <w:p w14:paraId="61C19D59" w14:textId="77777777" w:rsidR="001759B2" w:rsidRPr="00B8106A" w:rsidRDefault="001759B2" w:rsidP="00F841AA">
            <w:pPr>
              <w:spacing w:line="360" w:lineRule="auto"/>
              <w:rPr>
                <w:sz w:val="26"/>
                <w:szCs w:val="26"/>
              </w:rPr>
            </w:pPr>
          </w:p>
        </w:tc>
      </w:tr>
      <w:tr w:rsidR="001759B2" w:rsidRPr="00B8106A" w14:paraId="61CAD65D" w14:textId="77777777" w:rsidTr="00A54814">
        <w:tc>
          <w:tcPr>
            <w:tcW w:w="1676" w:type="dxa"/>
          </w:tcPr>
          <w:p w14:paraId="3ABFF97A" w14:textId="597F3CEB" w:rsidR="001759B2" w:rsidRPr="00B8106A" w:rsidRDefault="001759B2" w:rsidP="00F841AA">
            <w:pPr>
              <w:spacing w:line="360" w:lineRule="auto"/>
              <w:rPr>
                <w:sz w:val="26"/>
                <w:szCs w:val="26"/>
              </w:rPr>
            </w:pPr>
            <w:r w:rsidRPr="00B8106A">
              <w:rPr>
                <w:sz w:val="26"/>
                <w:szCs w:val="26"/>
              </w:rPr>
              <w:t>Unit</w:t>
            </w:r>
          </w:p>
        </w:tc>
        <w:tc>
          <w:tcPr>
            <w:tcW w:w="1725" w:type="dxa"/>
          </w:tcPr>
          <w:p w14:paraId="71D29A27" w14:textId="5EF858B4" w:rsidR="001759B2" w:rsidRPr="00B8106A" w:rsidRDefault="001759B2" w:rsidP="00F841AA">
            <w:pPr>
              <w:spacing w:line="360" w:lineRule="auto"/>
              <w:rPr>
                <w:sz w:val="26"/>
                <w:szCs w:val="26"/>
              </w:rPr>
            </w:pPr>
            <w:r w:rsidRPr="00B8106A">
              <w:rPr>
                <w:sz w:val="26"/>
                <w:szCs w:val="26"/>
              </w:rPr>
              <w:t>Varchar(25)</w:t>
            </w:r>
          </w:p>
        </w:tc>
        <w:tc>
          <w:tcPr>
            <w:tcW w:w="2174" w:type="dxa"/>
          </w:tcPr>
          <w:p w14:paraId="3770CC65" w14:textId="77777777" w:rsidR="001759B2" w:rsidRPr="00B8106A" w:rsidRDefault="001759B2" w:rsidP="00F841AA">
            <w:pPr>
              <w:spacing w:line="360" w:lineRule="auto"/>
              <w:rPr>
                <w:sz w:val="26"/>
                <w:szCs w:val="26"/>
              </w:rPr>
            </w:pPr>
          </w:p>
        </w:tc>
        <w:tc>
          <w:tcPr>
            <w:tcW w:w="2520" w:type="dxa"/>
          </w:tcPr>
          <w:p w14:paraId="7D5E0CD7" w14:textId="77777777" w:rsidR="001759B2" w:rsidRPr="00B8106A" w:rsidRDefault="001759B2" w:rsidP="00F841AA">
            <w:pPr>
              <w:spacing w:line="360" w:lineRule="auto"/>
              <w:rPr>
                <w:sz w:val="26"/>
                <w:szCs w:val="26"/>
              </w:rPr>
            </w:pPr>
          </w:p>
        </w:tc>
        <w:tc>
          <w:tcPr>
            <w:tcW w:w="1350" w:type="dxa"/>
          </w:tcPr>
          <w:p w14:paraId="1C1F7F41" w14:textId="77777777" w:rsidR="001759B2" w:rsidRPr="00B8106A" w:rsidRDefault="001759B2" w:rsidP="00F841AA">
            <w:pPr>
              <w:spacing w:line="360" w:lineRule="auto"/>
              <w:rPr>
                <w:sz w:val="26"/>
                <w:szCs w:val="26"/>
              </w:rPr>
            </w:pPr>
          </w:p>
        </w:tc>
      </w:tr>
      <w:tr w:rsidR="001759B2" w:rsidRPr="00B8106A" w14:paraId="52DBE8CF" w14:textId="77777777" w:rsidTr="00A54814">
        <w:tc>
          <w:tcPr>
            <w:tcW w:w="1676" w:type="dxa"/>
          </w:tcPr>
          <w:p w14:paraId="76CF0209" w14:textId="3F7EAAE5" w:rsidR="001759B2" w:rsidRPr="00B8106A" w:rsidRDefault="001759B2" w:rsidP="00F841AA">
            <w:pPr>
              <w:spacing w:line="360" w:lineRule="auto"/>
              <w:rPr>
                <w:sz w:val="26"/>
                <w:szCs w:val="26"/>
              </w:rPr>
            </w:pPr>
            <w:r w:rsidRPr="00B8106A">
              <w:rPr>
                <w:sz w:val="26"/>
                <w:szCs w:val="26"/>
              </w:rPr>
              <w:t>Status</w:t>
            </w:r>
          </w:p>
        </w:tc>
        <w:tc>
          <w:tcPr>
            <w:tcW w:w="1725" w:type="dxa"/>
          </w:tcPr>
          <w:p w14:paraId="7E8E05AE" w14:textId="18B45E18" w:rsidR="001759B2" w:rsidRPr="00B8106A" w:rsidRDefault="001759B2" w:rsidP="00F841AA">
            <w:pPr>
              <w:spacing w:line="360" w:lineRule="auto"/>
              <w:rPr>
                <w:sz w:val="26"/>
                <w:szCs w:val="26"/>
              </w:rPr>
            </w:pPr>
            <w:r w:rsidRPr="00B8106A">
              <w:rPr>
                <w:sz w:val="26"/>
                <w:szCs w:val="26"/>
              </w:rPr>
              <w:t>Int(11)</w:t>
            </w:r>
          </w:p>
        </w:tc>
        <w:tc>
          <w:tcPr>
            <w:tcW w:w="2174" w:type="dxa"/>
          </w:tcPr>
          <w:p w14:paraId="297CF280" w14:textId="77777777" w:rsidR="001759B2" w:rsidRPr="00B8106A" w:rsidRDefault="001759B2" w:rsidP="00F841AA">
            <w:pPr>
              <w:spacing w:line="360" w:lineRule="auto"/>
              <w:rPr>
                <w:sz w:val="26"/>
                <w:szCs w:val="26"/>
              </w:rPr>
            </w:pPr>
          </w:p>
        </w:tc>
        <w:tc>
          <w:tcPr>
            <w:tcW w:w="2520" w:type="dxa"/>
          </w:tcPr>
          <w:p w14:paraId="396FEFF1" w14:textId="77777777" w:rsidR="001759B2" w:rsidRPr="00B8106A" w:rsidRDefault="001759B2" w:rsidP="00F841AA">
            <w:pPr>
              <w:spacing w:line="360" w:lineRule="auto"/>
              <w:rPr>
                <w:sz w:val="26"/>
                <w:szCs w:val="26"/>
              </w:rPr>
            </w:pPr>
          </w:p>
        </w:tc>
        <w:tc>
          <w:tcPr>
            <w:tcW w:w="1350" w:type="dxa"/>
          </w:tcPr>
          <w:p w14:paraId="1654C96B" w14:textId="77777777" w:rsidR="001759B2" w:rsidRPr="00B8106A" w:rsidRDefault="001759B2" w:rsidP="00F841AA">
            <w:pPr>
              <w:spacing w:line="360" w:lineRule="auto"/>
              <w:rPr>
                <w:sz w:val="26"/>
                <w:szCs w:val="26"/>
              </w:rPr>
            </w:pPr>
          </w:p>
        </w:tc>
      </w:tr>
    </w:tbl>
    <w:p w14:paraId="77F2F20F" w14:textId="59173ED3" w:rsidR="004901BC" w:rsidRPr="00B8106A" w:rsidRDefault="004901BC" w:rsidP="00DA685F">
      <w:pPr>
        <w:spacing w:line="360" w:lineRule="auto"/>
        <w:ind w:left="360"/>
        <w:rPr>
          <w:b/>
          <w:sz w:val="26"/>
          <w:szCs w:val="26"/>
        </w:rPr>
      </w:pPr>
    </w:p>
    <w:p w14:paraId="6BD2071B" w14:textId="603CA539" w:rsidR="001759B2" w:rsidRPr="00E17370" w:rsidRDefault="001759B2" w:rsidP="00E17370">
      <w:pPr>
        <w:pStyle w:val="Heading4"/>
        <w:ind w:left="720"/>
        <w:rPr>
          <w:rFonts w:ascii="Times New Roman" w:hAnsi="Times New Roman" w:cs="Times New Roman"/>
          <w:b/>
          <w:i w:val="0"/>
          <w:color w:val="000000" w:themeColor="text1"/>
          <w:sz w:val="26"/>
          <w:szCs w:val="26"/>
        </w:rPr>
      </w:pPr>
      <w:r w:rsidRPr="00E17370">
        <w:rPr>
          <w:rFonts w:ascii="Times New Roman" w:hAnsi="Times New Roman" w:cs="Times New Roman"/>
          <w:b/>
          <w:i w:val="0"/>
          <w:color w:val="000000" w:themeColor="text1"/>
          <w:sz w:val="26"/>
          <w:szCs w:val="26"/>
        </w:rPr>
        <w:t>3.2.3. Đặc tả dữ liệu bảng categories</w:t>
      </w:r>
    </w:p>
    <w:tbl>
      <w:tblPr>
        <w:tblStyle w:val="TableGrid"/>
        <w:tblW w:w="9445" w:type="dxa"/>
        <w:tblInd w:w="360" w:type="dxa"/>
        <w:tblLook w:val="04A0" w:firstRow="1" w:lastRow="0" w:firstColumn="1" w:lastColumn="0" w:noHBand="0" w:noVBand="1"/>
      </w:tblPr>
      <w:tblGrid>
        <w:gridCol w:w="1610"/>
        <w:gridCol w:w="1717"/>
        <w:gridCol w:w="1616"/>
        <w:gridCol w:w="2585"/>
        <w:gridCol w:w="1917"/>
      </w:tblGrid>
      <w:tr w:rsidR="001759B2" w:rsidRPr="00B8106A" w14:paraId="5B11DA15" w14:textId="77777777" w:rsidTr="00BC4BD4">
        <w:tc>
          <w:tcPr>
            <w:tcW w:w="1676" w:type="dxa"/>
          </w:tcPr>
          <w:p w14:paraId="6F6C0DBE" w14:textId="77777777" w:rsidR="001759B2" w:rsidRPr="00B8106A" w:rsidRDefault="001759B2" w:rsidP="00BC4BD4">
            <w:pPr>
              <w:spacing w:line="360" w:lineRule="auto"/>
              <w:jc w:val="center"/>
              <w:rPr>
                <w:b/>
                <w:sz w:val="26"/>
                <w:szCs w:val="26"/>
              </w:rPr>
            </w:pPr>
            <w:r w:rsidRPr="00B8106A">
              <w:rPr>
                <w:b/>
                <w:sz w:val="26"/>
                <w:szCs w:val="26"/>
              </w:rPr>
              <w:t>Tên cột</w:t>
            </w:r>
          </w:p>
        </w:tc>
        <w:tc>
          <w:tcPr>
            <w:tcW w:w="1725" w:type="dxa"/>
          </w:tcPr>
          <w:p w14:paraId="1F583779" w14:textId="77777777" w:rsidR="001759B2" w:rsidRPr="00B8106A" w:rsidRDefault="001759B2" w:rsidP="00BC4BD4">
            <w:pPr>
              <w:spacing w:line="360" w:lineRule="auto"/>
              <w:jc w:val="center"/>
              <w:rPr>
                <w:b/>
                <w:sz w:val="26"/>
                <w:szCs w:val="26"/>
              </w:rPr>
            </w:pPr>
            <w:r w:rsidRPr="00B8106A">
              <w:rPr>
                <w:b/>
                <w:sz w:val="26"/>
                <w:szCs w:val="26"/>
              </w:rPr>
              <w:t>Kiểu dữ liệu</w:t>
            </w:r>
          </w:p>
        </w:tc>
        <w:tc>
          <w:tcPr>
            <w:tcW w:w="1684" w:type="dxa"/>
          </w:tcPr>
          <w:p w14:paraId="1654E3C4" w14:textId="77777777" w:rsidR="001759B2" w:rsidRPr="00B8106A" w:rsidRDefault="001759B2" w:rsidP="00BC4BD4">
            <w:pPr>
              <w:spacing w:line="360" w:lineRule="auto"/>
              <w:jc w:val="center"/>
              <w:rPr>
                <w:b/>
                <w:sz w:val="26"/>
                <w:szCs w:val="26"/>
              </w:rPr>
            </w:pPr>
            <w:r w:rsidRPr="00B8106A">
              <w:rPr>
                <w:b/>
                <w:sz w:val="26"/>
                <w:szCs w:val="26"/>
              </w:rPr>
              <w:t>Ràng buộc</w:t>
            </w:r>
          </w:p>
        </w:tc>
        <w:tc>
          <w:tcPr>
            <w:tcW w:w="2339" w:type="dxa"/>
          </w:tcPr>
          <w:p w14:paraId="51B2A2A1" w14:textId="77777777" w:rsidR="001759B2" w:rsidRPr="00B8106A" w:rsidRDefault="001759B2" w:rsidP="00BC4BD4">
            <w:pPr>
              <w:spacing w:line="360" w:lineRule="auto"/>
              <w:jc w:val="center"/>
              <w:rPr>
                <w:b/>
                <w:sz w:val="26"/>
                <w:szCs w:val="26"/>
              </w:rPr>
            </w:pPr>
            <w:r w:rsidRPr="00B8106A">
              <w:rPr>
                <w:b/>
                <w:sz w:val="26"/>
                <w:szCs w:val="26"/>
              </w:rPr>
              <w:t>Giá trị mặc định</w:t>
            </w:r>
          </w:p>
        </w:tc>
        <w:tc>
          <w:tcPr>
            <w:tcW w:w="2021" w:type="dxa"/>
          </w:tcPr>
          <w:p w14:paraId="4D15DED1" w14:textId="134F3F3B" w:rsidR="001759B2" w:rsidRPr="00B8106A" w:rsidRDefault="00A54814" w:rsidP="00BC4BD4">
            <w:pPr>
              <w:spacing w:line="360" w:lineRule="auto"/>
              <w:jc w:val="center"/>
              <w:rPr>
                <w:b/>
                <w:sz w:val="26"/>
                <w:szCs w:val="26"/>
              </w:rPr>
            </w:pPr>
            <w:r w:rsidRPr="00B8106A">
              <w:rPr>
                <w:b/>
                <w:sz w:val="26"/>
                <w:szCs w:val="26"/>
              </w:rPr>
              <w:t>Null</w:t>
            </w:r>
          </w:p>
        </w:tc>
      </w:tr>
      <w:tr w:rsidR="001759B2" w:rsidRPr="00B8106A" w14:paraId="13D3159C" w14:textId="77777777" w:rsidTr="00BC4BD4">
        <w:tc>
          <w:tcPr>
            <w:tcW w:w="1676" w:type="dxa"/>
          </w:tcPr>
          <w:p w14:paraId="56E82F85" w14:textId="77777777" w:rsidR="001759B2" w:rsidRPr="00B8106A" w:rsidRDefault="001759B2" w:rsidP="00BC4BD4">
            <w:pPr>
              <w:spacing w:line="360" w:lineRule="auto"/>
              <w:rPr>
                <w:sz w:val="26"/>
                <w:szCs w:val="26"/>
              </w:rPr>
            </w:pPr>
            <w:r w:rsidRPr="00B8106A">
              <w:rPr>
                <w:sz w:val="26"/>
                <w:szCs w:val="26"/>
              </w:rPr>
              <w:t>ID</w:t>
            </w:r>
          </w:p>
        </w:tc>
        <w:tc>
          <w:tcPr>
            <w:tcW w:w="1725" w:type="dxa"/>
          </w:tcPr>
          <w:p w14:paraId="2473DDA1" w14:textId="77777777" w:rsidR="001759B2" w:rsidRPr="00B8106A" w:rsidRDefault="001759B2" w:rsidP="00BC4BD4">
            <w:pPr>
              <w:spacing w:line="360" w:lineRule="auto"/>
              <w:rPr>
                <w:sz w:val="26"/>
                <w:szCs w:val="26"/>
              </w:rPr>
            </w:pPr>
            <w:r w:rsidRPr="00B8106A">
              <w:rPr>
                <w:sz w:val="26"/>
                <w:szCs w:val="26"/>
              </w:rPr>
              <w:t>Int(11)</w:t>
            </w:r>
          </w:p>
        </w:tc>
        <w:tc>
          <w:tcPr>
            <w:tcW w:w="1684" w:type="dxa"/>
          </w:tcPr>
          <w:p w14:paraId="0C0A3AF0" w14:textId="77777777" w:rsidR="001759B2" w:rsidRPr="00B8106A" w:rsidRDefault="001759B2" w:rsidP="00BC4BD4">
            <w:pPr>
              <w:spacing w:line="360" w:lineRule="auto"/>
              <w:rPr>
                <w:sz w:val="26"/>
                <w:szCs w:val="26"/>
              </w:rPr>
            </w:pPr>
            <w:r w:rsidRPr="00B8106A">
              <w:rPr>
                <w:sz w:val="26"/>
                <w:szCs w:val="26"/>
              </w:rPr>
              <w:t>PK</w:t>
            </w:r>
          </w:p>
        </w:tc>
        <w:tc>
          <w:tcPr>
            <w:tcW w:w="2339" w:type="dxa"/>
          </w:tcPr>
          <w:p w14:paraId="7F83CDAB" w14:textId="6233AF7A" w:rsidR="001759B2" w:rsidRPr="00B8106A" w:rsidRDefault="001759B2" w:rsidP="00BC4BD4">
            <w:pPr>
              <w:spacing w:line="360" w:lineRule="auto"/>
              <w:rPr>
                <w:sz w:val="26"/>
                <w:szCs w:val="26"/>
              </w:rPr>
            </w:pPr>
            <w:r w:rsidRPr="00B8106A">
              <w:rPr>
                <w:sz w:val="26"/>
                <w:szCs w:val="26"/>
              </w:rPr>
              <w:t>AUTO_INCREMENT</w:t>
            </w:r>
          </w:p>
        </w:tc>
        <w:tc>
          <w:tcPr>
            <w:tcW w:w="2021" w:type="dxa"/>
          </w:tcPr>
          <w:p w14:paraId="7E761A12" w14:textId="77777777" w:rsidR="001759B2" w:rsidRPr="00B8106A" w:rsidRDefault="001759B2" w:rsidP="00BC4BD4">
            <w:pPr>
              <w:spacing w:line="360" w:lineRule="auto"/>
              <w:rPr>
                <w:sz w:val="26"/>
                <w:szCs w:val="26"/>
              </w:rPr>
            </w:pPr>
          </w:p>
        </w:tc>
      </w:tr>
      <w:tr w:rsidR="001759B2" w:rsidRPr="00B8106A" w14:paraId="5208A281" w14:textId="77777777" w:rsidTr="00BC4BD4">
        <w:tc>
          <w:tcPr>
            <w:tcW w:w="1676" w:type="dxa"/>
          </w:tcPr>
          <w:p w14:paraId="23F0B8E5" w14:textId="77777777" w:rsidR="001759B2" w:rsidRPr="00B8106A" w:rsidRDefault="001759B2" w:rsidP="00BC4BD4">
            <w:pPr>
              <w:spacing w:line="360" w:lineRule="auto"/>
              <w:rPr>
                <w:sz w:val="26"/>
                <w:szCs w:val="26"/>
              </w:rPr>
            </w:pPr>
            <w:r w:rsidRPr="00B8106A">
              <w:rPr>
                <w:sz w:val="26"/>
                <w:szCs w:val="26"/>
              </w:rPr>
              <w:t>Name</w:t>
            </w:r>
          </w:p>
        </w:tc>
        <w:tc>
          <w:tcPr>
            <w:tcW w:w="1725" w:type="dxa"/>
          </w:tcPr>
          <w:p w14:paraId="64F1FE02" w14:textId="77777777" w:rsidR="001759B2" w:rsidRPr="00B8106A" w:rsidRDefault="001759B2" w:rsidP="00BC4BD4">
            <w:pPr>
              <w:spacing w:line="360" w:lineRule="auto"/>
              <w:rPr>
                <w:sz w:val="26"/>
                <w:szCs w:val="26"/>
              </w:rPr>
            </w:pPr>
            <w:r w:rsidRPr="00B8106A">
              <w:rPr>
                <w:sz w:val="26"/>
                <w:szCs w:val="26"/>
              </w:rPr>
              <w:t>Varchar(100)</w:t>
            </w:r>
          </w:p>
        </w:tc>
        <w:tc>
          <w:tcPr>
            <w:tcW w:w="1684" w:type="dxa"/>
          </w:tcPr>
          <w:p w14:paraId="32AA843E" w14:textId="77777777" w:rsidR="001759B2" w:rsidRPr="00B8106A" w:rsidRDefault="001759B2" w:rsidP="00BC4BD4">
            <w:pPr>
              <w:spacing w:line="360" w:lineRule="auto"/>
              <w:rPr>
                <w:sz w:val="26"/>
                <w:szCs w:val="26"/>
              </w:rPr>
            </w:pPr>
          </w:p>
        </w:tc>
        <w:tc>
          <w:tcPr>
            <w:tcW w:w="2339" w:type="dxa"/>
          </w:tcPr>
          <w:p w14:paraId="52A01F7B" w14:textId="77777777" w:rsidR="001759B2" w:rsidRPr="00B8106A" w:rsidRDefault="001759B2" w:rsidP="00BC4BD4">
            <w:pPr>
              <w:spacing w:line="360" w:lineRule="auto"/>
              <w:rPr>
                <w:sz w:val="26"/>
                <w:szCs w:val="26"/>
              </w:rPr>
            </w:pPr>
          </w:p>
        </w:tc>
        <w:tc>
          <w:tcPr>
            <w:tcW w:w="2021" w:type="dxa"/>
          </w:tcPr>
          <w:p w14:paraId="63E48D2B" w14:textId="77777777" w:rsidR="001759B2" w:rsidRPr="00B8106A" w:rsidRDefault="001759B2" w:rsidP="00BC4BD4">
            <w:pPr>
              <w:spacing w:line="360" w:lineRule="auto"/>
              <w:rPr>
                <w:sz w:val="26"/>
                <w:szCs w:val="26"/>
              </w:rPr>
            </w:pPr>
          </w:p>
        </w:tc>
      </w:tr>
    </w:tbl>
    <w:p w14:paraId="119B5FF7" w14:textId="73DFC75D" w:rsidR="001759B2" w:rsidRPr="00B8106A" w:rsidRDefault="001759B2" w:rsidP="00DA685F">
      <w:pPr>
        <w:spacing w:line="360" w:lineRule="auto"/>
        <w:ind w:left="360"/>
        <w:rPr>
          <w:b/>
          <w:sz w:val="26"/>
          <w:szCs w:val="26"/>
        </w:rPr>
      </w:pPr>
    </w:p>
    <w:p w14:paraId="6AF03823" w14:textId="17A266B1" w:rsidR="001759B2" w:rsidRPr="00E17370" w:rsidRDefault="001759B2" w:rsidP="00E17370">
      <w:pPr>
        <w:pStyle w:val="Heading4"/>
        <w:ind w:left="720"/>
        <w:rPr>
          <w:rFonts w:ascii="Times New Roman" w:hAnsi="Times New Roman" w:cs="Times New Roman"/>
          <w:b/>
          <w:i w:val="0"/>
          <w:color w:val="000000" w:themeColor="text1"/>
          <w:sz w:val="26"/>
          <w:szCs w:val="26"/>
        </w:rPr>
      </w:pPr>
      <w:r w:rsidRPr="00E17370">
        <w:rPr>
          <w:rFonts w:ascii="Times New Roman" w:hAnsi="Times New Roman" w:cs="Times New Roman"/>
          <w:b/>
          <w:i w:val="0"/>
          <w:color w:val="000000" w:themeColor="text1"/>
          <w:sz w:val="26"/>
          <w:szCs w:val="26"/>
        </w:rPr>
        <w:lastRenderedPageBreak/>
        <w:t>3.2.4. Đặc tả dữ liệu bảng farms</w:t>
      </w:r>
    </w:p>
    <w:tbl>
      <w:tblPr>
        <w:tblStyle w:val="TableGrid"/>
        <w:tblW w:w="9445" w:type="dxa"/>
        <w:tblInd w:w="360" w:type="dxa"/>
        <w:tblLook w:val="04A0" w:firstRow="1" w:lastRow="0" w:firstColumn="1" w:lastColumn="0" w:noHBand="0" w:noVBand="1"/>
      </w:tblPr>
      <w:tblGrid>
        <w:gridCol w:w="1525"/>
        <w:gridCol w:w="1800"/>
        <w:gridCol w:w="1890"/>
        <w:gridCol w:w="2340"/>
        <w:gridCol w:w="1890"/>
      </w:tblGrid>
      <w:tr w:rsidR="001759B2" w:rsidRPr="00B8106A" w14:paraId="33A97A23" w14:textId="77777777" w:rsidTr="00BC4BD4">
        <w:tc>
          <w:tcPr>
            <w:tcW w:w="1525" w:type="dxa"/>
          </w:tcPr>
          <w:p w14:paraId="506F6DC4" w14:textId="77777777" w:rsidR="001759B2" w:rsidRPr="00B8106A" w:rsidRDefault="001759B2" w:rsidP="00BC4BD4">
            <w:pPr>
              <w:spacing w:line="360" w:lineRule="auto"/>
              <w:jc w:val="center"/>
              <w:rPr>
                <w:b/>
                <w:sz w:val="26"/>
                <w:szCs w:val="26"/>
              </w:rPr>
            </w:pPr>
            <w:r w:rsidRPr="00B8106A">
              <w:rPr>
                <w:b/>
                <w:sz w:val="26"/>
                <w:szCs w:val="26"/>
              </w:rPr>
              <w:t>Tên cột</w:t>
            </w:r>
          </w:p>
        </w:tc>
        <w:tc>
          <w:tcPr>
            <w:tcW w:w="1800" w:type="dxa"/>
          </w:tcPr>
          <w:p w14:paraId="5DD2DBDC" w14:textId="77777777" w:rsidR="001759B2" w:rsidRPr="00B8106A" w:rsidRDefault="001759B2" w:rsidP="00BC4BD4">
            <w:pPr>
              <w:spacing w:line="360" w:lineRule="auto"/>
              <w:jc w:val="center"/>
              <w:rPr>
                <w:b/>
                <w:sz w:val="26"/>
                <w:szCs w:val="26"/>
              </w:rPr>
            </w:pPr>
            <w:r w:rsidRPr="00B8106A">
              <w:rPr>
                <w:b/>
                <w:sz w:val="26"/>
                <w:szCs w:val="26"/>
              </w:rPr>
              <w:t>Kiểu dữ liệu</w:t>
            </w:r>
          </w:p>
        </w:tc>
        <w:tc>
          <w:tcPr>
            <w:tcW w:w="1890" w:type="dxa"/>
          </w:tcPr>
          <w:p w14:paraId="7D4967BA" w14:textId="77777777" w:rsidR="001759B2" w:rsidRPr="00B8106A" w:rsidRDefault="001759B2" w:rsidP="00BC4BD4">
            <w:pPr>
              <w:spacing w:line="360" w:lineRule="auto"/>
              <w:jc w:val="center"/>
              <w:rPr>
                <w:b/>
                <w:sz w:val="26"/>
                <w:szCs w:val="26"/>
              </w:rPr>
            </w:pPr>
            <w:r w:rsidRPr="00B8106A">
              <w:rPr>
                <w:b/>
                <w:sz w:val="26"/>
                <w:szCs w:val="26"/>
              </w:rPr>
              <w:t>Ràng buộc</w:t>
            </w:r>
          </w:p>
        </w:tc>
        <w:tc>
          <w:tcPr>
            <w:tcW w:w="2340" w:type="dxa"/>
          </w:tcPr>
          <w:p w14:paraId="041D3E7D" w14:textId="77777777" w:rsidR="001759B2" w:rsidRPr="00B8106A" w:rsidRDefault="001759B2" w:rsidP="00BC4BD4">
            <w:pPr>
              <w:spacing w:line="360" w:lineRule="auto"/>
              <w:jc w:val="center"/>
              <w:rPr>
                <w:b/>
                <w:sz w:val="26"/>
                <w:szCs w:val="26"/>
              </w:rPr>
            </w:pPr>
            <w:r w:rsidRPr="00B8106A">
              <w:rPr>
                <w:b/>
                <w:sz w:val="26"/>
                <w:szCs w:val="26"/>
              </w:rPr>
              <w:t>Giá trị mặc định</w:t>
            </w:r>
          </w:p>
        </w:tc>
        <w:tc>
          <w:tcPr>
            <w:tcW w:w="1890" w:type="dxa"/>
          </w:tcPr>
          <w:p w14:paraId="70F2F4E2" w14:textId="2F80E8F4" w:rsidR="001759B2" w:rsidRPr="00B8106A" w:rsidRDefault="00A54814" w:rsidP="00BC4BD4">
            <w:pPr>
              <w:spacing w:line="360" w:lineRule="auto"/>
              <w:jc w:val="center"/>
              <w:rPr>
                <w:b/>
                <w:sz w:val="26"/>
                <w:szCs w:val="26"/>
              </w:rPr>
            </w:pPr>
            <w:r w:rsidRPr="00B8106A">
              <w:rPr>
                <w:b/>
                <w:sz w:val="26"/>
                <w:szCs w:val="26"/>
              </w:rPr>
              <w:t>Null</w:t>
            </w:r>
          </w:p>
        </w:tc>
      </w:tr>
      <w:tr w:rsidR="001759B2" w:rsidRPr="00B8106A" w14:paraId="74BCD6E9" w14:textId="77777777" w:rsidTr="00BC4BD4">
        <w:tc>
          <w:tcPr>
            <w:tcW w:w="1525" w:type="dxa"/>
          </w:tcPr>
          <w:p w14:paraId="07BF6A42" w14:textId="77777777" w:rsidR="001759B2" w:rsidRPr="00B8106A" w:rsidRDefault="001759B2" w:rsidP="00BC4BD4">
            <w:pPr>
              <w:spacing w:line="360" w:lineRule="auto"/>
              <w:rPr>
                <w:sz w:val="26"/>
                <w:szCs w:val="26"/>
              </w:rPr>
            </w:pPr>
            <w:r w:rsidRPr="00B8106A">
              <w:rPr>
                <w:sz w:val="26"/>
                <w:szCs w:val="26"/>
              </w:rPr>
              <w:t>ID</w:t>
            </w:r>
          </w:p>
        </w:tc>
        <w:tc>
          <w:tcPr>
            <w:tcW w:w="1800" w:type="dxa"/>
          </w:tcPr>
          <w:p w14:paraId="555C1BC6" w14:textId="77777777" w:rsidR="001759B2" w:rsidRPr="00B8106A" w:rsidRDefault="001759B2" w:rsidP="00BC4BD4">
            <w:pPr>
              <w:spacing w:line="360" w:lineRule="auto"/>
              <w:rPr>
                <w:sz w:val="26"/>
                <w:szCs w:val="26"/>
              </w:rPr>
            </w:pPr>
            <w:r w:rsidRPr="00B8106A">
              <w:rPr>
                <w:sz w:val="26"/>
                <w:szCs w:val="26"/>
              </w:rPr>
              <w:t>Int(11)</w:t>
            </w:r>
          </w:p>
        </w:tc>
        <w:tc>
          <w:tcPr>
            <w:tcW w:w="1890" w:type="dxa"/>
          </w:tcPr>
          <w:p w14:paraId="49A264CE" w14:textId="77777777" w:rsidR="001759B2" w:rsidRPr="00B8106A" w:rsidRDefault="001759B2" w:rsidP="00BC4BD4">
            <w:pPr>
              <w:spacing w:line="360" w:lineRule="auto"/>
              <w:rPr>
                <w:sz w:val="26"/>
                <w:szCs w:val="26"/>
              </w:rPr>
            </w:pPr>
            <w:r w:rsidRPr="00B8106A">
              <w:rPr>
                <w:sz w:val="26"/>
                <w:szCs w:val="26"/>
              </w:rPr>
              <w:t>PK</w:t>
            </w:r>
          </w:p>
        </w:tc>
        <w:tc>
          <w:tcPr>
            <w:tcW w:w="2340" w:type="dxa"/>
          </w:tcPr>
          <w:p w14:paraId="7601FF8F" w14:textId="77777777" w:rsidR="001759B2" w:rsidRPr="00B8106A" w:rsidRDefault="001759B2" w:rsidP="00BC4BD4">
            <w:pPr>
              <w:spacing w:line="360" w:lineRule="auto"/>
              <w:rPr>
                <w:sz w:val="26"/>
                <w:szCs w:val="26"/>
              </w:rPr>
            </w:pPr>
          </w:p>
        </w:tc>
        <w:tc>
          <w:tcPr>
            <w:tcW w:w="1890" w:type="dxa"/>
          </w:tcPr>
          <w:p w14:paraId="45B61127" w14:textId="77777777" w:rsidR="001759B2" w:rsidRPr="00B8106A" w:rsidRDefault="001759B2" w:rsidP="00BC4BD4">
            <w:pPr>
              <w:spacing w:line="360" w:lineRule="auto"/>
              <w:rPr>
                <w:sz w:val="26"/>
                <w:szCs w:val="26"/>
              </w:rPr>
            </w:pPr>
          </w:p>
        </w:tc>
      </w:tr>
      <w:tr w:rsidR="001759B2" w:rsidRPr="00B8106A" w14:paraId="1C010D80" w14:textId="77777777" w:rsidTr="00BC4BD4">
        <w:tc>
          <w:tcPr>
            <w:tcW w:w="1525" w:type="dxa"/>
          </w:tcPr>
          <w:p w14:paraId="0B8DAF5E" w14:textId="68DA83AA" w:rsidR="001759B2" w:rsidRPr="00B8106A" w:rsidRDefault="001759B2" w:rsidP="00BC4BD4">
            <w:pPr>
              <w:spacing w:line="360" w:lineRule="auto"/>
              <w:rPr>
                <w:sz w:val="26"/>
                <w:szCs w:val="26"/>
              </w:rPr>
            </w:pPr>
            <w:r w:rsidRPr="00B8106A">
              <w:rPr>
                <w:sz w:val="26"/>
                <w:szCs w:val="26"/>
              </w:rPr>
              <w:t>Shopname</w:t>
            </w:r>
          </w:p>
        </w:tc>
        <w:tc>
          <w:tcPr>
            <w:tcW w:w="1800" w:type="dxa"/>
          </w:tcPr>
          <w:p w14:paraId="558D7367" w14:textId="77777777" w:rsidR="001759B2" w:rsidRPr="00B8106A" w:rsidRDefault="001759B2" w:rsidP="00BC4BD4">
            <w:pPr>
              <w:spacing w:line="360" w:lineRule="auto"/>
              <w:rPr>
                <w:sz w:val="26"/>
                <w:szCs w:val="26"/>
              </w:rPr>
            </w:pPr>
            <w:r w:rsidRPr="00B8106A">
              <w:rPr>
                <w:sz w:val="26"/>
                <w:szCs w:val="26"/>
              </w:rPr>
              <w:t>Varchar(100)</w:t>
            </w:r>
          </w:p>
        </w:tc>
        <w:tc>
          <w:tcPr>
            <w:tcW w:w="1890" w:type="dxa"/>
          </w:tcPr>
          <w:p w14:paraId="2E91107C" w14:textId="77777777" w:rsidR="001759B2" w:rsidRPr="00B8106A" w:rsidRDefault="001759B2" w:rsidP="00BC4BD4">
            <w:pPr>
              <w:spacing w:line="360" w:lineRule="auto"/>
              <w:rPr>
                <w:sz w:val="26"/>
                <w:szCs w:val="26"/>
              </w:rPr>
            </w:pPr>
          </w:p>
        </w:tc>
        <w:tc>
          <w:tcPr>
            <w:tcW w:w="2340" w:type="dxa"/>
          </w:tcPr>
          <w:p w14:paraId="0E322544" w14:textId="77777777" w:rsidR="001759B2" w:rsidRPr="00B8106A" w:rsidRDefault="001759B2" w:rsidP="00BC4BD4">
            <w:pPr>
              <w:spacing w:line="360" w:lineRule="auto"/>
              <w:rPr>
                <w:sz w:val="26"/>
                <w:szCs w:val="26"/>
              </w:rPr>
            </w:pPr>
          </w:p>
        </w:tc>
        <w:tc>
          <w:tcPr>
            <w:tcW w:w="1890" w:type="dxa"/>
          </w:tcPr>
          <w:p w14:paraId="34CC485E" w14:textId="77777777" w:rsidR="001759B2" w:rsidRPr="00B8106A" w:rsidRDefault="001759B2" w:rsidP="00BC4BD4">
            <w:pPr>
              <w:spacing w:line="360" w:lineRule="auto"/>
              <w:rPr>
                <w:sz w:val="26"/>
                <w:szCs w:val="26"/>
              </w:rPr>
            </w:pPr>
          </w:p>
        </w:tc>
      </w:tr>
      <w:tr w:rsidR="001759B2" w:rsidRPr="00B8106A" w14:paraId="11D02A89" w14:textId="77777777" w:rsidTr="00BC4BD4">
        <w:tc>
          <w:tcPr>
            <w:tcW w:w="1525" w:type="dxa"/>
          </w:tcPr>
          <w:p w14:paraId="6F6FA8AF" w14:textId="467FB1B0" w:rsidR="001759B2" w:rsidRPr="00B8106A" w:rsidRDefault="001759B2" w:rsidP="00BC4BD4">
            <w:pPr>
              <w:spacing w:line="360" w:lineRule="auto"/>
              <w:rPr>
                <w:sz w:val="26"/>
                <w:szCs w:val="26"/>
              </w:rPr>
            </w:pPr>
            <w:r w:rsidRPr="00B8106A">
              <w:rPr>
                <w:sz w:val="26"/>
                <w:szCs w:val="26"/>
              </w:rPr>
              <w:t>Address</w:t>
            </w:r>
          </w:p>
        </w:tc>
        <w:tc>
          <w:tcPr>
            <w:tcW w:w="1800" w:type="dxa"/>
          </w:tcPr>
          <w:p w14:paraId="29A742D4" w14:textId="3D2C5C8A" w:rsidR="001759B2" w:rsidRPr="00B8106A" w:rsidRDefault="001759B2" w:rsidP="00BC4BD4">
            <w:pPr>
              <w:spacing w:line="360" w:lineRule="auto"/>
              <w:rPr>
                <w:sz w:val="26"/>
                <w:szCs w:val="26"/>
              </w:rPr>
            </w:pPr>
            <w:r w:rsidRPr="00B8106A">
              <w:rPr>
                <w:sz w:val="26"/>
                <w:szCs w:val="26"/>
              </w:rPr>
              <w:t xml:space="preserve"> Text</w:t>
            </w:r>
          </w:p>
        </w:tc>
        <w:tc>
          <w:tcPr>
            <w:tcW w:w="1890" w:type="dxa"/>
          </w:tcPr>
          <w:p w14:paraId="10BB7F3B" w14:textId="0D23BCBF" w:rsidR="001759B2" w:rsidRPr="00B8106A" w:rsidRDefault="001759B2" w:rsidP="00BC4BD4">
            <w:pPr>
              <w:spacing w:line="360" w:lineRule="auto"/>
              <w:rPr>
                <w:sz w:val="26"/>
                <w:szCs w:val="26"/>
              </w:rPr>
            </w:pPr>
          </w:p>
        </w:tc>
        <w:tc>
          <w:tcPr>
            <w:tcW w:w="2340" w:type="dxa"/>
          </w:tcPr>
          <w:p w14:paraId="040CC777" w14:textId="77777777" w:rsidR="001759B2" w:rsidRPr="00B8106A" w:rsidRDefault="001759B2" w:rsidP="00BC4BD4">
            <w:pPr>
              <w:spacing w:line="360" w:lineRule="auto"/>
              <w:rPr>
                <w:sz w:val="26"/>
                <w:szCs w:val="26"/>
              </w:rPr>
            </w:pPr>
          </w:p>
        </w:tc>
        <w:tc>
          <w:tcPr>
            <w:tcW w:w="1890" w:type="dxa"/>
          </w:tcPr>
          <w:p w14:paraId="794CC937" w14:textId="77777777" w:rsidR="001759B2" w:rsidRPr="00B8106A" w:rsidRDefault="001759B2" w:rsidP="00BC4BD4">
            <w:pPr>
              <w:spacing w:line="360" w:lineRule="auto"/>
              <w:rPr>
                <w:sz w:val="26"/>
                <w:szCs w:val="26"/>
              </w:rPr>
            </w:pPr>
          </w:p>
        </w:tc>
      </w:tr>
      <w:tr w:rsidR="001759B2" w:rsidRPr="00B8106A" w14:paraId="64E4FB3C" w14:textId="77777777" w:rsidTr="00BC4BD4">
        <w:tc>
          <w:tcPr>
            <w:tcW w:w="1525" w:type="dxa"/>
          </w:tcPr>
          <w:p w14:paraId="79FC7E71" w14:textId="62B9F65D" w:rsidR="001759B2" w:rsidRPr="00B8106A" w:rsidRDefault="001759B2" w:rsidP="00BC4BD4">
            <w:pPr>
              <w:spacing w:line="360" w:lineRule="auto"/>
              <w:rPr>
                <w:sz w:val="26"/>
                <w:szCs w:val="26"/>
              </w:rPr>
            </w:pPr>
            <w:r w:rsidRPr="00B8106A">
              <w:rPr>
                <w:sz w:val="26"/>
                <w:szCs w:val="26"/>
              </w:rPr>
              <w:t>Description</w:t>
            </w:r>
          </w:p>
        </w:tc>
        <w:tc>
          <w:tcPr>
            <w:tcW w:w="1800" w:type="dxa"/>
          </w:tcPr>
          <w:p w14:paraId="668BA97D" w14:textId="50D1AD04" w:rsidR="001759B2" w:rsidRPr="00B8106A" w:rsidRDefault="001759B2" w:rsidP="00BC4BD4">
            <w:pPr>
              <w:spacing w:line="360" w:lineRule="auto"/>
              <w:rPr>
                <w:sz w:val="26"/>
                <w:szCs w:val="26"/>
              </w:rPr>
            </w:pPr>
            <w:r w:rsidRPr="00B8106A">
              <w:rPr>
                <w:sz w:val="26"/>
                <w:szCs w:val="26"/>
              </w:rPr>
              <w:t>Text</w:t>
            </w:r>
          </w:p>
        </w:tc>
        <w:tc>
          <w:tcPr>
            <w:tcW w:w="1890" w:type="dxa"/>
          </w:tcPr>
          <w:p w14:paraId="16F204BE" w14:textId="77777777" w:rsidR="001759B2" w:rsidRPr="00B8106A" w:rsidRDefault="001759B2" w:rsidP="00BC4BD4">
            <w:pPr>
              <w:spacing w:line="360" w:lineRule="auto"/>
              <w:rPr>
                <w:sz w:val="26"/>
                <w:szCs w:val="26"/>
              </w:rPr>
            </w:pPr>
          </w:p>
        </w:tc>
        <w:tc>
          <w:tcPr>
            <w:tcW w:w="2340" w:type="dxa"/>
          </w:tcPr>
          <w:p w14:paraId="5DACA8D1" w14:textId="77777777" w:rsidR="001759B2" w:rsidRPr="00B8106A" w:rsidRDefault="001759B2" w:rsidP="00BC4BD4">
            <w:pPr>
              <w:spacing w:line="360" w:lineRule="auto"/>
              <w:rPr>
                <w:sz w:val="26"/>
                <w:szCs w:val="26"/>
              </w:rPr>
            </w:pPr>
          </w:p>
        </w:tc>
        <w:tc>
          <w:tcPr>
            <w:tcW w:w="1890" w:type="dxa"/>
          </w:tcPr>
          <w:p w14:paraId="43D531D1" w14:textId="77777777" w:rsidR="001759B2" w:rsidRPr="00B8106A" w:rsidRDefault="001759B2" w:rsidP="00BC4BD4">
            <w:pPr>
              <w:spacing w:line="360" w:lineRule="auto"/>
              <w:rPr>
                <w:sz w:val="26"/>
                <w:szCs w:val="26"/>
              </w:rPr>
            </w:pPr>
          </w:p>
        </w:tc>
      </w:tr>
      <w:tr w:rsidR="001759B2" w:rsidRPr="00B8106A" w14:paraId="5BCF587B" w14:textId="77777777" w:rsidTr="00BC4BD4">
        <w:tc>
          <w:tcPr>
            <w:tcW w:w="1525" w:type="dxa"/>
          </w:tcPr>
          <w:p w14:paraId="3F87249C" w14:textId="476550E1" w:rsidR="001759B2" w:rsidRPr="00B8106A" w:rsidRDefault="001759B2" w:rsidP="001759B2">
            <w:pPr>
              <w:spacing w:line="360" w:lineRule="auto"/>
              <w:rPr>
                <w:sz w:val="26"/>
                <w:szCs w:val="26"/>
              </w:rPr>
            </w:pPr>
            <w:r w:rsidRPr="00B8106A">
              <w:rPr>
                <w:sz w:val="26"/>
                <w:szCs w:val="26"/>
              </w:rPr>
              <w:t>Owner_id</w:t>
            </w:r>
          </w:p>
        </w:tc>
        <w:tc>
          <w:tcPr>
            <w:tcW w:w="1800" w:type="dxa"/>
          </w:tcPr>
          <w:p w14:paraId="3E943928" w14:textId="285C3599" w:rsidR="001759B2" w:rsidRPr="00B8106A" w:rsidRDefault="001759B2" w:rsidP="001759B2">
            <w:pPr>
              <w:spacing w:line="360" w:lineRule="auto"/>
              <w:rPr>
                <w:sz w:val="26"/>
                <w:szCs w:val="26"/>
              </w:rPr>
            </w:pPr>
            <w:r w:rsidRPr="00B8106A">
              <w:rPr>
                <w:sz w:val="26"/>
                <w:szCs w:val="26"/>
              </w:rPr>
              <w:t>Int(11)</w:t>
            </w:r>
          </w:p>
        </w:tc>
        <w:tc>
          <w:tcPr>
            <w:tcW w:w="1890" w:type="dxa"/>
          </w:tcPr>
          <w:p w14:paraId="57618E1E" w14:textId="32529C58" w:rsidR="001759B2" w:rsidRPr="00B8106A" w:rsidRDefault="001759B2" w:rsidP="001759B2">
            <w:pPr>
              <w:spacing w:line="360" w:lineRule="auto"/>
              <w:rPr>
                <w:sz w:val="26"/>
                <w:szCs w:val="26"/>
              </w:rPr>
            </w:pPr>
            <w:r w:rsidRPr="00B8106A">
              <w:rPr>
                <w:sz w:val="26"/>
                <w:szCs w:val="26"/>
              </w:rPr>
              <w:t>FK-&gt;users_id</w:t>
            </w:r>
          </w:p>
        </w:tc>
        <w:tc>
          <w:tcPr>
            <w:tcW w:w="2340" w:type="dxa"/>
          </w:tcPr>
          <w:p w14:paraId="549605E4" w14:textId="77777777" w:rsidR="001759B2" w:rsidRPr="00B8106A" w:rsidRDefault="001759B2" w:rsidP="001759B2">
            <w:pPr>
              <w:spacing w:line="360" w:lineRule="auto"/>
              <w:rPr>
                <w:sz w:val="26"/>
                <w:szCs w:val="26"/>
              </w:rPr>
            </w:pPr>
          </w:p>
        </w:tc>
        <w:tc>
          <w:tcPr>
            <w:tcW w:w="1890" w:type="dxa"/>
          </w:tcPr>
          <w:p w14:paraId="1A6CD25F" w14:textId="77777777" w:rsidR="001759B2" w:rsidRPr="00B8106A" w:rsidRDefault="001759B2" w:rsidP="001759B2">
            <w:pPr>
              <w:spacing w:line="360" w:lineRule="auto"/>
              <w:rPr>
                <w:sz w:val="26"/>
                <w:szCs w:val="26"/>
              </w:rPr>
            </w:pPr>
          </w:p>
        </w:tc>
      </w:tr>
      <w:tr w:rsidR="001759B2" w:rsidRPr="00B8106A" w14:paraId="5AE50AA7" w14:textId="77777777" w:rsidTr="00BC4BD4">
        <w:tc>
          <w:tcPr>
            <w:tcW w:w="1525" w:type="dxa"/>
          </w:tcPr>
          <w:p w14:paraId="3C825BF2" w14:textId="714C89FF" w:rsidR="001759B2" w:rsidRPr="00B8106A" w:rsidRDefault="001759B2" w:rsidP="001759B2">
            <w:pPr>
              <w:spacing w:line="360" w:lineRule="auto"/>
              <w:rPr>
                <w:sz w:val="26"/>
                <w:szCs w:val="26"/>
              </w:rPr>
            </w:pPr>
            <w:r w:rsidRPr="00B8106A">
              <w:rPr>
                <w:sz w:val="26"/>
                <w:szCs w:val="26"/>
              </w:rPr>
              <w:t>Status</w:t>
            </w:r>
          </w:p>
        </w:tc>
        <w:tc>
          <w:tcPr>
            <w:tcW w:w="1800" w:type="dxa"/>
          </w:tcPr>
          <w:p w14:paraId="700E3704" w14:textId="1AE56F85" w:rsidR="001759B2" w:rsidRPr="00B8106A" w:rsidRDefault="001759B2" w:rsidP="001759B2">
            <w:pPr>
              <w:spacing w:line="360" w:lineRule="auto"/>
              <w:rPr>
                <w:sz w:val="26"/>
                <w:szCs w:val="26"/>
              </w:rPr>
            </w:pPr>
            <w:r w:rsidRPr="00B8106A">
              <w:rPr>
                <w:sz w:val="26"/>
                <w:szCs w:val="26"/>
              </w:rPr>
              <w:t>Int(11)</w:t>
            </w:r>
          </w:p>
        </w:tc>
        <w:tc>
          <w:tcPr>
            <w:tcW w:w="1890" w:type="dxa"/>
          </w:tcPr>
          <w:p w14:paraId="6C618811" w14:textId="77777777" w:rsidR="001759B2" w:rsidRPr="00B8106A" w:rsidRDefault="001759B2" w:rsidP="001759B2">
            <w:pPr>
              <w:spacing w:line="360" w:lineRule="auto"/>
              <w:rPr>
                <w:sz w:val="26"/>
                <w:szCs w:val="26"/>
              </w:rPr>
            </w:pPr>
          </w:p>
        </w:tc>
        <w:tc>
          <w:tcPr>
            <w:tcW w:w="2340" w:type="dxa"/>
          </w:tcPr>
          <w:p w14:paraId="74ADD880" w14:textId="77777777" w:rsidR="001759B2" w:rsidRPr="00B8106A" w:rsidRDefault="001759B2" w:rsidP="001759B2">
            <w:pPr>
              <w:spacing w:line="360" w:lineRule="auto"/>
              <w:rPr>
                <w:sz w:val="26"/>
                <w:szCs w:val="26"/>
              </w:rPr>
            </w:pPr>
          </w:p>
        </w:tc>
        <w:tc>
          <w:tcPr>
            <w:tcW w:w="1890" w:type="dxa"/>
          </w:tcPr>
          <w:p w14:paraId="4C57AF18" w14:textId="77777777" w:rsidR="001759B2" w:rsidRPr="00B8106A" w:rsidRDefault="001759B2" w:rsidP="001759B2">
            <w:pPr>
              <w:spacing w:line="360" w:lineRule="auto"/>
              <w:rPr>
                <w:sz w:val="26"/>
                <w:szCs w:val="26"/>
              </w:rPr>
            </w:pPr>
          </w:p>
        </w:tc>
      </w:tr>
    </w:tbl>
    <w:p w14:paraId="578A3A6F" w14:textId="77777777" w:rsidR="00A54814" w:rsidRPr="00B8106A" w:rsidRDefault="00A54814" w:rsidP="001759B2">
      <w:pPr>
        <w:spacing w:line="360" w:lineRule="auto"/>
        <w:ind w:left="360"/>
        <w:rPr>
          <w:b/>
          <w:sz w:val="26"/>
          <w:szCs w:val="26"/>
        </w:rPr>
      </w:pPr>
    </w:p>
    <w:p w14:paraId="594B5731" w14:textId="6046F114" w:rsidR="00A54814" w:rsidRPr="00E17370" w:rsidRDefault="001759B2" w:rsidP="00E17370">
      <w:pPr>
        <w:pStyle w:val="Heading4"/>
        <w:ind w:left="720"/>
        <w:rPr>
          <w:rFonts w:ascii="Times New Roman" w:hAnsi="Times New Roman" w:cs="Times New Roman"/>
          <w:b/>
          <w:i w:val="0"/>
          <w:color w:val="000000" w:themeColor="text1"/>
          <w:sz w:val="26"/>
          <w:szCs w:val="26"/>
        </w:rPr>
      </w:pPr>
      <w:r w:rsidRPr="00E17370">
        <w:rPr>
          <w:rFonts w:ascii="Times New Roman" w:hAnsi="Times New Roman" w:cs="Times New Roman"/>
          <w:b/>
          <w:i w:val="0"/>
          <w:color w:val="000000" w:themeColor="text1"/>
          <w:sz w:val="26"/>
          <w:szCs w:val="26"/>
        </w:rPr>
        <w:t>3.2.</w:t>
      </w:r>
      <w:r w:rsidR="00B8106A" w:rsidRPr="00E17370">
        <w:rPr>
          <w:rFonts w:ascii="Times New Roman" w:hAnsi="Times New Roman" w:cs="Times New Roman"/>
          <w:b/>
          <w:i w:val="0"/>
          <w:color w:val="000000" w:themeColor="text1"/>
          <w:sz w:val="26"/>
          <w:szCs w:val="26"/>
        </w:rPr>
        <w:t>5</w:t>
      </w:r>
      <w:r w:rsidRPr="00E17370">
        <w:rPr>
          <w:rFonts w:ascii="Times New Roman" w:hAnsi="Times New Roman" w:cs="Times New Roman"/>
          <w:b/>
          <w:i w:val="0"/>
          <w:color w:val="000000" w:themeColor="text1"/>
          <w:sz w:val="26"/>
          <w:szCs w:val="26"/>
        </w:rPr>
        <w:t>. Đặc tả dữ liệu bảng orders</w:t>
      </w:r>
      <w:bookmarkStart w:id="126" w:name="_Toc176297973"/>
    </w:p>
    <w:tbl>
      <w:tblPr>
        <w:tblStyle w:val="TableGrid"/>
        <w:tblW w:w="9445" w:type="dxa"/>
        <w:tblInd w:w="360" w:type="dxa"/>
        <w:tblLayout w:type="fixed"/>
        <w:tblLook w:val="04A0" w:firstRow="1" w:lastRow="0" w:firstColumn="1" w:lastColumn="0" w:noHBand="0" w:noVBand="1"/>
      </w:tblPr>
      <w:tblGrid>
        <w:gridCol w:w="2065"/>
        <w:gridCol w:w="1800"/>
        <w:gridCol w:w="1710"/>
        <w:gridCol w:w="2520"/>
        <w:gridCol w:w="1350"/>
      </w:tblGrid>
      <w:tr w:rsidR="001759B2" w:rsidRPr="00B8106A" w14:paraId="41BB1397" w14:textId="77777777" w:rsidTr="00A54814">
        <w:tc>
          <w:tcPr>
            <w:tcW w:w="2065" w:type="dxa"/>
          </w:tcPr>
          <w:p w14:paraId="2A50764B" w14:textId="77777777" w:rsidR="001759B2" w:rsidRPr="00B8106A" w:rsidRDefault="001759B2" w:rsidP="00BC4BD4">
            <w:pPr>
              <w:spacing w:line="360" w:lineRule="auto"/>
              <w:jc w:val="center"/>
              <w:rPr>
                <w:b/>
                <w:sz w:val="26"/>
                <w:szCs w:val="26"/>
              </w:rPr>
            </w:pPr>
            <w:r w:rsidRPr="00B8106A">
              <w:rPr>
                <w:b/>
                <w:sz w:val="26"/>
                <w:szCs w:val="26"/>
              </w:rPr>
              <w:t>Tên cột</w:t>
            </w:r>
          </w:p>
        </w:tc>
        <w:tc>
          <w:tcPr>
            <w:tcW w:w="1800" w:type="dxa"/>
          </w:tcPr>
          <w:p w14:paraId="6BD6F515" w14:textId="77777777" w:rsidR="001759B2" w:rsidRPr="00B8106A" w:rsidRDefault="001759B2" w:rsidP="00BC4BD4">
            <w:pPr>
              <w:spacing w:line="360" w:lineRule="auto"/>
              <w:jc w:val="center"/>
              <w:rPr>
                <w:b/>
                <w:sz w:val="26"/>
                <w:szCs w:val="26"/>
              </w:rPr>
            </w:pPr>
            <w:r w:rsidRPr="00B8106A">
              <w:rPr>
                <w:b/>
                <w:sz w:val="26"/>
                <w:szCs w:val="26"/>
              </w:rPr>
              <w:t>Kiểu dữ liệu</w:t>
            </w:r>
          </w:p>
        </w:tc>
        <w:tc>
          <w:tcPr>
            <w:tcW w:w="1710" w:type="dxa"/>
          </w:tcPr>
          <w:p w14:paraId="30851EAA" w14:textId="77777777" w:rsidR="001759B2" w:rsidRPr="00B8106A" w:rsidRDefault="001759B2" w:rsidP="00BC4BD4">
            <w:pPr>
              <w:spacing w:line="360" w:lineRule="auto"/>
              <w:jc w:val="center"/>
              <w:rPr>
                <w:b/>
                <w:sz w:val="26"/>
                <w:szCs w:val="26"/>
              </w:rPr>
            </w:pPr>
            <w:r w:rsidRPr="00B8106A">
              <w:rPr>
                <w:b/>
                <w:sz w:val="26"/>
                <w:szCs w:val="26"/>
              </w:rPr>
              <w:t>Ràng buộc</w:t>
            </w:r>
          </w:p>
        </w:tc>
        <w:tc>
          <w:tcPr>
            <w:tcW w:w="2520" w:type="dxa"/>
          </w:tcPr>
          <w:p w14:paraId="7DF6394B" w14:textId="77777777" w:rsidR="001759B2" w:rsidRPr="00B8106A" w:rsidRDefault="001759B2" w:rsidP="00BC4BD4">
            <w:pPr>
              <w:spacing w:line="360" w:lineRule="auto"/>
              <w:jc w:val="center"/>
              <w:rPr>
                <w:b/>
                <w:sz w:val="26"/>
                <w:szCs w:val="26"/>
              </w:rPr>
            </w:pPr>
            <w:r w:rsidRPr="00B8106A">
              <w:rPr>
                <w:b/>
                <w:sz w:val="26"/>
                <w:szCs w:val="26"/>
              </w:rPr>
              <w:t>Giá trị mặc định</w:t>
            </w:r>
          </w:p>
        </w:tc>
        <w:tc>
          <w:tcPr>
            <w:tcW w:w="1350" w:type="dxa"/>
          </w:tcPr>
          <w:p w14:paraId="6A00F4C5" w14:textId="42391E5D" w:rsidR="001759B2" w:rsidRPr="00B8106A" w:rsidRDefault="00A54814" w:rsidP="00BC4BD4">
            <w:pPr>
              <w:spacing w:line="360" w:lineRule="auto"/>
              <w:jc w:val="center"/>
              <w:rPr>
                <w:b/>
                <w:sz w:val="26"/>
                <w:szCs w:val="26"/>
              </w:rPr>
            </w:pPr>
            <w:r w:rsidRPr="00B8106A">
              <w:rPr>
                <w:b/>
                <w:sz w:val="26"/>
                <w:szCs w:val="26"/>
              </w:rPr>
              <w:t>Null</w:t>
            </w:r>
          </w:p>
        </w:tc>
      </w:tr>
      <w:tr w:rsidR="00A54814" w:rsidRPr="00B8106A" w14:paraId="0864FEC5" w14:textId="77777777" w:rsidTr="00A54814">
        <w:tc>
          <w:tcPr>
            <w:tcW w:w="2065" w:type="dxa"/>
          </w:tcPr>
          <w:p w14:paraId="40EB6285" w14:textId="77777777" w:rsidR="001759B2" w:rsidRPr="00B8106A" w:rsidRDefault="001759B2" w:rsidP="00BC4BD4">
            <w:pPr>
              <w:spacing w:line="360" w:lineRule="auto"/>
              <w:rPr>
                <w:sz w:val="26"/>
                <w:szCs w:val="26"/>
              </w:rPr>
            </w:pPr>
            <w:r w:rsidRPr="00B8106A">
              <w:rPr>
                <w:sz w:val="26"/>
                <w:szCs w:val="26"/>
              </w:rPr>
              <w:t>ID</w:t>
            </w:r>
          </w:p>
        </w:tc>
        <w:tc>
          <w:tcPr>
            <w:tcW w:w="1800" w:type="dxa"/>
          </w:tcPr>
          <w:p w14:paraId="212F59EA" w14:textId="77777777" w:rsidR="001759B2" w:rsidRPr="00B8106A" w:rsidRDefault="001759B2" w:rsidP="00BC4BD4">
            <w:pPr>
              <w:spacing w:line="360" w:lineRule="auto"/>
              <w:rPr>
                <w:sz w:val="26"/>
                <w:szCs w:val="26"/>
              </w:rPr>
            </w:pPr>
            <w:r w:rsidRPr="00B8106A">
              <w:rPr>
                <w:sz w:val="26"/>
                <w:szCs w:val="26"/>
              </w:rPr>
              <w:t>Int(11)</w:t>
            </w:r>
          </w:p>
        </w:tc>
        <w:tc>
          <w:tcPr>
            <w:tcW w:w="1710" w:type="dxa"/>
          </w:tcPr>
          <w:p w14:paraId="3099386E" w14:textId="77777777" w:rsidR="001759B2" w:rsidRPr="00B8106A" w:rsidRDefault="001759B2" w:rsidP="00BC4BD4">
            <w:pPr>
              <w:spacing w:line="360" w:lineRule="auto"/>
              <w:rPr>
                <w:sz w:val="26"/>
                <w:szCs w:val="26"/>
              </w:rPr>
            </w:pPr>
            <w:r w:rsidRPr="00B8106A">
              <w:rPr>
                <w:sz w:val="26"/>
                <w:szCs w:val="26"/>
              </w:rPr>
              <w:t>PK</w:t>
            </w:r>
          </w:p>
        </w:tc>
        <w:tc>
          <w:tcPr>
            <w:tcW w:w="2520" w:type="dxa"/>
          </w:tcPr>
          <w:p w14:paraId="0116A650" w14:textId="77777777" w:rsidR="001759B2" w:rsidRPr="00B8106A" w:rsidRDefault="001759B2" w:rsidP="00BC4BD4">
            <w:pPr>
              <w:spacing w:line="360" w:lineRule="auto"/>
              <w:rPr>
                <w:sz w:val="26"/>
                <w:szCs w:val="26"/>
              </w:rPr>
            </w:pPr>
          </w:p>
        </w:tc>
        <w:tc>
          <w:tcPr>
            <w:tcW w:w="1350" w:type="dxa"/>
          </w:tcPr>
          <w:p w14:paraId="5CF6F013" w14:textId="77777777" w:rsidR="001759B2" w:rsidRPr="00B8106A" w:rsidRDefault="001759B2" w:rsidP="00BC4BD4">
            <w:pPr>
              <w:spacing w:line="360" w:lineRule="auto"/>
              <w:rPr>
                <w:sz w:val="26"/>
                <w:szCs w:val="26"/>
              </w:rPr>
            </w:pPr>
          </w:p>
        </w:tc>
      </w:tr>
      <w:tr w:rsidR="00A54814" w:rsidRPr="00B8106A" w14:paraId="400C4341" w14:textId="77777777" w:rsidTr="00A54814">
        <w:tc>
          <w:tcPr>
            <w:tcW w:w="2065" w:type="dxa"/>
          </w:tcPr>
          <w:p w14:paraId="258E7FCB" w14:textId="3C92A0E7" w:rsidR="001759B2" w:rsidRPr="00B8106A" w:rsidRDefault="001759B2" w:rsidP="001759B2">
            <w:pPr>
              <w:spacing w:line="360" w:lineRule="auto"/>
              <w:rPr>
                <w:sz w:val="26"/>
                <w:szCs w:val="26"/>
              </w:rPr>
            </w:pPr>
            <w:r w:rsidRPr="00B8106A">
              <w:rPr>
                <w:sz w:val="26"/>
                <w:szCs w:val="26"/>
              </w:rPr>
              <w:t>User_id</w:t>
            </w:r>
          </w:p>
        </w:tc>
        <w:tc>
          <w:tcPr>
            <w:tcW w:w="1800" w:type="dxa"/>
          </w:tcPr>
          <w:p w14:paraId="66C9595F" w14:textId="0C50BA1C" w:rsidR="001759B2" w:rsidRPr="00B8106A" w:rsidRDefault="001759B2" w:rsidP="001759B2">
            <w:pPr>
              <w:spacing w:line="360" w:lineRule="auto"/>
              <w:rPr>
                <w:sz w:val="26"/>
                <w:szCs w:val="26"/>
              </w:rPr>
            </w:pPr>
            <w:r w:rsidRPr="00B8106A">
              <w:rPr>
                <w:sz w:val="26"/>
                <w:szCs w:val="26"/>
              </w:rPr>
              <w:t>Int(11)</w:t>
            </w:r>
          </w:p>
        </w:tc>
        <w:tc>
          <w:tcPr>
            <w:tcW w:w="1710" w:type="dxa"/>
          </w:tcPr>
          <w:p w14:paraId="55768E6B" w14:textId="24A63BB1" w:rsidR="001759B2" w:rsidRPr="00B8106A" w:rsidRDefault="001759B2" w:rsidP="001759B2">
            <w:pPr>
              <w:spacing w:line="360" w:lineRule="auto"/>
              <w:rPr>
                <w:sz w:val="26"/>
                <w:szCs w:val="26"/>
              </w:rPr>
            </w:pPr>
            <w:r w:rsidRPr="00B8106A">
              <w:rPr>
                <w:sz w:val="26"/>
                <w:szCs w:val="26"/>
              </w:rPr>
              <w:t>FK-&gt;users_id</w:t>
            </w:r>
          </w:p>
        </w:tc>
        <w:tc>
          <w:tcPr>
            <w:tcW w:w="2520" w:type="dxa"/>
          </w:tcPr>
          <w:p w14:paraId="404270D8" w14:textId="77777777" w:rsidR="001759B2" w:rsidRPr="00B8106A" w:rsidRDefault="001759B2" w:rsidP="001759B2">
            <w:pPr>
              <w:spacing w:line="360" w:lineRule="auto"/>
              <w:rPr>
                <w:sz w:val="26"/>
                <w:szCs w:val="26"/>
              </w:rPr>
            </w:pPr>
          </w:p>
        </w:tc>
        <w:tc>
          <w:tcPr>
            <w:tcW w:w="1350" w:type="dxa"/>
          </w:tcPr>
          <w:p w14:paraId="4FEFDD5E" w14:textId="77777777" w:rsidR="001759B2" w:rsidRPr="00B8106A" w:rsidRDefault="001759B2" w:rsidP="001759B2">
            <w:pPr>
              <w:spacing w:line="360" w:lineRule="auto"/>
              <w:rPr>
                <w:sz w:val="26"/>
                <w:szCs w:val="26"/>
              </w:rPr>
            </w:pPr>
          </w:p>
        </w:tc>
      </w:tr>
      <w:tr w:rsidR="00A54814" w:rsidRPr="00B8106A" w14:paraId="70DDFE1C" w14:textId="77777777" w:rsidTr="00A54814">
        <w:tc>
          <w:tcPr>
            <w:tcW w:w="2065" w:type="dxa"/>
          </w:tcPr>
          <w:p w14:paraId="317CE1DE" w14:textId="1C903C28" w:rsidR="001759B2" w:rsidRPr="00B8106A" w:rsidRDefault="001759B2" w:rsidP="001759B2">
            <w:pPr>
              <w:spacing w:line="360" w:lineRule="auto"/>
              <w:rPr>
                <w:sz w:val="26"/>
                <w:szCs w:val="26"/>
              </w:rPr>
            </w:pPr>
            <w:r w:rsidRPr="00B8106A">
              <w:rPr>
                <w:sz w:val="26"/>
                <w:szCs w:val="26"/>
              </w:rPr>
              <w:t xml:space="preserve">Order_date </w:t>
            </w:r>
          </w:p>
        </w:tc>
        <w:tc>
          <w:tcPr>
            <w:tcW w:w="1800" w:type="dxa"/>
          </w:tcPr>
          <w:p w14:paraId="1EF1BF8B" w14:textId="71D02271" w:rsidR="001759B2" w:rsidRPr="00B8106A" w:rsidRDefault="001759B2" w:rsidP="001759B2">
            <w:pPr>
              <w:spacing w:line="360" w:lineRule="auto"/>
              <w:rPr>
                <w:sz w:val="26"/>
                <w:szCs w:val="26"/>
              </w:rPr>
            </w:pPr>
            <w:r w:rsidRPr="00B8106A">
              <w:rPr>
                <w:sz w:val="26"/>
                <w:szCs w:val="26"/>
              </w:rPr>
              <w:t>Timestamp</w:t>
            </w:r>
          </w:p>
        </w:tc>
        <w:tc>
          <w:tcPr>
            <w:tcW w:w="1710" w:type="dxa"/>
          </w:tcPr>
          <w:p w14:paraId="3B4DEC52" w14:textId="3F0094BB" w:rsidR="001759B2" w:rsidRPr="00B8106A" w:rsidRDefault="001759B2" w:rsidP="001759B2">
            <w:pPr>
              <w:spacing w:line="360" w:lineRule="auto"/>
              <w:rPr>
                <w:sz w:val="26"/>
                <w:szCs w:val="26"/>
              </w:rPr>
            </w:pPr>
            <w:r w:rsidRPr="00B8106A">
              <w:rPr>
                <w:sz w:val="26"/>
                <w:szCs w:val="26"/>
              </w:rPr>
              <w:t>Defautl</w:t>
            </w:r>
          </w:p>
        </w:tc>
        <w:tc>
          <w:tcPr>
            <w:tcW w:w="2520" w:type="dxa"/>
          </w:tcPr>
          <w:p w14:paraId="376FE1CD" w14:textId="6DCABA00" w:rsidR="001759B2" w:rsidRPr="00B8106A" w:rsidRDefault="001759B2" w:rsidP="001759B2">
            <w:pPr>
              <w:spacing w:line="360" w:lineRule="auto"/>
              <w:rPr>
                <w:sz w:val="26"/>
                <w:szCs w:val="26"/>
              </w:rPr>
            </w:pPr>
            <w:r w:rsidRPr="00B8106A">
              <w:rPr>
                <w:sz w:val="26"/>
                <w:szCs w:val="26"/>
              </w:rPr>
              <w:t>current_timestamp()</w:t>
            </w:r>
          </w:p>
        </w:tc>
        <w:tc>
          <w:tcPr>
            <w:tcW w:w="1350" w:type="dxa"/>
          </w:tcPr>
          <w:p w14:paraId="5A365169" w14:textId="6F8AF0DD" w:rsidR="001759B2" w:rsidRPr="00B8106A" w:rsidRDefault="001759B2" w:rsidP="001759B2">
            <w:pPr>
              <w:spacing w:line="360" w:lineRule="auto"/>
              <w:rPr>
                <w:sz w:val="26"/>
                <w:szCs w:val="26"/>
              </w:rPr>
            </w:pPr>
          </w:p>
        </w:tc>
      </w:tr>
      <w:tr w:rsidR="00A54814" w:rsidRPr="00B8106A" w14:paraId="3AA8987B" w14:textId="77777777" w:rsidTr="00A54814">
        <w:tc>
          <w:tcPr>
            <w:tcW w:w="2065" w:type="dxa"/>
          </w:tcPr>
          <w:p w14:paraId="0F6A77A1" w14:textId="32E16C30" w:rsidR="001759B2" w:rsidRPr="00B8106A" w:rsidRDefault="001759B2" w:rsidP="001759B2">
            <w:pPr>
              <w:spacing w:line="360" w:lineRule="auto"/>
              <w:rPr>
                <w:sz w:val="26"/>
                <w:szCs w:val="26"/>
              </w:rPr>
            </w:pPr>
            <w:r w:rsidRPr="00B8106A">
              <w:rPr>
                <w:sz w:val="26"/>
                <w:szCs w:val="26"/>
              </w:rPr>
              <w:t>Status</w:t>
            </w:r>
          </w:p>
        </w:tc>
        <w:tc>
          <w:tcPr>
            <w:tcW w:w="1800" w:type="dxa"/>
          </w:tcPr>
          <w:p w14:paraId="027C0DEB" w14:textId="26AE2A63" w:rsidR="001759B2" w:rsidRPr="00B8106A" w:rsidRDefault="001759B2" w:rsidP="001759B2">
            <w:pPr>
              <w:spacing w:line="360" w:lineRule="auto"/>
              <w:rPr>
                <w:sz w:val="26"/>
                <w:szCs w:val="26"/>
              </w:rPr>
            </w:pPr>
            <w:r w:rsidRPr="00B8106A">
              <w:rPr>
                <w:sz w:val="26"/>
                <w:szCs w:val="26"/>
              </w:rPr>
              <w:t>Varchar(50)</w:t>
            </w:r>
          </w:p>
        </w:tc>
        <w:tc>
          <w:tcPr>
            <w:tcW w:w="1710" w:type="dxa"/>
          </w:tcPr>
          <w:p w14:paraId="6C2EAD36" w14:textId="77777777" w:rsidR="001759B2" w:rsidRPr="00B8106A" w:rsidRDefault="001759B2" w:rsidP="001759B2">
            <w:pPr>
              <w:spacing w:line="360" w:lineRule="auto"/>
              <w:rPr>
                <w:sz w:val="26"/>
                <w:szCs w:val="26"/>
              </w:rPr>
            </w:pPr>
          </w:p>
        </w:tc>
        <w:tc>
          <w:tcPr>
            <w:tcW w:w="2520" w:type="dxa"/>
          </w:tcPr>
          <w:p w14:paraId="55B7DD57" w14:textId="77777777" w:rsidR="001759B2" w:rsidRPr="00B8106A" w:rsidRDefault="001759B2" w:rsidP="001759B2">
            <w:pPr>
              <w:spacing w:line="360" w:lineRule="auto"/>
              <w:rPr>
                <w:sz w:val="26"/>
                <w:szCs w:val="26"/>
              </w:rPr>
            </w:pPr>
          </w:p>
        </w:tc>
        <w:tc>
          <w:tcPr>
            <w:tcW w:w="1350" w:type="dxa"/>
          </w:tcPr>
          <w:p w14:paraId="09B33298" w14:textId="77777777" w:rsidR="001759B2" w:rsidRPr="00B8106A" w:rsidRDefault="001759B2" w:rsidP="001759B2">
            <w:pPr>
              <w:spacing w:line="360" w:lineRule="auto"/>
              <w:rPr>
                <w:sz w:val="26"/>
                <w:szCs w:val="26"/>
              </w:rPr>
            </w:pPr>
          </w:p>
        </w:tc>
      </w:tr>
      <w:tr w:rsidR="00A54814" w:rsidRPr="00B8106A" w14:paraId="7CF804DB" w14:textId="77777777" w:rsidTr="00A54814">
        <w:tc>
          <w:tcPr>
            <w:tcW w:w="2065" w:type="dxa"/>
          </w:tcPr>
          <w:p w14:paraId="70EE876A" w14:textId="43287B2A" w:rsidR="001759B2" w:rsidRPr="00B8106A" w:rsidRDefault="001759B2" w:rsidP="001759B2">
            <w:pPr>
              <w:spacing w:line="360" w:lineRule="auto"/>
              <w:rPr>
                <w:sz w:val="26"/>
                <w:szCs w:val="26"/>
              </w:rPr>
            </w:pPr>
            <w:r w:rsidRPr="00B8106A">
              <w:rPr>
                <w:sz w:val="26"/>
                <w:szCs w:val="26"/>
              </w:rPr>
              <w:t>Total_amout</w:t>
            </w:r>
          </w:p>
        </w:tc>
        <w:tc>
          <w:tcPr>
            <w:tcW w:w="1800" w:type="dxa"/>
          </w:tcPr>
          <w:p w14:paraId="09CDDA75" w14:textId="2390A5E2" w:rsidR="001759B2" w:rsidRPr="00B8106A" w:rsidRDefault="001759B2" w:rsidP="001759B2">
            <w:pPr>
              <w:spacing w:line="360" w:lineRule="auto"/>
              <w:rPr>
                <w:sz w:val="26"/>
                <w:szCs w:val="26"/>
              </w:rPr>
            </w:pPr>
            <w:r w:rsidRPr="00B8106A">
              <w:rPr>
                <w:sz w:val="26"/>
                <w:szCs w:val="26"/>
              </w:rPr>
              <w:t>Decimal(10,0)</w:t>
            </w:r>
          </w:p>
        </w:tc>
        <w:tc>
          <w:tcPr>
            <w:tcW w:w="1710" w:type="dxa"/>
          </w:tcPr>
          <w:p w14:paraId="3942722D" w14:textId="77777777" w:rsidR="001759B2" w:rsidRPr="00B8106A" w:rsidRDefault="001759B2" w:rsidP="001759B2">
            <w:pPr>
              <w:spacing w:line="360" w:lineRule="auto"/>
              <w:rPr>
                <w:sz w:val="26"/>
                <w:szCs w:val="26"/>
              </w:rPr>
            </w:pPr>
          </w:p>
        </w:tc>
        <w:tc>
          <w:tcPr>
            <w:tcW w:w="2520" w:type="dxa"/>
          </w:tcPr>
          <w:p w14:paraId="4523009D" w14:textId="77777777" w:rsidR="001759B2" w:rsidRPr="00B8106A" w:rsidRDefault="001759B2" w:rsidP="001759B2">
            <w:pPr>
              <w:spacing w:line="360" w:lineRule="auto"/>
              <w:rPr>
                <w:sz w:val="26"/>
                <w:szCs w:val="26"/>
              </w:rPr>
            </w:pPr>
          </w:p>
        </w:tc>
        <w:tc>
          <w:tcPr>
            <w:tcW w:w="1350" w:type="dxa"/>
          </w:tcPr>
          <w:p w14:paraId="6ADB5FD3" w14:textId="77777777" w:rsidR="001759B2" w:rsidRPr="00B8106A" w:rsidRDefault="001759B2" w:rsidP="001759B2">
            <w:pPr>
              <w:spacing w:line="360" w:lineRule="auto"/>
              <w:rPr>
                <w:sz w:val="26"/>
                <w:szCs w:val="26"/>
              </w:rPr>
            </w:pPr>
          </w:p>
        </w:tc>
      </w:tr>
      <w:tr w:rsidR="00A54814" w:rsidRPr="00B8106A" w14:paraId="69267601" w14:textId="77777777" w:rsidTr="00A54814">
        <w:tc>
          <w:tcPr>
            <w:tcW w:w="2065" w:type="dxa"/>
          </w:tcPr>
          <w:p w14:paraId="51DF3247" w14:textId="52FFA663" w:rsidR="001759B2" w:rsidRPr="00B8106A" w:rsidRDefault="001759B2" w:rsidP="001759B2">
            <w:pPr>
              <w:spacing w:line="360" w:lineRule="auto"/>
              <w:rPr>
                <w:sz w:val="26"/>
                <w:szCs w:val="26"/>
              </w:rPr>
            </w:pPr>
            <w:r w:rsidRPr="00B8106A">
              <w:rPr>
                <w:sz w:val="26"/>
                <w:szCs w:val="26"/>
              </w:rPr>
              <w:t>Notes</w:t>
            </w:r>
          </w:p>
        </w:tc>
        <w:tc>
          <w:tcPr>
            <w:tcW w:w="1800" w:type="dxa"/>
          </w:tcPr>
          <w:p w14:paraId="7A98BD35" w14:textId="1B1F86F2" w:rsidR="001759B2" w:rsidRPr="00B8106A" w:rsidRDefault="001759B2" w:rsidP="001759B2">
            <w:pPr>
              <w:spacing w:line="360" w:lineRule="auto"/>
              <w:rPr>
                <w:sz w:val="26"/>
                <w:szCs w:val="26"/>
              </w:rPr>
            </w:pPr>
            <w:r w:rsidRPr="00B8106A">
              <w:rPr>
                <w:sz w:val="26"/>
                <w:szCs w:val="26"/>
              </w:rPr>
              <w:t>Text</w:t>
            </w:r>
          </w:p>
        </w:tc>
        <w:tc>
          <w:tcPr>
            <w:tcW w:w="1710" w:type="dxa"/>
          </w:tcPr>
          <w:p w14:paraId="509F9E47" w14:textId="1456AE7E" w:rsidR="001759B2" w:rsidRPr="00B8106A" w:rsidRDefault="001759B2" w:rsidP="001759B2">
            <w:pPr>
              <w:spacing w:line="360" w:lineRule="auto"/>
              <w:rPr>
                <w:sz w:val="26"/>
                <w:szCs w:val="26"/>
              </w:rPr>
            </w:pPr>
          </w:p>
        </w:tc>
        <w:tc>
          <w:tcPr>
            <w:tcW w:w="2520" w:type="dxa"/>
          </w:tcPr>
          <w:p w14:paraId="1687E5BC" w14:textId="59682712" w:rsidR="001759B2" w:rsidRPr="00B8106A" w:rsidRDefault="001759B2" w:rsidP="001759B2">
            <w:pPr>
              <w:spacing w:line="360" w:lineRule="auto"/>
              <w:rPr>
                <w:sz w:val="26"/>
                <w:szCs w:val="26"/>
              </w:rPr>
            </w:pPr>
            <w:r w:rsidRPr="00B8106A">
              <w:rPr>
                <w:sz w:val="26"/>
                <w:szCs w:val="26"/>
              </w:rPr>
              <w:t>null</w:t>
            </w:r>
          </w:p>
        </w:tc>
        <w:tc>
          <w:tcPr>
            <w:tcW w:w="1350" w:type="dxa"/>
          </w:tcPr>
          <w:p w14:paraId="76850BE6" w14:textId="0BAFBA4E" w:rsidR="001759B2" w:rsidRPr="00B8106A" w:rsidRDefault="001759B2" w:rsidP="001759B2">
            <w:pPr>
              <w:spacing w:line="360" w:lineRule="auto"/>
              <w:rPr>
                <w:sz w:val="26"/>
                <w:szCs w:val="26"/>
              </w:rPr>
            </w:pPr>
            <w:r w:rsidRPr="00B8106A">
              <w:rPr>
                <w:sz w:val="26"/>
                <w:szCs w:val="26"/>
              </w:rPr>
              <w:t>x</w:t>
            </w:r>
          </w:p>
        </w:tc>
      </w:tr>
      <w:tr w:rsidR="00A54814" w:rsidRPr="00B8106A" w14:paraId="7573028D" w14:textId="77777777" w:rsidTr="00A54814">
        <w:tc>
          <w:tcPr>
            <w:tcW w:w="2065" w:type="dxa"/>
          </w:tcPr>
          <w:p w14:paraId="038A0385" w14:textId="44A8AD9A" w:rsidR="001759B2" w:rsidRPr="00B8106A" w:rsidRDefault="001759B2" w:rsidP="001759B2">
            <w:pPr>
              <w:spacing w:line="360" w:lineRule="auto"/>
              <w:rPr>
                <w:sz w:val="26"/>
                <w:szCs w:val="26"/>
              </w:rPr>
            </w:pPr>
            <w:r w:rsidRPr="00B8106A">
              <w:rPr>
                <w:sz w:val="26"/>
                <w:szCs w:val="26"/>
              </w:rPr>
              <w:t>Shipping_address</w:t>
            </w:r>
          </w:p>
        </w:tc>
        <w:tc>
          <w:tcPr>
            <w:tcW w:w="1800" w:type="dxa"/>
          </w:tcPr>
          <w:p w14:paraId="60B5C228" w14:textId="1D1778AA" w:rsidR="001759B2" w:rsidRPr="00B8106A" w:rsidRDefault="001759B2" w:rsidP="001759B2">
            <w:pPr>
              <w:spacing w:line="360" w:lineRule="auto"/>
              <w:rPr>
                <w:sz w:val="26"/>
                <w:szCs w:val="26"/>
              </w:rPr>
            </w:pPr>
            <w:r w:rsidRPr="00B8106A">
              <w:rPr>
                <w:sz w:val="26"/>
                <w:szCs w:val="26"/>
              </w:rPr>
              <w:t>Text</w:t>
            </w:r>
          </w:p>
        </w:tc>
        <w:tc>
          <w:tcPr>
            <w:tcW w:w="1710" w:type="dxa"/>
          </w:tcPr>
          <w:p w14:paraId="37E66541" w14:textId="5C70C21B" w:rsidR="001759B2" w:rsidRPr="00B8106A" w:rsidRDefault="001759B2" w:rsidP="001759B2">
            <w:pPr>
              <w:spacing w:line="360" w:lineRule="auto"/>
              <w:rPr>
                <w:sz w:val="26"/>
                <w:szCs w:val="26"/>
              </w:rPr>
            </w:pPr>
          </w:p>
        </w:tc>
        <w:tc>
          <w:tcPr>
            <w:tcW w:w="2520" w:type="dxa"/>
          </w:tcPr>
          <w:p w14:paraId="1CC73799" w14:textId="77777777" w:rsidR="001759B2" w:rsidRPr="00B8106A" w:rsidRDefault="001759B2" w:rsidP="001759B2">
            <w:pPr>
              <w:spacing w:line="360" w:lineRule="auto"/>
              <w:rPr>
                <w:sz w:val="26"/>
                <w:szCs w:val="26"/>
              </w:rPr>
            </w:pPr>
            <w:r w:rsidRPr="00B8106A">
              <w:rPr>
                <w:sz w:val="26"/>
                <w:szCs w:val="26"/>
              </w:rPr>
              <w:t>current_timestamp()</w:t>
            </w:r>
          </w:p>
        </w:tc>
        <w:tc>
          <w:tcPr>
            <w:tcW w:w="1350" w:type="dxa"/>
          </w:tcPr>
          <w:p w14:paraId="21AC98EA" w14:textId="77777777" w:rsidR="001759B2" w:rsidRPr="00B8106A" w:rsidRDefault="001759B2" w:rsidP="001759B2">
            <w:pPr>
              <w:spacing w:line="360" w:lineRule="auto"/>
              <w:rPr>
                <w:sz w:val="26"/>
                <w:szCs w:val="26"/>
              </w:rPr>
            </w:pPr>
          </w:p>
        </w:tc>
      </w:tr>
    </w:tbl>
    <w:p w14:paraId="1A46B29B" w14:textId="0F6D58F6" w:rsidR="00A54814" w:rsidRPr="00E17370" w:rsidRDefault="00A54814" w:rsidP="00E17370">
      <w:pPr>
        <w:pStyle w:val="Heading4"/>
        <w:ind w:left="720"/>
        <w:rPr>
          <w:rFonts w:ascii="Times New Roman" w:hAnsi="Times New Roman" w:cs="Times New Roman"/>
          <w:b/>
          <w:i w:val="0"/>
          <w:sz w:val="26"/>
          <w:szCs w:val="26"/>
          <w:lang w:val="en-GB"/>
        </w:rPr>
      </w:pPr>
      <w:r w:rsidRPr="00B8106A">
        <w:rPr>
          <w:sz w:val="26"/>
          <w:szCs w:val="26"/>
          <w:lang w:val="en-GB"/>
        </w:rPr>
        <w:t xml:space="preserve"> </w:t>
      </w:r>
      <w:r w:rsidRPr="00E17370">
        <w:rPr>
          <w:rFonts w:ascii="Times New Roman" w:hAnsi="Times New Roman" w:cs="Times New Roman"/>
          <w:b/>
          <w:i w:val="0"/>
          <w:color w:val="000000" w:themeColor="text1"/>
          <w:sz w:val="26"/>
          <w:szCs w:val="26"/>
          <w:lang w:val="en-GB"/>
        </w:rPr>
        <w:t>3.2.</w:t>
      </w:r>
      <w:r w:rsidR="00B8106A" w:rsidRPr="00E17370">
        <w:rPr>
          <w:rFonts w:ascii="Times New Roman" w:hAnsi="Times New Roman" w:cs="Times New Roman"/>
          <w:b/>
          <w:i w:val="0"/>
          <w:color w:val="000000" w:themeColor="text1"/>
          <w:sz w:val="26"/>
          <w:szCs w:val="26"/>
          <w:lang w:val="en-GB"/>
        </w:rPr>
        <w:t>6</w:t>
      </w:r>
      <w:r w:rsidRPr="00E17370">
        <w:rPr>
          <w:rFonts w:ascii="Times New Roman" w:hAnsi="Times New Roman" w:cs="Times New Roman"/>
          <w:b/>
          <w:i w:val="0"/>
          <w:color w:val="000000" w:themeColor="text1"/>
          <w:sz w:val="26"/>
          <w:szCs w:val="26"/>
          <w:lang w:val="en-GB"/>
        </w:rPr>
        <w:t>. Đặc tả dữ liệu bảng order_details</w:t>
      </w:r>
    </w:p>
    <w:tbl>
      <w:tblPr>
        <w:tblStyle w:val="TableGrid"/>
        <w:tblW w:w="9445" w:type="dxa"/>
        <w:tblInd w:w="360" w:type="dxa"/>
        <w:tblLook w:val="04A0" w:firstRow="1" w:lastRow="0" w:firstColumn="1" w:lastColumn="0" w:noHBand="0" w:noVBand="1"/>
      </w:tblPr>
      <w:tblGrid>
        <w:gridCol w:w="1435"/>
        <w:gridCol w:w="1620"/>
        <w:gridCol w:w="2430"/>
        <w:gridCol w:w="2250"/>
        <w:gridCol w:w="1710"/>
      </w:tblGrid>
      <w:tr w:rsidR="00A54814" w:rsidRPr="00B8106A" w14:paraId="0B0C11A0" w14:textId="77777777" w:rsidTr="00A54814">
        <w:tc>
          <w:tcPr>
            <w:tcW w:w="1435" w:type="dxa"/>
          </w:tcPr>
          <w:p w14:paraId="16BF06F5" w14:textId="77777777" w:rsidR="00A54814" w:rsidRPr="00B8106A" w:rsidRDefault="00A54814" w:rsidP="00BC4BD4">
            <w:pPr>
              <w:spacing w:line="360" w:lineRule="auto"/>
              <w:jc w:val="center"/>
              <w:rPr>
                <w:b/>
                <w:sz w:val="26"/>
                <w:szCs w:val="26"/>
              </w:rPr>
            </w:pPr>
            <w:r w:rsidRPr="00B8106A">
              <w:rPr>
                <w:b/>
                <w:sz w:val="26"/>
                <w:szCs w:val="26"/>
              </w:rPr>
              <w:t>Tên cột</w:t>
            </w:r>
          </w:p>
        </w:tc>
        <w:tc>
          <w:tcPr>
            <w:tcW w:w="1620" w:type="dxa"/>
          </w:tcPr>
          <w:p w14:paraId="397A9D2A" w14:textId="77777777" w:rsidR="00A54814" w:rsidRPr="00B8106A" w:rsidRDefault="00A54814" w:rsidP="00BC4BD4">
            <w:pPr>
              <w:spacing w:line="360" w:lineRule="auto"/>
              <w:jc w:val="center"/>
              <w:rPr>
                <w:b/>
                <w:sz w:val="26"/>
                <w:szCs w:val="26"/>
              </w:rPr>
            </w:pPr>
            <w:r w:rsidRPr="00B8106A">
              <w:rPr>
                <w:b/>
                <w:sz w:val="26"/>
                <w:szCs w:val="26"/>
              </w:rPr>
              <w:t>Kiểu dữ liệu</w:t>
            </w:r>
          </w:p>
        </w:tc>
        <w:tc>
          <w:tcPr>
            <w:tcW w:w="2430" w:type="dxa"/>
          </w:tcPr>
          <w:p w14:paraId="2FEC2046" w14:textId="77777777" w:rsidR="00A54814" w:rsidRPr="00B8106A" w:rsidRDefault="00A54814" w:rsidP="00BC4BD4">
            <w:pPr>
              <w:spacing w:line="360" w:lineRule="auto"/>
              <w:jc w:val="center"/>
              <w:rPr>
                <w:b/>
                <w:sz w:val="26"/>
                <w:szCs w:val="26"/>
              </w:rPr>
            </w:pPr>
            <w:r w:rsidRPr="00B8106A">
              <w:rPr>
                <w:b/>
                <w:sz w:val="26"/>
                <w:szCs w:val="26"/>
              </w:rPr>
              <w:t>Ràng buộc</w:t>
            </w:r>
          </w:p>
        </w:tc>
        <w:tc>
          <w:tcPr>
            <w:tcW w:w="2250" w:type="dxa"/>
          </w:tcPr>
          <w:p w14:paraId="109EEEA8" w14:textId="77777777" w:rsidR="00A54814" w:rsidRPr="00B8106A" w:rsidRDefault="00A54814" w:rsidP="00BC4BD4">
            <w:pPr>
              <w:spacing w:line="360" w:lineRule="auto"/>
              <w:jc w:val="center"/>
              <w:rPr>
                <w:b/>
                <w:sz w:val="26"/>
                <w:szCs w:val="26"/>
              </w:rPr>
            </w:pPr>
            <w:r w:rsidRPr="00B8106A">
              <w:rPr>
                <w:b/>
                <w:sz w:val="26"/>
                <w:szCs w:val="26"/>
              </w:rPr>
              <w:t>Giá trị mặc định</w:t>
            </w:r>
          </w:p>
        </w:tc>
        <w:tc>
          <w:tcPr>
            <w:tcW w:w="1710" w:type="dxa"/>
          </w:tcPr>
          <w:p w14:paraId="3C36529C" w14:textId="22A6A23A" w:rsidR="00A54814" w:rsidRPr="00B8106A" w:rsidRDefault="00A54814" w:rsidP="00BC4BD4">
            <w:pPr>
              <w:spacing w:line="360" w:lineRule="auto"/>
              <w:jc w:val="center"/>
              <w:rPr>
                <w:b/>
                <w:sz w:val="26"/>
                <w:szCs w:val="26"/>
              </w:rPr>
            </w:pPr>
            <w:r w:rsidRPr="00B8106A">
              <w:rPr>
                <w:b/>
                <w:sz w:val="26"/>
                <w:szCs w:val="26"/>
              </w:rPr>
              <w:t>Null</w:t>
            </w:r>
          </w:p>
        </w:tc>
      </w:tr>
      <w:tr w:rsidR="00A54814" w:rsidRPr="00B8106A" w14:paraId="62E84411" w14:textId="77777777" w:rsidTr="00A54814">
        <w:tc>
          <w:tcPr>
            <w:tcW w:w="1435" w:type="dxa"/>
          </w:tcPr>
          <w:p w14:paraId="690CF0A1" w14:textId="654AD1D9" w:rsidR="00A54814" w:rsidRPr="00B8106A" w:rsidRDefault="00A54814" w:rsidP="00BC4BD4">
            <w:pPr>
              <w:spacing w:line="360" w:lineRule="auto"/>
              <w:rPr>
                <w:sz w:val="26"/>
                <w:szCs w:val="26"/>
              </w:rPr>
            </w:pPr>
            <w:r w:rsidRPr="00B8106A">
              <w:rPr>
                <w:sz w:val="26"/>
                <w:szCs w:val="26"/>
              </w:rPr>
              <w:t>Order_id</w:t>
            </w:r>
          </w:p>
        </w:tc>
        <w:tc>
          <w:tcPr>
            <w:tcW w:w="1620" w:type="dxa"/>
          </w:tcPr>
          <w:p w14:paraId="30783199" w14:textId="77777777" w:rsidR="00A54814" w:rsidRPr="00B8106A" w:rsidRDefault="00A54814" w:rsidP="00BC4BD4">
            <w:pPr>
              <w:spacing w:line="360" w:lineRule="auto"/>
              <w:rPr>
                <w:sz w:val="26"/>
                <w:szCs w:val="26"/>
              </w:rPr>
            </w:pPr>
            <w:r w:rsidRPr="00B8106A">
              <w:rPr>
                <w:sz w:val="26"/>
                <w:szCs w:val="26"/>
              </w:rPr>
              <w:t>Int(11)</w:t>
            </w:r>
          </w:p>
        </w:tc>
        <w:tc>
          <w:tcPr>
            <w:tcW w:w="2430" w:type="dxa"/>
          </w:tcPr>
          <w:p w14:paraId="0E137DA5" w14:textId="6D9348D0" w:rsidR="00A54814" w:rsidRPr="00B8106A" w:rsidRDefault="00A54814" w:rsidP="00BC4BD4">
            <w:pPr>
              <w:spacing w:line="360" w:lineRule="auto"/>
              <w:rPr>
                <w:sz w:val="26"/>
                <w:szCs w:val="26"/>
              </w:rPr>
            </w:pPr>
            <w:r w:rsidRPr="00B8106A">
              <w:rPr>
                <w:sz w:val="26"/>
                <w:szCs w:val="26"/>
              </w:rPr>
              <w:t>PK,FK-&gt;orders_id</w:t>
            </w:r>
          </w:p>
        </w:tc>
        <w:tc>
          <w:tcPr>
            <w:tcW w:w="2250" w:type="dxa"/>
          </w:tcPr>
          <w:p w14:paraId="1CC7EC39" w14:textId="1FF0C4FE" w:rsidR="00A54814" w:rsidRPr="00B8106A" w:rsidRDefault="00A54814" w:rsidP="00BC4BD4">
            <w:pPr>
              <w:spacing w:line="360" w:lineRule="auto"/>
              <w:rPr>
                <w:sz w:val="26"/>
                <w:szCs w:val="26"/>
              </w:rPr>
            </w:pPr>
          </w:p>
        </w:tc>
        <w:tc>
          <w:tcPr>
            <w:tcW w:w="1710" w:type="dxa"/>
          </w:tcPr>
          <w:p w14:paraId="3CBE12E9" w14:textId="77777777" w:rsidR="00A54814" w:rsidRPr="00B8106A" w:rsidRDefault="00A54814" w:rsidP="00BC4BD4">
            <w:pPr>
              <w:spacing w:line="360" w:lineRule="auto"/>
              <w:rPr>
                <w:sz w:val="26"/>
                <w:szCs w:val="26"/>
              </w:rPr>
            </w:pPr>
          </w:p>
        </w:tc>
      </w:tr>
      <w:tr w:rsidR="00A54814" w:rsidRPr="00B8106A" w14:paraId="566F1CF6" w14:textId="77777777" w:rsidTr="00A54814">
        <w:tc>
          <w:tcPr>
            <w:tcW w:w="1435" w:type="dxa"/>
          </w:tcPr>
          <w:p w14:paraId="03882EB3" w14:textId="127DF7AD" w:rsidR="00A54814" w:rsidRPr="00B8106A" w:rsidRDefault="00A54814" w:rsidP="00A54814">
            <w:pPr>
              <w:spacing w:line="360" w:lineRule="auto"/>
              <w:rPr>
                <w:sz w:val="26"/>
                <w:szCs w:val="26"/>
              </w:rPr>
            </w:pPr>
            <w:r w:rsidRPr="00B8106A">
              <w:rPr>
                <w:sz w:val="26"/>
                <w:szCs w:val="26"/>
              </w:rPr>
              <w:t>Product_id</w:t>
            </w:r>
          </w:p>
        </w:tc>
        <w:tc>
          <w:tcPr>
            <w:tcW w:w="1620" w:type="dxa"/>
          </w:tcPr>
          <w:p w14:paraId="1A74396F" w14:textId="6E3F8125" w:rsidR="00A54814" w:rsidRPr="00B8106A" w:rsidRDefault="00A54814" w:rsidP="00A54814">
            <w:pPr>
              <w:spacing w:line="360" w:lineRule="auto"/>
              <w:rPr>
                <w:sz w:val="26"/>
                <w:szCs w:val="26"/>
              </w:rPr>
            </w:pPr>
            <w:r w:rsidRPr="00B8106A">
              <w:rPr>
                <w:sz w:val="26"/>
                <w:szCs w:val="26"/>
              </w:rPr>
              <w:t>Int(11)</w:t>
            </w:r>
          </w:p>
        </w:tc>
        <w:tc>
          <w:tcPr>
            <w:tcW w:w="2430" w:type="dxa"/>
          </w:tcPr>
          <w:p w14:paraId="77CC17D6" w14:textId="5B387516" w:rsidR="00A54814" w:rsidRPr="00B8106A" w:rsidRDefault="00A54814" w:rsidP="00A54814">
            <w:pPr>
              <w:spacing w:line="360" w:lineRule="auto"/>
              <w:rPr>
                <w:sz w:val="26"/>
                <w:szCs w:val="26"/>
              </w:rPr>
            </w:pPr>
            <w:r w:rsidRPr="00B8106A">
              <w:rPr>
                <w:sz w:val="26"/>
                <w:szCs w:val="26"/>
              </w:rPr>
              <w:t>PK,FK-&gt;products_id</w:t>
            </w:r>
          </w:p>
        </w:tc>
        <w:tc>
          <w:tcPr>
            <w:tcW w:w="2250" w:type="dxa"/>
          </w:tcPr>
          <w:p w14:paraId="6BBB55A4" w14:textId="77777777" w:rsidR="00A54814" w:rsidRPr="00B8106A" w:rsidRDefault="00A54814" w:rsidP="00A54814">
            <w:pPr>
              <w:spacing w:line="360" w:lineRule="auto"/>
              <w:rPr>
                <w:sz w:val="26"/>
                <w:szCs w:val="26"/>
              </w:rPr>
            </w:pPr>
          </w:p>
        </w:tc>
        <w:tc>
          <w:tcPr>
            <w:tcW w:w="1710" w:type="dxa"/>
          </w:tcPr>
          <w:p w14:paraId="0CD159CF" w14:textId="77777777" w:rsidR="00A54814" w:rsidRPr="00B8106A" w:rsidRDefault="00A54814" w:rsidP="00A54814">
            <w:pPr>
              <w:spacing w:line="360" w:lineRule="auto"/>
              <w:rPr>
                <w:sz w:val="26"/>
                <w:szCs w:val="26"/>
              </w:rPr>
            </w:pPr>
          </w:p>
        </w:tc>
      </w:tr>
      <w:tr w:rsidR="00A54814" w:rsidRPr="00B8106A" w14:paraId="1C4DC9C9" w14:textId="77777777" w:rsidTr="00A54814">
        <w:tc>
          <w:tcPr>
            <w:tcW w:w="1435" w:type="dxa"/>
          </w:tcPr>
          <w:p w14:paraId="667E5DED" w14:textId="595A1A8D" w:rsidR="00A54814" w:rsidRPr="00B8106A" w:rsidRDefault="00A54814" w:rsidP="00A54814">
            <w:pPr>
              <w:spacing w:line="360" w:lineRule="auto"/>
              <w:rPr>
                <w:sz w:val="26"/>
                <w:szCs w:val="26"/>
              </w:rPr>
            </w:pPr>
            <w:r w:rsidRPr="00B8106A">
              <w:rPr>
                <w:sz w:val="26"/>
                <w:szCs w:val="26"/>
              </w:rPr>
              <w:t>Quantity</w:t>
            </w:r>
          </w:p>
        </w:tc>
        <w:tc>
          <w:tcPr>
            <w:tcW w:w="1620" w:type="dxa"/>
          </w:tcPr>
          <w:p w14:paraId="18E63327" w14:textId="12C2D266" w:rsidR="00A54814" w:rsidRPr="00B8106A" w:rsidRDefault="00A54814" w:rsidP="00A54814">
            <w:pPr>
              <w:spacing w:line="360" w:lineRule="auto"/>
              <w:rPr>
                <w:sz w:val="26"/>
                <w:szCs w:val="26"/>
              </w:rPr>
            </w:pPr>
            <w:r w:rsidRPr="00B8106A">
              <w:rPr>
                <w:sz w:val="26"/>
                <w:szCs w:val="26"/>
              </w:rPr>
              <w:t>Int(11)</w:t>
            </w:r>
          </w:p>
        </w:tc>
        <w:tc>
          <w:tcPr>
            <w:tcW w:w="2430" w:type="dxa"/>
          </w:tcPr>
          <w:p w14:paraId="524521C7" w14:textId="77777777" w:rsidR="00A54814" w:rsidRPr="00B8106A" w:rsidRDefault="00A54814" w:rsidP="00A54814">
            <w:pPr>
              <w:spacing w:line="360" w:lineRule="auto"/>
              <w:rPr>
                <w:sz w:val="26"/>
                <w:szCs w:val="26"/>
              </w:rPr>
            </w:pPr>
          </w:p>
        </w:tc>
        <w:tc>
          <w:tcPr>
            <w:tcW w:w="2250" w:type="dxa"/>
          </w:tcPr>
          <w:p w14:paraId="412DBB7D" w14:textId="77777777" w:rsidR="00A54814" w:rsidRPr="00B8106A" w:rsidRDefault="00A54814" w:rsidP="00A54814">
            <w:pPr>
              <w:spacing w:line="360" w:lineRule="auto"/>
              <w:rPr>
                <w:sz w:val="26"/>
                <w:szCs w:val="26"/>
              </w:rPr>
            </w:pPr>
          </w:p>
        </w:tc>
        <w:tc>
          <w:tcPr>
            <w:tcW w:w="1710" w:type="dxa"/>
          </w:tcPr>
          <w:p w14:paraId="127E8F57" w14:textId="77777777" w:rsidR="00A54814" w:rsidRPr="00B8106A" w:rsidRDefault="00A54814" w:rsidP="00A54814">
            <w:pPr>
              <w:spacing w:line="360" w:lineRule="auto"/>
              <w:rPr>
                <w:sz w:val="26"/>
                <w:szCs w:val="26"/>
              </w:rPr>
            </w:pPr>
          </w:p>
        </w:tc>
      </w:tr>
    </w:tbl>
    <w:p w14:paraId="51FAD5C1" w14:textId="73450449" w:rsidR="00A54814" w:rsidRPr="00B8106A" w:rsidRDefault="00A54814" w:rsidP="00A54814">
      <w:pPr>
        <w:rPr>
          <w:sz w:val="26"/>
          <w:szCs w:val="26"/>
          <w:lang w:val="en-GB"/>
        </w:rPr>
      </w:pPr>
    </w:p>
    <w:p w14:paraId="4670CF84" w14:textId="02745058" w:rsidR="00A54814" w:rsidRPr="00E17370" w:rsidRDefault="00A54814" w:rsidP="00E17370">
      <w:pPr>
        <w:pStyle w:val="Heading4"/>
        <w:ind w:left="720"/>
        <w:rPr>
          <w:rFonts w:ascii="Times New Roman" w:hAnsi="Times New Roman" w:cs="Times New Roman"/>
          <w:b/>
          <w:i w:val="0"/>
          <w:color w:val="000000" w:themeColor="text1"/>
          <w:sz w:val="26"/>
          <w:szCs w:val="26"/>
          <w:lang w:val="en-GB"/>
        </w:rPr>
      </w:pPr>
      <w:r w:rsidRPr="00E17370">
        <w:rPr>
          <w:rFonts w:ascii="Times New Roman" w:hAnsi="Times New Roman" w:cs="Times New Roman"/>
          <w:b/>
          <w:i w:val="0"/>
          <w:color w:val="000000" w:themeColor="text1"/>
          <w:sz w:val="26"/>
          <w:szCs w:val="26"/>
          <w:lang w:val="en-GB"/>
        </w:rPr>
        <w:t>3.2.</w:t>
      </w:r>
      <w:r w:rsidR="00B8106A" w:rsidRPr="00E17370">
        <w:rPr>
          <w:rFonts w:ascii="Times New Roman" w:hAnsi="Times New Roman" w:cs="Times New Roman"/>
          <w:b/>
          <w:i w:val="0"/>
          <w:color w:val="000000" w:themeColor="text1"/>
          <w:sz w:val="26"/>
          <w:szCs w:val="26"/>
          <w:lang w:val="en-GB"/>
        </w:rPr>
        <w:t>7</w:t>
      </w:r>
      <w:r w:rsidRPr="00E17370">
        <w:rPr>
          <w:rFonts w:ascii="Times New Roman" w:hAnsi="Times New Roman" w:cs="Times New Roman"/>
          <w:b/>
          <w:i w:val="0"/>
          <w:color w:val="000000" w:themeColor="text1"/>
          <w:sz w:val="26"/>
          <w:szCs w:val="26"/>
          <w:lang w:val="en-GB"/>
        </w:rPr>
        <w:t>. Đặc tả dữ liệu bảng cart</w:t>
      </w:r>
    </w:p>
    <w:tbl>
      <w:tblPr>
        <w:tblStyle w:val="TableGrid"/>
        <w:tblW w:w="9445" w:type="dxa"/>
        <w:tblInd w:w="360" w:type="dxa"/>
        <w:tblLook w:val="04A0" w:firstRow="1" w:lastRow="0" w:firstColumn="1" w:lastColumn="0" w:noHBand="0" w:noVBand="1"/>
      </w:tblPr>
      <w:tblGrid>
        <w:gridCol w:w="1560"/>
        <w:gridCol w:w="1699"/>
        <w:gridCol w:w="2496"/>
        <w:gridCol w:w="2340"/>
        <w:gridCol w:w="1350"/>
      </w:tblGrid>
      <w:tr w:rsidR="00A54814" w:rsidRPr="00B8106A" w14:paraId="57D66F7A" w14:textId="77777777" w:rsidTr="00A54814">
        <w:tc>
          <w:tcPr>
            <w:tcW w:w="1560" w:type="dxa"/>
          </w:tcPr>
          <w:p w14:paraId="2D928367" w14:textId="77777777" w:rsidR="00A54814" w:rsidRPr="00B8106A" w:rsidRDefault="00A54814" w:rsidP="00BC4BD4">
            <w:pPr>
              <w:spacing w:line="360" w:lineRule="auto"/>
              <w:jc w:val="center"/>
              <w:rPr>
                <w:b/>
                <w:sz w:val="26"/>
                <w:szCs w:val="26"/>
              </w:rPr>
            </w:pPr>
            <w:r w:rsidRPr="00B8106A">
              <w:rPr>
                <w:b/>
                <w:sz w:val="26"/>
                <w:szCs w:val="26"/>
              </w:rPr>
              <w:t>Tên cột</w:t>
            </w:r>
          </w:p>
        </w:tc>
        <w:tc>
          <w:tcPr>
            <w:tcW w:w="1699" w:type="dxa"/>
          </w:tcPr>
          <w:p w14:paraId="68C7CBB9" w14:textId="77777777" w:rsidR="00A54814" w:rsidRPr="00B8106A" w:rsidRDefault="00A54814" w:rsidP="00BC4BD4">
            <w:pPr>
              <w:spacing w:line="360" w:lineRule="auto"/>
              <w:jc w:val="center"/>
              <w:rPr>
                <w:b/>
                <w:sz w:val="26"/>
                <w:szCs w:val="26"/>
              </w:rPr>
            </w:pPr>
            <w:r w:rsidRPr="00B8106A">
              <w:rPr>
                <w:b/>
                <w:sz w:val="26"/>
                <w:szCs w:val="26"/>
              </w:rPr>
              <w:t>Kiểu dữ liệu</w:t>
            </w:r>
          </w:p>
        </w:tc>
        <w:tc>
          <w:tcPr>
            <w:tcW w:w="2496" w:type="dxa"/>
          </w:tcPr>
          <w:p w14:paraId="53DF7915" w14:textId="77777777" w:rsidR="00A54814" w:rsidRPr="00B8106A" w:rsidRDefault="00A54814" w:rsidP="00BC4BD4">
            <w:pPr>
              <w:spacing w:line="360" w:lineRule="auto"/>
              <w:jc w:val="center"/>
              <w:rPr>
                <w:b/>
                <w:sz w:val="26"/>
                <w:szCs w:val="26"/>
              </w:rPr>
            </w:pPr>
            <w:r w:rsidRPr="00B8106A">
              <w:rPr>
                <w:b/>
                <w:sz w:val="26"/>
                <w:szCs w:val="26"/>
              </w:rPr>
              <w:t>Ràng buộc</w:t>
            </w:r>
          </w:p>
        </w:tc>
        <w:tc>
          <w:tcPr>
            <w:tcW w:w="2340" w:type="dxa"/>
          </w:tcPr>
          <w:p w14:paraId="3F3504A7" w14:textId="77777777" w:rsidR="00A54814" w:rsidRPr="00B8106A" w:rsidRDefault="00A54814" w:rsidP="00BC4BD4">
            <w:pPr>
              <w:spacing w:line="360" w:lineRule="auto"/>
              <w:jc w:val="center"/>
              <w:rPr>
                <w:b/>
                <w:sz w:val="26"/>
                <w:szCs w:val="26"/>
              </w:rPr>
            </w:pPr>
            <w:r w:rsidRPr="00B8106A">
              <w:rPr>
                <w:b/>
                <w:sz w:val="26"/>
                <w:szCs w:val="26"/>
              </w:rPr>
              <w:t>Giá trị mặc định</w:t>
            </w:r>
          </w:p>
        </w:tc>
        <w:tc>
          <w:tcPr>
            <w:tcW w:w="1350" w:type="dxa"/>
          </w:tcPr>
          <w:p w14:paraId="70005554" w14:textId="354D51A8" w:rsidR="00A54814" w:rsidRPr="00B8106A" w:rsidRDefault="00A54814" w:rsidP="00BC4BD4">
            <w:pPr>
              <w:spacing w:line="360" w:lineRule="auto"/>
              <w:jc w:val="center"/>
              <w:rPr>
                <w:b/>
                <w:sz w:val="26"/>
                <w:szCs w:val="26"/>
              </w:rPr>
            </w:pPr>
            <w:r w:rsidRPr="00B8106A">
              <w:rPr>
                <w:b/>
                <w:sz w:val="26"/>
                <w:szCs w:val="26"/>
              </w:rPr>
              <w:t>Null</w:t>
            </w:r>
          </w:p>
        </w:tc>
      </w:tr>
      <w:tr w:rsidR="00A54814" w:rsidRPr="00B8106A" w14:paraId="3923AADF" w14:textId="77777777" w:rsidTr="00A54814">
        <w:tc>
          <w:tcPr>
            <w:tcW w:w="1560" w:type="dxa"/>
          </w:tcPr>
          <w:p w14:paraId="587F6DD1" w14:textId="3E02B54D" w:rsidR="00A54814" w:rsidRPr="00B8106A" w:rsidRDefault="00A54814" w:rsidP="00A54814">
            <w:pPr>
              <w:spacing w:line="360" w:lineRule="auto"/>
              <w:rPr>
                <w:sz w:val="26"/>
                <w:szCs w:val="26"/>
              </w:rPr>
            </w:pPr>
            <w:r w:rsidRPr="00B8106A">
              <w:rPr>
                <w:sz w:val="26"/>
                <w:szCs w:val="26"/>
              </w:rPr>
              <w:t>Product_id</w:t>
            </w:r>
          </w:p>
        </w:tc>
        <w:tc>
          <w:tcPr>
            <w:tcW w:w="1699" w:type="dxa"/>
          </w:tcPr>
          <w:p w14:paraId="2BA4C43E" w14:textId="77777777" w:rsidR="00A54814" w:rsidRPr="00B8106A" w:rsidRDefault="00A54814" w:rsidP="00A54814">
            <w:pPr>
              <w:spacing w:line="360" w:lineRule="auto"/>
              <w:rPr>
                <w:sz w:val="26"/>
                <w:szCs w:val="26"/>
              </w:rPr>
            </w:pPr>
            <w:r w:rsidRPr="00B8106A">
              <w:rPr>
                <w:sz w:val="26"/>
                <w:szCs w:val="26"/>
              </w:rPr>
              <w:t>Int(11)</w:t>
            </w:r>
          </w:p>
        </w:tc>
        <w:tc>
          <w:tcPr>
            <w:tcW w:w="2496" w:type="dxa"/>
          </w:tcPr>
          <w:p w14:paraId="6B0945C7" w14:textId="56864F3A" w:rsidR="00A54814" w:rsidRPr="00B8106A" w:rsidRDefault="00A54814" w:rsidP="00A54814">
            <w:pPr>
              <w:spacing w:line="360" w:lineRule="auto"/>
              <w:rPr>
                <w:sz w:val="26"/>
                <w:szCs w:val="26"/>
              </w:rPr>
            </w:pPr>
            <w:r w:rsidRPr="00B8106A">
              <w:rPr>
                <w:sz w:val="26"/>
                <w:szCs w:val="26"/>
              </w:rPr>
              <w:t xml:space="preserve">PK,FK-&gt;products_id </w:t>
            </w:r>
          </w:p>
        </w:tc>
        <w:tc>
          <w:tcPr>
            <w:tcW w:w="2340" w:type="dxa"/>
          </w:tcPr>
          <w:p w14:paraId="5DC6D987" w14:textId="77777777" w:rsidR="00A54814" w:rsidRPr="00B8106A" w:rsidRDefault="00A54814" w:rsidP="00A54814">
            <w:pPr>
              <w:spacing w:line="360" w:lineRule="auto"/>
              <w:rPr>
                <w:sz w:val="26"/>
                <w:szCs w:val="26"/>
              </w:rPr>
            </w:pPr>
          </w:p>
        </w:tc>
        <w:tc>
          <w:tcPr>
            <w:tcW w:w="1350" w:type="dxa"/>
          </w:tcPr>
          <w:p w14:paraId="30940229" w14:textId="77777777" w:rsidR="00A54814" w:rsidRPr="00B8106A" w:rsidRDefault="00A54814" w:rsidP="00A54814">
            <w:pPr>
              <w:spacing w:line="360" w:lineRule="auto"/>
              <w:rPr>
                <w:sz w:val="26"/>
                <w:szCs w:val="26"/>
              </w:rPr>
            </w:pPr>
          </w:p>
        </w:tc>
      </w:tr>
      <w:tr w:rsidR="00A54814" w:rsidRPr="00B8106A" w14:paraId="1E15F61C" w14:textId="77777777" w:rsidTr="00A54814">
        <w:tc>
          <w:tcPr>
            <w:tcW w:w="1560" w:type="dxa"/>
          </w:tcPr>
          <w:p w14:paraId="285F0DE5" w14:textId="0C2063AF" w:rsidR="00A54814" w:rsidRPr="00B8106A" w:rsidRDefault="00A54814" w:rsidP="00BC4BD4">
            <w:pPr>
              <w:spacing w:line="360" w:lineRule="auto"/>
              <w:rPr>
                <w:sz w:val="26"/>
                <w:szCs w:val="26"/>
              </w:rPr>
            </w:pPr>
            <w:r w:rsidRPr="00B8106A">
              <w:rPr>
                <w:sz w:val="26"/>
                <w:szCs w:val="26"/>
              </w:rPr>
              <w:t>Customer_id</w:t>
            </w:r>
          </w:p>
        </w:tc>
        <w:tc>
          <w:tcPr>
            <w:tcW w:w="1699" w:type="dxa"/>
          </w:tcPr>
          <w:p w14:paraId="61A4DEB5" w14:textId="77777777" w:rsidR="00A54814" w:rsidRPr="00B8106A" w:rsidRDefault="00A54814" w:rsidP="00BC4BD4">
            <w:pPr>
              <w:spacing w:line="360" w:lineRule="auto"/>
              <w:rPr>
                <w:sz w:val="26"/>
                <w:szCs w:val="26"/>
              </w:rPr>
            </w:pPr>
            <w:r w:rsidRPr="00B8106A">
              <w:rPr>
                <w:sz w:val="26"/>
                <w:szCs w:val="26"/>
              </w:rPr>
              <w:t>Int(11)</w:t>
            </w:r>
          </w:p>
        </w:tc>
        <w:tc>
          <w:tcPr>
            <w:tcW w:w="2496" w:type="dxa"/>
          </w:tcPr>
          <w:p w14:paraId="0D00C1C3" w14:textId="55C3F6EF" w:rsidR="00A54814" w:rsidRPr="00B8106A" w:rsidRDefault="00A54814" w:rsidP="00BC4BD4">
            <w:pPr>
              <w:spacing w:line="360" w:lineRule="auto"/>
              <w:rPr>
                <w:sz w:val="26"/>
                <w:szCs w:val="26"/>
              </w:rPr>
            </w:pPr>
            <w:r w:rsidRPr="00B8106A">
              <w:rPr>
                <w:sz w:val="26"/>
                <w:szCs w:val="26"/>
              </w:rPr>
              <w:t>PK,FK-&gt;users_id</w:t>
            </w:r>
          </w:p>
        </w:tc>
        <w:tc>
          <w:tcPr>
            <w:tcW w:w="2340" w:type="dxa"/>
          </w:tcPr>
          <w:p w14:paraId="711620EA" w14:textId="77777777" w:rsidR="00A54814" w:rsidRPr="00B8106A" w:rsidRDefault="00A54814" w:rsidP="00BC4BD4">
            <w:pPr>
              <w:spacing w:line="360" w:lineRule="auto"/>
              <w:rPr>
                <w:sz w:val="26"/>
                <w:szCs w:val="26"/>
              </w:rPr>
            </w:pPr>
          </w:p>
        </w:tc>
        <w:tc>
          <w:tcPr>
            <w:tcW w:w="1350" w:type="dxa"/>
          </w:tcPr>
          <w:p w14:paraId="78F9B15B" w14:textId="77777777" w:rsidR="00A54814" w:rsidRPr="00B8106A" w:rsidRDefault="00A54814" w:rsidP="00BC4BD4">
            <w:pPr>
              <w:spacing w:line="360" w:lineRule="auto"/>
              <w:rPr>
                <w:sz w:val="26"/>
                <w:szCs w:val="26"/>
              </w:rPr>
            </w:pPr>
          </w:p>
        </w:tc>
      </w:tr>
      <w:tr w:rsidR="00A54814" w:rsidRPr="00B8106A" w14:paraId="6EB5BDD1" w14:textId="77777777" w:rsidTr="00A54814">
        <w:tc>
          <w:tcPr>
            <w:tcW w:w="1560" w:type="dxa"/>
          </w:tcPr>
          <w:p w14:paraId="4B8F4200" w14:textId="41DADB52" w:rsidR="00A54814" w:rsidRPr="00B8106A" w:rsidRDefault="00A54814" w:rsidP="00BC4BD4">
            <w:pPr>
              <w:spacing w:line="360" w:lineRule="auto"/>
              <w:rPr>
                <w:sz w:val="26"/>
                <w:szCs w:val="26"/>
              </w:rPr>
            </w:pPr>
            <w:r w:rsidRPr="00B8106A">
              <w:rPr>
                <w:sz w:val="26"/>
                <w:szCs w:val="26"/>
              </w:rPr>
              <w:t>Quantity</w:t>
            </w:r>
          </w:p>
        </w:tc>
        <w:tc>
          <w:tcPr>
            <w:tcW w:w="1699" w:type="dxa"/>
          </w:tcPr>
          <w:p w14:paraId="51E3CBD2" w14:textId="77777777" w:rsidR="00A54814" w:rsidRPr="00B8106A" w:rsidRDefault="00A54814" w:rsidP="00BC4BD4">
            <w:pPr>
              <w:spacing w:line="360" w:lineRule="auto"/>
              <w:rPr>
                <w:sz w:val="26"/>
                <w:szCs w:val="26"/>
              </w:rPr>
            </w:pPr>
            <w:r w:rsidRPr="00B8106A">
              <w:rPr>
                <w:sz w:val="26"/>
                <w:szCs w:val="26"/>
              </w:rPr>
              <w:t>Int(11)</w:t>
            </w:r>
          </w:p>
        </w:tc>
        <w:tc>
          <w:tcPr>
            <w:tcW w:w="2496" w:type="dxa"/>
          </w:tcPr>
          <w:p w14:paraId="2B0F1E9E" w14:textId="77777777" w:rsidR="00A54814" w:rsidRPr="00B8106A" w:rsidRDefault="00A54814" w:rsidP="00BC4BD4">
            <w:pPr>
              <w:spacing w:line="360" w:lineRule="auto"/>
              <w:rPr>
                <w:sz w:val="26"/>
                <w:szCs w:val="26"/>
              </w:rPr>
            </w:pPr>
          </w:p>
        </w:tc>
        <w:tc>
          <w:tcPr>
            <w:tcW w:w="2340" w:type="dxa"/>
          </w:tcPr>
          <w:p w14:paraId="7E165961" w14:textId="77777777" w:rsidR="00A54814" w:rsidRPr="00B8106A" w:rsidRDefault="00A54814" w:rsidP="00BC4BD4">
            <w:pPr>
              <w:spacing w:line="360" w:lineRule="auto"/>
              <w:rPr>
                <w:sz w:val="26"/>
                <w:szCs w:val="26"/>
              </w:rPr>
            </w:pPr>
          </w:p>
        </w:tc>
        <w:tc>
          <w:tcPr>
            <w:tcW w:w="1350" w:type="dxa"/>
          </w:tcPr>
          <w:p w14:paraId="3A6FD11B" w14:textId="77777777" w:rsidR="00A54814" w:rsidRPr="00B8106A" w:rsidRDefault="00A54814" w:rsidP="00BC4BD4">
            <w:pPr>
              <w:spacing w:line="360" w:lineRule="auto"/>
              <w:rPr>
                <w:sz w:val="26"/>
                <w:szCs w:val="26"/>
              </w:rPr>
            </w:pPr>
          </w:p>
        </w:tc>
      </w:tr>
    </w:tbl>
    <w:p w14:paraId="7AD9FD71" w14:textId="4A312A96" w:rsidR="00A54814" w:rsidRPr="00B8106A" w:rsidRDefault="00A54814" w:rsidP="00A54814">
      <w:pPr>
        <w:rPr>
          <w:sz w:val="26"/>
          <w:szCs w:val="26"/>
          <w:lang w:val="en-GB"/>
        </w:rPr>
      </w:pPr>
    </w:p>
    <w:p w14:paraId="466B5AB8" w14:textId="69638300" w:rsidR="00A54814" w:rsidRPr="00E17370" w:rsidRDefault="00A54814" w:rsidP="00E17370">
      <w:pPr>
        <w:pStyle w:val="Heading4"/>
        <w:ind w:left="720"/>
        <w:rPr>
          <w:rFonts w:ascii="Times New Roman" w:hAnsi="Times New Roman" w:cs="Times New Roman"/>
          <w:b/>
          <w:i w:val="0"/>
          <w:color w:val="000000" w:themeColor="text1"/>
          <w:sz w:val="26"/>
          <w:szCs w:val="26"/>
          <w:lang w:val="en-GB"/>
        </w:rPr>
      </w:pPr>
      <w:r w:rsidRPr="00B8106A">
        <w:rPr>
          <w:sz w:val="26"/>
          <w:szCs w:val="26"/>
          <w:lang w:val="en-GB"/>
        </w:rPr>
        <w:lastRenderedPageBreak/>
        <w:t xml:space="preserve"> </w:t>
      </w:r>
      <w:r w:rsidRPr="00E17370">
        <w:rPr>
          <w:rFonts w:ascii="Times New Roman" w:hAnsi="Times New Roman" w:cs="Times New Roman"/>
          <w:b/>
          <w:i w:val="0"/>
          <w:color w:val="000000" w:themeColor="text1"/>
          <w:sz w:val="26"/>
          <w:szCs w:val="26"/>
          <w:lang w:val="en-GB"/>
        </w:rPr>
        <w:t>3.2.</w:t>
      </w:r>
      <w:r w:rsidR="00B8106A" w:rsidRPr="00E17370">
        <w:rPr>
          <w:rFonts w:ascii="Times New Roman" w:hAnsi="Times New Roman" w:cs="Times New Roman"/>
          <w:b/>
          <w:i w:val="0"/>
          <w:color w:val="000000" w:themeColor="text1"/>
          <w:sz w:val="26"/>
          <w:szCs w:val="26"/>
          <w:lang w:val="en-GB"/>
        </w:rPr>
        <w:t>8</w:t>
      </w:r>
      <w:r w:rsidRPr="00E17370">
        <w:rPr>
          <w:rFonts w:ascii="Times New Roman" w:hAnsi="Times New Roman" w:cs="Times New Roman"/>
          <w:b/>
          <w:i w:val="0"/>
          <w:color w:val="000000" w:themeColor="text1"/>
          <w:sz w:val="26"/>
          <w:szCs w:val="26"/>
          <w:lang w:val="en-GB"/>
        </w:rPr>
        <w:t>. Đặc tả dữ liệu bảng chats</w:t>
      </w:r>
    </w:p>
    <w:tbl>
      <w:tblPr>
        <w:tblStyle w:val="TableGrid"/>
        <w:tblW w:w="9445" w:type="dxa"/>
        <w:tblInd w:w="360" w:type="dxa"/>
        <w:tblLook w:val="04A0" w:firstRow="1" w:lastRow="0" w:firstColumn="1" w:lastColumn="0" w:noHBand="0" w:noVBand="1"/>
      </w:tblPr>
      <w:tblGrid>
        <w:gridCol w:w="1675"/>
        <w:gridCol w:w="1683"/>
        <w:gridCol w:w="2431"/>
        <w:gridCol w:w="2340"/>
        <w:gridCol w:w="1316"/>
      </w:tblGrid>
      <w:tr w:rsidR="00A54814" w:rsidRPr="00B8106A" w14:paraId="50C27D9D" w14:textId="77777777" w:rsidTr="00BC4BD4">
        <w:tc>
          <w:tcPr>
            <w:tcW w:w="1560" w:type="dxa"/>
          </w:tcPr>
          <w:p w14:paraId="78E8096F" w14:textId="77777777" w:rsidR="00A54814" w:rsidRPr="00B8106A" w:rsidRDefault="00A54814" w:rsidP="00BC4BD4">
            <w:pPr>
              <w:spacing w:line="360" w:lineRule="auto"/>
              <w:jc w:val="center"/>
              <w:rPr>
                <w:b/>
                <w:sz w:val="26"/>
                <w:szCs w:val="26"/>
              </w:rPr>
            </w:pPr>
            <w:r w:rsidRPr="00B8106A">
              <w:rPr>
                <w:b/>
                <w:sz w:val="26"/>
                <w:szCs w:val="26"/>
              </w:rPr>
              <w:t>Tên cột</w:t>
            </w:r>
          </w:p>
        </w:tc>
        <w:tc>
          <w:tcPr>
            <w:tcW w:w="1699" w:type="dxa"/>
          </w:tcPr>
          <w:p w14:paraId="78BED790" w14:textId="77777777" w:rsidR="00A54814" w:rsidRPr="00B8106A" w:rsidRDefault="00A54814" w:rsidP="00BC4BD4">
            <w:pPr>
              <w:spacing w:line="360" w:lineRule="auto"/>
              <w:jc w:val="center"/>
              <w:rPr>
                <w:b/>
                <w:sz w:val="26"/>
                <w:szCs w:val="26"/>
              </w:rPr>
            </w:pPr>
            <w:r w:rsidRPr="00B8106A">
              <w:rPr>
                <w:b/>
                <w:sz w:val="26"/>
                <w:szCs w:val="26"/>
              </w:rPr>
              <w:t>Kiểu dữ liệu</w:t>
            </w:r>
          </w:p>
        </w:tc>
        <w:tc>
          <w:tcPr>
            <w:tcW w:w="2496" w:type="dxa"/>
          </w:tcPr>
          <w:p w14:paraId="4C60B369" w14:textId="77777777" w:rsidR="00A54814" w:rsidRPr="00B8106A" w:rsidRDefault="00A54814" w:rsidP="00BC4BD4">
            <w:pPr>
              <w:spacing w:line="360" w:lineRule="auto"/>
              <w:jc w:val="center"/>
              <w:rPr>
                <w:b/>
                <w:sz w:val="26"/>
                <w:szCs w:val="26"/>
              </w:rPr>
            </w:pPr>
            <w:r w:rsidRPr="00B8106A">
              <w:rPr>
                <w:b/>
                <w:sz w:val="26"/>
                <w:szCs w:val="26"/>
              </w:rPr>
              <w:t>Ràng buộc</w:t>
            </w:r>
          </w:p>
        </w:tc>
        <w:tc>
          <w:tcPr>
            <w:tcW w:w="2340" w:type="dxa"/>
          </w:tcPr>
          <w:p w14:paraId="34CFA5FA" w14:textId="77777777" w:rsidR="00A54814" w:rsidRPr="00B8106A" w:rsidRDefault="00A54814" w:rsidP="00BC4BD4">
            <w:pPr>
              <w:spacing w:line="360" w:lineRule="auto"/>
              <w:jc w:val="center"/>
              <w:rPr>
                <w:b/>
                <w:sz w:val="26"/>
                <w:szCs w:val="26"/>
              </w:rPr>
            </w:pPr>
            <w:r w:rsidRPr="00B8106A">
              <w:rPr>
                <w:b/>
                <w:sz w:val="26"/>
                <w:szCs w:val="26"/>
              </w:rPr>
              <w:t>Giá trị mặc định</w:t>
            </w:r>
          </w:p>
        </w:tc>
        <w:tc>
          <w:tcPr>
            <w:tcW w:w="1350" w:type="dxa"/>
          </w:tcPr>
          <w:p w14:paraId="1D1F31B4" w14:textId="77777777" w:rsidR="00A54814" w:rsidRPr="00B8106A" w:rsidRDefault="00A54814" w:rsidP="00BC4BD4">
            <w:pPr>
              <w:spacing w:line="360" w:lineRule="auto"/>
              <w:jc w:val="center"/>
              <w:rPr>
                <w:b/>
                <w:sz w:val="26"/>
                <w:szCs w:val="26"/>
              </w:rPr>
            </w:pPr>
            <w:r w:rsidRPr="00B8106A">
              <w:rPr>
                <w:b/>
                <w:sz w:val="26"/>
                <w:szCs w:val="26"/>
              </w:rPr>
              <w:t>Null</w:t>
            </w:r>
          </w:p>
        </w:tc>
      </w:tr>
      <w:tr w:rsidR="00A54814" w:rsidRPr="00B8106A" w14:paraId="5438D6A6" w14:textId="77777777" w:rsidTr="00BC4BD4">
        <w:tc>
          <w:tcPr>
            <w:tcW w:w="1560" w:type="dxa"/>
          </w:tcPr>
          <w:p w14:paraId="5059C4DA" w14:textId="48CF4F4D" w:rsidR="00A54814" w:rsidRPr="00B8106A" w:rsidRDefault="00A54814" w:rsidP="00BC4BD4">
            <w:pPr>
              <w:spacing w:line="360" w:lineRule="auto"/>
              <w:rPr>
                <w:sz w:val="26"/>
                <w:szCs w:val="26"/>
              </w:rPr>
            </w:pPr>
            <w:r w:rsidRPr="00B8106A">
              <w:rPr>
                <w:sz w:val="26"/>
                <w:szCs w:val="26"/>
              </w:rPr>
              <w:t>ID</w:t>
            </w:r>
          </w:p>
        </w:tc>
        <w:tc>
          <w:tcPr>
            <w:tcW w:w="1699" w:type="dxa"/>
          </w:tcPr>
          <w:p w14:paraId="1EE1D0B7" w14:textId="77777777" w:rsidR="00A54814" w:rsidRPr="00B8106A" w:rsidRDefault="00A54814" w:rsidP="00BC4BD4">
            <w:pPr>
              <w:spacing w:line="360" w:lineRule="auto"/>
              <w:rPr>
                <w:sz w:val="26"/>
                <w:szCs w:val="26"/>
              </w:rPr>
            </w:pPr>
            <w:r w:rsidRPr="00B8106A">
              <w:rPr>
                <w:sz w:val="26"/>
                <w:szCs w:val="26"/>
              </w:rPr>
              <w:t>Int(11)</w:t>
            </w:r>
          </w:p>
        </w:tc>
        <w:tc>
          <w:tcPr>
            <w:tcW w:w="2496" w:type="dxa"/>
          </w:tcPr>
          <w:p w14:paraId="5810B713" w14:textId="207F2F14" w:rsidR="00A54814" w:rsidRPr="00B8106A" w:rsidRDefault="00A54814" w:rsidP="00BC4BD4">
            <w:pPr>
              <w:spacing w:line="360" w:lineRule="auto"/>
              <w:rPr>
                <w:sz w:val="26"/>
                <w:szCs w:val="26"/>
              </w:rPr>
            </w:pPr>
            <w:r w:rsidRPr="00B8106A">
              <w:rPr>
                <w:sz w:val="26"/>
                <w:szCs w:val="26"/>
              </w:rPr>
              <w:t xml:space="preserve">PK </w:t>
            </w:r>
          </w:p>
        </w:tc>
        <w:tc>
          <w:tcPr>
            <w:tcW w:w="2340" w:type="dxa"/>
          </w:tcPr>
          <w:p w14:paraId="144C2F65" w14:textId="77777777" w:rsidR="00A54814" w:rsidRPr="00B8106A" w:rsidRDefault="00A54814" w:rsidP="00BC4BD4">
            <w:pPr>
              <w:spacing w:line="360" w:lineRule="auto"/>
              <w:rPr>
                <w:sz w:val="26"/>
                <w:szCs w:val="26"/>
              </w:rPr>
            </w:pPr>
          </w:p>
        </w:tc>
        <w:tc>
          <w:tcPr>
            <w:tcW w:w="1350" w:type="dxa"/>
          </w:tcPr>
          <w:p w14:paraId="49C2E0DA" w14:textId="77777777" w:rsidR="00A54814" w:rsidRPr="00B8106A" w:rsidRDefault="00A54814" w:rsidP="00BC4BD4">
            <w:pPr>
              <w:spacing w:line="360" w:lineRule="auto"/>
              <w:rPr>
                <w:sz w:val="26"/>
                <w:szCs w:val="26"/>
              </w:rPr>
            </w:pPr>
          </w:p>
        </w:tc>
      </w:tr>
      <w:tr w:rsidR="00A54814" w:rsidRPr="00B8106A" w14:paraId="79959877" w14:textId="77777777" w:rsidTr="00BC4BD4">
        <w:tc>
          <w:tcPr>
            <w:tcW w:w="1560" w:type="dxa"/>
          </w:tcPr>
          <w:p w14:paraId="238F74C6" w14:textId="1F8BF649" w:rsidR="00A54814" w:rsidRPr="00B8106A" w:rsidRDefault="00A54814" w:rsidP="00BC4BD4">
            <w:pPr>
              <w:spacing w:line="360" w:lineRule="auto"/>
              <w:rPr>
                <w:sz w:val="26"/>
                <w:szCs w:val="26"/>
              </w:rPr>
            </w:pPr>
            <w:r w:rsidRPr="00B8106A">
              <w:rPr>
                <w:sz w:val="26"/>
                <w:szCs w:val="26"/>
              </w:rPr>
              <w:t>Buyer_id</w:t>
            </w:r>
          </w:p>
        </w:tc>
        <w:tc>
          <w:tcPr>
            <w:tcW w:w="1699" w:type="dxa"/>
          </w:tcPr>
          <w:p w14:paraId="517F9AEF" w14:textId="77777777" w:rsidR="00A54814" w:rsidRPr="00B8106A" w:rsidRDefault="00A54814" w:rsidP="00BC4BD4">
            <w:pPr>
              <w:spacing w:line="360" w:lineRule="auto"/>
              <w:rPr>
                <w:sz w:val="26"/>
                <w:szCs w:val="26"/>
              </w:rPr>
            </w:pPr>
            <w:r w:rsidRPr="00B8106A">
              <w:rPr>
                <w:sz w:val="26"/>
                <w:szCs w:val="26"/>
              </w:rPr>
              <w:t>Int(11)</w:t>
            </w:r>
          </w:p>
        </w:tc>
        <w:tc>
          <w:tcPr>
            <w:tcW w:w="2496" w:type="dxa"/>
          </w:tcPr>
          <w:p w14:paraId="276795D9" w14:textId="44E3269B" w:rsidR="00A54814" w:rsidRPr="00B8106A" w:rsidRDefault="00A54814" w:rsidP="00BC4BD4">
            <w:pPr>
              <w:spacing w:line="360" w:lineRule="auto"/>
              <w:rPr>
                <w:sz w:val="26"/>
                <w:szCs w:val="26"/>
              </w:rPr>
            </w:pPr>
            <w:r w:rsidRPr="00B8106A">
              <w:rPr>
                <w:sz w:val="26"/>
                <w:szCs w:val="26"/>
              </w:rPr>
              <w:t>FK-&gt;users_id</w:t>
            </w:r>
          </w:p>
        </w:tc>
        <w:tc>
          <w:tcPr>
            <w:tcW w:w="2340" w:type="dxa"/>
          </w:tcPr>
          <w:p w14:paraId="4BEC6333" w14:textId="77777777" w:rsidR="00A54814" w:rsidRPr="00B8106A" w:rsidRDefault="00A54814" w:rsidP="00BC4BD4">
            <w:pPr>
              <w:spacing w:line="360" w:lineRule="auto"/>
              <w:rPr>
                <w:sz w:val="26"/>
                <w:szCs w:val="26"/>
              </w:rPr>
            </w:pPr>
          </w:p>
        </w:tc>
        <w:tc>
          <w:tcPr>
            <w:tcW w:w="1350" w:type="dxa"/>
          </w:tcPr>
          <w:p w14:paraId="46A66C4D" w14:textId="77777777" w:rsidR="00A54814" w:rsidRPr="00B8106A" w:rsidRDefault="00A54814" w:rsidP="00BC4BD4">
            <w:pPr>
              <w:spacing w:line="360" w:lineRule="auto"/>
              <w:rPr>
                <w:sz w:val="26"/>
                <w:szCs w:val="26"/>
              </w:rPr>
            </w:pPr>
          </w:p>
        </w:tc>
      </w:tr>
      <w:tr w:rsidR="00A54814" w:rsidRPr="00B8106A" w14:paraId="49B364B3" w14:textId="77777777" w:rsidTr="00BC4BD4">
        <w:tc>
          <w:tcPr>
            <w:tcW w:w="1560" w:type="dxa"/>
          </w:tcPr>
          <w:p w14:paraId="7B070CE8" w14:textId="091DFF5F" w:rsidR="00A54814" w:rsidRPr="00B8106A" w:rsidRDefault="00A54814" w:rsidP="00BC4BD4">
            <w:pPr>
              <w:spacing w:line="360" w:lineRule="auto"/>
              <w:rPr>
                <w:sz w:val="26"/>
                <w:szCs w:val="26"/>
              </w:rPr>
            </w:pPr>
            <w:r w:rsidRPr="00B8106A">
              <w:rPr>
                <w:sz w:val="26"/>
                <w:szCs w:val="26"/>
              </w:rPr>
              <w:t>Farmer_id</w:t>
            </w:r>
          </w:p>
        </w:tc>
        <w:tc>
          <w:tcPr>
            <w:tcW w:w="1699" w:type="dxa"/>
          </w:tcPr>
          <w:p w14:paraId="58870DE6" w14:textId="77777777" w:rsidR="00A54814" w:rsidRPr="00B8106A" w:rsidRDefault="00A54814" w:rsidP="00BC4BD4">
            <w:pPr>
              <w:spacing w:line="360" w:lineRule="auto"/>
              <w:rPr>
                <w:sz w:val="26"/>
                <w:szCs w:val="26"/>
              </w:rPr>
            </w:pPr>
            <w:r w:rsidRPr="00B8106A">
              <w:rPr>
                <w:sz w:val="26"/>
                <w:szCs w:val="26"/>
              </w:rPr>
              <w:t>Int(11)</w:t>
            </w:r>
          </w:p>
        </w:tc>
        <w:tc>
          <w:tcPr>
            <w:tcW w:w="2496" w:type="dxa"/>
          </w:tcPr>
          <w:p w14:paraId="502D26DE" w14:textId="77BD2441" w:rsidR="00A54814" w:rsidRPr="00B8106A" w:rsidRDefault="00A54814" w:rsidP="00BC4BD4">
            <w:pPr>
              <w:spacing w:line="360" w:lineRule="auto"/>
              <w:rPr>
                <w:sz w:val="26"/>
                <w:szCs w:val="26"/>
              </w:rPr>
            </w:pPr>
            <w:r w:rsidRPr="00B8106A">
              <w:rPr>
                <w:sz w:val="26"/>
                <w:szCs w:val="26"/>
              </w:rPr>
              <w:t>FK-&gt;users_id</w:t>
            </w:r>
          </w:p>
        </w:tc>
        <w:tc>
          <w:tcPr>
            <w:tcW w:w="2340" w:type="dxa"/>
          </w:tcPr>
          <w:p w14:paraId="6F38E538" w14:textId="77777777" w:rsidR="00A54814" w:rsidRPr="00B8106A" w:rsidRDefault="00A54814" w:rsidP="00BC4BD4">
            <w:pPr>
              <w:spacing w:line="360" w:lineRule="auto"/>
              <w:rPr>
                <w:sz w:val="26"/>
                <w:szCs w:val="26"/>
              </w:rPr>
            </w:pPr>
          </w:p>
        </w:tc>
        <w:tc>
          <w:tcPr>
            <w:tcW w:w="1350" w:type="dxa"/>
          </w:tcPr>
          <w:p w14:paraId="74BE75A0" w14:textId="77777777" w:rsidR="00A54814" w:rsidRPr="00B8106A" w:rsidRDefault="00A54814" w:rsidP="00BC4BD4">
            <w:pPr>
              <w:spacing w:line="360" w:lineRule="auto"/>
              <w:rPr>
                <w:sz w:val="26"/>
                <w:szCs w:val="26"/>
              </w:rPr>
            </w:pPr>
          </w:p>
        </w:tc>
      </w:tr>
      <w:tr w:rsidR="00A54814" w:rsidRPr="00B8106A" w14:paraId="6B0B1A2A" w14:textId="77777777" w:rsidTr="00BC4BD4">
        <w:tc>
          <w:tcPr>
            <w:tcW w:w="1560" w:type="dxa"/>
          </w:tcPr>
          <w:p w14:paraId="1A1A8EAD" w14:textId="2AF81342" w:rsidR="00A54814" w:rsidRPr="00B8106A" w:rsidRDefault="00A54814" w:rsidP="00BC4BD4">
            <w:pPr>
              <w:spacing w:line="360" w:lineRule="auto"/>
              <w:rPr>
                <w:sz w:val="26"/>
                <w:szCs w:val="26"/>
              </w:rPr>
            </w:pPr>
            <w:r w:rsidRPr="00B8106A">
              <w:rPr>
                <w:sz w:val="26"/>
                <w:szCs w:val="26"/>
              </w:rPr>
              <w:t>Last_message</w:t>
            </w:r>
          </w:p>
        </w:tc>
        <w:tc>
          <w:tcPr>
            <w:tcW w:w="1699" w:type="dxa"/>
          </w:tcPr>
          <w:p w14:paraId="07E04038" w14:textId="1DDB91A6" w:rsidR="00A54814" w:rsidRPr="00B8106A" w:rsidRDefault="00A54814" w:rsidP="00BC4BD4">
            <w:pPr>
              <w:spacing w:line="360" w:lineRule="auto"/>
              <w:rPr>
                <w:sz w:val="26"/>
                <w:szCs w:val="26"/>
              </w:rPr>
            </w:pPr>
            <w:r w:rsidRPr="00B8106A">
              <w:rPr>
                <w:sz w:val="26"/>
                <w:szCs w:val="26"/>
              </w:rPr>
              <w:t>Text</w:t>
            </w:r>
          </w:p>
        </w:tc>
        <w:tc>
          <w:tcPr>
            <w:tcW w:w="2496" w:type="dxa"/>
          </w:tcPr>
          <w:p w14:paraId="410C4EC1" w14:textId="77777777" w:rsidR="00A54814" w:rsidRPr="00B8106A" w:rsidRDefault="00A54814" w:rsidP="00BC4BD4">
            <w:pPr>
              <w:spacing w:line="360" w:lineRule="auto"/>
              <w:rPr>
                <w:sz w:val="26"/>
                <w:szCs w:val="26"/>
              </w:rPr>
            </w:pPr>
          </w:p>
        </w:tc>
        <w:tc>
          <w:tcPr>
            <w:tcW w:w="2340" w:type="dxa"/>
          </w:tcPr>
          <w:p w14:paraId="1036149D" w14:textId="77777777" w:rsidR="00A54814" w:rsidRPr="00B8106A" w:rsidRDefault="00A54814" w:rsidP="00BC4BD4">
            <w:pPr>
              <w:spacing w:line="360" w:lineRule="auto"/>
              <w:rPr>
                <w:sz w:val="26"/>
                <w:szCs w:val="26"/>
              </w:rPr>
            </w:pPr>
          </w:p>
        </w:tc>
        <w:tc>
          <w:tcPr>
            <w:tcW w:w="1350" w:type="dxa"/>
          </w:tcPr>
          <w:p w14:paraId="05C17DFE" w14:textId="77777777" w:rsidR="00A54814" w:rsidRPr="00B8106A" w:rsidRDefault="00A54814" w:rsidP="00BC4BD4">
            <w:pPr>
              <w:spacing w:line="360" w:lineRule="auto"/>
              <w:rPr>
                <w:sz w:val="26"/>
                <w:szCs w:val="26"/>
              </w:rPr>
            </w:pPr>
          </w:p>
        </w:tc>
      </w:tr>
      <w:tr w:rsidR="00A54814" w:rsidRPr="00B8106A" w14:paraId="2F1D3D08" w14:textId="77777777" w:rsidTr="00BC4BD4">
        <w:tc>
          <w:tcPr>
            <w:tcW w:w="1560" w:type="dxa"/>
          </w:tcPr>
          <w:p w14:paraId="21BAC35D" w14:textId="2E6272E2" w:rsidR="00A54814" w:rsidRPr="00B8106A" w:rsidRDefault="00A54814" w:rsidP="00BC4BD4">
            <w:pPr>
              <w:spacing w:line="360" w:lineRule="auto"/>
              <w:rPr>
                <w:sz w:val="26"/>
                <w:szCs w:val="26"/>
              </w:rPr>
            </w:pPr>
            <w:r w:rsidRPr="00B8106A">
              <w:rPr>
                <w:sz w:val="26"/>
                <w:szCs w:val="26"/>
              </w:rPr>
              <w:t xml:space="preserve">Last_sent_at </w:t>
            </w:r>
          </w:p>
        </w:tc>
        <w:tc>
          <w:tcPr>
            <w:tcW w:w="1699" w:type="dxa"/>
          </w:tcPr>
          <w:p w14:paraId="14E57A30" w14:textId="0E4C7B0F" w:rsidR="00A54814" w:rsidRPr="00B8106A" w:rsidRDefault="00A54814" w:rsidP="00BC4BD4">
            <w:pPr>
              <w:spacing w:line="360" w:lineRule="auto"/>
              <w:rPr>
                <w:sz w:val="26"/>
                <w:szCs w:val="26"/>
              </w:rPr>
            </w:pPr>
            <w:r w:rsidRPr="00B8106A">
              <w:rPr>
                <w:sz w:val="26"/>
                <w:szCs w:val="26"/>
              </w:rPr>
              <w:t>Timestamp</w:t>
            </w:r>
          </w:p>
        </w:tc>
        <w:tc>
          <w:tcPr>
            <w:tcW w:w="2496" w:type="dxa"/>
          </w:tcPr>
          <w:p w14:paraId="428D4E24" w14:textId="7A92A3EB" w:rsidR="00A54814" w:rsidRPr="00B8106A" w:rsidRDefault="00A54814" w:rsidP="00BC4BD4">
            <w:pPr>
              <w:spacing w:line="360" w:lineRule="auto"/>
              <w:rPr>
                <w:sz w:val="26"/>
                <w:szCs w:val="26"/>
              </w:rPr>
            </w:pPr>
            <w:r w:rsidRPr="00B8106A">
              <w:rPr>
                <w:sz w:val="26"/>
                <w:szCs w:val="26"/>
              </w:rPr>
              <w:t>defautl</w:t>
            </w:r>
          </w:p>
        </w:tc>
        <w:tc>
          <w:tcPr>
            <w:tcW w:w="2340" w:type="dxa"/>
          </w:tcPr>
          <w:p w14:paraId="41FB9897" w14:textId="56E7CECC" w:rsidR="00A54814" w:rsidRPr="00B8106A" w:rsidRDefault="00A54814" w:rsidP="00BC4BD4">
            <w:pPr>
              <w:spacing w:line="360" w:lineRule="auto"/>
              <w:rPr>
                <w:sz w:val="26"/>
                <w:szCs w:val="26"/>
              </w:rPr>
            </w:pPr>
            <w:r w:rsidRPr="00B8106A">
              <w:rPr>
                <w:sz w:val="26"/>
                <w:szCs w:val="26"/>
              </w:rPr>
              <w:t>current_timestamp()</w:t>
            </w:r>
          </w:p>
        </w:tc>
        <w:tc>
          <w:tcPr>
            <w:tcW w:w="1350" w:type="dxa"/>
          </w:tcPr>
          <w:p w14:paraId="6C19A6B4" w14:textId="77777777" w:rsidR="00A54814" w:rsidRPr="00B8106A" w:rsidRDefault="00A54814" w:rsidP="00BC4BD4">
            <w:pPr>
              <w:spacing w:line="360" w:lineRule="auto"/>
              <w:rPr>
                <w:sz w:val="26"/>
                <w:szCs w:val="26"/>
              </w:rPr>
            </w:pPr>
          </w:p>
        </w:tc>
      </w:tr>
    </w:tbl>
    <w:p w14:paraId="634AB83C" w14:textId="37103EFD" w:rsidR="00A54814" w:rsidRPr="00B8106A" w:rsidRDefault="00A54814" w:rsidP="00A54814">
      <w:pPr>
        <w:rPr>
          <w:sz w:val="26"/>
          <w:szCs w:val="26"/>
          <w:lang w:val="en-GB"/>
        </w:rPr>
      </w:pPr>
    </w:p>
    <w:p w14:paraId="79347D1D" w14:textId="77777777" w:rsidR="00A54814" w:rsidRPr="00B8106A" w:rsidRDefault="00A54814" w:rsidP="00A54814">
      <w:pPr>
        <w:rPr>
          <w:sz w:val="26"/>
          <w:szCs w:val="26"/>
          <w:lang w:val="en-GB"/>
        </w:rPr>
      </w:pPr>
      <w:r w:rsidRPr="00B8106A">
        <w:rPr>
          <w:sz w:val="26"/>
          <w:szCs w:val="26"/>
          <w:lang w:val="en-GB"/>
        </w:rPr>
        <w:t xml:space="preserve">      </w:t>
      </w:r>
    </w:p>
    <w:p w14:paraId="054D34D9" w14:textId="00F43005" w:rsidR="00A54814" w:rsidRPr="00E17370" w:rsidRDefault="000F2FE6" w:rsidP="00E17370">
      <w:pPr>
        <w:pStyle w:val="Heading4"/>
        <w:rPr>
          <w:rFonts w:ascii="Times New Roman" w:hAnsi="Times New Roman" w:cs="Times New Roman"/>
          <w:b/>
          <w:i w:val="0"/>
          <w:sz w:val="26"/>
          <w:szCs w:val="26"/>
          <w:lang w:val="en-GB"/>
        </w:rPr>
      </w:pPr>
      <w:r w:rsidRPr="00B8106A">
        <w:rPr>
          <w:b/>
          <w:sz w:val="26"/>
          <w:szCs w:val="26"/>
          <w:lang w:val="en-GB"/>
        </w:rPr>
        <w:t xml:space="preserve">     </w:t>
      </w:r>
      <w:r w:rsidR="00E17370">
        <w:rPr>
          <w:b/>
          <w:sz w:val="26"/>
          <w:szCs w:val="26"/>
          <w:lang w:val="en-GB"/>
        </w:rPr>
        <w:t xml:space="preserve">      </w:t>
      </w:r>
      <w:r w:rsidRPr="00B8106A">
        <w:rPr>
          <w:b/>
          <w:sz w:val="26"/>
          <w:szCs w:val="26"/>
          <w:lang w:val="en-GB"/>
        </w:rPr>
        <w:t xml:space="preserve"> </w:t>
      </w:r>
      <w:r w:rsidR="00A54814" w:rsidRPr="00E17370">
        <w:rPr>
          <w:rFonts w:ascii="Times New Roman" w:hAnsi="Times New Roman" w:cs="Times New Roman"/>
          <w:b/>
          <w:i w:val="0"/>
          <w:color w:val="000000" w:themeColor="text1"/>
          <w:sz w:val="26"/>
          <w:szCs w:val="26"/>
          <w:lang w:val="en-GB"/>
        </w:rPr>
        <w:t>3.2.</w:t>
      </w:r>
      <w:r w:rsidR="00B8106A" w:rsidRPr="00E17370">
        <w:rPr>
          <w:rFonts w:ascii="Times New Roman" w:hAnsi="Times New Roman" w:cs="Times New Roman"/>
          <w:b/>
          <w:i w:val="0"/>
          <w:color w:val="000000" w:themeColor="text1"/>
          <w:sz w:val="26"/>
          <w:szCs w:val="26"/>
          <w:lang w:val="en-GB"/>
        </w:rPr>
        <w:t>9</w:t>
      </w:r>
      <w:r w:rsidR="00A54814" w:rsidRPr="00E17370">
        <w:rPr>
          <w:rFonts w:ascii="Times New Roman" w:hAnsi="Times New Roman" w:cs="Times New Roman"/>
          <w:b/>
          <w:i w:val="0"/>
          <w:color w:val="000000" w:themeColor="text1"/>
          <w:sz w:val="26"/>
          <w:szCs w:val="26"/>
          <w:lang w:val="en-GB"/>
        </w:rPr>
        <w:t>. Đặc tả dữ liệu bảng product_images</w:t>
      </w:r>
    </w:p>
    <w:tbl>
      <w:tblPr>
        <w:tblStyle w:val="TableGrid"/>
        <w:tblW w:w="9445" w:type="dxa"/>
        <w:tblInd w:w="360" w:type="dxa"/>
        <w:tblLook w:val="04A0" w:firstRow="1" w:lastRow="0" w:firstColumn="1" w:lastColumn="0" w:noHBand="0" w:noVBand="1"/>
      </w:tblPr>
      <w:tblGrid>
        <w:gridCol w:w="1435"/>
        <w:gridCol w:w="1620"/>
        <w:gridCol w:w="2430"/>
        <w:gridCol w:w="2250"/>
        <w:gridCol w:w="1710"/>
      </w:tblGrid>
      <w:tr w:rsidR="00A54814" w:rsidRPr="00B8106A" w14:paraId="55A19538" w14:textId="77777777" w:rsidTr="00BC4BD4">
        <w:tc>
          <w:tcPr>
            <w:tcW w:w="1435" w:type="dxa"/>
          </w:tcPr>
          <w:p w14:paraId="7E032B22" w14:textId="77777777" w:rsidR="00A54814" w:rsidRPr="00B8106A" w:rsidRDefault="00A54814" w:rsidP="00BC4BD4">
            <w:pPr>
              <w:spacing w:line="360" w:lineRule="auto"/>
              <w:jc w:val="center"/>
              <w:rPr>
                <w:b/>
                <w:sz w:val="26"/>
                <w:szCs w:val="26"/>
              </w:rPr>
            </w:pPr>
            <w:r w:rsidRPr="00B8106A">
              <w:rPr>
                <w:b/>
                <w:sz w:val="26"/>
                <w:szCs w:val="26"/>
              </w:rPr>
              <w:t>Tên cột</w:t>
            </w:r>
          </w:p>
        </w:tc>
        <w:tc>
          <w:tcPr>
            <w:tcW w:w="1620" w:type="dxa"/>
          </w:tcPr>
          <w:p w14:paraId="5A9AB1A2" w14:textId="77777777" w:rsidR="00A54814" w:rsidRPr="00B8106A" w:rsidRDefault="00A54814" w:rsidP="00BC4BD4">
            <w:pPr>
              <w:spacing w:line="360" w:lineRule="auto"/>
              <w:jc w:val="center"/>
              <w:rPr>
                <w:b/>
                <w:sz w:val="26"/>
                <w:szCs w:val="26"/>
              </w:rPr>
            </w:pPr>
            <w:r w:rsidRPr="00B8106A">
              <w:rPr>
                <w:b/>
                <w:sz w:val="26"/>
                <w:szCs w:val="26"/>
              </w:rPr>
              <w:t>Kiểu dữ liệu</w:t>
            </w:r>
          </w:p>
        </w:tc>
        <w:tc>
          <w:tcPr>
            <w:tcW w:w="2430" w:type="dxa"/>
          </w:tcPr>
          <w:p w14:paraId="7B9D7E79" w14:textId="77777777" w:rsidR="00A54814" w:rsidRPr="00B8106A" w:rsidRDefault="00A54814" w:rsidP="00BC4BD4">
            <w:pPr>
              <w:spacing w:line="360" w:lineRule="auto"/>
              <w:jc w:val="center"/>
              <w:rPr>
                <w:b/>
                <w:sz w:val="26"/>
                <w:szCs w:val="26"/>
              </w:rPr>
            </w:pPr>
            <w:r w:rsidRPr="00B8106A">
              <w:rPr>
                <w:b/>
                <w:sz w:val="26"/>
                <w:szCs w:val="26"/>
              </w:rPr>
              <w:t>Ràng buộc</w:t>
            </w:r>
          </w:p>
        </w:tc>
        <w:tc>
          <w:tcPr>
            <w:tcW w:w="2250" w:type="dxa"/>
          </w:tcPr>
          <w:p w14:paraId="6409D400" w14:textId="77777777" w:rsidR="00A54814" w:rsidRPr="00B8106A" w:rsidRDefault="00A54814" w:rsidP="00BC4BD4">
            <w:pPr>
              <w:spacing w:line="360" w:lineRule="auto"/>
              <w:jc w:val="center"/>
              <w:rPr>
                <w:b/>
                <w:sz w:val="26"/>
                <w:szCs w:val="26"/>
              </w:rPr>
            </w:pPr>
            <w:r w:rsidRPr="00B8106A">
              <w:rPr>
                <w:b/>
                <w:sz w:val="26"/>
                <w:szCs w:val="26"/>
              </w:rPr>
              <w:t>Giá trị mặc định</w:t>
            </w:r>
          </w:p>
        </w:tc>
        <w:tc>
          <w:tcPr>
            <w:tcW w:w="1710" w:type="dxa"/>
          </w:tcPr>
          <w:p w14:paraId="68170181" w14:textId="77777777" w:rsidR="00A54814" w:rsidRPr="00B8106A" w:rsidRDefault="00A54814" w:rsidP="00BC4BD4">
            <w:pPr>
              <w:spacing w:line="360" w:lineRule="auto"/>
              <w:jc w:val="center"/>
              <w:rPr>
                <w:b/>
                <w:sz w:val="26"/>
                <w:szCs w:val="26"/>
              </w:rPr>
            </w:pPr>
            <w:r w:rsidRPr="00B8106A">
              <w:rPr>
                <w:b/>
                <w:sz w:val="26"/>
                <w:szCs w:val="26"/>
              </w:rPr>
              <w:t>Null</w:t>
            </w:r>
          </w:p>
        </w:tc>
      </w:tr>
      <w:tr w:rsidR="00A54814" w:rsidRPr="00B8106A" w14:paraId="5DF1002F" w14:textId="77777777" w:rsidTr="00BC4BD4">
        <w:tc>
          <w:tcPr>
            <w:tcW w:w="1435" w:type="dxa"/>
          </w:tcPr>
          <w:p w14:paraId="32E659A4" w14:textId="0060E99A" w:rsidR="00A54814" w:rsidRPr="00B8106A" w:rsidRDefault="00A54814" w:rsidP="00BC4BD4">
            <w:pPr>
              <w:spacing w:line="360" w:lineRule="auto"/>
              <w:rPr>
                <w:sz w:val="26"/>
                <w:szCs w:val="26"/>
              </w:rPr>
            </w:pPr>
            <w:r w:rsidRPr="00B8106A">
              <w:rPr>
                <w:sz w:val="26"/>
                <w:szCs w:val="26"/>
              </w:rPr>
              <w:t>ID</w:t>
            </w:r>
          </w:p>
        </w:tc>
        <w:tc>
          <w:tcPr>
            <w:tcW w:w="1620" w:type="dxa"/>
          </w:tcPr>
          <w:p w14:paraId="4A09A951" w14:textId="77777777" w:rsidR="00A54814" w:rsidRPr="00B8106A" w:rsidRDefault="00A54814" w:rsidP="00BC4BD4">
            <w:pPr>
              <w:spacing w:line="360" w:lineRule="auto"/>
              <w:rPr>
                <w:sz w:val="26"/>
                <w:szCs w:val="26"/>
              </w:rPr>
            </w:pPr>
            <w:r w:rsidRPr="00B8106A">
              <w:rPr>
                <w:sz w:val="26"/>
                <w:szCs w:val="26"/>
              </w:rPr>
              <w:t>Int(11)</w:t>
            </w:r>
          </w:p>
        </w:tc>
        <w:tc>
          <w:tcPr>
            <w:tcW w:w="2430" w:type="dxa"/>
          </w:tcPr>
          <w:p w14:paraId="6FB15FDD" w14:textId="62642525" w:rsidR="00A54814" w:rsidRPr="00B8106A" w:rsidRDefault="00A54814" w:rsidP="00BC4BD4">
            <w:pPr>
              <w:spacing w:line="360" w:lineRule="auto"/>
              <w:rPr>
                <w:sz w:val="26"/>
                <w:szCs w:val="26"/>
              </w:rPr>
            </w:pPr>
            <w:r w:rsidRPr="00B8106A">
              <w:rPr>
                <w:sz w:val="26"/>
                <w:szCs w:val="26"/>
              </w:rPr>
              <w:t>PK</w:t>
            </w:r>
          </w:p>
        </w:tc>
        <w:tc>
          <w:tcPr>
            <w:tcW w:w="2250" w:type="dxa"/>
          </w:tcPr>
          <w:p w14:paraId="02B7A084" w14:textId="77777777" w:rsidR="00A54814" w:rsidRPr="00B8106A" w:rsidRDefault="00A54814" w:rsidP="00BC4BD4">
            <w:pPr>
              <w:spacing w:line="360" w:lineRule="auto"/>
              <w:rPr>
                <w:sz w:val="26"/>
                <w:szCs w:val="26"/>
              </w:rPr>
            </w:pPr>
          </w:p>
        </w:tc>
        <w:tc>
          <w:tcPr>
            <w:tcW w:w="1710" w:type="dxa"/>
          </w:tcPr>
          <w:p w14:paraId="5995ABE9" w14:textId="77777777" w:rsidR="00A54814" w:rsidRPr="00B8106A" w:rsidRDefault="00A54814" w:rsidP="00BC4BD4">
            <w:pPr>
              <w:spacing w:line="360" w:lineRule="auto"/>
              <w:rPr>
                <w:sz w:val="26"/>
                <w:szCs w:val="26"/>
              </w:rPr>
            </w:pPr>
          </w:p>
        </w:tc>
      </w:tr>
      <w:tr w:rsidR="00A54814" w:rsidRPr="00B8106A" w14:paraId="2681A4F1" w14:textId="77777777" w:rsidTr="00BC4BD4">
        <w:tc>
          <w:tcPr>
            <w:tcW w:w="1435" w:type="dxa"/>
          </w:tcPr>
          <w:p w14:paraId="01A0E332" w14:textId="77777777" w:rsidR="00A54814" w:rsidRPr="00B8106A" w:rsidRDefault="00A54814" w:rsidP="00BC4BD4">
            <w:pPr>
              <w:spacing w:line="360" w:lineRule="auto"/>
              <w:rPr>
                <w:sz w:val="26"/>
                <w:szCs w:val="26"/>
              </w:rPr>
            </w:pPr>
            <w:r w:rsidRPr="00B8106A">
              <w:rPr>
                <w:sz w:val="26"/>
                <w:szCs w:val="26"/>
              </w:rPr>
              <w:t>Product_id</w:t>
            </w:r>
          </w:p>
        </w:tc>
        <w:tc>
          <w:tcPr>
            <w:tcW w:w="1620" w:type="dxa"/>
          </w:tcPr>
          <w:p w14:paraId="143899A8" w14:textId="77777777" w:rsidR="00A54814" w:rsidRPr="00B8106A" w:rsidRDefault="00A54814" w:rsidP="00BC4BD4">
            <w:pPr>
              <w:spacing w:line="360" w:lineRule="auto"/>
              <w:rPr>
                <w:sz w:val="26"/>
                <w:szCs w:val="26"/>
              </w:rPr>
            </w:pPr>
            <w:r w:rsidRPr="00B8106A">
              <w:rPr>
                <w:sz w:val="26"/>
                <w:szCs w:val="26"/>
              </w:rPr>
              <w:t>Int(11)</w:t>
            </w:r>
          </w:p>
        </w:tc>
        <w:tc>
          <w:tcPr>
            <w:tcW w:w="2430" w:type="dxa"/>
          </w:tcPr>
          <w:p w14:paraId="5A6B871D" w14:textId="1355ECA5" w:rsidR="00A54814" w:rsidRPr="00B8106A" w:rsidRDefault="00A54814" w:rsidP="00BC4BD4">
            <w:pPr>
              <w:spacing w:line="360" w:lineRule="auto"/>
              <w:rPr>
                <w:sz w:val="26"/>
                <w:szCs w:val="26"/>
              </w:rPr>
            </w:pPr>
            <w:r w:rsidRPr="00B8106A">
              <w:rPr>
                <w:sz w:val="26"/>
                <w:szCs w:val="26"/>
              </w:rPr>
              <w:t>FK-&gt;products_id</w:t>
            </w:r>
          </w:p>
        </w:tc>
        <w:tc>
          <w:tcPr>
            <w:tcW w:w="2250" w:type="dxa"/>
          </w:tcPr>
          <w:p w14:paraId="6A2B5B02" w14:textId="77777777" w:rsidR="00A54814" w:rsidRPr="00B8106A" w:rsidRDefault="00A54814" w:rsidP="00BC4BD4">
            <w:pPr>
              <w:spacing w:line="360" w:lineRule="auto"/>
              <w:rPr>
                <w:sz w:val="26"/>
                <w:szCs w:val="26"/>
              </w:rPr>
            </w:pPr>
          </w:p>
        </w:tc>
        <w:tc>
          <w:tcPr>
            <w:tcW w:w="1710" w:type="dxa"/>
          </w:tcPr>
          <w:p w14:paraId="1C4F3A70" w14:textId="77777777" w:rsidR="00A54814" w:rsidRPr="00B8106A" w:rsidRDefault="00A54814" w:rsidP="00BC4BD4">
            <w:pPr>
              <w:spacing w:line="360" w:lineRule="auto"/>
              <w:rPr>
                <w:sz w:val="26"/>
                <w:szCs w:val="26"/>
              </w:rPr>
            </w:pPr>
          </w:p>
        </w:tc>
      </w:tr>
      <w:tr w:rsidR="00A54814" w:rsidRPr="00B8106A" w14:paraId="2E72394E" w14:textId="77777777" w:rsidTr="00BC4BD4">
        <w:tc>
          <w:tcPr>
            <w:tcW w:w="1435" w:type="dxa"/>
          </w:tcPr>
          <w:p w14:paraId="56A18B9D" w14:textId="5D132CCA" w:rsidR="00A54814" w:rsidRPr="00B8106A" w:rsidRDefault="00A54814" w:rsidP="00BC4BD4">
            <w:pPr>
              <w:spacing w:line="360" w:lineRule="auto"/>
              <w:rPr>
                <w:sz w:val="26"/>
                <w:szCs w:val="26"/>
              </w:rPr>
            </w:pPr>
            <w:r w:rsidRPr="00B8106A">
              <w:rPr>
                <w:sz w:val="26"/>
                <w:szCs w:val="26"/>
              </w:rPr>
              <w:t xml:space="preserve">Img </w:t>
            </w:r>
          </w:p>
        </w:tc>
        <w:tc>
          <w:tcPr>
            <w:tcW w:w="1620" w:type="dxa"/>
          </w:tcPr>
          <w:p w14:paraId="0E75EC9E" w14:textId="1D8640DD" w:rsidR="00A54814" w:rsidRPr="00B8106A" w:rsidRDefault="00A54814" w:rsidP="00BC4BD4">
            <w:pPr>
              <w:spacing w:line="360" w:lineRule="auto"/>
              <w:rPr>
                <w:sz w:val="26"/>
                <w:szCs w:val="26"/>
              </w:rPr>
            </w:pPr>
            <w:r w:rsidRPr="00B8106A">
              <w:rPr>
                <w:sz w:val="26"/>
                <w:szCs w:val="26"/>
              </w:rPr>
              <w:t>Varchar(50)</w:t>
            </w:r>
          </w:p>
        </w:tc>
        <w:tc>
          <w:tcPr>
            <w:tcW w:w="2430" w:type="dxa"/>
          </w:tcPr>
          <w:p w14:paraId="5D03100F" w14:textId="77777777" w:rsidR="00A54814" w:rsidRPr="00B8106A" w:rsidRDefault="00A54814" w:rsidP="00BC4BD4">
            <w:pPr>
              <w:spacing w:line="360" w:lineRule="auto"/>
              <w:rPr>
                <w:sz w:val="26"/>
                <w:szCs w:val="26"/>
              </w:rPr>
            </w:pPr>
          </w:p>
        </w:tc>
        <w:tc>
          <w:tcPr>
            <w:tcW w:w="2250" w:type="dxa"/>
          </w:tcPr>
          <w:p w14:paraId="598C0529" w14:textId="77777777" w:rsidR="00A54814" w:rsidRPr="00B8106A" w:rsidRDefault="00A54814" w:rsidP="00BC4BD4">
            <w:pPr>
              <w:spacing w:line="360" w:lineRule="auto"/>
              <w:rPr>
                <w:sz w:val="26"/>
                <w:szCs w:val="26"/>
              </w:rPr>
            </w:pPr>
          </w:p>
        </w:tc>
        <w:tc>
          <w:tcPr>
            <w:tcW w:w="1710" w:type="dxa"/>
          </w:tcPr>
          <w:p w14:paraId="6BAEDD71" w14:textId="77777777" w:rsidR="00A54814" w:rsidRPr="00B8106A" w:rsidRDefault="00A54814" w:rsidP="00BC4BD4">
            <w:pPr>
              <w:spacing w:line="360" w:lineRule="auto"/>
              <w:rPr>
                <w:sz w:val="26"/>
                <w:szCs w:val="26"/>
              </w:rPr>
            </w:pPr>
          </w:p>
        </w:tc>
      </w:tr>
    </w:tbl>
    <w:p w14:paraId="10A0A5BE" w14:textId="33915F39" w:rsidR="00A54814" w:rsidRPr="00B8106A" w:rsidRDefault="00A54814" w:rsidP="00A54814">
      <w:pPr>
        <w:rPr>
          <w:b/>
          <w:sz w:val="26"/>
          <w:szCs w:val="26"/>
          <w:lang w:val="en-GB"/>
        </w:rPr>
      </w:pPr>
    </w:p>
    <w:p w14:paraId="6AFECFB7" w14:textId="7834C01A" w:rsidR="000F2FE6" w:rsidRPr="00E17370" w:rsidRDefault="000F2FE6" w:rsidP="00E17370">
      <w:pPr>
        <w:pStyle w:val="Heading4"/>
        <w:rPr>
          <w:rFonts w:ascii="Times New Roman" w:hAnsi="Times New Roman" w:cs="Times New Roman"/>
          <w:b/>
          <w:i w:val="0"/>
          <w:sz w:val="26"/>
          <w:szCs w:val="26"/>
          <w:lang w:val="en-GB"/>
        </w:rPr>
      </w:pPr>
      <w:r w:rsidRPr="00B8106A">
        <w:rPr>
          <w:b/>
          <w:sz w:val="26"/>
          <w:szCs w:val="26"/>
          <w:lang w:val="en-GB"/>
        </w:rPr>
        <w:t xml:space="preserve">      </w:t>
      </w:r>
      <w:r w:rsidR="00E17370">
        <w:rPr>
          <w:b/>
          <w:sz w:val="26"/>
          <w:szCs w:val="26"/>
          <w:lang w:val="en-GB"/>
        </w:rPr>
        <w:t xml:space="preserve">      </w:t>
      </w:r>
      <w:r w:rsidRPr="00E17370">
        <w:rPr>
          <w:rFonts w:ascii="Times New Roman" w:hAnsi="Times New Roman" w:cs="Times New Roman"/>
          <w:b/>
          <w:i w:val="0"/>
          <w:color w:val="000000" w:themeColor="text1"/>
          <w:sz w:val="26"/>
          <w:szCs w:val="26"/>
          <w:lang w:val="en-GB"/>
        </w:rPr>
        <w:t>3.2.</w:t>
      </w:r>
      <w:r w:rsidR="00B8106A" w:rsidRPr="00E17370">
        <w:rPr>
          <w:rFonts w:ascii="Times New Roman" w:hAnsi="Times New Roman" w:cs="Times New Roman"/>
          <w:b/>
          <w:i w:val="0"/>
          <w:color w:val="000000" w:themeColor="text1"/>
          <w:sz w:val="26"/>
          <w:szCs w:val="26"/>
          <w:lang w:val="en-GB"/>
        </w:rPr>
        <w:t>10</w:t>
      </w:r>
      <w:r w:rsidRPr="00E17370">
        <w:rPr>
          <w:rFonts w:ascii="Times New Roman" w:hAnsi="Times New Roman" w:cs="Times New Roman"/>
          <w:b/>
          <w:i w:val="0"/>
          <w:color w:val="000000" w:themeColor="text1"/>
          <w:sz w:val="26"/>
          <w:szCs w:val="26"/>
          <w:lang w:val="en-GB"/>
        </w:rPr>
        <w:t>. Đặc tả dữ liệu bảng reviews</w:t>
      </w:r>
    </w:p>
    <w:tbl>
      <w:tblPr>
        <w:tblStyle w:val="TableGrid"/>
        <w:tblW w:w="9445" w:type="dxa"/>
        <w:tblInd w:w="360" w:type="dxa"/>
        <w:tblLook w:val="04A0" w:firstRow="1" w:lastRow="0" w:firstColumn="1" w:lastColumn="0" w:noHBand="0" w:noVBand="1"/>
      </w:tblPr>
      <w:tblGrid>
        <w:gridCol w:w="1574"/>
        <w:gridCol w:w="1697"/>
        <w:gridCol w:w="2489"/>
        <w:gridCol w:w="2339"/>
        <w:gridCol w:w="1346"/>
      </w:tblGrid>
      <w:tr w:rsidR="00BC4BD4" w:rsidRPr="00B8106A" w14:paraId="136FC968" w14:textId="77777777" w:rsidTr="00BC4BD4">
        <w:tc>
          <w:tcPr>
            <w:tcW w:w="1574" w:type="dxa"/>
          </w:tcPr>
          <w:p w14:paraId="5CD71308" w14:textId="77777777" w:rsidR="00BC4BD4" w:rsidRPr="00B8106A" w:rsidRDefault="00BC4BD4" w:rsidP="00BC4BD4">
            <w:pPr>
              <w:spacing w:line="360" w:lineRule="auto"/>
              <w:jc w:val="center"/>
              <w:rPr>
                <w:b/>
                <w:sz w:val="26"/>
                <w:szCs w:val="26"/>
              </w:rPr>
            </w:pPr>
            <w:r w:rsidRPr="00B8106A">
              <w:rPr>
                <w:b/>
                <w:sz w:val="26"/>
                <w:szCs w:val="26"/>
              </w:rPr>
              <w:t>Tên cột</w:t>
            </w:r>
          </w:p>
        </w:tc>
        <w:tc>
          <w:tcPr>
            <w:tcW w:w="1697" w:type="dxa"/>
          </w:tcPr>
          <w:p w14:paraId="4201F82B" w14:textId="77777777" w:rsidR="00BC4BD4" w:rsidRPr="00B8106A" w:rsidRDefault="00BC4BD4" w:rsidP="00BC4BD4">
            <w:pPr>
              <w:spacing w:line="360" w:lineRule="auto"/>
              <w:jc w:val="center"/>
              <w:rPr>
                <w:b/>
                <w:sz w:val="26"/>
                <w:szCs w:val="26"/>
              </w:rPr>
            </w:pPr>
            <w:r w:rsidRPr="00B8106A">
              <w:rPr>
                <w:b/>
                <w:sz w:val="26"/>
                <w:szCs w:val="26"/>
              </w:rPr>
              <w:t>Kiểu dữ liệu</w:t>
            </w:r>
          </w:p>
        </w:tc>
        <w:tc>
          <w:tcPr>
            <w:tcW w:w="2489" w:type="dxa"/>
          </w:tcPr>
          <w:p w14:paraId="609A506D" w14:textId="77777777" w:rsidR="00BC4BD4" w:rsidRPr="00B8106A" w:rsidRDefault="00BC4BD4" w:rsidP="00BC4BD4">
            <w:pPr>
              <w:spacing w:line="360" w:lineRule="auto"/>
              <w:jc w:val="center"/>
              <w:rPr>
                <w:b/>
                <w:sz w:val="26"/>
                <w:szCs w:val="26"/>
              </w:rPr>
            </w:pPr>
            <w:r w:rsidRPr="00B8106A">
              <w:rPr>
                <w:b/>
                <w:sz w:val="26"/>
                <w:szCs w:val="26"/>
              </w:rPr>
              <w:t>Ràng buộc</w:t>
            </w:r>
          </w:p>
        </w:tc>
        <w:tc>
          <w:tcPr>
            <w:tcW w:w="2339" w:type="dxa"/>
          </w:tcPr>
          <w:p w14:paraId="1B0C5864" w14:textId="77777777" w:rsidR="00BC4BD4" w:rsidRPr="00B8106A" w:rsidRDefault="00BC4BD4" w:rsidP="00BC4BD4">
            <w:pPr>
              <w:spacing w:line="360" w:lineRule="auto"/>
              <w:jc w:val="center"/>
              <w:rPr>
                <w:b/>
                <w:sz w:val="26"/>
                <w:szCs w:val="26"/>
              </w:rPr>
            </w:pPr>
            <w:r w:rsidRPr="00B8106A">
              <w:rPr>
                <w:b/>
                <w:sz w:val="26"/>
                <w:szCs w:val="26"/>
              </w:rPr>
              <w:t>Giá trị mặc định</w:t>
            </w:r>
          </w:p>
        </w:tc>
        <w:tc>
          <w:tcPr>
            <w:tcW w:w="1346" w:type="dxa"/>
          </w:tcPr>
          <w:p w14:paraId="43A7B24B" w14:textId="77777777" w:rsidR="00BC4BD4" w:rsidRPr="00B8106A" w:rsidRDefault="00BC4BD4" w:rsidP="00BC4BD4">
            <w:pPr>
              <w:spacing w:line="360" w:lineRule="auto"/>
              <w:jc w:val="center"/>
              <w:rPr>
                <w:b/>
                <w:sz w:val="26"/>
                <w:szCs w:val="26"/>
              </w:rPr>
            </w:pPr>
            <w:r w:rsidRPr="00B8106A">
              <w:rPr>
                <w:b/>
                <w:sz w:val="26"/>
                <w:szCs w:val="26"/>
              </w:rPr>
              <w:t>Null</w:t>
            </w:r>
          </w:p>
        </w:tc>
      </w:tr>
      <w:tr w:rsidR="00BC4BD4" w:rsidRPr="00B8106A" w14:paraId="150C148B" w14:textId="77777777" w:rsidTr="00BC4BD4">
        <w:tc>
          <w:tcPr>
            <w:tcW w:w="1574" w:type="dxa"/>
          </w:tcPr>
          <w:p w14:paraId="428E4C4F" w14:textId="77777777" w:rsidR="00BC4BD4" w:rsidRPr="00B8106A" w:rsidRDefault="00BC4BD4" w:rsidP="00BC4BD4">
            <w:pPr>
              <w:spacing w:line="360" w:lineRule="auto"/>
              <w:rPr>
                <w:sz w:val="26"/>
                <w:szCs w:val="26"/>
              </w:rPr>
            </w:pPr>
            <w:r w:rsidRPr="00B8106A">
              <w:rPr>
                <w:sz w:val="26"/>
                <w:szCs w:val="26"/>
              </w:rPr>
              <w:t>ID</w:t>
            </w:r>
          </w:p>
        </w:tc>
        <w:tc>
          <w:tcPr>
            <w:tcW w:w="1697" w:type="dxa"/>
          </w:tcPr>
          <w:p w14:paraId="68124F02" w14:textId="77777777" w:rsidR="00BC4BD4" w:rsidRPr="00B8106A" w:rsidRDefault="00BC4BD4" w:rsidP="00BC4BD4">
            <w:pPr>
              <w:spacing w:line="360" w:lineRule="auto"/>
              <w:rPr>
                <w:sz w:val="26"/>
                <w:szCs w:val="26"/>
              </w:rPr>
            </w:pPr>
            <w:r w:rsidRPr="00B8106A">
              <w:rPr>
                <w:sz w:val="26"/>
                <w:szCs w:val="26"/>
              </w:rPr>
              <w:t>Int(11)</w:t>
            </w:r>
          </w:p>
        </w:tc>
        <w:tc>
          <w:tcPr>
            <w:tcW w:w="2489" w:type="dxa"/>
          </w:tcPr>
          <w:p w14:paraId="216DF78A" w14:textId="77777777" w:rsidR="00BC4BD4" w:rsidRPr="00B8106A" w:rsidRDefault="00BC4BD4" w:rsidP="00BC4BD4">
            <w:pPr>
              <w:spacing w:line="360" w:lineRule="auto"/>
              <w:rPr>
                <w:sz w:val="26"/>
                <w:szCs w:val="26"/>
              </w:rPr>
            </w:pPr>
            <w:r w:rsidRPr="00B8106A">
              <w:rPr>
                <w:sz w:val="26"/>
                <w:szCs w:val="26"/>
              </w:rPr>
              <w:t xml:space="preserve">PK </w:t>
            </w:r>
          </w:p>
        </w:tc>
        <w:tc>
          <w:tcPr>
            <w:tcW w:w="2339" w:type="dxa"/>
          </w:tcPr>
          <w:p w14:paraId="12BE2D9F" w14:textId="77777777" w:rsidR="00BC4BD4" w:rsidRPr="00B8106A" w:rsidRDefault="00BC4BD4" w:rsidP="00BC4BD4">
            <w:pPr>
              <w:spacing w:line="360" w:lineRule="auto"/>
              <w:rPr>
                <w:sz w:val="26"/>
                <w:szCs w:val="26"/>
              </w:rPr>
            </w:pPr>
          </w:p>
        </w:tc>
        <w:tc>
          <w:tcPr>
            <w:tcW w:w="1346" w:type="dxa"/>
          </w:tcPr>
          <w:p w14:paraId="24E8E0FD" w14:textId="77777777" w:rsidR="00BC4BD4" w:rsidRPr="00B8106A" w:rsidRDefault="00BC4BD4" w:rsidP="00BC4BD4">
            <w:pPr>
              <w:spacing w:line="360" w:lineRule="auto"/>
              <w:rPr>
                <w:sz w:val="26"/>
                <w:szCs w:val="26"/>
              </w:rPr>
            </w:pPr>
          </w:p>
        </w:tc>
      </w:tr>
      <w:tr w:rsidR="00BC4BD4" w:rsidRPr="00B8106A" w14:paraId="105A26A5" w14:textId="77777777" w:rsidTr="00BC4BD4">
        <w:tc>
          <w:tcPr>
            <w:tcW w:w="1574" w:type="dxa"/>
          </w:tcPr>
          <w:p w14:paraId="0B7CC8AE" w14:textId="4F387722" w:rsidR="00BC4BD4" w:rsidRPr="00B8106A" w:rsidRDefault="00BC4BD4" w:rsidP="00BC4BD4">
            <w:pPr>
              <w:spacing w:line="360" w:lineRule="auto"/>
              <w:rPr>
                <w:sz w:val="26"/>
                <w:szCs w:val="26"/>
              </w:rPr>
            </w:pPr>
            <w:r w:rsidRPr="00B8106A">
              <w:rPr>
                <w:sz w:val="26"/>
                <w:szCs w:val="26"/>
              </w:rPr>
              <w:t>Product_id</w:t>
            </w:r>
          </w:p>
        </w:tc>
        <w:tc>
          <w:tcPr>
            <w:tcW w:w="1697" w:type="dxa"/>
          </w:tcPr>
          <w:p w14:paraId="4D2B66D2" w14:textId="77777777" w:rsidR="00BC4BD4" w:rsidRPr="00B8106A" w:rsidRDefault="00BC4BD4" w:rsidP="00BC4BD4">
            <w:pPr>
              <w:spacing w:line="360" w:lineRule="auto"/>
              <w:rPr>
                <w:sz w:val="26"/>
                <w:szCs w:val="26"/>
              </w:rPr>
            </w:pPr>
            <w:r w:rsidRPr="00B8106A">
              <w:rPr>
                <w:sz w:val="26"/>
                <w:szCs w:val="26"/>
              </w:rPr>
              <w:t>Int(11)</w:t>
            </w:r>
          </w:p>
        </w:tc>
        <w:tc>
          <w:tcPr>
            <w:tcW w:w="2489" w:type="dxa"/>
          </w:tcPr>
          <w:p w14:paraId="15145531" w14:textId="742C8B19" w:rsidR="00BC4BD4" w:rsidRPr="00B8106A" w:rsidRDefault="00BC4BD4" w:rsidP="00BC4BD4">
            <w:pPr>
              <w:spacing w:line="360" w:lineRule="auto"/>
              <w:rPr>
                <w:sz w:val="26"/>
                <w:szCs w:val="26"/>
              </w:rPr>
            </w:pPr>
            <w:r w:rsidRPr="00B8106A">
              <w:rPr>
                <w:sz w:val="26"/>
                <w:szCs w:val="26"/>
              </w:rPr>
              <w:t>FK-&gt;products_id</w:t>
            </w:r>
          </w:p>
        </w:tc>
        <w:tc>
          <w:tcPr>
            <w:tcW w:w="2339" w:type="dxa"/>
          </w:tcPr>
          <w:p w14:paraId="4814F68B" w14:textId="77777777" w:rsidR="00BC4BD4" w:rsidRPr="00B8106A" w:rsidRDefault="00BC4BD4" w:rsidP="00BC4BD4">
            <w:pPr>
              <w:spacing w:line="360" w:lineRule="auto"/>
              <w:rPr>
                <w:sz w:val="26"/>
                <w:szCs w:val="26"/>
              </w:rPr>
            </w:pPr>
          </w:p>
        </w:tc>
        <w:tc>
          <w:tcPr>
            <w:tcW w:w="1346" w:type="dxa"/>
          </w:tcPr>
          <w:p w14:paraId="6742FFBF" w14:textId="77777777" w:rsidR="00BC4BD4" w:rsidRPr="00B8106A" w:rsidRDefault="00BC4BD4" w:rsidP="00BC4BD4">
            <w:pPr>
              <w:spacing w:line="360" w:lineRule="auto"/>
              <w:rPr>
                <w:sz w:val="26"/>
                <w:szCs w:val="26"/>
              </w:rPr>
            </w:pPr>
          </w:p>
        </w:tc>
      </w:tr>
      <w:tr w:rsidR="00BC4BD4" w:rsidRPr="00B8106A" w14:paraId="31F53F61" w14:textId="77777777" w:rsidTr="00BC4BD4">
        <w:tc>
          <w:tcPr>
            <w:tcW w:w="1574" w:type="dxa"/>
          </w:tcPr>
          <w:p w14:paraId="6D893CC3" w14:textId="041C5B26" w:rsidR="00BC4BD4" w:rsidRPr="00B8106A" w:rsidRDefault="00BC4BD4" w:rsidP="00BC4BD4">
            <w:pPr>
              <w:spacing w:line="360" w:lineRule="auto"/>
              <w:rPr>
                <w:sz w:val="26"/>
                <w:szCs w:val="26"/>
              </w:rPr>
            </w:pPr>
            <w:r w:rsidRPr="00B8106A">
              <w:rPr>
                <w:sz w:val="26"/>
                <w:szCs w:val="26"/>
              </w:rPr>
              <w:t>Buyer_id</w:t>
            </w:r>
          </w:p>
        </w:tc>
        <w:tc>
          <w:tcPr>
            <w:tcW w:w="1697" w:type="dxa"/>
          </w:tcPr>
          <w:p w14:paraId="44ED0737" w14:textId="77777777" w:rsidR="00BC4BD4" w:rsidRPr="00B8106A" w:rsidRDefault="00BC4BD4" w:rsidP="00BC4BD4">
            <w:pPr>
              <w:spacing w:line="360" w:lineRule="auto"/>
              <w:rPr>
                <w:sz w:val="26"/>
                <w:szCs w:val="26"/>
              </w:rPr>
            </w:pPr>
            <w:r w:rsidRPr="00B8106A">
              <w:rPr>
                <w:sz w:val="26"/>
                <w:szCs w:val="26"/>
              </w:rPr>
              <w:t>Int(11)</w:t>
            </w:r>
          </w:p>
        </w:tc>
        <w:tc>
          <w:tcPr>
            <w:tcW w:w="2489" w:type="dxa"/>
          </w:tcPr>
          <w:p w14:paraId="543AA4EB" w14:textId="77777777" w:rsidR="00BC4BD4" w:rsidRPr="00B8106A" w:rsidRDefault="00BC4BD4" w:rsidP="00BC4BD4">
            <w:pPr>
              <w:spacing w:line="360" w:lineRule="auto"/>
              <w:rPr>
                <w:sz w:val="26"/>
                <w:szCs w:val="26"/>
              </w:rPr>
            </w:pPr>
            <w:r w:rsidRPr="00B8106A">
              <w:rPr>
                <w:sz w:val="26"/>
                <w:szCs w:val="26"/>
              </w:rPr>
              <w:t>FK-&gt;users_id</w:t>
            </w:r>
          </w:p>
        </w:tc>
        <w:tc>
          <w:tcPr>
            <w:tcW w:w="2339" w:type="dxa"/>
          </w:tcPr>
          <w:p w14:paraId="68D5A056" w14:textId="77777777" w:rsidR="00BC4BD4" w:rsidRPr="00B8106A" w:rsidRDefault="00BC4BD4" w:rsidP="00BC4BD4">
            <w:pPr>
              <w:spacing w:line="360" w:lineRule="auto"/>
              <w:rPr>
                <w:sz w:val="26"/>
                <w:szCs w:val="26"/>
              </w:rPr>
            </w:pPr>
          </w:p>
        </w:tc>
        <w:tc>
          <w:tcPr>
            <w:tcW w:w="1346" w:type="dxa"/>
          </w:tcPr>
          <w:p w14:paraId="667502B1" w14:textId="77777777" w:rsidR="00BC4BD4" w:rsidRPr="00B8106A" w:rsidRDefault="00BC4BD4" w:rsidP="00BC4BD4">
            <w:pPr>
              <w:spacing w:line="360" w:lineRule="auto"/>
              <w:rPr>
                <w:sz w:val="26"/>
                <w:szCs w:val="26"/>
              </w:rPr>
            </w:pPr>
          </w:p>
        </w:tc>
      </w:tr>
      <w:tr w:rsidR="00BC4BD4" w:rsidRPr="00B8106A" w14:paraId="69FCE286" w14:textId="77777777" w:rsidTr="00BC4BD4">
        <w:tc>
          <w:tcPr>
            <w:tcW w:w="1574" w:type="dxa"/>
          </w:tcPr>
          <w:p w14:paraId="288D487A" w14:textId="06D4CADA" w:rsidR="00BC4BD4" w:rsidRPr="00B8106A" w:rsidRDefault="00BC4BD4" w:rsidP="00BC4BD4">
            <w:pPr>
              <w:spacing w:line="360" w:lineRule="auto"/>
              <w:rPr>
                <w:sz w:val="26"/>
                <w:szCs w:val="26"/>
              </w:rPr>
            </w:pPr>
            <w:r w:rsidRPr="00B8106A">
              <w:rPr>
                <w:sz w:val="26"/>
                <w:szCs w:val="26"/>
              </w:rPr>
              <w:t>Rating</w:t>
            </w:r>
          </w:p>
        </w:tc>
        <w:tc>
          <w:tcPr>
            <w:tcW w:w="1697" w:type="dxa"/>
          </w:tcPr>
          <w:p w14:paraId="4F223ACC" w14:textId="77652763" w:rsidR="00BC4BD4" w:rsidRPr="00B8106A" w:rsidRDefault="00BC4BD4" w:rsidP="00BC4BD4">
            <w:pPr>
              <w:spacing w:line="360" w:lineRule="auto"/>
              <w:rPr>
                <w:sz w:val="26"/>
                <w:szCs w:val="26"/>
              </w:rPr>
            </w:pPr>
            <w:r w:rsidRPr="00B8106A">
              <w:rPr>
                <w:sz w:val="26"/>
                <w:szCs w:val="26"/>
              </w:rPr>
              <w:t>Int(11)</w:t>
            </w:r>
          </w:p>
        </w:tc>
        <w:tc>
          <w:tcPr>
            <w:tcW w:w="2489" w:type="dxa"/>
          </w:tcPr>
          <w:p w14:paraId="6F369313" w14:textId="77777777" w:rsidR="00BC4BD4" w:rsidRPr="00B8106A" w:rsidRDefault="00BC4BD4" w:rsidP="00BC4BD4">
            <w:pPr>
              <w:spacing w:line="360" w:lineRule="auto"/>
              <w:rPr>
                <w:sz w:val="26"/>
                <w:szCs w:val="26"/>
              </w:rPr>
            </w:pPr>
          </w:p>
        </w:tc>
        <w:tc>
          <w:tcPr>
            <w:tcW w:w="2339" w:type="dxa"/>
          </w:tcPr>
          <w:p w14:paraId="1BB5407B" w14:textId="77777777" w:rsidR="00BC4BD4" w:rsidRPr="00B8106A" w:rsidRDefault="00BC4BD4" w:rsidP="00BC4BD4">
            <w:pPr>
              <w:spacing w:line="360" w:lineRule="auto"/>
              <w:rPr>
                <w:sz w:val="26"/>
                <w:szCs w:val="26"/>
              </w:rPr>
            </w:pPr>
          </w:p>
        </w:tc>
        <w:tc>
          <w:tcPr>
            <w:tcW w:w="1346" w:type="dxa"/>
          </w:tcPr>
          <w:p w14:paraId="13777CD6" w14:textId="77777777" w:rsidR="00BC4BD4" w:rsidRPr="00B8106A" w:rsidRDefault="00BC4BD4" w:rsidP="00BC4BD4">
            <w:pPr>
              <w:spacing w:line="360" w:lineRule="auto"/>
              <w:rPr>
                <w:sz w:val="26"/>
                <w:szCs w:val="26"/>
              </w:rPr>
            </w:pPr>
          </w:p>
        </w:tc>
      </w:tr>
      <w:tr w:rsidR="00BC4BD4" w:rsidRPr="00B8106A" w14:paraId="51581A22" w14:textId="77777777" w:rsidTr="00BC4BD4">
        <w:tc>
          <w:tcPr>
            <w:tcW w:w="1574" w:type="dxa"/>
          </w:tcPr>
          <w:p w14:paraId="258B2525" w14:textId="552C4CDE" w:rsidR="00BC4BD4" w:rsidRPr="00B8106A" w:rsidRDefault="00BC4BD4" w:rsidP="00BC4BD4">
            <w:pPr>
              <w:spacing w:line="360" w:lineRule="auto"/>
              <w:rPr>
                <w:sz w:val="26"/>
                <w:szCs w:val="26"/>
              </w:rPr>
            </w:pPr>
            <w:r w:rsidRPr="00B8106A">
              <w:rPr>
                <w:sz w:val="26"/>
                <w:szCs w:val="26"/>
              </w:rPr>
              <w:t xml:space="preserve">Comment </w:t>
            </w:r>
          </w:p>
        </w:tc>
        <w:tc>
          <w:tcPr>
            <w:tcW w:w="1697" w:type="dxa"/>
          </w:tcPr>
          <w:p w14:paraId="661CB695" w14:textId="2B1365F3" w:rsidR="00BC4BD4" w:rsidRPr="00B8106A" w:rsidRDefault="00BC4BD4" w:rsidP="00BC4BD4">
            <w:pPr>
              <w:spacing w:line="360" w:lineRule="auto"/>
              <w:rPr>
                <w:sz w:val="26"/>
                <w:szCs w:val="26"/>
              </w:rPr>
            </w:pPr>
            <w:r w:rsidRPr="00B8106A">
              <w:rPr>
                <w:sz w:val="26"/>
                <w:szCs w:val="26"/>
              </w:rPr>
              <w:t>Text</w:t>
            </w:r>
          </w:p>
        </w:tc>
        <w:tc>
          <w:tcPr>
            <w:tcW w:w="2489" w:type="dxa"/>
          </w:tcPr>
          <w:p w14:paraId="76957088" w14:textId="3BFF7E2E" w:rsidR="00BC4BD4" w:rsidRPr="00B8106A" w:rsidRDefault="00BC4BD4" w:rsidP="00BC4BD4">
            <w:pPr>
              <w:spacing w:line="360" w:lineRule="auto"/>
              <w:rPr>
                <w:sz w:val="26"/>
                <w:szCs w:val="26"/>
              </w:rPr>
            </w:pPr>
          </w:p>
        </w:tc>
        <w:tc>
          <w:tcPr>
            <w:tcW w:w="2339" w:type="dxa"/>
          </w:tcPr>
          <w:p w14:paraId="5E0AFBA7" w14:textId="6368E275" w:rsidR="00BC4BD4" w:rsidRPr="00B8106A" w:rsidRDefault="00BC4BD4" w:rsidP="00BC4BD4">
            <w:pPr>
              <w:spacing w:line="360" w:lineRule="auto"/>
              <w:rPr>
                <w:sz w:val="26"/>
                <w:szCs w:val="26"/>
              </w:rPr>
            </w:pPr>
            <w:r w:rsidRPr="00B8106A">
              <w:rPr>
                <w:sz w:val="26"/>
                <w:szCs w:val="26"/>
              </w:rPr>
              <w:t>null</w:t>
            </w:r>
          </w:p>
        </w:tc>
        <w:tc>
          <w:tcPr>
            <w:tcW w:w="1346" w:type="dxa"/>
          </w:tcPr>
          <w:p w14:paraId="66652562" w14:textId="49C47D51" w:rsidR="00BC4BD4" w:rsidRPr="00B8106A" w:rsidRDefault="00BC4BD4" w:rsidP="00BC4BD4">
            <w:pPr>
              <w:spacing w:line="360" w:lineRule="auto"/>
              <w:rPr>
                <w:sz w:val="26"/>
                <w:szCs w:val="26"/>
              </w:rPr>
            </w:pPr>
            <w:r w:rsidRPr="00B8106A">
              <w:rPr>
                <w:sz w:val="26"/>
                <w:szCs w:val="26"/>
              </w:rPr>
              <w:t>x</w:t>
            </w:r>
          </w:p>
        </w:tc>
      </w:tr>
      <w:tr w:rsidR="00BC4BD4" w:rsidRPr="00B8106A" w14:paraId="13B8A3B3" w14:textId="77777777" w:rsidTr="00BC4BD4">
        <w:tc>
          <w:tcPr>
            <w:tcW w:w="1574" w:type="dxa"/>
          </w:tcPr>
          <w:p w14:paraId="7991C357" w14:textId="0AE9819A" w:rsidR="00BC4BD4" w:rsidRPr="00B8106A" w:rsidRDefault="00BC4BD4" w:rsidP="00BC4BD4">
            <w:pPr>
              <w:spacing w:line="360" w:lineRule="auto"/>
              <w:rPr>
                <w:sz w:val="26"/>
                <w:szCs w:val="26"/>
              </w:rPr>
            </w:pPr>
            <w:r w:rsidRPr="00B8106A">
              <w:rPr>
                <w:sz w:val="26"/>
                <w:szCs w:val="26"/>
              </w:rPr>
              <w:t>Reviewed_at</w:t>
            </w:r>
          </w:p>
        </w:tc>
        <w:tc>
          <w:tcPr>
            <w:tcW w:w="1697" w:type="dxa"/>
          </w:tcPr>
          <w:p w14:paraId="67FFCE73" w14:textId="20D0C076" w:rsidR="00BC4BD4" w:rsidRPr="00B8106A" w:rsidRDefault="00BC4BD4" w:rsidP="00BC4BD4">
            <w:pPr>
              <w:spacing w:line="360" w:lineRule="auto"/>
              <w:rPr>
                <w:sz w:val="26"/>
                <w:szCs w:val="26"/>
              </w:rPr>
            </w:pPr>
            <w:r w:rsidRPr="00B8106A">
              <w:rPr>
                <w:sz w:val="26"/>
                <w:szCs w:val="26"/>
              </w:rPr>
              <w:t>Timestamp</w:t>
            </w:r>
          </w:p>
        </w:tc>
        <w:tc>
          <w:tcPr>
            <w:tcW w:w="2489" w:type="dxa"/>
          </w:tcPr>
          <w:p w14:paraId="5B9FF6B4" w14:textId="53987C9B" w:rsidR="00BC4BD4" w:rsidRPr="00B8106A" w:rsidRDefault="00BC4BD4" w:rsidP="00BC4BD4">
            <w:pPr>
              <w:spacing w:line="360" w:lineRule="auto"/>
              <w:rPr>
                <w:sz w:val="26"/>
                <w:szCs w:val="26"/>
              </w:rPr>
            </w:pPr>
            <w:r w:rsidRPr="00B8106A">
              <w:rPr>
                <w:sz w:val="26"/>
                <w:szCs w:val="26"/>
              </w:rPr>
              <w:t>defautl</w:t>
            </w:r>
          </w:p>
        </w:tc>
        <w:tc>
          <w:tcPr>
            <w:tcW w:w="2339" w:type="dxa"/>
          </w:tcPr>
          <w:p w14:paraId="22C84AEF" w14:textId="0413F9A6" w:rsidR="00BC4BD4" w:rsidRPr="00B8106A" w:rsidRDefault="00BC4BD4" w:rsidP="00BC4BD4">
            <w:pPr>
              <w:spacing w:line="360" w:lineRule="auto"/>
              <w:rPr>
                <w:sz w:val="26"/>
                <w:szCs w:val="26"/>
              </w:rPr>
            </w:pPr>
            <w:r w:rsidRPr="00B8106A">
              <w:rPr>
                <w:sz w:val="26"/>
                <w:szCs w:val="26"/>
              </w:rPr>
              <w:t>current_timestamp()</w:t>
            </w:r>
          </w:p>
        </w:tc>
        <w:tc>
          <w:tcPr>
            <w:tcW w:w="1346" w:type="dxa"/>
          </w:tcPr>
          <w:p w14:paraId="78EF69BE" w14:textId="77777777" w:rsidR="00BC4BD4" w:rsidRPr="00B8106A" w:rsidRDefault="00BC4BD4" w:rsidP="00BC4BD4">
            <w:pPr>
              <w:spacing w:line="360" w:lineRule="auto"/>
              <w:rPr>
                <w:sz w:val="26"/>
                <w:szCs w:val="26"/>
              </w:rPr>
            </w:pPr>
          </w:p>
        </w:tc>
      </w:tr>
    </w:tbl>
    <w:p w14:paraId="2FDBEBC4" w14:textId="77777777" w:rsidR="00073A0E" w:rsidRPr="00B8106A" w:rsidRDefault="00073A0E" w:rsidP="00A54814">
      <w:pPr>
        <w:rPr>
          <w:b/>
          <w:sz w:val="26"/>
          <w:szCs w:val="26"/>
          <w:lang w:val="en-GB"/>
        </w:rPr>
      </w:pPr>
    </w:p>
    <w:p w14:paraId="2A4D3FE3" w14:textId="2FB3A77F" w:rsidR="00A54814" w:rsidRPr="00E17370" w:rsidRDefault="00BC4BD4" w:rsidP="00E17370">
      <w:pPr>
        <w:pStyle w:val="Heading4"/>
        <w:rPr>
          <w:rFonts w:ascii="Times New Roman" w:hAnsi="Times New Roman" w:cs="Times New Roman"/>
          <w:b/>
          <w:i w:val="0"/>
          <w:sz w:val="26"/>
          <w:szCs w:val="26"/>
          <w:lang w:val="en-GB"/>
        </w:rPr>
      </w:pPr>
      <w:r w:rsidRPr="00B8106A">
        <w:rPr>
          <w:b/>
          <w:sz w:val="26"/>
          <w:szCs w:val="26"/>
          <w:lang w:val="en-GB"/>
        </w:rPr>
        <w:t xml:space="preserve">      </w:t>
      </w:r>
      <w:r w:rsidR="00E17370">
        <w:rPr>
          <w:b/>
          <w:sz w:val="26"/>
          <w:szCs w:val="26"/>
          <w:lang w:val="en-GB"/>
        </w:rPr>
        <w:t xml:space="preserve">      </w:t>
      </w:r>
      <w:r w:rsidRPr="00E17370">
        <w:rPr>
          <w:rFonts w:ascii="Times New Roman" w:hAnsi="Times New Roman" w:cs="Times New Roman"/>
          <w:b/>
          <w:i w:val="0"/>
          <w:color w:val="000000" w:themeColor="text1"/>
          <w:sz w:val="26"/>
          <w:szCs w:val="26"/>
          <w:lang w:val="en-GB"/>
        </w:rPr>
        <w:t>3.2.1</w:t>
      </w:r>
      <w:r w:rsidR="00B8106A" w:rsidRPr="00E17370">
        <w:rPr>
          <w:rFonts w:ascii="Times New Roman" w:hAnsi="Times New Roman" w:cs="Times New Roman"/>
          <w:b/>
          <w:i w:val="0"/>
          <w:color w:val="000000" w:themeColor="text1"/>
          <w:sz w:val="26"/>
          <w:szCs w:val="26"/>
          <w:lang w:val="en-GB"/>
        </w:rPr>
        <w:t>1</w:t>
      </w:r>
      <w:r w:rsidRPr="00E17370">
        <w:rPr>
          <w:rFonts w:ascii="Times New Roman" w:hAnsi="Times New Roman" w:cs="Times New Roman"/>
          <w:b/>
          <w:i w:val="0"/>
          <w:color w:val="000000" w:themeColor="text1"/>
          <w:sz w:val="26"/>
          <w:szCs w:val="26"/>
          <w:lang w:val="en-GB"/>
        </w:rPr>
        <w:t>. Đặc tả dữ liệu bảng reply</w:t>
      </w:r>
    </w:p>
    <w:tbl>
      <w:tblPr>
        <w:tblStyle w:val="TableGrid"/>
        <w:tblW w:w="9445" w:type="dxa"/>
        <w:tblInd w:w="360" w:type="dxa"/>
        <w:tblLook w:val="04A0" w:firstRow="1" w:lastRow="0" w:firstColumn="1" w:lastColumn="0" w:noHBand="0" w:noVBand="1"/>
      </w:tblPr>
      <w:tblGrid>
        <w:gridCol w:w="1560"/>
        <w:gridCol w:w="1699"/>
        <w:gridCol w:w="2496"/>
        <w:gridCol w:w="2340"/>
        <w:gridCol w:w="1350"/>
      </w:tblGrid>
      <w:tr w:rsidR="00BC4BD4" w:rsidRPr="00B8106A" w14:paraId="564884F2" w14:textId="77777777" w:rsidTr="00BC4BD4">
        <w:tc>
          <w:tcPr>
            <w:tcW w:w="1560" w:type="dxa"/>
          </w:tcPr>
          <w:bookmarkEnd w:id="126"/>
          <w:p w14:paraId="5B4D3143" w14:textId="77777777" w:rsidR="00BC4BD4" w:rsidRPr="00B8106A" w:rsidRDefault="00BC4BD4" w:rsidP="00BC4BD4">
            <w:pPr>
              <w:spacing w:line="360" w:lineRule="auto"/>
              <w:jc w:val="center"/>
              <w:rPr>
                <w:b/>
                <w:sz w:val="26"/>
                <w:szCs w:val="26"/>
              </w:rPr>
            </w:pPr>
            <w:r w:rsidRPr="00B8106A">
              <w:rPr>
                <w:b/>
                <w:sz w:val="26"/>
                <w:szCs w:val="26"/>
              </w:rPr>
              <w:t>Tên cột</w:t>
            </w:r>
          </w:p>
        </w:tc>
        <w:tc>
          <w:tcPr>
            <w:tcW w:w="1699" w:type="dxa"/>
          </w:tcPr>
          <w:p w14:paraId="3B67CDF4" w14:textId="77777777" w:rsidR="00BC4BD4" w:rsidRPr="00B8106A" w:rsidRDefault="00BC4BD4" w:rsidP="00BC4BD4">
            <w:pPr>
              <w:spacing w:line="360" w:lineRule="auto"/>
              <w:jc w:val="center"/>
              <w:rPr>
                <w:b/>
                <w:sz w:val="26"/>
                <w:szCs w:val="26"/>
              </w:rPr>
            </w:pPr>
            <w:r w:rsidRPr="00B8106A">
              <w:rPr>
                <w:b/>
                <w:sz w:val="26"/>
                <w:szCs w:val="26"/>
              </w:rPr>
              <w:t>Kiểu dữ liệu</w:t>
            </w:r>
          </w:p>
        </w:tc>
        <w:tc>
          <w:tcPr>
            <w:tcW w:w="2496" w:type="dxa"/>
          </w:tcPr>
          <w:p w14:paraId="1854D1B9" w14:textId="77777777" w:rsidR="00BC4BD4" w:rsidRPr="00B8106A" w:rsidRDefault="00BC4BD4" w:rsidP="00BC4BD4">
            <w:pPr>
              <w:spacing w:line="360" w:lineRule="auto"/>
              <w:jc w:val="center"/>
              <w:rPr>
                <w:b/>
                <w:sz w:val="26"/>
                <w:szCs w:val="26"/>
              </w:rPr>
            </w:pPr>
            <w:r w:rsidRPr="00B8106A">
              <w:rPr>
                <w:b/>
                <w:sz w:val="26"/>
                <w:szCs w:val="26"/>
              </w:rPr>
              <w:t>Ràng buộc</w:t>
            </w:r>
          </w:p>
        </w:tc>
        <w:tc>
          <w:tcPr>
            <w:tcW w:w="2340" w:type="dxa"/>
          </w:tcPr>
          <w:p w14:paraId="08FE7602" w14:textId="77777777" w:rsidR="00BC4BD4" w:rsidRPr="00B8106A" w:rsidRDefault="00BC4BD4" w:rsidP="00BC4BD4">
            <w:pPr>
              <w:spacing w:line="360" w:lineRule="auto"/>
              <w:jc w:val="center"/>
              <w:rPr>
                <w:b/>
                <w:sz w:val="26"/>
                <w:szCs w:val="26"/>
              </w:rPr>
            </w:pPr>
            <w:r w:rsidRPr="00B8106A">
              <w:rPr>
                <w:b/>
                <w:sz w:val="26"/>
                <w:szCs w:val="26"/>
              </w:rPr>
              <w:t>Giá trị mặc định</w:t>
            </w:r>
          </w:p>
        </w:tc>
        <w:tc>
          <w:tcPr>
            <w:tcW w:w="1350" w:type="dxa"/>
          </w:tcPr>
          <w:p w14:paraId="2501EF5D" w14:textId="77777777" w:rsidR="00BC4BD4" w:rsidRPr="00B8106A" w:rsidRDefault="00BC4BD4" w:rsidP="00BC4BD4">
            <w:pPr>
              <w:spacing w:line="360" w:lineRule="auto"/>
              <w:jc w:val="center"/>
              <w:rPr>
                <w:b/>
                <w:sz w:val="26"/>
                <w:szCs w:val="26"/>
              </w:rPr>
            </w:pPr>
            <w:r w:rsidRPr="00B8106A">
              <w:rPr>
                <w:b/>
                <w:sz w:val="26"/>
                <w:szCs w:val="26"/>
              </w:rPr>
              <w:t>Null</w:t>
            </w:r>
          </w:p>
        </w:tc>
      </w:tr>
      <w:tr w:rsidR="00BC4BD4" w:rsidRPr="00B8106A" w14:paraId="09AF2337" w14:textId="77777777" w:rsidTr="00BC4BD4">
        <w:tc>
          <w:tcPr>
            <w:tcW w:w="1560" w:type="dxa"/>
          </w:tcPr>
          <w:p w14:paraId="372120AA" w14:textId="565E61E0" w:rsidR="00BC4BD4" w:rsidRPr="00B8106A" w:rsidRDefault="00BC4BD4" w:rsidP="00BC4BD4">
            <w:pPr>
              <w:spacing w:line="360" w:lineRule="auto"/>
              <w:rPr>
                <w:sz w:val="26"/>
                <w:szCs w:val="26"/>
              </w:rPr>
            </w:pPr>
            <w:r w:rsidRPr="00B8106A">
              <w:rPr>
                <w:sz w:val="26"/>
                <w:szCs w:val="26"/>
              </w:rPr>
              <w:t>ID</w:t>
            </w:r>
          </w:p>
        </w:tc>
        <w:tc>
          <w:tcPr>
            <w:tcW w:w="1699" w:type="dxa"/>
          </w:tcPr>
          <w:p w14:paraId="0CEEF10D" w14:textId="77777777" w:rsidR="00BC4BD4" w:rsidRPr="00B8106A" w:rsidRDefault="00BC4BD4" w:rsidP="00BC4BD4">
            <w:pPr>
              <w:spacing w:line="360" w:lineRule="auto"/>
              <w:rPr>
                <w:sz w:val="26"/>
                <w:szCs w:val="26"/>
              </w:rPr>
            </w:pPr>
            <w:r w:rsidRPr="00B8106A">
              <w:rPr>
                <w:sz w:val="26"/>
                <w:szCs w:val="26"/>
              </w:rPr>
              <w:t>Int(11)</w:t>
            </w:r>
          </w:p>
        </w:tc>
        <w:tc>
          <w:tcPr>
            <w:tcW w:w="2496" w:type="dxa"/>
          </w:tcPr>
          <w:p w14:paraId="45A24AA7" w14:textId="2C050765" w:rsidR="00BC4BD4" w:rsidRPr="00B8106A" w:rsidRDefault="00BC4BD4" w:rsidP="00BC4BD4">
            <w:pPr>
              <w:spacing w:line="360" w:lineRule="auto"/>
              <w:rPr>
                <w:sz w:val="26"/>
                <w:szCs w:val="26"/>
              </w:rPr>
            </w:pPr>
            <w:r w:rsidRPr="00B8106A">
              <w:rPr>
                <w:sz w:val="26"/>
                <w:szCs w:val="26"/>
              </w:rPr>
              <w:t xml:space="preserve">PK </w:t>
            </w:r>
          </w:p>
        </w:tc>
        <w:tc>
          <w:tcPr>
            <w:tcW w:w="2340" w:type="dxa"/>
          </w:tcPr>
          <w:p w14:paraId="7E16B4B7" w14:textId="77777777" w:rsidR="00BC4BD4" w:rsidRPr="00B8106A" w:rsidRDefault="00BC4BD4" w:rsidP="00BC4BD4">
            <w:pPr>
              <w:spacing w:line="360" w:lineRule="auto"/>
              <w:rPr>
                <w:sz w:val="26"/>
                <w:szCs w:val="26"/>
              </w:rPr>
            </w:pPr>
          </w:p>
        </w:tc>
        <w:tc>
          <w:tcPr>
            <w:tcW w:w="1350" w:type="dxa"/>
          </w:tcPr>
          <w:p w14:paraId="481FDEB2" w14:textId="77777777" w:rsidR="00BC4BD4" w:rsidRPr="00B8106A" w:rsidRDefault="00BC4BD4" w:rsidP="00BC4BD4">
            <w:pPr>
              <w:spacing w:line="360" w:lineRule="auto"/>
              <w:rPr>
                <w:sz w:val="26"/>
                <w:szCs w:val="26"/>
              </w:rPr>
            </w:pPr>
          </w:p>
        </w:tc>
      </w:tr>
      <w:tr w:rsidR="00BC4BD4" w:rsidRPr="00B8106A" w14:paraId="3F0F34B2" w14:textId="77777777" w:rsidTr="00BC4BD4">
        <w:tc>
          <w:tcPr>
            <w:tcW w:w="1560" w:type="dxa"/>
          </w:tcPr>
          <w:p w14:paraId="1EE6B293" w14:textId="66EEADA7" w:rsidR="00BC4BD4" w:rsidRPr="00B8106A" w:rsidRDefault="00BC4BD4" w:rsidP="00BC4BD4">
            <w:pPr>
              <w:spacing w:line="360" w:lineRule="auto"/>
              <w:rPr>
                <w:sz w:val="26"/>
                <w:szCs w:val="26"/>
              </w:rPr>
            </w:pPr>
            <w:r w:rsidRPr="00B8106A">
              <w:rPr>
                <w:sz w:val="26"/>
                <w:szCs w:val="26"/>
              </w:rPr>
              <w:t>ID_review</w:t>
            </w:r>
          </w:p>
        </w:tc>
        <w:tc>
          <w:tcPr>
            <w:tcW w:w="1699" w:type="dxa"/>
          </w:tcPr>
          <w:p w14:paraId="135D70B8" w14:textId="77777777" w:rsidR="00BC4BD4" w:rsidRPr="00B8106A" w:rsidRDefault="00BC4BD4" w:rsidP="00BC4BD4">
            <w:pPr>
              <w:spacing w:line="360" w:lineRule="auto"/>
              <w:rPr>
                <w:sz w:val="26"/>
                <w:szCs w:val="26"/>
              </w:rPr>
            </w:pPr>
            <w:r w:rsidRPr="00B8106A">
              <w:rPr>
                <w:sz w:val="26"/>
                <w:szCs w:val="26"/>
              </w:rPr>
              <w:t>Int(11)</w:t>
            </w:r>
          </w:p>
        </w:tc>
        <w:tc>
          <w:tcPr>
            <w:tcW w:w="2496" w:type="dxa"/>
          </w:tcPr>
          <w:p w14:paraId="02BA08FB" w14:textId="6FC2F533" w:rsidR="00BC4BD4" w:rsidRPr="00B8106A" w:rsidRDefault="00BC4BD4" w:rsidP="00BC4BD4">
            <w:pPr>
              <w:spacing w:line="360" w:lineRule="auto"/>
              <w:rPr>
                <w:sz w:val="26"/>
                <w:szCs w:val="26"/>
              </w:rPr>
            </w:pPr>
            <w:r w:rsidRPr="00B8106A">
              <w:rPr>
                <w:sz w:val="26"/>
                <w:szCs w:val="26"/>
              </w:rPr>
              <w:t>FK-&gt;reviews_id</w:t>
            </w:r>
          </w:p>
        </w:tc>
        <w:tc>
          <w:tcPr>
            <w:tcW w:w="2340" w:type="dxa"/>
          </w:tcPr>
          <w:p w14:paraId="35F73942" w14:textId="77777777" w:rsidR="00BC4BD4" w:rsidRPr="00B8106A" w:rsidRDefault="00BC4BD4" w:rsidP="00BC4BD4">
            <w:pPr>
              <w:spacing w:line="360" w:lineRule="auto"/>
              <w:rPr>
                <w:sz w:val="26"/>
                <w:szCs w:val="26"/>
              </w:rPr>
            </w:pPr>
          </w:p>
        </w:tc>
        <w:tc>
          <w:tcPr>
            <w:tcW w:w="1350" w:type="dxa"/>
          </w:tcPr>
          <w:p w14:paraId="685C7C08" w14:textId="77777777" w:rsidR="00BC4BD4" w:rsidRPr="00B8106A" w:rsidRDefault="00BC4BD4" w:rsidP="00BC4BD4">
            <w:pPr>
              <w:spacing w:line="360" w:lineRule="auto"/>
              <w:rPr>
                <w:sz w:val="26"/>
                <w:szCs w:val="26"/>
              </w:rPr>
            </w:pPr>
          </w:p>
        </w:tc>
      </w:tr>
      <w:tr w:rsidR="00BC4BD4" w:rsidRPr="00B8106A" w14:paraId="7CDE9C82" w14:textId="77777777" w:rsidTr="00BC4BD4">
        <w:tc>
          <w:tcPr>
            <w:tcW w:w="1560" w:type="dxa"/>
          </w:tcPr>
          <w:p w14:paraId="456558D2" w14:textId="6B6EDAF4" w:rsidR="00BC4BD4" w:rsidRPr="00B8106A" w:rsidRDefault="00BC4BD4" w:rsidP="00BC4BD4">
            <w:pPr>
              <w:spacing w:line="360" w:lineRule="auto"/>
              <w:rPr>
                <w:sz w:val="26"/>
                <w:szCs w:val="26"/>
              </w:rPr>
            </w:pPr>
            <w:r w:rsidRPr="00B8106A">
              <w:rPr>
                <w:sz w:val="26"/>
                <w:szCs w:val="26"/>
              </w:rPr>
              <w:t>Content</w:t>
            </w:r>
          </w:p>
        </w:tc>
        <w:tc>
          <w:tcPr>
            <w:tcW w:w="1699" w:type="dxa"/>
          </w:tcPr>
          <w:p w14:paraId="5C0D470E" w14:textId="22E7A72C" w:rsidR="00BC4BD4" w:rsidRPr="00B8106A" w:rsidRDefault="00BC4BD4" w:rsidP="00BC4BD4">
            <w:pPr>
              <w:spacing w:line="360" w:lineRule="auto"/>
              <w:rPr>
                <w:sz w:val="26"/>
                <w:szCs w:val="26"/>
              </w:rPr>
            </w:pPr>
            <w:r w:rsidRPr="00B8106A">
              <w:rPr>
                <w:sz w:val="26"/>
                <w:szCs w:val="26"/>
              </w:rPr>
              <w:t>Text</w:t>
            </w:r>
          </w:p>
        </w:tc>
        <w:tc>
          <w:tcPr>
            <w:tcW w:w="2496" w:type="dxa"/>
          </w:tcPr>
          <w:p w14:paraId="046BCAF7" w14:textId="77777777" w:rsidR="00BC4BD4" w:rsidRPr="00B8106A" w:rsidRDefault="00BC4BD4" w:rsidP="00BC4BD4">
            <w:pPr>
              <w:spacing w:line="360" w:lineRule="auto"/>
              <w:rPr>
                <w:sz w:val="26"/>
                <w:szCs w:val="26"/>
              </w:rPr>
            </w:pPr>
          </w:p>
        </w:tc>
        <w:tc>
          <w:tcPr>
            <w:tcW w:w="2340" w:type="dxa"/>
          </w:tcPr>
          <w:p w14:paraId="36562845" w14:textId="77777777" w:rsidR="00BC4BD4" w:rsidRPr="00B8106A" w:rsidRDefault="00BC4BD4" w:rsidP="00BC4BD4">
            <w:pPr>
              <w:spacing w:line="360" w:lineRule="auto"/>
              <w:rPr>
                <w:sz w:val="26"/>
                <w:szCs w:val="26"/>
              </w:rPr>
            </w:pPr>
          </w:p>
        </w:tc>
        <w:tc>
          <w:tcPr>
            <w:tcW w:w="1350" w:type="dxa"/>
          </w:tcPr>
          <w:p w14:paraId="22539DEF" w14:textId="77777777" w:rsidR="00BC4BD4" w:rsidRPr="00B8106A" w:rsidRDefault="00BC4BD4" w:rsidP="00BC4BD4">
            <w:pPr>
              <w:spacing w:line="360" w:lineRule="auto"/>
              <w:rPr>
                <w:sz w:val="26"/>
                <w:szCs w:val="26"/>
              </w:rPr>
            </w:pPr>
          </w:p>
        </w:tc>
      </w:tr>
    </w:tbl>
    <w:p w14:paraId="42CF7D29" w14:textId="25458716" w:rsidR="001167C7" w:rsidRPr="00E17370" w:rsidRDefault="001167C7" w:rsidP="00670E75">
      <w:pPr>
        <w:pStyle w:val="Heading1"/>
        <w:spacing w:before="0" w:line="360" w:lineRule="auto"/>
        <w:jc w:val="both"/>
        <w:rPr>
          <w:rFonts w:ascii="Times New Roman" w:hAnsi="Times New Roman" w:cs="Times New Roman"/>
          <w:b/>
          <w:color w:val="000000" w:themeColor="text1"/>
          <w:sz w:val="26"/>
          <w:szCs w:val="26"/>
          <w:lang w:val="en-GB"/>
        </w:rPr>
      </w:pPr>
    </w:p>
    <w:p w14:paraId="775C1DA6" w14:textId="19EF5349" w:rsidR="00BC4BD4" w:rsidRPr="00E17370" w:rsidRDefault="00BC4BD4" w:rsidP="00E17370">
      <w:pPr>
        <w:pStyle w:val="Heading4"/>
        <w:rPr>
          <w:rFonts w:ascii="Times New Roman" w:hAnsi="Times New Roman" w:cs="Times New Roman"/>
          <w:b/>
          <w:i w:val="0"/>
          <w:color w:val="000000" w:themeColor="text1"/>
          <w:sz w:val="26"/>
          <w:szCs w:val="26"/>
          <w:lang w:val="en-GB"/>
        </w:rPr>
      </w:pPr>
      <w:r w:rsidRPr="00B8106A">
        <w:rPr>
          <w:sz w:val="26"/>
          <w:szCs w:val="26"/>
          <w:lang w:val="en-GB"/>
        </w:rPr>
        <w:t xml:space="preserve">   </w:t>
      </w:r>
      <w:r w:rsidRPr="00B8106A">
        <w:rPr>
          <w:b/>
          <w:sz w:val="26"/>
          <w:szCs w:val="26"/>
          <w:lang w:val="en-GB"/>
        </w:rPr>
        <w:t xml:space="preserve">   </w:t>
      </w:r>
      <w:r w:rsidR="00E17370">
        <w:rPr>
          <w:b/>
          <w:sz w:val="26"/>
          <w:szCs w:val="26"/>
          <w:lang w:val="en-GB"/>
        </w:rPr>
        <w:t xml:space="preserve">      </w:t>
      </w:r>
      <w:r w:rsidRPr="00E17370">
        <w:rPr>
          <w:rFonts w:ascii="Times New Roman" w:hAnsi="Times New Roman" w:cs="Times New Roman"/>
          <w:b/>
          <w:i w:val="0"/>
          <w:color w:val="000000" w:themeColor="text1"/>
          <w:sz w:val="26"/>
          <w:szCs w:val="26"/>
          <w:lang w:val="en-GB"/>
        </w:rPr>
        <w:t>3.2.1</w:t>
      </w:r>
      <w:r w:rsidR="00B8106A" w:rsidRPr="00E17370">
        <w:rPr>
          <w:rFonts w:ascii="Times New Roman" w:hAnsi="Times New Roman" w:cs="Times New Roman"/>
          <w:b/>
          <w:i w:val="0"/>
          <w:color w:val="000000" w:themeColor="text1"/>
          <w:sz w:val="26"/>
          <w:szCs w:val="26"/>
          <w:lang w:val="en-GB"/>
        </w:rPr>
        <w:t>2</w:t>
      </w:r>
      <w:r w:rsidRPr="00E17370">
        <w:rPr>
          <w:rFonts w:ascii="Times New Roman" w:hAnsi="Times New Roman" w:cs="Times New Roman"/>
          <w:b/>
          <w:i w:val="0"/>
          <w:color w:val="000000" w:themeColor="text1"/>
          <w:sz w:val="26"/>
          <w:szCs w:val="26"/>
          <w:lang w:val="en-GB"/>
        </w:rPr>
        <w:t>. Đặc tả dữ liệu bảng transaction</w:t>
      </w:r>
    </w:p>
    <w:tbl>
      <w:tblPr>
        <w:tblStyle w:val="TableGrid"/>
        <w:tblW w:w="9445" w:type="dxa"/>
        <w:tblInd w:w="360" w:type="dxa"/>
        <w:tblLook w:val="04A0" w:firstRow="1" w:lastRow="0" w:firstColumn="1" w:lastColumn="0" w:noHBand="0" w:noVBand="1"/>
      </w:tblPr>
      <w:tblGrid>
        <w:gridCol w:w="2007"/>
        <w:gridCol w:w="1725"/>
        <w:gridCol w:w="2196"/>
        <w:gridCol w:w="2339"/>
        <w:gridCol w:w="1178"/>
      </w:tblGrid>
      <w:tr w:rsidR="00BC4BD4" w:rsidRPr="00B8106A" w14:paraId="56E988E3" w14:textId="77777777" w:rsidTr="00BC4BD4">
        <w:tc>
          <w:tcPr>
            <w:tcW w:w="1574" w:type="dxa"/>
          </w:tcPr>
          <w:p w14:paraId="30BB4D1F" w14:textId="77777777" w:rsidR="00BC4BD4" w:rsidRPr="00B8106A" w:rsidRDefault="00BC4BD4" w:rsidP="00BC4BD4">
            <w:pPr>
              <w:spacing w:line="360" w:lineRule="auto"/>
              <w:jc w:val="center"/>
              <w:rPr>
                <w:b/>
                <w:sz w:val="26"/>
                <w:szCs w:val="26"/>
              </w:rPr>
            </w:pPr>
            <w:r w:rsidRPr="00B8106A">
              <w:rPr>
                <w:b/>
                <w:sz w:val="26"/>
                <w:szCs w:val="26"/>
              </w:rPr>
              <w:t>Tên cột</w:t>
            </w:r>
          </w:p>
        </w:tc>
        <w:tc>
          <w:tcPr>
            <w:tcW w:w="1697" w:type="dxa"/>
          </w:tcPr>
          <w:p w14:paraId="1C8A7A20" w14:textId="77777777" w:rsidR="00BC4BD4" w:rsidRPr="00B8106A" w:rsidRDefault="00BC4BD4" w:rsidP="00BC4BD4">
            <w:pPr>
              <w:spacing w:line="360" w:lineRule="auto"/>
              <w:jc w:val="center"/>
              <w:rPr>
                <w:b/>
                <w:sz w:val="26"/>
                <w:szCs w:val="26"/>
              </w:rPr>
            </w:pPr>
            <w:r w:rsidRPr="00B8106A">
              <w:rPr>
                <w:b/>
                <w:sz w:val="26"/>
                <w:szCs w:val="26"/>
              </w:rPr>
              <w:t>Kiểu dữ liệu</w:t>
            </w:r>
          </w:p>
        </w:tc>
        <w:tc>
          <w:tcPr>
            <w:tcW w:w="2489" w:type="dxa"/>
          </w:tcPr>
          <w:p w14:paraId="077BEBA1" w14:textId="77777777" w:rsidR="00BC4BD4" w:rsidRPr="00B8106A" w:rsidRDefault="00BC4BD4" w:rsidP="00BC4BD4">
            <w:pPr>
              <w:spacing w:line="360" w:lineRule="auto"/>
              <w:jc w:val="center"/>
              <w:rPr>
                <w:b/>
                <w:sz w:val="26"/>
                <w:szCs w:val="26"/>
              </w:rPr>
            </w:pPr>
            <w:r w:rsidRPr="00B8106A">
              <w:rPr>
                <w:b/>
                <w:sz w:val="26"/>
                <w:szCs w:val="26"/>
              </w:rPr>
              <w:t>Ràng buộc</w:t>
            </w:r>
          </w:p>
        </w:tc>
        <w:tc>
          <w:tcPr>
            <w:tcW w:w="2339" w:type="dxa"/>
          </w:tcPr>
          <w:p w14:paraId="380B3656" w14:textId="77777777" w:rsidR="00BC4BD4" w:rsidRPr="00B8106A" w:rsidRDefault="00BC4BD4" w:rsidP="00BC4BD4">
            <w:pPr>
              <w:spacing w:line="360" w:lineRule="auto"/>
              <w:jc w:val="center"/>
              <w:rPr>
                <w:b/>
                <w:sz w:val="26"/>
                <w:szCs w:val="26"/>
              </w:rPr>
            </w:pPr>
            <w:r w:rsidRPr="00B8106A">
              <w:rPr>
                <w:b/>
                <w:sz w:val="26"/>
                <w:szCs w:val="26"/>
              </w:rPr>
              <w:t>Giá trị mặc định</w:t>
            </w:r>
          </w:p>
        </w:tc>
        <w:tc>
          <w:tcPr>
            <w:tcW w:w="1346" w:type="dxa"/>
          </w:tcPr>
          <w:p w14:paraId="21305996" w14:textId="77777777" w:rsidR="00BC4BD4" w:rsidRPr="00B8106A" w:rsidRDefault="00BC4BD4" w:rsidP="00BC4BD4">
            <w:pPr>
              <w:spacing w:line="360" w:lineRule="auto"/>
              <w:jc w:val="center"/>
              <w:rPr>
                <w:b/>
                <w:sz w:val="26"/>
                <w:szCs w:val="26"/>
              </w:rPr>
            </w:pPr>
            <w:r w:rsidRPr="00B8106A">
              <w:rPr>
                <w:b/>
                <w:sz w:val="26"/>
                <w:szCs w:val="26"/>
              </w:rPr>
              <w:t>Null</w:t>
            </w:r>
          </w:p>
        </w:tc>
      </w:tr>
      <w:tr w:rsidR="00BC4BD4" w:rsidRPr="00B8106A" w14:paraId="09499EAC" w14:textId="77777777" w:rsidTr="00BC4BD4">
        <w:tc>
          <w:tcPr>
            <w:tcW w:w="1574" w:type="dxa"/>
          </w:tcPr>
          <w:p w14:paraId="58354B8C" w14:textId="77777777" w:rsidR="00BC4BD4" w:rsidRPr="00B8106A" w:rsidRDefault="00BC4BD4" w:rsidP="00BC4BD4">
            <w:pPr>
              <w:spacing w:line="360" w:lineRule="auto"/>
              <w:rPr>
                <w:sz w:val="26"/>
                <w:szCs w:val="26"/>
              </w:rPr>
            </w:pPr>
            <w:r w:rsidRPr="00B8106A">
              <w:rPr>
                <w:sz w:val="26"/>
                <w:szCs w:val="26"/>
              </w:rPr>
              <w:t>ID</w:t>
            </w:r>
          </w:p>
        </w:tc>
        <w:tc>
          <w:tcPr>
            <w:tcW w:w="1697" w:type="dxa"/>
          </w:tcPr>
          <w:p w14:paraId="0FA026F5" w14:textId="77777777" w:rsidR="00BC4BD4" w:rsidRPr="00B8106A" w:rsidRDefault="00BC4BD4" w:rsidP="00BC4BD4">
            <w:pPr>
              <w:spacing w:line="360" w:lineRule="auto"/>
              <w:rPr>
                <w:sz w:val="26"/>
                <w:szCs w:val="26"/>
              </w:rPr>
            </w:pPr>
            <w:r w:rsidRPr="00B8106A">
              <w:rPr>
                <w:sz w:val="26"/>
                <w:szCs w:val="26"/>
              </w:rPr>
              <w:t>Int(11)</w:t>
            </w:r>
          </w:p>
        </w:tc>
        <w:tc>
          <w:tcPr>
            <w:tcW w:w="2489" w:type="dxa"/>
          </w:tcPr>
          <w:p w14:paraId="0E034A77" w14:textId="77777777" w:rsidR="00BC4BD4" w:rsidRPr="00B8106A" w:rsidRDefault="00BC4BD4" w:rsidP="00BC4BD4">
            <w:pPr>
              <w:spacing w:line="360" w:lineRule="auto"/>
              <w:rPr>
                <w:sz w:val="26"/>
                <w:szCs w:val="26"/>
              </w:rPr>
            </w:pPr>
            <w:r w:rsidRPr="00B8106A">
              <w:rPr>
                <w:sz w:val="26"/>
                <w:szCs w:val="26"/>
              </w:rPr>
              <w:t xml:space="preserve">PK </w:t>
            </w:r>
          </w:p>
        </w:tc>
        <w:tc>
          <w:tcPr>
            <w:tcW w:w="2339" w:type="dxa"/>
          </w:tcPr>
          <w:p w14:paraId="2F4C7952" w14:textId="77777777" w:rsidR="00BC4BD4" w:rsidRPr="00B8106A" w:rsidRDefault="00BC4BD4" w:rsidP="00BC4BD4">
            <w:pPr>
              <w:spacing w:line="360" w:lineRule="auto"/>
              <w:rPr>
                <w:sz w:val="26"/>
                <w:szCs w:val="26"/>
              </w:rPr>
            </w:pPr>
          </w:p>
        </w:tc>
        <w:tc>
          <w:tcPr>
            <w:tcW w:w="1346" w:type="dxa"/>
          </w:tcPr>
          <w:p w14:paraId="23D6FA36" w14:textId="77777777" w:rsidR="00BC4BD4" w:rsidRPr="00B8106A" w:rsidRDefault="00BC4BD4" w:rsidP="00BC4BD4">
            <w:pPr>
              <w:spacing w:line="360" w:lineRule="auto"/>
              <w:rPr>
                <w:sz w:val="26"/>
                <w:szCs w:val="26"/>
              </w:rPr>
            </w:pPr>
          </w:p>
        </w:tc>
      </w:tr>
      <w:tr w:rsidR="00BC4BD4" w:rsidRPr="00B8106A" w14:paraId="39D2A2D5" w14:textId="77777777" w:rsidTr="00BC4BD4">
        <w:tc>
          <w:tcPr>
            <w:tcW w:w="1574" w:type="dxa"/>
          </w:tcPr>
          <w:p w14:paraId="6858D0AC" w14:textId="51E9D251" w:rsidR="00BC4BD4" w:rsidRPr="00B8106A" w:rsidRDefault="00BC4BD4" w:rsidP="00BC4BD4">
            <w:pPr>
              <w:spacing w:line="360" w:lineRule="auto"/>
              <w:rPr>
                <w:sz w:val="26"/>
                <w:szCs w:val="26"/>
              </w:rPr>
            </w:pPr>
            <w:r w:rsidRPr="00B8106A">
              <w:rPr>
                <w:sz w:val="26"/>
                <w:szCs w:val="26"/>
              </w:rPr>
              <w:t>Order_id</w:t>
            </w:r>
          </w:p>
        </w:tc>
        <w:tc>
          <w:tcPr>
            <w:tcW w:w="1697" w:type="dxa"/>
          </w:tcPr>
          <w:p w14:paraId="324A4C6C" w14:textId="77777777" w:rsidR="00BC4BD4" w:rsidRPr="00B8106A" w:rsidRDefault="00BC4BD4" w:rsidP="00BC4BD4">
            <w:pPr>
              <w:spacing w:line="360" w:lineRule="auto"/>
              <w:rPr>
                <w:sz w:val="26"/>
                <w:szCs w:val="26"/>
              </w:rPr>
            </w:pPr>
            <w:r w:rsidRPr="00B8106A">
              <w:rPr>
                <w:sz w:val="26"/>
                <w:szCs w:val="26"/>
              </w:rPr>
              <w:t>Int(11)</w:t>
            </w:r>
          </w:p>
        </w:tc>
        <w:tc>
          <w:tcPr>
            <w:tcW w:w="2489" w:type="dxa"/>
          </w:tcPr>
          <w:p w14:paraId="6762A153" w14:textId="1C110AE8" w:rsidR="00BC4BD4" w:rsidRPr="00B8106A" w:rsidRDefault="00BC4BD4" w:rsidP="00BC4BD4">
            <w:pPr>
              <w:spacing w:line="360" w:lineRule="auto"/>
              <w:rPr>
                <w:sz w:val="26"/>
                <w:szCs w:val="26"/>
              </w:rPr>
            </w:pPr>
            <w:r w:rsidRPr="00B8106A">
              <w:rPr>
                <w:sz w:val="26"/>
                <w:szCs w:val="26"/>
              </w:rPr>
              <w:t>FK-&gt;orders_id</w:t>
            </w:r>
          </w:p>
        </w:tc>
        <w:tc>
          <w:tcPr>
            <w:tcW w:w="2339" w:type="dxa"/>
          </w:tcPr>
          <w:p w14:paraId="4DD3E20A" w14:textId="77777777" w:rsidR="00BC4BD4" w:rsidRPr="00B8106A" w:rsidRDefault="00BC4BD4" w:rsidP="00BC4BD4">
            <w:pPr>
              <w:spacing w:line="360" w:lineRule="auto"/>
              <w:rPr>
                <w:sz w:val="26"/>
                <w:szCs w:val="26"/>
              </w:rPr>
            </w:pPr>
          </w:p>
        </w:tc>
        <w:tc>
          <w:tcPr>
            <w:tcW w:w="1346" w:type="dxa"/>
          </w:tcPr>
          <w:p w14:paraId="54938142" w14:textId="77777777" w:rsidR="00BC4BD4" w:rsidRPr="00B8106A" w:rsidRDefault="00BC4BD4" w:rsidP="00BC4BD4">
            <w:pPr>
              <w:spacing w:line="360" w:lineRule="auto"/>
              <w:rPr>
                <w:sz w:val="26"/>
                <w:szCs w:val="26"/>
              </w:rPr>
            </w:pPr>
          </w:p>
        </w:tc>
      </w:tr>
      <w:tr w:rsidR="00BC4BD4" w:rsidRPr="00B8106A" w14:paraId="5B6F472E" w14:textId="77777777" w:rsidTr="00BC4BD4">
        <w:tc>
          <w:tcPr>
            <w:tcW w:w="1574" w:type="dxa"/>
          </w:tcPr>
          <w:p w14:paraId="60BDA7C2" w14:textId="563B6262" w:rsidR="00BC4BD4" w:rsidRPr="00B8106A" w:rsidRDefault="00BC4BD4" w:rsidP="00BC4BD4">
            <w:pPr>
              <w:spacing w:line="360" w:lineRule="auto"/>
              <w:rPr>
                <w:sz w:val="26"/>
                <w:szCs w:val="26"/>
              </w:rPr>
            </w:pPr>
            <w:r w:rsidRPr="00B8106A">
              <w:rPr>
                <w:sz w:val="26"/>
                <w:szCs w:val="26"/>
              </w:rPr>
              <w:t>Method</w:t>
            </w:r>
          </w:p>
        </w:tc>
        <w:tc>
          <w:tcPr>
            <w:tcW w:w="1697" w:type="dxa"/>
          </w:tcPr>
          <w:p w14:paraId="66D9AA45" w14:textId="5034EAA3" w:rsidR="00BC4BD4" w:rsidRPr="00B8106A" w:rsidRDefault="00BC4BD4" w:rsidP="00BC4BD4">
            <w:pPr>
              <w:spacing w:line="360" w:lineRule="auto"/>
              <w:rPr>
                <w:sz w:val="26"/>
                <w:szCs w:val="26"/>
              </w:rPr>
            </w:pPr>
            <w:r w:rsidRPr="00B8106A">
              <w:rPr>
                <w:sz w:val="26"/>
                <w:szCs w:val="26"/>
              </w:rPr>
              <w:t>Varchar(50)</w:t>
            </w:r>
          </w:p>
        </w:tc>
        <w:tc>
          <w:tcPr>
            <w:tcW w:w="2489" w:type="dxa"/>
          </w:tcPr>
          <w:p w14:paraId="47660F61" w14:textId="54DC2B5D" w:rsidR="00BC4BD4" w:rsidRPr="00B8106A" w:rsidRDefault="00BC4BD4" w:rsidP="00BC4BD4">
            <w:pPr>
              <w:spacing w:line="360" w:lineRule="auto"/>
              <w:rPr>
                <w:sz w:val="26"/>
                <w:szCs w:val="26"/>
              </w:rPr>
            </w:pPr>
          </w:p>
        </w:tc>
        <w:tc>
          <w:tcPr>
            <w:tcW w:w="2339" w:type="dxa"/>
          </w:tcPr>
          <w:p w14:paraId="3168CECF" w14:textId="77777777" w:rsidR="00BC4BD4" w:rsidRPr="00B8106A" w:rsidRDefault="00BC4BD4" w:rsidP="00BC4BD4">
            <w:pPr>
              <w:spacing w:line="360" w:lineRule="auto"/>
              <w:rPr>
                <w:sz w:val="26"/>
                <w:szCs w:val="26"/>
              </w:rPr>
            </w:pPr>
          </w:p>
        </w:tc>
        <w:tc>
          <w:tcPr>
            <w:tcW w:w="1346" w:type="dxa"/>
          </w:tcPr>
          <w:p w14:paraId="1CD2BB7C" w14:textId="77777777" w:rsidR="00BC4BD4" w:rsidRPr="00B8106A" w:rsidRDefault="00BC4BD4" w:rsidP="00BC4BD4">
            <w:pPr>
              <w:spacing w:line="360" w:lineRule="auto"/>
              <w:rPr>
                <w:sz w:val="26"/>
                <w:szCs w:val="26"/>
              </w:rPr>
            </w:pPr>
          </w:p>
        </w:tc>
      </w:tr>
      <w:tr w:rsidR="00BC4BD4" w:rsidRPr="00B8106A" w14:paraId="135B349E" w14:textId="77777777" w:rsidTr="00BC4BD4">
        <w:tc>
          <w:tcPr>
            <w:tcW w:w="1574" w:type="dxa"/>
          </w:tcPr>
          <w:p w14:paraId="570AA652" w14:textId="56B11B41" w:rsidR="00BC4BD4" w:rsidRPr="00B8106A" w:rsidRDefault="00BC4BD4" w:rsidP="00BC4BD4">
            <w:pPr>
              <w:spacing w:line="360" w:lineRule="auto"/>
              <w:rPr>
                <w:sz w:val="26"/>
                <w:szCs w:val="26"/>
              </w:rPr>
            </w:pPr>
            <w:r w:rsidRPr="00B8106A">
              <w:rPr>
                <w:sz w:val="26"/>
                <w:szCs w:val="26"/>
              </w:rPr>
              <w:t>Amount</w:t>
            </w:r>
          </w:p>
        </w:tc>
        <w:tc>
          <w:tcPr>
            <w:tcW w:w="1697" w:type="dxa"/>
          </w:tcPr>
          <w:p w14:paraId="4E9B863C" w14:textId="61666B56" w:rsidR="00BC4BD4" w:rsidRPr="00B8106A" w:rsidRDefault="00BC4BD4" w:rsidP="00BC4BD4">
            <w:pPr>
              <w:spacing w:line="360" w:lineRule="auto"/>
              <w:rPr>
                <w:sz w:val="26"/>
                <w:szCs w:val="26"/>
              </w:rPr>
            </w:pPr>
            <w:r w:rsidRPr="00B8106A">
              <w:rPr>
                <w:sz w:val="26"/>
                <w:szCs w:val="26"/>
              </w:rPr>
              <w:t>Decimal(10,0)</w:t>
            </w:r>
          </w:p>
        </w:tc>
        <w:tc>
          <w:tcPr>
            <w:tcW w:w="2489" w:type="dxa"/>
          </w:tcPr>
          <w:p w14:paraId="3F797B99" w14:textId="77777777" w:rsidR="00BC4BD4" w:rsidRPr="00B8106A" w:rsidRDefault="00BC4BD4" w:rsidP="00BC4BD4">
            <w:pPr>
              <w:spacing w:line="360" w:lineRule="auto"/>
              <w:rPr>
                <w:sz w:val="26"/>
                <w:szCs w:val="26"/>
              </w:rPr>
            </w:pPr>
          </w:p>
        </w:tc>
        <w:tc>
          <w:tcPr>
            <w:tcW w:w="2339" w:type="dxa"/>
          </w:tcPr>
          <w:p w14:paraId="32876138" w14:textId="77777777" w:rsidR="00BC4BD4" w:rsidRPr="00B8106A" w:rsidRDefault="00BC4BD4" w:rsidP="00BC4BD4">
            <w:pPr>
              <w:spacing w:line="360" w:lineRule="auto"/>
              <w:rPr>
                <w:sz w:val="26"/>
                <w:szCs w:val="26"/>
              </w:rPr>
            </w:pPr>
          </w:p>
        </w:tc>
        <w:tc>
          <w:tcPr>
            <w:tcW w:w="1346" w:type="dxa"/>
          </w:tcPr>
          <w:p w14:paraId="0EA96382" w14:textId="77777777" w:rsidR="00BC4BD4" w:rsidRPr="00B8106A" w:rsidRDefault="00BC4BD4" w:rsidP="00BC4BD4">
            <w:pPr>
              <w:spacing w:line="360" w:lineRule="auto"/>
              <w:rPr>
                <w:sz w:val="26"/>
                <w:szCs w:val="26"/>
              </w:rPr>
            </w:pPr>
          </w:p>
        </w:tc>
      </w:tr>
      <w:tr w:rsidR="00BC4BD4" w:rsidRPr="00B8106A" w14:paraId="52016332" w14:textId="77777777" w:rsidTr="00BC4BD4">
        <w:tc>
          <w:tcPr>
            <w:tcW w:w="1574" w:type="dxa"/>
          </w:tcPr>
          <w:p w14:paraId="2CFE4254" w14:textId="16CF199A" w:rsidR="00BC4BD4" w:rsidRPr="00B8106A" w:rsidRDefault="00BC4BD4" w:rsidP="00BC4BD4">
            <w:pPr>
              <w:spacing w:line="360" w:lineRule="auto"/>
              <w:rPr>
                <w:sz w:val="26"/>
                <w:szCs w:val="26"/>
              </w:rPr>
            </w:pPr>
            <w:r w:rsidRPr="00B8106A">
              <w:rPr>
                <w:sz w:val="26"/>
                <w:szCs w:val="26"/>
              </w:rPr>
              <w:t>Status</w:t>
            </w:r>
          </w:p>
        </w:tc>
        <w:tc>
          <w:tcPr>
            <w:tcW w:w="1697" w:type="dxa"/>
          </w:tcPr>
          <w:p w14:paraId="31435B72" w14:textId="138202B4" w:rsidR="00BC4BD4" w:rsidRPr="00B8106A" w:rsidRDefault="00BC4BD4" w:rsidP="00BC4BD4">
            <w:pPr>
              <w:spacing w:line="360" w:lineRule="auto"/>
              <w:rPr>
                <w:sz w:val="26"/>
                <w:szCs w:val="26"/>
              </w:rPr>
            </w:pPr>
            <w:r w:rsidRPr="00B8106A">
              <w:rPr>
                <w:sz w:val="26"/>
                <w:szCs w:val="26"/>
              </w:rPr>
              <w:t>Varchar(50)</w:t>
            </w:r>
          </w:p>
        </w:tc>
        <w:tc>
          <w:tcPr>
            <w:tcW w:w="2489" w:type="dxa"/>
          </w:tcPr>
          <w:p w14:paraId="0017F078" w14:textId="77777777" w:rsidR="00BC4BD4" w:rsidRPr="00B8106A" w:rsidRDefault="00BC4BD4" w:rsidP="00BC4BD4">
            <w:pPr>
              <w:spacing w:line="360" w:lineRule="auto"/>
              <w:rPr>
                <w:sz w:val="26"/>
                <w:szCs w:val="26"/>
              </w:rPr>
            </w:pPr>
          </w:p>
        </w:tc>
        <w:tc>
          <w:tcPr>
            <w:tcW w:w="2339" w:type="dxa"/>
          </w:tcPr>
          <w:p w14:paraId="3170ED15" w14:textId="554817CB" w:rsidR="00BC4BD4" w:rsidRPr="00B8106A" w:rsidRDefault="00BC4BD4" w:rsidP="00BC4BD4">
            <w:pPr>
              <w:spacing w:line="360" w:lineRule="auto"/>
              <w:rPr>
                <w:sz w:val="26"/>
                <w:szCs w:val="26"/>
              </w:rPr>
            </w:pPr>
          </w:p>
        </w:tc>
        <w:tc>
          <w:tcPr>
            <w:tcW w:w="1346" w:type="dxa"/>
          </w:tcPr>
          <w:p w14:paraId="54440F07" w14:textId="49C5B09F" w:rsidR="00BC4BD4" w:rsidRPr="00B8106A" w:rsidRDefault="00BC4BD4" w:rsidP="00BC4BD4">
            <w:pPr>
              <w:spacing w:line="360" w:lineRule="auto"/>
              <w:rPr>
                <w:sz w:val="26"/>
                <w:szCs w:val="26"/>
              </w:rPr>
            </w:pPr>
          </w:p>
        </w:tc>
      </w:tr>
      <w:tr w:rsidR="00BC4BD4" w:rsidRPr="00B8106A" w14:paraId="4A2276CA" w14:textId="77777777" w:rsidTr="00BC4BD4">
        <w:tc>
          <w:tcPr>
            <w:tcW w:w="1574" w:type="dxa"/>
          </w:tcPr>
          <w:p w14:paraId="1A476556" w14:textId="09B48626" w:rsidR="00BC4BD4" w:rsidRPr="00B8106A" w:rsidRDefault="00BC4BD4" w:rsidP="00BC4BD4">
            <w:pPr>
              <w:spacing w:line="360" w:lineRule="auto"/>
              <w:rPr>
                <w:sz w:val="26"/>
                <w:szCs w:val="26"/>
              </w:rPr>
            </w:pPr>
            <w:r w:rsidRPr="00B8106A">
              <w:rPr>
                <w:sz w:val="26"/>
                <w:szCs w:val="26"/>
              </w:rPr>
              <w:t>Transaction_date</w:t>
            </w:r>
          </w:p>
        </w:tc>
        <w:tc>
          <w:tcPr>
            <w:tcW w:w="1697" w:type="dxa"/>
          </w:tcPr>
          <w:p w14:paraId="4007447F" w14:textId="77777777" w:rsidR="00BC4BD4" w:rsidRPr="00B8106A" w:rsidRDefault="00BC4BD4" w:rsidP="00BC4BD4">
            <w:pPr>
              <w:spacing w:line="360" w:lineRule="auto"/>
              <w:rPr>
                <w:sz w:val="26"/>
                <w:szCs w:val="26"/>
              </w:rPr>
            </w:pPr>
            <w:r w:rsidRPr="00B8106A">
              <w:rPr>
                <w:sz w:val="26"/>
                <w:szCs w:val="26"/>
              </w:rPr>
              <w:t>Timestamp</w:t>
            </w:r>
          </w:p>
        </w:tc>
        <w:tc>
          <w:tcPr>
            <w:tcW w:w="2489" w:type="dxa"/>
          </w:tcPr>
          <w:p w14:paraId="71DB9513" w14:textId="77777777" w:rsidR="00BC4BD4" w:rsidRPr="00B8106A" w:rsidRDefault="00BC4BD4" w:rsidP="00BC4BD4">
            <w:pPr>
              <w:spacing w:line="360" w:lineRule="auto"/>
              <w:rPr>
                <w:sz w:val="26"/>
                <w:szCs w:val="26"/>
              </w:rPr>
            </w:pPr>
            <w:r w:rsidRPr="00B8106A">
              <w:rPr>
                <w:sz w:val="26"/>
                <w:szCs w:val="26"/>
              </w:rPr>
              <w:t>defautl</w:t>
            </w:r>
          </w:p>
        </w:tc>
        <w:tc>
          <w:tcPr>
            <w:tcW w:w="2339" w:type="dxa"/>
          </w:tcPr>
          <w:p w14:paraId="0FF2EB0C" w14:textId="77777777" w:rsidR="00BC4BD4" w:rsidRPr="00B8106A" w:rsidRDefault="00BC4BD4" w:rsidP="00BC4BD4">
            <w:pPr>
              <w:spacing w:line="360" w:lineRule="auto"/>
              <w:rPr>
                <w:sz w:val="26"/>
                <w:szCs w:val="26"/>
              </w:rPr>
            </w:pPr>
            <w:r w:rsidRPr="00B8106A">
              <w:rPr>
                <w:sz w:val="26"/>
                <w:szCs w:val="26"/>
              </w:rPr>
              <w:t>current_timestamp()</w:t>
            </w:r>
          </w:p>
        </w:tc>
        <w:tc>
          <w:tcPr>
            <w:tcW w:w="1346" w:type="dxa"/>
          </w:tcPr>
          <w:p w14:paraId="752FE99F" w14:textId="77777777" w:rsidR="00BC4BD4" w:rsidRPr="00B8106A" w:rsidRDefault="00BC4BD4" w:rsidP="00BC4BD4">
            <w:pPr>
              <w:spacing w:line="360" w:lineRule="auto"/>
              <w:rPr>
                <w:sz w:val="26"/>
                <w:szCs w:val="26"/>
              </w:rPr>
            </w:pPr>
          </w:p>
        </w:tc>
      </w:tr>
    </w:tbl>
    <w:p w14:paraId="060FC853" w14:textId="641163C3" w:rsidR="00073A0E" w:rsidRPr="00B8106A" w:rsidRDefault="00073A0E" w:rsidP="00073A0E">
      <w:pPr>
        <w:rPr>
          <w:sz w:val="26"/>
          <w:szCs w:val="26"/>
          <w:lang w:val="en-GB"/>
        </w:rPr>
      </w:pPr>
    </w:p>
    <w:p w14:paraId="1B3F2F37" w14:textId="77777777" w:rsidR="00BC4BD4" w:rsidRPr="00B8106A" w:rsidRDefault="00BC4BD4" w:rsidP="00073A0E">
      <w:pPr>
        <w:rPr>
          <w:sz w:val="26"/>
          <w:szCs w:val="26"/>
          <w:lang w:val="en-GB"/>
        </w:rPr>
      </w:pPr>
      <w:r w:rsidRPr="00B8106A">
        <w:rPr>
          <w:sz w:val="26"/>
          <w:szCs w:val="26"/>
          <w:lang w:val="en-GB"/>
        </w:rPr>
        <w:t xml:space="preserve">     </w:t>
      </w:r>
    </w:p>
    <w:p w14:paraId="0A2D0B7B" w14:textId="1867CBFD" w:rsidR="00073A0E" w:rsidRPr="00E17370" w:rsidRDefault="00BC4BD4" w:rsidP="00E17370">
      <w:pPr>
        <w:pStyle w:val="Heading4"/>
        <w:rPr>
          <w:rFonts w:ascii="Times New Roman" w:hAnsi="Times New Roman" w:cs="Times New Roman"/>
          <w:b/>
          <w:i w:val="0"/>
          <w:sz w:val="26"/>
          <w:szCs w:val="26"/>
          <w:lang w:val="en-GB"/>
        </w:rPr>
      </w:pPr>
      <w:r w:rsidRPr="00B8106A">
        <w:rPr>
          <w:sz w:val="26"/>
          <w:szCs w:val="26"/>
          <w:lang w:val="en-GB"/>
        </w:rPr>
        <w:t xml:space="preserve">    </w:t>
      </w:r>
      <w:r w:rsidRPr="00E17370">
        <w:rPr>
          <w:i w:val="0"/>
          <w:color w:val="000000" w:themeColor="text1"/>
          <w:sz w:val="26"/>
          <w:szCs w:val="26"/>
          <w:lang w:val="en-GB"/>
        </w:rPr>
        <w:t xml:space="preserve">  </w:t>
      </w:r>
      <w:r w:rsidR="00E17370">
        <w:rPr>
          <w:i w:val="0"/>
          <w:color w:val="000000" w:themeColor="text1"/>
          <w:sz w:val="26"/>
          <w:szCs w:val="26"/>
          <w:lang w:val="en-GB"/>
        </w:rPr>
        <w:t xml:space="preserve">      </w:t>
      </w:r>
      <w:r w:rsidRPr="00E17370">
        <w:rPr>
          <w:rFonts w:ascii="Times New Roman" w:hAnsi="Times New Roman" w:cs="Times New Roman"/>
          <w:b/>
          <w:i w:val="0"/>
          <w:color w:val="000000" w:themeColor="text1"/>
          <w:sz w:val="26"/>
          <w:szCs w:val="26"/>
          <w:lang w:val="en-GB"/>
        </w:rPr>
        <w:t>3.2.1</w:t>
      </w:r>
      <w:r w:rsidR="00B8106A" w:rsidRPr="00E17370">
        <w:rPr>
          <w:rFonts w:ascii="Times New Roman" w:hAnsi="Times New Roman" w:cs="Times New Roman"/>
          <w:b/>
          <w:i w:val="0"/>
          <w:color w:val="000000" w:themeColor="text1"/>
          <w:sz w:val="26"/>
          <w:szCs w:val="26"/>
          <w:lang w:val="en-GB"/>
        </w:rPr>
        <w:t>3</w:t>
      </w:r>
      <w:r w:rsidRPr="00E17370">
        <w:rPr>
          <w:rFonts w:ascii="Times New Roman" w:hAnsi="Times New Roman" w:cs="Times New Roman"/>
          <w:b/>
          <w:i w:val="0"/>
          <w:color w:val="000000" w:themeColor="text1"/>
          <w:sz w:val="26"/>
          <w:szCs w:val="26"/>
          <w:lang w:val="en-GB"/>
        </w:rPr>
        <w:t>. Đặc tả dữ liệu bảng message</w:t>
      </w:r>
    </w:p>
    <w:tbl>
      <w:tblPr>
        <w:tblStyle w:val="TableGrid"/>
        <w:tblW w:w="9445" w:type="dxa"/>
        <w:tblInd w:w="360" w:type="dxa"/>
        <w:tblLook w:val="04A0" w:firstRow="1" w:lastRow="0" w:firstColumn="1" w:lastColumn="0" w:noHBand="0" w:noVBand="1"/>
      </w:tblPr>
      <w:tblGrid>
        <w:gridCol w:w="1574"/>
        <w:gridCol w:w="1697"/>
        <w:gridCol w:w="2489"/>
        <w:gridCol w:w="2339"/>
        <w:gridCol w:w="1346"/>
      </w:tblGrid>
      <w:tr w:rsidR="00BC4BD4" w:rsidRPr="00B8106A" w14:paraId="21E7122A" w14:textId="77777777" w:rsidTr="00BC4BD4">
        <w:tc>
          <w:tcPr>
            <w:tcW w:w="1574" w:type="dxa"/>
          </w:tcPr>
          <w:p w14:paraId="7E61815F" w14:textId="77777777" w:rsidR="00BC4BD4" w:rsidRPr="00B8106A" w:rsidRDefault="00BC4BD4" w:rsidP="00BC4BD4">
            <w:pPr>
              <w:spacing w:line="360" w:lineRule="auto"/>
              <w:jc w:val="center"/>
              <w:rPr>
                <w:b/>
                <w:sz w:val="26"/>
                <w:szCs w:val="26"/>
              </w:rPr>
            </w:pPr>
            <w:r w:rsidRPr="00B8106A">
              <w:rPr>
                <w:b/>
                <w:sz w:val="26"/>
                <w:szCs w:val="26"/>
              </w:rPr>
              <w:t>Tên cột</w:t>
            </w:r>
          </w:p>
        </w:tc>
        <w:tc>
          <w:tcPr>
            <w:tcW w:w="1697" w:type="dxa"/>
          </w:tcPr>
          <w:p w14:paraId="7DAD1883" w14:textId="77777777" w:rsidR="00BC4BD4" w:rsidRPr="00B8106A" w:rsidRDefault="00BC4BD4" w:rsidP="00BC4BD4">
            <w:pPr>
              <w:spacing w:line="360" w:lineRule="auto"/>
              <w:jc w:val="center"/>
              <w:rPr>
                <w:b/>
                <w:sz w:val="26"/>
                <w:szCs w:val="26"/>
              </w:rPr>
            </w:pPr>
            <w:r w:rsidRPr="00B8106A">
              <w:rPr>
                <w:b/>
                <w:sz w:val="26"/>
                <w:szCs w:val="26"/>
              </w:rPr>
              <w:t>Kiểu dữ liệu</w:t>
            </w:r>
          </w:p>
        </w:tc>
        <w:tc>
          <w:tcPr>
            <w:tcW w:w="2489" w:type="dxa"/>
          </w:tcPr>
          <w:p w14:paraId="7492554B" w14:textId="77777777" w:rsidR="00BC4BD4" w:rsidRPr="00B8106A" w:rsidRDefault="00BC4BD4" w:rsidP="00BC4BD4">
            <w:pPr>
              <w:spacing w:line="360" w:lineRule="auto"/>
              <w:jc w:val="center"/>
              <w:rPr>
                <w:b/>
                <w:sz w:val="26"/>
                <w:szCs w:val="26"/>
              </w:rPr>
            </w:pPr>
            <w:r w:rsidRPr="00B8106A">
              <w:rPr>
                <w:b/>
                <w:sz w:val="26"/>
                <w:szCs w:val="26"/>
              </w:rPr>
              <w:t>Ràng buộc</w:t>
            </w:r>
          </w:p>
        </w:tc>
        <w:tc>
          <w:tcPr>
            <w:tcW w:w="2339" w:type="dxa"/>
          </w:tcPr>
          <w:p w14:paraId="2CDF1A41" w14:textId="77777777" w:rsidR="00BC4BD4" w:rsidRPr="00B8106A" w:rsidRDefault="00BC4BD4" w:rsidP="00BC4BD4">
            <w:pPr>
              <w:spacing w:line="360" w:lineRule="auto"/>
              <w:jc w:val="center"/>
              <w:rPr>
                <w:b/>
                <w:sz w:val="26"/>
                <w:szCs w:val="26"/>
              </w:rPr>
            </w:pPr>
            <w:r w:rsidRPr="00B8106A">
              <w:rPr>
                <w:b/>
                <w:sz w:val="26"/>
                <w:szCs w:val="26"/>
              </w:rPr>
              <w:t>Giá trị mặc định</w:t>
            </w:r>
          </w:p>
        </w:tc>
        <w:tc>
          <w:tcPr>
            <w:tcW w:w="1346" w:type="dxa"/>
          </w:tcPr>
          <w:p w14:paraId="05FEFAC5" w14:textId="77777777" w:rsidR="00BC4BD4" w:rsidRPr="00B8106A" w:rsidRDefault="00BC4BD4" w:rsidP="00BC4BD4">
            <w:pPr>
              <w:spacing w:line="360" w:lineRule="auto"/>
              <w:jc w:val="center"/>
              <w:rPr>
                <w:b/>
                <w:sz w:val="26"/>
                <w:szCs w:val="26"/>
              </w:rPr>
            </w:pPr>
            <w:r w:rsidRPr="00B8106A">
              <w:rPr>
                <w:b/>
                <w:sz w:val="26"/>
                <w:szCs w:val="26"/>
              </w:rPr>
              <w:t>Null</w:t>
            </w:r>
          </w:p>
        </w:tc>
      </w:tr>
      <w:tr w:rsidR="00BC4BD4" w:rsidRPr="00B8106A" w14:paraId="61C65AFE" w14:textId="77777777" w:rsidTr="00BC4BD4">
        <w:tc>
          <w:tcPr>
            <w:tcW w:w="1574" w:type="dxa"/>
          </w:tcPr>
          <w:p w14:paraId="38B08A62" w14:textId="77777777" w:rsidR="00BC4BD4" w:rsidRPr="00B8106A" w:rsidRDefault="00BC4BD4" w:rsidP="00BC4BD4">
            <w:pPr>
              <w:spacing w:line="360" w:lineRule="auto"/>
              <w:rPr>
                <w:sz w:val="26"/>
                <w:szCs w:val="26"/>
              </w:rPr>
            </w:pPr>
            <w:r w:rsidRPr="00B8106A">
              <w:rPr>
                <w:sz w:val="26"/>
                <w:szCs w:val="26"/>
              </w:rPr>
              <w:t>ID</w:t>
            </w:r>
          </w:p>
        </w:tc>
        <w:tc>
          <w:tcPr>
            <w:tcW w:w="1697" w:type="dxa"/>
          </w:tcPr>
          <w:p w14:paraId="67B9A31F" w14:textId="77777777" w:rsidR="00BC4BD4" w:rsidRPr="00B8106A" w:rsidRDefault="00BC4BD4" w:rsidP="00BC4BD4">
            <w:pPr>
              <w:spacing w:line="360" w:lineRule="auto"/>
              <w:rPr>
                <w:sz w:val="26"/>
                <w:szCs w:val="26"/>
              </w:rPr>
            </w:pPr>
            <w:r w:rsidRPr="00B8106A">
              <w:rPr>
                <w:sz w:val="26"/>
                <w:szCs w:val="26"/>
              </w:rPr>
              <w:t>Int(11)</w:t>
            </w:r>
          </w:p>
        </w:tc>
        <w:tc>
          <w:tcPr>
            <w:tcW w:w="2489" w:type="dxa"/>
          </w:tcPr>
          <w:p w14:paraId="57B3CE14" w14:textId="77777777" w:rsidR="00BC4BD4" w:rsidRPr="00B8106A" w:rsidRDefault="00BC4BD4" w:rsidP="00BC4BD4">
            <w:pPr>
              <w:spacing w:line="360" w:lineRule="auto"/>
              <w:rPr>
                <w:sz w:val="26"/>
                <w:szCs w:val="26"/>
              </w:rPr>
            </w:pPr>
            <w:r w:rsidRPr="00B8106A">
              <w:rPr>
                <w:sz w:val="26"/>
                <w:szCs w:val="26"/>
              </w:rPr>
              <w:t xml:space="preserve">PK </w:t>
            </w:r>
          </w:p>
        </w:tc>
        <w:tc>
          <w:tcPr>
            <w:tcW w:w="2339" w:type="dxa"/>
          </w:tcPr>
          <w:p w14:paraId="27F5ABBC" w14:textId="77777777" w:rsidR="00BC4BD4" w:rsidRPr="00B8106A" w:rsidRDefault="00BC4BD4" w:rsidP="00BC4BD4">
            <w:pPr>
              <w:spacing w:line="360" w:lineRule="auto"/>
              <w:rPr>
                <w:sz w:val="26"/>
                <w:szCs w:val="26"/>
              </w:rPr>
            </w:pPr>
          </w:p>
        </w:tc>
        <w:tc>
          <w:tcPr>
            <w:tcW w:w="1346" w:type="dxa"/>
          </w:tcPr>
          <w:p w14:paraId="16CA164E" w14:textId="77777777" w:rsidR="00BC4BD4" w:rsidRPr="00B8106A" w:rsidRDefault="00BC4BD4" w:rsidP="00BC4BD4">
            <w:pPr>
              <w:spacing w:line="360" w:lineRule="auto"/>
              <w:rPr>
                <w:sz w:val="26"/>
                <w:szCs w:val="26"/>
              </w:rPr>
            </w:pPr>
          </w:p>
        </w:tc>
      </w:tr>
      <w:tr w:rsidR="00BC4BD4" w:rsidRPr="00B8106A" w14:paraId="385B4781" w14:textId="77777777" w:rsidTr="00BC4BD4">
        <w:tc>
          <w:tcPr>
            <w:tcW w:w="1574" w:type="dxa"/>
          </w:tcPr>
          <w:p w14:paraId="119DA602" w14:textId="2D22BA0D" w:rsidR="00BC4BD4" w:rsidRPr="00B8106A" w:rsidRDefault="00BC4BD4" w:rsidP="00BC4BD4">
            <w:pPr>
              <w:spacing w:line="360" w:lineRule="auto"/>
              <w:rPr>
                <w:sz w:val="26"/>
                <w:szCs w:val="26"/>
              </w:rPr>
            </w:pPr>
            <w:r w:rsidRPr="00B8106A">
              <w:rPr>
                <w:sz w:val="26"/>
                <w:szCs w:val="26"/>
              </w:rPr>
              <w:t>Chat_id</w:t>
            </w:r>
          </w:p>
        </w:tc>
        <w:tc>
          <w:tcPr>
            <w:tcW w:w="1697" w:type="dxa"/>
          </w:tcPr>
          <w:p w14:paraId="67F64522" w14:textId="77777777" w:rsidR="00BC4BD4" w:rsidRPr="00B8106A" w:rsidRDefault="00BC4BD4" w:rsidP="00BC4BD4">
            <w:pPr>
              <w:spacing w:line="360" w:lineRule="auto"/>
              <w:rPr>
                <w:sz w:val="26"/>
                <w:szCs w:val="26"/>
              </w:rPr>
            </w:pPr>
            <w:r w:rsidRPr="00B8106A">
              <w:rPr>
                <w:sz w:val="26"/>
                <w:szCs w:val="26"/>
              </w:rPr>
              <w:t>Int(11)</w:t>
            </w:r>
          </w:p>
        </w:tc>
        <w:tc>
          <w:tcPr>
            <w:tcW w:w="2489" w:type="dxa"/>
          </w:tcPr>
          <w:p w14:paraId="6DC72235" w14:textId="399F125C" w:rsidR="00BC4BD4" w:rsidRPr="00B8106A" w:rsidRDefault="00BC4BD4" w:rsidP="00BC4BD4">
            <w:pPr>
              <w:spacing w:line="360" w:lineRule="auto"/>
              <w:rPr>
                <w:sz w:val="26"/>
                <w:szCs w:val="26"/>
              </w:rPr>
            </w:pPr>
            <w:r w:rsidRPr="00B8106A">
              <w:rPr>
                <w:sz w:val="26"/>
                <w:szCs w:val="26"/>
              </w:rPr>
              <w:t>FK-&gt;chats_id</w:t>
            </w:r>
          </w:p>
        </w:tc>
        <w:tc>
          <w:tcPr>
            <w:tcW w:w="2339" w:type="dxa"/>
          </w:tcPr>
          <w:p w14:paraId="0B784AEF" w14:textId="77777777" w:rsidR="00BC4BD4" w:rsidRPr="00B8106A" w:rsidRDefault="00BC4BD4" w:rsidP="00BC4BD4">
            <w:pPr>
              <w:spacing w:line="360" w:lineRule="auto"/>
              <w:rPr>
                <w:sz w:val="26"/>
                <w:szCs w:val="26"/>
              </w:rPr>
            </w:pPr>
          </w:p>
        </w:tc>
        <w:tc>
          <w:tcPr>
            <w:tcW w:w="1346" w:type="dxa"/>
          </w:tcPr>
          <w:p w14:paraId="20DF7A15" w14:textId="77777777" w:rsidR="00BC4BD4" w:rsidRPr="00B8106A" w:rsidRDefault="00BC4BD4" w:rsidP="00BC4BD4">
            <w:pPr>
              <w:spacing w:line="360" w:lineRule="auto"/>
              <w:rPr>
                <w:sz w:val="26"/>
                <w:szCs w:val="26"/>
              </w:rPr>
            </w:pPr>
          </w:p>
        </w:tc>
      </w:tr>
      <w:tr w:rsidR="00BC4BD4" w:rsidRPr="00B8106A" w14:paraId="607FA86B" w14:textId="77777777" w:rsidTr="00BC4BD4">
        <w:tc>
          <w:tcPr>
            <w:tcW w:w="1574" w:type="dxa"/>
          </w:tcPr>
          <w:p w14:paraId="20D2EB78" w14:textId="596506A4" w:rsidR="00BC4BD4" w:rsidRPr="00B8106A" w:rsidRDefault="00BC4BD4" w:rsidP="00BC4BD4">
            <w:pPr>
              <w:spacing w:line="360" w:lineRule="auto"/>
              <w:rPr>
                <w:sz w:val="26"/>
                <w:szCs w:val="26"/>
              </w:rPr>
            </w:pPr>
            <w:r w:rsidRPr="00B8106A">
              <w:rPr>
                <w:sz w:val="26"/>
                <w:szCs w:val="26"/>
              </w:rPr>
              <w:t>Sender_id</w:t>
            </w:r>
          </w:p>
        </w:tc>
        <w:tc>
          <w:tcPr>
            <w:tcW w:w="1697" w:type="dxa"/>
          </w:tcPr>
          <w:p w14:paraId="56A018A2" w14:textId="12E2A217" w:rsidR="00BC4BD4" w:rsidRPr="00B8106A" w:rsidRDefault="00BC4BD4" w:rsidP="00BC4BD4">
            <w:pPr>
              <w:spacing w:line="360" w:lineRule="auto"/>
              <w:rPr>
                <w:sz w:val="26"/>
                <w:szCs w:val="26"/>
              </w:rPr>
            </w:pPr>
            <w:r w:rsidRPr="00B8106A">
              <w:rPr>
                <w:sz w:val="26"/>
                <w:szCs w:val="26"/>
              </w:rPr>
              <w:t>Int(11)</w:t>
            </w:r>
          </w:p>
        </w:tc>
        <w:tc>
          <w:tcPr>
            <w:tcW w:w="2489" w:type="dxa"/>
          </w:tcPr>
          <w:p w14:paraId="56DDE7FA" w14:textId="64872742" w:rsidR="00BC4BD4" w:rsidRPr="00B8106A" w:rsidRDefault="00BC4BD4" w:rsidP="00BC4BD4">
            <w:pPr>
              <w:spacing w:line="360" w:lineRule="auto"/>
              <w:rPr>
                <w:sz w:val="26"/>
                <w:szCs w:val="26"/>
              </w:rPr>
            </w:pPr>
            <w:r w:rsidRPr="00B8106A">
              <w:rPr>
                <w:sz w:val="26"/>
                <w:szCs w:val="26"/>
              </w:rPr>
              <w:t>FK-&gt;users_id</w:t>
            </w:r>
          </w:p>
        </w:tc>
        <w:tc>
          <w:tcPr>
            <w:tcW w:w="2339" w:type="dxa"/>
          </w:tcPr>
          <w:p w14:paraId="1A193598" w14:textId="77777777" w:rsidR="00BC4BD4" w:rsidRPr="00B8106A" w:rsidRDefault="00BC4BD4" w:rsidP="00BC4BD4">
            <w:pPr>
              <w:spacing w:line="360" w:lineRule="auto"/>
              <w:rPr>
                <w:sz w:val="26"/>
                <w:szCs w:val="26"/>
              </w:rPr>
            </w:pPr>
          </w:p>
        </w:tc>
        <w:tc>
          <w:tcPr>
            <w:tcW w:w="1346" w:type="dxa"/>
          </w:tcPr>
          <w:p w14:paraId="5429BE8A" w14:textId="77777777" w:rsidR="00BC4BD4" w:rsidRPr="00B8106A" w:rsidRDefault="00BC4BD4" w:rsidP="00BC4BD4">
            <w:pPr>
              <w:spacing w:line="360" w:lineRule="auto"/>
              <w:rPr>
                <w:sz w:val="26"/>
                <w:szCs w:val="26"/>
              </w:rPr>
            </w:pPr>
          </w:p>
        </w:tc>
      </w:tr>
      <w:tr w:rsidR="00BC4BD4" w:rsidRPr="00B8106A" w14:paraId="219C2C2A" w14:textId="77777777" w:rsidTr="00BC4BD4">
        <w:tc>
          <w:tcPr>
            <w:tcW w:w="1574" w:type="dxa"/>
          </w:tcPr>
          <w:p w14:paraId="1C6D0D7B" w14:textId="58FEC5DF" w:rsidR="00BC4BD4" w:rsidRPr="00B8106A" w:rsidRDefault="00BC4BD4" w:rsidP="00BC4BD4">
            <w:pPr>
              <w:spacing w:line="360" w:lineRule="auto"/>
              <w:rPr>
                <w:sz w:val="26"/>
                <w:szCs w:val="26"/>
              </w:rPr>
            </w:pPr>
            <w:r w:rsidRPr="00B8106A">
              <w:rPr>
                <w:sz w:val="26"/>
                <w:szCs w:val="26"/>
              </w:rPr>
              <w:t>Message</w:t>
            </w:r>
          </w:p>
        </w:tc>
        <w:tc>
          <w:tcPr>
            <w:tcW w:w="1697" w:type="dxa"/>
          </w:tcPr>
          <w:p w14:paraId="1EAADDC9" w14:textId="349C2965" w:rsidR="00BC4BD4" w:rsidRPr="00B8106A" w:rsidRDefault="00BC4BD4" w:rsidP="00BC4BD4">
            <w:pPr>
              <w:spacing w:line="360" w:lineRule="auto"/>
              <w:rPr>
                <w:sz w:val="26"/>
                <w:szCs w:val="26"/>
              </w:rPr>
            </w:pPr>
            <w:r w:rsidRPr="00B8106A">
              <w:rPr>
                <w:sz w:val="26"/>
                <w:szCs w:val="26"/>
              </w:rPr>
              <w:t>Text</w:t>
            </w:r>
          </w:p>
        </w:tc>
        <w:tc>
          <w:tcPr>
            <w:tcW w:w="2489" w:type="dxa"/>
          </w:tcPr>
          <w:p w14:paraId="1C0B210B" w14:textId="77777777" w:rsidR="00BC4BD4" w:rsidRPr="00B8106A" w:rsidRDefault="00BC4BD4" w:rsidP="00BC4BD4">
            <w:pPr>
              <w:spacing w:line="360" w:lineRule="auto"/>
              <w:rPr>
                <w:sz w:val="26"/>
                <w:szCs w:val="26"/>
              </w:rPr>
            </w:pPr>
          </w:p>
        </w:tc>
        <w:tc>
          <w:tcPr>
            <w:tcW w:w="2339" w:type="dxa"/>
          </w:tcPr>
          <w:p w14:paraId="71FF5F3C" w14:textId="77777777" w:rsidR="00BC4BD4" w:rsidRPr="00B8106A" w:rsidRDefault="00BC4BD4" w:rsidP="00BC4BD4">
            <w:pPr>
              <w:spacing w:line="360" w:lineRule="auto"/>
              <w:rPr>
                <w:sz w:val="26"/>
                <w:szCs w:val="26"/>
              </w:rPr>
            </w:pPr>
          </w:p>
        </w:tc>
        <w:tc>
          <w:tcPr>
            <w:tcW w:w="1346" w:type="dxa"/>
          </w:tcPr>
          <w:p w14:paraId="6CF5827F" w14:textId="77777777" w:rsidR="00BC4BD4" w:rsidRPr="00B8106A" w:rsidRDefault="00BC4BD4" w:rsidP="00BC4BD4">
            <w:pPr>
              <w:spacing w:line="360" w:lineRule="auto"/>
              <w:rPr>
                <w:sz w:val="26"/>
                <w:szCs w:val="26"/>
              </w:rPr>
            </w:pPr>
          </w:p>
        </w:tc>
      </w:tr>
      <w:tr w:rsidR="00BC4BD4" w:rsidRPr="00B8106A" w14:paraId="3435A814" w14:textId="77777777" w:rsidTr="00BC4BD4">
        <w:tc>
          <w:tcPr>
            <w:tcW w:w="1574" w:type="dxa"/>
          </w:tcPr>
          <w:p w14:paraId="7F56FBA1" w14:textId="0A5A0315" w:rsidR="00BC4BD4" w:rsidRPr="00B8106A" w:rsidRDefault="00BC4BD4" w:rsidP="00BC4BD4">
            <w:pPr>
              <w:spacing w:line="360" w:lineRule="auto"/>
              <w:rPr>
                <w:sz w:val="26"/>
                <w:szCs w:val="26"/>
              </w:rPr>
            </w:pPr>
            <w:r w:rsidRPr="00B8106A">
              <w:rPr>
                <w:sz w:val="26"/>
                <w:szCs w:val="26"/>
              </w:rPr>
              <w:t>Sent_at</w:t>
            </w:r>
          </w:p>
        </w:tc>
        <w:tc>
          <w:tcPr>
            <w:tcW w:w="1697" w:type="dxa"/>
          </w:tcPr>
          <w:p w14:paraId="47004E6B" w14:textId="211F7AC3" w:rsidR="00BC4BD4" w:rsidRPr="00B8106A" w:rsidRDefault="00BC4BD4" w:rsidP="00BC4BD4">
            <w:pPr>
              <w:spacing w:line="360" w:lineRule="auto"/>
              <w:rPr>
                <w:sz w:val="26"/>
                <w:szCs w:val="26"/>
              </w:rPr>
            </w:pPr>
            <w:r w:rsidRPr="00B8106A">
              <w:rPr>
                <w:sz w:val="26"/>
                <w:szCs w:val="26"/>
              </w:rPr>
              <w:t>Timestamp</w:t>
            </w:r>
          </w:p>
        </w:tc>
        <w:tc>
          <w:tcPr>
            <w:tcW w:w="2489" w:type="dxa"/>
          </w:tcPr>
          <w:p w14:paraId="71CD2D51" w14:textId="6F3C4201" w:rsidR="00BC4BD4" w:rsidRPr="00B8106A" w:rsidRDefault="00BC4BD4" w:rsidP="00BC4BD4">
            <w:pPr>
              <w:spacing w:line="360" w:lineRule="auto"/>
              <w:rPr>
                <w:sz w:val="26"/>
                <w:szCs w:val="26"/>
              </w:rPr>
            </w:pPr>
            <w:r w:rsidRPr="00B8106A">
              <w:rPr>
                <w:sz w:val="26"/>
                <w:szCs w:val="26"/>
              </w:rPr>
              <w:t>defautl</w:t>
            </w:r>
          </w:p>
        </w:tc>
        <w:tc>
          <w:tcPr>
            <w:tcW w:w="2339" w:type="dxa"/>
          </w:tcPr>
          <w:p w14:paraId="67508372" w14:textId="15263DF4" w:rsidR="00BC4BD4" w:rsidRPr="00B8106A" w:rsidRDefault="00BC4BD4" w:rsidP="00BC4BD4">
            <w:pPr>
              <w:spacing w:line="360" w:lineRule="auto"/>
              <w:rPr>
                <w:sz w:val="26"/>
                <w:szCs w:val="26"/>
              </w:rPr>
            </w:pPr>
            <w:r w:rsidRPr="00B8106A">
              <w:rPr>
                <w:sz w:val="26"/>
                <w:szCs w:val="26"/>
              </w:rPr>
              <w:t>current_timestamp()</w:t>
            </w:r>
          </w:p>
        </w:tc>
        <w:tc>
          <w:tcPr>
            <w:tcW w:w="1346" w:type="dxa"/>
          </w:tcPr>
          <w:p w14:paraId="16CF928B" w14:textId="77777777" w:rsidR="00BC4BD4" w:rsidRPr="00B8106A" w:rsidRDefault="00BC4BD4" w:rsidP="00BC4BD4">
            <w:pPr>
              <w:spacing w:line="360" w:lineRule="auto"/>
              <w:rPr>
                <w:sz w:val="26"/>
                <w:szCs w:val="26"/>
              </w:rPr>
            </w:pPr>
          </w:p>
        </w:tc>
      </w:tr>
      <w:tr w:rsidR="00BC4BD4" w:rsidRPr="00B8106A" w14:paraId="62F4C6DE" w14:textId="77777777" w:rsidTr="00BC4BD4">
        <w:tc>
          <w:tcPr>
            <w:tcW w:w="1574" w:type="dxa"/>
          </w:tcPr>
          <w:p w14:paraId="097DC8FB" w14:textId="6E4B9923" w:rsidR="00BC4BD4" w:rsidRPr="00B8106A" w:rsidRDefault="00BC4BD4" w:rsidP="00BC4BD4">
            <w:pPr>
              <w:spacing w:line="360" w:lineRule="auto"/>
              <w:rPr>
                <w:sz w:val="26"/>
                <w:szCs w:val="26"/>
              </w:rPr>
            </w:pPr>
            <w:r w:rsidRPr="00B8106A">
              <w:rPr>
                <w:sz w:val="26"/>
                <w:szCs w:val="26"/>
              </w:rPr>
              <w:t>Status</w:t>
            </w:r>
          </w:p>
        </w:tc>
        <w:tc>
          <w:tcPr>
            <w:tcW w:w="1697" w:type="dxa"/>
          </w:tcPr>
          <w:p w14:paraId="39940420" w14:textId="5B4C430A" w:rsidR="00BC4BD4" w:rsidRPr="00B8106A" w:rsidRDefault="00BC4BD4" w:rsidP="00BC4BD4">
            <w:pPr>
              <w:spacing w:line="360" w:lineRule="auto"/>
              <w:rPr>
                <w:sz w:val="26"/>
                <w:szCs w:val="26"/>
              </w:rPr>
            </w:pPr>
            <w:r w:rsidRPr="00B8106A">
              <w:rPr>
                <w:sz w:val="26"/>
                <w:szCs w:val="26"/>
              </w:rPr>
              <w:t>Text</w:t>
            </w:r>
          </w:p>
        </w:tc>
        <w:tc>
          <w:tcPr>
            <w:tcW w:w="2489" w:type="dxa"/>
          </w:tcPr>
          <w:p w14:paraId="7E6F0947" w14:textId="2E899595" w:rsidR="00BC4BD4" w:rsidRPr="00B8106A" w:rsidRDefault="00BC4BD4" w:rsidP="00BC4BD4">
            <w:pPr>
              <w:spacing w:line="360" w:lineRule="auto"/>
              <w:rPr>
                <w:sz w:val="26"/>
                <w:szCs w:val="26"/>
              </w:rPr>
            </w:pPr>
          </w:p>
        </w:tc>
        <w:tc>
          <w:tcPr>
            <w:tcW w:w="2339" w:type="dxa"/>
          </w:tcPr>
          <w:p w14:paraId="04C3D7D7" w14:textId="4708E0CE" w:rsidR="00BC4BD4" w:rsidRPr="00B8106A" w:rsidRDefault="00BC4BD4" w:rsidP="00BC4BD4">
            <w:pPr>
              <w:spacing w:line="360" w:lineRule="auto"/>
              <w:rPr>
                <w:sz w:val="26"/>
                <w:szCs w:val="26"/>
              </w:rPr>
            </w:pPr>
            <w:r w:rsidRPr="00B8106A">
              <w:rPr>
                <w:sz w:val="26"/>
                <w:szCs w:val="26"/>
              </w:rPr>
              <w:t>null</w:t>
            </w:r>
          </w:p>
        </w:tc>
        <w:tc>
          <w:tcPr>
            <w:tcW w:w="1346" w:type="dxa"/>
          </w:tcPr>
          <w:p w14:paraId="683C0E12" w14:textId="3AA51754" w:rsidR="00BC4BD4" w:rsidRPr="00B8106A" w:rsidRDefault="00BC4BD4" w:rsidP="00BC4BD4">
            <w:pPr>
              <w:spacing w:line="360" w:lineRule="auto"/>
              <w:rPr>
                <w:sz w:val="26"/>
                <w:szCs w:val="26"/>
              </w:rPr>
            </w:pPr>
            <w:r w:rsidRPr="00B8106A">
              <w:rPr>
                <w:sz w:val="26"/>
                <w:szCs w:val="26"/>
              </w:rPr>
              <w:t>x</w:t>
            </w:r>
          </w:p>
        </w:tc>
      </w:tr>
    </w:tbl>
    <w:p w14:paraId="552278FB" w14:textId="5E85191D" w:rsidR="00073A0E" w:rsidRDefault="00073A0E" w:rsidP="00073A0E">
      <w:pPr>
        <w:rPr>
          <w:lang w:val="en-GB"/>
        </w:rPr>
      </w:pPr>
    </w:p>
    <w:p w14:paraId="33214FEB" w14:textId="21B25798" w:rsidR="00073A0E" w:rsidRDefault="00073A0E" w:rsidP="00073A0E">
      <w:pPr>
        <w:rPr>
          <w:lang w:val="en-GB"/>
        </w:rPr>
      </w:pPr>
    </w:p>
    <w:p w14:paraId="51D71C23" w14:textId="4DACA984" w:rsidR="00073A0E" w:rsidRDefault="00073A0E" w:rsidP="00073A0E">
      <w:pPr>
        <w:rPr>
          <w:lang w:val="en-GB"/>
        </w:rPr>
      </w:pPr>
    </w:p>
    <w:p w14:paraId="73EFFCC0" w14:textId="028AFA66" w:rsidR="00073A0E" w:rsidRDefault="00073A0E" w:rsidP="00073A0E">
      <w:pPr>
        <w:rPr>
          <w:lang w:val="en-GB"/>
        </w:rPr>
      </w:pPr>
    </w:p>
    <w:p w14:paraId="28B4CBFC" w14:textId="107755AA" w:rsidR="00073A0E" w:rsidRDefault="00073A0E" w:rsidP="00073A0E">
      <w:pPr>
        <w:rPr>
          <w:lang w:val="en-GB"/>
        </w:rPr>
      </w:pPr>
    </w:p>
    <w:p w14:paraId="4D1E059E" w14:textId="630E5B74" w:rsidR="00073A0E" w:rsidRDefault="00073A0E" w:rsidP="00073A0E">
      <w:pPr>
        <w:rPr>
          <w:lang w:val="en-GB"/>
        </w:rPr>
      </w:pPr>
    </w:p>
    <w:p w14:paraId="38D75240" w14:textId="75C12E2B" w:rsidR="00073A0E" w:rsidRDefault="00073A0E" w:rsidP="00073A0E">
      <w:pPr>
        <w:rPr>
          <w:lang w:val="en-GB"/>
        </w:rPr>
      </w:pPr>
    </w:p>
    <w:p w14:paraId="0F151D69" w14:textId="152D4E8A" w:rsidR="00073A0E" w:rsidRDefault="00073A0E" w:rsidP="00073A0E">
      <w:pPr>
        <w:rPr>
          <w:lang w:val="en-GB"/>
        </w:rPr>
      </w:pPr>
    </w:p>
    <w:p w14:paraId="062AC6AC" w14:textId="10F3AA68" w:rsidR="00073A0E" w:rsidRDefault="00073A0E" w:rsidP="00073A0E">
      <w:pPr>
        <w:rPr>
          <w:lang w:val="en-GB"/>
        </w:rPr>
      </w:pPr>
    </w:p>
    <w:p w14:paraId="6EDD1239" w14:textId="436C069E" w:rsidR="00073A0E" w:rsidRDefault="00073A0E" w:rsidP="00073A0E">
      <w:pPr>
        <w:rPr>
          <w:lang w:val="en-GB"/>
        </w:rPr>
      </w:pPr>
    </w:p>
    <w:p w14:paraId="2246B4CA" w14:textId="68A38C93" w:rsidR="00073A0E" w:rsidRDefault="00073A0E" w:rsidP="00073A0E">
      <w:pPr>
        <w:rPr>
          <w:lang w:val="en-GB"/>
        </w:rPr>
      </w:pPr>
    </w:p>
    <w:p w14:paraId="6554C448" w14:textId="1CCCD0F3" w:rsidR="00073A0E" w:rsidRDefault="00073A0E" w:rsidP="00073A0E">
      <w:pPr>
        <w:rPr>
          <w:lang w:val="en-GB"/>
        </w:rPr>
      </w:pPr>
    </w:p>
    <w:p w14:paraId="7878B4DE" w14:textId="73AF0B80" w:rsidR="00073A0E" w:rsidRDefault="00073A0E" w:rsidP="00073A0E">
      <w:pPr>
        <w:rPr>
          <w:lang w:val="en-GB"/>
        </w:rPr>
      </w:pPr>
    </w:p>
    <w:p w14:paraId="1D592636" w14:textId="5472D5BB" w:rsidR="00073A0E" w:rsidRDefault="00073A0E" w:rsidP="00073A0E">
      <w:pPr>
        <w:rPr>
          <w:lang w:val="en-GB"/>
        </w:rPr>
      </w:pPr>
    </w:p>
    <w:p w14:paraId="41ED33D3" w14:textId="77777777" w:rsidR="00E17370" w:rsidRDefault="00E17370" w:rsidP="00073A0E">
      <w:pPr>
        <w:jc w:val="center"/>
        <w:rPr>
          <w:lang w:val="en-GB"/>
        </w:rPr>
      </w:pPr>
    </w:p>
    <w:p w14:paraId="5530A5FB" w14:textId="76075CB5" w:rsidR="001167C7" w:rsidRDefault="00073A0E" w:rsidP="00E17370">
      <w:pPr>
        <w:pStyle w:val="Heading1"/>
        <w:jc w:val="center"/>
        <w:rPr>
          <w:rFonts w:ascii="Times New Roman" w:hAnsi="Times New Roman" w:cs="Times New Roman"/>
          <w:b/>
          <w:color w:val="000000" w:themeColor="text1"/>
          <w:sz w:val="26"/>
          <w:szCs w:val="26"/>
          <w:lang w:val="en-GB"/>
        </w:rPr>
      </w:pPr>
      <w:bookmarkStart w:id="127" w:name="_Toc199082144"/>
      <w:bookmarkStart w:id="128" w:name="_Toc199082218"/>
      <w:bookmarkStart w:id="129" w:name="_Toc199148338"/>
      <w:r w:rsidRPr="00E17370">
        <w:rPr>
          <w:rFonts w:ascii="Times New Roman" w:hAnsi="Times New Roman" w:cs="Times New Roman"/>
          <w:b/>
          <w:color w:val="000000" w:themeColor="text1"/>
          <w:sz w:val="26"/>
          <w:szCs w:val="26"/>
          <w:lang w:val="en-GB"/>
        </w:rPr>
        <w:lastRenderedPageBreak/>
        <w:t>CHƯƠNG 3: THỰC HIỆN DỰ ÁN</w:t>
      </w:r>
      <w:bookmarkEnd w:id="127"/>
      <w:bookmarkEnd w:id="128"/>
      <w:bookmarkEnd w:id="129"/>
    </w:p>
    <w:p w14:paraId="137C818B" w14:textId="08953C92" w:rsidR="00861DE4" w:rsidRPr="00861DE4" w:rsidRDefault="00861DE4" w:rsidP="00861DE4">
      <w:pPr>
        <w:pStyle w:val="ListParagraph"/>
        <w:numPr>
          <w:ilvl w:val="0"/>
          <w:numId w:val="2"/>
        </w:numPr>
        <w:outlineLvl w:val="1"/>
        <w:rPr>
          <w:b/>
          <w:sz w:val="26"/>
          <w:szCs w:val="26"/>
          <w:lang w:val="en-GB"/>
        </w:rPr>
      </w:pPr>
      <w:bookmarkStart w:id="130" w:name="_Toc199148339"/>
      <w:r w:rsidRPr="00861DE4">
        <w:rPr>
          <w:b/>
          <w:sz w:val="26"/>
          <w:szCs w:val="26"/>
          <w:lang w:val="en-GB"/>
        </w:rPr>
        <w:t>Site map</w:t>
      </w:r>
      <w:bookmarkEnd w:id="130"/>
    </w:p>
    <w:p w14:paraId="60415C8B" w14:textId="58DAA36E" w:rsidR="00861DE4" w:rsidRDefault="00861DE4" w:rsidP="00861DE4">
      <w:pPr>
        <w:pStyle w:val="ListParagraph"/>
        <w:rPr>
          <w:lang w:val="en-GB"/>
        </w:rPr>
      </w:pPr>
    </w:p>
    <w:p w14:paraId="782F56D6" w14:textId="1A23B2B0" w:rsidR="00861DE4" w:rsidRDefault="00464A1E" w:rsidP="00861DE4">
      <w:pPr>
        <w:pStyle w:val="ListParagraph"/>
        <w:rPr>
          <w:lang w:val="en-GB"/>
        </w:rPr>
      </w:pPr>
      <w:r w:rsidRPr="00464A1E">
        <w:rPr>
          <w:lang w:val="en-GB"/>
        </w:rPr>
        <w:drawing>
          <wp:inline distT="0" distB="0" distL="0" distR="0" wp14:anchorId="668ACDBF" wp14:editId="696F54E9">
            <wp:extent cx="5299075" cy="7350981"/>
            <wp:effectExtent l="0" t="0" r="0" b="2540"/>
            <wp:docPr id="1086008580" name="Picture 1086008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06094" cy="7360718"/>
                    </a:xfrm>
                    <a:prstGeom prst="rect">
                      <a:avLst/>
                    </a:prstGeom>
                  </pic:spPr>
                </pic:pic>
              </a:graphicData>
            </a:graphic>
          </wp:inline>
        </w:drawing>
      </w:r>
    </w:p>
    <w:p w14:paraId="4942F384" w14:textId="77777777" w:rsidR="00861DE4" w:rsidRPr="00861DE4" w:rsidRDefault="00861DE4" w:rsidP="00861DE4">
      <w:pPr>
        <w:pStyle w:val="ListParagraph"/>
        <w:rPr>
          <w:lang w:val="en-GB"/>
        </w:rPr>
      </w:pPr>
    </w:p>
    <w:p w14:paraId="30A50493" w14:textId="7BBB56F9" w:rsidR="001F389C" w:rsidRDefault="00073A0E" w:rsidP="003E78CF">
      <w:pPr>
        <w:pStyle w:val="ListParagraph"/>
        <w:numPr>
          <w:ilvl w:val="0"/>
          <w:numId w:val="2"/>
        </w:numPr>
        <w:outlineLvl w:val="1"/>
        <w:rPr>
          <w:b/>
          <w:sz w:val="26"/>
          <w:szCs w:val="26"/>
          <w:lang w:val="en-GB"/>
        </w:rPr>
      </w:pPr>
      <w:bookmarkStart w:id="131" w:name="_Toc199082145"/>
      <w:bookmarkStart w:id="132" w:name="_Toc199082219"/>
      <w:bookmarkStart w:id="133" w:name="_Toc199148340"/>
      <w:r w:rsidRPr="002C320B">
        <w:rPr>
          <w:b/>
          <w:sz w:val="26"/>
          <w:szCs w:val="26"/>
          <w:lang w:val="en-GB"/>
        </w:rPr>
        <w:lastRenderedPageBreak/>
        <w:t>Thực hiện hệ thống</w:t>
      </w:r>
      <w:bookmarkEnd w:id="131"/>
      <w:bookmarkEnd w:id="132"/>
      <w:bookmarkEnd w:id="133"/>
    </w:p>
    <w:p w14:paraId="5D0493AE" w14:textId="77777777" w:rsidR="00861DE4" w:rsidRPr="002C320B" w:rsidRDefault="00861DE4" w:rsidP="00861DE4">
      <w:pPr>
        <w:pStyle w:val="ListParagraph"/>
        <w:outlineLvl w:val="1"/>
        <w:rPr>
          <w:b/>
          <w:sz w:val="26"/>
          <w:szCs w:val="26"/>
          <w:lang w:val="en-GB"/>
        </w:rPr>
      </w:pPr>
    </w:p>
    <w:p w14:paraId="2437B931" w14:textId="001A8123" w:rsidR="00B8106A" w:rsidRPr="002C320B" w:rsidRDefault="001F389C" w:rsidP="003E78CF">
      <w:pPr>
        <w:pStyle w:val="ListParagraph"/>
        <w:numPr>
          <w:ilvl w:val="1"/>
          <w:numId w:val="2"/>
        </w:numPr>
        <w:outlineLvl w:val="2"/>
        <w:rPr>
          <w:b/>
          <w:sz w:val="26"/>
          <w:szCs w:val="26"/>
          <w:lang w:val="en-GB"/>
        </w:rPr>
      </w:pPr>
      <w:bookmarkStart w:id="134" w:name="_Toc199082146"/>
      <w:bookmarkStart w:id="135" w:name="_Toc199082220"/>
      <w:bookmarkStart w:id="136" w:name="_Toc199148341"/>
      <w:r w:rsidRPr="002C320B">
        <w:rPr>
          <w:b/>
          <w:sz w:val="26"/>
          <w:szCs w:val="26"/>
          <w:lang w:val="en-GB"/>
        </w:rPr>
        <w:t>Trang chủ</w:t>
      </w:r>
      <w:bookmarkEnd w:id="134"/>
      <w:bookmarkEnd w:id="135"/>
      <w:bookmarkEnd w:id="136"/>
    </w:p>
    <w:p w14:paraId="13D8CA66" w14:textId="77777777" w:rsidR="00B8106A" w:rsidRPr="002C320B" w:rsidRDefault="00B8106A" w:rsidP="00B8106A">
      <w:pPr>
        <w:pStyle w:val="ListParagraph"/>
        <w:ind w:left="1080"/>
        <w:rPr>
          <w:b/>
          <w:sz w:val="26"/>
          <w:szCs w:val="26"/>
          <w:lang w:val="en-GB"/>
        </w:rPr>
      </w:pPr>
    </w:p>
    <w:p w14:paraId="771654B0" w14:textId="77C49FE5" w:rsidR="00073A0E" w:rsidRDefault="00B8106A" w:rsidP="00670E75">
      <w:pPr>
        <w:pStyle w:val="NormalWeb"/>
        <w:shd w:val="clear" w:color="auto" w:fill="FFFFFF"/>
        <w:spacing w:before="0" w:beforeAutospacing="0" w:after="0" w:afterAutospacing="0" w:line="360" w:lineRule="auto"/>
        <w:ind w:left="720"/>
        <w:jc w:val="both"/>
        <w:rPr>
          <w:color w:val="FF0000"/>
          <w:sz w:val="26"/>
          <w:szCs w:val="26"/>
        </w:rPr>
      </w:pPr>
      <w:r w:rsidRPr="002C320B">
        <w:rPr>
          <w:noProof/>
          <w:color w:val="FF0000"/>
          <w:sz w:val="26"/>
          <w:szCs w:val="26"/>
        </w:rPr>
        <w:drawing>
          <wp:inline distT="0" distB="0" distL="0" distR="0" wp14:anchorId="7E98109B" wp14:editId="1B4867C5">
            <wp:extent cx="5622925" cy="4202011"/>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638351" cy="4213539"/>
                    </a:xfrm>
                    <a:prstGeom prst="rect">
                      <a:avLst/>
                    </a:prstGeom>
                  </pic:spPr>
                </pic:pic>
              </a:graphicData>
            </a:graphic>
          </wp:inline>
        </w:drawing>
      </w:r>
    </w:p>
    <w:p w14:paraId="4D371C8F" w14:textId="564F8A44" w:rsidR="00D97A4C" w:rsidRDefault="00D97A4C" w:rsidP="00670E75">
      <w:pPr>
        <w:pStyle w:val="NormalWeb"/>
        <w:shd w:val="clear" w:color="auto" w:fill="FFFFFF"/>
        <w:spacing w:before="0" w:beforeAutospacing="0" w:after="0" w:afterAutospacing="0" w:line="360" w:lineRule="auto"/>
        <w:ind w:left="720"/>
        <w:jc w:val="both"/>
        <w:rPr>
          <w:color w:val="FF0000"/>
          <w:sz w:val="26"/>
          <w:szCs w:val="26"/>
        </w:rPr>
      </w:pPr>
    </w:p>
    <w:p w14:paraId="44783742" w14:textId="52ECAFAC" w:rsidR="00D97A4C" w:rsidRDefault="00D97A4C" w:rsidP="00670E75">
      <w:pPr>
        <w:pStyle w:val="NormalWeb"/>
        <w:shd w:val="clear" w:color="auto" w:fill="FFFFFF"/>
        <w:spacing w:before="0" w:beforeAutospacing="0" w:after="0" w:afterAutospacing="0" w:line="360" w:lineRule="auto"/>
        <w:ind w:left="720"/>
        <w:jc w:val="both"/>
        <w:rPr>
          <w:color w:val="FF0000"/>
          <w:sz w:val="26"/>
          <w:szCs w:val="26"/>
        </w:rPr>
      </w:pPr>
    </w:p>
    <w:p w14:paraId="5D1C4B60" w14:textId="21847F50" w:rsidR="00D97A4C" w:rsidRDefault="00D97A4C" w:rsidP="00670E75">
      <w:pPr>
        <w:pStyle w:val="NormalWeb"/>
        <w:shd w:val="clear" w:color="auto" w:fill="FFFFFF"/>
        <w:spacing w:before="0" w:beforeAutospacing="0" w:after="0" w:afterAutospacing="0" w:line="360" w:lineRule="auto"/>
        <w:ind w:left="720"/>
        <w:jc w:val="both"/>
        <w:rPr>
          <w:color w:val="FF0000"/>
          <w:sz w:val="26"/>
          <w:szCs w:val="26"/>
        </w:rPr>
      </w:pPr>
    </w:p>
    <w:p w14:paraId="7314E6F1" w14:textId="03ECA550" w:rsidR="00D97A4C" w:rsidRDefault="00D97A4C" w:rsidP="00670E75">
      <w:pPr>
        <w:pStyle w:val="NormalWeb"/>
        <w:shd w:val="clear" w:color="auto" w:fill="FFFFFF"/>
        <w:spacing w:before="0" w:beforeAutospacing="0" w:after="0" w:afterAutospacing="0" w:line="360" w:lineRule="auto"/>
        <w:ind w:left="720"/>
        <w:jc w:val="both"/>
        <w:rPr>
          <w:color w:val="FF0000"/>
          <w:sz w:val="26"/>
          <w:szCs w:val="26"/>
        </w:rPr>
      </w:pPr>
    </w:p>
    <w:p w14:paraId="288EA7FC" w14:textId="03CF31B0" w:rsidR="00D97A4C" w:rsidRDefault="00D97A4C" w:rsidP="00670E75">
      <w:pPr>
        <w:pStyle w:val="NormalWeb"/>
        <w:shd w:val="clear" w:color="auto" w:fill="FFFFFF"/>
        <w:spacing w:before="0" w:beforeAutospacing="0" w:after="0" w:afterAutospacing="0" w:line="360" w:lineRule="auto"/>
        <w:ind w:left="720"/>
        <w:jc w:val="both"/>
        <w:rPr>
          <w:color w:val="FF0000"/>
          <w:sz w:val="26"/>
          <w:szCs w:val="26"/>
        </w:rPr>
      </w:pPr>
    </w:p>
    <w:p w14:paraId="3EB1D6D3" w14:textId="478B24BC" w:rsidR="00D97A4C" w:rsidRDefault="00D97A4C" w:rsidP="00670E75">
      <w:pPr>
        <w:pStyle w:val="NormalWeb"/>
        <w:shd w:val="clear" w:color="auto" w:fill="FFFFFF"/>
        <w:spacing w:before="0" w:beforeAutospacing="0" w:after="0" w:afterAutospacing="0" w:line="360" w:lineRule="auto"/>
        <w:ind w:left="720"/>
        <w:jc w:val="both"/>
        <w:rPr>
          <w:color w:val="FF0000"/>
          <w:sz w:val="26"/>
          <w:szCs w:val="26"/>
        </w:rPr>
      </w:pPr>
    </w:p>
    <w:p w14:paraId="400D1019" w14:textId="46ABAE8D" w:rsidR="00D97A4C" w:rsidRDefault="00D97A4C" w:rsidP="00670E75">
      <w:pPr>
        <w:pStyle w:val="NormalWeb"/>
        <w:shd w:val="clear" w:color="auto" w:fill="FFFFFF"/>
        <w:spacing w:before="0" w:beforeAutospacing="0" w:after="0" w:afterAutospacing="0" w:line="360" w:lineRule="auto"/>
        <w:ind w:left="720"/>
        <w:jc w:val="both"/>
        <w:rPr>
          <w:color w:val="FF0000"/>
          <w:sz w:val="26"/>
          <w:szCs w:val="26"/>
        </w:rPr>
      </w:pPr>
    </w:p>
    <w:p w14:paraId="43542D64" w14:textId="77777777" w:rsidR="00861DE4" w:rsidRDefault="00861DE4" w:rsidP="00670E75">
      <w:pPr>
        <w:pStyle w:val="NormalWeb"/>
        <w:shd w:val="clear" w:color="auto" w:fill="FFFFFF"/>
        <w:spacing w:before="0" w:beforeAutospacing="0" w:after="0" w:afterAutospacing="0" w:line="360" w:lineRule="auto"/>
        <w:ind w:left="720"/>
        <w:jc w:val="both"/>
        <w:rPr>
          <w:color w:val="FF0000"/>
          <w:sz w:val="26"/>
          <w:szCs w:val="26"/>
        </w:rPr>
      </w:pPr>
    </w:p>
    <w:p w14:paraId="42AB7C01" w14:textId="47C11B1D" w:rsidR="00D97A4C" w:rsidRDefault="00D97A4C" w:rsidP="00670E75">
      <w:pPr>
        <w:pStyle w:val="NormalWeb"/>
        <w:shd w:val="clear" w:color="auto" w:fill="FFFFFF"/>
        <w:spacing w:before="0" w:beforeAutospacing="0" w:after="0" w:afterAutospacing="0" w:line="360" w:lineRule="auto"/>
        <w:ind w:left="720"/>
        <w:jc w:val="both"/>
        <w:rPr>
          <w:color w:val="FF0000"/>
          <w:sz w:val="26"/>
          <w:szCs w:val="26"/>
        </w:rPr>
      </w:pPr>
    </w:p>
    <w:p w14:paraId="5639FED3" w14:textId="09F1D5F3" w:rsidR="00D97A4C" w:rsidRDefault="00D97A4C" w:rsidP="00670E75">
      <w:pPr>
        <w:pStyle w:val="NormalWeb"/>
        <w:shd w:val="clear" w:color="auto" w:fill="FFFFFF"/>
        <w:spacing w:before="0" w:beforeAutospacing="0" w:after="0" w:afterAutospacing="0" w:line="360" w:lineRule="auto"/>
        <w:ind w:left="720"/>
        <w:jc w:val="both"/>
        <w:rPr>
          <w:color w:val="FF0000"/>
          <w:sz w:val="26"/>
          <w:szCs w:val="26"/>
        </w:rPr>
      </w:pPr>
    </w:p>
    <w:p w14:paraId="56E07387" w14:textId="77777777" w:rsidR="00D97A4C" w:rsidRPr="002C320B" w:rsidRDefault="00D97A4C" w:rsidP="00670E75">
      <w:pPr>
        <w:pStyle w:val="NormalWeb"/>
        <w:shd w:val="clear" w:color="auto" w:fill="FFFFFF"/>
        <w:spacing w:before="0" w:beforeAutospacing="0" w:after="0" w:afterAutospacing="0" w:line="360" w:lineRule="auto"/>
        <w:ind w:left="720"/>
        <w:jc w:val="both"/>
        <w:rPr>
          <w:color w:val="FF0000"/>
          <w:sz w:val="26"/>
          <w:szCs w:val="26"/>
        </w:rPr>
      </w:pPr>
    </w:p>
    <w:p w14:paraId="31243C81" w14:textId="309D167F" w:rsidR="00B8106A" w:rsidRPr="002C320B" w:rsidRDefault="00B8106A" w:rsidP="003E78CF">
      <w:pPr>
        <w:pStyle w:val="ListParagraph"/>
        <w:numPr>
          <w:ilvl w:val="1"/>
          <w:numId w:val="2"/>
        </w:numPr>
        <w:outlineLvl w:val="2"/>
        <w:rPr>
          <w:b/>
          <w:sz w:val="26"/>
          <w:szCs w:val="26"/>
        </w:rPr>
      </w:pPr>
      <w:r w:rsidRPr="002C320B">
        <w:rPr>
          <w:b/>
          <w:sz w:val="26"/>
          <w:szCs w:val="26"/>
        </w:rPr>
        <w:lastRenderedPageBreak/>
        <w:tab/>
      </w:r>
      <w:bookmarkStart w:id="137" w:name="_Toc199082147"/>
      <w:bookmarkStart w:id="138" w:name="_Toc199082221"/>
      <w:bookmarkStart w:id="139" w:name="_Toc199148342"/>
      <w:r w:rsidRPr="002C320B">
        <w:rPr>
          <w:b/>
          <w:sz w:val="26"/>
          <w:szCs w:val="26"/>
        </w:rPr>
        <w:t>Trang sản phẩm</w:t>
      </w:r>
      <w:bookmarkEnd w:id="137"/>
      <w:bookmarkEnd w:id="138"/>
      <w:bookmarkEnd w:id="139"/>
      <w:r w:rsidRPr="002C320B">
        <w:rPr>
          <w:b/>
          <w:sz w:val="26"/>
          <w:szCs w:val="26"/>
        </w:rPr>
        <w:tab/>
      </w:r>
    </w:p>
    <w:p w14:paraId="52623B8E" w14:textId="77777777" w:rsidR="00B8106A" w:rsidRPr="002C320B" w:rsidRDefault="00B8106A" w:rsidP="00B8106A">
      <w:pPr>
        <w:pStyle w:val="ListParagraph"/>
        <w:rPr>
          <w:sz w:val="26"/>
          <w:szCs w:val="26"/>
        </w:rPr>
      </w:pPr>
    </w:p>
    <w:p w14:paraId="09CE61EA" w14:textId="473796D2" w:rsidR="00B8106A" w:rsidRPr="002C320B" w:rsidRDefault="00B8106A" w:rsidP="00B8106A">
      <w:pPr>
        <w:pStyle w:val="ListParagraph"/>
        <w:rPr>
          <w:sz w:val="26"/>
          <w:szCs w:val="26"/>
        </w:rPr>
      </w:pPr>
      <w:r w:rsidRPr="002C320B">
        <w:rPr>
          <w:noProof/>
          <w:sz w:val="26"/>
          <w:szCs w:val="26"/>
        </w:rPr>
        <w:drawing>
          <wp:inline distT="0" distB="0" distL="0" distR="0" wp14:anchorId="59909638" wp14:editId="7AA2FD8E">
            <wp:extent cx="5504702" cy="3863736"/>
            <wp:effectExtent l="0" t="0" r="127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19539" cy="3874150"/>
                    </a:xfrm>
                    <a:prstGeom prst="rect">
                      <a:avLst/>
                    </a:prstGeom>
                  </pic:spPr>
                </pic:pic>
              </a:graphicData>
            </a:graphic>
          </wp:inline>
        </w:drawing>
      </w:r>
    </w:p>
    <w:p w14:paraId="3AA1C39E" w14:textId="77777777" w:rsidR="00B8106A" w:rsidRPr="002C320B" w:rsidRDefault="00B8106A" w:rsidP="00B8106A">
      <w:pPr>
        <w:pStyle w:val="ListParagraph"/>
        <w:rPr>
          <w:sz w:val="26"/>
          <w:szCs w:val="26"/>
        </w:rPr>
      </w:pPr>
    </w:p>
    <w:p w14:paraId="7E327885" w14:textId="1574D484" w:rsidR="00B8106A" w:rsidRPr="002C320B" w:rsidRDefault="00B8106A" w:rsidP="00B8106A">
      <w:pPr>
        <w:pStyle w:val="ListParagraph"/>
        <w:ind w:left="1080"/>
        <w:rPr>
          <w:color w:val="FF0000"/>
          <w:kern w:val="0"/>
          <w:sz w:val="26"/>
          <w:szCs w:val="26"/>
        </w:rPr>
      </w:pPr>
    </w:p>
    <w:p w14:paraId="61BE44FA" w14:textId="59E62B2B" w:rsidR="0057178C" w:rsidRPr="002C320B" w:rsidRDefault="00B8106A" w:rsidP="003E78CF">
      <w:pPr>
        <w:pStyle w:val="ListParagraph"/>
        <w:numPr>
          <w:ilvl w:val="1"/>
          <w:numId w:val="2"/>
        </w:numPr>
        <w:outlineLvl w:val="2"/>
        <w:rPr>
          <w:b/>
          <w:sz w:val="26"/>
          <w:szCs w:val="26"/>
        </w:rPr>
      </w:pPr>
      <w:r w:rsidRPr="002C320B">
        <w:rPr>
          <w:b/>
          <w:sz w:val="26"/>
          <w:szCs w:val="26"/>
        </w:rPr>
        <w:tab/>
      </w:r>
      <w:bookmarkStart w:id="140" w:name="_Toc199082148"/>
      <w:bookmarkStart w:id="141" w:name="_Toc199082222"/>
      <w:bookmarkStart w:id="142" w:name="_Toc199148343"/>
      <w:r w:rsidRPr="002C320B">
        <w:rPr>
          <w:b/>
          <w:sz w:val="26"/>
          <w:szCs w:val="26"/>
        </w:rPr>
        <w:t>Trang đăng nhập</w:t>
      </w:r>
      <w:bookmarkEnd w:id="140"/>
      <w:bookmarkEnd w:id="141"/>
      <w:bookmarkEnd w:id="142"/>
    </w:p>
    <w:p w14:paraId="6E12F0C0" w14:textId="77777777" w:rsidR="0057178C" w:rsidRPr="002C320B" w:rsidRDefault="0057178C" w:rsidP="0057178C">
      <w:pPr>
        <w:pStyle w:val="ListParagraph"/>
        <w:ind w:left="1080"/>
        <w:rPr>
          <w:b/>
          <w:sz w:val="26"/>
          <w:szCs w:val="26"/>
        </w:rPr>
      </w:pPr>
    </w:p>
    <w:p w14:paraId="58A5B8AB" w14:textId="7F0A0907" w:rsidR="00073A0E" w:rsidRPr="002C320B" w:rsidRDefault="0057178C" w:rsidP="00670E75">
      <w:pPr>
        <w:pStyle w:val="NormalWeb"/>
        <w:shd w:val="clear" w:color="auto" w:fill="FFFFFF"/>
        <w:spacing w:before="0" w:beforeAutospacing="0" w:after="0" w:afterAutospacing="0" w:line="360" w:lineRule="auto"/>
        <w:ind w:left="720"/>
        <w:jc w:val="both"/>
        <w:rPr>
          <w:color w:val="FF0000"/>
          <w:sz w:val="26"/>
          <w:szCs w:val="26"/>
        </w:rPr>
      </w:pPr>
      <w:r w:rsidRPr="002C320B">
        <w:rPr>
          <w:noProof/>
          <w:color w:val="FF0000"/>
          <w:sz w:val="26"/>
          <w:szCs w:val="26"/>
        </w:rPr>
        <w:drawing>
          <wp:inline distT="0" distB="0" distL="0" distR="0" wp14:anchorId="3F095677" wp14:editId="459A132B">
            <wp:extent cx="5539255" cy="3168015"/>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43794" cy="3170611"/>
                    </a:xfrm>
                    <a:prstGeom prst="rect">
                      <a:avLst/>
                    </a:prstGeom>
                  </pic:spPr>
                </pic:pic>
              </a:graphicData>
            </a:graphic>
          </wp:inline>
        </w:drawing>
      </w:r>
    </w:p>
    <w:p w14:paraId="20E21675" w14:textId="4C56D95C" w:rsidR="00073A0E" w:rsidRPr="002C320B" w:rsidRDefault="0057178C" w:rsidP="003E78CF">
      <w:pPr>
        <w:pStyle w:val="ListParagraph"/>
        <w:numPr>
          <w:ilvl w:val="1"/>
          <w:numId w:val="2"/>
        </w:numPr>
        <w:outlineLvl w:val="2"/>
        <w:rPr>
          <w:b/>
          <w:sz w:val="26"/>
          <w:szCs w:val="26"/>
        </w:rPr>
      </w:pPr>
      <w:r w:rsidRPr="002C320B">
        <w:rPr>
          <w:b/>
          <w:sz w:val="26"/>
          <w:szCs w:val="26"/>
        </w:rPr>
        <w:lastRenderedPageBreak/>
        <w:tab/>
      </w:r>
      <w:bookmarkStart w:id="143" w:name="_Toc199082149"/>
      <w:bookmarkStart w:id="144" w:name="_Toc199082223"/>
      <w:bookmarkStart w:id="145" w:name="_Toc199148344"/>
      <w:r w:rsidRPr="002C320B">
        <w:rPr>
          <w:b/>
          <w:sz w:val="26"/>
          <w:szCs w:val="26"/>
        </w:rPr>
        <w:t>Trang đăng ký</w:t>
      </w:r>
      <w:bookmarkEnd w:id="143"/>
      <w:bookmarkEnd w:id="144"/>
      <w:bookmarkEnd w:id="145"/>
    </w:p>
    <w:p w14:paraId="3ADD8500" w14:textId="77777777" w:rsidR="0057178C" w:rsidRPr="002C320B" w:rsidRDefault="0057178C" w:rsidP="0057178C">
      <w:pPr>
        <w:pStyle w:val="ListParagraph"/>
        <w:ind w:left="1080"/>
        <w:rPr>
          <w:b/>
          <w:sz w:val="26"/>
          <w:szCs w:val="26"/>
        </w:rPr>
      </w:pPr>
    </w:p>
    <w:p w14:paraId="6E5711C8" w14:textId="0909DC44" w:rsidR="0057178C" w:rsidRPr="002C320B" w:rsidRDefault="0057178C" w:rsidP="0057178C">
      <w:pPr>
        <w:pStyle w:val="ListParagraph"/>
        <w:rPr>
          <w:b/>
          <w:sz w:val="26"/>
          <w:szCs w:val="26"/>
        </w:rPr>
      </w:pPr>
      <w:r w:rsidRPr="002C320B">
        <w:rPr>
          <w:b/>
          <w:noProof/>
          <w:sz w:val="26"/>
          <w:szCs w:val="26"/>
        </w:rPr>
        <w:drawing>
          <wp:inline distT="0" distB="0" distL="0" distR="0" wp14:anchorId="651FB908" wp14:editId="2E72E6B8">
            <wp:extent cx="5470543" cy="314377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8097" cy="3153861"/>
                    </a:xfrm>
                    <a:prstGeom prst="rect">
                      <a:avLst/>
                    </a:prstGeom>
                  </pic:spPr>
                </pic:pic>
              </a:graphicData>
            </a:graphic>
          </wp:inline>
        </w:drawing>
      </w:r>
    </w:p>
    <w:p w14:paraId="5A53D1C0" w14:textId="0F757101" w:rsidR="0057178C" w:rsidRPr="002C320B" w:rsidRDefault="0057178C" w:rsidP="0057178C">
      <w:pPr>
        <w:pStyle w:val="ListParagraph"/>
        <w:rPr>
          <w:b/>
          <w:sz w:val="26"/>
          <w:szCs w:val="26"/>
        </w:rPr>
      </w:pPr>
    </w:p>
    <w:p w14:paraId="369EF6BE" w14:textId="27ACA4CB" w:rsidR="0057178C" w:rsidRPr="002C320B" w:rsidRDefault="0057178C" w:rsidP="003E78CF">
      <w:pPr>
        <w:pStyle w:val="ListParagraph"/>
        <w:numPr>
          <w:ilvl w:val="1"/>
          <w:numId w:val="2"/>
        </w:numPr>
        <w:outlineLvl w:val="2"/>
        <w:rPr>
          <w:b/>
          <w:sz w:val="26"/>
          <w:szCs w:val="26"/>
        </w:rPr>
      </w:pPr>
      <w:r w:rsidRPr="002C320B">
        <w:rPr>
          <w:b/>
          <w:sz w:val="26"/>
          <w:szCs w:val="26"/>
        </w:rPr>
        <w:tab/>
      </w:r>
      <w:bookmarkStart w:id="146" w:name="_Toc199082150"/>
      <w:bookmarkStart w:id="147" w:name="_Toc199082224"/>
      <w:bookmarkStart w:id="148" w:name="_Toc199148345"/>
      <w:r w:rsidRPr="002C320B">
        <w:rPr>
          <w:b/>
          <w:sz w:val="26"/>
          <w:szCs w:val="26"/>
        </w:rPr>
        <w:t>Trang chi tiết sản phẩm</w:t>
      </w:r>
      <w:bookmarkEnd w:id="146"/>
      <w:bookmarkEnd w:id="147"/>
      <w:bookmarkEnd w:id="148"/>
    </w:p>
    <w:p w14:paraId="253AD2D8" w14:textId="6CFE99FE" w:rsidR="0057178C" w:rsidRPr="002C320B" w:rsidRDefault="0057178C" w:rsidP="0057178C">
      <w:pPr>
        <w:rPr>
          <w:b/>
          <w:sz w:val="26"/>
          <w:szCs w:val="26"/>
        </w:rPr>
      </w:pPr>
    </w:p>
    <w:p w14:paraId="7E6685A1" w14:textId="351CCD4A" w:rsidR="0057178C" w:rsidRPr="002C320B" w:rsidRDefault="0057178C" w:rsidP="0057178C">
      <w:pPr>
        <w:rPr>
          <w:b/>
          <w:sz w:val="26"/>
          <w:szCs w:val="26"/>
        </w:rPr>
      </w:pPr>
      <w:r w:rsidRPr="002C320B">
        <w:rPr>
          <w:b/>
          <w:sz w:val="26"/>
          <w:szCs w:val="26"/>
        </w:rPr>
        <w:tab/>
      </w:r>
      <w:r w:rsidRPr="002C320B">
        <w:rPr>
          <w:b/>
          <w:noProof/>
          <w:sz w:val="26"/>
          <w:szCs w:val="26"/>
        </w:rPr>
        <w:drawing>
          <wp:inline distT="0" distB="0" distL="0" distR="0" wp14:anchorId="2CFC6DB2" wp14:editId="67E25B51">
            <wp:extent cx="5474703" cy="3958876"/>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89067" cy="3969263"/>
                    </a:xfrm>
                    <a:prstGeom prst="rect">
                      <a:avLst/>
                    </a:prstGeom>
                  </pic:spPr>
                </pic:pic>
              </a:graphicData>
            </a:graphic>
          </wp:inline>
        </w:drawing>
      </w:r>
    </w:p>
    <w:p w14:paraId="2E7B3B41" w14:textId="6B21D6E3" w:rsidR="00073A0E" w:rsidRPr="002C320B" w:rsidRDefault="00073A0E" w:rsidP="00670E75">
      <w:pPr>
        <w:pStyle w:val="NormalWeb"/>
        <w:shd w:val="clear" w:color="auto" w:fill="FFFFFF"/>
        <w:spacing w:before="0" w:beforeAutospacing="0" w:after="0" w:afterAutospacing="0" w:line="360" w:lineRule="auto"/>
        <w:ind w:left="720"/>
        <w:jc w:val="both"/>
        <w:rPr>
          <w:color w:val="FF0000"/>
          <w:sz w:val="26"/>
          <w:szCs w:val="26"/>
        </w:rPr>
      </w:pPr>
    </w:p>
    <w:p w14:paraId="0C3DC18C" w14:textId="265F22D0" w:rsidR="00073A0E" w:rsidRPr="002C320B" w:rsidRDefault="0057178C" w:rsidP="003E78CF">
      <w:pPr>
        <w:pStyle w:val="ListParagraph"/>
        <w:numPr>
          <w:ilvl w:val="1"/>
          <w:numId w:val="2"/>
        </w:numPr>
        <w:outlineLvl w:val="2"/>
        <w:rPr>
          <w:b/>
          <w:sz w:val="26"/>
          <w:szCs w:val="26"/>
        </w:rPr>
      </w:pPr>
      <w:r w:rsidRPr="002C320B">
        <w:rPr>
          <w:b/>
          <w:sz w:val="26"/>
          <w:szCs w:val="26"/>
        </w:rPr>
        <w:lastRenderedPageBreak/>
        <w:tab/>
      </w:r>
      <w:bookmarkStart w:id="149" w:name="_Toc199082151"/>
      <w:bookmarkStart w:id="150" w:name="_Toc199082225"/>
      <w:bookmarkStart w:id="151" w:name="_Toc199148346"/>
      <w:r w:rsidRPr="002C320B">
        <w:rPr>
          <w:b/>
          <w:sz w:val="26"/>
          <w:szCs w:val="26"/>
        </w:rPr>
        <w:t>Trang giỏ hàng</w:t>
      </w:r>
      <w:bookmarkEnd w:id="149"/>
      <w:bookmarkEnd w:id="150"/>
      <w:bookmarkEnd w:id="151"/>
    </w:p>
    <w:p w14:paraId="2AC75E35" w14:textId="3D75DD2A" w:rsidR="0057178C" w:rsidRPr="002C320B" w:rsidRDefault="0057178C" w:rsidP="0057178C">
      <w:pPr>
        <w:pStyle w:val="ListParagraph"/>
        <w:ind w:left="1080"/>
        <w:rPr>
          <w:sz w:val="26"/>
          <w:szCs w:val="26"/>
        </w:rPr>
      </w:pPr>
    </w:p>
    <w:p w14:paraId="6DB259CA" w14:textId="672D9B2C" w:rsidR="0057178C" w:rsidRPr="002C320B" w:rsidRDefault="0057178C" w:rsidP="0057178C">
      <w:pPr>
        <w:pStyle w:val="ListParagraph"/>
        <w:rPr>
          <w:sz w:val="26"/>
          <w:szCs w:val="26"/>
        </w:rPr>
      </w:pPr>
      <w:r w:rsidRPr="002C320B">
        <w:rPr>
          <w:noProof/>
          <w:sz w:val="26"/>
          <w:szCs w:val="26"/>
        </w:rPr>
        <w:drawing>
          <wp:inline distT="0" distB="0" distL="0" distR="0" wp14:anchorId="5EE6E71F" wp14:editId="4B3C664E">
            <wp:extent cx="5491685" cy="3162244"/>
            <wp:effectExtent l="0" t="0" r="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99630" cy="3166819"/>
                    </a:xfrm>
                    <a:prstGeom prst="rect">
                      <a:avLst/>
                    </a:prstGeom>
                  </pic:spPr>
                </pic:pic>
              </a:graphicData>
            </a:graphic>
          </wp:inline>
        </w:drawing>
      </w:r>
    </w:p>
    <w:p w14:paraId="5BA6C2D8" w14:textId="09E356ED" w:rsidR="0057178C" w:rsidRPr="002C320B" w:rsidRDefault="0057178C" w:rsidP="0057178C">
      <w:pPr>
        <w:pStyle w:val="ListParagraph"/>
        <w:rPr>
          <w:sz w:val="26"/>
          <w:szCs w:val="26"/>
        </w:rPr>
      </w:pPr>
    </w:p>
    <w:p w14:paraId="718A7AD1" w14:textId="01746BEA" w:rsidR="0057178C" w:rsidRPr="002C320B" w:rsidRDefault="0057178C" w:rsidP="003E78CF">
      <w:pPr>
        <w:pStyle w:val="ListParagraph"/>
        <w:numPr>
          <w:ilvl w:val="1"/>
          <w:numId w:val="2"/>
        </w:numPr>
        <w:outlineLvl w:val="2"/>
        <w:rPr>
          <w:b/>
          <w:sz w:val="26"/>
          <w:szCs w:val="26"/>
        </w:rPr>
      </w:pPr>
      <w:r w:rsidRPr="002C320B">
        <w:rPr>
          <w:b/>
          <w:sz w:val="26"/>
          <w:szCs w:val="26"/>
        </w:rPr>
        <w:tab/>
      </w:r>
      <w:bookmarkStart w:id="152" w:name="_Toc199082152"/>
      <w:bookmarkStart w:id="153" w:name="_Toc199082226"/>
      <w:bookmarkStart w:id="154" w:name="_Toc199148347"/>
      <w:r w:rsidRPr="002C320B">
        <w:rPr>
          <w:b/>
          <w:sz w:val="26"/>
          <w:szCs w:val="26"/>
        </w:rPr>
        <w:t>Trang về chúng tôi</w:t>
      </w:r>
      <w:bookmarkEnd w:id="152"/>
      <w:bookmarkEnd w:id="153"/>
      <w:bookmarkEnd w:id="154"/>
    </w:p>
    <w:p w14:paraId="47866AC5" w14:textId="3CA8C896" w:rsidR="00073A0E" w:rsidRPr="002C320B" w:rsidRDefault="00073A0E" w:rsidP="00670E75">
      <w:pPr>
        <w:pStyle w:val="NormalWeb"/>
        <w:shd w:val="clear" w:color="auto" w:fill="FFFFFF"/>
        <w:spacing w:before="0" w:beforeAutospacing="0" w:after="0" w:afterAutospacing="0" w:line="360" w:lineRule="auto"/>
        <w:ind w:left="720"/>
        <w:jc w:val="both"/>
        <w:rPr>
          <w:color w:val="FF0000"/>
          <w:sz w:val="26"/>
          <w:szCs w:val="26"/>
        </w:rPr>
      </w:pPr>
    </w:p>
    <w:p w14:paraId="32240300" w14:textId="2B724CC9" w:rsidR="00073A0E" w:rsidRPr="002C320B" w:rsidRDefault="0057178C" w:rsidP="0057178C">
      <w:pPr>
        <w:pStyle w:val="NormalWeb"/>
        <w:shd w:val="clear" w:color="auto" w:fill="FFFFFF"/>
        <w:spacing w:before="0" w:beforeAutospacing="0" w:after="0" w:afterAutospacing="0" w:line="360" w:lineRule="auto"/>
        <w:ind w:left="720"/>
        <w:jc w:val="both"/>
        <w:rPr>
          <w:color w:val="FF0000"/>
          <w:sz w:val="26"/>
          <w:szCs w:val="26"/>
        </w:rPr>
      </w:pPr>
      <w:r w:rsidRPr="002C320B">
        <w:rPr>
          <w:noProof/>
          <w:color w:val="FF0000"/>
          <w:sz w:val="26"/>
          <w:szCs w:val="26"/>
        </w:rPr>
        <w:drawing>
          <wp:inline distT="0" distB="0" distL="0" distR="0" wp14:anchorId="5AF87E01" wp14:editId="24974395">
            <wp:extent cx="5506853" cy="338275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18184" cy="3389711"/>
                    </a:xfrm>
                    <a:prstGeom prst="rect">
                      <a:avLst/>
                    </a:prstGeom>
                  </pic:spPr>
                </pic:pic>
              </a:graphicData>
            </a:graphic>
          </wp:inline>
        </w:drawing>
      </w:r>
    </w:p>
    <w:p w14:paraId="054662F0" w14:textId="71B539AF" w:rsidR="00073A0E" w:rsidRPr="002C320B" w:rsidRDefault="00073A0E" w:rsidP="00670E75">
      <w:pPr>
        <w:pStyle w:val="NormalWeb"/>
        <w:shd w:val="clear" w:color="auto" w:fill="FFFFFF"/>
        <w:spacing w:before="0" w:beforeAutospacing="0" w:after="0" w:afterAutospacing="0" w:line="360" w:lineRule="auto"/>
        <w:ind w:left="720"/>
        <w:jc w:val="both"/>
        <w:rPr>
          <w:color w:val="FF0000"/>
          <w:sz w:val="26"/>
          <w:szCs w:val="26"/>
        </w:rPr>
      </w:pPr>
    </w:p>
    <w:p w14:paraId="68213531" w14:textId="7869494D" w:rsidR="00073A0E" w:rsidRPr="002C320B" w:rsidRDefault="00073A0E" w:rsidP="0057178C">
      <w:pPr>
        <w:pStyle w:val="NormalWeb"/>
        <w:shd w:val="clear" w:color="auto" w:fill="FFFFFF"/>
        <w:spacing w:before="0" w:beforeAutospacing="0" w:after="0" w:afterAutospacing="0" w:line="360" w:lineRule="auto"/>
        <w:ind w:left="1080"/>
        <w:jc w:val="both"/>
        <w:rPr>
          <w:color w:val="FF0000"/>
          <w:sz w:val="26"/>
          <w:szCs w:val="26"/>
        </w:rPr>
      </w:pPr>
    </w:p>
    <w:p w14:paraId="69FCE47D" w14:textId="104D7BCF" w:rsidR="005B5305" w:rsidRPr="005B5305" w:rsidRDefault="0057178C" w:rsidP="003E78CF">
      <w:pPr>
        <w:pStyle w:val="ListParagraph"/>
        <w:numPr>
          <w:ilvl w:val="1"/>
          <w:numId w:val="2"/>
        </w:numPr>
        <w:outlineLvl w:val="2"/>
        <w:rPr>
          <w:b/>
          <w:sz w:val="26"/>
          <w:szCs w:val="26"/>
        </w:rPr>
      </w:pPr>
      <w:r w:rsidRPr="002C320B">
        <w:rPr>
          <w:sz w:val="26"/>
          <w:szCs w:val="26"/>
        </w:rPr>
        <w:lastRenderedPageBreak/>
        <w:tab/>
      </w:r>
      <w:bookmarkStart w:id="155" w:name="_Toc199082153"/>
      <w:bookmarkStart w:id="156" w:name="_Toc199082227"/>
      <w:bookmarkStart w:id="157" w:name="_Toc199148348"/>
      <w:r w:rsidRPr="002C320B">
        <w:rPr>
          <w:b/>
          <w:sz w:val="26"/>
          <w:szCs w:val="26"/>
        </w:rPr>
        <w:t>Trang đăng ký trở thành người bán</w:t>
      </w:r>
      <w:bookmarkEnd w:id="155"/>
      <w:bookmarkEnd w:id="156"/>
      <w:bookmarkEnd w:id="157"/>
    </w:p>
    <w:p w14:paraId="738BA50B" w14:textId="77777777" w:rsidR="0057178C" w:rsidRPr="002C320B" w:rsidRDefault="0057178C" w:rsidP="0057178C">
      <w:pPr>
        <w:pStyle w:val="ListParagraph"/>
        <w:ind w:left="1080"/>
        <w:rPr>
          <w:b/>
          <w:sz w:val="26"/>
          <w:szCs w:val="26"/>
        </w:rPr>
      </w:pPr>
    </w:p>
    <w:p w14:paraId="5F9E9DEB" w14:textId="171B00DB" w:rsidR="0057178C" w:rsidRPr="002C320B" w:rsidRDefault="0057178C" w:rsidP="0057178C">
      <w:pPr>
        <w:pStyle w:val="ListParagraph"/>
        <w:rPr>
          <w:b/>
          <w:sz w:val="26"/>
          <w:szCs w:val="26"/>
        </w:rPr>
      </w:pPr>
      <w:r w:rsidRPr="002C320B">
        <w:rPr>
          <w:b/>
          <w:noProof/>
          <w:sz w:val="26"/>
          <w:szCs w:val="26"/>
        </w:rPr>
        <w:drawing>
          <wp:inline distT="0" distB="0" distL="0" distR="0" wp14:anchorId="083F6CC9" wp14:editId="1FE108CA">
            <wp:extent cx="5395879" cy="324004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8910" cy="3247866"/>
                    </a:xfrm>
                    <a:prstGeom prst="rect">
                      <a:avLst/>
                    </a:prstGeom>
                  </pic:spPr>
                </pic:pic>
              </a:graphicData>
            </a:graphic>
          </wp:inline>
        </w:drawing>
      </w:r>
    </w:p>
    <w:p w14:paraId="01FC9260" w14:textId="75EBC218" w:rsidR="0057178C" w:rsidRPr="002C320B" w:rsidRDefault="0057178C" w:rsidP="0057178C">
      <w:pPr>
        <w:pStyle w:val="ListParagraph"/>
        <w:rPr>
          <w:b/>
          <w:sz w:val="26"/>
          <w:szCs w:val="26"/>
        </w:rPr>
      </w:pPr>
    </w:p>
    <w:p w14:paraId="2AB1370B" w14:textId="48912667" w:rsidR="0057178C" w:rsidRPr="002C320B" w:rsidRDefault="0057178C" w:rsidP="003E78CF">
      <w:pPr>
        <w:pStyle w:val="ListParagraph"/>
        <w:numPr>
          <w:ilvl w:val="1"/>
          <w:numId w:val="2"/>
        </w:numPr>
        <w:outlineLvl w:val="2"/>
        <w:rPr>
          <w:b/>
          <w:sz w:val="26"/>
          <w:szCs w:val="26"/>
        </w:rPr>
      </w:pPr>
      <w:r w:rsidRPr="002C320B">
        <w:rPr>
          <w:b/>
          <w:sz w:val="26"/>
          <w:szCs w:val="26"/>
        </w:rPr>
        <w:tab/>
      </w:r>
      <w:bookmarkStart w:id="158" w:name="_Toc199082154"/>
      <w:bookmarkStart w:id="159" w:name="_Toc199082228"/>
      <w:bookmarkStart w:id="160" w:name="_Toc199148349"/>
      <w:r w:rsidRPr="002C320B">
        <w:rPr>
          <w:b/>
          <w:sz w:val="26"/>
          <w:szCs w:val="26"/>
        </w:rPr>
        <w:t>Trang hồ sơ cá nhân</w:t>
      </w:r>
      <w:bookmarkEnd w:id="158"/>
      <w:bookmarkEnd w:id="159"/>
      <w:bookmarkEnd w:id="160"/>
    </w:p>
    <w:p w14:paraId="29D19C09" w14:textId="6602B62B" w:rsidR="00073A0E" w:rsidRDefault="00073A0E" w:rsidP="00670E75">
      <w:pPr>
        <w:pStyle w:val="NormalWeb"/>
        <w:shd w:val="clear" w:color="auto" w:fill="FFFFFF"/>
        <w:spacing w:before="0" w:beforeAutospacing="0" w:after="0" w:afterAutospacing="0" w:line="360" w:lineRule="auto"/>
        <w:ind w:left="720"/>
        <w:jc w:val="both"/>
        <w:rPr>
          <w:color w:val="FF0000"/>
          <w:sz w:val="26"/>
          <w:szCs w:val="26"/>
        </w:rPr>
      </w:pPr>
    </w:p>
    <w:p w14:paraId="0FED6680" w14:textId="37E9BA90" w:rsidR="005B5305" w:rsidRDefault="00464A1E" w:rsidP="00670E75">
      <w:pPr>
        <w:pStyle w:val="NormalWeb"/>
        <w:shd w:val="clear" w:color="auto" w:fill="FFFFFF"/>
        <w:spacing w:before="0" w:beforeAutospacing="0" w:after="0" w:afterAutospacing="0" w:line="360" w:lineRule="auto"/>
        <w:ind w:left="720"/>
        <w:jc w:val="both"/>
        <w:rPr>
          <w:color w:val="FF0000"/>
          <w:sz w:val="26"/>
          <w:szCs w:val="26"/>
        </w:rPr>
      </w:pPr>
      <w:r w:rsidRPr="00464A1E">
        <w:rPr>
          <w:color w:val="FF0000"/>
          <w:sz w:val="26"/>
          <w:szCs w:val="26"/>
        </w:rPr>
        <w:drawing>
          <wp:inline distT="0" distB="0" distL="0" distR="0" wp14:anchorId="125A2927" wp14:editId="3DC7E56D">
            <wp:extent cx="5426765" cy="3413725"/>
            <wp:effectExtent l="0" t="0" r="2540" b="0"/>
            <wp:docPr id="1086008581" name="Picture 1086008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2516" cy="3417343"/>
                    </a:xfrm>
                    <a:prstGeom prst="rect">
                      <a:avLst/>
                    </a:prstGeom>
                  </pic:spPr>
                </pic:pic>
              </a:graphicData>
            </a:graphic>
          </wp:inline>
        </w:drawing>
      </w:r>
    </w:p>
    <w:p w14:paraId="1CA6F60A" w14:textId="77777777" w:rsidR="00464A1E" w:rsidRPr="002C320B" w:rsidRDefault="00464A1E" w:rsidP="00670E75">
      <w:pPr>
        <w:pStyle w:val="NormalWeb"/>
        <w:shd w:val="clear" w:color="auto" w:fill="FFFFFF"/>
        <w:spacing w:before="0" w:beforeAutospacing="0" w:after="0" w:afterAutospacing="0" w:line="360" w:lineRule="auto"/>
        <w:ind w:left="720"/>
        <w:jc w:val="both"/>
        <w:rPr>
          <w:color w:val="FF0000"/>
          <w:sz w:val="26"/>
          <w:szCs w:val="26"/>
        </w:rPr>
      </w:pPr>
    </w:p>
    <w:p w14:paraId="1DBD542A" w14:textId="7AF35184" w:rsidR="0057178C" w:rsidRDefault="0057178C" w:rsidP="003E78CF">
      <w:pPr>
        <w:pStyle w:val="Heading3"/>
        <w:numPr>
          <w:ilvl w:val="1"/>
          <w:numId w:val="2"/>
        </w:numPr>
        <w:rPr>
          <w:rFonts w:ascii="Times New Roman" w:hAnsi="Times New Roman" w:cs="Times New Roman"/>
          <w:b/>
          <w:bCs/>
          <w:color w:val="auto"/>
          <w:sz w:val="26"/>
          <w:szCs w:val="26"/>
          <w:lang w:val="en-GB"/>
        </w:rPr>
      </w:pPr>
      <w:bookmarkStart w:id="161" w:name="_Toc199080140"/>
      <w:bookmarkStart w:id="162" w:name="_Toc199082155"/>
      <w:bookmarkStart w:id="163" w:name="_Toc199082229"/>
      <w:bookmarkStart w:id="164" w:name="_Toc199148350"/>
      <w:bookmarkStart w:id="165" w:name="_Toc176297976"/>
      <w:r w:rsidRPr="005B5305">
        <w:rPr>
          <w:rFonts w:ascii="Times New Roman" w:hAnsi="Times New Roman" w:cs="Times New Roman"/>
          <w:b/>
          <w:bCs/>
          <w:color w:val="auto"/>
          <w:sz w:val="26"/>
          <w:szCs w:val="26"/>
          <w:lang w:val="en-GB"/>
        </w:rPr>
        <w:lastRenderedPageBreak/>
        <w:t>Trang cửa hàng của tôi</w:t>
      </w:r>
      <w:bookmarkEnd w:id="161"/>
      <w:bookmarkEnd w:id="162"/>
      <w:bookmarkEnd w:id="163"/>
      <w:bookmarkEnd w:id="164"/>
    </w:p>
    <w:p w14:paraId="56D5196B" w14:textId="77777777" w:rsidR="005B5305" w:rsidRPr="005B5305" w:rsidRDefault="005B5305" w:rsidP="005B5305">
      <w:pPr>
        <w:rPr>
          <w:lang w:val="en-GB"/>
        </w:rPr>
      </w:pPr>
    </w:p>
    <w:p w14:paraId="47DC333D" w14:textId="24CC37BB" w:rsidR="0057178C" w:rsidRDefault="005B5305" w:rsidP="0057178C">
      <w:pPr>
        <w:rPr>
          <w:sz w:val="26"/>
          <w:szCs w:val="26"/>
          <w:lang w:val="en-GB"/>
        </w:rPr>
      </w:pPr>
      <w:r>
        <w:rPr>
          <w:sz w:val="26"/>
          <w:szCs w:val="26"/>
          <w:lang w:val="en-GB"/>
        </w:rPr>
        <w:tab/>
      </w:r>
      <w:r w:rsidRPr="005B5305">
        <w:rPr>
          <w:noProof/>
          <w:sz w:val="26"/>
          <w:szCs w:val="26"/>
          <w:lang w:val="en-GB"/>
        </w:rPr>
        <w:drawing>
          <wp:inline distT="0" distB="0" distL="0" distR="0" wp14:anchorId="4982C1BF" wp14:editId="150B7E2D">
            <wp:extent cx="5391260" cy="3350895"/>
            <wp:effectExtent l="0" t="0" r="0" b="19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392784" cy="3351842"/>
                    </a:xfrm>
                    <a:prstGeom prst="rect">
                      <a:avLst/>
                    </a:prstGeom>
                  </pic:spPr>
                </pic:pic>
              </a:graphicData>
            </a:graphic>
          </wp:inline>
        </w:drawing>
      </w:r>
    </w:p>
    <w:p w14:paraId="65F0B160" w14:textId="5DD1958D" w:rsidR="005B5305" w:rsidRDefault="005B5305" w:rsidP="0057178C">
      <w:pPr>
        <w:rPr>
          <w:sz w:val="26"/>
          <w:szCs w:val="26"/>
          <w:lang w:val="en-GB"/>
        </w:rPr>
      </w:pPr>
    </w:p>
    <w:p w14:paraId="4C632EB8" w14:textId="77777777" w:rsidR="005B5305" w:rsidRPr="002C320B" w:rsidRDefault="005B5305" w:rsidP="0057178C">
      <w:pPr>
        <w:rPr>
          <w:sz w:val="26"/>
          <w:szCs w:val="26"/>
          <w:lang w:val="en-GB"/>
        </w:rPr>
      </w:pPr>
    </w:p>
    <w:p w14:paraId="3E15BC05" w14:textId="507B9F86" w:rsidR="0057178C" w:rsidRPr="002C320B" w:rsidRDefault="0057178C" w:rsidP="003E78CF">
      <w:pPr>
        <w:pStyle w:val="ListParagraph"/>
        <w:numPr>
          <w:ilvl w:val="1"/>
          <w:numId w:val="2"/>
        </w:numPr>
        <w:outlineLvl w:val="2"/>
        <w:rPr>
          <w:b/>
          <w:sz w:val="26"/>
          <w:szCs w:val="26"/>
          <w:lang w:val="en-GB"/>
        </w:rPr>
      </w:pPr>
      <w:bookmarkStart w:id="166" w:name="_Toc199082156"/>
      <w:bookmarkStart w:id="167" w:name="_Toc199082230"/>
      <w:bookmarkStart w:id="168" w:name="_Toc199148351"/>
      <w:r w:rsidRPr="002C320B">
        <w:rPr>
          <w:b/>
          <w:sz w:val="26"/>
          <w:szCs w:val="26"/>
          <w:lang w:val="en-GB"/>
        </w:rPr>
        <w:t>Trang quản lý sản phẩm của người bán</w:t>
      </w:r>
      <w:bookmarkEnd w:id="166"/>
      <w:bookmarkEnd w:id="167"/>
      <w:bookmarkEnd w:id="168"/>
    </w:p>
    <w:p w14:paraId="6E851C81" w14:textId="14042349" w:rsidR="0057178C" w:rsidRDefault="0057178C" w:rsidP="0057178C">
      <w:pPr>
        <w:pStyle w:val="ListParagraph"/>
        <w:rPr>
          <w:b/>
          <w:sz w:val="26"/>
          <w:szCs w:val="26"/>
          <w:lang w:val="en-GB"/>
        </w:rPr>
      </w:pPr>
    </w:p>
    <w:p w14:paraId="7DCA6435" w14:textId="14ECF3F2" w:rsidR="005B5305" w:rsidRDefault="005B5305" w:rsidP="0057178C">
      <w:pPr>
        <w:pStyle w:val="ListParagraph"/>
        <w:rPr>
          <w:b/>
          <w:sz w:val="26"/>
          <w:szCs w:val="26"/>
          <w:lang w:val="en-GB"/>
        </w:rPr>
      </w:pPr>
      <w:r w:rsidRPr="005B5305">
        <w:rPr>
          <w:b/>
          <w:noProof/>
          <w:sz w:val="26"/>
          <w:szCs w:val="26"/>
          <w:lang w:val="en-GB"/>
        </w:rPr>
        <w:drawing>
          <wp:inline distT="0" distB="0" distL="0" distR="0" wp14:anchorId="615740B6" wp14:editId="63F232AC">
            <wp:extent cx="5666108" cy="33655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666627" cy="3365808"/>
                    </a:xfrm>
                    <a:prstGeom prst="rect">
                      <a:avLst/>
                    </a:prstGeom>
                  </pic:spPr>
                </pic:pic>
              </a:graphicData>
            </a:graphic>
          </wp:inline>
        </w:drawing>
      </w:r>
    </w:p>
    <w:p w14:paraId="3744F1B8" w14:textId="53DCC1EB" w:rsidR="005B5305" w:rsidRDefault="005B5305" w:rsidP="0057178C">
      <w:pPr>
        <w:pStyle w:val="ListParagraph"/>
        <w:rPr>
          <w:b/>
          <w:sz w:val="26"/>
          <w:szCs w:val="26"/>
          <w:lang w:val="en-GB"/>
        </w:rPr>
      </w:pPr>
    </w:p>
    <w:p w14:paraId="570823CB" w14:textId="77777777" w:rsidR="00F330FB" w:rsidRPr="002C320B" w:rsidRDefault="00F330FB" w:rsidP="0057178C">
      <w:pPr>
        <w:pStyle w:val="ListParagraph"/>
        <w:rPr>
          <w:b/>
          <w:sz w:val="26"/>
          <w:szCs w:val="26"/>
          <w:lang w:val="en-GB"/>
        </w:rPr>
      </w:pPr>
    </w:p>
    <w:p w14:paraId="31A3A887" w14:textId="42831C84" w:rsidR="0057178C" w:rsidRDefault="0057178C" w:rsidP="003E78CF">
      <w:pPr>
        <w:pStyle w:val="ListParagraph"/>
        <w:numPr>
          <w:ilvl w:val="1"/>
          <w:numId w:val="2"/>
        </w:numPr>
        <w:outlineLvl w:val="2"/>
        <w:rPr>
          <w:b/>
          <w:sz w:val="26"/>
          <w:szCs w:val="26"/>
          <w:lang w:val="en-GB"/>
        </w:rPr>
      </w:pPr>
      <w:bookmarkStart w:id="169" w:name="_Toc199082157"/>
      <w:bookmarkStart w:id="170" w:name="_Toc199082231"/>
      <w:bookmarkStart w:id="171" w:name="_Toc199148352"/>
      <w:r w:rsidRPr="002C320B">
        <w:rPr>
          <w:b/>
          <w:sz w:val="26"/>
          <w:szCs w:val="26"/>
          <w:lang w:val="en-GB"/>
        </w:rPr>
        <w:lastRenderedPageBreak/>
        <w:t>Trang đơn hàng của người bán</w:t>
      </w:r>
      <w:bookmarkEnd w:id="169"/>
      <w:bookmarkEnd w:id="170"/>
      <w:bookmarkEnd w:id="171"/>
    </w:p>
    <w:p w14:paraId="3AE9C4CD" w14:textId="0EC6A54A" w:rsidR="005B5305" w:rsidRDefault="005B5305" w:rsidP="005B5305">
      <w:pPr>
        <w:pStyle w:val="ListParagraph"/>
        <w:ind w:left="1080"/>
        <w:rPr>
          <w:b/>
          <w:sz w:val="26"/>
          <w:szCs w:val="26"/>
          <w:lang w:val="en-GB"/>
        </w:rPr>
      </w:pPr>
    </w:p>
    <w:p w14:paraId="75BFC15A" w14:textId="5CBEB07A" w:rsidR="005B5305" w:rsidRPr="002C320B" w:rsidRDefault="005B5305" w:rsidP="005B5305">
      <w:pPr>
        <w:pStyle w:val="ListParagraph"/>
        <w:rPr>
          <w:b/>
          <w:sz w:val="26"/>
          <w:szCs w:val="26"/>
          <w:lang w:val="en-GB"/>
        </w:rPr>
      </w:pPr>
      <w:r w:rsidRPr="005B5305">
        <w:rPr>
          <w:b/>
          <w:noProof/>
          <w:sz w:val="26"/>
          <w:szCs w:val="26"/>
          <w:lang w:val="en-GB"/>
        </w:rPr>
        <w:drawing>
          <wp:inline distT="0" distB="0" distL="0" distR="0" wp14:anchorId="1A8513A9" wp14:editId="72C42F14">
            <wp:extent cx="5422973" cy="3340735"/>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23843" cy="3341271"/>
                    </a:xfrm>
                    <a:prstGeom prst="rect">
                      <a:avLst/>
                    </a:prstGeom>
                  </pic:spPr>
                </pic:pic>
              </a:graphicData>
            </a:graphic>
          </wp:inline>
        </w:drawing>
      </w:r>
    </w:p>
    <w:p w14:paraId="317B2EEA" w14:textId="77777777" w:rsidR="0057178C" w:rsidRPr="002C320B" w:rsidRDefault="0057178C" w:rsidP="0057178C">
      <w:pPr>
        <w:pStyle w:val="ListParagraph"/>
        <w:rPr>
          <w:b/>
          <w:sz w:val="26"/>
          <w:szCs w:val="26"/>
          <w:lang w:val="en-GB"/>
        </w:rPr>
      </w:pPr>
    </w:p>
    <w:p w14:paraId="2E69F225" w14:textId="047B5BDA" w:rsidR="0057178C" w:rsidRPr="002C320B" w:rsidRDefault="0057178C" w:rsidP="003E78CF">
      <w:pPr>
        <w:pStyle w:val="ListParagraph"/>
        <w:numPr>
          <w:ilvl w:val="1"/>
          <w:numId w:val="2"/>
        </w:numPr>
        <w:outlineLvl w:val="2"/>
        <w:rPr>
          <w:b/>
          <w:sz w:val="26"/>
          <w:szCs w:val="26"/>
          <w:lang w:val="en-GB"/>
        </w:rPr>
      </w:pPr>
      <w:bookmarkStart w:id="172" w:name="_Toc199082158"/>
      <w:bookmarkStart w:id="173" w:name="_Toc199082232"/>
      <w:bookmarkStart w:id="174" w:name="_Toc199148353"/>
      <w:r w:rsidRPr="002C320B">
        <w:rPr>
          <w:b/>
          <w:sz w:val="26"/>
          <w:szCs w:val="26"/>
          <w:lang w:val="en-GB"/>
        </w:rPr>
        <w:t>Trang thống kê và báo cáo của người bán</w:t>
      </w:r>
      <w:bookmarkEnd w:id="172"/>
      <w:bookmarkEnd w:id="173"/>
      <w:bookmarkEnd w:id="174"/>
    </w:p>
    <w:p w14:paraId="340680FE" w14:textId="07937983" w:rsidR="0057178C" w:rsidRDefault="0057178C" w:rsidP="0057178C">
      <w:pPr>
        <w:pStyle w:val="ListParagraph"/>
        <w:rPr>
          <w:b/>
          <w:sz w:val="26"/>
          <w:szCs w:val="26"/>
          <w:lang w:val="en-GB"/>
        </w:rPr>
      </w:pPr>
    </w:p>
    <w:p w14:paraId="3FA94ABE" w14:textId="2C2BBFF0" w:rsidR="005B5305" w:rsidRDefault="007F11EC" w:rsidP="0057178C">
      <w:pPr>
        <w:pStyle w:val="ListParagraph"/>
        <w:rPr>
          <w:b/>
          <w:sz w:val="26"/>
          <w:szCs w:val="26"/>
          <w:lang w:val="en-GB"/>
        </w:rPr>
      </w:pPr>
      <w:r w:rsidRPr="007F11EC">
        <w:rPr>
          <w:b/>
          <w:noProof/>
          <w:sz w:val="26"/>
          <w:szCs w:val="26"/>
          <w:lang w:val="en-GB"/>
        </w:rPr>
        <w:drawing>
          <wp:inline distT="0" distB="0" distL="0" distR="0" wp14:anchorId="256F3022" wp14:editId="0E562D0C">
            <wp:extent cx="5448300" cy="328136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51453" cy="3283261"/>
                    </a:xfrm>
                    <a:prstGeom prst="rect">
                      <a:avLst/>
                    </a:prstGeom>
                  </pic:spPr>
                </pic:pic>
              </a:graphicData>
            </a:graphic>
          </wp:inline>
        </w:drawing>
      </w:r>
    </w:p>
    <w:p w14:paraId="4596FA3D" w14:textId="4C0AC7C2" w:rsidR="005B5305" w:rsidRDefault="005B5305" w:rsidP="0057178C">
      <w:pPr>
        <w:pStyle w:val="ListParagraph"/>
        <w:rPr>
          <w:b/>
          <w:sz w:val="26"/>
          <w:szCs w:val="26"/>
          <w:lang w:val="en-GB"/>
        </w:rPr>
      </w:pPr>
    </w:p>
    <w:p w14:paraId="26EE41D0" w14:textId="1D5F8675" w:rsidR="005B5305" w:rsidRDefault="005B5305" w:rsidP="0057178C">
      <w:pPr>
        <w:pStyle w:val="ListParagraph"/>
        <w:rPr>
          <w:b/>
          <w:sz w:val="26"/>
          <w:szCs w:val="26"/>
          <w:lang w:val="en-GB"/>
        </w:rPr>
      </w:pPr>
    </w:p>
    <w:p w14:paraId="74B5EB53" w14:textId="77777777" w:rsidR="005B5305" w:rsidRPr="002C320B" w:rsidRDefault="005B5305" w:rsidP="0057178C">
      <w:pPr>
        <w:pStyle w:val="ListParagraph"/>
        <w:rPr>
          <w:b/>
          <w:sz w:val="26"/>
          <w:szCs w:val="26"/>
          <w:lang w:val="en-GB"/>
        </w:rPr>
      </w:pPr>
    </w:p>
    <w:p w14:paraId="0B7F770A" w14:textId="5D7C5821" w:rsidR="0057178C" w:rsidRDefault="0057178C" w:rsidP="003E78CF">
      <w:pPr>
        <w:pStyle w:val="ListParagraph"/>
        <w:numPr>
          <w:ilvl w:val="1"/>
          <w:numId w:val="2"/>
        </w:numPr>
        <w:outlineLvl w:val="2"/>
        <w:rPr>
          <w:b/>
          <w:sz w:val="26"/>
          <w:szCs w:val="26"/>
          <w:lang w:val="en-GB"/>
        </w:rPr>
      </w:pPr>
      <w:bookmarkStart w:id="175" w:name="_Toc199082159"/>
      <w:bookmarkStart w:id="176" w:name="_Toc199082233"/>
      <w:bookmarkStart w:id="177" w:name="_Toc199148354"/>
      <w:r w:rsidRPr="002C320B">
        <w:rPr>
          <w:b/>
          <w:sz w:val="26"/>
          <w:szCs w:val="26"/>
          <w:lang w:val="en-GB"/>
        </w:rPr>
        <w:lastRenderedPageBreak/>
        <w:t>Trang đánh giá</w:t>
      </w:r>
      <w:bookmarkEnd w:id="175"/>
      <w:bookmarkEnd w:id="176"/>
      <w:bookmarkEnd w:id="177"/>
    </w:p>
    <w:p w14:paraId="064DE0E7" w14:textId="77777777" w:rsidR="007F11EC" w:rsidRPr="002C320B" w:rsidRDefault="007F11EC" w:rsidP="007F11EC">
      <w:pPr>
        <w:pStyle w:val="ListParagraph"/>
        <w:ind w:left="1080"/>
        <w:rPr>
          <w:b/>
          <w:sz w:val="26"/>
          <w:szCs w:val="26"/>
          <w:lang w:val="en-GB"/>
        </w:rPr>
      </w:pPr>
    </w:p>
    <w:p w14:paraId="34857986" w14:textId="39664138" w:rsidR="0057178C" w:rsidRDefault="007F11EC" w:rsidP="0057178C">
      <w:pPr>
        <w:pStyle w:val="ListParagraph"/>
        <w:rPr>
          <w:b/>
          <w:sz w:val="26"/>
          <w:szCs w:val="26"/>
          <w:lang w:val="en-GB"/>
        </w:rPr>
      </w:pPr>
      <w:r w:rsidRPr="007F11EC">
        <w:rPr>
          <w:b/>
          <w:noProof/>
          <w:sz w:val="26"/>
          <w:szCs w:val="26"/>
          <w:lang w:val="en-GB"/>
        </w:rPr>
        <w:drawing>
          <wp:inline distT="0" distB="0" distL="0" distR="0" wp14:anchorId="22E0CDD9" wp14:editId="16307EC7">
            <wp:extent cx="5472113" cy="31394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73956" cy="3140497"/>
                    </a:xfrm>
                    <a:prstGeom prst="rect">
                      <a:avLst/>
                    </a:prstGeom>
                  </pic:spPr>
                </pic:pic>
              </a:graphicData>
            </a:graphic>
          </wp:inline>
        </w:drawing>
      </w:r>
    </w:p>
    <w:p w14:paraId="562B8D41" w14:textId="5FD6D980" w:rsidR="005B5305" w:rsidRDefault="005B5305" w:rsidP="0057178C">
      <w:pPr>
        <w:pStyle w:val="ListParagraph"/>
        <w:rPr>
          <w:b/>
          <w:sz w:val="26"/>
          <w:szCs w:val="26"/>
          <w:lang w:val="en-GB"/>
        </w:rPr>
      </w:pPr>
    </w:p>
    <w:p w14:paraId="7D287282" w14:textId="0B1C2877" w:rsidR="007F11EC" w:rsidRDefault="007F11EC" w:rsidP="003E78CF">
      <w:pPr>
        <w:pStyle w:val="ListParagraph"/>
        <w:numPr>
          <w:ilvl w:val="1"/>
          <w:numId w:val="2"/>
        </w:numPr>
        <w:outlineLvl w:val="2"/>
        <w:rPr>
          <w:b/>
          <w:sz w:val="26"/>
          <w:szCs w:val="26"/>
          <w:lang w:val="en-GB"/>
        </w:rPr>
      </w:pPr>
      <w:bookmarkStart w:id="178" w:name="_Toc199082160"/>
      <w:bookmarkStart w:id="179" w:name="_Toc199082234"/>
      <w:bookmarkStart w:id="180" w:name="_Toc199148355"/>
      <w:r>
        <w:rPr>
          <w:b/>
          <w:sz w:val="26"/>
          <w:szCs w:val="26"/>
          <w:lang w:val="en-GB"/>
        </w:rPr>
        <w:t>Trang tin nhắn</w:t>
      </w:r>
      <w:bookmarkEnd w:id="178"/>
      <w:bookmarkEnd w:id="179"/>
      <w:bookmarkEnd w:id="180"/>
    </w:p>
    <w:p w14:paraId="52490252" w14:textId="55EADA41" w:rsidR="007F11EC" w:rsidRDefault="007F11EC" w:rsidP="007F11EC">
      <w:pPr>
        <w:pStyle w:val="ListParagraph"/>
        <w:rPr>
          <w:b/>
          <w:sz w:val="26"/>
          <w:szCs w:val="26"/>
          <w:lang w:val="en-GB"/>
        </w:rPr>
      </w:pPr>
    </w:p>
    <w:p w14:paraId="2DC3E0FB" w14:textId="313E1A46" w:rsidR="007F11EC" w:rsidRDefault="007F11EC" w:rsidP="007F11EC">
      <w:pPr>
        <w:pStyle w:val="ListParagraph"/>
        <w:rPr>
          <w:b/>
          <w:sz w:val="26"/>
          <w:szCs w:val="26"/>
          <w:lang w:val="en-GB"/>
        </w:rPr>
      </w:pPr>
      <w:r w:rsidRPr="007F11EC">
        <w:rPr>
          <w:b/>
          <w:noProof/>
          <w:sz w:val="26"/>
          <w:szCs w:val="26"/>
          <w:lang w:val="en-GB"/>
        </w:rPr>
        <w:drawing>
          <wp:inline distT="0" distB="0" distL="0" distR="0" wp14:anchorId="18053359" wp14:editId="34D6D88B">
            <wp:extent cx="5476875" cy="3161030"/>
            <wp:effectExtent l="0" t="0" r="9525" b="1270"/>
            <wp:docPr id="1086008578" name="Picture 1086008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78096" cy="3161735"/>
                    </a:xfrm>
                    <a:prstGeom prst="rect">
                      <a:avLst/>
                    </a:prstGeom>
                  </pic:spPr>
                </pic:pic>
              </a:graphicData>
            </a:graphic>
          </wp:inline>
        </w:drawing>
      </w:r>
    </w:p>
    <w:p w14:paraId="3682B7BD" w14:textId="743086AF" w:rsidR="007F11EC" w:rsidRDefault="007F11EC" w:rsidP="007F11EC">
      <w:pPr>
        <w:pStyle w:val="ListParagraph"/>
        <w:rPr>
          <w:b/>
          <w:sz w:val="26"/>
          <w:szCs w:val="26"/>
          <w:lang w:val="en-GB"/>
        </w:rPr>
      </w:pPr>
    </w:p>
    <w:p w14:paraId="04ABCDC8" w14:textId="4E021BD7" w:rsidR="007F11EC" w:rsidRDefault="007F11EC" w:rsidP="007F11EC">
      <w:pPr>
        <w:pStyle w:val="ListParagraph"/>
        <w:rPr>
          <w:b/>
          <w:sz w:val="26"/>
          <w:szCs w:val="26"/>
          <w:lang w:val="en-GB"/>
        </w:rPr>
      </w:pPr>
    </w:p>
    <w:p w14:paraId="41F2EB0F" w14:textId="1F308421" w:rsidR="007F11EC" w:rsidRDefault="007F11EC" w:rsidP="007F11EC">
      <w:pPr>
        <w:pStyle w:val="ListParagraph"/>
        <w:rPr>
          <w:b/>
          <w:sz w:val="26"/>
          <w:szCs w:val="26"/>
          <w:lang w:val="en-GB"/>
        </w:rPr>
      </w:pPr>
    </w:p>
    <w:p w14:paraId="2349AC20" w14:textId="5C5CFBB3" w:rsidR="007F11EC" w:rsidRDefault="007F11EC" w:rsidP="007F11EC">
      <w:pPr>
        <w:pStyle w:val="ListParagraph"/>
        <w:rPr>
          <w:b/>
          <w:sz w:val="26"/>
          <w:szCs w:val="26"/>
          <w:lang w:val="en-GB"/>
        </w:rPr>
      </w:pPr>
    </w:p>
    <w:p w14:paraId="7630E514" w14:textId="77777777" w:rsidR="007F11EC" w:rsidRPr="007F11EC" w:rsidRDefault="007F11EC" w:rsidP="007F11EC">
      <w:pPr>
        <w:pStyle w:val="ListParagraph"/>
        <w:rPr>
          <w:b/>
          <w:sz w:val="26"/>
          <w:szCs w:val="26"/>
          <w:lang w:val="en-GB"/>
        </w:rPr>
      </w:pPr>
    </w:p>
    <w:p w14:paraId="54AAB8EF" w14:textId="4D471AD4" w:rsidR="0057178C" w:rsidRPr="002C320B" w:rsidRDefault="0057178C" w:rsidP="003E78CF">
      <w:pPr>
        <w:pStyle w:val="ListParagraph"/>
        <w:numPr>
          <w:ilvl w:val="1"/>
          <w:numId w:val="2"/>
        </w:numPr>
        <w:outlineLvl w:val="2"/>
        <w:rPr>
          <w:b/>
          <w:sz w:val="26"/>
          <w:szCs w:val="26"/>
          <w:lang w:val="en-GB"/>
        </w:rPr>
      </w:pPr>
      <w:bookmarkStart w:id="181" w:name="_Toc199082161"/>
      <w:bookmarkStart w:id="182" w:name="_Toc199082235"/>
      <w:bookmarkStart w:id="183" w:name="_Toc199148356"/>
      <w:r w:rsidRPr="002C320B">
        <w:rPr>
          <w:b/>
          <w:sz w:val="26"/>
          <w:szCs w:val="26"/>
          <w:lang w:val="en-GB"/>
        </w:rPr>
        <w:lastRenderedPageBreak/>
        <w:t>Trang cài đặt tài khoản</w:t>
      </w:r>
      <w:bookmarkEnd w:id="181"/>
      <w:bookmarkEnd w:id="182"/>
      <w:bookmarkEnd w:id="183"/>
    </w:p>
    <w:p w14:paraId="2A4F9992" w14:textId="5A86EA1C" w:rsidR="0057178C" w:rsidRDefault="0057178C" w:rsidP="0057178C">
      <w:pPr>
        <w:pStyle w:val="ListParagraph"/>
        <w:rPr>
          <w:b/>
          <w:sz w:val="26"/>
          <w:szCs w:val="26"/>
          <w:lang w:val="en-GB"/>
        </w:rPr>
      </w:pPr>
    </w:p>
    <w:p w14:paraId="04D01E46" w14:textId="78145937" w:rsidR="005B5305" w:rsidRDefault="007F11EC" w:rsidP="0057178C">
      <w:pPr>
        <w:pStyle w:val="ListParagraph"/>
        <w:rPr>
          <w:b/>
          <w:sz w:val="26"/>
          <w:szCs w:val="26"/>
          <w:lang w:val="en-GB"/>
        </w:rPr>
      </w:pPr>
      <w:r w:rsidRPr="007F11EC">
        <w:rPr>
          <w:b/>
          <w:noProof/>
          <w:sz w:val="26"/>
          <w:szCs w:val="26"/>
          <w:lang w:val="en-GB"/>
        </w:rPr>
        <w:drawing>
          <wp:inline distT="0" distB="0" distL="0" distR="0" wp14:anchorId="3FAF7BCE" wp14:editId="66AB8BF6">
            <wp:extent cx="5462588" cy="316992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63813" cy="3170631"/>
                    </a:xfrm>
                    <a:prstGeom prst="rect">
                      <a:avLst/>
                    </a:prstGeom>
                  </pic:spPr>
                </pic:pic>
              </a:graphicData>
            </a:graphic>
          </wp:inline>
        </w:drawing>
      </w:r>
    </w:p>
    <w:p w14:paraId="34748681" w14:textId="7558D5A8" w:rsidR="005B5305" w:rsidRDefault="005B5305" w:rsidP="0057178C">
      <w:pPr>
        <w:pStyle w:val="ListParagraph"/>
        <w:rPr>
          <w:b/>
          <w:sz w:val="26"/>
          <w:szCs w:val="26"/>
          <w:lang w:val="en-GB"/>
        </w:rPr>
      </w:pPr>
    </w:p>
    <w:p w14:paraId="31FA283B" w14:textId="77777777" w:rsidR="005B5305" w:rsidRPr="002C320B" w:rsidRDefault="005B5305" w:rsidP="0057178C">
      <w:pPr>
        <w:pStyle w:val="ListParagraph"/>
        <w:rPr>
          <w:b/>
          <w:sz w:val="26"/>
          <w:szCs w:val="26"/>
          <w:lang w:val="en-GB"/>
        </w:rPr>
      </w:pPr>
    </w:p>
    <w:p w14:paraId="3BDD0D2F" w14:textId="75077A17" w:rsidR="0057178C" w:rsidRPr="002C320B" w:rsidRDefault="0057178C" w:rsidP="003E78CF">
      <w:pPr>
        <w:pStyle w:val="ListParagraph"/>
        <w:numPr>
          <w:ilvl w:val="1"/>
          <w:numId w:val="2"/>
        </w:numPr>
        <w:outlineLvl w:val="2"/>
        <w:rPr>
          <w:b/>
          <w:sz w:val="26"/>
          <w:szCs w:val="26"/>
          <w:lang w:val="en-GB"/>
        </w:rPr>
      </w:pPr>
      <w:bookmarkStart w:id="184" w:name="_Toc199082162"/>
      <w:bookmarkStart w:id="185" w:name="_Toc199082236"/>
      <w:bookmarkStart w:id="186" w:name="_Toc199148357"/>
      <w:r w:rsidRPr="002C320B">
        <w:rPr>
          <w:b/>
          <w:sz w:val="26"/>
          <w:szCs w:val="26"/>
          <w:lang w:val="en-GB"/>
        </w:rPr>
        <w:t>Trang thêm sản phẩm của người bán</w:t>
      </w:r>
      <w:bookmarkEnd w:id="184"/>
      <w:bookmarkEnd w:id="185"/>
      <w:bookmarkEnd w:id="186"/>
    </w:p>
    <w:p w14:paraId="4CC22D3F" w14:textId="64E63EAA" w:rsidR="0057178C" w:rsidRDefault="0057178C" w:rsidP="0057178C">
      <w:pPr>
        <w:pStyle w:val="ListParagraph"/>
        <w:rPr>
          <w:b/>
          <w:sz w:val="26"/>
          <w:szCs w:val="26"/>
          <w:lang w:val="en-GB"/>
        </w:rPr>
      </w:pPr>
    </w:p>
    <w:p w14:paraId="6FFEFACA" w14:textId="18CD702C" w:rsidR="005B5305" w:rsidRDefault="007F11EC" w:rsidP="0057178C">
      <w:pPr>
        <w:pStyle w:val="ListParagraph"/>
        <w:rPr>
          <w:b/>
          <w:sz w:val="26"/>
          <w:szCs w:val="26"/>
          <w:lang w:val="en-GB"/>
        </w:rPr>
      </w:pPr>
      <w:r w:rsidRPr="007F11EC">
        <w:rPr>
          <w:b/>
          <w:noProof/>
          <w:sz w:val="26"/>
          <w:szCs w:val="26"/>
          <w:lang w:val="en-GB"/>
        </w:rPr>
        <w:drawing>
          <wp:inline distT="0" distB="0" distL="0" distR="0" wp14:anchorId="1C5519CF" wp14:editId="355FCB2C">
            <wp:extent cx="5414963" cy="315595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15585" cy="3156313"/>
                    </a:xfrm>
                    <a:prstGeom prst="rect">
                      <a:avLst/>
                    </a:prstGeom>
                  </pic:spPr>
                </pic:pic>
              </a:graphicData>
            </a:graphic>
          </wp:inline>
        </w:drawing>
      </w:r>
    </w:p>
    <w:p w14:paraId="2CC42FCD" w14:textId="62EC947D" w:rsidR="005B5305" w:rsidRDefault="005B5305" w:rsidP="0057178C">
      <w:pPr>
        <w:pStyle w:val="ListParagraph"/>
        <w:rPr>
          <w:b/>
          <w:sz w:val="26"/>
          <w:szCs w:val="26"/>
          <w:lang w:val="en-GB"/>
        </w:rPr>
      </w:pPr>
    </w:p>
    <w:p w14:paraId="290962C4" w14:textId="4CD1356A" w:rsidR="00A7205B" w:rsidRDefault="00A7205B" w:rsidP="0057178C">
      <w:pPr>
        <w:pStyle w:val="ListParagraph"/>
        <w:rPr>
          <w:b/>
          <w:sz w:val="26"/>
          <w:szCs w:val="26"/>
          <w:lang w:val="en-GB"/>
        </w:rPr>
      </w:pPr>
    </w:p>
    <w:p w14:paraId="10FAF4CF" w14:textId="068E5FC0" w:rsidR="007F11EC" w:rsidRDefault="007F11EC" w:rsidP="0057178C">
      <w:pPr>
        <w:pStyle w:val="ListParagraph"/>
        <w:rPr>
          <w:b/>
          <w:sz w:val="26"/>
          <w:szCs w:val="26"/>
          <w:lang w:val="en-GB"/>
        </w:rPr>
      </w:pPr>
    </w:p>
    <w:p w14:paraId="1EFC0538" w14:textId="77777777" w:rsidR="007F11EC" w:rsidRPr="002C320B" w:rsidRDefault="007F11EC" w:rsidP="0057178C">
      <w:pPr>
        <w:pStyle w:val="ListParagraph"/>
        <w:rPr>
          <w:b/>
          <w:sz w:val="26"/>
          <w:szCs w:val="26"/>
          <w:lang w:val="en-GB"/>
        </w:rPr>
      </w:pPr>
    </w:p>
    <w:p w14:paraId="3AE3B5CC" w14:textId="789C19B2" w:rsidR="0057178C" w:rsidRDefault="0057178C" w:rsidP="003E78CF">
      <w:pPr>
        <w:pStyle w:val="ListParagraph"/>
        <w:numPr>
          <w:ilvl w:val="1"/>
          <w:numId w:val="2"/>
        </w:numPr>
        <w:outlineLvl w:val="2"/>
        <w:rPr>
          <w:b/>
          <w:sz w:val="26"/>
          <w:szCs w:val="26"/>
          <w:lang w:val="en-GB"/>
        </w:rPr>
      </w:pPr>
      <w:bookmarkStart w:id="187" w:name="_Toc199082163"/>
      <w:bookmarkStart w:id="188" w:name="_Toc199082237"/>
      <w:bookmarkStart w:id="189" w:name="_Toc199148358"/>
      <w:r w:rsidRPr="002C320B">
        <w:rPr>
          <w:b/>
          <w:sz w:val="26"/>
          <w:szCs w:val="26"/>
          <w:lang w:val="en-GB"/>
        </w:rPr>
        <w:lastRenderedPageBreak/>
        <w:t>Trang quản lý sản phẩm của admin</w:t>
      </w:r>
      <w:bookmarkEnd w:id="187"/>
      <w:bookmarkEnd w:id="188"/>
      <w:bookmarkEnd w:id="189"/>
    </w:p>
    <w:p w14:paraId="1792CC95" w14:textId="77777777" w:rsidR="005B5305" w:rsidRPr="002C320B" w:rsidRDefault="005B5305" w:rsidP="005B5305">
      <w:pPr>
        <w:pStyle w:val="ListParagraph"/>
        <w:ind w:left="1080"/>
        <w:rPr>
          <w:b/>
          <w:sz w:val="26"/>
          <w:szCs w:val="26"/>
          <w:lang w:val="en-GB"/>
        </w:rPr>
      </w:pPr>
    </w:p>
    <w:p w14:paraId="7EF276EF" w14:textId="746A59AA" w:rsidR="0057178C" w:rsidRDefault="005B5305" w:rsidP="0057178C">
      <w:pPr>
        <w:pStyle w:val="ListParagraph"/>
        <w:rPr>
          <w:b/>
          <w:sz w:val="26"/>
          <w:szCs w:val="26"/>
          <w:lang w:val="en-GB"/>
        </w:rPr>
      </w:pPr>
      <w:r w:rsidRPr="005B5305">
        <w:rPr>
          <w:b/>
          <w:noProof/>
          <w:sz w:val="26"/>
          <w:szCs w:val="26"/>
          <w:lang w:val="en-GB"/>
        </w:rPr>
        <w:drawing>
          <wp:inline distT="0" distB="0" distL="0" distR="0" wp14:anchorId="4FC86EED" wp14:editId="45DE34CB">
            <wp:extent cx="5644966" cy="316992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47006" cy="3171066"/>
                    </a:xfrm>
                    <a:prstGeom prst="rect">
                      <a:avLst/>
                    </a:prstGeom>
                  </pic:spPr>
                </pic:pic>
              </a:graphicData>
            </a:graphic>
          </wp:inline>
        </w:drawing>
      </w:r>
    </w:p>
    <w:p w14:paraId="35CF0B2D" w14:textId="77777777" w:rsidR="00A7205B" w:rsidRPr="002C320B" w:rsidRDefault="00A7205B" w:rsidP="0057178C">
      <w:pPr>
        <w:pStyle w:val="ListParagraph"/>
        <w:rPr>
          <w:b/>
          <w:sz w:val="26"/>
          <w:szCs w:val="26"/>
          <w:lang w:val="en-GB"/>
        </w:rPr>
      </w:pPr>
    </w:p>
    <w:p w14:paraId="436B1ADD" w14:textId="62248674" w:rsidR="0057178C" w:rsidRPr="002C320B" w:rsidRDefault="0057178C" w:rsidP="003E78CF">
      <w:pPr>
        <w:pStyle w:val="ListParagraph"/>
        <w:numPr>
          <w:ilvl w:val="1"/>
          <w:numId w:val="2"/>
        </w:numPr>
        <w:outlineLvl w:val="2"/>
        <w:rPr>
          <w:b/>
          <w:sz w:val="26"/>
          <w:szCs w:val="26"/>
          <w:lang w:val="en-GB"/>
        </w:rPr>
      </w:pPr>
      <w:bookmarkStart w:id="190" w:name="_Toc199082164"/>
      <w:bookmarkStart w:id="191" w:name="_Toc199082238"/>
      <w:bookmarkStart w:id="192" w:name="_Toc199148359"/>
      <w:r w:rsidRPr="002C320B">
        <w:rPr>
          <w:b/>
          <w:sz w:val="26"/>
          <w:szCs w:val="26"/>
          <w:lang w:val="en-GB"/>
        </w:rPr>
        <w:t>Trang quản lý đơn hàng của admin</w:t>
      </w:r>
      <w:bookmarkEnd w:id="190"/>
      <w:bookmarkEnd w:id="191"/>
      <w:bookmarkEnd w:id="192"/>
    </w:p>
    <w:p w14:paraId="74EC4CED" w14:textId="2C1CAF56" w:rsidR="0057178C" w:rsidRDefault="0057178C" w:rsidP="0057178C">
      <w:pPr>
        <w:pStyle w:val="ListParagraph"/>
        <w:rPr>
          <w:b/>
          <w:sz w:val="26"/>
          <w:szCs w:val="26"/>
          <w:lang w:val="en-GB"/>
        </w:rPr>
      </w:pPr>
    </w:p>
    <w:p w14:paraId="637F3794" w14:textId="3ABC9758" w:rsidR="00A7205B" w:rsidRDefault="00A7205B" w:rsidP="0057178C">
      <w:pPr>
        <w:pStyle w:val="ListParagraph"/>
        <w:rPr>
          <w:b/>
          <w:sz w:val="26"/>
          <w:szCs w:val="26"/>
          <w:lang w:val="en-GB"/>
        </w:rPr>
      </w:pPr>
      <w:r w:rsidRPr="00A7205B">
        <w:rPr>
          <w:b/>
          <w:noProof/>
          <w:sz w:val="26"/>
          <w:szCs w:val="26"/>
          <w:lang w:val="en-GB"/>
        </w:rPr>
        <w:drawing>
          <wp:inline distT="0" distB="0" distL="0" distR="0" wp14:anchorId="7006CB54" wp14:editId="36B45E89">
            <wp:extent cx="5597396" cy="3171825"/>
            <wp:effectExtent l="0" t="0" r="381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98120" cy="3172235"/>
                    </a:xfrm>
                    <a:prstGeom prst="rect">
                      <a:avLst/>
                    </a:prstGeom>
                  </pic:spPr>
                </pic:pic>
              </a:graphicData>
            </a:graphic>
          </wp:inline>
        </w:drawing>
      </w:r>
    </w:p>
    <w:p w14:paraId="44B9B9C9" w14:textId="24193A26" w:rsidR="00A7205B" w:rsidRDefault="00A7205B" w:rsidP="0057178C">
      <w:pPr>
        <w:pStyle w:val="ListParagraph"/>
        <w:rPr>
          <w:b/>
          <w:sz w:val="26"/>
          <w:szCs w:val="26"/>
          <w:lang w:val="en-GB"/>
        </w:rPr>
      </w:pPr>
    </w:p>
    <w:p w14:paraId="76D88D62" w14:textId="4560FF39" w:rsidR="00A7205B" w:rsidRDefault="00A7205B" w:rsidP="0057178C">
      <w:pPr>
        <w:pStyle w:val="ListParagraph"/>
        <w:rPr>
          <w:b/>
          <w:sz w:val="26"/>
          <w:szCs w:val="26"/>
          <w:lang w:val="en-GB"/>
        </w:rPr>
      </w:pPr>
    </w:p>
    <w:p w14:paraId="352C0B4B" w14:textId="75BA1110" w:rsidR="007F11EC" w:rsidRDefault="007F11EC" w:rsidP="0057178C">
      <w:pPr>
        <w:pStyle w:val="ListParagraph"/>
        <w:rPr>
          <w:b/>
          <w:sz w:val="26"/>
          <w:szCs w:val="26"/>
          <w:lang w:val="en-GB"/>
        </w:rPr>
      </w:pPr>
    </w:p>
    <w:p w14:paraId="7E2D8453" w14:textId="333A6B8D" w:rsidR="007F11EC" w:rsidRDefault="007F11EC" w:rsidP="0057178C">
      <w:pPr>
        <w:pStyle w:val="ListParagraph"/>
        <w:rPr>
          <w:b/>
          <w:sz w:val="26"/>
          <w:szCs w:val="26"/>
          <w:lang w:val="en-GB"/>
        </w:rPr>
      </w:pPr>
    </w:p>
    <w:p w14:paraId="633CBC63" w14:textId="77777777" w:rsidR="007F11EC" w:rsidRPr="002C320B" w:rsidRDefault="007F11EC" w:rsidP="0057178C">
      <w:pPr>
        <w:pStyle w:val="ListParagraph"/>
        <w:rPr>
          <w:b/>
          <w:sz w:val="26"/>
          <w:szCs w:val="26"/>
          <w:lang w:val="en-GB"/>
        </w:rPr>
      </w:pPr>
    </w:p>
    <w:p w14:paraId="2E470089" w14:textId="62801B7A" w:rsidR="0057178C" w:rsidRPr="002C320B" w:rsidRDefault="0057178C" w:rsidP="003E78CF">
      <w:pPr>
        <w:pStyle w:val="ListParagraph"/>
        <w:numPr>
          <w:ilvl w:val="1"/>
          <w:numId w:val="2"/>
        </w:numPr>
        <w:outlineLvl w:val="2"/>
        <w:rPr>
          <w:b/>
          <w:sz w:val="26"/>
          <w:szCs w:val="26"/>
          <w:lang w:val="en-GB"/>
        </w:rPr>
      </w:pPr>
      <w:bookmarkStart w:id="193" w:name="_Toc199082165"/>
      <w:bookmarkStart w:id="194" w:name="_Toc199082239"/>
      <w:bookmarkStart w:id="195" w:name="_Toc199148360"/>
      <w:r w:rsidRPr="002C320B">
        <w:rPr>
          <w:b/>
          <w:sz w:val="26"/>
          <w:szCs w:val="26"/>
          <w:lang w:val="en-GB"/>
        </w:rPr>
        <w:lastRenderedPageBreak/>
        <w:t>Trang quản lý người bán của admin</w:t>
      </w:r>
      <w:bookmarkEnd w:id="193"/>
      <w:bookmarkEnd w:id="194"/>
      <w:bookmarkEnd w:id="195"/>
    </w:p>
    <w:p w14:paraId="24122225" w14:textId="409B6DD5" w:rsidR="0057178C" w:rsidRDefault="0057178C" w:rsidP="0057178C">
      <w:pPr>
        <w:pStyle w:val="ListParagraph"/>
        <w:rPr>
          <w:b/>
          <w:sz w:val="26"/>
          <w:szCs w:val="26"/>
          <w:lang w:val="en-GB"/>
        </w:rPr>
      </w:pPr>
    </w:p>
    <w:p w14:paraId="25D169D5" w14:textId="5B984409" w:rsidR="00A7205B" w:rsidRDefault="00A7205B" w:rsidP="0057178C">
      <w:pPr>
        <w:pStyle w:val="ListParagraph"/>
        <w:rPr>
          <w:b/>
          <w:sz w:val="26"/>
          <w:szCs w:val="26"/>
          <w:lang w:val="en-GB"/>
        </w:rPr>
      </w:pPr>
      <w:r w:rsidRPr="00A7205B">
        <w:rPr>
          <w:b/>
          <w:noProof/>
          <w:sz w:val="26"/>
          <w:szCs w:val="26"/>
          <w:lang w:val="en-GB"/>
        </w:rPr>
        <w:drawing>
          <wp:inline distT="0" distB="0" distL="0" distR="0" wp14:anchorId="67091272" wp14:editId="5C9B2A7C">
            <wp:extent cx="5555112" cy="3181724"/>
            <wp:effectExtent l="0" t="0" r="762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60410" cy="3184758"/>
                    </a:xfrm>
                    <a:prstGeom prst="rect">
                      <a:avLst/>
                    </a:prstGeom>
                  </pic:spPr>
                </pic:pic>
              </a:graphicData>
            </a:graphic>
          </wp:inline>
        </w:drawing>
      </w:r>
    </w:p>
    <w:p w14:paraId="0567B1C7" w14:textId="77777777" w:rsidR="00A7205B" w:rsidRPr="002C320B" w:rsidRDefault="00A7205B" w:rsidP="0057178C">
      <w:pPr>
        <w:pStyle w:val="ListParagraph"/>
        <w:rPr>
          <w:b/>
          <w:sz w:val="26"/>
          <w:szCs w:val="26"/>
          <w:lang w:val="en-GB"/>
        </w:rPr>
      </w:pPr>
    </w:p>
    <w:p w14:paraId="67AAF1FB" w14:textId="56DC1DD4" w:rsidR="0057178C" w:rsidRDefault="0057178C" w:rsidP="003E78CF">
      <w:pPr>
        <w:pStyle w:val="ListParagraph"/>
        <w:numPr>
          <w:ilvl w:val="1"/>
          <w:numId w:val="2"/>
        </w:numPr>
        <w:outlineLvl w:val="2"/>
        <w:rPr>
          <w:b/>
          <w:sz w:val="26"/>
          <w:szCs w:val="26"/>
          <w:lang w:val="en-GB"/>
        </w:rPr>
      </w:pPr>
      <w:bookmarkStart w:id="196" w:name="_Toc199082166"/>
      <w:bookmarkStart w:id="197" w:name="_Toc199082240"/>
      <w:bookmarkStart w:id="198" w:name="_Toc199148361"/>
      <w:r w:rsidRPr="002C320B">
        <w:rPr>
          <w:b/>
          <w:sz w:val="26"/>
          <w:szCs w:val="26"/>
          <w:lang w:val="en-GB"/>
        </w:rPr>
        <w:t>Trang quản lý người dùng của admin</w:t>
      </w:r>
      <w:bookmarkEnd w:id="196"/>
      <w:bookmarkEnd w:id="197"/>
      <w:bookmarkEnd w:id="198"/>
    </w:p>
    <w:p w14:paraId="55714334" w14:textId="77777777" w:rsidR="00A7205B" w:rsidRPr="002C320B" w:rsidRDefault="00A7205B" w:rsidP="00A7205B">
      <w:pPr>
        <w:pStyle w:val="ListParagraph"/>
        <w:ind w:left="1080"/>
        <w:rPr>
          <w:b/>
          <w:sz w:val="26"/>
          <w:szCs w:val="26"/>
          <w:lang w:val="en-GB"/>
        </w:rPr>
      </w:pPr>
    </w:p>
    <w:p w14:paraId="07419C36" w14:textId="04E490F3" w:rsidR="0057178C" w:rsidRDefault="00A7205B" w:rsidP="0057178C">
      <w:pPr>
        <w:pStyle w:val="ListParagraph"/>
        <w:rPr>
          <w:b/>
          <w:sz w:val="26"/>
          <w:szCs w:val="26"/>
          <w:lang w:val="en-GB"/>
        </w:rPr>
      </w:pPr>
      <w:r w:rsidRPr="00A7205B">
        <w:rPr>
          <w:b/>
          <w:noProof/>
          <w:sz w:val="26"/>
          <w:szCs w:val="26"/>
          <w:lang w:val="en-GB"/>
        </w:rPr>
        <w:drawing>
          <wp:inline distT="0" distB="0" distL="0" distR="0" wp14:anchorId="72B11499" wp14:editId="2998AD51">
            <wp:extent cx="5634395" cy="3165318"/>
            <wp:effectExtent l="0" t="0" r="444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641304" cy="3169200"/>
                    </a:xfrm>
                    <a:prstGeom prst="rect">
                      <a:avLst/>
                    </a:prstGeom>
                  </pic:spPr>
                </pic:pic>
              </a:graphicData>
            </a:graphic>
          </wp:inline>
        </w:drawing>
      </w:r>
    </w:p>
    <w:p w14:paraId="4F997C37" w14:textId="2C141CB3" w:rsidR="00A7205B" w:rsidRDefault="00A7205B" w:rsidP="0057178C">
      <w:pPr>
        <w:pStyle w:val="ListParagraph"/>
        <w:rPr>
          <w:b/>
          <w:sz w:val="26"/>
          <w:szCs w:val="26"/>
          <w:lang w:val="en-GB"/>
        </w:rPr>
      </w:pPr>
    </w:p>
    <w:p w14:paraId="1A9DC6BD" w14:textId="31DDED9E" w:rsidR="007F11EC" w:rsidRDefault="007F11EC" w:rsidP="0057178C">
      <w:pPr>
        <w:pStyle w:val="ListParagraph"/>
        <w:rPr>
          <w:b/>
          <w:sz w:val="26"/>
          <w:szCs w:val="26"/>
          <w:lang w:val="en-GB"/>
        </w:rPr>
      </w:pPr>
    </w:p>
    <w:p w14:paraId="29F19FA4" w14:textId="358616DE" w:rsidR="007F11EC" w:rsidRDefault="007F11EC" w:rsidP="0057178C">
      <w:pPr>
        <w:pStyle w:val="ListParagraph"/>
        <w:rPr>
          <w:b/>
          <w:sz w:val="26"/>
          <w:szCs w:val="26"/>
          <w:lang w:val="en-GB"/>
        </w:rPr>
      </w:pPr>
    </w:p>
    <w:p w14:paraId="742816A4" w14:textId="40F9832B" w:rsidR="007F11EC" w:rsidRDefault="007F11EC" w:rsidP="0057178C">
      <w:pPr>
        <w:pStyle w:val="ListParagraph"/>
        <w:rPr>
          <w:b/>
          <w:sz w:val="26"/>
          <w:szCs w:val="26"/>
          <w:lang w:val="en-GB"/>
        </w:rPr>
      </w:pPr>
    </w:p>
    <w:p w14:paraId="3F29F08C" w14:textId="77777777" w:rsidR="007F11EC" w:rsidRPr="002C320B" w:rsidRDefault="007F11EC" w:rsidP="0057178C">
      <w:pPr>
        <w:pStyle w:val="ListParagraph"/>
        <w:rPr>
          <w:b/>
          <w:sz w:val="26"/>
          <w:szCs w:val="26"/>
          <w:lang w:val="en-GB"/>
        </w:rPr>
      </w:pPr>
    </w:p>
    <w:p w14:paraId="3D26741F" w14:textId="666D1E40" w:rsidR="0057178C" w:rsidRPr="002C320B" w:rsidRDefault="0057178C" w:rsidP="003E78CF">
      <w:pPr>
        <w:pStyle w:val="ListParagraph"/>
        <w:numPr>
          <w:ilvl w:val="1"/>
          <w:numId w:val="2"/>
        </w:numPr>
        <w:outlineLvl w:val="2"/>
        <w:rPr>
          <w:b/>
          <w:sz w:val="26"/>
          <w:szCs w:val="26"/>
          <w:lang w:val="en-GB"/>
        </w:rPr>
      </w:pPr>
      <w:bookmarkStart w:id="199" w:name="_Toc199082167"/>
      <w:bookmarkStart w:id="200" w:name="_Toc199082241"/>
      <w:bookmarkStart w:id="201" w:name="_Toc199148362"/>
      <w:r w:rsidRPr="002C320B">
        <w:rPr>
          <w:b/>
          <w:sz w:val="26"/>
          <w:szCs w:val="26"/>
          <w:lang w:val="en-GB"/>
        </w:rPr>
        <w:lastRenderedPageBreak/>
        <w:t>Trang thanh toán</w:t>
      </w:r>
      <w:bookmarkEnd w:id="199"/>
      <w:bookmarkEnd w:id="200"/>
      <w:bookmarkEnd w:id="201"/>
    </w:p>
    <w:p w14:paraId="25680CAA" w14:textId="0FEBF7C4" w:rsidR="0057178C" w:rsidRDefault="0057178C" w:rsidP="0057178C">
      <w:pPr>
        <w:pStyle w:val="ListParagraph"/>
        <w:rPr>
          <w:b/>
          <w:sz w:val="26"/>
          <w:szCs w:val="26"/>
          <w:lang w:val="en-GB"/>
        </w:rPr>
      </w:pPr>
    </w:p>
    <w:p w14:paraId="6A8CC655" w14:textId="4E3F1DD3" w:rsidR="0042659B" w:rsidRDefault="0042659B" w:rsidP="0057178C">
      <w:pPr>
        <w:pStyle w:val="ListParagraph"/>
        <w:rPr>
          <w:b/>
          <w:sz w:val="26"/>
          <w:szCs w:val="26"/>
          <w:lang w:val="en-GB"/>
        </w:rPr>
      </w:pPr>
      <w:r w:rsidRPr="0042659B">
        <w:rPr>
          <w:b/>
          <w:noProof/>
          <w:sz w:val="26"/>
          <w:szCs w:val="26"/>
          <w:lang w:val="en-GB"/>
        </w:rPr>
        <w:drawing>
          <wp:inline distT="0" distB="0" distL="0" distR="0" wp14:anchorId="5667F67B" wp14:editId="73C82070">
            <wp:extent cx="5666108" cy="31717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71652" cy="3174893"/>
                    </a:xfrm>
                    <a:prstGeom prst="rect">
                      <a:avLst/>
                    </a:prstGeom>
                  </pic:spPr>
                </pic:pic>
              </a:graphicData>
            </a:graphic>
          </wp:inline>
        </w:drawing>
      </w:r>
    </w:p>
    <w:p w14:paraId="66680B4E" w14:textId="40869F81" w:rsidR="00A7205B" w:rsidRDefault="00A7205B" w:rsidP="0057178C">
      <w:pPr>
        <w:pStyle w:val="ListParagraph"/>
        <w:rPr>
          <w:b/>
          <w:sz w:val="26"/>
          <w:szCs w:val="26"/>
          <w:lang w:val="en-GB"/>
        </w:rPr>
      </w:pPr>
    </w:p>
    <w:p w14:paraId="07A1EE7C" w14:textId="6A46BD9F" w:rsidR="00A7205B" w:rsidRDefault="00A7205B" w:rsidP="0057178C">
      <w:pPr>
        <w:pStyle w:val="ListParagraph"/>
        <w:rPr>
          <w:b/>
          <w:sz w:val="26"/>
          <w:szCs w:val="26"/>
          <w:lang w:val="en-GB"/>
        </w:rPr>
      </w:pPr>
    </w:p>
    <w:p w14:paraId="36E56DE8" w14:textId="1AB61B66" w:rsidR="00A7205B" w:rsidRDefault="00A7205B" w:rsidP="0057178C">
      <w:pPr>
        <w:pStyle w:val="ListParagraph"/>
        <w:rPr>
          <w:b/>
          <w:sz w:val="26"/>
          <w:szCs w:val="26"/>
          <w:lang w:val="en-GB"/>
        </w:rPr>
      </w:pPr>
    </w:p>
    <w:p w14:paraId="5745E1C8" w14:textId="77777777" w:rsidR="00A7205B" w:rsidRDefault="00A7205B" w:rsidP="0057178C">
      <w:pPr>
        <w:pStyle w:val="ListParagraph"/>
        <w:rPr>
          <w:b/>
          <w:sz w:val="26"/>
          <w:szCs w:val="26"/>
          <w:lang w:val="en-GB"/>
        </w:rPr>
      </w:pPr>
    </w:p>
    <w:p w14:paraId="2DFDBAB5" w14:textId="77777777" w:rsidR="0042659B" w:rsidRPr="002C320B" w:rsidRDefault="0042659B" w:rsidP="0057178C">
      <w:pPr>
        <w:pStyle w:val="ListParagraph"/>
        <w:rPr>
          <w:b/>
          <w:sz w:val="26"/>
          <w:szCs w:val="26"/>
          <w:lang w:val="en-GB"/>
        </w:rPr>
      </w:pPr>
    </w:p>
    <w:p w14:paraId="1AED7B27" w14:textId="7237DD6B" w:rsidR="002C320B" w:rsidRPr="002C320B" w:rsidRDefault="0057178C" w:rsidP="003E78CF">
      <w:pPr>
        <w:pStyle w:val="ListParagraph"/>
        <w:numPr>
          <w:ilvl w:val="1"/>
          <w:numId w:val="2"/>
        </w:numPr>
        <w:outlineLvl w:val="2"/>
        <w:rPr>
          <w:b/>
          <w:sz w:val="26"/>
          <w:szCs w:val="26"/>
          <w:lang w:val="en-GB"/>
        </w:rPr>
      </w:pPr>
      <w:bookmarkStart w:id="202" w:name="_Toc199082168"/>
      <w:bookmarkStart w:id="203" w:name="_Toc199082242"/>
      <w:bookmarkStart w:id="204" w:name="_Toc199148363"/>
      <w:r w:rsidRPr="002C320B">
        <w:rPr>
          <w:b/>
          <w:sz w:val="26"/>
          <w:szCs w:val="26"/>
          <w:lang w:val="en-GB"/>
        </w:rPr>
        <w:t>Giao diện chat</w:t>
      </w:r>
      <w:bookmarkEnd w:id="202"/>
      <w:bookmarkEnd w:id="203"/>
      <w:bookmarkEnd w:id="204"/>
    </w:p>
    <w:p w14:paraId="0EF822B1" w14:textId="77777777" w:rsidR="002C320B" w:rsidRPr="002C320B" w:rsidRDefault="002C320B" w:rsidP="002C320B">
      <w:pPr>
        <w:pStyle w:val="ListParagraph"/>
        <w:rPr>
          <w:sz w:val="26"/>
          <w:szCs w:val="26"/>
          <w:lang w:val="en-GB"/>
        </w:rPr>
      </w:pPr>
    </w:p>
    <w:p w14:paraId="5A2B7123" w14:textId="26BE66A9" w:rsidR="02AA295F" w:rsidRDefault="002C320B" w:rsidP="007F11EC">
      <w:pPr>
        <w:pStyle w:val="ListParagraph"/>
        <w:rPr>
          <w:sz w:val="26"/>
          <w:szCs w:val="26"/>
          <w:lang w:val="en-GB"/>
        </w:rPr>
      </w:pPr>
      <w:r w:rsidRPr="002C320B">
        <w:rPr>
          <w:noProof/>
          <w:sz w:val="26"/>
          <w:szCs w:val="26"/>
          <w:lang w:val="en-GB"/>
        </w:rPr>
        <w:drawing>
          <wp:inline distT="0" distB="0" distL="0" distR="0" wp14:anchorId="370C9592" wp14:editId="2E004F33">
            <wp:extent cx="5692536" cy="3160985"/>
            <wp:effectExtent l="0" t="0" r="381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00166" cy="3165222"/>
                    </a:xfrm>
                    <a:prstGeom prst="rect">
                      <a:avLst/>
                    </a:prstGeom>
                  </pic:spPr>
                </pic:pic>
              </a:graphicData>
            </a:graphic>
          </wp:inline>
        </w:drawing>
      </w:r>
      <w:bookmarkEnd w:id="165"/>
    </w:p>
    <w:p w14:paraId="717522CE" w14:textId="77777777" w:rsidR="007F11EC" w:rsidRPr="00F330FB" w:rsidRDefault="007F11EC" w:rsidP="00F330FB">
      <w:pPr>
        <w:pStyle w:val="ListParagraph"/>
        <w:jc w:val="center"/>
        <w:rPr>
          <w:color w:val="000000" w:themeColor="text1"/>
          <w:sz w:val="26"/>
          <w:szCs w:val="26"/>
          <w:lang w:val="en-GB"/>
        </w:rPr>
      </w:pPr>
    </w:p>
    <w:p w14:paraId="3E6774E0" w14:textId="36AE1A37" w:rsidR="02AA295F" w:rsidRPr="00F330FB" w:rsidRDefault="00D97A4C" w:rsidP="00F330FB">
      <w:pPr>
        <w:pStyle w:val="Heading1"/>
        <w:jc w:val="center"/>
        <w:rPr>
          <w:rFonts w:ascii="Times New Roman" w:hAnsi="Times New Roman" w:cs="Times New Roman"/>
          <w:b/>
          <w:sz w:val="26"/>
          <w:szCs w:val="26"/>
        </w:rPr>
      </w:pPr>
      <w:bookmarkStart w:id="205" w:name="_Toc199082169"/>
      <w:bookmarkStart w:id="206" w:name="_Toc199082243"/>
      <w:bookmarkStart w:id="207" w:name="_Toc199148364"/>
      <w:r w:rsidRPr="00F330FB">
        <w:rPr>
          <w:rFonts w:ascii="Times New Roman" w:hAnsi="Times New Roman" w:cs="Times New Roman"/>
          <w:b/>
          <w:color w:val="000000" w:themeColor="text1"/>
          <w:sz w:val="26"/>
          <w:szCs w:val="26"/>
        </w:rPr>
        <w:lastRenderedPageBreak/>
        <w:t>CHƯƠNG 4: HIỆN THỰC VÀ ĐÁNH GIÁ</w:t>
      </w:r>
      <w:bookmarkEnd w:id="205"/>
      <w:bookmarkEnd w:id="206"/>
      <w:bookmarkEnd w:id="207"/>
    </w:p>
    <w:p w14:paraId="5030877F" w14:textId="73E3CA63" w:rsidR="0009741B" w:rsidRDefault="0009741B" w:rsidP="003E78CF">
      <w:pPr>
        <w:pStyle w:val="ListParagraph"/>
        <w:numPr>
          <w:ilvl w:val="0"/>
          <w:numId w:val="3"/>
        </w:numPr>
        <w:spacing w:after="160" w:line="360" w:lineRule="auto"/>
        <w:outlineLvl w:val="1"/>
        <w:rPr>
          <w:b/>
          <w:sz w:val="26"/>
          <w:szCs w:val="26"/>
        </w:rPr>
      </w:pPr>
      <w:bookmarkStart w:id="208" w:name="_Toc199082170"/>
      <w:bookmarkStart w:id="209" w:name="_Toc199082244"/>
      <w:bookmarkStart w:id="210" w:name="_Toc199148365"/>
      <w:r>
        <w:rPr>
          <w:b/>
          <w:sz w:val="26"/>
          <w:szCs w:val="26"/>
        </w:rPr>
        <w:t>Link</w:t>
      </w:r>
      <w:bookmarkEnd w:id="208"/>
      <w:bookmarkEnd w:id="209"/>
      <w:bookmarkEnd w:id="210"/>
      <w:r>
        <w:rPr>
          <w:b/>
          <w:sz w:val="26"/>
          <w:szCs w:val="26"/>
        </w:rPr>
        <w:t xml:space="preserve"> </w:t>
      </w:r>
    </w:p>
    <w:p w14:paraId="04D82F7B" w14:textId="6C3EE36E" w:rsidR="0009741B" w:rsidRDefault="0009741B" w:rsidP="003E78CF">
      <w:pPr>
        <w:pStyle w:val="ListParagraph"/>
        <w:numPr>
          <w:ilvl w:val="1"/>
          <w:numId w:val="3"/>
        </w:numPr>
        <w:spacing w:after="160" w:line="360" w:lineRule="auto"/>
        <w:outlineLvl w:val="2"/>
        <w:rPr>
          <w:b/>
          <w:sz w:val="26"/>
          <w:szCs w:val="26"/>
        </w:rPr>
      </w:pPr>
      <w:bookmarkStart w:id="211" w:name="_Toc199082171"/>
      <w:bookmarkStart w:id="212" w:name="_Toc199082245"/>
      <w:bookmarkStart w:id="213" w:name="_Toc199148366"/>
      <w:r>
        <w:rPr>
          <w:b/>
          <w:sz w:val="26"/>
          <w:szCs w:val="26"/>
        </w:rPr>
        <w:t>Link github</w:t>
      </w:r>
      <w:bookmarkEnd w:id="211"/>
      <w:bookmarkEnd w:id="212"/>
      <w:bookmarkEnd w:id="213"/>
    </w:p>
    <w:p w14:paraId="43A7EE38" w14:textId="436A0DF0" w:rsidR="0009741B" w:rsidRPr="0009741B" w:rsidRDefault="0009741B" w:rsidP="0009741B">
      <w:pPr>
        <w:pStyle w:val="ListParagraph"/>
        <w:spacing w:after="160" w:line="360" w:lineRule="auto"/>
        <w:ind w:left="1440"/>
        <w:rPr>
          <w:sz w:val="26"/>
          <w:szCs w:val="26"/>
        </w:rPr>
      </w:pPr>
      <w:r w:rsidRPr="0009741B">
        <w:rPr>
          <w:sz w:val="26"/>
          <w:szCs w:val="26"/>
        </w:rPr>
        <w:t>https://github.com/taitran2912/DuAn_CNM</w:t>
      </w:r>
    </w:p>
    <w:p w14:paraId="64BEA85C" w14:textId="125F2FA3" w:rsidR="02AA295F" w:rsidRPr="0009741B" w:rsidRDefault="00AD5A95" w:rsidP="003E78CF">
      <w:pPr>
        <w:pStyle w:val="ListParagraph"/>
        <w:numPr>
          <w:ilvl w:val="0"/>
          <w:numId w:val="3"/>
        </w:numPr>
        <w:spacing w:after="160" w:line="360" w:lineRule="auto"/>
        <w:jc w:val="both"/>
        <w:outlineLvl w:val="1"/>
        <w:rPr>
          <w:b/>
          <w:sz w:val="26"/>
          <w:szCs w:val="26"/>
        </w:rPr>
      </w:pPr>
      <w:bookmarkStart w:id="214" w:name="_Toc199082172"/>
      <w:bookmarkStart w:id="215" w:name="_Toc199082246"/>
      <w:bookmarkStart w:id="216" w:name="_Toc199148367"/>
      <w:r w:rsidRPr="0009741B">
        <w:rPr>
          <w:b/>
          <w:sz w:val="26"/>
          <w:szCs w:val="26"/>
        </w:rPr>
        <w:t>Testcase hệ thống</w:t>
      </w:r>
      <w:bookmarkEnd w:id="214"/>
      <w:bookmarkEnd w:id="215"/>
      <w:bookmarkEnd w:id="216"/>
    </w:p>
    <w:p w14:paraId="368F1F1A" w14:textId="29FDE353" w:rsidR="00AD5A95" w:rsidRPr="007F11EC" w:rsidRDefault="00AD5A95" w:rsidP="003E78CF">
      <w:pPr>
        <w:pStyle w:val="ListParagraph"/>
        <w:numPr>
          <w:ilvl w:val="1"/>
          <w:numId w:val="3"/>
        </w:numPr>
        <w:spacing w:after="160" w:line="360" w:lineRule="auto"/>
        <w:jc w:val="both"/>
        <w:outlineLvl w:val="2"/>
        <w:rPr>
          <w:b/>
          <w:sz w:val="26"/>
          <w:szCs w:val="26"/>
        </w:rPr>
      </w:pPr>
      <w:bookmarkStart w:id="217" w:name="_Toc199082173"/>
      <w:bookmarkStart w:id="218" w:name="_Toc199082247"/>
      <w:bookmarkStart w:id="219" w:name="_Toc199148368"/>
      <w:r w:rsidRPr="0009741B">
        <w:rPr>
          <w:b/>
          <w:sz w:val="26"/>
          <w:szCs w:val="26"/>
        </w:rPr>
        <w:t>Đăng nhập</w:t>
      </w:r>
      <w:bookmarkEnd w:id="217"/>
      <w:bookmarkEnd w:id="218"/>
      <w:bookmarkEnd w:id="219"/>
    </w:p>
    <w:tbl>
      <w:tblPr>
        <w:tblStyle w:val="TableGrid"/>
        <w:tblW w:w="8896" w:type="dxa"/>
        <w:tblInd w:w="819" w:type="dxa"/>
        <w:tblLook w:val="04A0" w:firstRow="1" w:lastRow="0" w:firstColumn="1" w:lastColumn="0" w:noHBand="0" w:noVBand="1"/>
      </w:tblPr>
      <w:tblGrid>
        <w:gridCol w:w="1555"/>
        <w:gridCol w:w="4708"/>
        <w:gridCol w:w="2633"/>
      </w:tblGrid>
      <w:tr w:rsidR="00AD5A95" w:rsidRPr="0009741B" w14:paraId="67E41881" w14:textId="77777777" w:rsidTr="00AD5A95">
        <w:tc>
          <w:tcPr>
            <w:tcW w:w="1555" w:type="dxa"/>
          </w:tcPr>
          <w:p w14:paraId="7207A601" w14:textId="77777777" w:rsidR="00AD5A95" w:rsidRPr="0009741B" w:rsidRDefault="00AD5A95" w:rsidP="004E3F01">
            <w:pPr>
              <w:spacing w:line="360" w:lineRule="auto"/>
              <w:jc w:val="both"/>
              <w:rPr>
                <w:sz w:val="26"/>
                <w:szCs w:val="26"/>
              </w:rPr>
            </w:pPr>
            <w:r w:rsidRPr="0009741B">
              <w:rPr>
                <w:sz w:val="26"/>
                <w:szCs w:val="26"/>
              </w:rPr>
              <w:t>TestCase ID</w:t>
            </w:r>
          </w:p>
        </w:tc>
        <w:tc>
          <w:tcPr>
            <w:tcW w:w="4708" w:type="dxa"/>
          </w:tcPr>
          <w:p w14:paraId="2A786D00" w14:textId="77777777" w:rsidR="00AD5A95" w:rsidRPr="0009741B" w:rsidRDefault="00AD5A95" w:rsidP="004E3F01">
            <w:pPr>
              <w:spacing w:line="360" w:lineRule="auto"/>
              <w:jc w:val="both"/>
              <w:rPr>
                <w:sz w:val="26"/>
                <w:szCs w:val="26"/>
              </w:rPr>
            </w:pPr>
            <w:r w:rsidRPr="0009741B">
              <w:rPr>
                <w:sz w:val="26"/>
                <w:szCs w:val="26"/>
              </w:rPr>
              <w:t>Điều Kiện</w:t>
            </w:r>
          </w:p>
        </w:tc>
        <w:tc>
          <w:tcPr>
            <w:tcW w:w="2633" w:type="dxa"/>
          </w:tcPr>
          <w:p w14:paraId="68FA5D8F" w14:textId="77777777" w:rsidR="00AD5A95" w:rsidRPr="0009741B" w:rsidRDefault="00AD5A95" w:rsidP="004E3F01">
            <w:pPr>
              <w:spacing w:line="360" w:lineRule="auto"/>
              <w:jc w:val="both"/>
              <w:rPr>
                <w:sz w:val="26"/>
                <w:szCs w:val="26"/>
              </w:rPr>
            </w:pPr>
            <w:r w:rsidRPr="0009741B">
              <w:rPr>
                <w:sz w:val="26"/>
                <w:szCs w:val="26"/>
              </w:rPr>
              <w:t>Kết quả mong muốn</w:t>
            </w:r>
          </w:p>
        </w:tc>
      </w:tr>
      <w:tr w:rsidR="00AD5A95" w:rsidRPr="0009741B" w14:paraId="55081BE1" w14:textId="77777777" w:rsidTr="00AD5A95">
        <w:tc>
          <w:tcPr>
            <w:tcW w:w="1555" w:type="dxa"/>
          </w:tcPr>
          <w:p w14:paraId="348CF9BC" w14:textId="77777777" w:rsidR="00AD5A95" w:rsidRPr="0009741B" w:rsidRDefault="00AD5A95" w:rsidP="004E3F01">
            <w:pPr>
              <w:spacing w:line="360" w:lineRule="auto"/>
              <w:jc w:val="both"/>
              <w:rPr>
                <w:sz w:val="26"/>
                <w:szCs w:val="26"/>
              </w:rPr>
            </w:pPr>
            <w:r w:rsidRPr="0009741B">
              <w:rPr>
                <w:sz w:val="26"/>
                <w:szCs w:val="26"/>
              </w:rPr>
              <w:t>TC1</w:t>
            </w:r>
          </w:p>
        </w:tc>
        <w:tc>
          <w:tcPr>
            <w:tcW w:w="4708" w:type="dxa"/>
          </w:tcPr>
          <w:p w14:paraId="1F557837" w14:textId="77777777" w:rsidR="00AD5A95" w:rsidRPr="0009741B" w:rsidRDefault="00AD5A95" w:rsidP="004E3F01">
            <w:pPr>
              <w:spacing w:line="360" w:lineRule="auto"/>
              <w:jc w:val="both"/>
              <w:rPr>
                <w:sz w:val="26"/>
                <w:szCs w:val="26"/>
              </w:rPr>
            </w:pPr>
            <w:r w:rsidRPr="0009741B">
              <w:rPr>
                <w:sz w:val="26"/>
                <w:szCs w:val="26"/>
              </w:rPr>
              <w:t>Nhập vào thông tin như sau:</w:t>
            </w:r>
          </w:p>
          <w:p w14:paraId="2CF1A46F" w14:textId="750163E2" w:rsidR="00AD5A95" w:rsidRPr="0009741B" w:rsidRDefault="00AD5A95" w:rsidP="004E3F01">
            <w:pPr>
              <w:spacing w:line="360" w:lineRule="auto"/>
              <w:jc w:val="both"/>
              <w:rPr>
                <w:sz w:val="26"/>
                <w:szCs w:val="26"/>
              </w:rPr>
            </w:pPr>
            <w:r w:rsidRPr="0009741B">
              <w:rPr>
                <w:sz w:val="26"/>
                <w:szCs w:val="26"/>
              </w:rPr>
              <w:t>Username: test@gmail.com</w:t>
            </w:r>
          </w:p>
          <w:p w14:paraId="4D3DF09E" w14:textId="01913A18" w:rsidR="00AD5A95" w:rsidRPr="0009741B" w:rsidRDefault="00AD5A95" w:rsidP="004E3F01">
            <w:pPr>
              <w:spacing w:line="360" w:lineRule="auto"/>
              <w:jc w:val="both"/>
              <w:rPr>
                <w:sz w:val="26"/>
                <w:szCs w:val="26"/>
              </w:rPr>
            </w:pPr>
            <w:r w:rsidRPr="0009741B">
              <w:rPr>
                <w:sz w:val="26"/>
                <w:szCs w:val="26"/>
              </w:rPr>
              <w:t>Password: 123456</w:t>
            </w:r>
          </w:p>
        </w:tc>
        <w:tc>
          <w:tcPr>
            <w:tcW w:w="2633" w:type="dxa"/>
          </w:tcPr>
          <w:p w14:paraId="5C44C360" w14:textId="77777777" w:rsidR="00AD5A95" w:rsidRPr="0009741B" w:rsidRDefault="00AD5A95" w:rsidP="004E3F01">
            <w:pPr>
              <w:spacing w:line="360" w:lineRule="auto"/>
              <w:jc w:val="both"/>
              <w:rPr>
                <w:sz w:val="26"/>
                <w:szCs w:val="26"/>
              </w:rPr>
            </w:pPr>
            <w:r w:rsidRPr="0009741B">
              <w:rPr>
                <w:sz w:val="26"/>
                <w:szCs w:val="26"/>
              </w:rPr>
              <w:t>Đăng nhập thành công</w:t>
            </w:r>
          </w:p>
        </w:tc>
      </w:tr>
      <w:tr w:rsidR="00AD5A95" w:rsidRPr="0009741B" w14:paraId="038A75F5" w14:textId="77777777" w:rsidTr="00AD5A95">
        <w:tc>
          <w:tcPr>
            <w:tcW w:w="1555" w:type="dxa"/>
          </w:tcPr>
          <w:p w14:paraId="3322770F" w14:textId="77777777" w:rsidR="00AD5A95" w:rsidRPr="0009741B" w:rsidRDefault="00AD5A95" w:rsidP="004E3F01">
            <w:pPr>
              <w:spacing w:line="360" w:lineRule="auto"/>
              <w:jc w:val="both"/>
              <w:rPr>
                <w:sz w:val="26"/>
                <w:szCs w:val="26"/>
              </w:rPr>
            </w:pPr>
            <w:r w:rsidRPr="0009741B">
              <w:rPr>
                <w:sz w:val="26"/>
                <w:szCs w:val="26"/>
              </w:rPr>
              <w:t>TC2</w:t>
            </w:r>
          </w:p>
        </w:tc>
        <w:tc>
          <w:tcPr>
            <w:tcW w:w="4708" w:type="dxa"/>
          </w:tcPr>
          <w:p w14:paraId="4C3E38A4" w14:textId="77777777" w:rsidR="00AD5A95" w:rsidRPr="0009741B" w:rsidRDefault="00AD5A95" w:rsidP="004E3F01">
            <w:pPr>
              <w:spacing w:line="360" w:lineRule="auto"/>
              <w:jc w:val="both"/>
              <w:rPr>
                <w:sz w:val="26"/>
                <w:szCs w:val="26"/>
              </w:rPr>
            </w:pPr>
            <w:r w:rsidRPr="0009741B">
              <w:rPr>
                <w:sz w:val="26"/>
                <w:szCs w:val="26"/>
              </w:rPr>
              <w:t>Nhập vào thông tin như sau;</w:t>
            </w:r>
          </w:p>
          <w:p w14:paraId="0A0FBC48" w14:textId="77777777" w:rsidR="00AD5A95" w:rsidRPr="0009741B" w:rsidRDefault="00AD5A95" w:rsidP="004E3F01">
            <w:pPr>
              <w:spacing w:line="360" w:lineRule="auto"/>
              <w:jc w:val="both"/>
              <w:rPr>
                <w:sz w:val="26"/>
                <w:szCs w:val="26"/>
              </w:rPr>
            </w:pPr>
            <w:r w:rsidRPr="0009741B">
              <w:rPr>
                <w:sz w:val="26"/>
                <w:szCs w:val="26"/>
              </w:rPr>
              <w:t xml:space="preserve">Username: </w:t>
            </w:r>
          </w:p>
          <w:p w14:paraId="18B6BB53" w14:textId="31EB2BB1" w:rsidR="00AD5A95" w:rsidRPr="0009741B" w:rsidRDefault="00AD5A95" w:rsidP="004E3F01">
            <w:pPr>
              <w:spacing w:line="360" w:lineRule="auto"/>
              <w:jc w:val="both"/>
              <w:rPr>
                <w:sz w:val="26"/>
                <w:szCs w:val="26"/>
              </w:rPr>
            </w:pPr>
            <w:r w:rsidRPr="0009741B">
              <w:rPr>
                <w:sz w:val="26"/>
                <w:szCs w:val="26"/>
              </w:rPr>
              <w:t>Password: 123456</w:t>
            </w:r>
          </w:p>
        </w:tc>
        <w:tc>
          <w:tcPr>
            <w:tcW w:w="2633" w:type="dxa"/>
          </w:tcPr>
          <w:p w14:paraId="353D163A" w14:textId="77777777" w:rsidR="00AD5A95" w:rsidRPr="0009741B" w:rsidRDefault="00AD5A95" w:rsidP="004E3F01">
            <w:pPr>
              <w:spacing w:line="360" w:lineRule="auto"/>
              <w:jc w:val="both"/>
              <w:rPr>
                <w:sz w:val="26"/>
                <w:szCs w:val="26"/>
              </w:rPr>
            </w:pPr>
            <w:r w:rsidRPr="0009741B">
              <w:rPr>
                <w:sz w:val="26"/>
                <w:szCs w:val="26"/>
              </w:rPr>
              <w:t>Phải nhập username</w:t>
            </w:r>
          </w:p>
        </w:tc>
      </w:tr>
      <w:tr w:rsidR="00AD5A95" w:rsidRPr="0009741B" w14:paraId="3D22CFEC" w14:textId="77777777" w:rsidTr="00AD5A95">
        <w:tc>
          <w:tcPr>
            <w:tcW w:w="1555" w:type="dxa"/>
          </w:tcPr>
          <w:p w14:paraId="71DBE508" w14:textId="77777777" w:rsidR="00AD5A95" w:rsidRPr="0009741B" w:rsidRDefault="00AD5A95" w:rsidP="004E3F01">
            <w:pPr>
              <w:spacing w:line="360" w:lineRule="auto"/>
              <w:jc w:val="both"/>
              <w:rPr>
                <w:sz w:val="26"/>
                <w:szCs w:val="26"/>
              </w:rPr>
            </w:pPr>
            <w:r w:rsidRPr="0009741B">
              <w:rPr>
                <w:sz w:val="26"/>
                <w:szCs w:val="26"/>
              </w:rPr>
              <w:t>TC3</w:t>
            </w:r>
          </w:p>
        </w:tc>
        <w:tc>
          <w:tcPr>
            <w:tcW w:w="4708" w:type="dxa"/>
          </w:tcPr>
          <w:p w14:paraId="1BEE6A7B" w14:textId="77777777" w:rsidR="00AD5A95" w:rsidRPr="0009741B" w:rsidRDefault="00AD5A95" w:rsidP="004E3F01">
            <w:pPr>
              <w:spacing w:line="360" w:lineRule="auto"/>
              <w:jc w:val="both"/>
              <w:rPr>
                <w:sz w:val="26"/>
                <w:szCs w:val="26"/>
              </w:rPr>
            </w:pPr>
            <w:r w:rsidRPr="0009741B">
              <w:rPr>
                <w:sz w:val="26"/>
                <w:szCs w:val="26"/>
              </w:rPr>
              <w:t>Nhập vào thông tin như sau:</w:t>
            </w:r>
          </w:p>
          <w:p w14:paraId="2477ACDA" w14:textId="7F7919CA" w:rsidR="00AD5A95" w:rsidRPr="0009741B" w:rsidRDefault="00AD5A95" w:rsidP="004E3F01">
            <w:pPr>
              <w:spacing w:line="360" w:lineRule="auto"/>
              <w:jc w:val="both"/>
              <w:rPr>
                <w:sz w:val="26"/>
                <w:szCs w:val="26"/>
              </w:rPr>
            </w:pPr>
            <w:r w:rsidRPr="0009741B">
              <w:rPr>
                <w:sz w:val="26"/>
                <w:szCs w:val="26"/>
              </w:rPr>
              <w:t>Username: test</w:t>
            </w:r>
          </w:p>
          <w:p w14:paraId="1E2EFB91" w14:textId="045F0E29" w:rsidR="00AD5A95" w:rsidRPr="0009741B" w:rsidRDefault="00AD5A95" w:rsidP="004E3F01">
            <w:pPr>
              <w:spacing w:line="360" w:lineRule="auto"/>
              <w:jc w:val="both"/>
              <w:rPr>
                <w:sz w:val="26"/>
                <w:szCs w:val="26"/>
              </w:rPr>
            </w:pPr>
            <w:r w:rsidRPr="0009741B">
              <w:rPr>
                <w:sz w:val="26"/>
                <w:szCs w:val="26"/>
              </w:rPr>
              <w:t>Password: test</w:t>
            </w:r>
          </w:p>
        </w:tc>
        <w:tc>
          <w:tcPr>
            <w:tcW w:w="2633" w:type="dxa"/>
          </w:tcPr>
          <w:p w14:paraId="0B75B163" w14:textId="77777777" w:rsidR="00AD5A95" w:rsidRPr="0009741B" w:rsidRDefault="00AD5A95" w:rsidP="004E3F01">
            <w:pPr>
              <w:spacing w:line="360" w:lineRule="auto"/>
              <w:jc w:val="both"/>
              <w:rPr>
                <w:sz w:val="26"/>
                <w:szCs w:val="26"/>
              </w:rPr>
            </w:pPr>
            <w:r w:rsidRPr="0009741B">
              <w:rPr>
                <w:sz w:val="26"/>
                <w:szCs w:val="26"/>
              </w:rPr>
              <w:t>Thông tin đăng nhập sai</w:t>
            </w:r>
          </w:p>
        </w:tc>
      </w:tr>
      <w:tr w:rsidR="00AD5A95" w:rsidRPr="0009741B" w14:paraId="19B61C53" w14:textId="77777777" w:rsidTr="00AD5A95">
        <w:tc>
          <w:tcPr>
            <w:tcW w:w="1555" w:type="dxa"/>
          </w:tcPr>
          <w:p w14:paraId="7B8F69F8" w14:textId="77777777" w:rsidR="00AD5A95" w:rsidRPr="0009741B" w:rsidRDefault="00AD5A95" w:rsidP="004E3F01">
            <w:pPr>
              <w:spacing w:line="360" w:lineRule="auto"/>
              <w:jc w:val="both"/>
              <w:rPr>
                <w:sz w:val="26"/>
                <w:szCs w:val="26"/>
              </w:rPr>
            </w:pPr>
            <w:r w:rsidRPr="0009741B">
              <w:rPr>
                <w:sz w:val="26"/>
                <w:szCs w:val="26"/>
              </w:rPr>
              <w:t>TC4</w:t>
            </w:r>
          </w:p>
        </w:tc>
        <w:tc>
          <w:tcPr>
            <w:tcW w:w="4708" w:type="dxa"/>
          </w:tcPr>
          <w:p w14:paraId="47E15C1C" w14:textId="77777777" w:rsidR="00AD5A95" w:rsidRPr="0009741B" w:rsidRDefault="00AD5A95" w:rsidP="004E3F01">
            <w:pPr>
              <w:spacing w:line="360" w:lineRule="auto"/>
              <w:jc w:val="both"/>
              <w:rPr>
                <w:sz w:val="26"/>
                <w:szCs w:val="26"/>
              </w:rPr>
            </w:pPr>
            <w:r w:rsidRPr="0009741B">
              <w:rPr>
                <w:sz w:val="26"/>
                <w:szCs w:val="26"/>
              </w:rPr>
              <w:t>Nhập vào thông tin như sau:</w:t>
            </w:r>
          </w:p>
          <w:p w14:paraId="2B977251" w14:textId="0C690A43" w:rsidR="00AD5A95" w:rsidRPr="0009741B" w:rsidRDefault="00AD5A95" w:rsidP="004E3F01">
            <w:pPr>
              <w:spacing w:line="360" w:lineRule="auto"/>
              <w:jc w:val="both"/>
              <w:rPr>
                <w:sz w:val="26"/>
                <w:szCs w:val="26"/>
              </w:rPr>
            </w:pPr>
            <w:r w:rsidRPr="0009741B">
              <w:rPr>
                <w:sz w:val="26"/>
                <w:szCs w:val="26"/>
              </w:rPr>
              <w:t>Username: test@gmail.com</w:t>
            </w:r>
          </w:p>
          <w:p w14:paraId="6C096697" w14:textId="77777777" w:rsidR="00AD5A95" w:rsidRPr="0009741B" w:rsidRDefault="00AD5A95" w:rsidP="004E3F01">
            <w:pPr>
              <w:spacing w:line="360" w:lineRule="auto"/>
              <w:jc w:val="both"/>
              <w:rPr>
                <w:sz w:val="26"/>
                <w:szCs w:val="26"/>
                <w:lang w:val="vi-VN"/>
              </w:rPr>
            </w:pPr>
            <w:r w:rsidRPr="0009741B">
              <w:rPr>
                <w:sz w:val="26"/>
                <w:szCs w:val="26"/>
              </w:rPr>
              <w:t>Password</w:t>
            </w:r>
            <w:r w:rsidRPr="0009741B">
              <w:rPr>
                <w:sz w:val="26"/>
                <w:szCs w:val="26"/>
                <w:lang w:val="vi-VN"/>
              </w:rPr>
              <w:t xml:space="preserve">: </w:t>
            </w:r>
          </w:p>
        </w:tc>
        <w:tc>
          <w:tcPr>
            <w:tcW w:w="2633" w:type="dxa"/>
          </w:tcPr>
          <w:p w14:paraId="3FB18E8A" w14:textId="77777777" w:rsidR="00AD5A95" w:rsidRPr="0009741B" w:rsidRDefault="00AD5A95" w:rsidP="004E3F01">
            <w:pPr>
              <w:keepNext/>
              <w:spacing w:line="360" w:lineRule="auto"/>
              <w:jc w:val="both"/>
              <w:rPr>
                <w:sz w:val="26"/>
                <w:szCs w:val="26"/>
              </w:rPr>
            </w:pPr>
            <w:r w:rsidRPr="0009741B">
              <w:rPr>
                <w:sz w:val="26"/>
                <w:szCs w:val="26"/>
              </w:rPr>
              <w:t>Nhập mật khẩu của bạn</w:t>
            </w:r>
          </w:p>
        </w:tc>
      </w:tr>
    </w:tbl>
    <w:p w14:paraId="35684952" w14:textId="77777777" w:rsidR="00AD5A95" w:rsidRPr="0009741B" w:rsidRDefault="00AD5A95" w:rsidP="00AD5A95">
      <w:pPr>
        <w:pStyle w:val="ListParagraph"/>
        <w:spacing w:after="160" w:line="360" w:lineRule="auto"/>
        <w:jc w:val="both"/>
        <w:rPr>
          <w:sz w:val="26"/>
          <w:szCs w:val="26"/>
        </w:rPr>
      </w:pPr>
    </w:p>
    <w:p w14:paraId="5F420CD9" w14:textId="53764801" w:rsidR="00AD5A95" w:rsidRPr="0009741B" w:rsidRDefault="00AD5A95" w:rsidP="003E78CF">
      <w:pPr>
        <w:pStyle w:val="ListParagraph"/>
        <w:numPr>
          <w:ilvl w:val="1"/>
          <w:numId w:val="3"/>
        </w:numPr>
        <w:spacing w:after="160" w:line="360" w:lineRule="auto"/>
        <w:jc w:val="both"/>
        <w:outlineLvl w:val="2"/>
        <w:rPr>
          <w:b/>
          <w:sz w:val="26"/>
          <w:szCs w:val="26"/>
        </w:rPr>
      </w:pPr>
      <w:bookmarkStart w:id="220" w:name="_Toc199082174"/>
      <w:bookmarkStart w:id="221" w:name="_Toc199082248"/>
      <w:bookmarkStart w:id="222" w:name="_Toc199148369"/>
      <w:r w:rsidRPr="0009741B">
        <w:rPr>
          <w:b/>
          <w:sz w:val="26"/>
          <w:szCs w:val="26"/>
        </w:rPr>
        <w:t>Đăng ký</w:t>
      </w:r>
      <w:bookmarkEnd w:id="220"/>
      <w:bookmarkEnd w:id="221"/>
      <w:bookmarkEnd w:id="222"/>
    </w:p>
    <w:tbl>
      <w:tblPr>
        <w:tblStyle w:val="TableGrid"/>
        <w:tblW w:w="8909" w:type="dxa"/>
        <w:tblInd w:w="806" w:type="dxa"/>
        <w:tblLook w:val="04A0" w:firstRow="1" w:lastRow="0" w:firstColumn="1" w:lastColumn="0" w:noHBand="0" w:noVBand="1"/>
      </w:tblPr>
      <w:tblGrid>
        <w:gridCol w:w="1555"/>
        <w:gridCol w:w="4708"/>
        <w:gridCol w:w="2646"/>
      </w:tblGrid>
      <w:tr w:rsidR="00AD5A95" w:rsidRPr="0009741B" w14:paraId="3EB5745D" w14:textId="77777777" w:rsidTr="00AD5A95">
        <w:tc>
          <w:tcPr>
            <w:tcW w:w="1555" w:type="dxa"/>
          </w:tcPr>
          <w:p w14:paraId="73663B6F" w14:textId="77777777" w:rsidR="00AD5A95" w:rsidRPr="0009741B" w:rsidRDefault="00AD5A95" w:rsidP="004E3F01">
            <w:pPr>
              <w:spacing w:line="360" w:lineRule="auto"/>
              <w:jc w:val="both"/>
              <w:rPr>
                <w:sz w:val="26"/>
                <w:szCs w:val="26"/>
              </w:rPr>
            </w:pPr>
            <w:r w:rsidRPr="0009741B">
              <w:rPr>
                <w:sz w:val="26"/>
                <w:szCs w:val="26"/>
              </w:rPr>
              <w:t>TestCase ID</w:t>
            </w:r>
          </w:p>
        </w:tc>
        <w:tc>
          <w:tcPr>
            <w:tcW w:w="4708" w:type="dxa"/>
          </w:tcPr>
          <w:p w14:paraId="34030AEF" w14:textId="77777777" w:rsidR="00AD5A95" w:rsidRPr="0009741B" w:rsidRDefault="00AD5A95" w:rsidP="004E3F01">
            <w:pPr>
              <w:spacing w:line="360" w:lineRule="auto"/>
              <w:jc w:val="both"/>
              <w:rPr>
                <w:sz w:val="26"/>
                <w:szCs w:val="26"/>
              </w:rPr>
            </w:pPr>
            <w:r w:rsidRPr="0009741B">
              <w:rPr>
                <w:sz w:val="26"/>
                <w:szCs w:val="26"/>
              </w:rPr>
              <w:t>Điều Kiện</w:t>
            </w:r>
          </w:p>
        </w:tc>
        <w:tc>
          <w:tcPr>
            <w:tcW w:w="2646" w:type="dxa"/>
          </w:tcPr>
          <w:p w14:paraId="73C7452B" w14:textId="77777777" w:rsidR="00AD5A95" w:rsidRPr="0009741B" w:rsidRDefault="00AD5A95" w:rsidP="004E3F01">
            <w:pPr>
              <w:spacing w:line="360" w:lineRule="auto"/>
              <w:jc w:val="both"/>
              <w:rPr>
                <w:sz w:val="26"/>
                <w:szCs w:val="26"/>
              </w:rPr>
            </w:pPr>
            <w:r w:rsidRPr="0009741B">
              <w:rPr>
                <w:sz w:val="26"/>
                <w:szCs w:val="26"/>
              </w:rPr>
              <w:t>Kết quả mong muốn</w:t>
            </w:r>
          </w:p>
        </w:tc>
      </w:tr>
      <w:tr w:rsidR="00AD5A95" w:rsidRPr="0009741B" w14:paraId="232E9284" w14:textId="77777777" w:rsidTr="00AD5A95">
        <w:tc>
          <w:tcPr>
            <w:tcW w:w="1555" w:type="dxa"/>
          </w:tcPr>
          <w:p w14:paraId="523DE36F" w14:textId="77777777" w:rsidR="00AD5A95" w:rsidRPr="0009741B" w:rsidRDefault="00AD5A95" w:rsidP="004E3F01">
            <w:pPr>
              <w:spacing w:line="360" w:lineRule="auto"/>
              <w:jc w:val="both"/>
              <w:rPr>
                <w:sz w:val="26"/>
                <w:szCs w:val="26"/>
              </w:rPr>
            </w:pPr>
            <w:r w:rsidRPr="0009741B">
              <w:rPr>
                <w:sz w:val="26"/>
                <w:szCs w:val="26"/>
              </w:rPr>
              <w:t>TC1</w:t>
            </w:r>
          </w:p>
        </w:tc>
        <w:tc>
          <w:tcPr>
            <w:tcW w:w="4708" w:type="dxa"/>
          </w:tcPr>
          <w:p w14:paraId="2B4AF663" w14:textId="77777777" w:rsidR="00AD5A95" w:rsidRPr="0009741B" w:rsidRDefault="00AD5A95" w:rsidP="004E3F01">
            <w:pPr>
              <w:spacing w:line="360" w:lineRule="auto"/>
              <w:jc w:val="both"/>
              <w:rPr>
                <w:sz w:val="26"/>
                <w:szCs w:val="26"/>
              </w:rPr>
            </w:pPr>
            <w:r w:rsidRPr="0009741B">
              <w:rPr>
                <w:sz w:val="26"/>
                <w:szCs w:val="26"/>
              </w:rPr>
              <w:t>Nhập vào thông tin như sau:</w:t>
            </w:r>
          </w:p>
          <w:p w14:paraId="75DAFE5E" w14:textId="64A593B3" w:rsidR="00AD5A95" w:rsidRPr="0009741B" w:rsidRDefault="00AD5A95" w:rsidP="004E3F01">
            <w:pPr>
              <w:spacing w:line="360" w:lineRule="auto"/>
              <w:jc w:val="both"/>
              <w:rPr>
                <w:sz w:val="26"/>
                <w:szCs w:val="26"/>
              </w:rPr>
            </w:pPr>
            <w:r w:rsidRPr="0009741B">
              <w:rPr>
                <w:sz w:val="26"/>
                <w:szCs w:val="26"/>
              </w:rPr>
              <w:t xml:space="preserve">Họ và tên: </w:t>
            </w:r>
            <w:r w:rsidR="00DC038C" w:rsidRPr="0009741B">
              <w:rPr>
                <w:sz w:val="26"/>
                <w:szCs w:val="26"/>
              </w:rPr>
              <w:t>test</w:t>
            </w:r>
          </w:p>
          <w:p w14:paraId="6D5D4425" w14:textId="4E6EEDCD" w:rsidR="00AD5A95" w:rsidRPr="0009741B" w:rsidRDefault="00DC038C" w:rsidP="004E3F01">
            <w:pPr>
              <w:spacing w:line="360" w:lineRule="auto"/>
              <w:jc w:val="both"/>
              <w:rPr>
                <w:sz w:val="26"/>
                <w:szCs w:val="26"/>
              </w:rPr>
            </w:pPr>
            <w:r w:rsidRPr="0009741B">
              <w:rPr>
                <w:sz w:val="26"/>
                <w:szCs w:val="26"/>
              </w:rPr>
              <w:t xml:space="preserve">Email: </w:t>
            </w:r>
            <w:hyperlink r:id="rId77" w:history="1">
              <w:r w:rsidRPr="0009741B">
                <w:rPr>
                  <w:rStyle w:val="Hyperlink"/>
                  <w:sz w:val="26"/>
                  <w:szCs w:val="26"/>
                </w:rPr>
                <w:t>test@gmail.com</w:t>
              </w:r>
            </w:hyperlink>
          </w:p>
          <w:p w14:paraId="0BC5C716" w14:textId="0D8DAACA" w:rsidR="00DC038C" w:rsidRPr="0009741B" w:rsidRDefault="00DC038C" w:rsidP="004E3F01">
            <w:pPr>
              <w:spacing w:line="360" w:lineRule="auto"/>
              <w:jc w:val="both"/>
              <w:rPr>
                <w:sz w:val="26"/>
                <w:szCs w:val="26"/>
              </w:rPr>
            </w:pPr>
            <w:r w:rsidRPr="0009741B">
              <w:rPr>
                <w:sz w:val="26"/>
                <w:szCs w:val="26"/>
              </w:rPr>
              <w:t>Mật khẩu: 123456</w:t>
            </w:r>
          </w:p>
          <w:p w14:paraId="2E0C4424" w14:textId="1A07194E" w:rsidR="00AD5A95" w:rsidRPr="0009741B" w:rsidRDefault="00AD5A95" w:rsidP="004E3F01">
            <w:pPr>
              <w:spacing w:line="360" w:lineRule="auto"/>
              <w:jc w:val="both"/>
              <w:rPr>
                <w:sz w:val="26"/>
                <w:szCs w:val="26"/>
              </w:rPr>
            </w:pPr>
            <w:r w:rsidRPr="0009741B">
              <w:rPr>
                <w:sz w:val="26"/>
                <w:szCs w:val="26"/>
              </w:rPr>
              <w:t xml:space="preserve">Nhập lại Mật khẩu: </w:t>
            </w:r>
            <w:r w:rsidR="00DC038C" w:rsidRPr="0009741B">
              <w:rPr>
                <w:sz w:val="26"/>
                <w:szCs w:val="26"/>
              </w:rPr>
              <w:t>123456</w:t>
            </w:r>
          </w:p>
          <w:p w14:paraId="6AB3F765" w14:textId="77777777" w:rsidR="00AD5A95" w:rsidRPr="0009741B" w:rsidRDefault="00AD5A95" w:rsidP="004E3F01">
            <w:pPr>
              <w:spacing w:line="360" w:lineRule="auto"/>
              <w:jc w:val="both"/>
              <w:rPr>
                <w:sz w:val="26"/>
                <w:szCs w:val="26"/>
              </w:rPr>
            </w:pPr>
            <w:r w:rsidRPr="0009741B">
              <w:rPr>
                <w:sz w:val="26"/>
                <w:szCs w:val="26"/>
              </w:rPr>
              <w:t>Số điện thoại: 03</w:t>
            </w:r>
            <w:r w:rsidR="00DC038C" w:rsidRPr="0009741B">
              <w:rPr>
                <w:sz w:val="26"/>
                <w:szCs w:val="26"/>
              </w:rPr>
              <w:t>34037926</w:t>
            </w:r>
          </w:p>
          <w:p w14:paraId="334B97E1" w14:textId="60D814AE" w:rsidR="00DC038C" w:rsidRPr="0009741B" w:rsidRDefault="00DC038C" w:rsidP="004E3F01">
            <w:pPr>
              <w:spacing w:line="360" w:lineRule="auto"/>
              <w:jc w:val="both"/>
              <w:rPr>
                <w:sz w:val="26"/>
                <w:szCs w:val="26"/>
              </w:rPr>
            </w:pPr>
            <w:r w:rsidRPr="0009741B">
              <w:rPr>
                <w:sz w:val="26"/>
                <w:szCs w:val="26"/>
              </w:rPr>
              <w:lastRenderedPageBreak/>
              <w:t>Địa chỉ: 12</w:t>
            </w:r>
          </w:p>
        </w:tc>
        <w:tc>
          <w:tcPr>
            <w:tcW w:w="2646" w:type="dxa"/>
          </w:tcPr>
          <w:p w14:paraId="760E71BF" w14:textId="77777777" w:rsidR="00AD5A95" w:rsidRPr="0009741B" w:rsidRDefault="00AD5A95" w:rsidP="004E3F01">
            <w:pPr>
              <w:spacing w:line="360" w:lineRule="auto"/>
              <w:jc w:val="both"/>
              <w:rPr>
                <w:sz w:val="26"/>
                <w:szCs w:val="26"/>
              </w:rPr>
            </w:pPr>
            <w:r w:rsidRPr="0009741B">
              <w:rPr>
                <w:sz w:val="26"/>
                <w:szCs w:val="26"/>
              </w:rPr>
              <w:lastRenderedPageBreak/>
              <w:t>Đăng ký tài khoản thành công</w:t>
            </w:r>
          </w:p>
        </w:tc>
      </w:tr>
      <w:tr w:rsidR="00AD5A95" w:rsidRPr="0009741B" w14:paraId="46CD57B6" w14:textId="77777777" w:rsidTr="00AD5A95">
        <w:tc>
          <w:tcPr>
            <w:tcW w:w="1555" w:type="dxa"/>
          </w:tcPr>
          <w:p w14:paraId="4CB79B9B" w14:textId="77777777" w:rsidR="00AD5A95" w:rsidRPr="0009741B" w:rsidRDefault="00AD5A95" w:rsidP="004E3F01">
            <w:pPr>
              <w:spacing w:line="360" w:lineRule="auto"/>
              <w:jc w:val="both"/>
              <w:rPr>
                <w:sz w:val="26"/>
                <w:szCs w:val="26"/>
              </w:rPr>
            </w:pPr>
            <w:r w:rsidRPr="0009741B">
              <w:rPr>
                <w:sz w:val="26"/>
                <w:szCs w:val="26"/>
              </w:rPr>
              <w:t>TC2</w:t>
            </w:r>
          </w:p>
        </w:tc>
        <w:tc>
          <w:tcPr>
            <w:tcW w:w="4708" w:type="dxa"/>
          </w:tcPr>
          <w:p w14:paraId="3AD9785A" w14:textId="77777777" w:rsidR="00AD5A95" w:rsidRPr="0009741B" w:rsidRDefault="00AD5A95" w:rsidP="004E3F01">
            <w:pPr>
              <w:spacing w:line="360" w:lineRule="auto"/>
              <w:jc w:val="both"/>
              <w:rPr>
                <w:sz w:val="26"/>
                <w:szCs w:val="26"/>
              </w:rPr>
            </w:pPr>
            <w:r w:rsidRPr="0009741B">
              <w:rPr>
                <w:sz w:val="26"/>
                <w:szCs w:val="26"/>
              </w:rPr>
              <w:t>Nhập vào thông tin như sau:</w:t>
            </w:r>
          </w:p>
          <w:p w14:paraId="03D20EEA" w14:textId="77777777" w:rsidR="00DC038C" w:rsidRPr="0009741B" w:rsidRDefault="00DC038C" w:rsidP="00DC038C">
            <w:pPr>
              <w:spacing w:line="360" w:lineRule="auto"/>
              <w:jc w:val="both"/>
              <w:rPr>
                <w:sz w:val="26"/>
                <w:szCs w:val="26"/>
              </w:rPr>
            </w:pPr>
            <w:r w:rsidRPr="0009741B">
              <w:rPr>
                <w:sz w:val="26"/>
                <w:szCs w:val="26"/>
              </w:rPr>
              <w:t>Họ và tên: test</w:t>
            </w:r>
          </w:p>
          <w:p w14:paraId="2C92D0D2" w14:textId="77777777" w:rsidR="00DC038C" w:rsidRPr="0009741B" w:rsidRDefault="00DC038C" w:rsidP="00DC038C">
            <w:pPr>
              <w:spacing w:line="360" w:lineRule="auto"/>
              <w:jc w:val="both"/>
              <w:rPr>
                <w:sz w:val="26"/>
                <w:szCs w:val="26"/>
              </w:rPr>
            </w:pPr>
            <w:r w:rsidRPr="0009741B">
              <w:rPr>
                <w:sz w:val="26"/>
                <w:szCs w:val="26"/>
              </w:rPr>
              <w:t xml:space="preserve">Email: </w:t>
            </w:r>
            <w:hyperlink r:id="rId78" w:history="1">
              <w:r w:rsidRPr="0009741B">
                <w:rPr>
                  <w:rStyle w:val="Hyperlink"/>
                  <w:sz w:val="26"/>
                  <w:szCs w:val="26"/>
                </w:rPr>
                <w:t>test@gmail.com</w:t>
              </w:r>
            </w:hyperlink>
          </w:p>
          <w:p w14:paraId="1761C968" w14:textId="77777777" w:rsidR="00DC038C" w:rsidRPr="0009741B" w:rsidRDefault="00DC038C" w:rsidP="00DC038C">
            <w:pPr>
              <w:spacing w:line="360" w:lineRule="auto"/>
              <w:jc w:val="both"/>
              <w:rPr>
                <w:sz w:val="26"/>
                <w:szCs w:val="26"/>
              </w:rPr>
            </w:pPr>
            <w:r w:rsidRPr="0009741B">
              <w:rPr>
                <w:sz w:val="26"/>
                <w:szCs w:val="26"/>
              </w:rPr>
              <w:t>Mật khẩu: 123456</w:t>
            </w:r>
          </w:p>
          <w:p w14:paraId="1D784857" w14:textId="7A8392DE" w:rsidR="00DC038C" w:rsidRPr="0009741B" w:rsidRDefault="00DC038C" w:rsidP="00DC038C">
            <w:pPr>
              <w:spacing w:line="360" w:lineRule="auto"/>
              <w:jc w:val="both"/>
              <w:rPr>
                <w:sz w:val="26"/>
                <w:szCs w:val="26"/>
              </w:rPr>
            </w:pPr>
            <w:r w:rsidRPr="0009741B">
              <w:rPr>
                <w:sz w:val="26"/>
                <w:szCs w:val="26"/>
              </w:rPr>
              <w:t>Nhập lại Mật khẩu: 1234567</w:t>
            </w:r>
          </w:p>
          <w:p w14:paraId="2A7BF5DE" w14:textId="77777777" w:rsidR="00DC038C" w:rsidRPr="0009741B" w:rsidRDefault="00DC038C" w:rsidP="00DC038C">
            <w:pPr>
              <w:spacing w:line="360" w:lineRule="auto"/>
              <w:jc w:val="both"/>
              <w:rPr>
                <w:sz w:val="26"/>
                <w:szCs w:val="26"/>
              </w:rPr>
            </w:pPr>
            <w:r w:rsidRPr="0009741B">
              <w:rPr>
                <w:sz w:val="26"/>
                <w:szCs w:val="26"/>
              </w:rPr>
              <w:t>Số điện thoại: 0334037926</w:t>
            </w:r>
          </w:p>
          <w:p w14:paraId="6650C27B" w14:textId="70940B54" w:rsidR="00AD5A95" w:rsidRPr="0009741B" w:rsidRDefault="00DC038C" w:rsidP="00DC038C">
            <w:pPr>
              <w:spacing w:line="360" w:lineRule="auto"/>
              <w:jc w:val="both"/>
              <w:rPr>
                <w:sz w:val="26"/>
                <w:szCs w:val="26"/>
              </w:rPr>
            </w:pPr>
            <w:r w:rsidRPr="0009741B">
              <w:rPr>
                <w:sz w:val="26"/>
                <w:szCs w:val="26"/>
              </w:rPr>
              <w:t>Địa chỉ: 12</w:t>
            </w:r>
          </w:p>
        </w:tc>
        <w:tc>
          <w:tcPr>
            <w:tcW w:w="2646" w:type="dxa"/>
          </w:tcPr>
          <w:p w14:paraId="4341E66A" w14:textId="77777777" w:rsidR="00AD5A95" w:rsidRPr="0009741B" w:rsidRDefault="00AD5A95" w:rsidP="004E3F01">
            <w:pPr>
              <w:spacing w:line="360" w:lineRule="auto"/>
              <w:jc w:val="both"/>
              <w:rPr>
                <w:sz w:val="26"/>
                <w:szCs w:val="26"/>
              </w:rPr>
            </w:pPr>
            <w:r w:rsidRPr="0009741B">
              <w:rPr>
                <w:sz w:val="26"/>
                <w:szCs w:val="26"/>
              </w:rPr>
              <w:t>Mật khẩu không trùng nhau</w:t>
            </w:r>
          </w:p>
          <w:p w14:paraId="52314267" w14:textId="77777777" w:rsidR="00AD5A95" w:rsidRPr="0009741B" w:rsidRDefault="00AD5A95" w:rsidP="004E3F01">
            <w:pPr>
              <w:spacing w:line="360" w:lineRule="auto"/>
              <w:jc w:val="both"/>
              <w:rPr>
                <w:sz w:val="26"/>
                <w:szCs w:val="26"/>
              </w:rPr>
            </w:pPr>
          </w:p>
        </w:tc>
      </w:tr>
      <w:tr w:rsidR="00AD5A95" w:rsidRPr="0009741B" w14:paraId="289D7196" w14:textId="77777777" w:rsidTr="00AD5A95">
        <w:tc>
          <w:tcPr>
            <w:tcW w:w="1555" w:type="dxa"/>
          </w:tcPr>
          <w:p w14:paraId="4EAAC958" w14:textId="77777777" w:rsidR="00AD5A95" w:rsidRPr="0009741B" w:rsidRDefault="00AD5A95" w:rsidP="004E3F01">
            <w:pPr>
              <w:spacing w:line="360" w:lineRule="auto"/>
              <w:jc w:val="both"/>
              <w:rPr>
                <w:sz w:val="26"/>
                <w:szCs w:val="26"/>
              </w:rPr>
            </w:pPr>
            <w:r w:rsidRPr="0009741B">
              <w:rPr>
                <w:sz w:val="26"/>
                <w:szCs w:val="26"/>
              </w:rPr>
              <w:t>TC3</w:t>
            </w:r>
          </w:p>
        </w:tc>
        <w:tc>
          <w:tcPr>
            <w:tcW w:w="4708" w:type="dxa"/>
          </w:tcPr>
          <w:p w14:paraId="08FB01D9" w14:textId="77777777" w:rsidR="00AD5A95" w:rsidRPr="0009741B" w:rsidRDefault="00AD5A95" w:rsidP="004E3F01">
            <w:pPr>
              <w:spacing w:line="360" w:lineRule="auto"/>
              <w:jc w:val="both"/>
              <w:rPr>
                <w:sz w:val="26"/>
                <w:szCs w:val="26"/>
              </w:rPr>
            </w:pPr>
            <w:r w:rsidRPr="0009741B">
              <w:rPr>
                <w:sz w:val="26"/>
                <w:szCs w:val="26"/>
              </w:rPr>
              <w:t>Nhập vào thông tin như sau:</w:t>
            </w:r>
          </w:p>
          <w:p w14:paraId="699B9F6A" w14:textId="2524563D" w:rsidR="00DC038C" w:rsidRPr="0009741B" w:rsidRDefault="00DC038C" w:rsidP="00DC038C">
            <w:pPr>
              <w:spacing w:line="360" w:lineRule="auto"/>
              <w:jc w:val="both"/>
              <w:rPr>
                <w:sz w:val="26"/>
                <w:szCs w:val="26"/>
              </w:rPr>
            </w:pPr>
            <w:r w:rsidRPr="0009741B">
              <w:rPr>
                <w:sz w:val="26"/>
                <w:szCs w:val="26"/>
              </w:rPr>
              <w:t>Họ và tên: test</w:t>
            </w:r>
          </w:p>
          <w:p w14:paraId="123F8426" w14:textId="77777777" w:rsidR="00DC038C" w:rsidRPr="0009741B" w:rsidRDefault="00DC038C" w:rsidP="00DC038C">
            <w:pPr>
              <w:spacing w:line="360" w:lineRule="auto"/>
              <w:jc w:val="both"/>
              <w:rPr>
                <w:sz w:val="26"/>
                <w:szCs w:val="26"/>
              </w:rPr>
            </w:pPr>
            <w:r w:rsidRPr="0009741B">
              <w:rPr>
                <w:sz w:val="26"/>
                <w:szCs w:val="26"/>
              </w:rPr>
              <w:t xml:space="preserve">Email: </w:t>
            </w:r>
            <w:hyperlink r:id="rId79" w:history="1">
              <w:r w:rsidRPr="0009741B">
                <w:rPr>
                  <w:rStyle w:val="Hyperlink"/>
                  <w:sz w:val="26"/>
                  <w:szCs w:val="26"/>
                </w:rPr>
                <w:t>test@gmail.com</w:t>
              </w:r>
            </w:hyperlink>
          </w:p>
          <w:p w14:paraId="29BD59BB" w14:textId="77777777" w:rsidR="00DC038C" w:rsidRPr="0009741B" w:rsidRDefault="00DC038C" w:rsidP="00DC038C">
            <w:pPr>
              <w:spacing w:line="360" w:lineRule="auto"/>
              <w:jc w:val="both"/>
              <w:rPr>
                <w:sz w:val="26"/>
                <w:szCs w:val="26"/>
              </w:rPr>
            </w:pPr>
            <w:r w:rsidRPr="0009741B">
              <w:rPr>
                <w:sz w:val="26"/>
                <w:szCs w:val="26"/>
              </w:rPr>
              <w:t>Mật khẩu: 123456</w:t>
            </w:r>
          </w:p>
          <w:p w14:paraId="6028300D" w14:textId="77777777" w:rsidR="00DC038C" w:rsidRPr="0009741B" w:rsidRDefault="00DC038C" w:rsidP="00DC038C">
            <w:pPr>
              <w:spacing w:line="360" w:lineRule="auto"/>
              <w:jc w:val="both"/>
              <w:rPr>
                <w:sz w:val="26"/>
                <w:szCs w:val="26"/>
              </w:rPr>
            </w:pPr>
            <w:r w:rsidRPr="0009741B">
              <w:rPr>
                <w:sz w:val="26"/>
                <w:szCs w:val="26"/>
              </w:rPr>
              <w:t>Nhập lại Mật khẩu: 1234567</w:t>
            </w:r>
          </w:p>
          <w:p w14:paraId="00C849C1" w14:textId="77777777" w:rsidR="00DC038C" w:rsidRPr="0009741B" w:rsidRDefault="00DC038C" w:rsidP="00DC038C">
            <w:pPr>
              <w:spacing w:line="360" w:lineRule="auto"/>
              <w:jc w:val="both"/>
              <w:rPr>
                <w:sz w:val="26"/>
                <w:szCs w:val="26"/>
              </w:rPr>
            </w:pPr>
            <w:r w:rsidRPr="0009741B">
              <w:rPr>
                <w:sz w:val="26"/>
                <w:szCs w:val="26"/>
              </w:rPr>
              <w:t>Số điện thoại: 0334037926</w:t>
            </w:r>
          </w:p>
          <w:p w14:paraId="00E4CFBE" w14:textId="1EC21B3A" w:rsidR="00AD5A95" w:rsidRPr="0009741B" w:rsidRDefault="00DC038C" w:rsidP="00DC038C">
            <w:pPr>
              <w:spacing w:line="360" w:lineRule="auto"/>
              <w:jc w:val="both"/>
              <w:rPr>
                <w:sz w:val="26"/>
                <w:szCs w:val="26"/>
              </w:rPr>
            </w:pPr>
            <w:r w:rsidRPr="0009741B">
              <w:rPr>
                <w:sz w:val="26"/>
                <w:szCs w:val="26"/>
              </w:rPr>
              <w:t>Địa chỉ: 12</w:t>
            </w:r>
          </w:p>
        </w:tc>
        <w:tc>
          <w:tcPr>
            <w:tcW w:w="2646" w:type="dxa"/>
          </w:tcPr>
          <w:p w14:paraId="650269B0" w14:textId="2081AA5A" w:rsidR="00AD5A95" w:rsidRPr="0009741B" w:rsidRDefault="00AD5A95" w:rsidP="004E3F01">
            <w:pPr>
              <w:keepNext/>
              <w:spacing w:line="360" w:lineRule="auto"/>
              <w:jc w:val="both"/>
              <w:rPr>
                <w:sz w:val="26"/>
                <w:szCs w:val="26"/>
              </w:rPr>
            </w:pPr>
            <w:r w:rsidRPr="0009741B">
              <w:rPr>
                <w:sz w:val="26"/>
                <w:szCs w:val="26"/>
              </w:rPr>
              <w:t xml:space="preserve">Bạn phải nhập </w:t>
            </w:r>
            <w:r w:rsidR="00DC038C" w:rsidRPr="0009741B">
              <w:rPr>
                <w:sz w:val="26"/>
                <w:szCs w:val="26"/>
              </w:rPr>
              <w:t>email</w:t>
            </w:r>
          </w:p>
        </w:tc>
      </w:tr>
    </w:tbl>
    <w:p w14:paraId="4CB467F7" w14:textId="77777777" w:rsidR="0009741B" w:rsidRPr="0009741B" w:rsidRDefault="0009741B" w:rsidP="00DC038C">
      <w:pPr>
        <w:pStyle w:val="ListParagraph"/>
        <w:spacing w:after="160" w:line="360" w:lineRule="auto"/>
        <w:jc w:val="both"/>
        <w:rPr>
          <w:sz w:val="26"/>
          <w:szCs w:val="26"/>
        </w:rPr>
      </w:pPr>
    </w:p>
    <w:p w14:paraId="22F7DEB9" w14:textId="7DC27250" w:rsidR="00DC038C" w:rsidRPr="0009741B" w:rsidRDefault="00C70A08" w:rsidP="003E78CF">
      <w:pPr>
        <w:pStyle w:val="ListParagraph"/>
        <w:numPr>
          <w:ilvl w:val="1"/>
          <w:numId w:val="3"/>
        </w:numPr>
        <w:spacing w:after="160" w:line="360" w:lineRule="auto"/>
        <w:jc w:val="both"/>
        <w:outlineLvl w:val="2"/>
        <w:rPr>
          <w:b/>
          <w:sz w:val="26"/>
          <w:szCs w:val="26"/>
        </w:rPr>
      </w:pPr>
      <w:bookmarkStart w:id="223" w:name="_Toc199082175"/>
      <w:bookmarkStart w:id="224" w:name="_Toc199082249"/>
      <w:bookmarkStart w:id="225" w:name="_Toc199148370"/>
      <w:r w:rsidRPr="0009741B">
        <w:rPr>
          <w:b/>
          <w:sz w:val="26"/>
          <w:szCs w:val="26"/>
        </w:rPr>
        <w:t>Xem đơn hàng</w:t>
      </w:r>
      <w:bookmarkEnd w:id="223"/>
      <w:bookmarkEnd w:id="224"/>
      <w:bookmarkEnd w:id="225"/>
    </w:p>
    <w:tbl>
      <w:tblPr>
        <w:tblStyle w:val="TableGrid"/>
        <w:tblW w:w="8896" w:type="dxa"/>
        <w:tblInd w:w="819" w:type="dxa"/>
        <w:tblLook w:val="04A0" w:firstRow="1" w:lastRow="0" w:firstColumn="1" w:lastColumn="0" w:noHBand="0" w:noVBand="1"/>
      </w:tblPr>
      <w:tblGrid>
        <w:gridCol w:w="1555"/>
        <w:gridCol w:w="3111"/>
        <w:gridCol w:w="4230"/>
      </w:tblGrid>
      <w:tr w:rsidR="004A50BB" w:rsidRPr="0009741B" w14:paraId="0D77E959" w14:textId="77777777" w:rsidTr="007F11EC">
        <w:tc>
          <w:tcPr>
            <w:tcW w:w="1555" w:type="dxa"/>
          </w:tcPr>
          <w:p w14:paraId="3A23652C" w14:textId="77777777" w:rsidR="004A50BB" w:rsidRPr="0009741B" w:rsidRDefault="004A50BB" w:rsidP="004E3F01">
            <w:pPr>
              <w:spacing w:line="360" w:lineRule="auto"/>
              <w:jc w:val="both"/>
              <w:rPr>
                <w:sz w:val="26"/>
                <w:szCs w:val="26"/>
              </w:rPr>
            </w:pPr>
            <w:r w:rsidRPr="0009741B">
              <w:rPr>
                <w:sz w:val="26"/>
                <w:szCs w:val="26"/>
              </w:rPr>
              <w:t>TestCase ID</w:t>
            </w:r>
          </w:p>
        </w:tc>
        <w:tc>
          <w:tcPr>
            <w:tcW w:w="3111" w:type="dxa"/>
          </w:tcPr>
          <w:p w14:paraId="7AED1290" w14:textId="77777777" w:rsidR="004A50BB" w:rsidRPr="0009741B" w:rsidRDefault="004A50BB" w:rsidP="004E3F01">
            <w:pPr>
              <w:spacing w:line="360" w:lineRule="auto"/>
              <w:jc w:val="both"/>
              <w:rPr>
                <w:sz w:val="26"/>
                <w:szCs w:val="26"/>
              </w:rPr>
            </w:pPr>
            <w:r w:rsidRPr="0009741B">
              <w:rPr>
                <w:sz w:val="26"/>
                <w:szCs w:val="26"/>
              </w:rPr>
              <w:t>Điều Kiện</w:t>
            </w:r>
          </w:p>
        </w:tc>
        <w:tc>
          <w:tcPr>
            <w:tcW w:w="4230" w:type="dxa"/>
          </w:tcPr>
          <w:p w14:paraId="73EE0663" w14:textId="77777777" w:rsidR="004A50BB" w:rsidRPr="0009741B" w:rsidRDefault="004A50BB" w:rsidP="004E3F01">
            <w:pPr>
              <w:spacing w:line="360" w:lineRule="auto"/>
              <w:jc w:val="both"/>
              <w:rPr>
                <w:sz w:val="26"/>
                <w:szCs w:val="26"/>
              </w:rPr>
            </w:pPr>
            <w:r w:rsidRPr="0009741B">
              <w:rPr>
                <w:sz w:val="26"/>
                <w:szCs w:val="26"/>
              </w:rPr>
              <w:t>Kết quả mong muốn</w:t>
            </w:r>
          </w:p>
        </w:tc>
      </w:tr>
      <w:tr w:rsidR="004A50BB" w:rsidRPr="0009741B" w14:paraId="17A6EC0F" w14:textId="77777777" w:rsidTr="007F11EC">
        <w:tc>
          <w:tcPr>
            <w:tcW w:w="1555" w:type="dxa"/>
          </w:tcPr>
          <w:p w14:paraId="4C3FA5AB" w14:textId="77777777" w:rsidR="004A50BB" w:rsidRPr="0009741B" w:rsidRDefault="004A50BB" w:rsidP="004E3F01">
            <w:pPr>
              <w:spacing w:line="360" w:lineRule="auto"/>
              <w:jc w:val="both"/>
              <w:rPr>
                <w:sz w:val="26"/>
                <w:szCs w:val="26"/>
              </w:rPr>
            </w:pPr>
            <w:r w:rsidRPr="0009741B">
              <w:rPr>
                <w:sz w:val="26"/>
                <w:szCs w:val="26"/>
              </w:rPr>
              <w:t>TC1</w:t>
            </w:r>
          </w:p>
        </w:tc>
        <w:tc>
          <w:tcPr>
            <w:tcW w:w="3111" w:type="dxa"/>
          </w:tcPr>
          <w:p w14:paraId="4A3C24E8" w14:textId="1C16758A" w:rsidR="004A50BB" w:rsidRPr="0009741B" w:rsidRDefault="004A50BB" w:rsidP="004E3F01">
            <w:pPr>
              <w:spacing w:line="360" w:lineRule="auto"/>
              <w:jc w:val="both"/>
              <w:rPr>
                <w:sz w:val="26"/>
                <w:szCs w:val="26"/>
              </w:rPr>
            </w:pPr>
            <w:r w:rsidRPr="0009741B">
              <w:rPr>
                <w:sz w:val="26"/>
                <w:szCs w:val="26"/>
              </w:rPr>
              <w:t>Có đơn hàng trong hệ thống</w:t>
            </w:r>
          </w:p>
        </w:tc>
        <w:tc>
          <w:tcPr>
            <w:tcW w:w="4230" w:type="dxa"/>
          </w:tcPr>
          <w:p w14:paraId="0060ABAE" w14:textId="3C94025B" w:rsidR="004A50BB" w:rsidRPr="0009741B" w:rsidRDefault="004A50BB" w:rsidP="004E3F01">
            <w:pPr>
              <w:spacing w:line="360" w:lineRule="auto"/>
              <w:jc w:val="both"/>
              <w:rPr>
                <w:sz w:val="26"/>
                <w:szCs w:val="26"/>
              </w:rPr>
            </w:pPr>
            <w:r w:rsidRPr="0009741B">
              <w:rPr>
                <w:sz w:val="26"/>
                <w:szCs w:val="26"/>
              </w:rPr>
              <w:t>Hiển thị danh sách đơn hàng</w:t>
            </w:r>
          </w:p>
        </w:tc>
      </w:tr>
      <w:tr w:rsidR="004A50BB" w:rsidRPr="0009741B" w14:paraId="632AF8E5" w14:textId="77777777" w:rsidTr="007F11EC">
        <w:tc>
          <w:tcPr>
            <w:tcW w:w="1555" w:type="dxa"/>
          </w:tcPr>
          <w:p w14:paraId="79BAB79D" w14:textId="77777777" w:rsidR="004A50BB" w:rsidRPr="0009741B" w:rsidRDefault="004A50BB" w:rsidP="004E3F01">
            <w:pPr>
              <w:spacing w:line="360" w:lineRule="auto"/>
              <w:jc w:val="both"/>
              <w:rPr>
                <w:sz w:val="26"/>
                <w:szCs w:val="26"/>
              </w:rPr>
            </w:pPr>
            <w:r w:rsidRPr="0009741B">
              <w:rPr>
                <w:sz w:val="26"/>
                <w:szCs w:val="26"/>
              </w:rPr>
              <w:t>TC2</w:t>
            </w:r>
          </w:p>
        </w:tc>
        <w:tc>
          <w:tcPr>
            <w:tcW w:w="3111" w:type="dxa"/>
          </w:tcPr>
          <w:p w14:paraId="70A88E1F" w14:textId="74CF30CE" w:rsidR="004A50BB" w:rsidRPr="0009741B" w:rsidRDefault="004A50BB" w:rsidP="004E3F01">
            <w:pPr>
              <w:spacing w:line="360" w:lineRule="auto"/>
              <w:jc w:val="both"/>
              <w:rPr>
                <w:sz w:val="26"/>
                <w:szCs w:val="26"/>
              </w:rPr>
            </w:pPr>
            <w:r w:rsidRPr="0009741B">
              <w:rPr>
                <w:sz w:val="26"/>
                <w:szCs w:val="26"/>
              </w:rPr>
              <w:t>Không có đơn hàng nào</w:t>
            </w:r>
          </w:p>
        </w:tc>
        <w:tc>
          <w:tcPr>
            <w:tcW w:w="4230" w:type="dxa"/>
          </w:tcPr>
          <w:p w14:paraId="0D61273D" w14:textId="38B915B1" w:rsidR="004A50BB" w:rsidRPr="0009741B" w:rsidRDefault="004A50BB" w:rsidP="004E3F01">
            <w:pPr>
              <w:spacing w:line="360" w:lineRule="auto"/>
              <w:jc w:val="both"/>
              <w:rPr>
                <w:sz w:val="26"/>
                <w:szCs w:val="26"/>
              </w:rPr>
            </w:pPr>
            <w:r w:rsidRPr="0009741B">
              <w:rPr>
                <w:sz w:val="26"/>
                <w:szCs w:val="26"/>
              </w:rPr>
              <w:t>Hiển thị thông báo “Chưa có đơn hàng nào”</w:t>
            </w:r>
          </w:p>
        </w:tc>
      </w:tr>
    </w:tbl>
    <w:p w14:paraId="730094CF" w14:textId="77777777" w:rsidR="007F11EC" w:rsidRDefault="007F11EC" w:rsidP="007F11EC">
      <w:pPr>
        <w:pStyle w:val="ListParagraph"/>
        <w:spacing w:after="160" w:line="360" w:lineRule="auto"/>
        <w:ind w:left="1440"/>
        <w:jc w:val="both"/>
        <w:rPr>
          <w:b/>
          <w:sz w:val="26"/>
          <w:szCs w:val="26"/>
        </w:rPr>
      </w:pPr>
    </w:p>
    <w:p w14:paraId="599849CE" w14:textId="43857C5B" w:rsidR="007D4B29" w:rsidRPr="007F11EC" w:rsidRDefault="007D4B29" w:rsidP="003E78CF">
      <w:pPr>
        <w:pStyle w:val="ListParagraph"/>
        <w:numPr>
          <w:ilvl w:val="1"/>
          <w:numId w:val="3"/>
        </w:numPr>
        <w:spacing w:after="160" w:line="360" w:lineRule="auto"/>
        <w:jc w:val="both"/>
        <w:outlineLvl w:val="2"/>
        <w:rPr>
          <w:b/>
          <w:sz w:val="26"/>
          <w:szCs w:val="26"/>
        </w:rPr>
      </w:pPr>
      <w:bookmarkStart w:id="226" w:name="_Toc199082176"/>
      <w:bookmarkStart w:id="227" w:name="_Toc199082250"/>
      <w:bookmarkStart w:id="228" w:name="_Toc199148371"/>
      <w:r w:rsidRPr="007F11EC">
        <w:rPr>
          <w:b/>
          <w:sz w:val="26"/>
          <w:szCs w:val="26"/>
        </w:rPr>
        <w:t>Gửi tin nhắn</w:t>
      </w:r>
      <w:bookmarkEnd w:id="226"/>
      <w:bookmarkEnd w:id="227"/>
      <w:bookmarkEnd w:id="228"/>
    </w:p>
    <w:tbl>
      <w:tblPr>
        <w:tblStyle w:val="TableGrid"/>
        <w:tblW w:w="8896" w:type="dxa"/>
        <w:tblInd w:w="819" w:type="dxa"/>
        <w:tblLook w:val="04A0" w:firstRow="1" w:lastRow="0" w:firstColumn="1" w:lastColumn="0" w:noHBand="0" w:noVBand="1"/>
      </w:tblPr>
      <w:tblGrid>
        <w:gridCol w:w="1555"/>
        <w:gridCol w:w="4708"/>
        <w:gridCol w:w="2633"/>
      </w:tblGrid>
      <w:tr w:rsidR="007D4B29" w:rsidRPr="0009741B" w14:paraId="60412D9D" w14:textId="77777777" w:rsidTr="004E3F01">
        <w:tc>
          <w:tcPr>
            <w:tcW w:w="1555" w:type="dxa"/>
          </w:tcPr>
          <w:p w14:paraId="5C61EA8F" w14:textId="77777777" w:rsidR="007D4B29" w:rsidRPr="0009741B" w:rsidRDefault="007D4B29" w:rsidP="004E3F01">
            <w:pPr>
              <w:spacing w:line="360" w:lineRule="auto"/>
              <w:jc w:val="both"/>
              <w:rPr>
                <w:sz w:val="26"/>
                <w:szCs w:val="26"/>
              </w:rPr>
            </w:pPr>
            <w:r w:rsidRPr="0009741B">
              <w:rPr>
                <w:sz w:val="26"/>
                <w:szCs w:val="26"/>
              </w:rPr>
              <w:t>TestCase ID</w:t>
            </w:r>
          </w:p>
        </w:tc>
        <w:tc>
          <w:tcPr>
            <w:tcW w:w="4708" w:type="dxa"/>
          </w:tcPr>
          <w:p w14:paraId="33704645" w14:textId="77777777" w:rsidR="007D4B29" w:rsidRPr="0009741B" w:rsidRDefault="007D4B29" w:rsidP="004E3F01">
            <w:pPr>
              <w:spacing w:line="360" w:lineRule="auto"/>
              <w:jc w:val="both"/>
              <w:rPr>
                <w:sz w:val="26"/>
                <w:szCs w:val="26"/>
              </w:rPr>
            </w:pPr>
            <w:r w:rsidRPr="0009741B">
              <w:rPr>
                <w:sz w:val="26"/>
                <w:szCs w:val="26"/>
              </w:rPr>
              <w:t>Điều Kiện</w:t>
            </w:r>
          </w:p>
        </w:tc>
        <w:tc>
          <w:tcPr>
            <w:tcW w:w="2633" w:type="dxa"/>
          </w:tcPr>
          <w:p w14:paraId="75448221" w14:textId="77777777" w:rsidR="007D4B29" w:rsidRPr="0009741B" w:rsidRDefault="007D4B29" w:rsidP="004E3F01">
            <w:pPr>
              <w:spacing w:line="360" w:lineRule="auto"/>
              <w:jc w:val="both"/>
              <w:rPr>
                <w:sz w:val="26"/>
                <w:szCs w:val="26"/>
              </w:rPr>
            </w:pPr>
            <w:r w:rsidRPr="0009741B">
              <w:rPr>
                <w:sz w:val="26"/>
                <w:szCs w:val="26"/>
              </w:rPr>
              <w:t>Kết quả mong muốn</w:t>
            </w:r>
          </w:p>
        </w:tc>
      </w:tr>
      <w:tr w:rsidR="007D4B29" w:rsidRPr="0009741B" w14:paraId="2979B61F" w14:textId="77777777" w:rsidTr="004E3F01">
        <w:tc>
          <w:tcPr>
            <w:tcW w:w="1555" w:type="dxa"/>
          </w:tcPr>
          <w:p w14:paraId="3F7FC32A" w14:textId="77777777" w:rsidR="007D4B29" w:rsidRPr="0009741B" w:rsidRDefault="007D4B29" w:rsidP="004E3F01">
            <w:pPr>
              <w:spacing w:line="360" w:lineRule="auto"/>
              <w:jc w:val="both"/>
              <w:rPr>
                <w:sz w:val="26"/>
                <w:szCs w:val="26"/>
              </w:rPr>
            </w:pPr>
            <w:r w:rsidRPr="0009741B">
              <w:rPr>
                <w:sz w:val="26"/>
                <w:szCs w:val="26"/>
              </w:rPr>
              <w:t>TC1</w:t>
            </w:r>
          </w:p>
        </w:tc>
        <w:tc>
          <w:tcPr>
            <w:tcW w:w="4708" w:type="dxa"/>
          </w:tcPr>
          <w:p w14:paraId="236F0803" w14:textId="6A257F71" w:rsidR="007D4B29" w:rsidRPr="0009741B" w:rsidRDefault="007D4B29" w:rsidP="004E3F01">
            <w:pPr>
              <w:spacing w:line="360" w:lineRule="auto"/>
              <w:jc w:val="both"/>
              <w:rPr>
                <w:sz w:val="26"/>
                <w:szCs w:val="26"/>
              </w:rPr>
            </w:pPr>
            <w:r w:rsidRPr="0009741B">
              <w:rPr>
                <w:sz w:val="26"/>
                <w:szCs w:val="26"/>
              </w:rPr>
              <w:t>Chọn khách hàng, nhâp tin nhắn văn bản hợp lệ</w:t>
            </w:r>
          </w:p>
        </w:tc>
        <w:tc>
          <w:tcPr>
            <w:tcW w:w="2633" w:type="dxa"/>
          </w:tcPr>
          <w:p w14:paraId="75932830" w14:textId="488937C5" w:rsidR="007D4B29" w:rsidRPr="0009741B" w:rsidRDefault="007D4B29" w:rsidP="004E3F01">
            <w:pPr>
              <w:spacing w:line="360" w:lineRule="auto"/>
              <w:jc w:val="both"/>
              <w:rPr>
                <w:sz w:val="26"/>
                <w:szCs w:val="26"/>
              </w:rPr>
            </w:pPr>
            <w:r w:rsidRPr="0009741B">
              <w:rPr>
                <w:sz w:val="26"/>
                <w:szCs w:val="26"/>
              </w:rPr>
              <w:t>Tin nhắn hiển thị trong giao diện</w:t>
            </w:r>
          </w:p>
        </w:tc>
      </w:tr>
      <w:tr w:rsidR="007D4B29" w:rsidRPr="0009741B" w14:paraId="255E4F3F" w14:textId="77777777" w:rsidTr="004E3F01">
        <w:tc>
          <w:tcPr>
            <w:tcW w:w="1555" w:type="dxa"/>
          </w:tcPr>
          <w:p w14:paraId="3D4C8054" w14:textId="77777777" w:rsidR="007D4B29" w:rsidRPr="0009741B" w:rsidRDefault="007D4B29" w:rsidP="004E3F01">
            <w:pPr>
              <w:spacing w:line="360" w:lineRule="auto"/>
              <w:jc w:val="both"/>
              <w:rPr>
                <w:sz w:val="26"/>
                <w:szCs w:val="26"/>
              </w:rPr>
            </w:pPr>
            <w:r w:rsidRPr="0009741B">
              <w:rPr>
                <w:sz w:val="26"/>
                <w:szCs w:val="26"/>
              </w:rPr>
              <w:lastRenderedPageBreak/>
              <w:t>TC2</w:t>
            </w:r>
          </w:p>
        </w:tc>
        <w:tc>
          <w:tcPr>
            <w:tcW w:w="4708" w:type="dxa"/>
          </w:tcPr>
          <w:p w14:paraId="3AE3F1C7" w14:textId="01C010EC" w:rsidR="007D4B29" w:rsidRPr="0009741B" w:rsidRDefault="007D4B29" w:rsidP="004E3F01">
            <w:pPr>
              <w:spacing w:line="360" w:lineRule="auto"/>
              <w:jc w:val="both"/>
              <w:rPr>
                <w:sz w:val="26"/>
                <w:szCs w:val="26"/>
              </w:rPr>
            </w:pPr>
            <w:r w:rsidRPr="0009741B">
              <w:rPr>
                <w:sz w:val="26"/>
                <w:szCs w:val="26"/>
              </w:rPr>
              <w:t>Không nhập gì và bấm gửi</w:t>
            </w:r>
          </w:p>
        </w:tc>
        <w:tc>
          <w:tcPr>
            <w:tcW w:w="2633" w:type="dxa"/>
          </w:tcPr>
          <w:p w14:paraId="55BF4246" w14:textId="35EDA910" w:rsidR="007D4B29" w:rsidRPr="0009741B" w:rsidRDefault="007D4B29" w:rsidP="004E3F01">
            <w:pPr>
              <w:spacing w:line="360" w:lineRule="auto"/>
              <w:jc w:val="both"/>
              <w:rPr>
                <w:sz w:val="26"/>
                <w:szCs w:val="26"/>
              </w:rPr>
            </w:pPr>
            <w:r w:rsidRPr="0009741B">
              <w:rPr>
                <w:sz w:val="26"/>
                <w:szCs w:val="26"/>
              </w:rPr>
              <w:t>Không có tin nhắn nào hiển thị trong hộp thoại</w:t>
            </w:r>
          </w:p>
        </w:tc>
      </w:tr>
    </w:tbl>
    <w:p w14:paraId="22210E26" w14:textId="797BACAA" w:rsidR="007D4B29" w:rsidRPr="0009741B" w:rsidRDefault="007D4B29" w:rsidP="007D4B29">
      <w:pPr>
        <w:pStyle w:val="ListParagraph"/>
        <w:spacing w:after="160" w:line="360" w:lineRule="auto"/>
        <w:jc w:val="both"/>
        <w:rPr>
          <w:sz w:val="26"/>
          <w:szCs w:val="26"/>
        </w:rPr>
      </w:pPr>
    </w:p>
    <w:p w14:paraId="0EACFB57" w14:textId="7FEC14C9" w:rsidR="007D4B29" w:rsidRPr="0009741B" w:rsidRDefault="007D4B29" w:rsidP="003E78CF">
      <w:pPr>
        <w:pStyle w:val="ListParagraph"/>
        <w:numPr>
          <w:ilvl w:val="1"/>
          <w:numId w:val="3"/>
        </w:numPr>
        <w:spacing w:after="160" w:line="360" w:lineRule="auto"/>
        <w:jc w:val="both"/>
        <w:outlineLvl w:val="2"/>
        <w:rPr>
          <w:b/>
          <w:sz w:val="26"/>
          <w:szCs w:val="26"/>
        </w:rPr>
      </w:pPr>
      <w:bookmarkStart w:id="229" w:name="_Toc199082177"/>
      <w:bookmarkStart w:id="230" w:name="_Toc199082251"/>
      <w:bookmarkStart w:id="231" w:name="_Toc199148372"/>
      <w:r w:rsidRPr="0009741B">
        <w:rPr>
          <w:b/>
          <w:sz w:val="26"/>
          <w:szCs w:val="26"/>
        </w:rPr>
        <w:t>Thêm sản phẩm</w:t>
      </w:r>
      <w:bookmarkEnd w:id="229"/>
      <w:bookmarkEnd w:id="230"/>
      <w:bookmarkEnd w:id="231"/>
    </w:p>
    <w:tbl>
      <w:tblPr>
        <w:tblStyle w:val="TableGrid"/>
        <w:tblW w:w="8909" w:type="dxa"/>
        <w:tblInd w:w="806" w:type="dxa"/>
        <w:tblLook w:val="04A0" w:firstRow="1" w:lastRow="0" w:firstColumn="1" w:lastColumn="0" w:noHBand="0" w:noVBand="1"/>
      </w:tblPr>
      <w:tblGrid>
        <w:gridCol w:w="1555"/>
        <w:gridCol w:w="4708"/>
        <w:gridCol w:w="2646"/>
      </w:tblGrid>
      <w:tr w:rsidR="007D4B29" w:rsidRPr="0009741B" w14:paraId="2D76924B" w14:textId="77777777" w:rsidTr="004E3F01">
        <w:tc>
          <w:tcPr>
            <w:tcW w:w="1555" w:type="dxa"/>
          </w:tcPr>
          <w:p w14:paraId="44A31F91" w14:textId="77777777" w:rsidR="007D4B29" w:rsidRPr="0009741B" w:rsidRDefault="007D4B29" w:rsidP="004E3F01">
            <w:pPr>
              <w:spacing w:line="360" w:lineRule="auto"/>
              <w:jc w:val="both"/>
              <w:rPr>
                <w:sz w:val="26"/>
                <w:szCs w:val="26"/>
              </w:rPr>
            </w:pPr>
            <w:r w:rsidRPr="0009741B">
              <w:rPr>
                <w:sz w:val="26"/>
                <w:szCs w:val="26"/>
              </w:rPr>
              <w:t>TestCase ID</w:t>
            </w:r>
          </w:p>
        </w:tc>
        <w:tc>
          <w:tcPr>
            <w:tcW w:w="4708" w:type="dxa"/>
          </w:tcPr>
          <w:p w14:paraId="40FED2DF" w14:textId="77777777" w:rsidR="007D4B29" w:rsidRPr="0009741B" w:rsidRDefault="007D4B29" w:rsidP="004E3F01">
            <w:pPr>
              <w:spacing w:line="360" w:lineRule="auto"/>
              <w:jc w:val="both"/>
              <w:rPr>
                <w:sz w:val="26"/>
                <w:szCs w:val="26"/>
              </w:rPr>
            </w:pPr>
            <w:r w:rsidRPr="0009741B">
              <w:rPr>
                <w:sz w:val="26"/>
                <w:szCs w:val="26"/>
              </w:rPr>
              <w:t>Điều Kiện</w:t>
            </w:r>
          </w:p>
        </w:tc>
        <w:tc>
          <w:tcPr>
            <w:tcW w:w="2646" w:type="dxa"/>
          </w:tcPr>
          <w:p w14:paraId="0AEC7CA6" w14:textId="77777777" w:rsidR="007D4B29" w:rsidRPr="0009741B" w:rsidRDefault="007D4B29" w:rsidP="004E3F01">
            <w:pPr>
              <w:spacing w:line="360" w:lineRule="auto"/>
              <w:jc w:val="both"/>
              <w:rPr>
                <w:sz w:val="26"/>
                <w:szCs w:val="26"/>
              </w:rPr>
            </w:pPr>
            <w:r w:rsidRPr="0009741B">
              <w:rPr>
                <w:sz w:val="26"/>
                <w:szCs w:val="26"/>
              </w:rPr>
              <w:t>Kết quả mong muốn</w:t>
            </w:r>
          </w:p>
        </w:tc>
      </w:tr>
      <w:tr w:rsidR="007D4B29" w:rsidRPr="0009741B" w14:paraId="6FDCC57F" w14:textId="77777777" w:rsidTr="004E3F01">
        <w:tc>
          <w:tcPr>
            <w:tcW w:w="1555" w:type="dxa"/>
          </w:tcPr>
          <w:p w14:paraId="38D7249C" w14:textId="77777777" w:rsidR="007D4B29" w:rsidRPr="0009741B" w:rsidRDefault="007D4B29" w:rsidP="004E3F01">
            <w:pPr>
              <w:spacing w:line="360" w:lineRule="auto"/>
              <w:jc w:val="both"/>
              <w:rPr>
                <w:sz w:val="26"/>
                <w:szCs w:val="26"/>
              </w:rPr>
            </w:pPr>
            <w:r w:rsidRPr="0009741B">
              <w:rPr>
                <w:sz w:val="26"/>
                <w:szCs w:val="26"/>
              </w:rPr>
              <w:t>TC1</w:t>
            </w:r>
          </w:p>
        </w:tc>
        <w:tc>
          <w:tcPr>
            <w:tcW w:w="4708" w:type="dxa"/>
          </w:tcPr>
          <w:p w14:paraId="30A43496" w14:textId="77777777" w:rsidR="007D4B29" w:rsidRPr="0009741B" w:rsidRDefault="007D4B29" w:rsidP="004E3F01">
            <w:pPr>
              <w:spacing w:line="360" w:lineRule="auto"/>
              <w:jc w:val="both"/>
              <w:rPr>
                <w:sz w:val="26"/>
                <w:szCs w:val="26"/>
              </w:rPr>
            </w:pPr>
            <w:r w:rsidRPr="0009741B">
              <w:rPr>
                <w:sz w:val="26"/>
                <w:szCs w:val="26"/>
              </w:rPr>
              <w:t>Nhập vào thông tin như sau:</w:t>
            </w:r>
          </w:p>
          <w:p w14:paraId="26823603" w14:textId="41C6E653" w:rsidR="007D4B29" w:rsidRPr="0009741B" w:rsidRDefault="007D4B29" w:rsidP="004E3F01">
            <w:pPr>
              <w:spacing w:line="360" w:lineRule="auto"/>
              <w:jc w:val="both"/>
              <w:rPr>
                <w:sz w:val="26"/>
                <w:szCs w:val="26"/>
              </w:rPr>
            </w:pPr>
            <w:r w:rsidRPr="0009741B">
              <w:rPr>
                <w:sz w:val="26"/>
                <w:szCs w:val="26"/>
              </w:rPr>
              <w:t>Tên sản phẩm: test</w:t>
            </w:r>
          </w:p>
          <w:p w14:paraId="6C5ECA8F" w14:textId="72D48F2C" w:rsidR="007D4B29" w:rsidRPr="0009741B" w:rsidRDefault="007D4B29" w:rsidP="004E3F01">
            <w:pPr>
              <w:spacing w:line="360" w:lineRule="auto"/>
              <w:jc w:val="both"/>
              <w:rPr>
                <w:sz w:val="26"/>
                <w:szCs w:val="26"/>
              </w:rPr>
            </w:pPr>
            <w:r w:rsidRPr="0009741B">
              <w:rPr>
                <w:sz w:val="26"/>
                <w:szCs w:val="26"/>
              </w:rPr>
              <w:t>Mô tả: test</w:t>
            </w:r>
          </w:p>
          <w:p w14:paraId="0B8DB601" w14:textId="2E94113F" w:rsidR="007D4B29" w:rsidRPr="0009741B" w:rsidRDefault="007D4B29" w:rsidP="004E3F01">
            <w:pPr>
              <w:spacing w:line="360" w:lineRule="auto"/>
              <w:jc w:val="both"/>
              <w:rPr>
                <w:sz w:val="26"/>
                <w:szCs w:val="26"/>
              </w:rPr>
            </w:pPr>
            <w:r w:rsidRPr="0009741B">
              <w:rPr>
                <w:sz w:val="26"/>
                <w:szCs w:val="26"/>
              </w:rPr>
              <w:t>Giá bán: 50000</w:t>
            </w:r>
          </w:p>
          <w:p w14:paraId="568C0720" w14:textId="4ECF52BD" w:rsidR="007D4B29" w:rsidRPr="0009741B" w:rsidRDefault="007D4B29" w:rsidP="004E3F01">
            <w:pPr>
              <w:spacing w:line="360" w:lineRule="auto"/>
              <w:jc w:val="both"/>
              <w:rPr>
                <w:sz w:val="26"/>
                <w:szCs w:val="26"/>
              </w:rPr>
            </w:pPr>
            <w:r w:rsidRPr="0009741B">
              <w:rPr>
                <w:sz w:val="26"/>
                <w:szCs w:val="26"/>
              </w:rPr>
              <w:t>Số lượng: 50</w:t>
            </w:r>
          </w:p>
          <w:p w14:paraId="54FA2A65" w14:textId="11133BB8" w:rsidR="007D4B29" w:rsidRPr="0009741B" w:rsidRDefault="007D4B29" w:rsidP="004E3F01">
            <w:pPr>
              <w:spacing w:line="360" w:lineRule="auto"/>
              <w:jc w:val="both"/>
              <w:rPr>
                <w:sz w:val="26"/>
                <w:szCs w:val="26"/>
              </w:rPr>
            </w:pPr>
            <w:r w:rsidRPr="0009741B">
              <w:rPr>
                <w:sz w:val="26"/>
                <w:szCs w:val="26"/>
              </w:rPr>
              <w:t>Đơn vị: kg</w:t>
            </w:r>
          </w:p>
          <w:p w14:paraId="31A39933" w14:textId="77777777" w:rsidR="007D4B29" w:rsidRPr="0009741B" w:rsidRDefault="007D4B29" w:rsidP="004E3F01">
            <w:pPr>
              <w:spacing w:line="360" w:lineRule="auto"/>
              <w:jc w:val="both"/>
              <w:rPr>
                <w:sz w:val="26"/>
                <w:szCs w:val="26"/>
              </w:rPr>
            </w:pPr>
            <w:r w:rsidRPr="0009741B">
              <w:rPr>
                <w:sz w:val="26"/>
                <w:szCs w:val="26"/>
              </w:rPr>
              <w:t>Danh mục: Rau củ</w:t>
            </w:r>
          </w:p>
          <w:p w14:paraId="1C394161" w14:textId="020D0BC9" w:rsidR="007D4B29" w:rsidRPr="0009741B" w:rsidRDefault="007D4B29" w:rsidP="004E3F01">
            <w:pPr>
              <w:spacing w:line="360" w:lineRule="auto"/>
              <w:jc w:val="both"/>
              <w:rPr>
                <w:sz w:val="26"/>
                <w:szCs w:val="26"/>
              </w:rPr>
            </w:pPr>
            <w:r w:rsidRPr="0009741B">
              <w:rPr>
                <w:sz w:val="26"/>
                <w:szCs w:val="26"/>
              </w:rPr>
              <w:t>Hình ảnh: Chọn tệp</w:t>
            </w:r>
          </w:p>
        </w:tc>
        <w:tc>
          <w:tcPr>
            <w:tcW w:w="2646" w:type="dxa"/>
          </w:tcPr>
          <w:p w14:paraId="5B8DF42A" w14:textId="66BEB042" w:rsidR="007D4B29" w:rsidRPr="0009741B" w:rsidRDefault="007D4B29" w:rsidP="004E3F01">
            <w:pPr>
              <w:spacing w:line="360" w:lineRule="auto"/>
              <w:jc w:val="both"/>
              <w:rPr>
                <w:sz w:val="26"/>
                <w:szCs w:val="26"/>
              </w:rPr>
            </w:pPr>
            <w:r w:rsidRPr="0009741B">
              <w:rPr>
                <w:sz w:val="26"/>
                <w:szCs w:val="26"/>
              </w:rPr>
              <w:t>Thêm sản phẩm thành công</w:t>
            </w:r>
          </w:p>
        </w:tc>
      </w:tr>
      <w:tr w:rsidR="007D4B29" w:rsidRPr="0009741B" w14:paraId="684D88AF" w14:textId="77777777" w:rsidTr="004E3F01">
        <w:tc>
          <w:tcPr>
            <w:tcW w:w="1555" w:type="dxa"/>
          </w:tcPr>
          <w:p w14:paraId="03919BF7" w14:textId="77777777" w:rsidR="007D4B29" w:rsidRPr="0009741B" w:rsidRDefault="007D4B29" w:rsidP="004E3F01">
            <w:pPr>
              <w:spacing w:line="360" w:lineRule="auto"/>
              <w:jc w:val="both"/>
              <w:rPr>
                <w:sz w:val="26"/>
                <w:szCs w:val="26"/>
              </w:rPr>
            </w:pPr>
            <w:r w:rsidRPr="0009741B">
              <w:rPr>
                <w:sz w:val="26"/>
                <w:szCs w:val="26"/>
              </w:rPr>
              <w:t>TC2</w:t>
            </w:r>
          </w:p>
        </w:tc>
        <w:tc>
          <w:tcPr>
            <w:tcW w:w="4708" w:type="dxa"/>
          </w:tcPr>
          <w:p w14:paraId="04190BE8" w14:textId="77777777" w:rsidR="007D4B29" w:rsidRPr="0009741B" w:rsidRDefault="007D4B29" w:rsidP="004E3F01">
            <w:pPr>
              <w:spacing w:line="360" w:lineRule="auto"/>
              <w:jc w:val="both"/>
              <w:rPr>
                <w:sz w:val="26"/>
                <w:szCs w:val="26"/>
              </w:rPr>
            </w:pPr>
            <w:r w:rsidRPr="0009741B">
              <w:rPr>
                <w:sz w:val="26"/>
                <w:szCs w:val="26"/>
              </w:rPr>
              <w:t>Nhập vào thông tin như sau:</w:t>
            </w:r>
          </w:p>
          <w:p w14:paraId="1D60782E" w14:textId="355E2C40" w:rsidR="007D4B29" w:rsidRPr="0009741B" w:rsidRDefault="007D4B29" w:rsidP="007D4B29">
            <w:pPr>
              <w:spacing w:line="360" w:lineRule="auto"/>
              <w:jc w:val="both"/>
              <w:rPr>
                <w:sz w:val="26"/>
                <w:szCs w:val="26"/>
              </w:rPr>
            </w:pPr>
            <w:r w:rsidRPr="0009741B">
              <w:rPr>
                <w:sz w:val="26"/>
                <w:szCs w:val="26"/>
              </w:rPr>
              <w:t xml:space="preserve">Tên sản phẩm: </w:t>
            </w:r>
          </w:p>
          <w:p w14:paraId="18EF41CC" w14:textId="77777777" w:rsidR="007D4B29" w:rsidRPr="0009741B" w:rsidRDefault="007D4B29" w:rsidP="007D4B29">
            <w:pPr>
              <w:spacing w:line="360" w:lineRule="auto"/>
              <w:jc w:val="both"/>
              <w:rPr>
                <w:sz w:val="26"/>
                <w:szCs w:val="26"/>
              </w:rPr>
            </w:pPr>
            <w:r w:rsidRPr="0009741B">
              <w:rPr>
                <w:sz w:val="26"/>
                <w:szCs w:val="26"/>
              </w:rPr>
              <w:t>Mô tả: test</w:t>
            </w:r>
          </w:p>
          <w:p w14:paraId="2DBBF4B8" w14:textId="77777777" w:rsidR="007D4B29" w:rsidRPr="0009741B" w:rsidRDefault="007D4B29" w:rsidP="007D4B29">
            <w:pPr>
              <w:spacing w:line="360" w:lineRule="auto"/>
              <w:jc w:val="both"/>
              <w:rPr>
                <w:sz w:val="26"/>
                <w:szCs w:val="26"/>
              </w:rPr>
            </w:pPr>
            <w:r w:rsidRPr="0009741B">
              <w:rPr>
                <w:sz w:val="26"/>
                <w:szCs w:val="26"/>
              </w:rPr>
              <w:t>Giá bán: 50000</w:t>
            </w:r>
          </w:p>
          <w:p w14:paraId="1EA806DF" w14:textId="77777777" w:rsidR="007D4B29" w:rsidRPr="0009741B" w:rsidRDefault="007D4B29" w:rsidP="007D4B29">
            <w:pPr>
              <w:spacing w:line="360" w:lineRule="auto"/>
              <w:jc w:val="both"/>
              <w:rPr>
                <w:sz w:val="26"/>
                <w:szCs w:val="26"/>
              </w:rPr>
            </w:pPr>
            <w:r w:rsidRPr="0009741B">
              <w:rPr>
                <w:sz w:val="26"/>
                <w:szCs w:val="26"/>
              </w:rPr>
              <w:t>Số lượng: 50</w:t>
            </w:r>
          </w:p>
          <w:p w14:paraId="2F1C4C30" w14:textId="77777777" w:rsidR="007D4B29" w:rsidRPr="0009741B" w:rsidRDefault="007D4B29" w:rsidP="007D4B29">
            <w:pPr>
              <w:spacing w:line="360" w:lineRule="auto"/>
              <w:jc w:val="both"/>
              <w:rPr>
                <w:sz w:val="26"/>
                <w:szCs w:val="26"/>
              </w:rPr>
            </w:pPr>
            <w:r w:rsidRPr="0009741B">
              <w:rPr>
                <w:sz w:val="26"/>
                <w:szCs w:val="26"/>
              </w:rPr>
              <w:t>Đơn vị: kg</w:t>
            </w:r>
          </w:p>
          <w:p w14:paraId="6BA3A999" w14:textId="77777777" w:rsidR="007D4B29" w:rsidRPr="0009741B" w:rsidRDefault="007D4B29" w:rsidP="007D4B29">
            <w:pPr>
              <w:spacing w:line="360" w:lineRule="auto"/>
              <w:jc w:val="both"/>
              <w:rPr>
                <w:sz w:val="26"/>
                <w:szCs w:val="26"/>
              </w:rPr>
            </w:pPr>
            <w:r w:rsidRPr="0009741B">
              <w:rPr>
                <w:sz w:val="26"/>
                <w:szCs w:val="26"/>
              </w:rPr>
              <w:t>Danh mục: Rau củ</w:t>
            </w:r>
          </w:p>
          <w:p w14:paraId="6701BF28" w14:textId="00AE3C76" w:rsidR="007D4B29" w:rsidRPr="0009741B" w:rsidRDefault="007D4B29" w:rsidP="007D4B29">
            <w:pPr>
              <w:spacing w:line="360" w:lineRule="auto"/>
              <w:jc w:val="both"/>
              <w:rPr>
                <w:sz w:val="26"/>
                <w:szCs w:val="26"/>
              </w:rPr>
            </w:pPr>
            <w:r w:rsidRPr="0009741B">
              <w:rPr>
                <w:sz w:val="26"/>
                <w:szCs w:val="26"/>
              </w:rPr>
              <w:t>Hình ảnh: Chọn tệp</w:t>
            </w:r>
          </w:p>
        </w:tc>
        <w:tc>
          <w:tcPr>
            <w:tcW w:w="2646" w:type="dxa"/>
          </w:tcPr>
          <w:p w14:paraId="490F60E9" w14:textId="658B0148" w:rsidR="007D4B29" w:rsidRPr="0009741B" w:rsidRDefault="007D4B29" w:rsidP="004E3F01">
            <w:pPr>
              <w:spacing w:line="360" w:lineRule="auto"/>
              <w:jc w:val="both"/>
              <w:rPr>
                <w:sz w:val="26"/>
                <w:szCs w:val="26"/>
              </w:rPr>
            </w:pPr>
            <w:r w:rsidRPr="0009741B">
              <w:rPr>
                <w:sz w:val="26"/>
                <w:szCs w:val="26"/>
              </w:rPr>
              <w:t>Thông báo “Phải nhập tên sản phẩm”</w:t>
            </w:r>
          </w:p>
          <w:p w14:paraId="6E059C64" w14:textId="77777777" w:rsidR="007D4B29" w:rsidRPr="0009741B" w:rsidRDefault="007D4B29" w:rsidP="004E3F01">
            <w:pPr>
              <w:spacing w:line="360" w:lineRule="auto"/>
              <w:jc w:val="both"/>
              <w:rPr>
                <w:sz w:val="26"/>
                <w:szCs w:val="26"/>
              </w:rPr>
            </w:pPr>
          </w:p>
        </w:tc>
      </w:tr>
    </w:tbl>
    <w:p w14:paraId="10DFFFBC" w14:textId="4102F855" w:rsidR="0009741B" w:rsidRDefault="0009741B" w:rsidP="007D4B29">
      <w:pPr>
        <w:pStyle w:val="ListParagraph"/>
        <w:spacing w:after="160" w:line="360" w:lineRule="auto"/>
        <w:jc w:val="both"/>
        <w:rPr>
          <w:sz w:val="26"/>
          <w:szCs w:val="26"/>
        </w:rPr>
      </w:pPr>
    </w:p>
    <w:p w14:paraId="29FDA2A8" w14:textId="25276369" w:rsidR="00384F16" w:rsidRPr="00F2381D" w:rsidRDefault="00F2381D" w:rsidP="003E78CF">
      <w:pPr>
        <w:pStyle w:val="ListParagraph"/>
        <w:numPr>
          <w:ilvl w:val="1"/>
          <w:numId w:val="3"/>
        </w:numPr>
        <w:spacing w:after="160" w:line="360" w:lineRule="auto"/>
        <w:jc w:val="both"/>
        <w:outlineLvl w:val="2"/>
        <w:rPr>
          <w:b/>
          <w:sz w:val="26"/>
          <w:szCs w:val="26"/>
        </w:rPr>
      </w:pPr>
      <w:bookmarkStart w:id="232" w:name="_Toc199082178"/>
      <w:bookmarkStart w:id="233" w:name="_Toc199082252"/>
      <w:bookmarkStart w:id="234" w:name="_Toc199148373"/>
      <w:r w:rsidRPr="00F2381D">
        <w:rPr>
          <w:b/>
          <w:sz w:val="26"/>
          <w:szCs w:val="26"/>
        </w:rPr>
        <w:t>Xóa sản phẩm</w:t>
      </w:r>
      <w:bookmarkEnd w:id="232"/>
      <w:bookmarkEnd w:id="233"/>
      <w:bookmarkEnd w:id="234"/>
    </w:p>
    <w:tbl>
      <w:tblPr>
        <w:tblStyle w:val="TableGrid"/>
        <w:tblW w:w="8909" w:type="dxa"/>
        <w:tblInd w:w="806" w:type="dxa"/>
        <w:tblLook w:val="04A0" w:firstRow="1" w:lastRow="0" w:firstColumn="1" w:lastColumn="0" w:noHBand="0" w:noVBand="1"/>
      </w:tblPr>
      <w:tblGrid>
        <w:gridCol w:w="1555"/>
        <w:gridCol w:w="3934"/>
        <w:gridCol w:w="3420"/>
      </w:tblGrid>
      <w:tr w:rsidR="00F2381D" w:rsidRPr="0009741B" w14:paraId="190F1A35" w14:textId="77777777" w:rsidTr="007F11EC">
        <w:tc>
          <w:tcPr>
            <w:tcW w:w="1555" w:type="dxa"/>
          </w:tcPr>
          <w:p w14:paraId="756925EC" w14:textId="77777777" w:rsidR="00F2381D" w:rsidRPr="0009741B" w:rsidRDefault="00F2381D" w:rsidP="00964C9E">
            <w:pPr>
              <w:spacing w:line="360" w:lineRule="auto"/>
              <w:jc w:val="both"/>
              <w:rPr>
                <w:sz w:val="26"/>
                <w:szCs w:val="26"/>
              </w:rPr>
            </w:pPr>
            <w:r w:rsidRPr="0009741B">
              <w:rPr>
                <w:sz w:val="26"/>
                <w:szCs w:val="26"/>
              </w:rPr>
              <w:t>TestCase ID</w:t>
            </w:r>
          </w:p>
        </w:tc>
        <w:tc>
          <w:tcPr>
            <w:tcW w:w="3934" w:type="dxa"/>
          </w:tcPr>
          <w:p w14:paraId="5DE0D3CE" w14:textId="77777777" w:rsidR="00F2381D" w:rsidRPr="0009741B" w:rsidRDefault="00F2381D" w:rsidP="00964C9E">
            <w:pPr>
              <w:spacing w:line="360" w:lineRule="auto"/>
              <w:jc w:val="both"/>
              <w:rPr>
                <w:sz w:val="26"/>
                <w:szCs w:val="26"/>
              </w:rPr>
            </w:pPr>
            <w:r w:rsidRPr="0009741B">
              <w:rPr>
                <w:sz w:val="26"/>
                <w:szCs w:val="26"/>
              </w:rPr>
              <w:t>Điều Kiện</w:t>
            </w:r>
          </w:p>
        </w:tc>
        <w:tc>
          <w:tcPr>
            <w:tcW w:w="3420" w:type="dxa"/>
          </w:tcPr>
          <w:p w14:paraId="152A7675" w14:textId="77777777" w:rsidR="00F2381D" w:rsidRPr="0009741B" w:rsidRDefault="00F2381D" w:rsidP="00964C9E">
            <w:pPr>
              <w:spacing w:line="360" w:lineRule="auto"/>
              <w:jc w:val="both"/>
              <w:rPr>
                <w:sz w:val="26"/>
                <w:szCs w:val="26"/>
              </w:rPr>
            </w:pPr>
            <w:r w:rsidRPr="0009741B">
              <w:rPr>
                <w:sz w:val="26"/>
                <w:szCs w:val="26"/>
              </w:rPr>
              <w:t>Kết quả mong muốn</w:t>
            </w:r>
          </w:p>
        </w:tc>
      </w:tr>
      <w:tr w:rsidR="00F2381D" w:rsidRPr="0009741B" w14:paraId="67F87FDC" w14:textId="77777777" w:rsidTr="007F11EC">
        <w:tc>
          <w:tcPr>
            <w:tcW w:w="1555" w:type="dxa"/>
          </w:tcPr>
          <w:p w14:paraId="736D2377" w14:textId="77777777" w:rsidR="00F2381D" w:rsidRPr="0009741B" w:rsidRDefault="00F2381D" w:rsidP="00964C9E">
            <w:pPr>
              <w:spacing w:line="360" w:lineRule="auto"/>
              <w:jc w:val="both"/>
              <w:rPr>
                <w:sz w:val="26"/>
                <w:szCs w:val="26"/>
              </w:rPr>
            </w:pPr>
            <w:r w:rsidRPr="0009741B">
              <w:rPr>
                <w:sz w:val="26"/>
                <w:szCs w:val="26"/>
              </w:rPr>
              <w:t>TC1</w:t>
            </w:r>
          </w:p>
        </w:tc>
        <w:tc>
          <w:tcPr>
            <w:tcW w:w="3934" w:type="dxa"/>
          </w:tcPr>
          <w:p w14:paraId="08F86E19" w14:textId="7696554E" w:rsidR="00F2381D" w:rsidRPr="0009741B" w:rsidRDefault="00F2381D" w:rsidP="00964C9E">
            <w:pPr>
              <w:spacing w:line="360" w:lineRule="auto"/>
              <w:jc w:val="both"/>
              <w:rPr>
                <w:sz w:val="26"/>
                <w:szCs w:val="26"/>
              </w:rPr>
            </w:pPr>
            <w:r>
              <w:rPr>
                <w:sz w:val="26"/>
                <w:szCs w:val="26"/>
              </w:rPr>
              <w:t>Chọn sản phẩm và xác nhận “Xóa”</w:t>
            </w:r>
          </w:p>
        </w:tc>
        <w:tc>
          <w:tcPr>
            <w:tcW w:w="3420" w:type="dxa"/>
          </w:tcPr>
          <w:p w14:paraId="3DA46D0E" w14:textId="0EAF9A7F" w:rsidR="00F2381D" w:rsidRPr="0009741B" w:rsidRDefault="00F2381D" w:rsidP="00964C9E">
            <w:pPr>
              <w:spacing w:line="360" w:lineRule="auto"/>
              <w:jc w:val="both"/>
              <w:rPr>
                <w:sz w:val="26"/>
                <w:szCs w:val="26"/>
              </w:rPr>
            </w:pPr>
            <w:r>
              <w:rPr>
                <w:sz w:val="26"/>
                <w:szCs w:val="26"/>
              </w:rPr>
              <w:t>Thông báo “Xóa thành công”</w:t>
            </w:r>
          </w:p>
        </w:tc>
      </w:tr>
      <w:tr w:rsidR="00F2381D" w:rsidRPr="0009741B" w14:paraId="6470221A" w14:textId="77777777" w:rsidTr="007F11EC">
        <w:tc>
          <w:tcPr>
            <w:tcW w:w="1555" w:type="dxa"/>
          </w:tcPr>
          <w:p w14:paraId="434E0997" w14:textId="77777777" w:rsidR="00F2381D" w:rsidRPr="0009741B" w:rsidRDefault="00F2381D" w:rsidP="00964C9E">
            <w:pPr>
              <w:spacing w:line="360" w:lineRule="auto"/>
              <w:jc w:val="both"/>
              <w:rPr>
                <w:sz w:val="26"/>
                <w:szCs w:val="26"/>
              </w:rPr>
            </w:pPr>
            <w:r w:rsidRPr="0009741B">
              <w:rPr>
                <w:sz w:val="26"/>
                <w:szCs w:val="26"/>
              </w:rPr>
              <w:t>TC2</w:t>
            </w:r>
          </w:p>
        </w:tc>
        <w:tc>
          <w:tcPr>
            <w:tcW w:w="3934" w:type="dxa"/>
          </w:tcPr>
          <w:p w14:paraId="3245A6BB" w14:textId="4F1B2218" w:rsidR="00F2381D" w:rsidRPr="0009741B" w:rsidRDefault="00F2381D" w:rsidP="00964C9E">
            <w:pPr>
              <w:spacing w:line="360" w:lineRule="auto"/>
              <w:jc w:val="both"/>
              <w:rPr>
                <w:sz w:val="26"/>
                <w:szCs w:val="26"/>
              </w:rPr>
            </w:pPr>
            <w:r>
              <w:rPr>
                <w:sz w:val="26"/>
                <w:szCs w:val="26"/>
              </w:rPr>
              <w:t>Chọn sản phẩm và xác nhận “Xóa”</w:t>
            </w:r>
          </w:p>
        </w:tc>
        <w:tc>
          <w:tcPr>
            <w:tcW w:w="3420" w:type="dxa"/>
          </w:tcPr>
          <w:p w14:paraId="44C8BFBA" w14:textId="58B7ED7A" w:rsidR="00F2381D" w:rsidRPr="0009741B" w:rsidRDefault="00F2381D" w:rsidP="00964C9E">
            <w:pPr>
              <w:spacing w:line="360" w:lineRule="auto"/>
              <w:jc w:val="both"/>
              <w:rPr>
                <w:sz w:val="26"/>
                <w:szCs w:val="26"/>
              </w:rPr>
            </w:pPr>
            <w:r w:rsidRPr="0009741B">
              <w:rPr>
                <w:sz w:val="26"/>
                <w:szCs w:val="26"/>
              </w:rPr>
              <w:t>Thông báo “</w:t>
            </w:r>
            <w:r>
              <w:rPr>
                <w:sz w:val="26"/>
                <w:szCs w:val="26"/>
              </w:rPr>
              <w:t>Lỗi, vui lòng thực hiện lại”</w:t>
            </w:r>
          </w:p>
        </w:tc>
      </w:tr>
    </w:tbl>
    <w:p w14:paraId="731D6A10" w14:textId="231E4414" w:rsidR="00F2381D" w:rsidRDefault="00F2381D" w:rsidP="00F2381D">
      <w:pPr>
        <w:pStyle w:val="ListParagraph"/>
        <w:spacing w:after="160" w:line="360" w:lineRule="auto"/>
        <w:jc w:val="both"/>
        <w:rPr>
          <w:sz w:val="26"/>
          <w:szCs w:val="26"/>
        </w:rPr>
      </w:pPr>
    </w:p>
    <w:p w14:paraId="5B26762D" w14:textId="6B961805" w:rsidR="00F2381D" w:rsidRPr="00F2381D" w:rsidRDefault="00F2381D" w:rsidP="003E78CF">
      <w:pPr>
        <w:pStyle w:val="ListParagraph"/>
        <w:numPr>
          <w:ilvl w:val="1"/>
          <w:numId w:val="3"/>
        </w:numPr>
        <w:spacing w:after="160" w:line="360" w:lineRule="auto"/>
        <w:jc w:val="both"/>
        <w:outlineLvl w:val="2"/>
        <w:rPr>
          <w:b/>
          <w:sz w:val="26"/>
          <w:szCs w:val="26"/>
        </w:rPr>
      </w:pPr>
      <w:bookmarkStart w:id="235" w:name="_Toc199082179"/>
      <w:bookmarkStart w:id="236" w:name="_Toc199082253"/>
      <w:bookmarkStart w:id="237" w:name="_Toc199148374"/>
      <w:r w:rsidRPr="00F2381D">
        <w:rPr>
          <w:b/>
          <w:sz w:val="26"/>
          <w:szCs w:val="26"/>
        </w:rPr>
        <w:lastRenderedPageBreak/>
        <w:t>Sửa sản phẩm</w:t>
      </w:r>
      <w:bookmarkEnd w:id="235"/>
      <w:bookmarkEnd w:id="236"/>
      <w:bookmarkEnd w:id="237"/>
    </w:p>
    <w:tbl>
      <w:tblPr>
        <w:tblStyle w:val="TableGrid"/>
        <w:tblW w:w="8909" w:type="dxa"/>
        <w:tblInd w:w="806" w:type="dxa"/>
        <w:tblLook w:val="04A0" w:firstRow="1" w:lastRow="0" w:firstColumn="1" w:lastColumn="0" w:noHBand="0" w:noVBand="1"/>
      </w:tblPr>
      <w:tblGrid>
        <w:gridCol w:w="1555"/>
        <w:gridCol w:w="3754"/>
        <w:gridCol w:w="3600"/>
      </w:tblGrid>
      <w:tr w:rsidR="00F2381D" w:rsidRPr="0009741B" w14:paraId="3A5D6DE8" w14:textId="77777777" w:rsidTr="007F11EC">
        <w:tc>
          <w:tcPr>
            <w:tcW w:w="1555" w:type="dxa"/>
          </w:tcPr>
          <w:p w14:paraId="26CC8895" w14:textId="77777777" w:rsidR="00F2381D" w:rsidRPr="0009741B" w:rsidRDefault="00F2381D" w:rsidP="00964C9E">
            <w:pPr>
              <w:spacing w:line="360" w:lineRule="auto"/>
              <w:jc w:val="both"/>
              <w:rPr>
                <w:sz w:val="26"/>
                <w:szCs w:val="26"/>
              </w:rPr>
            </w:pPr>
            <w:r w:rsidRPr="0009741B">
              <w:rPr>
                <w:sz w:val="26"/>
                <w:szCs w:val="26"/>
              </w:rPr>
              <w:t>TestCase ID</w:t>
            </w:r>
          </w:p>
        </w:tc>
        <w:tc>
          <w:tcPr>
            <w:tcW w:w="3754" w:type="dxa"/>
          </w:tcPr>
          <w:p w14:paraId="0FA09512" w14:textId="77777777" w:rsidR="00F2381D" w:rsidRPr="0009741B" w:rsidRDefault="00F2381D" w:rsidP="00964C9E">
            <w:pPr>
              <w:spacing w:line="360" w:lineRule="auto"/>
              <w:jc w:val="both"/>
              <w:rPr>
                <w:sz w:val="26"/>
                <w:szCs w:val="26"/>
              </w:rPr>
            </w:pPr>
            <w:r w:rsidRPr="0009741B">
              <w:rPr>
                <w:sz w:val="26"/>
                <w:szCs w:val="26"/>
              </w:rPr>
              <w:t>Điều Kiện</w:t>
            </w:r>
          </w:p>
        </w:tc>
        <w:tc>
          <w:tcPr>
            <w:tcW w:w="3600" w:type="dxa"/>
          </w:tcPr>
          <w:p w14:paraId="1E839E52" w14:textId="77777777" w:rsidR="00F2381D" w:rsidRPr="0009741B" w:rsidRDefault="00F2381D" w:rsidP="00964C9E">
            <w:pPr>
              <w:spacing w:line="360" w:lineRule="auto"/>
              <w:jc w:val="both"/>
              <w:rPr>
                <w:sz w:val="26"/>
                <w:szCs w:val="26"/>
              </w:rPr>
            </w:pPr>
            <w:r w:rsidRPr="0009741B">
              <w:rPr>
                <w:sz w:val="26"/>
                <w:szCs w:val="26"/>
              </w:rPr>
              <w:t>Kết quả mong muốn</w:t>
            </w:r>
          </w:p>
        </w:tc>
      </w:tr>
      <w:tr w:rsidR="00F2381D" w:rsidRPr="0009741B" w14:paraId="713A2B9C" w14:textId="77777777" w:rsidTr="007F11EC">
        <w:tc>
          <w:tcPr>
            <w:tcW w:w="1555" w:type="dxa"/>
          </w:tcPr>
          <w:p w14:paraId="2D4E2703" w14:textId="77777777" w:rsidR="00F2381D" w:rsidRPr="0009741B" w:rsidRDefault="00F2381D" w:rsidP="00964C9E">
            <w:pPr>
              <w:spacing w:line="360" w:lineRule="auto"/>
              <w:jc w:val="both"/>
              <w:rPr>
                <w:sz w:val="26"/>
                <w:szCs w:val="26"/>
              </w:rPr>
            </w:pPr>
            <w:r w:rsidRPr="0009741B">
              <w:rPr>
                <w:sz w:val="26"/>
                <w:szCs w:val="26"/>
              </w:rPr>
              <w:t>TC1</w:t>
            </w:r>
          </w:p>
        </w:tc>
        <w:tc>
          <w:tcPr>
            <w:tcW w:w="3754" w:type="dxa"/>
          </w:tcPr>
          <w:p w14:paraId="65B123FA" w14:textId="77777777" w:rsidR="00F2381D" w:rsidRDefault="00F2381D" w:rsidP="00964C9E">
            <w:pPr>
              <w:spacing w:line="360" w:lineRule="auto"/>
              <w:jc w:val="both"/>
              <w:rPr>
                <w:sz w:val="26"/>
                <w:szCs w:val="26"/>
              </w:rPr>
            </w:pPr>
            <w:r>
              <w:rPr>
                <w:sz w:val="26"/>
                <w:szCs w:val="26"/>
              </w:rPr>
              <w:t>Chọn sản phẩm cần sửa</w:t>
            </w:r>
          </w:p>
          <w:p w14:paraId="58F9B626" w14:textId="77777777" w:rsidR="00F2381D" w:rsidRDefault="00F2381D" w:rsidP="00964C9E">
            <w:pPr>
              <w:spacing w:line="360" w:lineRule="auto"/>
              <w:jc w:val="both"/>
              <w:rPr>
                <w:sz w:val="26"/>
                <w:szCs w:val="26"/>
              </w:rPr>
            </w:pPr>
            <w:r>
              <w:rPr>
                <w:sz w:val="26"/>
                <w:szCs w:val="26"/>
              </w:rPr>
              <w:t>Bắp cải trái tim</w:t>
            </w:r>
          </w:p>
          <w:p w14:paraId="432D5A7D" w14:textId="77777777" w:rsidR="00F2381D" w:rsidRDefault="00F2381D" w:rsidP="00964C9E">
            <w:pPr>
              <w:spacing w:line="360" w:lineRule="auto"/>
              <w:jc w:val="both"/>
              <w:rPr>
                <w:sz w:val="26"/>
                <w:szCs w:val="26"/>
              </w:rPr>
            </w:pPr>
            <w:r>
              <w:rPr>
                <w:sz w:val="26"/>
                <w:szCs w:val="26"/>
              </w:rPr>
              <w:t>Sửa giá: 35000</w:t>
            </w:r>
          </w:p>
          <w:p w14:paraId="2A3B6DBE" w14:textId="587F3766" w:rsidR="00F2381D" w:rsidRPr="0009741B" w:rsidRDefault="00F2381D" w:rsidP="00964C9E">
            <w:pPr>
              <w:spacing w:line="360" w:lineRule="auto"/>
              <w:jc w:val="both"/>
              <w:rPr>
                <w:sz w:val="26"/>
                <w:szCs w:val="26"/>
              </w:rPr>
            </w:pPr>
            <w:r>
              <w:rPr>
                <w:sz w:val="26"/>
                <w:szCs w:val="26"/>
              </w:rPr>
              <w:t>Ấn Lưu thay đổi</w:t>
            </w:r>
          </w:p>
        </w:tc>
        <w:tc>
          <w:tcPr>
            <w:tcW w:w="3600" w:type="dxa"/>
          </w:tcPr>
          <w:p w14:paraId="44EDC8B9" w14:textId="58D8D4D3" w:rsidR="00F2381D" w:rsidRPr="0009741B" w:rsidRDefault="00F2381D" w:rsidP="00964C9E">
            <w:pPr>
              <w:spacing w:line="360" w:lineRule="auto"/>
              <w:jc w:val="both"/>
              <w:rPr>
                <w:sz w:val="26"/>
                <w:szCs w:val="26"/>
              </w:rPr>
            </w:pPr>
            <w:r>
              <w:rPr>
                <w:sz w:val="26"/>
                <w:szCs w:val="26"/>
              </w:rPr>
              <w:t>Thông báo “Sửa thành công”</w:t>
            </w:r>
          </w:p>
        </w:tc>
      </w:tr>
      <w:tr w:rsidR="00F2381D" w:rsidRPr="0009741B" w14:paraId="30B3097C" w14:textId="77777777" w:rsidTr="007F11EC">
        <w:tc>
          <w:tcPr>
            <w:tcW w:w="1555" w:type="dxa"/>
          </w:tcPr>
          <w:p w14:paraId="5FA7E7AC" w14:textId="77777777" w:rsidR="00F2381D" w:rsidRPr="0009741B" w:rsidRDefault="00F2381D" w:rsidP="00964C9E">
            <w:pPr>
              <w:spacing w:line="360" w:lineRule="auto"/>
              <w:jc w:val="both"/>
              <w:rPr>
                <w:sz w:val="26"/>
                <w:szCs w:val="26"/>
              </w:rPr>
            </w:pPr>
            <w:r w:rsidRPr="0009741B">
              <w:rPr>
                <w:sz w:val="26"/>
                <w:szCs w:val="26"/>
              </w:rPr>
              <w:t>TC2</w:t>
            </w:r>
          </w:p>
        </w:tc>
        <w:tc>
          <w:tcPr>
            <w:tcW w:w="3754" w:type="dxa"/>
          </w:tcPr>
          <w:p w14:paraId="476F8FD2" w14:textId="2243898B" w:rsidR="00F2381D" w:rsidRPr="0009741B" w:rsidRDefault="00F2381D" w:rsidP="00964C9E">
            <w:pPr>
              <w:spacing w:line="360" w:lineRule="auto"/>
              <w:jc w:val="both"/>
              <w:rPr>
                <w:sz w:val="26"/>
                <w:szCs w:val="26"/>
              </w:rPr>
            </w:pPr>
            <w:r>
              <w:rPr>
                <w:sz w:val="26"/>
                <w:szCs w:val="26"/>
              </w:rPr>
              <w:t>Không sửa gì và ấn Hủy</w:t>
            </w:r>
          </w:p>
        </w:tc>
        <w:tc>
          <w:tcPr>
            <w:tcW w:w="3600" w:type="dxa"/>
          </w:tcPr>
          <w:p w14:paraId="1DED3911" w14:textId="7CD6FE37" w:rsidR="00F2381D" w:rsidRPr="0009741B" w:rsidRDefault="00F2381D" w:rsidP="00964C9E">
            <w:pPr>
              <w:spacing w:line="360" w:lineRule="auto"/>
              <w:jc w:val="both"/>
              <w:rPr>
                <w:sz w:val="26"/>
                <w:szCs w:val="26"/>
              </w:rPr>
            </w:pPr>
            <w:r>
              <w:rPr>
                <w:sz w:val="26"/>
                <w:szCs w:val="26"/>
              </w:rPr>
              <w:t>Thoát khỏi thao tác chỉnh sửa</w:t>
            </w:r>
          </w:p>
        </w:tc>
      </w:tr>
    </w:tbl>
    <w:p w14:paraId="78246B21" w14:textId="5B6CB34E" w:rsidR="00F2381D" w:rsidRDefault="00F2381D" w:rsidP="00F2381D">
      <w:pPr>
        <w:pStyle w:val="ListParagraph"/>
        <w:spacing w:after="160" w:line="360" w:lineRule="auto"/>
        <w:jc w:val="both"/>
        <w:rPr>
          <w:sz w:val="26"/>
          <w:szCs w:val="26"/>
        </w:rPr>
      </w:pPr>
    </w:p>
    <w:p w14:paraId="7427A926" w14:textId="777505ED" w:rsidR="003A7E55" w:rsidRPr="004844BD" w:rsidRDefault="004844BD" w:rsidP="003E78CF">
      <w:pPr>
        <w:pStyle w:val="ListParagraph"/>
        <w:numPr>
          <w:ilvl w:val="1"/>
          <w:numId w:val="3"/>
        </w:numPr>
        <w:spacing w:after="160" w:line="360" w:lineRule="auto"/>
        <w:jc w:val="both"/>
        <w:outlineLvl w:val="2"/>
        <w:rPr>
          <w:b/>
          <w:sz w:val="26"/>
          <w:szCs w:val="26"/>
        </w:rPr>
      </w:pPr>
      <w:bookmarkStart w:id="238" w:name="_Toc199082180"/>
      <w:bookmarkStart w:id="239" w:name="_Toc199082254"/>
      <w:bookmarkStart w:id="240" w:name="_Toc199148375"/>
      <w:r w:rsidRPr="004844BD">
        <w:rPr>
          <w:b/>
          <w:sz w:val="26"/>
          <w:szCs w:val="26"/>
        </w:rPr>
        <w:t>Thay đổi trạng thái đơn hàng</w:t>
      </w:r>
      <w:bookmarkEnd w:id="238"/>
      <w:bookmarkEnd w:id="239"/>
      <w:bookmarkEnd w:id="240"/>
    </w:p>
    <w:tbl>
      <w:tblPr>
        <w:tblStyle w:val="TableGrid"/>
        <w:tblW w:w="8909" w:type="dxa"/>
        <w:tblInd w:w="806" w:type="dxa"/>
        <w:tblLook w:val="04A0" w:firstRow="1" w:lastRow="0" w:firstColumn="1" w:lastColumn="0" w:noHBand="0" w:noVBand="1"/>
      </w:tblPr>
      <w:tblGrid>
        <w:gridCol w:w="1555"/>
        <w:gridCol w:w="4708"/>
        <w:gridCol w:w="2646"/>
      </w:tblGrid>
      <w:tr w:rsidR="004844BD" w:rsidRPr="0009741B" w14:paraId="78964E41" w14:textId="77777777" w:rsidTr="00964C9E">
        <w:tc>
          <w:tcPr>
            <w:tcW w:w="1555" w:type="dxa"/>
          </w:tcPr>
          <w:p w14:paraId="0E436D8E" w14:textId="77777777" w:rsidR="004844BD" w:rsidRPr="0009741B" w:rsidRDefault="004844BD" w:rsidP="00964C9E">
            <w:pPr>
              <w:spacing w:line="360" w:lineRule="auto"/>
              <w:jc w:val="both"/>
              <w:rPr>
                <w:sz w:val="26"/>
                <w:szCs w:val="26"/>
              </w:rPr>
            </w:pPr>
            <w:r w:rsidRPr="0009741B">
              <w:rPr>
                <w:sz w:val="26"/>
                <w:szCs w:val="26"/>
              </w:rPr>
              <w:t>TestCase ID</w:t>
            </w:r>
          </w:p>
        </w:tc>
        <w:tc>
          <w:tcPr>
            <w:tcW w:w="4708" w:type="dxa"/>
          </w:tcPr>
          <w:p w14:paraId="4BCEA3F2" w14:textId="77777777" w:rsidR="004844BD" w:rsidRPr="0009741B" w:rsidRDefault="004844BD" w:rsidP="00964C9E">
            <w:pPr>
              <w:spacing w:line="360" w:lineRule="auto"/>
              <w:jc w:val="both"/>
              <w:rPr>
                <w:sz w:val="26"/>
                <w:szCs w:val="26"/>
              </w:rPr>
            </w:pPr>
            <w:r w:rsidRPr="0009741B">
              <w:rPr>
                <w:sz w:val="26"/>
                <w:szCs w:val="26"/>
              </w:rPr>
              <w:t>Điều Kiện</w:t>
            </w:r>
          </w:p>
        </w:tc>
        <w:tc>
          <w:tcPr>
            <w:tcW w:w="2646" w:type="dxa"/>
          </w:tcPr>
          <w:p w14:paraId="51746011" w14:textId="77777777" w:rsidR="004844BD" w:rsidRPr="0009741B" w:rsidRDefault="004844BD" w:rsidP="00964C9E">
            <w:pPr>
              <w:spacing w:line="360" w:lineRule="auto"/>
              <w:jc w:val="both"/>
              <w:rPr>
                <w:sz w:val="26"/>
                <w:szCs w:val="26"/>
              </w:rPr>
            </w:pPr>
            <w:r w:rsidRPr="0009741B">
              <w:rPr>
                <w:sz w:val="26"/>
                <w:szCs w:val="26"/>
              </w:rPr>
              <w:t>Kết quả mong muốn</w:t>
            </w:r>
          </w:p>
        </w:tc>
      </w:tr>
      <w:tr w:rsidR="004844BD" w:rsidRPr="0009741B" w14:paraId="049B7547" w14:textId="77777777" w:rsidTr="00964C9E">
        <w:tc>
          <w:tcPr>
            <w:tcW w:w="1555" w:type="dxa"/>
          </w:tcPr>
          <w:p w14:paraId="39450AE6" w14:textId="77777777" w:rsidR="004844BD" w:rsidRPr="0009741B" w:rsidRDefault="004844BD" w:rsidP="00964C9E">
            <w:pPr>
              <w:spacing w:line="360" w:lineRule="auto"/>
              <w:jc w:val="both"/>
              <w:rPr>
                <w:sz w:val="26"/>
                <w:szCs w:val="26"/>
              </w:rPr>
            </w:pPr>
            <w:r w:rsidRPr="0009741B">
              <w:rPr>
                <w:sz w:val="26"/>
                <w:szCs w:val="26"/>
              </w:rPr>
              <w:t>TC1</w:t>
            </w:r>
          </w:p>
        </w:tc>
        <w:tc>
          <w:tcPr>
            <w:tcW w:w="4708" w:type="dxa"/>
          </w:tcPr>
          <w:p w14:paraId="128E766B" w14:textId="0780EA7D" w:rsidR="004844BD" w:rsidRPr="0009741B" w:rsidRDefault="004844BD" w:rsidP="00964C9E">
            <w:pPr>
              <w:spacing w:line="360" w:lineRule="auto"/>
              <w:jc w:val="both"/>
              <w:rPr>
                <w:sz w:val="26"/>
                <w:szCs w:val="26"/>
              </w:rPr>
            </w:pPr>
            <w:r w:rsidRPr="004844BD">
              <w:rPr>
                <w:sz w:val="26"/>
                <w:szCs w:val="26"/>
              </w:rPr>
              <w:t>Chọn đơn hàng và đổi trạng thái từ “Chờ xác nhận” → “Đang chuẩn bị”</w:t>
            </w:r>
          </w:p>
        </w:tc>
        <w:tc>
          <w:tcPr>
            <w:tcW w:w="2646" w:type="dxa"/>
          </w:tcPr>
          <w:p w14:paraId="7E61AF9F" w14:textId="4ABE60C4" w:rsidR="004844BD" w:rsidRPr="0009741B" w:rsidRDefault="004844BD" w:rsidP="00964C9E">
            <w:pPr>
              <w:spacing w:line="360" w:lineRule="auto"/>
              <w:jc w:val="both"/>
              <w:rPr>
                <w:sz w:val="26"/>
                <w:szCs w:val="26"/>
              </w:rPr>
            </w:pPr>
            <w:r>
              <w:rPr>
                <w:sz w:val="26"/>
                <w:szCs w:val="26"/>
              </w:rPr>
              <w:t>Cập nhật trạng thái thành công</w:t>
            </w:r>
          </w:p>
        </w:tc>
      </w:tr>
      <w:tr w:rsidR="004844BD" w:rsidRPr="0009741B" w14:paraId="1BC82A0E" w14:textId="77777777" w:rsidTr="00964C9E">
        <w:tc>
          <w:tcPr>
            <w:tcW w:w="1555" w:type="dxa"/>
          </w:tcPr>
          <w:p w14:paraId="06A7DAE9" w14:textId="6500B852" w:rsidR="004844BD" w:rsidRPr="0009741B" w:rsidRDefault="004844BD" w:rsidP="00964C9E">
            <w:pPr>
              <w:spacing w:line="360" w:lineRule="auto"/>
              <w:jc w:val="both"/>
              <w:rPr>
                <w:sz w:val="26"/>
                <w:szCs w:val="26"/>
              </w:rPr>
            </w:pPr>
            <w:r>
              <w:rPr>
                <w:sz w:val="26"/>
                <w:szCs w:val="26"/>
              </w:rPr>
              <w:t>TC2</w:t>
            </w:r>
          </w:p>
        </w:tc>
        <w:tc>
          <w:tcPr>
            <w:tcW w:w="4708" w:type="dxa"/>
          </w:tcPr>
          <w:p w14:paraId="7085DF8E" w14:textId="0F8D622B" w:rsidR="004844BD" w:rsidRPr="004844BD" w:rsidRDefault="004844BD" w:rsidP="00964C9E">
            <w:pPr>
              <w:spacing w:line="360" w:lineRule="auto"/>
              <w:jc w:val="both"/>
              <w:rPr>
                <w:sz w:val="26"/>
                <w:szCs w:val="26"/>
              </w:rPr>
            </w:pPr>
            <w:r>
              <w:rPr>
                <w:sz w:val="26"/>
                <w:szCs w:val="26"/>
              </w:rPr>
              <w:t>Chọn đơn hàng cần xác nhận, ấn Xác nhận đơn hàng</w:t>
            </w:r>
          </w:p>
        </w:tc>
        <w:tc>
          <w:tcPr>
            <w:tcW w:w="2646" w:type="dxa"/>
          </w:tcPr>
          <w:p w14:paraId="5ADE4349" w14:textId="24078DB9" w:rsidR="004844BD" w:rsidRDefault="004844BD" w:rsidP="00964C9E">
            <w:pPr>
              <w:spacing w:line="360" w:lineRule="auto"/>
              <w:jc w:val="both"/>
              <w:rPr>
                <w:sz w:val="26"/>
                <w:szCs w:val="26"/>
              </w:rPr>
            </w:pPr>
            <w:r>
              <w:rPr>
                <w:sz w:val="26"/>
                <w:szCs w:val="26"/>
              </w:rPr>
              <w:t>Chuyển sang nút “Đang giao hàng”</w:t>
            </w:r>
          </w:p>
        </w:tc>
      </w:tr>
      <w:tr w:rsidR="004844BD" w:rsidRPr="0009741B" w14:paraId="649A0F3B" w14:textId="77777777" w:rsidTr="00964C9E">
        <w:tc>
          <w:tcPr>
            <w:tcW w:w="1555" w:type="dxa"/>
          </w:tcPr>
          <w:p w14:paraId="5AEEEAD9" w14:textId="0E23A56E" w:rsidR="004844BD" w:rsidRPr="0009741B" w:rsidRDefault="004844BD" w:rsidP="00964C9E">
            <w:pPr>
              <w:spacing w:line="360" w:lineRule="auto"/>
              <w:jc w:val="both"/>
              <w:rPr>
                <w:sz w:val="26"/>
                <w:szCs w:val="26"/>
              </w:rPr>
            </w:pPr>
            <w:r w:rsidRPr="0009741B">
              <w:rPr>
                <w:sz w:val="26"/>
                <w:szCs w:val="26"/>
              </w:rPr>
              <w:t>TC</w:t>
            </w:r>
            <w:r>
              <w:rPr>
                <w:sz w:val="26"/>
                <w:szCs w:val="26"/>
              </w:rPr>
              <w:t>3</w:t>
            </w:r>
          </w:p>
        </w:tc>
        <w:tc>
          <w:tcPr>
            <w:tcW w:w="4708" w:type="dxa"/>
          </w:tcPr>
          <w:p w14:paraId="1AB480AB" w14:textId="0B4AD69E" w:rsidR="004844BD" w:rsidRPr="0009741B" w:rsidRDefault="004844BD" w:rsidP="00964C9E">
            <w:pPr>
              <w:spacing w:line="360" w:lineRule="auto"/>
              <w:jc w:val="both"/>
              <w:rPr>
                <w:sz w:val="26"/>
                <w:szCs w:val="26"/>
              </w:rPr>
            </w:pPr>
            <w:r>
              <w:rPr>
                <w:sz w:val="26"/>
                <w:szCs w:val="26"/>
              </w:rPr>
              <w:t>Đơn hàng đã giao thành công</w:t>
            </w:r>
          </w:p>
        </w:tc>
        <w:tc>
          <w:tcPr>
            <w:tcW w:w="2646" w:type="dxa"/>
          </w:tcPr>
          <w:p w14:paraId="19B8E0F0" w14:textId="173FA3A6" w:rsidR="004844BD" w:rsidRPr="0009741B" w:rsidRDefault="004844BD" w:rsidP="00964C9E">
            <w:pPr>
              <w:spacing w:line="360" w:lineRule="auto"/>
              <w:jc w:val="both"/>
              <w:rPr>
                <w:sz w:val="26"/>
                <w:szCs w:val="26"/>
              </w:rPr>
            </w:pPr>
            <w:r>
              <w:rPr>
                <w:sz w:val="26"/>
                <w:szCs w:val="26"/>
              </w:rPr>
              <w:t>Ẩn thao tác, hiện text “Đã giao”</w:t>
            </w:r>
          </w:p>
        </w:tc>
      </w:tr>
    </w:tbl>
    <w:p w14:paraId="5F715453" w14:textId="77777777" w:rsidR="004844BD" w:rsidRPr="0009741B" w:rsidRDefault="004844BD" w:rsidP="004844BD">
      <w:pPr>
        <w:pStyle w:val="ListParagraph"/>
        <w:spacing w:after="160" w:line="360" w:lineRule="auto"/>
        <w:jc w:val="both"/>
        <w:rPr>
          <w:sz w:val="26"/>
          <w:szCs w:val="26"/>
        </w:rPr>
      </w:pPr>
    </w:p>
    <w:p w14:paraId="0E718196" w14:textId="31A220DA" w:rsidR="007D4B29" w:rsidRPr="0009741B" w:rsidRDefault="007D4B29" w:rsidP="003E78CF">
      <w:pPr>
        <w:pStyle w:val="ListParagraph"/>
        <w:numPr>
          <w:ilvl w:val="1"/>
          <w:numId w:val="3"/>
        </w:numPr>
        <w:spacing w:after="160" w:line="360" w:lineRule="auto"/>
        <w:jc w:val="both"/>
        <w:outlineLvl w:val="2"/>
        <w:rPr>
          <w:b/>
          <w:sz w:val="26"/>
          <w:szCs w:val="26"/>
        </w:rPr>
      </w:pPr>
      <w:bookmarkStart w:id="241" w:name="_Toc199082181"/>
      <w:bookmarkStart w:id="242" w:name="_Toc199082255"/>
      <w:bookmarkStart w:id="243" w:name="_Toc199148376"/>
      <w:r w:rsidRPr="0009741B">
        <w:rPr>
          <w:b/>
          <w:sz w:val="26"/>
          <w:szCs w:val="26"/>
        </w:rPr>
        <w:t>Đ</w:t>
      </w:r>
      <w:r w:rsidR="0009741B" w:rsidRPr="0009741B">
        <w:rPr>
          <w:b/>
          <w:sz w:val="26"/>
          <w:szCs w:val="26"/>
        </w:rPr>
        <w:t>ặt hàng</w:t>
      </w:r>
      <w:bookmarkEnd w:id="241"/>
      <w:bookmarkEnd w:id="242"/>
      <w:bookmarkEnd w:id="243"/>
    </w:p>
    <w:tbl>
      <w:tblPr>
        <w:tblStyle w:val="TableGrid"/>
        <w:tblW w:w="8896" w:type="dxa"/>
        <w:tblInd w:w="819" w:type="dxa"/>
        <w:tblLook w:val="04A0" w:firstRow="1" w:lastRow="0" w:firstColumn="1" w:lastColumn="0" w:noHBand="0" w:noVBand="1"/>
      </w:tblPr>
      <w:tblGrid>
        <w:gridCol w:w="1555"/>
        <w:gridCol w:w="3201"/>
        <w:gridCol w:w="4140"/>
      </w:tblGrid>
      <w:tr w:rsidR="0009741B" w:rsidRPr="0009741B" w14:paraId="00D525C9" w14:textId="77777777" w:rsidTr="007F11EC">
        <w:tc>
          <w:tcPr>
            <w:tcW w:w="1555" w:type="dxa"/>
          </w:tcPr>
          <w:p w14:paraId="1A9D19C1" w14:textId="77777777" w:rsidR="0009741B" w:rsidRPr="0009741B" w:rsidRDefault="0009741B" w:rsidP="004E3F01">
            <w:pPr>
              <w:spacing w:line="360" w:lineRule="auto"/>
              <w:jc w:val="both"/>
              <w:rPr>
                <w:sz w:val="26"/>
                <w:szCs w:val="26"/>
              </w:rPr>
            </w:pPr>
            <w:r w:rsidRPr="0009741B">
              <w:rPr>
                <w:sz w:val="26"/>
                <w:szCs w:val="26"/>
              </w:rPr>
              <w:t>TestCase ID</w:t>
            </w:r>
          </w:p>
        </w:tc>
        <w:tc>
          <w:tcPr>
            <w:tcW w:w="3201" w:type="dxa"/>
          </w:tcPr>
          <w:p w14:paraId="17F1CB12" w14:textId="77777777" w:rsidR="0009741B" w:rsidRPr="0009741B" w:rsidRDefault="0009741B" w:rsidP="004E3F01">
            <w:pPr>
              <w:spacing w:line="360" w:lineRule="auto"/>
              <w:jc w:val="both"/>
              <w:rPr>
                <w:sz w:val="26"/>
                <w:szCs w:val="26"/>
              </w:rPr>
            </w:pPr>
            <w:r w:rsidRPr="0009741B">
              <w:rPr>
                <w:sz w:val="26"/>
                <w:szCs w:val="26"/>
              </w:rPr>
              <w:t>Điều Kiện</w:t>
            </w:r>
          </w:p>
        </w:tc>
        <w:tc>
          <w:tcPr>
            <w:tcW w:w="4140" w:type="dxa"/>
          </w:tcPr>
          <w:p w14:paraId="32083B3B" w14:textId="77777777" w:rsidR="0009741B" w:rsidRPr="0009741B" w:rsidRDefault="0009741B" w:rsidP="004E3F01">
            <w:pPr>
              <w:spacing w:line="360" w:lineRule="auto"/>
              <w:jc w:val="both"/>
              <w:rPr>
                <w:sz w:val="26"/>
                <w:szCs w:val="26"/>
              </w:rPr>
            </w:pPr>
            <w:r w:rsidRPr="0009741B">
              <w:rPr>
                <w:sz w:val="26"/>
                <w:szCs w:val="26"/>
              </w:rPr>
              <w:t>Kết quả mong muốn</w:t>
            </w:r>
          </w:p>
        </w:tc>
      </w:tr>
      <w:tr w:rsidR="0009741B" w:rsidRPr="0009741B" w14:paraId="763A9B51" w14:textId="77777777" w:rsidTr="007F11EC">
        <w:tc>
          <w:tcPr>
            <w:tcW w:w="1555" w:type="dxa"/>
          </w:tcPr>
          <w:p w14:paraId="0C173599" w14:textId="77777777" w:rsidR="0009741B" w:rsidRPr="0009741B" w:rsidRDefault="0009741B" w:rsidP="004E3F01">
            <w:pPr>
              <w:spacing w:line="360" w:lineRule="auto"/>
              <w:jc w:val="both"/>
              <w:rPr>
                <w:sz w:val="26"/>
                <w:szCs w:val="26"/>
              </w:rPr>
            </w:pPr>
            <w:r w:rsidRPr="0009741B">
              <w:rPr>
                <w:sz w:val="26"/>
                <w:szCs w:val="26"/>
              </w:rPr>
              <w:t>TC1</w:t>
            </w:r>
          </w:p>
        </w:tc>
        <w:tc>
          <w:tcPr>
            <w:tcW w:w="3201" w:type="dxa"/>
          </w:tcPr>
          <w:p w14:paraId="3482B47D" w14:textId="77777777" w:rsidR="0009741B" w:rsidRPr="0009741B" w:rsidRDefault="0009741B" w:rsidP="004E3F01">
            <w:pPr>
              <w:spacing w:line="360" w:lineRule="auto"/>
              <w:jc w:val="both"/>
              <w:rPr>
                <w:sz w:val="26"/>
                <w:szCs w:val="26"/>
              </w:rPr>
            </w:pPr>
            <w:r w:rsidRPr="0009741B">
              <w:rPr>
                <w:sz w:val="26"/>
                <w:szCs w:val="26"/>
              </w:rPr>
              <w:t>Chọn sản phẩm cần mua</w:t>
            </w:r>
          </w:p>
          <w:p w14:paraId="249E85ED" w14:textId="77777777" w:rsidR="0009741B" w:rsidRPr="0009741B" w:rsidRDefault="0009741B" w:rsidP="004E3F01">
            <w:pPr>
              <w:spacing w:line="360" w:lineRule="auto"/>
              <w:jc w:val="both"/>
              <w:rPr>
                <w:sz w:val="26"/>
                <w:szCs w:val="26"/>
              </w:rPr>
            </w:pPr>
            <w:r w:rsidRPr="0009741B">
              <w:rPr>
                <w:sz w:val="26"/>
                <w:szCs w:val="26"/>
              </w:rPr>
              <w:t>Bắp cải trái tim</w:t>
            </w:r>
          </w:p>
          <w:p w14:paraId="32F6E3B1" w14:textId="0FE5BC47" w:rsidR="0009741B" w:rsidRPr="0009741B" w:rsidRDefault="0009741B" w:rsidP="004E3F01">
            <w:pPr>
              <w:spacing w:line="360" w:lineRule="auto"/>
              <w:jc w:val="both"/>
              <w:rPr>
                <w:sz w:val="26"/>
                <w:szCs w:val="26"/>
              </w:rPr>
            </w:pPr>
            <w:r w:rsidRPr="0009741B">
              <w:rPr>
                <w:sz w:val="26"/>
                <w:szCs w:val="26"/>
              </w:rPr>
              <w:t>Ấn thanh toán</w:t>
            </w:r>
          </w:p>
        </w:tc>
        <w:tc>
          <w:tcPr>
            <w:tcW w:w="4140" w:type="dxa"/>
          </w:tcPr>
          <w:p w14:paraId="4489D198" w14:textId="5A63EB31" w:rsidR="0009741B" w:rsidRPr="0009741B" w:rsidRDefault="0009741B" w:rsidP="004E3F01">
            <w:pPr>
              <w:spacing w:line="360" w:lineRule="auto"/>
              <w:jc w:val="both"/>
              <w:rPr>
                <w:sz w:val="26"/>
                <w:szCs w:val="26"/>
              </w:rPr>
            </w:pPr>
            <w:r w:rsidRPr="0009741B">
              <w:rPr>
                <w:sz w:val="26"/>
                <w:szCs w:val="26"/>
              </w:rPr>
              <w:t>Đặt hàng thành công</w:t>
            </w:r>
          </w:p>
        </w:tc>
      </w:tr>
      <w:tr w:rsidR="0009741B" w:rsidRPr="0009741B" w14:paraId="094B7E13" w14:textId="77777777" w:rsidTr="007F11EC">
        <w:tc>
          <w:tcPr>
            <w:tcW w:w="1555" w:type="dxa"/>
          </w:tcPr>
          <w:p w14:paraId="4165703B" w14:textId="77777777" w:rsidR="0009741B" w:rsidRPr="0009741B" w:rsidRDefault="0009741B" w:rsidP="004E3F01">
            <w:pPr>
              <w:spacing w:line="360" w:lineRule="auto"/>
              <w:jc w:val="both"/>
              <w:rPr>
                <w:sz w:val="26"/>
                <w:szCs w:val="26"/>
              </w:rPr>
            </w:pPr>
            <w:r w:rsidRPr="0009741B">
              <w:rPr>
                <w:sz w:val="26"/>
                <w:szCs w:val="26"/>
              </w:rPr>
              <w:t>TC2</w:t>
            </w:r>
          </w:p>
        </w:tc>
        <w:tc>
          <w:tcPr>
            <w:tcW w:w="3201" w:type="dxa"/>
          </w:tcPr>
          <w:p w14:paraId="6A25A44B" w14:textId="19F377B4" w:rsidR="0009741B" w:rsidRPr="0009741B" w:rsidRDefault="0009741B" w:rsidP="004E3F01">
            <w:pPr>
              <w:spacing w:line="360" w:lineRule="auto"/>
              <w:jc w:val="both"/>
              <w:rPr>
                <w:sz w:val="26"/>
                <w:szCs w:val="26"/>
              </w:rPr>
            </w:pPr>
            <w:r w:rsidRPr="0009741B">
              <w:rPr>
                <w:sz w:val="26"/>
                <w:szCs w:val="26"/>
              </w:rPr>
              <w:t>Không chọn sản phẩm nào</w:t>
            </w:r>
          </w:p>
        </w:tc>
        <w:tc>
          <w:tcPr>
            <w:tcW w:w="4140" w:type="dxa"/>
          </w:tcPr>
          <w:p w14:paraId="411CCF5A" w14:textId="2FD2764B" w:rsidR="0009741B" w:rsidRPr="0009741B" w:rsidRDefault="0009741B" w:rsidP="004E3F01">
            <w:pPr>
              <w:spacing w:line="360" w:lineRule="auto"/>
              <w:jc w:val="both"/>
              <w:rPr>
                <w:sz w:val="26"/>
                <w:szCs w:val="26"/>
              </w:rPr>
            </w:pPr>
            <w:r w:rsidRPr="0009741B">
              <w:rPr>
                <w:sz w:val="26"/>
                <w:szCs w:val="26"/>
              </w:rPr>
              <w:t>Hiển thị “Không có sản phẩm nào”</w:t>
            </w:r>
          </w:p>
        </w:tc>
      </w:tr>
    </w:tbl>
    <w:p w14:paraId="33D30A10" w14:textId="40055B27" w:rsidR="0009741B" w:rsidRDefault="0009741B" w:rsidP="0009741B">
      <w:pPr>
        <w:pStyle w:val="ListParagraph"/>
        <w:spacing w:after="160" w:line="360" w:lineRule="auto"/>
        <w:jc w:val="both"/>
        <w:rPr>
          <w:sz w:val="26"/>
          <w:szCs w:val="26"/>
        </w:rPr>
      </w:pPr>
    </w:p>
    <w:p w14:paraId="554F56E8" w14:textId="1E4CA108" w:rsidR="0009741B" w:rsidRPr="0009741B" w:rsidRDefault="0009741B" w:rsidP="003E78CF">
      <w:pPr>
        <w:pStyle w:val="ListParagraph"/>
        <w:numPr>
          <w:ilvl w:val="1"/>
          <w:numId w:val="3"/>
        </w:numPr>
        <w:spacing w:after="160" w:line="360" w:lineRule="auto"/>
        <w:jc w:val="both"/>
        <w:outlineLvl w:val="2"/>
        <w:rPr>
          <w:b/>
          <w:sz w:val="26"/>
          <w:szCs w:val="26"/>
        </w:rPr>
      </w:pPr>
      <w:bookmarkStart w:id="244" w:name="_Toc199082182"/>
      <w:bookmarkStart w:id="245" w:name="_Toc199082256"/>
      <w:bookmarkStart w:id="246" w:name="_Toc199148377"/>
      <w:r w:rsidRPr="0009741B">
        <w:rPr>
          <w:b/>
          <w:sz w:val="26"/>
          <w:szCs w:val="26"/>
        </w:rPr>
        <w:t>Quản lý sản phẩm</w:t>
      </w:r>
      <w:bookmarkEnd w:id="244"/>
      <w:bookmarkEnd w:id="245"/>
      <w:bookmarkEnd w:id="246"/>
    </w:p>
    <w:tbl>
      <w:tblPr>
        <w:tblStyle w:val="TableGrid"/>
        <w:tblW w:w="8838" w:type="dxa"/>
        <w:tblInd w:w="877" w:type="dxa"/>
        <w:tblLook w:val="04A0" w:firstRow="1" w:lastRow="0" w:firstColumn="1" w:lastColumn="0" w:noHBand="0" w:noVBand="1"/>
      </w:tblPr>
      <w:tblGrid>
        <w:gridCol w:w="1555"/>
        <w:gridCol w:w="4708"/>
        <w:gridCol w:w="2575"/>
      </w:tblGrid>
      <w:tr w:rsidR="0009741B" w:rsidRPr="009022E1" w14:paraId="2C8077AF" w14:textId="77777777" w:rsidTr="0009741B">
        <w:tc>
          <w:tcPr>
            <w:tcW w:w="1555" w:type="dxa"/>
          </w:tcPr>
          <w:p w14:paraId="7D86DEEC" w14:textId="77777777" w:rsidR="0009741B" w:rsidRPr="009022E1" w:rsidRDefault="0009741B" w:rsidP="004E3F01">
            <w:pPr>
              <w:spacing w:line="360" w:lineRule="auto"/>
              <w:jc w:val="both"/>
            </w:pPr>
            <w:r w:rsidRPr="009022E1">
              <w:t>TestCase ID</w:t>
            </w:r>
          </w:p>
        </w:tc>
        <w:tc>
          <w:tcPr>
            <w:tcW w:w="4708" w:type="dxa"/>
          </w:tcPr>
          <w:p w14:paraId="3A23018A" w14:textId="77777777" w:rsidR="0009741B" w:rsidRPr="009022E1" w:rsidRDefault="0009741B" w:rsidP="004E3F01">
            <w:pPr>
              <w:spacing w:line="360" w:lineRule="auto"/>
              <w:jc w:val="both"/>
            </w:pPr>
            <w:r w:rsidRPr="009022E1">
              <w:t>Điều Kiện</w:t>
            </w:r>
          </w:p>
        </w:tc>
        <w:tc>
          <w:tcPr>
            <w:tcW w:w="2575" w:type="dxa"/>
          </w:tcPr>
          <w:p w14:paraId="6BFEE412" w14:textId="77777777" w:rsidR="0009741B" w:rsidRPr="009022E1" w:rsidRDefault="0009741B" w:rsidP="004E3F01">
            <w:pPr>
              <w:spacing w:line="360" w:lineRule="auto"/>
              <w:jc w:val="both"/>
            </w:pPr>
            <w:r w:rsidRPr="009022E1">
              <w:t>Kết quả mong muốn</w:t>
            </w:r>
          </w:p>
        </w:tc>
      </w:tr>
      <w:tr w:rsidR="0009741B" w:rsidRPr="009022E1" w14:paraId="0488490E" w14:textId="77777777" w:rsidTr="0009741B">
        <w:tc>
          <w:tcPr>
            <w:tcW w:w="1555" w:type="dxa"/>
          </w:tcPr>
          <w:p w14:paraId="577C32D7" w14:textId="77777777" w:rsidR="0009741B" w:rsidRPr="009022E1" w:rsidRDefault="0009741B" w:rsidP="004E3F01">
            <w:pPr>
              <w:spacing w:line="360" w:lineRule="auto"/>
              <w:jc w:val="both"/>
            </w:pPr>
            <w:r w:rsidRPr="009022E1">
              <w:lastRenderedPageBreak/>
              <w:t>TC1</w:t>
            </w:r>
          </w:p>
        </w:tc>
        <w:tc>
          <w:tcPr>
            <w:tcW w:w="4708" w:type="dxa"/>
          </w:tcPr>
          <w:p w14:paraId="52B739C5" w14:textId="1C3E3703" w:rsidR="0009741B" w:rsidRPr="009022E1" w:rsidRDefault="0009741B" w:rsidP="004E3F01">
            <w:pPr>
              <w:spacing w:line="360" w:lineRule="auto"/>
              <w:jc w:val="both"/>
              <w:rPr>
                <w:lang w:val="vi-VN"/>
              </w:rPr>
            </w:pPr>
            <w:r w:rsidRPr="009022E1">
              <w:rPr>
                <w:lang w:val="vi-VN"/>
              </w:rPr>
              <w:t>Khi A</w:t>
            </w:r>
            <w:r>
              <w:t>dmin</w:t>
            </w:r>
            <w:r w:rsidRPr="009022E1">
              <w:rPr>
                <w:lang w:val="vi-VN"/>
              </w:rPr>
              <w:t xml:space="preserve"> </w:t>
            </w:r>
            <w:r>
              <w:t>duyệt</w:t>
            </w:r>
            <w:r w:rsidRPr="009022E1">
              <w:rPr>
                <w:lang w:val="vi-VN"/>
              </w:rPr>
              <w:t xml:space="preserve"> sản phẩm thành công thì trang quản lý sản phẩm sẽ liệt kê danh sách sản phẩm.</w:t>
            </w:r>
          </w:p>
        </w:tc>
        <w:tc>
          <w:tcPr>
            <w:tcW w:w="2575" w:type="dxa"/>
          </w:tcPr>
          <w:p w14:paraId="5A302856" w14:textId="77777777" w:rsidR="0009741B" w:rsidRPr="009022E1" w:rsidRDefault="0009741B" w:rsidP="004E3F01">
            <w:pPr>
              <w:spacing w:line="360" w:lineRule="auto"/>
              <w:jc w:val="both"/>
              <w:rPr>
                <w:lang w:val="vi-VN"/>
              </w:rPr>
            </w:pPr>
            <w:r w:rsidRPr="009022E1">
              <w:rPr>
                <w:lang w:val="vi-VN"/>
              </w:rPr>
              <w:t>Danh sách sản phẩm.</w:t>
            </w:r>
          </w:p>
        </w:tc>
      </w:tr>
      <w:tr w:rsidR="0009741B" w:rsidRPr="009022E1" w14:paraId="54F445B6" w14:textId="77777777" w:rsidTr="0009741B">
        <w:tc>
          <w:tcPr>
            <w:tcW w:w="1555" w:type="dxa"/>
          </w:tcPr>
          <w:p w14:paraId="61ECDDB7" w14:textId="5B80CE67" w:rsidR="0009741B" w:rsidRPr="009022E1" w:rsidRDefault="0009741B" w:rsidP="004E3F01">
            <w:pPr>
              <w:spacing w:line="360" w:lineRule="auto"/>
              <w:jc w:val="both"/>
            </w:pPr>
            <w:r>
              <w:t>TC</w:t>
            </w:r>
            <w:r w:rsidR="004844BD">
              <w:t>2</w:t>
            </w:r>
          </w:p>
        </w:tc>
        <w:tc>
          <w:tcPr>
            <w:tcW w:w="4708" w:type="dxa"/>
          </w:tcPr>
          <w:p w14:paraId="5702B096" w14:textId="7E3485FE" w:rsidR="0009741B" w:rsidRPr="009022E1" w:rsidRDefault="0009741B" w:rsidP="004E3F01">
            <w:pPr>
              <w:spacing w:line="360" w:lineRule="auto"/>
              <w:jc w:val="both"/>
              <w:rPr>
                <w:lang w:val="vi-VN"/>
              </w:rPr>
            </w:pPr>
            <w:r w:rsidRPr="009022E1">
              <w:rPr>
                <w:lang w:val="vi-VN"/>
              </w:rPr>
              <w:t>Khi A</w:t>
            </w:r>
            <w:r>
              <w:t>dmin</w:t>
            </w:r>
            <w:r w:rsidRPr="009022E1">
              <w:rPr>
                <w:lang w:val="vi-VN"/>
              </w:rPr>
              <w:t xml:space="preserve"> </w:t>
            </w:r>
            <w:r>
              <w:t>xóa</w:t>
            </w:r>
            <w:r w:rsidRPr="009022E1">
              <w:rPr>
                <w:lang w:val="vi-VN"/>
              </w:rPr>
              <w:t xml:space="preserve"> sản phẩm thành công thì trang quản lý sản phẩm sẽ liệt kê danh sách sản phẩm.</w:t>
            </w:r>
          </w:p>
        </w:tc>
        <w:tc>
          <w:tcPr>
            <w:tcW w:w="2575" w:type="dxa"/>
          </w:tcPr>
          <w:p w14:paraId="1D3D550B" w14:textId="23D7FEFD" w:rsidR="0009741B" w:rsidRPr="0009741B" w:rsidRDefault="0009741B" w:rsidP="004E3F01">
            <w:pPr>
              <w:spacing w:line="360" w:lineRule="auto"/>
              <w:jc w:val="both"/>
            </w:pPr>
            <w:r>
              <w:t>Sản phẩm được xóa thành công</w:t>
            </w:r>
          </w:p>
        </w:tc>
      </w:tr>
      <w:tr w:rsidR="0009741B" w:rsidRPr="009022E1" w14:paraId="453E036B" w14:textId="77777777" w:rsidTr="0009741B">
        <w:tc>
          <w:tcPr>
            <w:tcW w:w="1555" w:type="dxa"/>
          </w:tcPr>
          <w:p w14:paraId="7B676171" w14:textId="4DA987C3" w:rsidR="0009741B" w:rsidRPr="009022E1" w:rsidRDefault="0009741B" w:rsidP="004E3F01">
            <w:pPr>
              <w:spacing w:line="360" w:lineRule="auto"/>
              <w:jc w:val="both"/>
            </w:pPr>
            <w:r w:rsidRPr="009022E1">
              <w:t>TC</w:t>
            </w:r>
            <w:r w:rsidR="004844BD">
              <w:t>3</w:t>
            </w:r>
          </w:p>
        </w:tc>
        <w:tc>
          <w:tcPr>
            <w:tcW w:w="4708" w:type="dxa"/>
          </w:tcPr>
          <w:p w14:paraId="48123791" w14:textId="0D47A3A0" w:rsidR="0009741B" w:rsidRPr="0009741B" w:rsidRDefault="0009741B" w:rsidP="004E3F01">
            <w:pPr>
              <w:spacing w:line="360" w:lineRule="auto"/>
              <w:jc w:val="both"/>
            </w:pPr>
            <w:r>
              <w:t>Admin chọn xem chi tiết sản phẩm</w:t>
            </w:r>
          </w:p>
          <w:p w14:paraId="7DEA97E7" w14:textId="77777777" w:rsidR="0009741B" w:rsidRPr="009022E1" w:rsidRDefault="0009741B" w:rsidP="004E3F01">
            <w:pPr>
              <w:spacing w:line="360" w:lineRule="auto"/>
              <w:jc w:val="both"/>
              <w:rPr>
                <w:lang w:val="vi-VN"/>
              </w:rPr>
            </w:pPr>
          </w:p>
        </w:tc>
        <w:tc>
          <w:tcPr>
            <w:tcW w:w="2575" w:type="dxa"/>
          </w:tcPr>
          <w:p w14:paraId="2BD27E24" w14:textId="110CE4B1" w:rsidR="0009741B" w:rsidRPr="0009741B" w:rsidRDefault="0009741B" w:rsidP="004E3F01">
            <w:pPr>
              <w:keepNext/>
              <w:spacing w:line="360" w:lineRule="auto"/>
              <w:jc w:val="both"/>
            </w:pPr>
            <w:r>
              <w:t>Hiển thị chi tiết sản phẩm</w:t>
            </w:r>
          </w:p>
        </w:tc>
      </w:tr>
    </w:tbl>
    <w:p w14:paraId="7CCA7211" w14:textId="50D4AF6C" w:rsidR="0009741B" w:rsidRDefault="0009741B" w:rsidP="0009741B">
      <w:pPr>
        <w:pStyle w:val="ListParagraph"/>
        <w:spacing w:after="160" w:line="360" w:lineRule="auto"/>
        <w:jc w:val="both"/>
        <w:rPr>
          <w:sz w:val="26"/>
          <w:szCs w:val="26"/>
        </w:rPr>
      </w:pPr>
    </w:p>
    <w:p w14:paraId="0A5AAB70" w14:textId="07053BB6" w:rsidR="004844BD" w:rsidRDefault="004844BD" w:rsidP="003E78CF">
      <w:pPr>
        <w:pStyle w:val="ListParagraph"/>
        <w:numPr>
          <w:ilvl w:val="1"/>
          <w:numId w:val="3"/>
        </w:numPr>
        <w:spacing w:after="160" w:line="360" w:lineRule="auto"/>
        <w:jc w:val="both"/>
        <w:outlineLvl w:val="2"/>
        <w:rPr>
          <w:b/>
          <w:sz w:val="26"/>
          <w:szCs w:val="26"/>
        </w:rPr>
      </w:pPr>
      <w:bookmarkStart w:id="247" w:name="_Toc199082183"/>
      <w:bookmarkStart w:id="248" w:name="_Toc199082257"/>
      <w:bookmarkStart w:id="249" w:name="_Toc199148378"/>
      <w:r w:rsidRPr="004844BD">
        <w:rPr>
          <w:b/>
          <w:sz w:val="26"/>
          <w:szCs w:val="26"/>
        </w:rPr>
        <w:t>Đánh giá sản phẩm</w:t>
      </w:r>
      <w:bookmarkEnd w:id="247"/>
      <w:bookmarkEnd w:id="248"/>
      <w:bookmarkEnd w:id="249"/>
    </w:p>
    <w:tbl>
      <w:tblPr>
        <w:tblStyle w:val="TableGrid"/>
        <w:tblW w:w="8838" w:type="dxa"/>
        <w:tblInd w:w="877" w:type="dxa"/>
        <w:tblLook w:val="04A0" w:firstRow="1" w:lastRow="0" w:firstColumn="1" w:lastColumn="0" w:noHBand="0" w:noVBand="1"/>
      </w:tblPr>
      <w:tblGrid>
        <w:gridCol w:w="1555"/>
        <w:gridCol w:w="3593"/>
        <w:gridCol w:w="3690"/>
      </w:tblGrid>
      <w:tr w:rsidR="004844BD" w:rsidRPr="009022E1" w14:paraId="52F5ADAD" w14:textId="77777777" w:rsidTr="007F11EC">
        <w:tc>
          <w:tcPr>
            <w:tcW w:w="1555" w:type="dxa"/>
          </w:tcPr>
          <w:p w14:paraId="4B18AE99" w14:textId="77777777" w:rsidR="004844BD" w:rsidRPr="009022E1" w:rsidRDefault="004844BD" w:rsidP="00964C9E">
            <w:pPr>
              <w:spacing w:line="360" w:lineRule="auto"/>
              <w:jc w:val="both"/>
            </w:pPr>
            <w:r w:rsidRPr="009022E1">
              <w:t>TestCase ID</w:t>
            </w:r>
          </w:p>
        </w:tc>
        <w:tc>
          <w:tcPr>
            <w:tcW w:w="3593" w:type="dxa"/>
          </w:tcPr>
          <w:p w14:paraId="0CEF0BD0" w14:textId="77777777" w:rsidR="004844BD" w:rsidRPr="009022E1" w:rsidRDefault="004844BD" w:rsidP="00964C9E">
            <w:pPr>
              <w:spacing w:line="360" w:lineRule="auto"/>
              <w:jc w:val="both"/>
            </w:pPr>
            <w:r w:rsidRPr="009022E1">
              <w:t>Điều Kiện</w:t>
            </w:r>
          </w:p>
        </w:tc>
        <w:tc>
          <w:tcPr>
            <w:tcW w:w="3690" w:type="dxa"/>
          </w:tcPr>
          <w:p w14:paraId="49A4D113" w14:textId="77777777" w:rsidR="004844BD" w:rsidRPr="009022E1" w:rsidRDefault="004844BD" w:rsidP="00964C9E">
            <w:pPr>
              <w:spacing w:line="360" w:lineRule="auto"/>
              <w:jc w:val="both"/>
            </w:pPr>
            <w:r w:rsidRPr="009022E1">
              <w:t>Kết quả mong muốn</w:t>
            </w:r>
          </w:p>
        </w:tc>
      </w:tr>
      <w:tr w:rsidR="004844BD" w:rsidRPr="009022E1" w14:paraId="25BDA573" w14:textId="77777777" w:rsidTr="007F11EC">
        <w:tc>
          <w:tcPr>
            <w:tcW w:w="1555" w:type="dxa"/>
          </w:tcPr>
          <w:p w14:paraId="3614B5A4" w14:textId="77777777" w:rsidR="004844BD" w:rsidRPr="009022E1" w:rsidRDefault="004844BD" w:rsidP="00964C9E">
            <w:pPr>
              <w:spacing w:line="360" w:lineRule="auto"/>
              <w:jc w:val="both"/>
            </w:pPr>
            <w:r w:rsidRPr="009022E1">
              <w:t>TC1</w:t>
            </w:r>
          </w:p>
        </w:tc>
        <w:tc>
          <w:tcPr>
            <w:tcW w:w="3593" w:type="dxa"/>
          </w:tcPr>
          <w:p w14:paraId="53892EB7" w14:textId="2DB770AC" w:rsidR="004844BD" w:rsidRPr="004844BD" w:rsidRDefault="004844BD" w:rsidP="00964C9E">
            <w:pPr>
              <w:spacing w:line="360" w:lineRule="auto"/>
              <w:jc w:val="both"/>
            </w:pPr>
            <w:r>
              <w:t>Chọn sao và nhập nhận xét hợp lệ</w:t>
            </w:r>
          </w:p>
        </w:tc>
        <w:tc>
          <w:tcPr>
            <w:tcW w:w="3690" w:type="dxa"/>
          </w:tcPr>
          <w:p w14:paraId="50D21006" w14:textId="3971A590" w:rsidR="004844BD" w:rsidRPr="004844BD" w:rsidRDefault="004844BD" w:rsidP="00964C9E">
            <w:pPr>
              <w:spacing w:line="360" w:lineRule="auto"/>
              <w:jc w:val="both"/>
            </w:pPr>
            <w:r>
              <w:t>Lưu và hiển thị đánh giá</w:t>
            </w:r>
          </w:p>
        </w:tc>
      </w:tr>
      <w:tr w:rsidR="004844BD" w:rsidRPr="009022E1" w14:paraId="17DC6130" w14:textId="77777777" w:rsidTr="007F11EC">
        <w:tc>
          <w:tcPr>
            <w:tcW w:w="1555" w:type="dxa"/>
          </w:tcPr>
          <w:p w14:paraId="7780FC7F" w14:textId="56EF5086" w:rsidR="004844BD" w:rsidRPr="009022E1" w:rsidRDefault="004844BD" w:rsidP="00964C9E">
            <w:pPr>
              <w:spacing w:line="360" w:lineRule="auto"/>
              <w:jc w:val="both"/>
            </w:pPr>
            <w:r>
              <w:t>TC</w:t>
            </w:r>
            <w:r w:rsidR="007F11EC">
              <w:t>2</w:t>
            </w:r>
          </w:p>
        </w:tc>
        <w:tc>
          <w:tcPr>
            <w:tcW w:w="3593" w:type="dxa"/>
          </w:tcPr>
          <w:p w14:paraId="2A639E88" w14:textId="5ACEF3FA" w:rsidR="004844BD" w:rsidRPr="004844BD" w:rsidRDefault="004844BD" w:rsidP="00964C9E">
            <w:pPr>
              <w:spacing w:line="360" w:lineRule="auto"/>
              <w:jc w:val="both"/>
            </w:pPr>
            <w:r>
              <w:t>Để trống nội dung</w:t>
            </w:r>
          </w:p>
        </w:tc>
        <w:tc>
          <w:tcPr>
            <w:tcW w:w="3690" w:type="dxa"/>
          </w:tcPr>
          <w:p w14:paraId="4AC58DC3" w14:textId="689D4A32" w:rsidR="004844BD" w:rsidRPr="0009741B" w:rsidRDefault="007F11EC" w:rsidP="00964C9E">
            <w:pPr>
              <w:spacing w:line="360" w:lineRule="auto"/>
              <w:jc w:val="both"/>
            </w:pPr>
            <w:r>
              <w:t>Thông báo yêu cầu nhập nội dung</w:t>
            </w:r>
          </w:p>
        </w:tc>
      </w:tr>
    </w:tbl>
    <w:p w14:paraId="6ED060A6" w14:textId="0C06A9FE" w:rsidR="004844BD" w:rsidRDefault="004844BD" w:rsidP="004844BD">
      <w:pPr>
        <w:pStyle w:val="ListParagraph"/>
        <w:spacing w:after="160" w:line="360" w:lineRule="auto"/>
        <w:jc w:val="both"/>
        <w:rPr>
          <w:b/>
          <w:sz w:val="26"/>
          <w:szCs w:val="26"/>
        </w:rPr>
      </w:pPr>
    </w:p>
    <w:p w14:paraId="04803299" w14:textId="1B8920AD" w:rsidR="007F11EC" w:rsidRDefault="007F11EC" w:rsidP="003E78CF">
      <w:pPr>
        <w:pStyle w:val="ListParagraph"/>
        <w:numPr>
          <w:ilvl w:val="1"/>
          <w:numId w:val="3"/>
        </w:numPr>
        <w:spacing w:after="160" w:line="360" w:lineRule="auto"/>
        <w:jc w:val="both"/>
        <w:outlineLvl w:val="2"/>
        <w:rPr>
          <w:b/>
          <w:sz w:val="26"/>
          <w:szCs w:val="26"/>
        </w:rPr>
      </w:pPr>
      <w:bookmarkStart w:id="250" w:name="_Toc199082184"/>
      <w:bookmarkStart w:id="251" w:name="_Toc199082258"/>
      <w:bookmarkStart w:id="252" w:name="_Toc199148379"/>
      <w:r>
        <w:rPr>
          <w:b/>
          <w:sz w:val="26"/>
          <w:szCs w:val="26"/>
        </w:rPr>
        <w:t>Cập nhật thông tin cá nhân (Khách hàng, Người bán)</w:t>
      </w:r>
      <w:bookmarkEnd w:id="250"/>
      <w:bookmarkEnd w:id="251"/>
      <w:bookmarkEnd w:id="252"/>
    </w:p>
    <w:tbl>
      <w:tblPr>
        <w:tblStyle w:val="TableGrid"/>
        <w:tblW w:w="8838" w:type="dxa"/>
        <w:tblInd w:w="877" w:type="dxa"/>
        <w:tblLook w:val="04A0" w:firstRow="1" w:lastRow="0" w:firstColumn="1" w:lastColumn="0" w:noHBand="0" w:noVBand="1"/>
      </w:tblPr>
      <w:tblGrid>
        <w:gridCol w:w="1555"/>
        <w:gridCol w:w="4708"/>
        <w:gridCol w:w="2575"/>
      </w:tblGrid>
      <w:tr w:rsidR="007F11EC" w:rsidRPr="009022E1" w14:paraId="57CDD759" w14:textId="77777777" w:rsidTr="00964C9E">
        <w:tc>
          <w:tcPr>
            <w:tcW w:w="1555" w:type="dxa"/>
          </w:tcPr>
          <w:p w14:paraId="10AC153C" w14:textId="77777777" w:rsidR="007F11EC" w:rsidRPr="009022E1" w:rsidRDefault="007F11EC" w:rsidP="00964C9E">
            <w:pPr>
              <w:spacing w:line="360" w:lineRule="auto"/>
              <w:jc w:val="both"/>
            </w:pPr>
            <w:r w:rsidRPr="009022E1">
              <w:t>TestCase ID</w:t>
            </w:r>
          </w:p>
        </w:tc>
        <w:tc>
          <w:tcPr>
            <w:tcW w:w="4708" w:type="dxa"/>
          </w:tcPr>
          <w:p w14:paraId="34B74BC1" w14:textId="77777777" w:rsidR="007F11EC" w:rsidRPr="009022E1" w:rsidRDefault="007F11EC" w:rsidP="00964C9E">
            <w:pPr>
              <w:spacing w:line="360" w:lineRule="auto"/>
              <w:jc w:val="both"/>
            </w:pPr>
            <w:r w:rsidRPr="009022E1">
              <w:t>Điều Kiện</w:t>
            </w:r>
          </w:p>
        </w:tc>
        <w:tc>
          <w:tcPr>
            <w:tcW w:w="2575" w:type="dxa"/>
          </w:tcPr>
          <w:p w14:paraId="76E2045A" w14:textId="77777777" w:rsidR="007F11EC" w:rsidRPr="009022E1" w:rsidRDefault="007F11EC" w:rsidP="00964C9E">
            <w:pPr>
              <w:spacing w:line="360" w:lineRule="auto"/>
              <w:jc w:val="both"/>
            </w:pPr>
            <w:r w:rsidRPr="009022E1">
              <w:t>Kết quả mong muốn</w:t>
            </w:r>
          </w:p>
        </w:tc>
      </w:tr>
      <w:tr w:rsidR="007F11EC" w:rsidRPr="009022E1" w14:paraId="7D7C440C" w14:textId="77777777" w:rsidTr="00964C9E">
        <w:tc>
          <w:tcPr>
            <w:tcW w:w="1555" w:type="dxa"/>
          </w:tcPr>
          <w:p w14:paraId="0ECB457B" w14:textId="77777777" w:rsidR="007F11EC" w:rsidRPr="009022E1" w:rsidRDefault="007F11EC" w:rsidP="00964C9E">
            <w:pPr>
              <w:spacing w:line="360" w:lineRule="auto"/>
              <w:jc w:val="both"/>
            </w:pPr>
            <w:r w:rsidRPr="009022E1">
              <w:t>TC1</w:t>
            </w:r>
          </w:p>
        </w:tc>
        <w:tc>
          <w:tcPr>
            <w:tcW w:w="4708" w:type="dxa"/>
          </w:tcPr>
          <w:p w14:paraId="6563568E" w14:textId="77777777" w:rsidR="007F11EC" w:rsidRDefault="007F11EC" w:rsidP="00964C9E">
            <w:pPr>
              <w:spacing w:line="360" w:lineRule="auto"/>
              <w:jc w:val="both"/>
            </w:pPr>
            <w:r>
              <w:t>Sửa 1 thông tin bất kì</w:t>
            </w:r>
          </w:p>
          <w:p w14:paraId="0DE295C9" w14:textId="77777777" w:rsidR="007F11EC" w:rsidRDefault="007F11EC" w:rsidP="00964C9E">
            <w:pPr>
              <w:spacing w:line="360" w:lineRule="auto"/>
              <w:jc w:val="both"/>
            </w:pPr>
            <w:r>
              <w:t>Họ và tên: tai -&gt; taii</w:t>
            </w:r>
          </w:p>
          <w:p w14:paraId="2735327D" w14:textId="7BEA8A0D" w:rsidR="007F11EC" w:rsidRPr="004844BD" w:rsidRDefault="007F11EC" w:rsidP="00964C9E">
            <w:pPr>
              <w:spacing w:line="360" w:lineRule="auto"/>
              <w:jc w:val="both"/>
            </w:pPr>
            <w:r>
              <w:t>Ấn lưu thay đổi</w:t>
            </w:r>
          </w:p>
        </w:tc>
        <w:tc>
          <w:tcPr>
            <w:tcW w:w="2575" w:type="dxa"/>
          </w:tcPr>
          <w:p w14:paraId="3EDE9EBB" w14:textId="43469C5B" w:rsidR="007F11EC" w:rsidRPr="004844BD" w:rsidRDefault="007F11EC" w:rsidP="00964C9E">
            <w:pPr>
              <w:spacing w:line="360" w:lineRule="auto"/>
              <w:jc w:val="both"/>
            </w:pPr>
            <w:r>
              <w:t>Hiển thị thông báo “Cập nhật thông tin thành công”</w:t>
            </w:r>
          </w:p>
        </w:tc>
      </w:tr>
      <w:tr w:rsidR="007F11EC" w:rsidRPr="009022E1" w14:paraId="146EFFC1" w14:textId="77777777" w:rsidTr="00964C9E">
        <w:tc>
          <w:tcPr>
            <w:tcW w:w="1555" w:type="dxa"/>
          </w:tcPr>
          <w:p w14:paraId="234B7194" w14:textId="77777777" w:rsidR="007F11EC" w:rsidRPr="009022E1" w:rsidRDefault="007F11EC" w:rsidP="00964C9E">
            <w:pPr>
              <w:spacing w:line="360" w:lineRule="auto"/>
              <w:jc w:val="both"/>
            </w:pPr>
            <w:r>
              <w:t>TC2</w:t>
            </w:r>
          </w:p>
        </w:tc>
        <w:tc>
          <w:tcPr>
            <w:tcW w:w="4708" w:type="dxa"/>
          </w:tcPr>
          <w:p w14:paraId="2050FFED" w14:textId="403C0240" w:rsidR="007F11EC" w:rsidRPr="004844BD" w:rsidRDefault="007F11EC" w:rsidP="00964C9E">
            <w:pPr>
              <w:spacing w:line="360" w:lineRule="auto"/>
              <w:jc w:val="both"/>
            </w:pPr>
            <w:r>
              <w:t>Thay đổi email</w:t>
            </w:r>
          </w:p>
        </w:tc>
        <w:tc>
          <w:tcPr>
            <w:tcW w:w="2575" w:type="dxa"/>
          </w:tcPr>
          <w:p w14:paraId="5E76F3AC" w14:textId="4BB52F3D" w:rsidR="007F11EC" w:rsidRPr="0009741B" w:rsidRDefault="007F11EC" w:rsidP="00964C9E">
            <w:pPr>
              <w:spacing w:line="360" w:lineRule="auto"/>
              <w:jc w:val="both"/>
            </w:pPr>
            <w:r>
              <w:t>Hiển thị “Email không thể thay đổi”</w:t>
            </w:r>
          </w:p>
        </w:tc>
      </w:tr>
    </w:tbl>
    <w:p w14:paraId="16DEB457" w14:textId="19C47797" w:rsidR="001167C7" w:rsidRDefault="00964C9E" w:rsidP="00670E75">
      <w:pPr>
        <w:spacing w:after="160" w:line="360" w:lineRule="auto"/>
        <w:jc w:val="both"/>
        <w:rPr>
          <w:sz w:val="26"/>
          <w:szCs w:val="26"/>
        </w:rPr>
      </w:pPr>
      <w:r>
        <w:rPr>
          <w:sz w:val="26"/>
          <w:szCs w:val="26"/>
        </w:rPr>
        <w:tab/>
      </w:r>
    </w:p>
    <w:p w14:paraId="212C8D9C" w14:textId="6FB95B86" w:rsidR="00964C9E" w:rsidRPr="00964C9E" w:rsidRDefault="00964C9E" w:rsidP="003E78CF">
      <w:pPr>
        <w:pStyle w:val="ListParagraph"/>
        <w:numPr>
          <w:ilvl w:val="1"/>
          <w:numId w:val="3"/>
        </w:numPr>
        <w:spacing w:after="160" w:line="360" w:lineRule="auto"/>
        <w:jc w:val="both"/>
        <w:outlineLvl w:val="2"/>
        <w:rPr>
          <w:b/>
          <w:sz w:val="26"/>
          <w:szCs w:val="26"/>
        </w:rPr>
      </w:pPr>
      <w:bookmarkStart w:id="253" w:name="_Toc199082185"/>
      <w:bookmarkStart w:id="254" w:name="_Toc199082259"/>
      <w:bookmarkStart w:id="255" w:name="_Toc199148380"/>
      <w:r w:rsidRPr="00964C9E">
        <w:rPr>
          <w:b/>
          <w:sz w:val="26"/>
          <w:szCs w:val="26"/>
        </w:rPr>
        <w:t>Đăng ký người bán</w:t>
      </w:r>
      <w:bookmarkEnd w:id="253"/>
      <w:bookmarkEnd w:id="254"/>
      <w:bookmarkEnd w:id="255"/>
    </w:p>
    <w:tbl>
      <w:tblPr>
        <w:tblStyle w:val="TableGrid"/>
        <w:tblW w:w="8909" w:type="dxa"/>
        <w:tblInd w:w="806" w:type="dxa"/>
        <w:tblLook w:val="04A0" w:firstRow="1" w:lastRow="0" w:firstColumn="1" w:lastColumn="0" w:noHBand="0" w:noVBand="1"/>
      </w:tblPr>
      <w:tblGrid>
        <w:gridCol w:w="1555"/>
        <w:gridCol w:w="4708"/>
        <w:gridCol w:w="2646"/>
      </w:tblGrid>
      <w:tr w:rsidR="00964C9E" w:rsidRPr="0009741B" w14:paraId="45FCD962" w14:textId="77777777" w:rsidTr="00964C9E">
        <w:tc>
          <w:tcPr>
            <w:tcW w:w="1555" w:type="dxa"/>
          </w:tcPr>
          <w:p w14:paraId="5B89AA48" w14:textId="77777777" w:rsidR="00964C9E" w:rsidRPr="0009741B" w:rsidRDefault="00964C9E" w:rsidP="00964C9E">
            <w:pPr>
              <w:spacing w:line="360" w:lineRule="auto"/>
              <w:jc w:val="both"/>
              <w:rPr>
                <w:sz w:val="26"/>
                <w:szCs w:val="26"/>
              </w:rPr>
            </w:pPr>
            <w:r w:rsidRPr="0009741B">
              <w:rPr>
                <w:sz w:val="26"/>
                <w:szCs w:val="26"/>
              </w:rPr>
              <w:t>TestCase ID</w:t>
            </w:r>
          </w:p>
        </w:tc>
        <w:tc>
          <w:tcPr>
            <w:tcW w:w="4708" w:type="dxa"/>
          </w:tcPr>
          <w:p w14:paraId="4B567BB9" w14:textId="77777777" w:rsidR="00964C9E" w:rsidRPr="0009741B" w:rsidRDefault="00964C9E" w:rsidP="00964C9E">
            <w:pPr>
              <w:spacing w:line="360" w:lineRule="auto"/>
              <w:jc w:val="both"/>
              <w:rPr>
                <w:sz w:val="26"/>
                <w:szCs w:val="26"/>
              </w:rPr>
            </w:pPr>
            <w:r w:rsidRPr="0009741B">
              <w:rPr>
                <w:sz w:val="26"/>
                <w:szCs w:val="26"/>
              </w:rPr>
              <w:t>Điều Kiện</w:t>
            </w:r>
          </w:p>
        </w:tc>
        <w:tc>
          <w:tcPr>
            <w:tcW w:w="2646" w:type="dxa"/>
          </w:tcPr>
          <w:p w14:paraId="4FD553CE" w14:textId="77777777" w:rsidR="00964C9E" w:rsidRPr="0009741B" w:rsidRDefault="00964C9E" w:rsidP="00964C9E">
            <w:pPr>
              <w:spacing w:line="360" w:lineRule="auto"/>
              <w:jc w:val="both"/>
              <w:rPr>
                <w:sz w:val="26"/>
                <w:szCs w:val="26"/>
              </w:rPr>
            </w:pPr>
            <w:r w:rsidRPr="0009741B">
              <w:rPr>
                <w:sz w:val="26"/>
                <w:szCs w:val="26"/>
              </w:rPr>
              <w:t>Kết quả mong muốn</w:t>
            </w:r>
          </w:p>
        </w:tc>
      </w:tr>
      <w:tr w:rsidR="00964C9E" w:rsidRPr="0009741B" w14:paraId="0F3C7FB5" w14:textId="77777777" w:rsidTr="00964C9E">
        <w:tc>
          <w:tcPr>
            <w:tcW w:w="1555" w:type="dxa"/>
          </w:tcPr>
          <w:p w14:paraId="102C4C63" w14:textId="77777777" w:rsidR="00964C9E" w:rsidRPr="0009741B" w:rsidRDefault="00964C9E" w:rsidP="00964C9E">
            <w:pPr>
              <w:spacing w:line="360" w:lineRule="auto"/>
              <w:jc w:val="both"/>
              <w:rPr>
                <w:sz w:val="26"/>
                <w:szCs w:val="26"/>
              </w:rPr>
            </w:pPr>
            <w:r w:rsidRPr="0009741B">
              <w:rPr>
                <w:sz w:val="26"/>
                <w:szCs w:val="26"/>
              </w:rPr>
              <w:t>TC1</w:t>
            </w:r>
          </w:p>
        </w:tc>
        <w:tc>
          <w:tcPr>
            <w:tcW w:w="4708" w:type="dxa"/>
          </w:tcPr>
          <w:p w14:paraId="0E7B25E5" w14:textId="77777777" w:rsidR="00964C9E" w:rsidRPr="0009741B" w:rsidRDefault="00964C9E" w:rsidP="00964C9E">
            <w:pPr>
              <w:spacing w:line="360" w:lineRule="auto"/>
              <w:jc w:val="both"/>
              <w:rPr>
                <w:sz w:val="26"/>
                <w:szCs w:val="26"/>
              </w:rPr>
            </w:pPr>
            <w:r w:rsidRPr="0009741B">
              <w:rPr>
                <w:sz w:val="26"/>
                <w:szCs w:val="26"/>
              </w:rPr>
              <w:t>Nhập vào thông tin như sau:</w:t>
            </w:r>
          </w:p>
          <w:p w14:paraId="256970F3" w14:textId="3F6DFBDB" w:rsidR="00964C9E" w:rsidRDefault="00964C9E" w:rsidP="00964C9E">
            <w:pPr>
              <w:spacing w:line="360" w:lineRule="auto"/>
              <w:jc w:val="both"/>
              <w:rPr>
                <w:sz w:val="26"/>
                <w:szCs w:val="26"/>
              </w:rPr>
            </w:pPr>
            <w:r w:rsidRPr="0009741B">
              <w:rPr>
                <w:sz w:val="26"/>
                <w:szCs w:val="26"/>
              </w:rPr>
              <w:t xml:space="preserve">Tên </w:t>
            </w:r>
            <w:r>
              <w:rPr>
                <w:sz w:val="26"/>
                <w:szCs w:val="26"/>
              </w:rPr>
              <w:t>nông trại</w:t>
            </w:r>
            <w:r w:rsidRPr="0009741B">
              <w:rPr>
                <w:sz w:val="26"/>
                <w:szCs w:val="26"/>
              </w:rPr>
              <w:t>: test</w:t>
            </w:r>
          </w:p>
          <w:p w14:paraId="129650BF" w14:textId="3EF87185" w:rsidR="00964C9E" w:rsidRDefault="00964C9E" w:rsidP="00964C9E">
            <w:pPr>
              <w:spacing w:line="360" w:lineRule="auto"/>
              <w:jc w:val="both"/>
              <w:rPr>
                <w:sz w:val="26"/>
                <w:szCs w:val="26"/>
              </w:rPr>
            </w:pPr>
            <w:r>
              <w:rPr>
                <w:sz w:val="26"/>
                <w:szCs w:val="26"/>
              </w:rPr>
              <w:t>Số điện thoại: 012345678</w:t>
            </w:r>
          </w:p>
          <w:p w14:paraId="591EDAF0" w14:textId="54C250E5" w:rsidR="00964C9E" w:rsidRPr="0009741B" w:rsidRDefault="00964C9E" w:rsidP="00964C9E">
            <w:pPr>
              <w:spacing w:line="360" w:lineRule="auto"/>
              <w:jc w:val="both"/>
              <w:rPr>
                <w:sz w:val="26"/>
                <w:szCs w:val="26"/>
              </w:rPr>
            </w:pPr>
            <w:r>
              <w:rPr>
                <w:sz w:val="26"/>
                <w:szCs w:val="26"/>
              </w:rPr>
              <w:t>Mô tả</w:t>
            </w:r>
            <w:r w:rsidRPr="0009741B">
              <w:rPr>
                <w:sz w:val="26"/>
                <w:szCs w:val="26"/>
              </w:rPr>
              <w:t>: test</w:t>
            </w:r>
          </w:p>
          <w:p w14:paraId="1E762C37" w14:textId="4A32E6ED" w:rsidR="00964C9E" w:rsidRPr="0009741B" w:rsidRDefault="00964C9E" w:rsidP="00964C9E">
            <w:pPr>
              <w:spacing w:line="360" w:lineRule="auto"/>
              <w:jc w:val="both"/>
              <w:rPr>
                <w:sz w:val="26"/>
                <w:szCs w:val="26"/>
              </w:rPr>
            </w:pPr>
            <w:r>
              <w:rPr>
                <w:sz w:val="26"/>
                <w:szCs w:val="26"/>
              </w:rPr>
              <w:lastRenderedPageBreak/>
              <w:t>Địa chỉ</w:t>
            </w:r>
            <w:r w:rsidRPr="0009741B">
              <w:rPr>
                <w:sz w:val="26"/>
                <w:szCs w:val="26"/>
              </w:rPr>
              <w:t xml:space="preserve">: </w:t>
            </w:r>
            <w:r>
              <w:rPr>
                <w:sz w:val="26"/>
                <w:szCs w:val="26"/>
              </w:rPr>
              <w:t>test</w:t>
            </w:r>
          </w:p>
        </w:tc>
        <w:tc>
          <w:tcPr>
            <w:tcW w:w="2646" w:type="dxa"/>
          </w:tcPr>
          <w:p w14:paraId="368B0B47" w14:textId="4E329CB5" w:rsidR="00964C9E" w:rsidRPr="0009741B" w:rsidRDefault="00964C9E" w:rsidP="00964C9E">
            <w:pPr>
              <w:spacing w:line="360" w:lineRule="auto"/>
              <w:jc w:val="both"/>
              <w:rPr>
                <w:sz w:val="26"/>
                <w:szCs w:val="26"/>
              </w:rPr>
            </w:pPr>
            <w:r>
              <w:rPr>
                <w:sz w:val="26"/>
                <w:szCs w:val="26"/>
              </w:rPr>
              <w:lastRenderedPageBreak/>
              <w:t>Đăng ký người bán thành công</w:t>
            </w:r>
          </w:p>
        </w:tc>
      </w:tr>
      <w:tr w:rsidR="00964C9E" w:rsidRPr="0009741B" w14:paraId="2CAA38F4" w14:textId="77777777" w:rsidTr="00964C9E">
        <w:tc>
          <w:tcPr>
            <w:tcW w:w="1555" w:type="dxa"/>
          </w:tcPr>
          <w:p w14:paraId="1EFBFF39" w14:textId="77777777" w:rsidR="00964C9E" w:rsidRPr="0009741B" w:rsidRDefault="00964C9E" w:rsidP="00964C9E">
            <w:pPr>
              <w:spacing w:line="360" w:lineRule="auto"/>
              <w:jc w:val="both"/>
              <w:rPr>
                <w:sz w:val="26"/>
                <w:szCs w:val="26"/>
              </w:rPr>
            </w:pPr>
            <w:r w:rsidRPr="0009741B">
              <w:rPr>
                <w:sz w:val="26"/>
                <w:szCs w:val="26"/>
              </w:rPr>
              <w:t>TC2</w:t>
            </w:r>
          </w:p>
        </w:tc>
        <w:tc>
          <w:tcPr>
            <w:tcW w:w="4708" w:type="dxa"/>
          </w:tcPr>
          <w:p w14:paraId="447AF796" w14:textId="77777777" w:rsidR="00964C9E" w:rsidRPr="0009741B" w:rsidRDefault="00964C9E" w:rsidP="00964C9E">
            <w:pPr>
              <w:spacing w:line="360" w:lineRule="auto"/>
              <w:jc w:val="both"/>
              <w:rPr>
                <w:sz w:val="26"/>
                <w:szCs w:val="26"/>
              </w:rPr>
            </w:pPr>
            <w:r w:rsidRPr="0009741B">
              <w:rPr>
                <w:sz w:val="26"/>
                <w:szCs w:val="26"/>
              </w:rPr>
              <w:t>Nhập vào thông tin như sau:</w:t>
            </w:r>
          </w:p>
          <w:p w14:paraId="7897B8FA" w14:textId="1BBDA1AD" w:rsidR="00964C9E" w:rsidRDefault="00964C9E" w:rsidP="00964C9E">
            <w:pPr>
              <w:spacing w:line="360" w:lineRule="auto"/>
              <w:jc w:val="both"/>
              <w:rPr>
                <w:sz w:val="26"/>
                <w:szCs w:val="26"/>
              </w:rPr>
            </w:pPr>
            <w:r w:rsidRPr="0009741B">
              <w:rPr>
                <w:sz w:val="26"/>
                <w:szCs w:val="26"/>
              </w:rPr>
              <w:t xml:space="preserve">Tên </w:t>
            </w:r>
            <w:r>
              <w:rPr>
                <w:sz w:val="26"/>
                <w:szCs w:val="26"/>
              </w:rPr>
              <w:t>nông trại</w:t>
            </w:r>
            <w:r w:rsidRPr="0009741B">
              <w:rPr>
                <w:sz w:val="26"/>
                <w:szCs w:val="26"/>
              </w:rPr>
              <w:t xml:space="preserve">: </w:t>
            </w:r>
          </w:p>
          <w:p w14:paraId="6FA03A9A" w14:textId="77777777" w:rsidR="00964C9E" w:rsidRDefault="00964C9E" w:rsidP="00964C9E">
            <w:pPr>
              <w:spacing w:line="360" w:lineRule="auto"/>
              <w:jc w:val="both"/>
              <w:rPr>
                <w:sz w:val="26"/>
                <w:szCs w:val="26"/>
              </w:rPr>
            </w:pPr>
            <w:r>
              <w:rPr>
                <w:sz w:val="26"/>
                <w:szCs w:val="26"/>
              </w:rPr>
              <w:t>Số điện thoại: 012345678</w:t>
            </w:r>
          </w:p>
          <w:p w14:paraId="70F51E34" w14:textId="77777777" w:rsidR="00964C9E" w:rsidRPr="0009741B" w:rsidRDefault="00964C9E" w:rsidP="00964C9E">
            <w:pPr>
              <w:spacing w:line="360" w:lineRule="auto"/>
              <w:jc w:val="both"/>
              <w:rPr>
                <w:sz w:val="26"/>
                <w:szCs w:val="26"/>
              </w:rPr>
            </w:pPr>
            <w:r>
              <w:rPr>
                <w:sz w:val="26"/>
                <w:szCs w:val="26"/>
              </w:rPr>
              <w:t>Mô tả</w:t>
            </w:r>
            <w:r w:rsidRPr="0009741B">
              <w:rPr>
                <w:sz w:val="26"/>
                <w:szCs w:val="26"/>
              </w:rPr>
              <w:t>: test</w:t>
            </w:r>
          </w:p>
          <w:p w14:paraId="2D511F45" w14:textId="06949F44" w:rsidR="00964C9E" w:rsidRPr="0009741B" w:rsidRDefault="00964C9E" w:rsidP="00964C9E">
            <w:pPr>
              <w:spacing w:line="360" w:lineRule="auto"/>
              <w:jc w:val="both"/>
              <w:rPr>
                <w:sz w:val="26"/>
                <w:szCs w:val="26"/>
              </w:rPr>
            </w:pPr>
            <w:r>
              <w:rPr>
                <w:sz w:val="26"/>
                <w:szCs w:val="26"/>
              </w:rPr>
              <w:t>Địa chỉ</w:t>
            </w:r>
            <w:r w:rsidRPr="0009741B">
              <w:rPr>
                <w:sz w:val="26"/>
                <w:szCs w:val="26"/>
              </w:rPr>
              <w:t xml:space="preserve">: </w:t>
            </w:r>
            <w:r>
              <w:rPr>
                <w:sz w:val="26"/>
                <w:szCs w:val="26"/>
              </w:rPr>
              <w:t>test</w:t>
            </w:r>
          </w:p>
        </w:tc>
        <w:tc>
          <w:tcPr>
            <w:tcW w:w="2646" w:type="dxa"/>
          </w:tcPr>
          <w:p w14:paraId="1C297089" w14:textId="28623FF3" w:rsidR="00964C9E" w:rsidRPr="0009741B" w:rsidRDefault="00964C9E" w:rsidP="00964C9E">
            <w:pPr>
              <w:spacing w:line="360" w:lineRule="auto"/>
              <w:jc w:val="both"/>
              <w:rPr>
                <w:sz w:val="26"/>
                <w:szCs w:val="26"/>
              </w:rPr>
            </w:pPr>
            <w:r w:rsidRPr="0009741B">
              <w:rPr>
                <w:sz w:val="26"/>
                <w:szCs w:val="26"/>
              </w:rPr>
              <w:t xml:space="preserve">Thông báo “Phải nhập tên </w:t>
            </w:r>
            <w:r>
              <w:rPr>
                <w:sz w:val="26"/>
                <w:szCs w:val="26"/>
              </w:rPr>
              <w:t>nông trại</w:t>
            </w:r>
            <w:r w:rsidRPr="0009741B">
              <w:rPr>
                <w:sz w:val="26"/>
                <w:szCs w:val="26"/>
              </w:rPr>
              <w:t>”</w:t>
            </w:r>
          </w:p>
          <w:p w14:paraId="7CCF02C5" w14:textId="77777777" w:rsidR="00964C9E" w:rsidRPr="0009741B" w:rsidRDefault="00964C9E" w:rsidP="00964C9E">
            <w:pPr>
              <w:spacing w:line="360" w:lineRule="auto"/>
              <w:jc w:val="both"/>
              <w:rPr>
                <w:sz w:val="26"/>
                <w:szCs w:val="26"/>
              </w:rPr>
            </w:pPr>
          </w:p>
        </w:tc>
      </w:tr>
    </w:tbl>
    <w:p w14:paraId="34F904F0" w14:textId="77777777" w:rsidR="00964C9E" w:rsidRPr="00964C9E" w:rsidRDefault="00964C9E" w:rsidP="00964C9E">
      <w:pPr>
        <w:pStyle w:val="ListParagraph"/>
        <w:spacing w:after="160" w:line="360" w:lineRule="auto"/>
        <w:ind w:left="1440"/>
        <w:jc w:val="both"/>
        <w:rPr>
          <w:sz w:val="26"/>
          <w:szCs w:val="26"/>
        </w:rPr>
      </w:pPr>
    </w:p>
    <w:p w14:paraId="1465EE10" w14:textId="42D0B8BF" w:rsidR="004E3533" w:rsidRPr="0009741B" w:rsidRDefault="004E3533" w:rsidP="00670E75">
      <w:pPr>
        <w:pStyle w:val="ListParagraph"/>
        <w:spacing w:line="360" w:lineRule="auto"/>
        <w:jc w:val="both"/>
        <w:rPr>
          <w:sz w:val="26"/>
          <w:szCs w:val="26"/>
        </w:rPr>
      </w:pPr>
    </w:p>
    <w:sectPr w:rsidR="004E3533" w:rsidRPr="0009741B" w:rsidSect="00C81C62">
      <w:footerReference w:type="default" r:id="rId80"/>
      <w:pgSz w:w="12240" w:h="15840"/>
      <w:pgMar w:top="1411" w:right="990" w:bottom="1440" w:left="1440" w:header="720" w:footer="720" w:gutter="0"/>
      <w:pgBorders w:display="firstPage" w:offsetFrom="page">
        <w:top w:val="twistedLines1" w:sz="18" w:space="24" w:color="4472C4" w:themeColor="accent1"/>
        <w:left w:val="twistedLines1" w:sz="18" w:space="24" w:color="4472C4" w:themeColor="accent1"/>
        <w:bottom w:val="twistedLines1" w:sz="18" w:space="24" w:color="4472C4" w:themeColor="accent1"/>
        <w:right w:val="twistedLines1" w:sz="18" w:space="24" w:color="4472C4" w:themeColor="accent1"/>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C0991" w14:textId="77777777" w:rsidR="0036332A" w:rsidRPr="00C93796" w:rsidRDefault="0036332A" w:rsidP="0065087F">
      <w:pPr>
        <w:rPr>
          <w:sz w:val="13"/>
          <w:szCs w:val="13"/>
        </w:rPr>
      </w:pPr>
      <w:r w:rsidRPr="00C93796">
        <w:rPr>
          <w:sz w:val="13"/>
          <w:szCs w:val="13"/>
        </w:rPr>
        <w:separator/>
      </w:r>
    </w:p>
  </w:endnote>
  <w:endnote w:type="continuationSeparator" w:id="0">
    <w:p w14:paraId="2B913BE0" w14:textId="77777777" w:rsidR="0036332A" w:rsidRPr="00C93796" w:rsidRDefault="0036332A" w:rsidP="0065087F">
      <w:pPr>
        <w:rPr>
          <w:sz w:val="13"/>
          <w:szCs w:val="13"/>
        </w:rPr>
      </w:pPr>
      <w:r w:rsidRPr="00C93796">
        <w:rPr>
          <w:sz w:val="13"/>
          <w:szCs w:val="13"/>
        </w:rPr>
        <w:continuationSeparator/>
      </w:r>
    </w:p>
  </w:endnote>
  <w:endnote w:type="continuationNotice" w:id="1">
    <w:p w14:paraId="4E090894" w14:textId="77777777" w:rsidR="0036332A" w:rsidRPr="00C93796" w:rsidRDefault="0036332A">
      <w:pPr>
        <w:rPr>
          <w:sz w:val="14"/>
          <w:szCs w:val="14"/>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5212067"/>
      <w:docPartObj>
        <w:docPartGallery w:val="Page Numbers (Bottom of Page)"/>
        <w:docPartUnique/>
      </w:docPartObj>
    </w:sdtPr>
    <w:sdtEndPr>
      <w:rPr>
        <w:noProof/>
      </w:rPr>
    </w:sdtEndPr>
    <w:sdtContent>
      <w:p w14:paraId="7CB73128" w14:textId="77777777" w:rsidR="00430EF3" w:rsidRDefault="00430EF3">
        <w:pPr>
          <w:pStyle w:val="Footer"/>
          <w:jc w:val="right"/>
        </w:pPr>
      </w:p>
      <w:p w14:paraId="77D5550B" w14:textId="4DD197BE" w:rsidR="00430EF3" w:rsidRDefault="00430EF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1CE06C" w14:textId="2A500E3C" w:rsidR="00430EF3" w:rsidRPr="00C93796" w:rsidRDefault="00430EF3">
    <w:pPr>
      <w:pStyle w:val="Footer"/>
      <w:rPr>
        <w:sz w:val="13"/>
        <w:szCs w:val="1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507944" w14:textId="77777777" w:rsidR="0036332A" w:rsidRPr="00C93796" w:rsidRDefault="0036332A" w:rsidP="0065087F">
      <w:pPr>
        <w:rPr>
          <w:sz w:val="13"/>
          <w:szCs w:val="13"/>
        </w:rPr>
      </w:pPr>
      <w:r w:rsidRPr="00C93796">
        <w:rPr>
          <w:sz w:val="13"/>
          <w:szCs w:val="13"/>
        </w:rPr>
        <w:separator/>
      </w:r>
    </w:p>
  </w:footnote>
  <w:footnote w:type="continuationSeparator" w:id="0">
    <w:p w14:paraId="463C25D2" w14:textId="77777777" w:rsidR="0036332A" w:rsidRPr="00C93796" w:rsidRDefault="0036332A" w:rsidP="0065087F">
      <w:pPr>
        <w:rPr>
          <w:sz w:val="13"/>
          <w:szCs w:val="13"/>
        </w:rPr>
      </w:pPr>
      <w:r w:rsidRPr="00C93796">
        <w:rPr>
          <w:sz w:val="13"/>
          <w:szCs w:val="13"/>
        </w:rPr>
        <w:continuationSeparator/>
      </w:r>
    </w:p>
  </w:footnote>
  <w:footnote w:type="continuationNotice" w:id="1">
    <w:p w14:paraId="3800E238" w14:textId="77777777" w:rsidR="0036332A" w:rsidRPr="00C93796" w:rsidRDefault="0036332A">
      <w:pPr>
        <w:rPr>
          <w:sz w:val="14"/>
          <w:szCs w:val="14"/>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696E58"/>
    <w:multiLevelType w:val="multilevel"/>
    <w:tmpl w:val="A492058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33336F8E"/>
    <w:multiLevelType w:val="multilevel"/>
    <w:tmpl w:val="F2E6EC6C"/>
    <w:lvl w:ilvl="0">
      <w:start w:val="1"/>
      <w:numFmt w:val="decimal"/>
      <w:lvlText w:val="%1."/>
      <w:lvlJc w:val="left"/>
      <w:pPr>
        <w:ind w:left="720" w:hanging="360"/>
      </w:pPr>
      <w:rPr>
        <w:rFonts w:hint="default"/>
      </w:rPr>
    </w:lvl>
    <w:lvl w:ilvl="1">
      <w:start w:val="1"/>
      <w:numFmt w:val="decimal"/>
      <w:isLgl/>
      <w:lvlText w:val="%1.%2."/>
      <w:lvlJc w:val="left"/>
      <w:pPr>
        <w:ind w:left="1178" w:hanging="458"/>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42520FE7"/>
    <w:multiLevelType w:val="multilevel"/>
    <w:tmpl w:val="0AA24FF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6D621D4D"/>
    <w:multiLevelType w:val="hybridMultilevel"/>
    <w:tmpl w:val="382EC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E6AA2EA">
      <w:start w:val="4"/>
      <w:numFmt w:val="bullet"/>
      <w:lvlText w:val="-"/>
      <w:lvlJc w:val="left"/>
      <w:pPr>
        <w:ind w:left="2340" w:hanging="360"/>
      </w:pPr>
      <w:rPr>
        <w:rFonts w:ascii="Times New Roman" w:eastAsia="Times New Roman" w:hAnsi="Times New Roman" w:cs="Times New Roman"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NDI2sTAzMDY1M7dU0lEKTi0uzszPAykwqwUASpzBwSwAAAA="/>
  </w:docVars>
  <w:rsids>
    <w:rsidRoot w:val="0065087F"/>
    <w:rsid w:val="000005F5"/>
    <w:rsid w:val="000009A0"/>
    <w:rsid w:val="000010C4"/>
    <w:rsid w:val="00001DE4"/>
    <w:rsid w:val="00001FE5"/>
    <w:rsid w:val="000022E0"/>
    <w:rsid w:val="0000444E"/>
    <w:rsid w:val="0000444F"/>
    <w:rsid w:val="000054D5"/>
    <w:rsid w:val="00005B0D"/>
    <w:rsid w:val="00005F25"/>
    <w:rsid w:val="0000614E"/>
    <w:rsid w:val="000063C8"/>
    <w:rsid w:val="00010AAC"/>
    <w:rsid w:val="00010B9D"/>
    <w:rsid w:val="00010EAD"/>
    <w:rsid w:val="00011A04"/>
    <w:rsid w:val="00011A21"/>
    <w:rsid w:val="00013AC8"/>
    <w:rsid w:val="0001447E"/>
    <w:rsid w:val="000162C3"/>
    <w:rsid w:val="00016730"/>
    <w:rsid w:val="00016CDD"/>
    <w:rsid w:val="000176E9"/>
    <w:rsid w:val="00017C0C"/>
    <w:rsid w:val="00020007"/>
    <w:rsid w:val="00020A8F"/>
    <w:rsid w:val="00021944"/>
    <w:rsid w:val="0002546D"/>
    <w:rsid w:val="000260DF"/>
    <w:rsid w:val="0002612D"/>
    <w:rsid w:val="00027332"/>
    <w:rsid w:val="00027510"/>
    <w:rsid w:val="0003040C"/>
    <w:rsid w:val="00030848"/>
    <w:rsid w:val="00031416"/>
    <w:rsid w:val="000317F0"/>
    <w:rsid w:val="00031F7F"/>
    <w:rsid w:val="0003343A"/>
    <w:rsid w:val="00033AC2"/>
    <w:rsid w:val="00033F68"/>
    <w:rsid w:val="0003468E"/>
    <w:rsid w:val="00035B36"/>
    <w:rsid w:val="00037504"/>
    <w:rsid w:val="00037678"/>
    <w:rsid w:val="00042625"/>
    <w:rsid w:val="00042D14"/>
    <w:rsid w:val="00043019"/>
    <w:rsid w:val="00043C33"/>
    <w:rsid w:val="00043E08"/>
    <w:rsid w:val="00044258"/>
    <w:rsid w:val="00044678"/>
    <w:rsid w:val="00046F7E"/>
    <w:rsid w:val="0004737B"/>
    <w:rsid w:val="00047786"/>
    <w:rsid w:val="00047B69"/>
    <w:rsid w:val="00050125"/>
    <w:rsid w:val="00050EF2"/>
    <w:rsid w:val="00051C35"/>
    <w:rsid w:val="00052872"/>
    <w:rsid w:val="00053B01"/>
    <w:rsid w:val="0005407E"/>
    <w:rsid w:val="00055367"/>
    <w:rsid w:val="00055703"/>
    <w:rsid w:val="00055751"/>
    <w:rsid w:val="00055D2E"/>
    <w:rsid w:val="00055D3A"/>
    <w:rsid w:val="00055F31"/>
    <w:rsid w:val="000566F5"/>
    <w:rsid w:val="00056EF7"/>
    <w:rsid w:val="0005743D"/>
    <w:rsid w:val="0005754E"/>
    <w:rsid w:val="00057B6E"/>
    <w:rsid w:val="00060945"/>
    <w:rsid w:val="00062AFB"/>
    <w:rsid w:val="00063C8C"/>
    <w:rsid w:val="0006456F"/>
    <w:rsid w:val="00065673"/>
    <w:rsid w:val="000666F9"/>
    <w:rsid w:val="00066701"/>
    <w:rsid w:val="000667D7"/>
    <w:rsid w:val="00066C92"/>
    <w:rsid w:val="00067A6F"/>
    <w:rsid w:val="000702AE"/>
    <w:rsid w:val="00072A37"/>
    <w:rsid w:val="000732E8"/>
    <w:rsid w:val="0007350D"/>
    <w:rsid w:val="00073A0E"/>
    <w:rsid w:val="00073F1E"/>
    <w:rsid w:val="00074030"/>
    <w:rsid w:val="00076207"/>
    <w:rsid w:val="0007697E"/>
    <w:rsid w:val="00080C11"/>
    <w:rsid w:val="00081D80"/>
    <w:rsid w:val="00083614"/>
    <w:rsid w:val="0008413C"/>
    <w:rsid w:val="00085F19"/>
    <w:rsid w:val="00086193"/>
    <w:rsid w:val="000864CC"/>
    <w:rsid w:val="00086727"/>
    <w:rsid w:val="00090A41"/>
    <w:rsid w:val="0009130A"/>
    <w:rsid w:val="000913D0"/>
    <w:rsid w:val="000922F3"/>
    <w:rsid w:val="000925CB"/>
    <w:rsid w:val="000925F3"/>
    <w:rsid w:val="00094549"/>
    <w:rsid w:val="000947A2"/>
    <w:rsid w:val="00094E16"/>
    <w:rsid w:val="00096601"/>
    <w:rsid w:val="00096A82"/>
    <w:rsid w:val="00096ABF"/>
    <w:rsid w:val="0009741B"/>
    <w:rsid w:val="000A0378"/>
    <w:rsid w:val="000A0A40"/>
    <w:rsid w:val="000A1780"/>
    <w:rsid w:val="000A1801"/>
    <w:rsid w:val="000A3547"/>
    <w:rsid w:val="000A36F1"/>
    <w:rsid w:val="000A37C3"/>
    <w:rsid w:val="000A4068"/>
    <w:rsid w:val="000A44FE"/>
    <w:rsid w:val="000A4C93"/>
    <w:rsid w:val="000A4E78"/>
    <w:rsid w:val="000A560E"/>
    <w:rsid w:val="000A67ED"/>
    <w:rsid w:val="000A6F93"/>
    <w:rsid w:val="000A752B"/>
    <w:rsid w:val="000B0933"/>
    <w:rsid w:val="000B114B"/>
    <w:rsid w:val="000B24BF"/>
    <w:rsid w:val="000B3817"/>
    <w:rsid w:val="000B42B7"/>
    <w:rsid w:val="000B4597"/>
    <w:rsid w:val="000B49A9"/>
    <w:rsid w:val="000B4E67"/>
    <w:rsid w:val="000B5951"/>
    <w:rsid w:val="000B5D67"/>
    <w:rsid w:val="000B6316"/>
    <w:rsid w:val="000B6670"/>
    <w:rsid w:val="000B68EE"/>
    <w:rsid w:val="000B70F1"/>
    <w:rsid w:val="000C03C2"/>
    <w:rsid w:val="000C3066"/>
    <w:rsid w:val="000C3659"/>
    <w:rsid w:val="000C5ACC"/>
    <w:rsid w:val="000C6CC6"/>
    <w:rsid w:val="000D0D3E"/>
    <w:rsid w:val="000D1079"/>
    <w:rsid w:val="000D2D76"/>
    <w:rsid w:val="000D35F5"/>
    <w:rsid w:val="000D3EF9"/>
    <w:rsid w:val="000D4877"/>
    <w:rsid w:val="000D53E2"/>
    <w:rsid w:val="000D5576"/>
    <w:rsid w:val="000D7910"/>
    <w:rsid w:val="000D7A66"/>
    <w:rsid w:val="000E1198"/>
    <w:rsid w:val="000E149C"/>
    <w:rsid w:val="000E16C1"/>
    <w:rsid w:val="000E286E"/>
    <w:rsid w:val="000E290D"/>
    <w:rsid w:val="000E2C43"/>
    <w:rsid w:val="000E4DA3"/>
    <w:rsid w:val="000E599B"/>
    <w:rsid w:val="000E59FD"/>
    <w:rsid w:val="000E61DD"/>
    <w:rsid w:val="000E631A"/>
    <w:rsid w:val="000E68C5"/>
    <w:rsid w:val="000E78C1"/>
    <w:rsid w:val="000E7A8F"/>
    <w:rsid w:val="000E7BC2"/>
    <w:rsid w:val="000E7D9C"/>
    <w:rsid w:val="000F1992"/>
    <w:rsid w:val="000F1BD2"/>
    <w:rsid w:val="000F2FE6"/>
    <w:rsid w:val="000F3134"/>
    <w:rsid w:val="000F338B"/>
    <w:rsid w:val="000F3724"/>
    <w:rsid w:val="000F4696"/>
    <w:rsid w:val="000F55E7"/>
    <w:rsid w:val="000F6A2A"/>
    <w:rsid w:val="000F7126"/>
    <w:rsid w:val="000F763A"/>
    <w:rsid w:val="000F76F8"/>
    <w:rsid w:val="000F7956"/>
    <w:rsid w:val="0010154C"/>
    <w:rsid w:val="00101CB3"/>
    <w:rsid w:val="00103F1C"/>
    <w:rsid w:val="00105E5A"/>
    <w:rsid w:val="001073E9"/>
    <w:rsid w:val="00110E7A"/>
    <w:rsid w:val="001112BD"/>
    <w:rsid w:val="0011285B"/>
    <w:rsid w:val="00112C79"/>
    <w:rsid w:val="0011418F"/>
    <w:rsid w:val="001141EB"/>
    <w:rsid w:val="00114221"/>
    <w:rsid w:val="0011585B"/>
    <w:rsid w:val="00115AC7"/>
    <w:rsid w:val="001167C7"/>
    <w:rsid w:val="00117D0B"/>
    <w:rsid w:val="00120740"/>
    <w:rsid w:val="0012083B"/>
    <w:rsid w:val="00120977"/>
    <w:rsid w:val="00120FC9"/>
    <w:rsid w:val="00122611"/>
    <w:rsid w:val="00122670"/>
    <w:rsid w:val="0012305D"/>
    <w:rsid w:val="00123C88"/>
    <w:rsid w:val="00124B61"/>
    <w:rsid w:val="001256F2"/>
    <w:rsid w:val="00125781"/>
    <w:rsid w:val="00126FF5"/>
    <w:rsid w:val="00127DBD"/>
    <w:rsid w:val="001317DC"/>
    <w:rsid w:val="001326F5"/>
    <w:rsid w:val="00134893"/>
    <w:rsid w:val="0013617E"/>
    <w:rsid w:val="00137D43"/>
    <w:rsid w:val="00137E1D"/>
    <w:rsid w:val="00141518"/>
    <w:rsid w:val="00142891"/>
    <w:rsid w:val="00145AF6"/>
    <w:rsid w:val="00146646"/>
    <w:rsid w:val="00146C80"/>
    <w:rsid w:val="0015015C"/>
    <w:rsid w:val="00150823"/>
    <w:rsid w:val="00151123"/>
    <w:rsid w:val="00151710"/>
    <w:rsid w:val="00151A20"/>
    <w:rsid w:val="00152790"/>
    <w:rsid w:val="00152D83"/>
    <w:rsid w:val="001533FE"/>
    <w:rsid w:val="00153E64"/>
    <w:rsid w:val="001540A5"/>
    <w:rsid w:val="00154DE1"/>
    <w:rsid w:val="0015587F"/>
    <w:rsid w:val="001576B8"/>
    <w:rsid w:val="00157D0A"/>
    <w:rsid w:val="0015E11A"/>
    <w:rsid w:val="00160318"/>
    <w:rsid w:val="0016060A"/>
    <w:rsid w:val="001612B7"/>
    <w:rsid w:val="00161BF8"/>
    <w:rsid w:val="00162A09"/>
    <w:rsid w:val="00162AB0"/>
    <w:rsid w:val="0016351D"/>
    <w:rsid w:val="00167B5E"/>
    <w:rsid w:val="0017025D"/>
    <w:rsid w:val="00171154"/>
    <w:rsid w:val="001719F9"/>
    <w:rsid w:val="00171C90"/>
    <w:rsid w:val="00171D92"/>
    <w:rsid w:val="001723C7"/>
    <w:rsid w:val="00172534"/>
    <w:rsid w:val="001733D9"/>
    <w:rsid w:val="0017367F"/>
    <w:rsid w:val="00173BCF"/>
    <w:rsid w:val="00174006"/>
    <w:rsid w:val="0017417F"/>
    <w:rsid w:val="001750F1"/>
    <w:rsid w:val="0017512C"/>
    <w:rsid w:val="001759B2"/>
    <w:rsid w:val="00175A66"/>
    <w:rsid w:val="001760AE"/>
    <w:rsid w:val="0017661A"/>
    <w:rsid w:val="00176AD9"/>
    <w:rsid w:val="00177822"/>
    <w:rsid w:val="001802B4"/>
    <w:rsid w:val="00180FBE"/>
    <w:rsid w:val="00181531"/>
    <w:rsid w:val="0018296F"/>
    <w:rsid w:val="00184FA5"/>
    <w:rsid w:val="001854D3"/>
    <w:rsid w:val="0018556F"/>
    <w:rsid w:val="00186F61"/>
    <w:rsid w:val="00187D51"/>
    <w:rsid w:val="001912C6"/>
    <w:rsid w:val="00191A6E"/>
    <w:rsid w:val="00191FAB"/>
    <w:rsid w:val="00192B4B"/>
    <w:rsid w:val="001932BC"/>
    <w:rsid w:val="00194FD5"/>
    <w:rsid w:val="0019572C"/>
    <w:rsid w:val="00195E5C"/>
    <w:rsid w:val="0019631E"/>
    <w:rsid w:val="001977EC"/>
    <w:rsid w:val="00197AB9"/>
    <w:rsid w:val="00197B05"/>
    <w:rsid w:val="001A0434"/>
    <w:rsid w:val="001A043B"/>
    <w:rsid w:val="001A4B6B"/>
    <w:rsid w:val="001A5069"/>
    <w:rsid w:val="001A54CA"/>
    <w:rsid w:val="001A5A10"/>
    <w:rsid w:val="001A5FF3"/>
    <w:rsid w:val="001A69C4"/>
    <w:rsid w:val="001A6DE7"/>
    <w:rsid w:val="001A709A"/>
    <w:rsid w:val="001A7A29"/>
    <w:rsid w:val="001B04E7"/>
    <w:rsid w:val="001B083A"/>
    <w:rsid w:val="001B0B5B"/>
    <w:rsid w:val="001B0B66"/>
    <w:rsid w:val="001B0D67"/>
    <w:rsid w:val="001B127A"/>
    <w:rsid w:val="001B1CB9"/>
    <w:rsid w:val="001B2FEF"/>
    <w:rsid w:val="001B4902"/>
    <w:rsid w:val="001B4C66"/>
    <w:rsid w:val="001B59CC"/>
    <w:rsid w:val="001B5FC4"/>
    <w:rsid w:val="001B619F"/>
    <w:rsid w:val="001B63D0"/>
    <w:rsid w:val="001B66D7"/>
    <w:rsid w:val="001B7383"/>
    <w:rsid w:val="001B77C7"/>
    <w:rsid w:val="001B793F"/>
    <w:rsid w:val="001C0E55"/>
    <w:rsid w:val="001C0FFB"/>
    <w:rsid w:val="001C11BC"/>
    <w:rsid w:val="001C1A3D"/>
    <w:rsid w:val="001C2BDA"/>
    <w:rsid w:val="001C3052"/>
    <w:rsid w:val="001C557B"/>
    <w:rsid w:val="001C5A11"/>
    <w:rsid w:val="001C6662"/>
    <w:rsid w:val="001C677B"/>
    <w:rsid w:val="001C70D5"/>
    <w:rsid w:val="001D06F6"/>
    <w:rsid w:val="001D0716"/>
    <w:rsid w:val="001D0A7A"/>
    <w:rsid w:val="001D162A"/>
    <w:rsid w:val="001D208A"/>
    <w:rsid w:val="001D2309"/>
    <w:rsid w:val="001D2CA4"/>
    <w:rsid w:val="001D3686"/>
    <w:rsid w:val="001D5509"/>
    <w:rsid w:val="001D5685"/>
    <w:rsid w:val="001D5838"/>
    <w:rsid w:val="001D64AA"/>
    <w:rsid w:val="001D6EC5"/>
    <w:rsid w:val="001D6F6B"/>
    <w:rsid w:val="001D7625"/>
    <w:rsid w:val="001E00AC"/>
    <w:rsid w:val="001E0F96"/>
    <w:rsid w:val="001E500F"/>
    <w:rsid w:val="001E5078"/>
    <w:rsid w:val="001E5207"/>
    <w:rsid w:val="001E7AC6"/>
    <w:rsid w:val="001F0C74"/>
    <w:rsid w:val="001F0DD3"/>
    <w:rsid w:val="001F0E88"/>
    <w:rsid w:val="001F389C"/>
    <w:rsid w:val="001F4168"/>
    <w:rsid w:val="001F4229"/>
    <w:rsid w:val="001F4B2B"/>
    <w:rsid w:val="001F5725"/>
    <w:rsid w:val="001F5AE6"/>
    <w:rsid w:val="001F6640"/>
    <w:rsid w:val="001F7C8E"/>
    <w:rsid w:val="002000EC"/>
    <w:rsid w:val="00201001"/>
    <w:rsid w:val="0020107D"/>
    <w:rsid w:val="0020124B"/>
    <w:rsid w:val="00201C13"/>
    <w:rsid w:val="002024B0"/>
    <w:rsid w:val="00202E3F"/>
    <w:rsid w:val="0020397A"/>
    <w:rsid w:val="00203996"/>
    <w:rsid w:val="00204DE8"/>
    <w:rsid w:val="00204F87"/>
    <w:rsid w:val="00204FD7"/>
    <w:rsid w:val="00205DC4"/>
    <w:rsid w:val="002066E5"/>
    <w:rsid w:val="00206E34"/>
    <w:rsid w:val="00207D35"/>
    <w:rsid w:val="00207D47"/>
    <w:rsid w:val="00210151"/>
    <w:rsid w:val="002102F5"/>
    <w:rsid w:val="00210870"/>
    <w:rsid w:val="00211204"/>
    <w:rsid w:val="00211B14"/>
    <w:rsid w:val="002124FD"/>
    <w:rsid w:val="00213254"/>
    <w:rsid w:val="0021343E"/>
    <w:rsid w:val="002135B1"/>
    <w:rsid w:val="00213B24"/>
    <w:rsid w:val="00214146"/>
    <w:rsid w:val="002145BB"/>
    <w:rsid w:val="002147D8"/>
    <w:rsid w:val="002148BC"/>
    <w:rsid w:val="00214A74"/>
    <w:rsid w:val="00214F6F"/>
    <w:rsid w:val="00216159"/>
    <w:rsid w:val="002162F0"/>
    <w:rsid w:val="002165BD"/>
    <w:rsid w:val="00216863"/>
    <w:rsid w:val="0021724E"/>
    <w:rsid w:val="00220847"/>
    <w:rsid w:val="00220CF9"/>
    <w:rsid w:val="00221444"/>
    <w:rsid w:val="00221500"/>
    <w:rsid w:val="00221954"/>
    <w:rsid w:val="00221FC9"/>
    <w:rsid w:val="002221DA"/>
    <w:rsid w:val="002223F0"/>
    <w:rsid w:val="00222C1F"/>
    <w:rsid w:val="00222FD8"/>
    <w:rsid w:val="002238EC"/>
    <w:rsid w:val="002243FB"/>
    <w:rsid w:val="002243FE"/>
    <w:rsid w:val="00224E1C"/>
    <w:rsid w:val="002252B0"/>
    <w:rsid w:val="002258C0"/>
    <w:rsid w:val="002258CF"/>
    <w:rsid w:val="00226577"/>
    <w:rsid w:val="00226819"/>
    <w:rsid w:val="00227C79"/>
    <w:rsid w:val="002308A5"/>
    <w:rsid w:val="00230A68"/>
    <w:rsid w:val="002319EB"/>
    <w:rsid w:val="00232259"/>
    <w:rsid w:val="00232A70"/>
    <w:rsid w:val="00235338"/>
    <w:rsid w:val="00236145"/>
    <w:rsid w:val="002367AC"/>
    <w:rsid w:val="00237132"/>
    <w:rsid w:val="00237442"/>
    <w:rsid w:val="002409B7"/>
    <w:rsid w:val="0024129A"/>
    <w:rsid w:val="002413FD"/>
    <w:rsid w:val="00241B0E"/>
    <w:rsid w:val="00243CC2"/>
    <w:rsid w:val="002440C8"/>
    <w:rsid w:val="00245C4F"/>
    <w:rsid w:val="00246C38"/>
    <w:rsid w:val="00246EB2"/>
    <w:rsid w:val="002479E1"/>
    <w:rsid w:val="00251060"/>
    <w:rsid w:val="00251337"/>
    <w:rsid w:val="00251FB0"/>
    <w:rsid w:val="0025408F"/>
    <w:rsid w:val="00254F76"/>
    <w:rsid w:val="00255152"/>
    <w:rsid w:val="00255894"/>
    <w:rsid w:val="002561BA"/>
    <w:rsid w:val="00257934"/>
    <w:rsid w:val="00260A50"/>
    <w:rsid w:val="0026103A"/>
    <w:rsid w:val="002618E8"/>
    <w:rsid w:val="002619BC"/>
    <w:rsid w:val="00261EA4"/>
    <w:rsid w:val="0026204D"/>
    <w:rsid w:val="002623AE"/>
    <w:rsid w:val="0026470B"/>
    <w:rsid w:val="002664E8"/>
    <w:rsid w:val="00266D0E"/>
    <w:rsid w:val="00267B78"/>
    <w:rsid w:val="00267F8C"/>
    <w:rsid w:val="00270052"/>
    <w:rsid w:val="00272A20"/>
    <w:rsid w:val="00272F8F"/>
    <w:rsid w:val="00274B80"/>
    <w:rsid w:val="0027522F"/>
    <w:rsid w:val="00275705"/>
    <w:rsid w:val="00277603"/>
    <w:rsid w:val="0028020D"/>
    <w:rsid w:val="00280BF2"/>
    <w:rsid w:val="00280D26"/>
    <w:rsid w:val="00281094"/>
    <w:rsid w:val="00281BE2"/>
    <w:rsid w:val="002831AD"/>
    <w:rsid w:val="00283AC1"/>
    <w:rsid w:val="002851C5"/>
    <w:rsid w:val="0028566C"/>
    <w:rsid w:val="00285B21"/>
    <w:rsid w:val="002860C7"/>
    <w:rsid w:val="00286888"/>
    <w:rsid w:val="002870FA"/>
    <w:rsid w:val="00291A34"/>
    <w:rsid w:val="00291C42"/>
    <w:rsid w:val="00291D57"/>
    <w:rsid w:val="00292417"/>
    <w:rsid w:val="002933AB"/>
    <w:rsid w:val="0029507F"/>
    <w:rsid w:val="00296D17"/>
    <w:rsid w:val="00296E9E"/>
    <w:rsid w:val="00297DB3"/>
    <w:rsid w:val="002A083F"/>
    <w:rsid w:val="002A12B5"/>
    <w:rsid w:val="002A194C"/>
    <w:rsid w:val="002A1E95"/>
    <w:rsid w:val="002A1F3C"/>
    <w:rsid w:val="002A2D14"/>
    <w:rsid w:val="002A2E58"/>
    <w:rsid w:val="002A2F14"/>
    <w:rsid w:val="002A48DF"/>
    <w:rsid w:val="002A4CA6"/>
    <w:rsid w:val="002A4EFF"/>
    <w:rsid w:val="002A5077"/>
    <w:rsid w:val="002A5129"/>
    <w:rsid w:val="002A686C"/>
    <w:rsid w:val="002A7375"/>
    <w:rsid w:val="002A7848"/>
    <w:rsid w:val="002A7AC8"/>
    <w:rsid w:val="002B0DCC"/>
    <w:rsid w:val="002B1684"/>
    <w:rsid w:val="002B49BC"/>
    <w:rsid w:val="002B54D2"/>
    <w:rsid w:val="002B582A"/>
    <w:rsid w:val="002B6083"/>
    <w:rsid w:val="002B6100"/>
    <w:rsid w:val="002B64CB"/>
    <w:rsid w:val="002B6657"/>
    <w:rsid w:val="002B755D"/>
    <w:rsid w:val="002B781F"/>
    <w:rsid w:val="002C01D3"/>
    <w:rsid w:val="002C2285"/>
    <w:rsid w:val="002C320B"/>
    <w:rsid w:val="002C4597"/>
    <w:rsid w:val="002C56D4"/>
    <w:rsid w:val="002C5ADE"/>
    <w:rsid w:val="002C5F62"/>
    <w:rsid w:val="002C62DB"/>
    <w:rsid w:val="002C6F23"/>
    <w:rsid w:val="002C7241"/>
    <w:rsid w:val="002C7E8C"/>
    <w:rsid w:val="002D02A8"/>
    <w:rsid w:val="002D1314"/>
    <w:rsid w:val="002D19C5"/>
    <w:rsid w:val="002D23FB"/>
    <w:rsid w:val="002D257F"/>
    <w:rsid w:val="002D2C72"/>
    <w:rsid w:val="002D424C"/>
    <w:rsid w:val="002D567D"/>
    <w:rsid w:val="002D5EAA"/>
    <w:rsid w:val="002D61CF"/>
    <w:rsid w:val="002E0CB5"/>
    <w:rsid w:val="002E1CE4"/>
    <w:rsid w:val="002E3366"/>
    <w:rsid w:val="002E4510"/>
    <w:rsid w:val="002E4F3D"/>
    <w:rsid w:val="002E54D0"/>
    <w:rsid w:val="002E59EE"/>
    <w:rsid w:val="002E5D42"/>
    <w:rsid w:val="002E74CE"/>
    <w:rsid w:val="002F036D"/>
    <w:rsid w:val="002F1933"/>
    <w:rsid w:val="002F21BA"/>
    <w:rsid w:val="002F35CB"/>
    <w:rsid w:val="002F494A"/>
    <w:rsid w:val="002F606F"/>
    <w:rsid w:val="002F71E0"/>
    <w:rsid w:val="002F77C1"/>
    <w:rsid w:val="002F7CBB"/>
    <w:rsid w:val="0030059E"/>
    <w:rsid w:val="00300B9D"/>
    <w:rsid w:val="00300C4E"/>
    <w:rsid w:val="003022AF"/>
    <w:rsid w:val="0030267E"/>
    <w:rsid w:val="00303220"/>
    <w:rsid w:val="0030330E"/>
    <w:rsid w:val="0030340A"/>
    <w:rsid w:val="003039DE"/>
    <w:rsid w:val="00303FC6"/>
    <w:rsid w:val="00304A45"/>
    <w:rsid w:val="00305C8D"/>
    <w:rsid w:val="00306801"/>
    <w:rsid w:val="00307381"/>
    <w:rsid w:val="003109F2"/>
    <w:rsid w:val="00310F50"/>
    <w:rsid w:val="00311223"/>
    <w:rsid w:val="00311293"/>
    <w:rsid w:val="003118F5"/>
    <w:rsid w:val="003129FA"/>
    <w:rsid w:val="003137EF"/>
    <w:rsid w:val="00314FBD"/>
    <w:rsid w:val="00315EF9"/>
    <w:rsid w:val="003161B0"/>
    <w:rsid w:val="00316CF5"/>
    <w:rsid w:val="00316E23"/>
    <w:rsid w:val="00317334"/>
    <w:rsid w:val="003201AB"/>
    <w:rsid w:val="003208D5"/>
    <w:rsid w:val="003208FD"/>
    <w:rsid w:val="00320D81"/>
    <w:rsid w:val="00320FD9"/>
    <w:rsid w:val="0032236E"/>
    <w:rsid w:val="00322821"/>
    <w:rsid w:val="00322FFA"/>
    <w:rsid w:val="00323481"/>
    <w:rsid w:val="00323991"/>
    <w:rsid w:val="0032478B"/>
    <w:rsid w:val="0032581F"/>
    <w:rsid w:val="00326485"/>
    <w:rsid w:val="00326EE2"/>
    <w:rsid w:val="003271D8"/>
    <w:rsid w:val="003278E2"/>
    <w:rsid w:val="00330EEE"/>
    <w:rsid w:val="00331235"/>
    <w:rsid w:val="0033223B"/>
    <w:rsid w:val="00333541"/>
    <w:rsid w:val="003338C7"/>
    <w:rsid w:val="00334E9F"/>
    <w:rsid w:val="00336775"/>
    <w:rsid w:val="00336D69"/>
    <w:rsid w:val="00340AB3"/>
    <w:rsid w:val="00341611"/>
    <w:rsid w:val="003423D9"/>
    <w:rsid w:val="0034367C"/>
    <w:rsid w:val="00343AA0"/>
    <w:rsid w:val="00344FA7"/>
    <w:rsid w:val="00345279"/>
    <w:rsid w:val="003453BA"/>
    <w:rsid w:val="00346FB1"/>
    <w:rsid w:val="003473B4"/>
    <w:rsid w:val="00350DF8"/>
    <w:rsid w:val="0035174A"/>
    <w:rsid w:val="00352B83"/>
    <w:rsid w:val="00352F22"/>
    <w:rsid w:val="00355184"/>
    <w:rsid w:val="00355891"/>
    <w:rsid w:val="003579E9"/>
    <w:rsid w:val="00357CE7"/>
    <w:rsid w:val="00357D3A"/>
    <w:rsid w:val="00362956"/>
    <w:rsid w:val="00362CEF"/>
    <w:rsid w:val="00362D64"/>
    <w:rsid w:val="0036332A"/>
    <w:rsid w:val="0036379B"/>
    <w:rsid w:val="00363BC3"/>
    <w:rsid w:val="0036414F"/>
    <w:rsid w:val="0036499B"/>
    <w:rsid w:val="00364B6A"/>
    <w:rsid w:val="00365403"/>
    <w:rsid w:val="00365775"/>
    <w:rsid w:val="003658C2"/>
    <w:rsid w:val="00366BE2"/>
    <w:rsid w:val="003670A4"/>
    <w:rsid w:val="0036745B"/>
    <w:rsid w:val="003676E8"/>
    <w:rsid w:val="00367A32"/>
    <w:rsid w:val="00367C09"/>
    <w:rsid w:val="00371A72"/>
    <w:rsid w:val="00371C41"/>
    <w:rsid w:val="00371F40"/>
    <w:rsid w:val="00372CB7"/>
    <w:rsid w:val="00372D53"/>
    <w:rsid w:val="00372F3D"/>
    <w:rsid w:val="0037351E"/>
    <w:rsid w:val="00373BB6"/>
    <w:rsid w:val="003744F1"/>
    <w:rsid w:val="00374CDA"/>
    <w:rsid w:val="00375380"/>
    <w:rsid w:val="00375FE3"/>
    <w:rsid w:val="00376340"/>
    <w:rsid w:val="003768C2"/>
    <w:rsid w:val="00377106"/>
    <w:rsid w:val="0037769B"/>
    <w:rsid w:val="003779F6"/>
    <w:rsid w:val="0038107E"/>
    <w:rsid w:val="00381498"/>
    <w:rsid w:val="00381E82"/>
    <w:rsid w:val="003820AE"/>
    <w:rsid w:val="0038228E"/>
    <w:rsid w:val="00382D2F"/>
    <w:rsid w:val="00382EBA"/>
    <w:rsid w:val="00382EEA"/>
    <w:rsid w:val="00383775"/>
    <w:rsid w:val="00383DFE"/>
    <w:rsid w:val="00384648"/>
    <w:rsid w:val="003847F4"/>
    <w:rsid w:val="00384E65"/>
    <w:rsid w:val="00384F16"/>
    <w:rsid w:val="0038579D"/>
    <w:rsid w:val="0038717D"/>
    <w:rsid w:val="003871D7"/>
    <w:rsid w:val="00390367"/>
    <w:rsid w:val="00391515"/>
    <w:rsid w:val="0039266A"/>
    <w:rsid w:val="00392A85"/>
    <w:rsid w:val="00392C7A"/>
    <w:rsid w:val="003930C6"/>
    <w:rsid w:val="00393237"/>
    <w:rsid w:val="003945D3"/>
    <w:rsid w:val="00394D16"/>
    <w:rsid w:val="00394DBE"/>
    <w:rsid w:val="0039526B"/>
    <w:rsid w:val="00395D9D"/>
    <w:rsid w:val="00397718"/>
    <w:rsid w:val="003978E7"/>
    <w:rsid w:val="003A09A9"/>
    <w:rsid w:val="003A1041"/>
    <w:rsid w:val="003A11DF"/>
    <w:rsid w:val="003A1439"/>
    <w:rsid w:val="003A1B05"/>
    <w:rsid w:val="003A2418"/>
    <w:rsid w:val="003A2754"/>
    <w:rsid w:val="003A3E3F"/>
    <w:rsid w:val="003A456F"/>
    <w:rsid w:val="003A46F1"/>
    <w:rsid w:val="003A50C8"/>
    <w:rsid w:val="003A5B18"/>
    <w:rsid w:val="003A5BEE"/>
    <w:rsid w:val="003A6088"/>
    <w:rsid w:val="003A6A60"/>
    <w:rsid w:val="003A6BC5"/>
    <w:rsid w:val="003A7E55"/>
    <w:rsid w:val="003B03BB"/>
    <w:rsid w:val="003B04CF"/>
    <w:rsid w:val="003B09E0"/>
    <w:rsid w:val="003B0CFE"/>
    <w:rsid w:val="003B1164"/>
    <w:rsid w:val="003B1A9E"/>
    <w:rsid w:val="003B311B"/>
    <w:rsid w:val="003B3731"/>
    <w:rsid w:val="003B44FF"/>
    <w:rsid w:val="003B4AA7"/>
    <w:rsid w:val="003B4DDF"/>
    <w:rsid w:val="003B634F"/>
    <w:rsid w:val="003C081E"/>
    <w:rsid w:val="003C1FD0"/>
    <w:rsid w:val="003C29B5"/>
    <w:rsid w:val="003C3B93"/>
    <w:rsid w:val="003C3CFF"/>
    <w:rsid w:val="003C405A"/>
    <w:rsid w:val="003C5FC5"/>
    <w:rsid w:val="003C6BF7"/>
    <w:rsid w:val="003C6CED"/>
    <w:rsid w:val="003C74EE"/>
    <w:rsid w:val="003C7547"/>
    <w:rsid w:val="003C7A7F"/>
    <w:rsid w:val="003D1BB4"/>
    <w:rsid w:val="003D1F50"/>
    <w:rsid w:val="003D244A"/>
    <w:rsid w:val="003D2726"/>
    <w:rsid w:val="003D32BF"/>
    <w:rsid w:val="003D4E96"/>
    <w:rsid w:val="003D659C"/>
    <w:rsid w:val="003D67B7"/>
    <w:rsid w:val="003D77E0"/>
    <w:rsid w:val="003D78E6"/>
    <w:rsid w:val="003D78F1"/>
    <w:rsid w:val="003E027F"/>
    <w:rsid w:val="003E030C"/>
    <w:rsid w:val="003E152D"/>
    <w:rsid w:val="003E476B"/>
    <w:rsid w:val="003E4E75"/>
    <w:rsid w:val="003E53BC"/>
    <w:rsid w:val="003E5966"/>
    <w:rsid w:val="003E5BB0"/>
    <w:rsid w:val="003E5F05"/>
    <w:rsid w:val="003E66CC"/>
    <w:rsid w:val="003E677A"/>
    <w:rsid w:val="003E6DF2"/>
    <w:rsid w:val="003E78CF"/>
    <w:rsid w:val="003E7A8C"/>
    <w:rsid w:val="003E7DF6"/>
    <w:rsid w:val="003F08D0"/>
    <w:rsid w:val="003F0DD5"/>
    <w:rsid w:val="003F0EA8"/>
    <w:rsid w:val="003F1A37"/>
    <w:rsid w:val="003F1C4D"/>
    <w:rsid w:val="003F3404"/>
    <w:rsid w:val="003F3581"/>
    <w:rsid w:val="003F3840"/>
    <w:rsid w:val="003F45D2"/>
    <w:rsid w:val="003F488E"/>
    <w:rsid w:val="003F4BCF"/>
    <w:rsid w:val="003F4DCE"/>
    <w:rsid w:val="003F52EC"/>
    <w:rsid w:val="003F53A1"/>
    <w:rsid w:val="003F5795"/>
    <w:rsid w:val="003F6773"/>
    <w:rsid w:val="003F6F58"/>
    <w:rsid w:val="003FF8DB"/>
    <w:rsid w:val="004003F9"/>
    <w:rsid w:val="00400BFB"/>
    <w:rsid w:val="00400C5E"/>
    <w:rsid w:val="00400DF2"/>
    <w:rsid w:val="004023C7"/>
    <w:rsid w:val="00402947"/>
    <w:rsid w:val="004030A0"/>
    <w:rsid w:val="0040581F"/>
    <w:rsid w:val="00405D7B"/>
    <w:rsid w:val="004074B5"/>
    <w:rsid w:val="004077B2"/>
    <w:rsid w:val="00407BCC"/>
    <w:rsid w:val="00407F58"/>
    <w:rsid w:val="00412F19"/>
    <w:rsid w:val="00413339"/>
    <w:rsid w:val="0041437B"/>
    <w:rsid w:val="00415CF1"/>
    <w:rsid w:val="00416FBE"/>
    <w:rsid w:val="00420F58"/>
    <w:rsid w:val="00421B51"/>
    <w:rsid w:val="0042263F"/>
    <w:rsid w:val="00422B06"/>
    <w:rsid w:val="00423794"/>
    <w:rsid w:val="004240F1"/>
    <w:rsid w:val="00424905"/>
    <w:rsid w:val="00424CC3"/>
    <w:rsid w:val="00425740"/>
    <w:rsid w:val="00425DB9"/>
    <w:rsid w:val="00426049"/>
    <w:rsid w:val="0042659B"/>
    <w:rsid w:val="00426FA6"/>
    <w:rsid w:val="004271BA"/>
    <w:rsid w:val="00427595"/>
    <w:rsid w:val="00430753"/>
    <w:rsid w:val="00430A26"/>
    <w:rsid w:val="00430EF3"/>
    <w:rsid w:val="00431162"/>
    <w:rsid w:val="00431293"/>
    <w:rsid w:val="00432B89"/>
    <w:rsid w:val="00433803"/>
    <w:rsid w:val="0043397B"/>
    <w:rsid w:val="0043538C"/>
    <w:rsid w:val="00435CCC"/>
    <w:rsid w:val="0043680E"/>
    <w:rsid w:val="00436EBA"/>
    <w:rsid w:val="00442490"/>
    <w:rsid w:val="00442553"/>
    <w:rsid w:val="0044310F"/>
    <w:rsid w:val="004441A7"/>
    <w:rsid w:val="0044426B"/>
    <w:rsid w:val="004444DA"/>
    <w:rsid w:val="004446AA"/>
    <w:rsid w:val="004449C1"/>
    <w:rsid w:val="00445265"/>
    <w:rsid w:val="00447328"/>
    <w:rsid w:val="00451FA7"/>
    <w:rsid w:val="00455EA2"/>
    <w:rsid w:val="00456362"/>
    <w:rsid w:val="00456FD4"/>
    <w:rsid w:val="004571F8"/>
    <w:rsid w:val="0046140F"/>
    <w:rsid w:val="00461887"/>
    <w:rsid w:val="00461D73"/>
    <w:rsid w:val="00462649"/>
    <w:rsid w:val="00462A91"/>
    <w:rsid w:val="0046371A"/>
    <w:rsid w:val="00463BCE"/>
    <w:rsid w:val="00463DF3"/>
    <w:rsid w:val="0046409E"/>
    <w:rsid w:val="004647D3"/>
    <w:rsid w:val="00464A1E"/>
    <w:rsid w:val="00464BE7"/>
    <w:rsid w:val="004654DA"/>
    <w:rsid w:val="00465CB3"/>
    <w:rsid w:val="004663AB"/>
    <w:rsid w:val="00466695"/>
    <w:rsid w:val="00466A9E"/>
    <w:rsid w:val="00466F40"/>
    <w:rsid w:val="00466FC4"/>
    <w:rsid w:val="0046777D"/>
    <w:rsid w:val="00470349"/>
    <w:rsid w:val="00471152"/>
    <w:rsid w:val="00472848"/>
    <w:rsid w:val="00472B4B"/>
    <w:rsid w:val="00473DC0"/>
    <w:rsid w:val="00474B43"/>
    <w:rsid w:val="0047510D"/>
    <w:rsid w:val="00475228"/>
    <w:rsid w:val="0047587A"/>
    <w:rsid w:val="0047628B"/>
    <w:rsid w:val="00476399"/>
    <w:rsid w:val="00476B8A"/>
    <w:rsid w:val="00477755"/>
    <w:rsid w:val="00480A07"/>
    <w:rsid w:val="00481248"/>
    <w:rsid w:val="004812DB"/>
    <w:rsid w:val="00482125"/>
    <w:rsid w:val="0048288C"/>
    <w:rsid w:val="004829B4"/>
    <w:rsid w:val="004835F0"/>
    <w:rsid w:val="004838BA"/>
    <w:rsid w:val="0048410C"/>
    <w:rsid w:val="004844BD"/>
    <w:rsid w:val="00484FD4"/>
    <w:rsid w:val="0048601E"/>
    <w:rsid w:val="00486648"/>
    <w:rsid w:val="004869D8"/>
    <w:rsid w:val="004901BC"/>
    <w:rsid w:val="004902B5"/>
    <w:rsid w:val="004918A4"/>
    <w:rsid w:val="004935F6"/>
    <w:rsid w:val="00493D96"/>
    <w:rsid w:val="004944D8"/>
    <w:rsid w:val="004962E9"/>
    <w:rsid w:val="00497D78"/>
    <w:rsid w:val="004A0832"/>
    <w:rsid w:val="004A0876"/>
    <w:rsid w:val="004A1A1B"/>
    <w:rsid w:val="004A30C5"/>
    <w:rsid w:val="004A357D"/>
    <w:rsid w:val="004A3FE6"/>
    <w:rsid w:val="004A50BB"/>
    <w:rsid w:val="004A5EA7"/>
    <w:rsid w:val="004A6EE9"/>
    <w:rsid w:val="004A7C63"/>
    <w:rsid w:val="004A7DED"/>
    <w:rsid w:val="004B03FC"/>
    <w:rsid w:val="004B0A0E"/>
    <w:rsid w:val="004B0A63"/>
    <w:rsid w:val="004B0E30"/>
    <w:rsid w:val="004B105A"/>
    <w:rsid w:val="004B1E5A"/>
    <w:rsid w:val="004B1FA6"/>
    <w:rsid w:val="004B2D00"/>
    <w:rsid w:val="004B47C4"/>
    <w:rsid w:val="004B6287"/>
    <w:rsid w:val="004B67B6"/>
    <w:rsid w:val="004C0C40"/>
    <w:rsid w:val="004C1413"/>
    <w:rsid w:val="004C1EA9"/>
    <w:rsid w:val="004C28E0"/>
    <w:rsid w:val="004C2BE5"/>
    <w:rsid w:val="004C4C4D"/>
    <w:rsid w:val="004C4D6D"/>
    <w:rsid w:val="004C4E2B"/>
    <w:rsid w:val="004C61FF"/>
    <w:rsid w:val="004C70FB"/>
    <w:rsid w:val="004C71AB"/>
    <w:rsid w:val="004C740A"/>
    <w:rsid w:val="004C77EB"/>
    <w:rsid w:val="004D09F5"/>
    <w:rsid w:val="004D0EA2"/>
    <w:rsid w:val="004D18DA"/>
    <w:rsid w:val="004D1A99"/>
    <w:rsid w:val="004D2170"/>
    <w:rsid w:val="004D2834"/>
    <w:rsid w:val="004D34A0"/>
    <w:rsid w:val="004D3D63"/>
    <w:rsid w:val="004D3E0C"/>
    <w:rsid w:val="004D3EDC"/>
    <w:rsid w:val="004D5EF4"/>
    <w:rsid w:val="004D7EEA"/>
    <w:rsid w:val="004E0306"/>
    <w:rsid w:val="004E09EF"/>
    <w:rsid w:val="004E14F8"/>
    <w:rsid w:val="004E1FCC"/>
    <w:rsid w:val="004E2A88"/>
    <w:rsid w:val="004E2AA8"/>
    <w:rsid w:val="004E2B31"/>
    <w:rsid w:val="004E2BF9"/>
    <w:rsid w:val="004E2C51"/>
    <w:rsid w:val="004E310D"/>
    <w:rsid w:val="004E3533"/>
    <w:rsid w:val="004E3F01"/>
    <w:rsid w:val="004E408F"/>
    <w:rsid w:val="004E4219"/>
    <w:rsid w:val="004E5A99"/>
    <w:rsid w:val="004E612D"/>
    <w:rsid w:val="004E6152"/>
    <w:rsid w:val="004E6166"/>
    <w:rsid w:val="004E6235"/>
    <w:rsid w:val="004E6F8B"/>
    <w:rsid w:val="004E73EC"/>
    <w:rsid w:val="004F1646"/>
    <w:rsid w:val="004F1993"/>
    <w:rsid w:val="004F1F25"/>
    <w:rsid w:val="004F2251"/>
    <w:rsid w:val="004F51E4"/>
    <w:rsid w:val="004F6B9A"/>
    <w:rsid w:val="004F7270"/>
    <w:rsid w:val="004F7C89"/>
    <w:rsid w:val="00500194"/>
    <w:rsid w:val="0050062F"/>
    <w:rsid w:val="00500E62"/>
    <w:rsid w:val="005010AA"/>
    <w:rsid w:val="005013E6"/>
    <w:rsid w:val="00501D15"/>
    <w:rsid w:val="00501D2B"/>
    <w:rsid w:val="0050295D"/>
    <w:rsid w:val="0050379A"/>
    <w:rsid w:val="00503E73"/>
    <w:rsid w:val="00504470"/>
    <w:rsid w:val="00505690"/>
    <w:rsid w:val="00505DC5"/>
    <w:rsid w:val="00505FA6"/>
    <w:rsid w:val="0050603C"/>
    <w:rsid w:val="005069BA"/>
    <w:rsid w:val="00506A84"/>
    <w:rsid w:val="00506CAC"/>
    <w:rsid w:val="0050701B"/>
    <w:rsid w:val="005072C8"/>
    <w:rsid w:val="00507564"/>
    <w:rsid w:val="00507A2B"/>
    <w:rsid w:val="005104F1"/>
    <w:rsid w:val="00510B9B"/>
    <w:rsid w:val="0051101C"/>
    <w:rsid w:val="00511137"/>
    <w:rsid w:val="00511C53"/>
    <w:rsid w:val="00512430"/>
    <w:rsid w:val="005125DA"/>
    <w:rsid w:val="0051272E"/>
    <w:rsid w:val="00512CDB"/>
    <w:rsid w:val="00512EE0"/>
    <w:rsid w:val="005135B3"/>
    <w:rsid w:val="005141BE"/>
    <w:rsid w:val="00515037"/>
    <w:rsid w:val="005150F1"/>
    <w:rsid w:val="00516142"/>
    <w:rsid w:val="005163F6"/>
    <w:rsid w:val="005173D3"/>
    <w:rsid w:val="00517792"/>
    <w:rsid w:val="00517AA2"/>
    <w:rsid w:val="0052019B"/>
    <w:rsid w:val="00520ABB"/>
    <w:rsid w:val="00520ECE"/>
    <w:rsid w:val="005217DE"/>
    <w:rsid w:val="00523A1B"/>
    <w:rsid w:val="00523EA5"/>
    <w:rsid w:val="00524BBC"/>
    <w:rsid w:val="0052683A"/>
    <w:rsid w:val="005268CD"/>
    <w:rsid w:val="005303B7"/>
    <w:rsid w:val="005315A6"/>
    <w:rsid w:val="005317F9"/>
    <w:rsid w:val="0053187D"/>
    <w:rsid w:val="00532189"/>
    <w:rsid w:val="00533198"/>
    <w:rsid w:val="00533CFE"/>
    <w:rsid w:val="00534D5B"/>
    <w:rsid w:val="00535E41"/>
    <w:rsid w:val="005378DE"/>
    <w:rsid w:val="00540243"/>
    <w:rsid w:val="00540586"/>
    <w:rsid w:val="00541023"/>
    <w:rsid w:val="00541726"/>
    <w:rsid w:val="005417BC"/>
    <w:rsid w:val="005425B7"/>
    <w:rsid w:val="00542769"/>
    <w:rsid w:val="00543580"/>
    <w:rsid w:val="00543BF7"/>
    <w:rsid w:val="005452A7"/>
    <w:rsid w:val="0054539A"/>
    <w:rsid w:val="005457BB"/>
    <w:rsid w:val="00546152"/>
    <w:rsid w:val="00546AE2"/>
    <w:rsid w:val="00546EDD"/>
    <w:rsid w:val="00547066"/>
    <w:rsid w:val="00547D45"/>
    <w:rsid w:val="005502B7"/>
    <w:rsid w:val="005515E7"/>
    <w:rsid w:val="0055205F"/>
    <w:rsid w:val="0055269F"/>
    <w:rsid w:val="00552D9B"/>
    <w:rsid w:val="005532A4"/>
    <w:rsid w:val="00553924"/>
    <w:rsid w:val="0055395E"/>
    <w:rsid w:val="005545E6"/>
    <w:rsid w:val="00555694"/>
    <w:rsid w:val="005559B8"/>
    <w:rsid w:val="00555A47"/>
    <w:rsid w:val="00557BFD"/>
    <w:rsid w:val="00560078"/>
    <w:rsid w:val="0056024D"/>
    <w:rsid w:val="00560F2E"/>
    <w:rsid w:val="00563054"/>
    <w:rsid w:val="0056363A"/>
    <w:rsid w:val="00563644"/>
    <w:rsid w:val="00563C20"/>
    <w:rsid w:val="00564B93"/>
    <w:rsid w:val="00564C31"/>
    <w:rsid w:val="00564CB6"/>
    <w:rsid w:val="00564DAA"/>
    <w:rsid w:val="005650AD"/>
    <w:rsid w:val="0056586C"/>
    <w:rsid w:val="0056594D"/>
    <w:rsid w:val="00566148"/>
    <w:rsid w:val="005662EC"/>
    <w:rsid w:val="00566C8B"/>
    <w:rsid w:val="005673B1"/>
    <w:rsid w:val="00567852"/>
    <w:rsid w:val="005678DC"/>
    <w:rsid w:val="00570081"/>
    <w:rsid w:val="005713AF"/>
    <w:rsid w:val="0057178C"/>
    <w:rsid w:val="00572DC1"/>
    <w:rsid w:val="005737CE"/>
    <w:rsid w:val="00574BE7"/>
    <w:rsid w:val="00580D37"/>
    <w:rsid w:val="0058277C"/>
    <w:rsid w:val="00583874"/>
    <w:rsid w:val="00583F81"/>
    <w:rsid w:val="005842F8"/>
    <w:rsid w:val="00584964"/>
    <w:rsid w:val="00586962"/>
    <w:rsid w:val="005906CE"/>
    <w:rsid w:val="00590D15"/>
    <w:rsid w:val="00591482"/>
    <w:rsid w:val="0059164F"/>
    <w:rsid w:val="00591A78"/>
    <w:rsid w:val="00591E65"/>
    <w:rsid w:val="0059298A"/>
    <w:rsid w:val="00592FE2"/>
    <w:rsid w:val="0059300E"/>
    <w:rsid w:val="005935D8"/>
    <w:rsid w:val="00597A4B"/>
    <w:rsid w:val="00597C44"/>
    <w:rsid w:val="00597F9C"/>
    <w:rsid w:val="005A18DC"/>
    <w:rsid w:val="005A51FD"/>
    <w:rsid w:val="005A5A52"/>
    <w:rsid w:val="005A5E25"/>
    <w:rsid w:val="005A5F7B"/>
    <w:rsid w:val="005A7185"/>
    <w:rsid w:val="005A7187"/>
    <w:rsid w:val="005A71A7"/>
    <w:rsid w:val="005A77CD"/>
    <w:rsid w:val="005B1334"/>
    <w:rsid w:val="005B1545"/>
    <w:rsid w:val="005B3297"/>
    <w:rsid w:val="005B5305"/>
    <w:rsid w:val="005B6124"/>
    <w:rsid w:val="005B68A0"/>
    <w:rsid w:val="005B6D75"/>
    <w:rsid w:val="005C1D8A"/>
    <w:rsid w:val="005C1E53"/>
    <w:rsid w:val="005C1F45"/>
    <w:rsid w:val="005C2F7D"/>
    <w:rsid w:val="005C3BA7"/>
    <w:rsid w:val="005C5158"/>
    <w:rsid w:val="005C5FBB"/>
    <w:rsid w:val="005C6753"/>
    <w:rsid w:val="005C6AE3"/>
    <w:rsid w:val="005C6FFF"/>
    <w:rsid w:val="005C76D9"/>
    <w:rsid w:val="005C7B8F"/>
    <w:rsid w:val="005C7C43"/>
    <w:rsid w:val="005C7E09"/>
    <w:rsid w:val="005D0104"/>
    <w:rsid w:val="005D0659"/>
    <w:rsid w:val="005D15A6"/>
    <w:rsid w:val="005D16AC"/>
    <w:rsid w:val="005D2630"/>
    <w:rsid w:val="005D3098"/>
    <w:rsid w:val="005D36AF"/>
    <w:rsid w:val="005D36C3"/>
    <w:rsid w:val="005D3CC9"/>
    <w:rsid w:val="005D3CEB"/>
    <w:rsid w:val="005D50F5"/>
    <w:rsid w:val="005D58F3"/>
    <w:rsid w:val="005D61E9"/>
    <w:rsid w:val="005D6D73"/>
    <w:rsid w:val="005D7E58"/>
    <w:rsid w:val="005E0047"/>
    <w:rsid w:val="005E02E6"/>
    <w:rsid w:val="005E04DA"/>
    <w:rsid w:val="005E0A69"/>
    <w:rsid w:val="005E1ED9"/>
    <w:rsid w:val="005E2499"/>
    <w:rsid w:val="005E27CF"/>
    <w:rsid w:val="005E3540"/>
    <w:rsid w:val="005E4422"/>
    <w:rsid w:val="005E4471"/>
    <w:rsid w:val="005E47D9"/>
    <w:rsid w:val="005E484F"/>
    <w:rsid w:val="005E5409"/>
    <w:rsid w:val="005E5643"/>
    <w:rsid w:val="005E584B"/>
    <w:rsid w:val="005E5C6A"/>
    <w:rsid w:val="005E67D7"/>
    <w:rsid w:val="005E7BD2"/>
    <w:rsid w:val="005F007F"/>
    <w:rsid w:val="005F0D48"/>
    <w:rsid w:val="005F4800"/>
    <w:rsid w:val="005F4B8D"/>
    <w:rsid w:val="005F6EEF"/>
    <w:rsid w:val="005F6F3C"/>
    <w:rsid w:val="005F7B6B"/>
    <w:rsid w:val="00600C8E"/>
    <w:rsid w:val="00602191"/>
    <w:rsid w:val="00602428"/>
    <w:rsid w:val="006049E6"/>
    <w:rsid w:val="00604D8A"/>
    <w:rsid w:val="00604F1E"/>
    <w:rsid w:val="00605235"/>
    <w:rsid w:val="00605266"/>
    <w:rsid w:val="00605293"/>
    <w:rsid w:val="00610436"/>
    <w:rsid w:val="00612CC8"/>
    <w:rsid w:val="0061527D"/>
    <w:rsid w:val="00615392"/>
    <w:rsid w:val="00615502"/>
    <w:rsid w:val="00616E0A"/>
    <w:rsid w:val="00617435"/>
    <w:rsid w:val="00617DCF"/>
    <w:rsid w:val="006202F8"/>
    <w:rsid w:val="0062105F"/>
    <w:rsid w:val="006217F8"/>
    <w:rsid w:val="00621E8D"/>
    <w:rsid w:val="0062219B"/>
    <w:rsid w:val="00622A56"/>
    <w:rsid w:val="00622B36"/>
    <w:rsid w:val="00623E26"/>
    <w:rsid w:val="00624362"/>
    <w:rsid w:val="00624BE8"/>
    <w:rsid w:val="00624E78"/>
    <w:rsid w:val="0063062D"/>
    <w:rsid w:val="00630684"/>
    <w:rsid w:val="006309A8"/>
    <w:rsid w:val="00631547"/>
    <w:rsid w:val="0063168B"/>
    <w:rsid w:val="00631A49"/>
    <w:rsid w:val="006323BA"/>
    <w:rsid w:val="00632A1B"/>
    <w:rsid w:val="006331AE"/>
    <w:rsid w:val="00633292"/>
    <w:rsid w:val="00633A76"/>
    <w:rsid w:val="00633C3F"/>
    <w:rsid w:val="00633CB1"/>
    <w:rsid w:val="00633D33"/>
    <w:rsid w:val="00634EA9"/>
    <w:rsid w:val="00635033"/>
    <w:rsid w:val="00635110"/>
    <w:rsid w:val="006353E7"/>
    <w:rsid w:val="0063747D"/>
    <w:rsid w:val="006414F0"/>
    <w:rsid w:val="00642D38"/>
    <w:rsid w:val="006430D2"/>
    <w:rsid w:val="00644AA0"/>
    <w:rsid w:val="00645436"/>
    <w:rsid w:val="00645699"/>
    <w:rsid w:val="00645905"/>
    <w:rsid w:val="00645CD9"/>
    <w:rsid w:val="00646E82"/>
    <w:rsid w:val="0065087F"/>
    <w:rsid w:val="00651831"/>
    <w:rsid w:val="00651C30"/>
    <w:rsid w:val="00651C86"/>
    <w:rsid w:val="00651E86"/>
    <w:rsid w:val="0065209E"/>
    <w:rsid w:val="00654949"/>
    <w:rsid w:val="00654C09"/>
    <w:rsid w:val="00654FCE"/>
    <w:rsid w:val="00655C5A"/>
    <w:rsid w:val="006562F0"/>
    <w:rsid w:val="006563C0"/>
    <w:rsid w:val="00656462"/>
    <w:rsid w:val="006566B3"/>
    <w:rsid w:val="00656C3A"/>
    <w:rsid w:val="00656DBF"/>
    <w:rsid w:val="00660070"/>
    <w:rsid w:val="006615CF"/>
    <w:rsid w:val="00661DE8"/>
    <w:rsid w:val="00661F54"/>
    <w:rsid w:val="00662003"/>
    <w:rsid w:val="0066260E"/>
    <w:rsid w:val="00662840"/>
    <w:rsid w:val="00663C37"/>
    <w:rsid w:val="00663CD0"/>
    <w:rsid w:val="00664269"/>
    <w:rsid w:val="00664421"/>
    <w:rsid w:val="00664BE1"/>
    <w:rsid w:val="00666091"/>
    <w:rsid w:val="00667BE1"/>
    <w:rsid w:val="00670E75"/>
    <w:rsid w:val="0067314B"/>
    <w:rsid w:val="0067381A"/>
    <w:rsid w:val="006738FB"/>
    <w:rsid w:val="00673C55"/>
    <w:rsid w:val="00673E44"/>
    <w:rsid w:val="00674B5C"/>
    <w:rsid w:val="00674C5A"/>
    <w:rsid w:val="00674CE4"/>
    <w:rsid w:val="00675D65"/>
    <w:rsid w:val="006770C3"/>
    <w:rsid w:val="00677C3F"/>
    <w:rsid w:val="00677CCD"/>
    <w:rsid w:val="00680A1D"/>
    <w:rsid w:val="00680BE9"/>
    <w:rsid w:val="00680D61"/>
    <w:rsid w:val="006812D7"/>
    <w:rsid w:val="006833CC"/>
    <w:rsid w:val="006834C0"/>
    <w:rsid w:val="00683930"/>
    <w:rsid w:val="0068441B"/>
    <w:rsid w:val="00684EE3"/>
    <w:rsid w:val="00685C7E"/>
    <w:rsid w:val="006862A6"/>
    <w:rsid w:val="006865F1"/>
    <w:rsid w:val="006868A2"/>
    <w:rsid w:val="006869AB"/>
    <w:rsid w:val="0068710E"/>
    <w:rsid w:val="006875C7"/>
    <w:rsid w:val="0069114A"/>
    <w:rsid w:val="00691F2C"/>
    <w:rsid w:val="0069361B"/>
    <w:rsid w:val="006939FF"/>
    <w:rsid w:val="00693DD8"/>
    <w:rsid w:val="0069466A"/>
    <w:rsid w:val="00694C2C"/>
    <w:rsid w:val="0069664C"/>
    <w:rsid w:val="006970E3"/>
    <w:rsid w:val="006978C9"/>
    <w:rsid w:val="00697CC3"/>
    <w:rsid w:val="00697D5E"/>
    <w:rsid w:val="00697F50"/>
    <w:rsid w:val="006A0C5F"/>
    <w:rsid w:val="006A1368"/>
    <w:rsid w:val="006A17E1"/>
    <w:rsid w:val="006A2CD4"/>
    <w:rsid w:val="006A38B7"/>
    <w:rsid w:val="006A4367"/>
    <w:rsid w:val="006A45A7"/>
    <w:rsid w:val="006A5094"/>
    <w:rsid w:val="006A539F"/>
    <w:rsid w:val="006A59AE"/>
    <w:rsid w:val="006A6392"/>
    <w:rsid w:val="006A766A"/>
    <w:rsid w:val="006A7785"/>
    <w:rsid w:val="006B168F"/>
    <w:rsid w:val="006B1E3F"/>
    <w:rsid w:val="006B2CA7"/>
    <w:rsid w:val="006B5A72"/>
    <w:rsid w:val="006B5F21"/>
    <w:rsid w:val="006B602C"/>
    <w:rsid w:val="006B6C6E"/>
    <w:rsid w:val="006C0028"/>
    <w:rsid w:val="006C02DA"/>
    <w:rsid w:val="006C04FB"/>
    <w:rsid w:val="006C0DC3"/>
    <w:rsid w:val="006C1026"/>
    <w:rsid w:val="006C15D1"/>
    <w:rsid w:val="006C36AF"/>
    <w:rsid w:val="006C376D"/>
    <w:rsid w:val="006C40D3"/>
    <w:rsid w:val="006C56A9"/>
    <w:rsid w:val="006C64D3"/>
    <w:rsid w:val="006C7713"/>
    <w:rsid w:val="006C7A36"/>
    <w:rsid w:val="006D0299"/>
    <w:rsid w:val="006D0DDD"/>
    <w:rsid w:val="006D12FF"/>
    <w:rsid w:val="006D1740"/>
    <w:rsid w:val="006D1D8F"/>
    <w:rsid w:val="006D2B52"/>
    <w:rsid w:val="006D3D9C"/>
    <w:rsid w:val="006D49A2"/>
    <w:rsid w:val="006D583A"/>
    <w:rsid w:val="006D63F7"/>
    <w:rsid w:val="006D6EB6"/>
    <w:rsid w:val="006E0026"/>
    <w:rsid w:val="006E04F1"/>
    <w:rsid w:val="006E0B79"/>
    <w:rsid w:val="006E197A"/>
    <w:rsid w:val="006E1CCF"/>
    <w:rsid w:val="006E2028"/>
    <w:rsid w:val="006E4747"/>
    <w:rsid w:val="006E500D"/>
    <w:rsid w:val="006E57F5"/>
    <w:rsid w:val="006E67ED"/>
    <w:rsid w:val="006E6F2F"/>
    <w:rsid w:val="006F1A2F"/>
    <w:rsid w:val="006F27C4"/>
    <w:rsid w:val="006F2A27"/>
    <w:rsid w:val="006F3C1A"/>
    <w:rsid w:val="006F3F77"/>
    <w:rsid w:val="006F41E6"/>
    <w:rsid w:val="006F42C7"/>
    <w:rsid w:val="006F4644"/>
    <w:rsid w:val="006F5DC4"/>
    <w:rsid w:val="006F5E98"/>
    <w:rsid w:val="006F6ACA"/>
    <w:rsid w:val="006F6B03"/>
    <w:rsid w:val="006F7716"/>
    <w:rsid w:val="007000EF"/>
    <w:rsid w:val="007001BA"/>
    <w:rsid w:val="007010F5"/>
    <w:rsid w:val="007021AD"/>
    <w:rsid w:val="007032EA"/>
    <w:rsid w:val="00703971"/>
    <w:rsid w:val="00703A4A"/>
    <w:rsid w:val="0070516F"/>
    <w:rsid w:val="00705A38"/>
    <w:rsid w:val="00705EDE"/>
    <w:rsid w:val="00706DB3"/>
    <w:rsid w:val="00707101"/>
    <w:rsid w:val="007113DE"/>
    <w:rsid w:val="0071184B"/>
    <w:rsid w:val="00712222"/>
    <w:rsid w:val="0071291B"/>
    <w:rsid w:val="00713DE9"/>
    <w:rsid w:val="0071483E"/>
    <w:rsid w:val="00714A44"/>
    <w:rsid w:val="00715D77"/>
    <w:rsid w:val="00716665"/>
    <w:rsid w:val="00716D80"/>
    <w:rsid w:val="00717A29"/>
    <w:rsid w:val="00717D6C"/>
    <w:rsid w:val="007205DE"/>
    <w:rsid w:val="00720BCC"/>
    <w:rsid w:val="007212EA"/>
    <w:rsid w:val="00721AE6"/>
    <w:rsid w:val="00722988"/>
    <w:rsid w:val="00722C10"/>
    <w:rsid w:val="00723181"/>
    <w:rsid w:val="00723200"/>
    <w:rsid w:val="00723546"/>
    <w:rsid w:val="00723B05"/>
    <w:rsid w:val="007250B4"/>
    <w:rsid w:val="00725C27"/>
    <w:rsid w:val="00727327"/>
    <w:rsid w:val="007279A9"/>
    <w:rsid w:val="00727E0D"/>
    <w:rsid w:val="00730C28"/>
    <w:rsid w:val="00731F29"/>
    <w:rsid w:val="007326A5"/>
    <w:rsid w:val="00732F06"/>
    <w:rsid w:val="007347CB"/>
    <w:rsid w:val="007359E3"/>
    <w:rsid w:val="007361C1"/>
    <w:rsid w:val="00736FED"/>
    <w:rsid w:val="007371E2"/>
    <w:rsid w:val="007373FE"/>
    <w:rsid w:val="00740162"/>
    <w:rsid w:val="007404F6"/>
    <w:rsid w:val="0074157B"/>
    <w:rsid w:val="00741AE2"/>
    <w:rsid w:val="00741CDC"/>
    <w:rsid w:val="007420BE"/>
    <w:rsid w:val="007426F8"/>
    <w:rsid w:val="007429F9"/>
    <w:rsid w:val="007433E1"/>
    <w:rsid w:val="00743CDA"/>
    <w:rsid w:val="00744EEB"/>
    <w:rsid w:val="00745D5D"/>
    <w:rsid w:val="007462BB"/>
    <w:rsid w:val="00747E2B"/>
    <w:rsid w:val="007507A3"/>
    <w:rsid w:val="00750AD4"/>
    <w:rsid w:val="007510BF"/>
    <w:rsid w:val="007515FB"/>
    <w:rsid w:val="00751897"/>
    <w:rsid w:val="00751B6F"/>
    <w:rsid w:val="00752EF7"/>
    <w:rsid w:val="00753AE0"/>
    <w:rsid w:val="00754301"/>
    <w:rsid w:val="00754849"/>
    <w:rsid w:val="00754AA4"/>
    <w:rsid w:val="007557C9"/>
    <w:rsid w:val="00755999"/>
    <w:rsid w:val="0075668C"/>
    <w:rsid w:val="00756D30"/>
    <w:rsid w:val="007574BC"/>
    <w:rsid w:val="00757C46"/>
    <w:rsid w:val="00757CB1"/>
    <w:rsid w:val="00757D6F"/>
    <w:rsid w:val="007604DD"/>
    <w:rsid w:val="007631C1"/>
    <w:rsid w:val="0076438E"/>
    <w:rsid w:val="007654A1"/>
    <w:rsid w:val="00765760"/>
    <w:rsid w:val="00766445"/>
    <w:rsid w:val="0076655A"/>
    <w:rsid w:val="00766891"/>
    <w:rsid w:val="00766F54"/>
    <w:rsid w:val="0076707B"/>
    <w:rsid w:val="0076713B"/>
    <w:rsid w:val="00767886"/>
    <w:rsid w:val="007705ED"/>
    <w:rsid w:val="00770838"/>
    <w:rsid w:val="0077122C"/>
    <w:rsid w:val="00771AD9"/>
    <w:rsid w:val="0077267E"/>
    <w:rsid w:val="00772C33"/>
    <w:rsid w:val="00772D14"/>
    <w:rsid w:val="00773E5D"/>
    <w:rsid w:val="00774245"/>
    <w:rsid w:val="0077448B"/>
    <w:rsid w:val="00775105"/>
    <w:rsid w:val="00775F41"/>
    <w:rsid w:val="00775F5D"/>
    <w:rsid w:val="0077691E"/>
    <w:rsid w:val="00776B34"/>
    <w:rsid w:val="00776EEE"/>
    <w:rsid w:val="007774C6"/>
    <w:rsid w:val="00777725"/>
    <w:rsid w:val="00777B41"/>
    <w:rsid w:val="0077BC32"/>
    <w:rsid w:val="00780B6A"/>
    <w:rsid w:val="00781F22"/>
    <w:rsid w:val="007832DC"/>
    <w:rsid w:val="00786DD5"/>
    <w:rsid w:val="0079088F"/>
    <w:rsid w:val="007909DE"/>
    <w:rsid w:val="007912CA"/>
    <w:rsid w:val="007915D2"/>
    <w:rsid w:val="00791F71"/>
    <w:rsid w:val="0079232E"/>
    <w:rsid w:val="00792E26"/>
    <w:rsid w:val="00792ED7"/>
    <w:rsid w:val="00793322"/>
    <w:rsid w:val="007945CA"/>
    <w:rsid w:val="007965DF"/>
    <w:rsid w:val="007A01CD"/>
    <w:rsid w:val="007A10DB"/>
    <w:rsid w:val="007A1E5A"/>
    <w:rsid w:val="007A1F11"/>
    <w:rsid w:val="007A314A"/>
    <w:rsid w:val="007A3CC5"/>
    <w:rsid w:val="007A6298"/>
    <w:rsid w:val="007A7D89"/>
    <w:rsid w:val="007AAFC8"/>
    <w:rsid w:val="007B0521"/>
    <w:rsid w:val="007B07DF"/>
    <w:rsid w:val="007B0D3D"/>
    <w:rsid w:val="007B1DE3"/>
    <w:rsid w:val="007B22AD"/>
    <w:rsid w:val="007B320F"/>
    <w:rsid w:val="007B4C4E"/>
    <w:rsid w:val="007B7F17"/>
    <w:rsid w:val="007C0491"/>
    <w:rsid w:val="007C0A71"/>
    <w:rsid w:val="007C0C2D"/>
    <w:rsid w:val="007C0E2D"/>
    <w:rsid w:val="007C14FE"/>
    <w:rsid w:val="007C1BBF"/>
    <w:rsid w:val="007C2670"/>
    <w:rsid w:val="007C3040"/>
    <w:rsid w:val="007C3337"/>
    <w:rsid w:val="007C3927"/>
    <w:rsid w:val="007C4091"/>
    <w:rsid w:val="007C4613"/>
    <w:rsid w:val="007C57B6"/>
    <w:rsid w:val="007C57C5"/>
    <w:rsid w:val="007C59AC"/>
    <w:rsid w:val="007C5CF3"/>
    <w:rsid w:val="007C6357"/>
    <w:rsid w:val="007CA8AA"/>
    <w:rsid w:val="007D1658"/>
    <w:rsid w:val="007D33E9"/>
    <w:rsid w:val="007D44D0"/>
    <w:rsid w:val="007D4542"/>
    <w:rsid w:val="007D4B29"/>
    <w:rsid w:val="007D4C2A"/>
    <w:rsid w:val="007D4D04"/>
    <w:rsid w:val="007D5037"/>
    <w:rsid w:val="007D536F"/>
    <w:rsid w:val="007D54F3"/>
    <w:rsid w:val="007D581D"/>
    <w:rsid w:val="007D5DA8"/>
    <w:rsid w:val="007D6B04"/>
    <w:rsid w:val="007D6D1C"/>
    <w:rsid w:val="007E002D"/>
    <w:rsid w:val="007E0839"/>
    <w:rsid w:val="007E1B31"/>
    <w:rsid w:val="007E253C"/>
    <w:rsid w:val="007E46D1"/>
    <w:rsid w:val="007E4C96"/>
    <w:rsid w:val="007E51D4"/>
    <w:rsid w:val="007E57F9"/>
    <w:rsid w:val="007E6DFC"/>
    <w:rsid w:val="007E72DD"/>
    <w:rsid w:val="007E7823"/>
    <w:rsid w:val="007E7F3C"/>
    <w:rsid w:val="007F0257"/>
    <w:rsid w:val="007F0B5A"/>
    <w:rsid w:val="007F10DD"/>
    <w:rsid w:val="007F11EC"/>
    <w:rsid w:val="007F1547"/>
    <w:rsid w:val="007F1B6D"/>
    <w:rsid w:val="007F1B7E"/>
    <w:rsid w:val="007F1C83"/>
    <w:rsid w:val="007F3A51"/>
    <w:rsid w:val="007F4542"/>
    <w:rsid w:val="007F528B"/>
    <w:rsid w:val="007F60F6"/>
    <w:rsid w:val="007F6A50"/>
    <w:rsid w:val="008004D3"/>
    <w:rsid w:val="00801716"/>
    <w:rsid w:val="00801953"/>
    <w:rsid w:val="00801BD3"/>
    <w:rsid w:val="00801EE8"/>
    <w:rsid w:val="008023C2"/>
    <w:rsid w:val="00802813"/>
    <w:rsid w:val="008029F9"/>
    <w:rsid w:val="00802E97"/>
    <w:rsid w:val="0080345A"/>
    <w:rsid w:val="008035DA"/>
    <w:rsid w:val="0080463F"/>
    <w:rsid w:val="00806175"/>
    <w:rsid w:val="0080730B"/>
    <w:rsid w:val="008077E4"/>
    <w:rsid w:val="00810712"/>
    <w:rsid w:val="00810B06"/>
    <w:rsid w:val="00810F0F"/>
    <w:rsid w:val="00811262"/>
    <w:rsid w:val="0081142D"/>
    <w:rsid w:val="008114AC"/>
    <w:rsid w:val="00811ECF"/>
    <w:rsid w:val="0081295E"/>
    <w:rsid w:val="00812C23"/>
    <w:rsid w:val="00812C90"/>
    <w:rsid w:val="008130CA"/>
    <w:rsid w:val="00813F50"/>
    <w:rsid w:val="00815805"/>
    <w:rsid w:val="00815DEC"/>
    <w:rsid w:val="00816E51"/>
    <w:rsid w:val="0081768A"/>
    <w:rsid w:val="00820726"/>
    <w:rsid w:val="00820B81"/>
    <w:rsid w:val="00821769"/>
    <w:rsid w:val="00821786"/>
    <w:rsid w:val="00821AFB"/>
    <w:rsid w:val="00822070"/>
    <w:rsid w:val="00823B83"/>
    <w:rsid w:val="00823D37"/>
    <w:rsid w:val="008240E4"/>
    <w:rsid w:val="00824DBD"/>
    <w:rsid w:val="00825578"/>
    <w:rsid w:val="00825C62"/>
    <w:rsid w:val="00825F48"/>
    <w:rsid w:val="00825F5B"/>
    <w:rsid w:val="00827411"/>
    <w:rsid w:val="0082753B"/>
    <w:rsid w:val="0083151E"/>
    <w:rsid w:val="008315B7"/>
    <w:rsid w:val="00831AF7"/>
    <w:rsid w:val="00831FD1"/>
    <w:rsid w:val="00832253"/>
    <w:rsid w:val="00833523"/>
    <w:rsid w:val="00834B44"/>
    <w:rsid w:val="008350CD"/>
    <w:rsid w:val="008355BD"/>
    <w:rsid w:val="00836359"/>
    <w:rsid w:val="008363A6"/>
    <w:rsid w:val="008363CC"/>
    <w:rsid w:val="00836EA7"/>
    <w:rsid w:val="0083768B"/>
    <w:rsid w:val="00837B1A"/>
    <w:rsid w:val="00837CBF"/>
    <w:rsid w:val="008408F8"/>
    <w:rsid w:val="008426BD"/>
    <w:rsid w:val="00842D67"/>
    <w:rsid w:val="00842EE2"/>
    <w:rsid w:val="00844D0B"/>
    <w:rsid w:val="00845251"/>
    <w:rsid w:val="008464FB"/>
    <w:rsid w:val="00846865"/>
    <w:rsid w:val="00846A53"/>
    <w:rsid w:val="00847D4E"/>
    <w:rsid w:val="00847FFB"/>
    <w:rsid w:val="008508D4"/>
    <w:rsid w:val="008513E8"/>
    <w:rsid w:val="008517D0"/>
    <w:rsid w:val="00851BA1"/>
    <w:rsid w:val="00852F68"/>
    <w:rsid w:val="008555DF"/>
    <w:rsid w:val="00856EE7"/>
    <w:rsid w:val="008571DD"/>
    <w:rsid w:val="008617A5"/>
    <w:rsid w:val="00861C8F"/>
    <w:rsid w:val="00861DE4"/>
    <w:rsid w:val="008626EF"/>
    <w:rsid w:val="008650D5"/>
    <w:rsid w:val="008666DC"/>
    <w:rsid w:val="00866EFB"/>
    <w:rsid w:val="00870200"/>
    <w:rsid w:val="00870FFB"/>
    <w:rsid w:val="0087237E"/>
    <w:rsid w:val="00872FB8"/>
    <w:rsid w:val="00872FC9"/>
    <w:rsid w:val="00873DDE"/>
    <w:rsid w:val="00874767"/>
    <w:rsid w:val="0087492C"/>
    <w:rsid w:val="00876D82"/>
    <w:rsid w:val="0088036B"/>
    <w:rsid w:val="00881187"/>
    <w:rsid w:val="0088201D"/>
    <w:rsid w:val="00882F2F"/>
    <w:rsid w:val="00883585"/>
    <w:rsid w:val="0088543D"/>
    <w:rsid w:val="0088654B"/>
    <w:rsid w:val="00886D36"/>
    <w:rsid w:val="00886EE9"/>
    <w:rsid w:val="00890DDA"/>
    <w:rsid w:val="00890EE1"/>
    <w:rsid w:val="00891289"/>
    <w:rsid w:val="008918B7"/>
    <w:rsid w:val="00891A1C"/>
    <w:rsid w:val="008927B8"/>
    <w:rsid w:val="0089316B"/>
    <w:rsid w:val="00894524"/>
    <w:rsid w:val="00896E4E"/>
    <w:rsid w:val="0089C3CB"/>
    <w:rsid w:val="008A12A2"/>
    <w:rsid w:val="008A13C5"/>
    <w:rsid w:val="008A246A"/>
    <w:rsid w:val="008A282B"/>
    <w:rsid w:val="008A28C3"/>
    <w:rsid w:val="008A2E7B"/>
    <w:rsid w:val="008A3C34"/>
    <w:rsid w:val="008A48CB"/>
    <w:rsid w:val="008A4CB3"/>
    <w:rsid w:val="008A5116"/>
    <w:rsid w:val="008A663A"/>
    <w:rsid w:val="008A7781"/>
    <w:rsid w:val="008A7EAE"/>
    <w:rsid w:val="008B1071"/>
    <w:rsid w:val="008B129C"/>
    <w:rsid w:val="008B136D"/>
    <w:rsid w:val="008B22FD"/>
    <w:rsid w:val="008B236C"/>
    <w:rsid w:val="008B4217"/>
    <w:rsid w:val="008B58A0"/>
    <w:rsid w:val="008B5C97"/>
    <w:rsid w:val="008B6370"/>
    <w:rsid w:val="008B6536"/>
    <w:rsid w:val="008B65E1"/>
    <w:rsid w:val="008C09BA"/>
    <w:rsid w:val="008C2B52"/>
    <w:rsid w:val="008C38D2"/>
    <w:rsid w:val="008C46E2"/>
    <w:rsid w:val="008C58F5"/>
    <w:rsid w:val="008C5986"/>
    <w:rsid w:val="008C69AC"/>
    <w:rsid w:val="008C6DC7"/>
    <w:rsid w:val="008C7E1E"/>
    <w:rsid w:val="008D0F28"/>
    <w:rsid w:val="008D12E3"/>
    <w:rsid w:val="008D14F2"/>
    <w:rsid w:val="008D1CE9"/>
    <w:rsid w:val="008D3473"/>
    <w:rsid w:val="008D42C3"/>
    <w:rsid w:val="008E04F9"/>
    <w:rsid w:val="008E0DDB"/>
    <w:rsid w:val="008E1851"/>
    <w:rsid w:val="008E2FFD"/>
    <w:rsid w:val="008E5BBD"/>
    <w:rsid w:val="008E5BE4"/>
    <w:rsid w:val="008E75CD"/>
    <w:rsid w:val="008E7BA8"/>
    <w:rsid w:val="008F0505"/>
    <w:rsid w:val="008F06F7"/>
    <w:rsid w:val="008F0F19"/>
    <w:rsid w:val="008F1292"/>
    <w:rsid w:val="008F1C4F"/>
    <w:rsid w:val="008F2823"/>
    <w:rsid w:val="008F2AAC"/>
    <w:rsid w:val="008F39FE"/>
    <w:rsid w:val="008F4B74"/>
    <w:rsid w:val="008F512D"/>
    <w:rsid w:val="008F6F0A"/>
    <w:rsid w:val="00900290"/>
    <w:rsid w:val="0090323F"/>
    <w:rsid w:val="00903A45"/>
    <w:rsid w:val="00903D08"/>
    <w:rsid w:val="009054E0"/>
    <w:rsid w:val="00905960"/>
    <w:rsid w:val="00905F10"/>
    <w:rsid w:val="00905F29"/>
    <w:rsid w:val="0090672E"/>
    <w:rsid w:val="00906F8C"/>
    <w:rsid w:val="0091095F"/>
    <w:rsid w:val="00911661"/>
    <w:rsid w:val="009117E8"/>
    <w:rsid w:val="00911CBE"/>
    <w:rsid w:val="00911FB7"/>
    <w:rsid w:val="00913509"/>
    <w:rsid w:val="00913815"/>
    <w:rsid w:val="00914265"/>
    <w:rsid w:val="0091445F"/>
    <w:rsid w:val="0091446B"/>
    <w:rsid w:val="00914F30"/>
    <w:rsid w:val="009178D2"/>
    <w:rsid w:val="00920738"/>
    <w:rsid w:val="0092091B"/>
    <w:rsid w:val="00921AD8"/>
    <w:rsid w:val="00921DD5"/>
    <w:rsid w:val="00922931"/>
    <w:rsid w:val="00923924"/>
    <w:rsid w:val="0092394F"/>
    <w:rsid w:val="00923BA2"/>
    <w:rsid w:val="00923E5D"/>
    <w:rsid w:val="00924906"/>
    <w:rsid w:val="00925921"/>
    <w:rsid w:val="00925BCA"/>
    <w:rsid w:val="00926F59"/>
    <w:rsid w:val="00927920"/>
    <w:rsid w:val="00927DCE"/>
    <w:rsid w:val="00930A7B"/>
    <w:rsid w:val="00930B0C"/>
    <w:rsid w:val="00930C13"/>
    <w:rsid w:val="00930F15"/>
    <w:rsid w:val="00932958"/>
    <w:rsid w:val="00932D6D"/>
    <w:rsid w:val="009337EC"/>
    <w:rsid w:val="009347A3"/>
    <w:rsid w:val="00935A08"/>
    <w:rsid w:val="00935B38"/>
    <w:rsid w:val="00936F57"/>
    <w:rsid w:val="00937333"/>
    <w:rsid w:val="00940217"/>
    <w:rsid w:val="00940D96"/>
    <w:rsid w:val="00941B7A"/>
    <w:rsid w:val="00942834"/>
    <w:rsid w:val="009434BC"/>
    <w:rsid w:val="0094351D"/>
    <w:rsid w:val="00944483"/>
    <w:rsid w:val="009448B6"/>
    <w:rsid w:val="0094545D"/>
    <w:rsid w:val="00945755"/>
    <w:rsid w:val="0094627B"/>
    <w:rsid w:val="009465A6"/>
    <w:rsid w:val="00947867"/>
    <w:rsid w:val="00947D53"/>
    <w:rsid w:val="0095000A"/>
    <w:rsid w:val="0095055D"/>
    <w:rsid w:val="00951737"/>
    <w:rsid w:val="0095241D"/>
    <w:rsid w:val="009539DE"/>
    <w:rsid w:val="009550CB"/>
    <w:rsid w:val="00955555"/>
    <w:rsid w:val="00955628"/>
    <w:rsid w:val="00957DCE"/>
    <w:rsid w:val="009609B0"/>
    <w:rsid w:val="009617A3"/>
    <w:rsid w:val="009617E9"/>
    <w:rsid w:val="00961DE3"/>
    <w:rsid w:val="00962EDD"/>
    <w:rsid w:val="00962FD0"/>
    <w:rsid w:val="00963340"/>
    <w:rsid w:val="00964C9E"/>
    <w:rsid w:val="009658D8"/>
    <w:rsid w:val="0096641C"/>
    <w:rsid w:val="00967A1E"/>
    <w:rsid w:val="00967D53"/>
    <w:rsid w:val="009704EF"/>
    <w:rsid w:val="00970F23"/>
    <w:rsid w:val="009737EA"/>
    <w:rsid w:val="00973CC9"/>
    <w:rsid w:val="00974F47"/>
    <w:rsid w:val="00975121"/>
    <w:rsid w:val="009753F3"/>
    <w:rsid w:val="009756EA"/>
    <w:rsid w:val="00975897"/>
    <w:rsid w:val="00975BB3"/>
    <w:rsid w:val="00975D6B"/>
    <w:rsid w:val="00976153"/>
    <w:rsid w:val="00977B9C"/>
    <w:rsid w:val="00977CBB"/>
    <w:rsid w:val="00981987"/>
    <w:rsid w:val="009819BB"/>
    <w:rsid w:val="009822F9"/>
    <w:rsid w:val="0098590E"/>
    <w:rsid w:val="00986C6D"/>
    <w:rsid w:val="00987B25"/>
    <w:rsid w:val="00992AA0"/>
    <w:rsid w:val="00993F37"/>
    <w:rsid w:val="009947F5"/>
    <w:rsid w:val="00995169"/>
    <w:rsid w:val="0099587D"/>
    <w:rsid w:val="009961B2"/>
    <w:rsid w:val="00996B9B"/>
    <w:rsid w:val="00997597"/>
    <w:rsid w:val="00997BE4"/>
    <w:rsid w:val="009A0B68"/>
    <w:rsid w:val="009A2692"/>
    <w:rsid w:val="009A27C0"/>
    <w:rsid w:val="009A2869"/>
    <w:rsid w:val="009A4385"/>
    <w:rsid w:val="009A4C79"/>
    <w:rsid w:val="009A6410"/>
    <w:rsid w:val="009A7470"/>
    <w:rsid w:val="009B1186"/>
    <w:rsid w:val="009B29EA"/>
    <w:rsid w:val="009B3AFE"/>
    <w:rsid w:val="009B3CBE"/>
    <w:rsid w:val="009B3F8A"/>
    <w:rsid w:val="009B3FE2"/>
    <w:rsid w:val="009B4AE5"/>
    <w:rsid w:val="009B4C69"/>
    <w:rsid w:val="009B56F0"/>
    <w:rsid w:val="009B68EA"/>
    <w:rsid w:val="009B6F1A"/>
    <w:rsid w:val="009B7E83"/>
    <w:rsid w:val="009B7F67"/>
    <w:rsid w:val="009C04F9"/>
    <w:rsid w:val="009C0762"/>
    <w:rsid w:val="009C0B91"/>
    <w:rsid w:val="009C1B29"/>
    <w:rsid w:val="009C1D01"/>
    <w:rsid w:val="009C1DD2"/>
    <w:rsid w:val="009C4218"/>
    <w:rsid w:val="009C4602"/>
    <w:rsid w:val="009C49F5"/>
    <w:rsid w:val="009C68F1"/>
    <w:rsid w:val="009C784D"/>
    <w:rsid w:val="009D0D7F"/>
    <w:rsid w:val="009D1037"/>
    <w:rsid w:val="009D1AFC"/>
    <w:rsid w:val="009D2020"/>
    <w:rsid w:val="009D2200"/>
    <w:rsid w:val="009D2908"/>
    <w:rsid w:val="009D2BE0"/>
    <w:rsid w:val="009D2F77"/>
    <w:rsid w:val="009D5363"/>
    <w:rsid w:val="009D5A67"/>
    <w:rsid w:val="009D5F5A"/>
    <w:rsid w:val="009E090B"/>
    <w:rsid w:val="009E0EB6"/>
    <w:rsid w:val="009E3513"/>
    <w:rsid w:val="009E3E51"/>
    <w:rsid w:val="009E54F4"/>
    <w:rsid w:val="009E5B11"/>
    <w:rsid w:val="009E5B34"/>
    <w:rsid w:val="009E6E77"/>
    <w:rsid w:val="009E75F5"/>
    <w:rsid w:val="009F0458"/>
    <w:rsid w:val="009F0AB6"/>
    <w:rsid w:val="009F0F83"/>
    <w:rsid w:val="009F1382"/>
    <w:rsid w:val="009F175E"/>
    <w:rsid w:val="009F1B8E"/>
    <w:rsid w:val="009F1D33"/>
    <w:rsid w:val="009F1E8D"/>
    <w:rsid w:val="009F3132"/>
    <w:rsid w:val="009F3507"/>
    <w:rsid w:val="009F37F6"/>
    <w:rsid w:val="009F5080"/>
    <w:rsid w:val="009F5651"/>
    <w:rsid w:val="009F5A8B"/>
    <w:rsid w:val="009F7054"/>
    <w:rsid w:val="009F70A8"/>
    <w:rsid w:val="009F774A"/>
    <w:rsid w:val="009F7B77"/>
    <w:rsid w:val="00A01C7C"/>
    <w:rsid w:val="00A01D0C"/>
    <w:rsid w:val="00A02F9E"/>
    <w:rsid w:val="00A04329"/>
    <w:rsid w:val="00A04F69"/>
    <w:rsid w:val="00A06A93"/>
    <w:rsid w:val="00A06B15"/>
    <w:rsid w:val="00A07A6A"/>
    <w:rsid w:val="00A1004D"/>
    <w:rsid w:val="00A10336"/>
    <w:rsid w:val="00A10E59"/>
    <w:rsid w:val="00A11711"/>
    <w:rsid w:val="00A117A7"/>
    <w:rsid w:val="00A11A23"/>
    <w:rsid w:val="00A11FCC"/>
    <w:rsid w:val="00A1286B"/>
    <w:rsid w:val="00A12EA8"/>
    <w:rsid w:val="00A13407"/>
    <w:rsid w:val="00A13680"/>
    <w:rsid w:val="00A1388E"/>
    <w:rsid w:val="00A13F63"/>
    <w:rsid w:val="00A160B0"/>
    <w:rsid w:val="00A1627D"/>
    <w:rsid w:val="00A16FAF"/>
    <w:rsid w:val="00A1770D"/>
    <w:rsid w:val="00A20456"/>
    <w:rsid w:val="00A208E7"/>
    <w:rsid w:val="00A20B77"/>
    <w:rsid w:val="00A2269F"/>
    <w:rsid w:val="00A244EB"/>
    <w:rsid w:val="00A24D64"/>
    <w:rsid w:val="00A25555"/>
    <w:rsid w:val="00A25C25"/>
    <w:rsid w:val="00A26122"/>
    <w:rsid w:val="00A26514"/>
    <w:rsid w:val="00A305B1"/>
    <w:rsid w:val="00A30A78"/>
    <w:rsid w:val="00A31256"/>
    <w:rsid w:val="00A31910"/>
    <w:rsid w:val="00A31D87"/>
    <w:rsid w:val="00A324CF"/>
    <w:rsid w:val="00A32B47"/>
    <w:rsid w:val="00A34108"/>
    <w:rsid w:val="00A34F5E"/>
    <w:rsid w:val="00A35DEA"/>
    <w:rsid w:val="00A360C0"/>
    <w:rsid w:val="00A369D6"/>
    <w:rsid w:val="00A36AB6"/>
    <w:rsid w:val="00A37BF6"/>
    <w:rsid w:val="00A37EAD"/>
    <w:rsid w:val="00A43666"/>
    <w:rsid w:val="00A43694"/>
    <w:rsid w:val="00A44E7B"/>
    <w:rsid w:val="00A46C07"/>
    <w:rsid w:val="00A46DA8"/>
    <w:rsid w:val="00A50B6C"/>
    <w:rsid w:val="00A523D3"/>
    <w:rsid w:val="00A5242C"/>
    <w:rsid w:val="00A52644"/>
    <w:rsid w:val="00A5399C"/>
    <w:rsid w:val="00A53D7E"/>
    <w:rsid w:val="00A54814"/>
    <w:rsid w:val="00A54912"/>
    <w:rsid w:val="00A54E29"/>
    <w:rsid w:val="00A55BD3"/>
    <w:rsid w:val="00A55DB4"/>
    <w:rsid w:val="00A56581"/>
    <w:rsid w:val="00A565E4"/>
    <w:rsid w:val="00A567F3"/>
    <w:rsid w:val="00A56822"/>
    <w:rsid w:val="00A56C50"/>
    <w:rsid w:val="00A57076"/>
    <w:rsid w:val="00A570D3"/>
    <w:rsid w:val="00A60CED"/>
    <w:rsid w:val="00A61315"/>
    <w:rsid w:val="00A61B87"/>
    <w:rsid w:val="00A61F7C"/>
    <w:rsid w:val="00A627D5"/>
    <w:rsid w:val="00A62B96"/>
    <w:rsid w:val="00A63B52"/>
    <w:rsid w:val="00A63B5B"/>
    <w:rsid w:val="00A63B7B"/>
    <w:rsid w:val="00A64412"/>
    <w:rsid w:val="00A6488B"/>
    <w:rsid w:val="00A655C4"/>
    <w:rsid w:val="00A656F0"/>
    <w:rsid w:val="00A65C57"/>
    <w:rsid w:val="00A65D6C"/>
    <w:rsid w:val="00A6A114"/>
    <w:rsid w:val="00A70445"/>
    <w:rsid w:val="00A70C53"/>
    <w:rsid w:val="00A71643"/>
    <w:rsid w:val="00A7205B"/>
    <w:rsid w:val="00A724B5"/>
    <w:rsid w:val="00A740DA"/>
    <w:rsid w:val="00A74317"/>
    <w:rsid w:val="00A7494B"/>
    <w:rsid w:val="00A74971"/>
    <w:rsid w:val="00A75992"/>
    <w:rsid w:val="00A75FD0"/>
    <w:rsid w:val="00A7724F"/>
    <w:rsid w:val="00A80491"/>
    <w:rsid w:val="00A81052"/>
    <w:rsid w:val="00A8164C"/>
    <w:rsid w:val="00A831E6"/>
    <w:rsid w:val="00A84E87"/>
    <w:rsid w:val="00A8551A"/>
    <w:rsid w:val="00A8552F"/>
    <w:rsid w:val="00A85C1D"/>
    <w:rsid w:val="00A87193"/>
    <w:rsid w:val="00A87A85"/>
    <w:rsid w:val="00A90187"/>
    <w:rsid w:val="00A905F7"/>
    <w:rsid w:val="00A9169D"/>
    <w:rsid w:val="00A9194B"/>
    <w:rsid w:val="00A931E5"/>
    <w:rsid w:val="00A93435"/>
    <w:rsid w:val="00A946DA"/>
    <w:rsid w:val="00A9492D"/>
    <w:rsid w:val="00A95B72"/>
    <w:rsid w:val="00A9629F"/>
    <w:rsid w:val="00AA0E86"/>
    <w:rsid w:val="00AA1096"/>
    <w:rsid w:val="00AA1AFC"/>
    <w:rsid w:val="00AA20D9"/>
    <w:rsid w:val="00AA2413"/>
    <w:rsid w:val="00AA45E1"/>
    <w:rsid w:val="00AA4627"/>
    <w:rsid w:val="00AA477E"/>
    <w:rsid w:val="00AA47E2"/>
    <w:rsid w:val="00AA62C1"/>
    <w:rsid w:val="00AA79BE"/>
    <w:rsid w:val="00AA7BA4"/>
    <w:rsid w:val="00AB152E"/>
    <w:rsid w:val="00AB2390"/>
    <w:rsid w:val="00AB2411"/>
    <w:rsid w:val="00AB33B5"/>
    <w:rsid w:val="00AB3795"/>
    <w:rsid w:val="00AB474C"/>
    <w:rsid w:val="00AB4915"/>
    <w:rsid w:val="00AB4D21"/>
    <w:rsid w:val="00AB5134"/>
    <w:rsid w:val="00AB64F1"/>
    <w:rsid w:val="00AB74BA"/>
    <w:rsid w:val="00AB79E8"/>
    <w:rsid w:val="00AC01E7"/>
    <w:rsid w:val="00AC0911"/>
    <w:rsid w:val="00AC13A1"/>
    <w:rsid w:val="00AC13FB"/>
    <w:rsid w:val="00AC2302"/>
    <w:rsid w:val="00AC2AA3"/>
    <w:rsid w:val="00AC38E9"/>
    <w:rsid w:val="00AC3CA4"/>
    <w:rsid w:val="00AC4465"/>
    <w:rsid w:val="00AC48E8"/>
    <w:rsid w:val="00AC49B9"/>
    <w:rsid w:val="00AC4BBF"/>
    <w:rsid w:val="00AC4E02"/>
    <w:rsid w:val="00AC5B0C"/>
    <w:rsid w:val="00AC627E"/>
    <w:rsid w:val="00AC7003"/>
    <w:rsid w:val="00AC7078"/>
    <w:rsid w:val="00AC7ECE"/>
    <w:rsid w:val="00ACB3FF"/>
    <w:rsid w:val="00AD02DF"/>
    <w:rsid w:val="00AD0649"/>
    <w:rsid w:val="00AD0861"/>
    <w:rsid w:val="00AD0B37"/>
    <w:rsid w:val="00AD1D57"/>
    <w:rsid w:val="00AD1D85"/>
    <w:rsid w:val="00AD2CAF"/>
    <w:rsid w:val="00AD5091"/>
    <w:rsid w:val="00AD5A95"/>
    <w:rsid w:val="00AD78B7"/>
    <w:rsid w:val="00AD7B20"/>
    <w:rsid w:val="00AE00F8"/>
    <w:rsid w:val="00AE0364"/>
    <w:rsid w:val="00AE0702"/>
    <w:rsid w:val="00AE10D2"/>
    <w:rsid w:val="00AE1F85"/>
    <w:rsid w:val="00AE2F88"/>
    <w:rsid w:val="00AE30E6"/>
    <w:rsid w:val="00AE35B7"/>
    <w:rsid w:val="00AE43F3"/>
    <w:rsid w:val="00AE5E29"/>
    <w:rsid w:val="00AE6119"/>
    <w:rsid w:val="00AE62DE"/>
    <w:rsid w:val="00AE6356"/>
    <w:rsid w:val="00AE668C"/>
    <w:rsid w:val="00AE6C83"/>
    <w:rsid w:val="00AE7943"/>
    <w:rsid w:val="00AF0EBC"/>
    <w:rsid w:val="00AF14CB"/>
    <w:rsid w:val="00AF1735"/>
    <w:rsid w:val="00AF1D44"/>
    <w:rsid w:val="00AF24E0"/>
    <w:rsid w:val="00AF3366"/>
    <w:rsid w:val="00AF34F6"/>
    <w:rsid w:val="00AF388C"/>
    <w:rsid w:val="00AF3898"/>
    <w:rsid w:val="00AF4369"/>
    <w:rsid w:val="00AF4C16"/>
    <w:rsid w:val="00AF5365"/>
    <w:rsid w:val="00AF5736"/>
    <w:rsid w:val="00AF57BD"/>
    <w:rsid w:val="00AF7218"/>
    <w:rsid w:val="00AF74B6"/>
    <w:rsid w:val="00AF75A7"/>
    <w:rsid w:val="00AF761E"/>
    <w:rsid w:val="00B001F6"/>
    <w:rsid w:val="00B01EB6"/>
    <w:rsid w:val="00B0201A"/>
    <w:rsid w:val="00B0239F"/>
    <w:rsid w:val="00B0417B"/>
    <w:rsid w:val="00B041EB"/>
    <w:rsid w:val="00B0431C"/>
    <w:rsid w:val="00B04B34"/>
    <w:rsid w:val="00B0693C"/>
    <w:rsid w:val="00B06D15"/>
    <w:rsid w:val="00B079A5"/>
    <w:rsid w:val="00B07A53"/>
    <w:rsid w:val="00B1025F"/>
    <w:rsid w:val="00B11352"/>
    <w:rsid w:val="00B13103"/>
    <w:rsid w:val="00B16342"/>
    <w:rsid w:val="00B16603"/>
    <w:rsid w:val="00B171DD"/>
    <w:rsid w:val="00B176B2"/>
    <w:rsid w:val="00B1770D"/>
    <w:rsid w:val="00B17DCC"/>
    <w:rsid w:val="00B20890"/>
    <w:rsid w:val="00B218F8"/>
    <w:rsid w:val="00B223CA"/>
    <w:rsid w:val="00B22606"/>
    <w:rsid w:val="00B234C8"/>
    <w:rsid w:val="00B23E15"/>
    <w:rsid w:val="00B23F22"/>
    <w:rsid w:val="00B256E0"/>
    <w:rsid w:val="00B27004"/>
    <w:rsid w:val="00B27BFB"/>
    <w:rsid w:val="00B319E9"/>
    <w:rsid w:val="00B31FD8"/>
    <w:rsid w:val="00B321A4"/>
    <w:rsid w:val="00B3365B"/>
    <w:rsid w:val="00B33ACE"/>
    <w:rsid w:val="00B349DB"/>
    <w:rsid w:val="00B34C45"/>
    <w:rsid w:val="00B34E97"/>
    <w:rsid w:val="00B354EF"/>
    <w:rsid w:val="00B3604A"/>
    <w:rsid w:val="00B361FF"/>
    <w:rsid w:val="00B364F0"/>
    <w:rsid w:val="00B36EA0"/>
    <w:rsid w:val="00B37038"/>
    <w:rsid w:val="00B4003A"/>
    <w:rsid w:val="00B40326"/>
    <w:rsid w:val="00B40701"/>
    <w:rsid w:val="00B41314"/>
    <w:rsid w:val="00B41D76"/>
    <w:rsid w:val="00B4428A"/>
    <w:rsid w:val="00B44341"/>
    <w:rsid w:val="00B444CC"/>
    <w:rsid w:val="00B44E71"/>
    <w:rsid w:val="00B45EA4"/>
    <w:rsid w:val="00B46DDF"/>
    <w:rsid w:val="00B47EB4"/>
    <w:rsid w:val="00B50CE9"/>
    <w:rsid w:val="00B512D9"/>
    <w:rsid w:val="00B51CC0"/>
    <w:rsid w:val="00B51D88"/>
    <w:rsid w:val="00B524F6"/>
    <w:rsid w:val="00B52F4F"/>
    <w:rsid w:val="00B53006"/>
    <w:rsid w:val="00B53D86"/>
    <w:rsid w:val="00B54164"/>
    <w:rsid w:val="00B548C7"/>
    <w:rsid w:val="00B54FB2"/>
    <w:rsid w:val="00B5541A"/>
    <w:rsid w:val="00B55D27"/>
    <w:rsid w:val="00B56045"/>
    <w:rsid w:val="00B5680C"/>
    <w:rsid w:val="00B5708A"/>
    <w:rsid w:val="00B57F8B"/>
    <w:rsid w:val="00B61056"/>
    <w:rsid w:val="00B6112F"/>
    <w:rsid w:val="00B63A4C"/>
    <w:rsid w:val="00B653B6"/>
    <w:rsid w:val="00B664E8"/>
    <w:rsid w:val="00B66B7E"/>
    <w:rsid w:val="00B670F5"/>
    <w:rsid w:val="00B6745A"/>
    <w:rsid w:val="00B67AD4"/>
    <w:rsid w:val="00B703D9"/>
    <w:rsid w:val="00B70A26"/>
    <w:rsid w:val="00B70BC1"/>
    <w:rsid w:val="00B71E56"/>
    <w:rsid w:val="00B71F44"/>
    <w:rsid w:val="00B720EF"/>
    <w:rsid w:val="00B72398"/>
    <w:rsid w:val="00B72C28"/>
    <w:rsid w:val="00B72F03"/>
    <w:rsid w:val="00B73280"/>
    <w:rsid w:val="00B7342E"/>
    <w:rsid w:val="00B738AF"/>
    <w:rsid w:val="00B7432B"/>
    <w:rsid w:val="00B74511"/>
    <w:rsid w:val="00B74623"/>
    <w:rsid w:val="00B74FFF"/>
    <w:rsid w:val="00B7590E"/>
    <w:rsid w:val="00B7703D"/>
    <w:rsid w:val="00B77F96"/>
    <w:rsid w:val="00B80FA2"/>
    <w:rsid w:val="00B8106A"/>
    <w:rsid w:val="00B81306"/>
    <w:rsid w:val="00B8211F"/>
    <w:rsid w:val="00B828B7"/>
    <w:rsid w:val="00B82C4B"/>
    <w:rsid w:val="00B83352"/>
    <w:rsid w:val="00B84EB9"/>
    <w:rsid w:val="00B851DE"/>
    <w:rsid w:val="00B858FB"/>
    <w:rsid w:val="00B85DB0"/>
    <w:rsid w:val="00B87F3A"/>
    <w:rsid w:val="00B90807"/>
    <w:rsid w:val="00B90F5D"/>
    <w:rsid w:val="00B91B27"/>
    <w:rsid w:val="00B92424"/>
    <w:rsid w:val="00B92592"/>
    <w:rsid w:val="00B92C53"/>
    <w:rsid w:val="00B94554"/>
    <w:rsid w:val="00B9539C"/>
    <w:rsid w:val="00B95A4E"/>
    <w:rsid w:val="00B97D1E"/>
    <w:rsid w:val="00BA0AE9"/>
    <w:rsid w:val="00BA138E"/>
    <w:rsid w:val="00BA1ACF"/>
    <w:rsid w:val="00BA1C21"/>
    <w:rsid w:val="00BA3654"/>
    <w:rsid w:val="00BA3F32"/>
    <w:rsid w:val="00BA4515"/>
    <w:rsid w:val="00BA5391"/>
    <w:rsid w:val="00BA5670"/>
    <w:rsid w:val="00BA633E"/>
    <w:rsid w:val="00BA78EA"/>
    <w:rsid w:val="00BB03F5"/>
    <w:rsid w:val="00BB0C45"/>
    <w:rsid w:val="00BB0D22"/>
    <w:rsid w:val="00BB0D98"/>
    <w:rsid w:val="00BB2B8A"/>
    <w:rsid w:val="00BB2EF9"/>
    <w:rsid w:val="00BB32C7"/>
    <w:rsid w:val="00BB34C0"/>
    <w:rsid w:val="00BB3652"/>
    <w:rsid w:val="00BB49AB"/>
    <w:rsid w:val="00BB4B2C"/>
    <w:rsid w:val="00BB6195"/>
    <w:rsid w:val="00BB6897"/>
    <w:rsid w:val="00BB6BFA"/>
    <w:rsid w:val="00BB7F38"/>
    <w:rsid w:val="00BC134C"/>
    <w:rsid w:val="00BC17DD"/>
    <w:rsid w:val="00BC1E1D"/>
    <w:rsid w:val="00BC1E77"/>
    <w:rsid w:val="00BC3441"/>
    <w:rsid w:val="00BC4BD4"/>
    <w:rsid w:val="00BC4F6A"/>
    <w:rsid w:val="00BC581D"/>
    <w:rsid w:val="00BC67A5"/>
    <w:rsid w:val="00BC78F7"/>
    <w:rsid w:val="00BD016A"/>
    <w:rsid w:val="00BD0739"/>
    <w:rsid w:val="00BD0FF5"/>
    <w:rsid w:val="00BD10F5"/>
    <w:rsid w:val="00BD1F80"/>
    <w:rsid w:val="00BD2552"/>
    <w:rsid w:val="00BD2B48"/>
    <w:rsid w:val="00BD314D"/>
    <w:rsid w:val="00BD3A04"/>
    <w:rsid w:val="00BD4141"/>
    <w:rsid w:val="00BD4B83"/>
    <w:rsid w:val="00BD4D1E"/>
    <w:rsid w:val="00BD4DDF"/>
    <w:rsid w:val="00BD577A"/>
    <w:rsid w:val="00BD6F2D"/>
    <w:rsid w:val="00BD7148"/>
    <w:rsid w:val="00BD71D4"/>
    <w:rsid w:val="00BD7B13"/>
    <w:rsid w:val="00BE03CD"/>
    <w:rsid w:val="00BE0806"/>
    <w:rsid w:val="00BE08FC"/>
    <w:rsid w:val="00BE0E6A"/>
    <w:rsid w:val="00BE0FBA"/>
    <w:rsid w:val="00BE151A"/>
    <w:rsid w:val="00BE1DE8"/>
    <w:rsid w:val="00BE20A8"/>
    <w:rsid w:val="00BE229C"/>
    <w:rsid w:val="00BE2960"/>
    <w:rsid w:val="00BE29FD"/>
    <w:rsid w:val="00BE339B"/>
    <w:rsid w:val="00BE34EE"/>
    <w:rsid w:val="00BE3856"/>
    <w:rsid w:val="00BE3BD2"/>
    <w:rsid w:val="00BE3C22"/>
    <w:rsid w:val="00BE411F"/>
    <w:rsid w:val="00BE4163"/>
    <w:rsid w:val="00BE46DC"/>
    <w:rsid w:val="00BE4C54"/>
    <w:rsid w:val="00BE57A3"/>
    <w:rsid w:val="00BE5BA7"/>
    <w:rsid w:val="00BE5EBF"/>
    <w:rsid w:val="00BE7BE6"/>
    <w:rsid w:val="00BE7D27"/>
    <w:rsid w:val="00BF059E"/>
    <w:rsid w:val="00BF1170"/>
    <w:rsid w:val="00BF1406"/>
    <w:rsid w:val="00BF16BC"/>
    <w:rsid w:val="00BF1972"/>
    <w:rsid w:val="00BF25E0"/>
    <w:rsid w:val="00BF2D70"/>
    <w:rsid w:val="00BF45FB"/>
    <w:rsid w:val="00BF495A"/>
    <w:rsid w:val="00BF6DF0"/>
    <w:rsid w:val="00BF7105"/>
    <w:rsid w:val="00BF7172"/>
    <w:rsid w:val="00BF775A"/>
    <w:rsid w:val="00C00593"/>
    <w:rsid w:val="00C005E4"/>
    <w:rsid w:val="00C01054"/>
    <w:rsid w:val="00C0147A"/>
    <w:rsid w:val="00C03C70"/>
    <w:rsid w:val="00C04F92"/>
    <w:rsid w:val="00C05742"/>
    <w:rsid w:val="00C05D7D"/>
    <w:rsid w:val="00C05EF6"/>
    <w:rsid w:val="00C07A71"/>
    <w:rsid w:val="00C07C81"/>
    <w:rsid w:val="00C07EDB"/>
    <w:rsid w:val="00C1160B"/>
    <w:rsid w:val="00C13542"/>
    <w:rsid w:val="00C1369C"/>
    <w:rsid w:val="00C13C4B"/>
    <w:rsid w:val="00C13DEB"/>
    <w:rsid w:val="00C14270"/>
    <w:rsid w:val="00C14810"/>
    <w:rsid w:val="00C15154"/>
    <w:rsid w:val="00C151F2"/>
    <w:rsid w:val="00C15AA1"/>
    <w:rsid w:val="00C15D21"/>
    <w:rsid w:val="00C1611F"/>
    <w:rsid w:val="00C1671E"/>
    <w:rsid w:val="00C17C92"/>
    <w:rsid w:val="00C20574"/>
    <w:rsid w:val="00C20739"/>
    <w:rsid w:val="00C20839"/>
    <w:rsid w:val="00C20863"/>
    <w:rsid w:val="00C20880"/>
    <w:rsid w:val="00C20CEB"/>
    <w:rsid w:val="00C2215F"/>
    <w:rsid w:val="00C23744"/>
    <w:rsid w:val="00C23F5B"/>
    <w:rsid w:val="00C242A9"/>
    <w:rsid w:val="00C2442B"/>
    <w:rsid w:val="00C24535"/>
    <w:rsid w:val="00C247D5"/>
    <w:rsid w:val="00C25082"/>
    <w:rsid w:val="00C26038"/>
    <w:rsid w:val="00C26C4B"/>
    <w:rsid w:val="00C27782"/>
    <w:rsid w:val="00C27982"/>
    <w:rsid w:val="00C30160"/>
    <w:rsid w:val="00C30AF1"/>
    <w:rsid w:val="00C30B9B"/>
    <w:rsid w:val="00C30CF1"/>
    <w:rsid w:val="00C32B11"/>
    <w:rsid w:val="00C33949"/>
    <w:rsid w:val="00C3499B"/>
    <w:rsid w:val="00C3542E"/>
    <w:rsid w:val="00C35CAB"/>
    <w:rsid w:val="00C35E65"/>
    <w:rsid w:val="00C37144"/>
    <w:rsid w:val="00C3714D"/>
    <w:rsid w:val="00C372FD"/>
    <w:rsid w:val="00C37ADE"/>
    <w:rsid w:val="00C37ECD"/>
    <w:rsid w:val="00C40237"/>
    <w:rsid w:val="00C408BE"/>
    <w:rsid w:val="00C415EE"/>
    <w:rsid w:val="00C41B67"/>
    <w:rsid w:val="00C424BA"/>
    <w:rsid w:val="00C426FB"/>
    <w:rsid w:val="00C42C80"/>
    <w:rsid w:val="00C42F70"/>
    <w:rsid w:val="00C432CE"/>
    <w:rsid w:val="00C436C0"/>
    <w:rsid w:val="00C4456C"/>
    <w:rsid w:val="00C4672A"/>
    <w:rsid w:val="00C47BB7"/>
    <w:rsid w:val="00C504CB"/>
    <w:rsid w:val="00C50ED9"/>
    <w:rsid w:val="00C51280"/>
    <w:rsid w:val="00C51366"/>
    <w:rsid w:val="00C51BAD"/>
    <w:rsid w:val="00C52694"/>
    <w:rsid w:val="00C528C2"/>
    <w:rsid w:val="00C52EC4"/>
    <w:rsid w:val="00C5370E"/>
    <w:rsid w:val="00C5385E"/>
    <w:rsid w:val="00C53A4B"/>
    <w:rsid w:val="00C53EF1"/>
    <w:rsid w:val="00C54832"/>
    <w:rsid w:val="00C54C65"/>
    <w:rsid w:val="00C563E1"/>
    <w:rsid w:val="00C56BBE"/>
    <w:rsid w:val="00C60744"/>
    <w:rsid w:val="00C61131"/>
    <w:rsid w:val="00C61414"/>
    <w:rsid w:val="00C61603"/>
    <w:rsid w:val="00C61BD2"/>
    <w:rsid w:val="00C61CE7"/>
    <w:rsid w:val="00C62867"/>
    <w:rsid w:val="00C64BE2"/>
    <w:rsid w:val="00C6657F"/>
    <w:rsid w:val="00C67075"/>
    <w:rsid w:val="00C67CA5"/>
    <w:rsid w:val="00C7020D"/>
    <w:rsid w:val="00C70A08"/>
    <w:rsid w:val="00C70D96"/>
    <w:rsid w:val="00C71C6F"/>
    <w:rsid w:val="00C722AA"/>
    <w:rsid w:val="00C735F5"/>
    <w:rsid w:val="00C73668"/>
    <w:rsid w:val="00C73AD3"/>
    <w:rsid w:val="00C73BE8"/>
    <w:rsid w:val="00C73E47"/>
    <w:rsid w:val="00C74A44"/>
    <w:rsid w:val="00C74FA6"/>
    <w:rsid w:val="00C75035"/>
    <w:rsid w:val="00C7543F"/>
    <w:rsid w:val="00C7577B"/>
    <w:rsid w:val="00C75A38"/>
    <w:rsid w:val="00C761B4"/>
    <w:rsid w:val="00C76241"/>
    <w:rsid w:val="00C76BA5"/>
    <w:rsid w:val="00C779B6"/>
    <w:rsid w:val="00C77D43"/>
    <w:rsid w:val="00C80238"/>
    <w:rsid w:val="00C808ED"/>
    <w:rsid w:val="00C80F8C"/>
    <w:rsid w:val="00C81C62"/>
    <w:rsid w:val="00C824A9"/>
    <w:rsid w:val="00C827A6"/>
    <w:rsid w:val="00C84544"/>
    <w:rsid w:val="00C84CD7"/>
    <w:rsid w:val="00C851CC"/>
    <w:rsid w:val="00C85C85"/>
    <w:rsid w:val="00C85E51"/>
    <w:rsid w:val="00C86FA1"/>
    <w:rsid w:val="00C874C0"/>
    <w:rsid w:val="00C87CD2"/>
    <w:rsid w:val="00C87F0D"/>
    <w:rsid w:val="00C92FBC"/>
    <w:rsid w:val="00C93796"/>
    <w:rsid w:val="00C93BF0"/>
    <w:rsid w:val="00C94426"/>
    <w:rsid w:val="00C94449"/>
    <w:rsid w:val="00C94E67"/>
    <w:rsid w:val="00C9509A"/>
    <w:rsid w:val="00C95439"/>
    <w:rsid w:val="00C954E4"/>
    <w:rsid w:val="00C9566A"/>
    <w:rsid w:val="00C959BB"/>
    <w:rsid w:val="00C95D86"/>
    <w:rsid w:val="00C96C09"/>
    <w:rsid w:val="00CA04C6"/>
    <w:rsid w:val="00CA47E2"/>
    <w:rsid w:val="00CA4CAE"/>
    <w:rsid w:val="00CA60B8"/>
    <w:rsid w:val="00CA6E07"/>
    <w:rsid w:val="00CA727E"/>
    <w:rsid w:val="00CA747F"/>
    <w:rsid w:val="00CB05D2"/>
    <w:rsid w:val="00CB0C05"/>
    <w:rsid w:val="00CB1F96"/>
    <w:rsid w:val="00CB315E"/>
    <w:rsid w:val="00CB3181"/>
    <w:rsid w:val="00CB3273"/>
    <w:rsid w:val="00CB389A"/>
    <w:rsid w:val="00CB38C7"/>
    <w:rsid w:val="00CB3B4A"/>
    <w:rsid w:val="00CB3DA2"/>
    <w:rsid w:val="00CB3E58"/>
    <w:rsid w:val="00CB4E42"/>
    <w:rsid w:val="00CB59EB"/>
    <w:rsid w:val="00CB5CB2"/>
    <w:rsid w:val="00CB6290"/>
    <w:rsid w:val="00CB7907"/>
    <w:rsid w:val="00CC0546"/>
    <w:rsid w:val="00CC0B9C"/>
    <w:rsid w:val="00CC1E61"/>
    <w:rsid w:val="00CC25B4"/>
    <w:rsid w:val="00CC3864"/>
    <w:rsid w:val="00CC3F0C"/>
    <w:rsid w:val="00CC4607"/>
    <w:rsid w:val="00CC4D15"/>
    <w:rsid w:val="00CC70ED"/>
    <w:rsid w:val="00CD039E"/>
    <w:rsid w:val="00CD1099"/>
    <w:rsid w:val="00CD1935"/>
    <w:rsid w:val="00CD6E3F"/>
    <w:rsid w:val="00CD76E7"/>
    <w:rsid w:val="00CD7E2B"/>
    <w:rsid w:val="00CE0A97"/>
    <w:rsid w:val="00CE1761"/>
    <w:rsid w:val="00CE1DC9"/>
    <w:rsid w:val="00CE2A90"/>
    <w:rsid w:val="00CE3501"/>
    <w:rsid w:val="00CE4D08"/>
    <w:rsid w:val="00CE6D9E"/>
    <w:rsid w:val="00CE7C9A"/>
    <w:rsid w:val="00CF0619"/>
    <w:rsid w:val="00CF0979"/>
    <w:rsid w:val="00CF09F1"/>
    <w:rsid w:val="00CF0DFA"/>
    <w:rsid w:val="00CF1614"/>
    <w:rsid w:val="00CF1854"/>
    <w:rsid w:val="00CF334B"/>
    <w:rsid w:val="00CF4456"/>
    <w:rsid w:val="00CF6239"/>
    <w:rsid w:val="00CF72EE"/>
    <w:rsid w:val="00CFE0BB"/>
    <w:rsid w:val="00D007AB"/>
    <w:rsid w:val="00D007B8"/>
    <w:rsid w:val="00D01663"/>
    <w:rsid w:val="00D01AD2"/>
    <w:rsid w:val="00D026CB"/>
    <w:rsid w:val="00D02FC1"/>
    <w:rsid w:val="00D03224"/>
    <w:rsid w:val="00D036BA"/>
    <w:rsid w:val="00D038DE"/>
    <w:rsid w:val="00D03B17"/>
    <w:rsid w:val="00D04425"/>
    <w:rsid w:val="00D04DCB"/>
    <w:rsid w:val="00D07799"/>
    <w:rsid w:val="00D07CFC"/>
    <w:rsid w:val="00D101CA"/>
    <w:rsid w:val="00D1071C"/>
    <w:rsid w:val="00D109CE"/>
    <w:rsid w:val="00D10AC6"/>
    <w:rsid w:val="00D10AE9"/>
    <w:rsid w:val="00D10CE7"/>
    <w:rsid w:val="00D10E53"/>
    <w:rsid w:val="00D1204C"/>
    <w:rsid w:val="00D1225F"/>
    <w:rsid w:val="00D122C4"/>
    <w:rsid w:val="00D127C1"/>
    <w:rsid w:val="00D12C3D"/>
    <w:rsid w:val="00D13616"/>
    <w:rsid w:val="00D139A1"/>
    <w:rsid w:val="00D141C4"/>
    <w:rsid w:val="00D1459D"/>
    <w:rsid w:val="00D16305"/>
    <w:rsid w:val="00D16367"/>
    <w:rsid w:val="00D16CAA"/>
    <w:rsid w:val="00D17024"/>
    <w:rsid w:val="00D210C2"/>
    <w:rsid w:val="00D21134"/>
    <w:rsid w:val="00D228EE"/>
    <w:rsid w:val="00D22C63"/>
    <w:rsid w:val="00D241C9"/>
    <w:rsid w:val="00D24C0A"/>
    <w:rsid w:val="00D25739"/>
    <w:rsid w:val="00D258A2"/>
    <w:rsid w:val="00D25C74"/>
    <w:rsid w:val="00D25D7A"/>
    <w:rsid w:val="00D25E97"/>
    <w:rsid w:val="00D269B4"/>
    <w:rsid w:val="00D270C1"/>
    <w:rsid w:val="00D2721D"/>
    <w:rsid w:val="00D305AE"/>
    <w:rsid w:val="00D32965"/>
    <w:rsid w:val="00D34904"/>
    <w:rsid w:val="00D35F4A"/>
    <w:rsid w:val="00D36C85"/>
    <w:rsid w:val="00D37640"/>
    <w:rsid w:val="00D37FC9"/>
    <w:rsid w:val="00D402F2"/>
    <w:rsid w:val="00D404B5"/>
    <w:rsid w:val="00D4062A"/>
    <w:rsid w:val="00D4115A"/>
    <w:rsid w:val="00D415C6"/>
    <w:rsid w:val="00D428AA"/>
    <w:rsid w:val="00D42F46"/>
    <w:rsid w:val="00D431B2"/>
    <w:rsid w:val="00D43F14"/>
    <w:rsid w:val="00D44489"/>
    <w:rsid w:val="00D44BA0"/>
    <w:rsid w:val="00D464C3"/>
    <w:rsid w:val="00D46D5E"/>
    <w:rsid w:val="00D47513"/>
    <w:rsid w:val="00D4796A"/>
    <w:rsid w:val="00D479E0"/>
    <w:rsid w:val="00D509E2"/>
    <w:rsid w:val="00D5241F"/>
    <w:rsid w:val="00D52608"/>
    <w:rsid w:val="00D5273E"/>
    <w:rsid w:val="00D52B41"/>
    <w:rsid w:val="00D52D40"/>
    <w:rsid w:val="00D544AF"/>
    <w:rsid w:val="00D57970"/>
    <w:rsid w:val="00D60566"/>
    <w:rsid w:val="00D610E6"/>
    <w:rsid w:val="00D615DD"/>
    <w:rsid w:val="00D61626"/>
    <w:rsid w:val="00D62E63"/>
    <w:rsid w:val="00D6355F"/>
    <w:rsid w:val="00D63E1D"/>
    <w:rsid w:val="00D645D4"/>
    <w:rsid w:val="00D6641C"/>
    <w:rsid w:val="00D6656C"/>
    <w:rsid w:val="00D66E6F"/>
    <w:rsid w:val="00D66EED"/>
    <w:rsid w:val="00D674B3"/>
    <w:rsid w:val="00D67889"/>
    <w:rsid w:val="00D70336"/>
    <w:rsid w:val="00D7204C"/>
    <w:rsid w:val="00D72776"/>
    <w:rsid w:val="00D7357D"/>
    <w:rsid w:val="00D73859"/>
    <w:rsid w:val="00D74925"/>
    <w:rsid w:val="00D74B83"/>
    <w:rsid w:val="00D74D7A"/>
    <w:rsid w:val="00D74DD9"/>
    <w:rsid w:val="00D75860"/>
    <w:rsid w:val="00D7602C"/>
    <w:rsid w:val="00D76146"/>
    <w:rsid w:val="00D7702C"/>
    <w:rsid w:val="00D77046"/>
    <w:rsid w:val="00D77AA3"/>
    <w:rsid w:val="00D8013D"/>
    <w:rsid w:val="00D80547"/>
    <w:rsid w:val="00D80B9C"/>
    <w:rsid w:val="00D812A8"/>
    <w:rsid w:val="00D812FC"/>
    <w:rsid w:val="00D8313C"/>
    <w:rsid w:val="00D8380C"/>
    <w:rsid w:val="00D8491F"/>
    <w:rsid w:val="00D8578E"/>
    <w:rsid w:val="00D859DA"/>
    <w:rsid w:val="00D85AB9"/>
    <w:rsid w:val="00D85FB2"/>
    <w:rsid w:val="00D867C2"/>
    <w:rsid w:val="00D913A6"/>
    <w:rsid w:val="00D91FD0"/>
    <w:rsid w:val="00D933C2"/>
    <w:rsid w:val="00D93D25"/>
    <w:rsid w:val="00D941EF"/>
    <w:rsid w:val="00D94475"/>
    <w:rsid w:val="00D94C81"/>
    <w:rsid w:val="00D957E9"/>
    <w:rsid w:val="00D96519"/>
    <w:rsid w:val="00D96A5B"/>
    <w:rsid w:val="00D97A4C"/>
    <w:rsid w:val="00DA04BF"/>
    <w:rsid w:val="00DA0821"/>
    <w:rsid w:val="00DA239C"/>
    <w:rsid w:val="00DA363D"/>
    <w:rsid w:val="00DA381F"/>
    <w:rsid w:val="00DA40FE"/>
    <w:rsid w:val="00DA4A24"/>
    <w:rsid w:val="00DA4B39"/>
    <w:rsid w:val="00DA685F"/>
    <w:rsid w:val="00DA7092"/>
    <w:rsid w:val="00DA70FC"/>
    <w:rsid w:val="00DA746D"/>
    <w:rsid w:val="00DA7710"/>
    <w:rsid w:val="00DB19FF"/>
    <w:rsid w:val="00DB1CE7"/>
    <w:rsid w:val="00DB2547"/>
    <w:rsid w:val="00DB380B"/>
    <w:rsid w:val="00DB442C"/>
    <w:rsid w:val="00DB46B6"/>
    <w:rsid w:val="00DB5BEF"/>
    <w:rsid w:val="00DB6D4C"/>
    <w:rsid w:val="00DB6E43"/>
    <w:rsid w:val="00DB7549"/>
    <w:rsid w:val="00DB765E"/>
    <w:rsid w:val="00DC038C"/>
    <w:rsid w:val="00DC0CE8"/>
    <w:rsid w:val="00DC1AB1"/>
    <w:rsid w:val="00DC1D2D"/>
    <w:rsid w:val="00DC269A"/>
    <w:rsid w:val="00DC341A"/>
    <w:rsid w:val="00DC3731"/>
    <w:rsid w:val="00DC37B4"/>
    <w:rsid w:val="00DC56C8"/>
    <w:rsid w:val="00DC5867"/>
    <w:rsid w:val="00DC7901"/>
    <w:rsid w:val="00DC7A09"/>
    <w:rsid w:val="00DD05E0"/>
    <w:rsid w:val="00DD0DCC"/>
    <w:rsid w:val="00DD181C"/>
    <w:rsid w:val="00DD210C"/>
    <w:rsid w:val="00DD23D0"/>
    <w:rsid w:val="00DD29D3"/>
    <w:rsid w:val="00DD5778"/>
    <w:rsid w:val="00DD59D2"/>
    <w:rsid w:val="00DD6AF9"/>
    <w:rsid w:val="00DE0627"/>
    <w:rsid w:val="00DE1D1B"/>
    <w:rsid w:val="00DE20C2"/>
    <w:rsid w:val="00DE3628"/>
    <w:rsid w:val="00DE3AE4"/>
    <w:rsid w:val="00DE3CDF"/>
    <w:rsid w:val="00DE3D5F"/>
    <w:rsid w:val="00DE3E4D"/>
    <w:rsid w:val="00DE401C"/>
    <w:rsid w:val="00DE5D5D"/>
    <w:rsid w:val="00DE675E"/>
    <w:rsid w:val="00DE6AA7"/>
    <w:rsid w:val="00DE6C53"/>
    <w:rsid w:val="00DE787B"/>
    <w:rsid w:val="00DF1C6B"/>
    <w:rsid w:val="00DF2100"/>
    <w:rsid w:val="00DF33E9"/>
    <w:rsid w:val="00DF3442"/>
    <w:rsid w:val="00DF36CA"/>
    <w:rsid w:val="00DF39A6"/>
    <w:rsid w:val="00DF3C2A"/>
    <w:rsid w:val="00DF3EA3"/>
    <w:rsid w:val="00DF4111"/>
    <w:rsid w:val="00DF5A00"/>
    <w:rsid w:val="00DF5BC3"/>
    <w:rsid w:val="00DF694D"/>
    <w:rsid w:val="00DF6E25"/>
    <w:rsid w:val="00DF7026"/>
    <w:rsid w:val="00E00A78"/>
    <w:rsid w:val="00E01249"/>
    <w:rsid w:val="00E02127"/>
    <w:rsid w:val="00E029B1"/>
    <w:rsid w:val="00E02F3C"/>
    <w:rsid w:val="00E0315B"/>
    <w:rsid w:val="00E03431"/>
    <w:rsid w:val="00E04973"/>
    <w:rsid w:val="00E04DEB"/>
    <w:rsid w:val="00E060E3"/>
    <w:rsid w:val="00E06373"/>
    <w:rsid w:val="00E0640F"/>
    <w:rsid w:val="00E06B1B"/>
    <w:rsid w:val="00E06E76"/>
    <w:rsid w:val="00E07067"/>
    <w:rsid w:val="00E077F3"/>
    <w:rsid w:val="00E11577"/>
    <w:rsid w:val="00E11BDD"/>
    <w:rsid w:val="00E1245C"/>
    <w:rsid w:val="00E126F4"/>
    <w:rsid w:val="00E12979"/>
    <w:rsid w:val="00E14236"/>
    <w:rsid w:val="00E14435"/>
    <w:rsid w:val="00E14BFA"/>
    <w:rsid w:val="00E14F23"/>
    <w:rsid w:val="00E15C73"/>
    <w:rsid w:val="00E15DF2"/>
    <w:rsid w:val="00E16A83"/>
    <w:rsid w:val="00E171A1"/>
    <w:rsid w:val="00E17370"/>
    <w:rsid w:val="00E20D64"/>
    <w:rsid w:val="00E2304C"/>
    <w:rsid w:val="00E2330D"/>
    <w:rsid w:val="00E23D22"/>
    <w:rsid w:val="00E2404C"/>
    <w:rsid w:val="00E24227"/>
    <w:rsid w:val="00E2683A"/>
    <w:rsid w:val="00E27D1E"/>
    <w:rsid w:val="00E30893"/>
    <w:rsid w:val="00E30ECA"/>
    <w:rsid w:val="00E314B3"/>
    <w:rsid w:val="00E316DA"/>
    <w:rsid w:val="00E31B3C"/>
    <w:rsid w:val="00E34523"/>
    <w:rsid w:val="00E34C7B"/>
    <w:rsid w:val="00E35005"/>
    <w:rsid w:val="00E3542A"/>
    <w:rsid w:val="00E355E6"/>
    <w:rsid w:val="00E35E8A"/>
    <w:rsid w:val="00E36159"/>
    <w:rsid w:val="00E363A0"/>
    <w:rsid w:val="00E369DC"/>
    <w:rsid w:val="00E36B55"/>
    <w:rsid w:val="00E37DE2"/>
    <w:rsid w:val="00E404EF"/>
    <w:rsid w:val="00E4091A"/>
    <w:rsid w:val="00E4186A"/>
    <w:rsid w:val="00E42C8B"/>
    <w:rsid w:val="00E42D3B"/>
    <w:rsid w:val="00E43397"/>
    <w:rsid w:val="00E434C0"/>
    <w:rsid w:val="00E4351D"/>
    <w:rsid w:val="00E44002"/>
    <w:rsid w:val="00E44C8A"/>
    <w:rsid w:val="00E454A2"/>
    <w:rsid w:val="00E46F46"/>
    <w:rsid w:val="00E511FB"/>
    <w:rsid w:val="00E51C49"/>
    <w:rsid w:val="00E52945"/>
    <w:rsid w:val="00E52D93"/>
    <w:rsid w:val="00E53266"/>
    <w:rsid w:val="00E5326C"/>
    <w:rsid w:val="00E543F9"/>
    <w:rsid w:val="00E551BA"/>
    <w:rsid w:val="00E5635F"/>
    <w:rsid w:val="00E56DC9"/>
    <w:rsid w:val="00E56E68"/>
    <w:rsid w:val="00E56F07"/>
    <w:rsid w:val="00E571D2"/>
    <w:rsid w:val="00E60430"/>
    <w:rsid w:val="00E623C4"/>
    <w:rsid w:val="00E62D95"/>
    <w:rsid w:val="00E62DA9"/>
    <w:rsid w:val="00E64D32"/>
    <w:rsid w:val="00E65058"/>
    <w:rsid w:val="00E66E56"/>
    <w:rsid w:val="00E67CC2"/>
    <w:rsid w:val="00E6FC2B"/>
    <w:rsid w:val="00E70072"/>
    <w:rsid w:val="00E70522"/>
    <w:rsid w:val="00E708D5"/>
    <w:rsid w:val="00E71776"/>
    <w:rsid w:val="00E722EF"/>
    <w:rsid w:val="00E7376B"/>
    <w:rsid w:val="00E74124"/>
    <w:rsid w:val="00E7424D"/>
    <w:rsid w:val="00E74E18"/>
    <w:rsid w:val="00E7536F"/>
    <w:rsid w:val="00E756DF"/>
    <w:rsid w:val="00E75877"/>
    <w:rsid w:val="00E76128"/>
    <w:rsid w:val="00E77474"/>
    <w:rsid w:val="00E801A3"/>
    <w:rsid w:val="00E8136C"/>
    <w:rsid w:val="00E844FD"/>
    <w:rsid w:val="00E84A19"/>
    <w:rsid w:val="00E8558A"/>
    <w:rsid w:val="00E855D5"/>
    <w:rsid w:val="00E858A3"/>
    <w:rsid w:val="00E85FD0"/>
    <w:rsid w:val="00E86B9F"/>
    <w:rsid w:val="00E86E70"/>
    <w:rsid w:val="00E908D2"/>
    <w:rsid w:val="00E918AD"/>
    <w:rsid w:val="00E918BC"/>
    <w:rsid w:val="00E92FBC"/>
    <w:rsid w:val="00E9323E"/>
    <w:rsid w:val="00E9394E"/>
    <w:rsid w:val="00E940F2"/>
    <w:rsid w:val="00E94271"/>
    <w:rsid w:val="00E943C8"/>
    <w:rsid w:val="00E95F03"/>
    <w:rsid w:val="00E96AE1"/>
    <w:rsid w:val="00E97131"/>
    <w:rsid w:val="00EA1635"/>
    <w:rsid w:val="00EA1E6F"/>
    <w:rsid w:val="00EA1E89"/>
    <w:rsid w:val="00EA1FC3"/>
    <w:rsid w:val="00EA33B3"/>
    <w:rsid w:val="00EA5E20"/>
    <w:rsid w:val="00EA686D"/>
    <w:rsid w:val="00EA748D"/>
    <w:rsid w:val="00EA7C64"/>
    <w:rsid w:val="00EB084D"/>
    <w:rsid w:val="00EB16BC"/>
    <w:rsid w:val="00EB2462"/>
    <w:rsid w:val="00EB39F2"/>
    <w:rsid w:val="00EB3A44"/>
    <w:rsid w:val="00EB44FF"/>
    <w:rsid w:val="00EB45C7"/>
    <w:rsid w:val="00EB4C28"/>
    <w:rsid w:val="00EB59FE"/>
    <w:rsid w:val="00EB6988"/>
    <w:rsid w:val="00EB6FA9"/>
    <w:rsid w:val="00EB7C2E"/>
    <w:rsid w:val="00EC0907"/>
    <w:rsid w:val="00EC142A"/>
    <w:rsid w:val="00EC171D"/>
    <w:rsid w:val="00EC2014"/>
    <w:rsid w:val="00EC3E17"/>
    <w:rsid w:val="00EC6B1A"/>
    <w:rsid w:val="00EC74DF"/>
    <w:rsid w:val="00EC7F0A"/>
    <w:rsid w:val="00ED0128"/>
    <w:rsid w:val="00ED0337"/>
    <w:rsid w:val="00ED0344"/>
    <w:rsid w:val="00ED07C9"/>
    <w:rsid w:val="00ED135A"/>
    <w:rsid w:val="00ED1FD2"/>
    <w:rsid w:val="00ED288B"/>
    <w:rsid w:val="00ED2BD1"/>
    <w:rsid w:val="00ED2FB7"/>
    <w:rsid w:val="00ED386B"/>
    <w:rsid w:val="00ED3F8C"/>
    <w:rsid w:val="00ED5141"/>
    <w:rsid w:val="00ED565A"/>
    <w:rsid w:val="00ED5F2E"/>
    <w:rsid w:val="00ED61FE"/>
    <w:rsid w:val="00EE086D"/>
    <w:rsid w:val="00EE0E20"/>
    <w:rsid w:val="00EE1762"/>
    <w:rsid w:val="00EE29FA"/>
    <w:rsid w:val="00EE2C0B"/>
    <w:rsid w:val="00EE399F"/>
    <w:rsid w:val="00EE4B2C"/>
    <w:rsid w:val="00EE54DA"/>
    <w:rsid w:val="00EE598D"/>
    <w:rsid w:val="00EE5A35"/>
    <w:rsid w:val="00EE650D"/>
    <w:rsid w:val="00EE65B2"/>
    <w:rsid w:val="00EF0901"/>
    <w:rsid w:val="00EF0D68"/>
    <w:rsid w:val="00EF0F2F"/>
    <w:rsid w:val="00EF121C"/>
    <w:rsid w:val="00EF123B"/>
    <w:rsid w:val="00EF12FB"/>
    <w:rsid w:val="00EF1727"/>
    <w:rsid w:val="00EF1728"/>
    <w:rsid w:val="00EF1B8E"/>
    <w:rsid w:val="00EF2BD9"/>
    <w:rsid w:val="00EF3E05"/>
    <w:rsid w:val="00EF5291"/>
    <w:rsid w:val="00EF5CDD"/>
    <w:rsid w:val="00EF7E8B"/>
    <w:rsid w:val="00F00CE4"/>
    <w:rsid w:val="00F00E59"/>
    <w:rsid w:val="00F020E0"/>
    <w:rsid w:val="00F0348E"/>
    <w:rsid w:val="00F03842"/>
    <w:rsid w:val="00F03B1F"/>
    <w:rsid w:val="00F03F98"/>
    <w:rsid w:val="00F042CB"/>
    <w:rsid w:val="00F061B2"/>
    <w:rsid w:val="00F07916"/>
    <w:rsid w:val="00F11608"/>
    <w:rsid w:val="00F11F37"/>
    <w:rsid w:val="00F12533"/>
    <w:rsid w:val="00F12642"/>
    <w:rsid w:val="00F13522"/>
    <w:rsid w:val="00F1626E"/>
    <w:rsid w:val="00F166CA"/>
    <w:rsid w:val="00F16FAF"/>
    <w:rsid w:val="00F174E0"/>
    <w:rsid w:val="00F17517"/>
    <w:rsid w:val="00F17527"/>
    <w:rsid w:val="00F17C26"/>
    <w:rsid w:val="00F211EA"/>
    <w:rsid w:val="00F214A2"/>
    <w:rsid w:val="00F21912"/>
    <w:rsid w:val="00F22A16"/>
    <w:rsid w:val="00F22B25"/>
    <w:rsid w:val="00F2306C"/>
    <w:rsid w:val="00F235AC"/>
    <w:rsid w:val="00F2381D"/>
    <w:rsid w:val="00F23965"/>
    <w:rsid w:val="00F239F6"/>
    <w:rsid w:val="00F244FF"/>
    <w:rsid w:val="00F247FD"/>
    <w:rsid w:val="00F25377"/>
    <w:rsid w:val="00F25D89"/>
    <w:rsid w:val="00F27FD6"/>
    <w:rsid w:val="00F330FB"/>
    <w:rsid w:val="00F33355"/>
    <w:rsid w:val="00F334BC"/>
    <w:rsid w:val="00F3402D"/>
    <w:rsid w:val="00F34052"/>
    <w:rsid w:val="00F34164"/>
    <w:rsid w:val="00F34D34"/>
    <w:rsid w:val="00F351F1"/>
    <w:rsid w:val="00F353C2"/>
    <w:rsid w:val="00F35564"/>
    <w:rsid w:val="00F35AD8"/>
    <w:rsid w:val="00F36B87"/>
    <w:rsid w:val="00F36CB8"/>
    <w:rsid w:val="00F36D6A"/>
    <w:rsid w:val="00F36D7B"/>
    <w:rsid w:val="00F372C1"/>
    <w:rsid w:val="00F405A1"/>
    <w:rsid w:val="00F408E3"/>
    <w:rsid w:val="00F41312"/>
    <w:rsid w:val="00F41A74"/>
    <w:rsid w:val="00F42884"/>
    <w:rsid w:val="00F4333B"/>
    <w:rsid w:val="00F443F3"/>
    <w:rsid w:val="00F44D6B"/>
    <w:rsid w:val="00F457D7"/>
    <w:rsid w:val="00F4630D"/>
    <w:rsid w:val="00F46D8F"/>
    <w:rsid w:val="00F477EE"/>
    <w:rsid w:val="00F47FD8"/>
    <w:rsid w:val="00F52B9D"/>
    <w:rsid w:val="00F534EC"/>
    <w:rsid w:val="00F5373C"/>
    <w:rsid w:val="00F53FC8"/>
    <w:rsid w:val="00F55465"/>
    <w:rsid w:val="00F56526"/>
    <w:rsid w:val="00F56AEF"/>
    <w:rsid w:val="00F56E79"/>
    <w:rsid w:val="00F57AC1"/>
    <w:rsid w:val="00F60414"/>
    <w:rsid w:val="00F63041"/>
    <w:rsid w:val="00F6323F"/>
    <w:rsid w:val="00F640BC"/>
    <w:rsid w:val="00F648C1"/>
    <w:rsid w:val="00F65463"/>
    <w:rsid w:val="00F65861"/>
    <w:rsid w:val="00F65A7C"/>
    <w:rsid w:val="00F66098"/>
    <w:rsid w:val="00F66757"/>
    <w:rsid w:val="00F672A8"/>
    <w:rsid w:val="00F6753A"/>
    <w:rsid w:val="00F714C3"/>
    <w:rsid w:val="00F72D79"/>
    <w:rsid w:val="00F7359F"/>
    <w:rsid w:val="00F73F82"/>
    <w:rsid w:val="00F74287"/>
    <w:rsid w:val="00F74633"/>
    <w:rsid w:val="00F75828"/>
    <w:rsid w:val="00F76B47"/>
    <w:rsid w:val="00F77729"/>
    <w:rsid w:val="00F80461"/>
    <w:rsid w:val="00F80F18"/>
    <w:rsid w:val="00F81286"/>
    <w:rsid w:val="00F821D0"/>
    <w:rsid w:val="00F826FE"/>
    <w:rsid w:val="00F83AE0"/>
    <w:rsid w:val="00F841AA"/>
    <w:rsid w:val="00F84713"/>
    <w:rsid w:val="00F84BF3"/>
    <w:rsid w:val="00F85431"/>
    <w:rsid w:val="00F85574"/>
    <w:rsid w:val="00F8585D"/>
    <w:rsid w:val="00F86197"/>
    <w:rsid w:val="00F867F2"/>
    <w:rsid w:val="00F86F61"/>
    <w:rsid w:val="00F90CDC"/>
    <w:rsid w:val="00F93472"/>
    <w:rsid w:val="00F944C6"/>
    <w:rsid w:val="00F94863"/>
    <w:rsid w:val="00F94C75"/>
    <w:rsid w:val="00F951F0"/>
    <w:rsid w:val="00F95932"/>
    <w:rsid w:val="00F9600D"/>
    <w:rsid w:val="00F978F2"/>
    <w:rsid w:val="00F97C32"/>
    <w:rsid w:val="00F97FA7"/>
    <w:rsid w:val="00FA0984"/>
    <w:rsid w:val="00FA0A88"/>
    <w:rsid w:val="00FA272E"/>
    <w:rsid w:val="00FA483D"/>
    <w:rsid w:val="00FA62AD"/>
    <w:rsid w:val="00FA736B"/>
    <w:rsid w:val="00FA7A77"/>
    <w:rsid w:val="00FB028E"/>
    <w:rsid w:val="00FB030B"/>
    <w:rsid w:val="00FB0397"/>
    <w:rsid w:val="00FB10F8"/>
    <w:rsid w:val="00FB250E"/>
    <w:rsid w:val="00FB2B29"/>
    <w:rsid w:val="00FB2E53"/>
    <w:rsid w:val="00FB34E6"/>
    <w:rsid w:val="00FB3605"/>
    <w:rsid w:val="00FB4870"/>
    <w:rsid w:val="00FB48AC"/>
    <w:rsid w:val="00FB4B10"/>
    <w:rsid w:val="00FB4ECB"/>
    <w:rsid w:val="00FB51C3"/>
    <w:rsid w:val="00FB540A"/>
    <w:rsid w:val="00FB5614"/>
    <w:rsid w:val="00FB65A2"/>
    <w:rsid w:val="00FB72E3"/>
    <w:rsid w:val="00FB74D4"/>
    <w:rsid w:val="00FB7550"/>
    <w:rsid w:val="00FB7CA8"/>
    <w:rsid w:val="00FC01E1"/>
    <w:rsid w:val="00FC2332"/>
    <w:rsid w:val="00FC2E13"/>
    <w:rsid w:val="00FC3AB7"/>
    <w:rsid w:val="00FC3F0A"/>
    <w:rsid w:val="00FC3F84"/>
    <w:rsid w:val="00FC4063"/>
    <w:rsid w:val="00FC779F"/>
    <w:rsid w:val="00FC78F7"/>
    <w:rsid w:val="00FD055B"/>
    <w:rsid w:val="00FD23A1"/>
    <w:rsid w:val="00FD3297"/>
    <w:rsid w:val="00FD371A"/>
    <w:rsid w:val="00FD38EC"/>
    <w:rsid w:val="00FD4049"/>
    <w:rsid w:val="00FD4065"/>
    <w:rsid w:val="00FD4130"/>
    <w:rsid w:val="00FD4BAB"/>
    <w:rsid w:val="00FD4C8E"/>
    <w:rsid w:val="00FD4CD6"/>
    <w:rsid w:val="00FD5042"/>
    <w:rsid w:val="00FD5102"/>
    <w:rsid w:val="00FD51C7"/>
    <w:rsid w:val="00FD69F5"/>
    <w:rsid w:val="00FD7412"/>
    <w:rsid w:val="00FD783F"/>
    <w:rsid w:val="00FE00E5"/>
    <w:rsid w:val="00FE0350"/>
    <w:rsid w:val="00FE0848"/>
    <w:rsid w:val="00FE0BBD"/>
    <w:rsid w:val="00FE14DB"/>
    <w:rsid w:val="00FE18E9"/>
    <w:rsid w:val="00FE1BA1"/>
    <w:rsid w:val="00FE1BA4"/>
    <w:rsid w:val="00FE1C4C"/>
    <w:rsid w:val="00FE4252"/>
    <w:rsid w:val="00FE4FBB"/>
    <w:rsid w:val="00FE65E6"/>
    <w:rsid w:val="00FE67CB"/>
    <w:rsid w:val="00FF015E"/>
    <w:rsid w:val="00FF02AD"/>
    <w:rsid w:val="00FF02C4"/>
    <w:rsid w:val="00FF0446"/>
    <w:rsid w:val="00FF0A80"/>
    <w:rsid w:val="00FF0D56"/>
    <w:rsid w:val="00FF200F"/>
    <w:rsid w:val="00FF2385"/>
    <w:rsid w:val="00FF2645"/>
    <w:rsid w:val="00FF3FB4"/>
    <w:rsid w:val="00FF4053"/>
    <w:rsid w:val="00FF44CC"/>
    <w:rsid w:val="00FF4BB4"/>
    <w:rsid w:val="00FF4BCF"/>
    <w:rsid w:val="00FF4F6F"/>
    <w:rsid w:val="00FF5981"/>
    <w:rsid w:val="00FF65DE"/>
    <w:rsid w:val="00FF67ED"/>
    <w:rsid w:val="00FF6BB9"/>
    <w:rsid w:val="00FF6F42"/>
    <w:rsid w:val="0103C8EA"/>
    <w:rsid w:val="0110031B"/>
    <w:rsid w:val="01116D5E"/>
    <w:rsid w:val="012A3425"/>
    <w:rsid w:val="01314AD2"/>
    <w:rsid w:val="0132D717"/>
    <w:rsid w:val="013960BD"/>
    <w:rsid w:val="0141E8B3"/>
    <w:rsid w:val="015A61D8"/>
    <w:rsid w:val="015D22C1"/>
    <w:rsid w:val="015F8FD0"/>
    <w:rsid w:val="016124C7"/>
    <w:rsid w:val="016AF91C"/>
    <w:rsid w:val="017B592F"/>
    <w:rsid w:val="017CAEBA"/>
    <w:rsid w:val="018071A3"/>
    <w:rsid w:val="018EF0E0"/>
    <w:rsid w:val="0190DF92"/>
    <w:rsid w:val="019177EF"/>
    <w:rsid w:val="019BCCF2"/>
    <w:rsid w:val="01A5C36F"/>
    <w:rsid w:val="01ABF88E"/>
    <w:rsid w:val="01C19C9F"/>
    <w:rsid w:val="01C35933"/>
    <w:rsid w:val="01C3E75D"/>
    <w:rsid w:val="01CBF322"/>
    <w:rsid w:val="01CE0378"/>
    <w:rsid w:val="01CE1676"/>
    <w:rsid w:val="01D97669"/>
    <w:rsid w:val="01D9EB8F"/>
    <w:rsid w:val="01DC9435"/>
    <w:rsid w:val="01E096C7"/>
    <w:rsid w:val="01E3A3FE"/>
    <w:rsid w:val="01F0327D"/>
    <w:rsid w:val="02043FEB"/>
    <w:rsid w:val="0210347A"/>
    <w:rsid w:val="02277D81"/>
    <w:rsid w:val="025C410A"/>
    <w:rsid w:val="0268AEF7"/>
    <w:rsid w:val="0274BC50"/>
    <w:rsid w:val="0277E91B"/>
    <w:rsid w:val="02780924"/>
    <w:rsid w:val="027D802D"/>
    <w:rsid w:val="02866FF7"/>
    <w:rsid w:val="028786E1"/>
    <w:rsid w:val="028D70EF"/>
    <w:rsid w:val="02922BC8"/>
    <w:rsid w:val="029C2D1E"/>
    <w:rsid w:val="02AA295F"/>
    <w:rsid w:val="02D870E8"/>
    <w:rsid w:val="02EAE117"/>
    <w:rsid w:val="02F7EA2F"/>
    <w:rsid w:val="031254F9"/>
    <w:rsid w:val="0323D73D"/>
    <w:rsid w:val="032C02D3"/>
    <w:rsid w:val="032E295E"/>
    <w:rsid w:val="035392F7"/>
    <w:rsid w:val="03562285"/>
    <w:rsid w:val="035B26E0"/>
    <w:rsid w:val="035F429F"/>
    <w:rsid w:val="035FF35A"/>
    <w:rsid w:val="03651349"/>
    <w:rsid w:val="03773270"/>
    <w:rsid w:val="037E219C"/>
    <w:rsid w:val="03875E28"/>
    <w:rsid w:val="03890745"/>
    <w:rsid w:val="03910005"/>
    <w:rsid w:val="03B444A0"/>
    <w:rsid w:val="03B473A7"/>
    <w:rsid w:val="03BB7918"/>
    <w:rsid w:val="03BF7B44"/>
    <w:rsid w:val="03C7B2E9"/>
    <w:rsid w:val="03CC4E59"/>
    <w:rsid w:val="03CE8456"/>
    <w:rsid w:val="03DF1A47"/>
    <w:rsid w:val="03E0B906"/>
    <w:rsid w:val="03F840D4"/>
    <w:rsid w:val="040A304A"/>
    <w:rsid w:val="040C19B4"/>
    <w:rsid w:val="041210AB"/>
    <w:rsid w:val="041A6E05"/>
    <w:rsid w:val="041C13AF"/>
    <w:rsid w:val="043243A3"/>
    <w:rsid w:val="0435F11E"/>
    <w:rsid w:val="04679F27"/>
    <w:rsid w:val="046F9582"/>
    <w:rsid w:val="047590A2"/>
    <w:rsid w:val="04824919"/>
    <w:rsid w:val="0496696E"/>
    <w:rsid w:val="04A80C5F"/>
    <w:rsid w:val="04AFD71B"/>
    <w:rsid w:val="04BDDE54"/>
    <w:rsid w:val="04D9A3E0"/>
    <w:rsid w:val="04E176D9"/>
    <w:rsid w:val="04E5F444"/>
    <w:rsid w:val="04E741EB"/>
    <w:rsid w:val="0516056C"/>
    <w:rsid w:val="05168DC2"/>
    <w:rsid w:val="05198B1F"/>
    <w:rsid w:val="05342FE4"/>
    <w:rsid w:val="055BF4CE"/>
    <w:rsid w:val="056546F1"/>
    <w:rsid w:val="05705937"/>
    <w:rsid w:val="05734B4D"/>
    <w:rsid w:val="058E23A6"/>
    <w:rsid w:val="05A3CEAF"/>
    <w:rsid w:val="05C81C4D"/>
    <w:rsid w:val="05CB12E0"/>
    <w:rsid w:val="05D13A82"/>
    <w:rsid w:val="05D2D40D"/>
    <w:rsid w:val="05DF0FE0"/>
    <w:rsid w:val="05F56FEB"/>
    <w:rsid w:val="06166C96"/>
    <w:rsid w:val="061AC3FD"/>
    <w:rsid w:val="06298D5C"/>
    <w:rsid w:val="063A2969"/>
    <w:rsid w:val="0640F605"/>
    <w:rsid w:val="064738C1"/>
    <w:rsid w:val="064C2158"/>
    <w:rsid w:val="0671E668"/>
    <w:rsid w:val="067ABA1C"/>
    <w:rsid w:val="0696AEBC"/>
    <w:rsid w:val="069E9E0F"/>
    <w:rsid w:val="06CD8F94"/>
    <w:rsid w:val="06DC9E2F"/>
    <w:rsid w:val="0714ED6F"/>
    <w:rsid w:val="0727BFC2"/>
    <w:rsid w:val="0746BA86"/>
    <w:rsid w:val="0749955D"/>
    <w:rsid w:val="075291AA"/>
    <w:rsid w:val="07598C83"/>
    <w:rsid w:val="0764150B"/>
    <w:rsid w:val="0774E270"/>
    <w:rsid w:val="077691A6"/>
    <w:rsid w:val="077CBFBF"/>
    <w:rsid w:val="07844D90"/>
    <w:rsid w:val="07A8C145"/>
    <w:rsid w:val="07B613DA"/>
    <w:rsid w:val="07D23435"/>
    <w:rsid w:val="07DBD5A7"/>
    <w:rsid w:val="07E621BB"/>
    <w:rsid w:val="07F1A734"/>
    <w:rsid w:val="07F2080F"/>
    <w:rsid w:val="080AE05A"/>
    <w:rsid w:val="0828792F"/>
    <w:rsid w:val="082C909B"/>
    <w:rsid w:val="0836F635"/>
    <w:rsid w:val="08392B54"/>
    <w:rsid w:val="084689FC"/>
    <w:rsid w:val="085B2784"/>
    <w:rsid w:val="086D2250"/>
    <w:rsid w:val="08727146"/>
    <w:rsid w:val="087F84DE"/>
    <w:rsid w:val="087FDE7F"/>
    <w:rsid w:val="088173F4"/>
    <w:rsid w:val="089ABEF8"/>
    <w:rsid w:val="089AD2EF"/>
    <w:rsid w:val="089E93E9"/>
    <w:rsid w:val="08AD20A9"/>
    <w:rsid w:val="08B1E0E0"/>
    <w:rsid w:val="08C170EA"/>
    <w:rsid w:val="08CC21C2"/>
    <w:rsid w:val="08CE3AC4"/>
    <w:rsid w:val="08EFA17A"/>
    <w:rsid w:val="08F5E7E6"/>
    <w:rsid w:val="08F9096F"/>
    <w:rsid w:val="08FF033F"/>
    <w:rsid w:val="09046D23"/>
    <w:rsid w:val="091070A1"/>
    <w:rsid w:val="096A1B11"/>
    <w:rsid w:val="097E4F83"/>
    <w:rsid w:val="0995A78F"/>
    <w:rsid w:val="09ADB03F"/>
    <w:rsid w:val="09B15155"/>
    <w:rsid w:val="09B589F8"/>
    <w:rsid w:val="0A0E7BCE"/>
    <w:rsid w:val="0A0F0918"/>
    <w:rsid w:val="0A24176B"/>
    <w:rsid w:val="0A3307B8"/>
    <w:rsid w:val="0A5EC7EB"/>
    <w:rsid w:val="0A6CEDCC"/>
    <w:rsid w:val="0A765D2A"/>
    <w:rsid w:val="0A8602F6"/>
    <w:rsid w:val="0A95D9B5"/>
    <w:rsid w:val="0AB06F2D"/>
    <w:rsid w:val="0AB57A90"/>
    <w:rsid w:val="0ABAEE24"/>
    <w:rsid w:val="0AE2C001"/>
    <w:rsid w:val="0AF5A0D7"/>
    <w:rsid w:val="0AFFA109"/>
    <w:rsid w:val="0B0B427F"/>
    <w:rsid w:val="0B0F74B7"/>
    <w:rsid w:val="0B252633"/>
    <w:rsid w:val="0B2D81C8"/>
    <w:rsid w:val="0B3703D5"/>
    <w:rsid w:val="0B45A990"/>
    <w:rsid w:val="0B571D80"/>
    <w:rsid w:val="0B5B0AD5"/>
    <w:rsid w:val="0B5EA2DF"/>
    <w:rsid w:val="0B5F2C48"/>
    <w:rsid w:val="0B7775E3"/>
    <w:rsid w:val="0BA346A5"/>
    <w:rsid w:val="0BA4D8A6"/>
    <w:rsid w:val="0BA6DCFD"/>
    <w:rsid w:val="0BBB2D10"/>
    <w:rsid w:val="0BD3DDE9"/>
    <w:rsid w:val="0BF3BCB4"/>
    <w:rsid w:val="0C0A2AD3"/>
    <w:rsid w:val="0C0AF00A"/>
    <w:rsid w:val="0C1232BF"/>
    <w:rsid w:val="0C149D0D"/>
    <w:rsid w:val="0C338278"/>
    <w:rsid w:val="0C45AC5F"/>
    <w:rsid w:val="0C821DB2"/>
    <w:rsid w:val="0C836E42"/>
    <w:rsid w:val="0C87F1CE"/>
    <w:rsid w:val="0CA4A10F"/>
    <w:rsid w:val="0CACF1D1"/>
    <w:rsid w:val="0CD3C00E"/>
    <w:rsid w:val="0CDC0690"/>
    <w:rsid w:val="0CDF6487"/>
    <w:rsid w:val="0CEAC037"/>
    <w:rsid w:val="0CEC4240"/>
    <w:rsid w:val="0CECEADA"/>
    <w:rsid w:val="0D00678D"/>
    <w:rsid w:val="0D0B64EC"/>
    <w:rsid w:val="0D43D2BA"/>
    <w:rsid w:val="0D44B51C"/>
    <w:rsid w:val="0D52F601"/>
    <w:rsid w:val="0D6ACA5C"/>
    <w:rsid w:val="0D7AA51C"/>
    <w:rsid w:val="0D88EBDB"/>
    <w:rsid w:val="0D897FE8"/>
    <w:rsid w:val="0D920063"/>
    <w:rsid w:val="0D934F8F"/>
    <w:rsid w:val="0D9514CD"/>
    <w:rsid w:val="0D967448"/>
    <w:rsid w:val="0D9754B9"/>
    <w:rsid w:val="0DBA7AF5"/>
    <w:rsid w:val="0DC88F5D"/>
    <w:rsid w:val="0DD72A41"/>
    <w:rsid w:val="0DEA6BDF"/>
    <w:rsid w:val="0DFD1D0D"/>
    <w:rsid w:val="0E0ECDBF"/>
    <w:rsid w:val="0E218307"/>
    <w:rsid w:val="0E3973CD"/>
    <w:rsid w:val="0E6467DB"/>
    <w:rsid w:val="0E6F96EA"/>
    <w:rsid w:val="0E803738"/>
    <w:rsid w:val="0E88DC17"/>
    <w:rsid w:val="0EA2EA4F"/>
    <w:rsid w:val="0EA93663"/>
    <w:rsid w:val="0EAA6A4B"/>
    <w:rsid w:val="0EB6405B"/>
    <w:rsid w:val="0EE9A47D"/>
    <w:rsid w:val="0EF30B7E"/>
    <w:rsid w:val="0EFE728E"/>
    <w:rsid w:val="0F008D37"/>
    <w:rsid w:val="0F023C57"/>
    <w:rsid w:val="0F0606F2"/>
    <w:rsid w:val="0F3000C5"/>
    <w:rsid w:val="0F498346"/>
    <w:rsid w:val="0F51C901"/>
    <w:rsid w:val="0F568C2C"/>
    <w:rsid w:val="0F5C3E73"/>
    <w:rsid w:val="0F6FB2B1"/>
    <w:rsid w:val="0F79B46A"/>
    <w:rsid w:val="0F7CA8DA"/>
    <w:rsid w:val="0F975E2F"/>
    <w:rsid w:val="0F97F124"/>
    <w:rsid w:val="0F9E8544"/>
    <w:rsid w:val="0FA62B44"/>
    <w:rsid w:val="0FB66557"/>
    <w:rsid w:val="0FBDD753"/>
    <w:rsid w:val="0FCCE64C"/>
    <w:rsid w:val="0FE020A9"/>
    <w:rsid w:val="0FE6E201"/>
    <w:rsid w:val="0FEEB9AB"/>
    <w:rsid w:val="0FF16D5A"/>
    <w:rsid w:val="1001B157"/>
    <w:rsid w:val="10217F09"/>
    <w:rsid w:val="1022CB1B"/>
    <w:rsid w:val="1032E592"/>
    <w:rsid w:val="103C3B76"/>
    <w:rsid w:val="103F2178"/>
    <w:rsid w:val="10662F67"/>
    <w:rsid w:val="107120B3"/>
    <w:rsid w:val="1071A1E7"/>
    <w:rsid w:val="1083353B"/>
    <w:rsid w:val="10893288"/>
    <w:rsid w:val="1095FA66"/>
    <w:rsid w:val="10998E21"/>
    <w:rsid w:val="109AC813"/>
    <w:rsid w:val="10A6FC47"/>
    <w:rsid w:val="10A9A61B"/>
    <w:rsid w:val="10AFC2F8"/>
    <w:rsid w:val="10B3E35E"/>
    <w:rsid w:val="10BE974A"/>
    <w:rsid w:val="10BF9BB7"/>
    <w:rsid w:val="10DF710F"/>
    <w:rsid w:val="10EF71E4"/>
    <w:rsid w:val="11257C44"/>
    <w:rsid w:val="114432C6"/>
    <w:rsid w:val="1153E9D8"/>
    <w:rsid w:val="11565EDE"/>
    <w:rsid w:val="115E0889"/>
    <w:rsid w:val="115E7C7A"/>
    <w:rsid w:val="11613467"/>
    <w:rsid w:val="1164CFD9"/>
    <w:rsid w:val="1199E990"/>
    <w:rsid w:val="11A4356F"/>
    <w:rsid w:val="11B15A5A"/>
    <w:rsid w:val="11B76A29"/>
    <w:rsid w:val="11C06AA1"/>
    <w:rsid w:val="11C5EFDA"/>
    <w:rsid w:val="11CF3292"/>
    <w:rsid w:val="11D5D08A"/>
    <w:rsid w:val="11DBAEC5"/>
    <w:rsid w:val="11DCBA2C"/>
    <w:rsid w:val="11E38F0F"/>
    <w:rsid w:val="11FF6DBF"/>
    <w:rsid w:val="12126A76"/>
    <w:rsid w:val="1213690C"/>
    <w:rsid w:val="12506569"/>
    <w:rsid w:val="126B4AA1"/>
    <w:rsid w:val="1271874F"/>
    <w:rsid w:val="12768BB8"/>
    <w:rsid w:val="12773FC5"/>
    <w:rsid w:val="128E0227"/>
    <w:rsid w:val="128EA31D"/>
    <w:rsid w:val="12928C7D"/>
    <w:rsid w:val="1299AB72"/>
    <w:rsid w:val="12A9E106"/>
    <w:rsid w:val="12B2CE2D"/>
    <w:rsid w:val="12B6EE86"/>
    <w:rsid w:val="12B9C8C0"/>
    <w:rsid w:val="12CC51C9"/>
    <w:rsid w:val="12D57BAB"/>
    <w:rsid w:val="12E4F537"/>
    <w:rsid w:val="12EBA421"/>
    <w:rsid w:val="130276C0"/>
    <w:rsid w:val="13092172"/>
    <w:rsid w:val="130B254A"/>
    <w:rsid w:val="131D0D8B"/>
    <w:rsid w:val="13233840"/>
    <w:rsid w:val="132C2DA9"/>
    <w:rsid w:val="133F32E1"/>
    <w:rsid w:val="13475DD1"/>
    <w:rsid w:val="13491ACF"/>
    <w:rsid w:val="1358A58B"/>
    <w:rsid w:val="135E3CBF"/>
    <w:rsid w:val="139A0287"/>
    <w:rsid w:val="139CF4A7"/>
    <w:rsid w:val="13B61668"/>
    <w:rsid w:val="13B7E861"/>
    <w:rsid w:val="13BA4089"/>
    <w:rsid w:val="13E5413F"/>
    <w:rsid w:val="13EA44DB"/>
    <w:rsid w:val="141243D2"/>
    <w:rsid w:val="143141D3"/>
    <w:rsid w:val="14365058"/>
    <w:rsid w:val="143BB701"/>
    <w:rsid w:val="144E1737"/>
    <w:rsid w:val="1450D0E7"/>
    <w:rsid w:val="14610599"/>
    <w:rsid w:val="146B6243"/>
    <w:rsid w:val="147D1E14"/>
    <w:rsid w:val="14894265"/>
    <w:rsid w:val="148F6DF1"/>
    <w:rsid w:val="14A086C1"/>
    <w:rsid w:val="14A219E7"/>
    <w:rsid w:val="14C92BB5"/>
    <w:rsid w:val="14CDA04A"/>
    <w:rsid w:val="14F5BB1A"/>
    <w:rsid w:val="15090520"/>
    <w:rsid w:val="150EACBC"/>
    <w:rsid w:val="1511C390"/>
    <w:rsid w:val="1513D439"/>
    <w:rsid w:val="1522432F"/>
    <w:rsid w:val="15277F5B"/>
    <w:rsid w:val="152C9EAE"/>
    <w:rsid w:val="153CE88D"/>
    <w:rsid w:val="1549B850"/>
    <w:rsid w:val="154B32B4"/>
    <w:rsid w:val="1556D5C2"/>
    <w:rsid w:val="1569EAFB"/>
    <w:rsid w:val="156C1074"/>
    <w:rsid w:val="1573560B"/>
    <w:rsid w:val="15761F08"/>
    <w:rsid w:val="15770CC6"/>
    <w:rsid w:val="158FF325"/>
    <w:rsid w:val="15A335DB"/>
    <w:rsid w:val="15A4B359"/>
    <w:rsid w:val="15C4D661"/>
    <w:rsid w:val="15E4F5FB"/>
    <w:rsid w:val="1614B4FB"/>
    <w:rsid w:val="163A9A29"/>
    <w:rsid w:val="1652783E"/>
    <w:rsid w:val="1670F447"/>
    <w:rsid w:val="1682BE88"/>
    <w:rsid w:val="169C1918"/>
    <w:rsid w:val="16A09B5C"/>
    <w:rsid w:val="16E0AFEA"/>
    <w:rsid w:val="16E996D5"/>
    <w:rsid w:val="17012008"/>
    <w:rsid w:val="17068226"/>
    <w:rsid w:val="171CB416"/>
    <w:rsid w:val="173039BE"/>
    <w:rsid w:val="1736BB51"/>
    <w:rsid w:val="175A552B"/>
    <w:rsid w:val="175ACF68"/>
    <w:rsid w:val="176B5974"/>
    <w:rsid w:val="177D9118"/>
    <w:rsid w:val="177E1F65"/>
    <w:rsid w:val="1786A04F"/>
    <w:rsid w:val="1786E957"/>
    <w:rsid w:val="178B5381"/>
    <w:rsid w:val="178DAD59"/>
    <w:rsid w:val="17A72D73"/>
    <w:rsid w:val="17AE1857"/>
    <w:rsid w:val="17B0B655"/>
    <w:rsid w:val="17BDBCF2"/>
    <w:rsid w:val="17C75074"/>
    <w:rsid w:val="17D58DD5"/>
    <w:rsid w:val="17D75651"/>
    <w:rsid w:val="17DC44A6"/>
    <w:rsid w:val="17F60FCC"/>
    <w:rsid w:val="17F6A539"/>
    <w:rsid w:val="17FE4269"/>
    <w:rsid w:val="18046667"/>
    <w:rsid w:val="1804FA26"/>
    <w:rsid w:val="180D1DA7"/>
    <w:rsid w:val="181DE2D9"/>
    <w:rsid w:val="181F9EA9"/>
    <w:rsid w:val="1824C9FF"/>
    <w:rsid w:val="1830B252"/>
    <w:rsid w:val="18435BE4"/>
    <w:rsid w:val="18484C34"/>
    <w:rsid w:val="185FCF40"/>
    <w:rsid w:val="186327C3"/>
    <w:rsid w:val="186E8CE2"/>
    <w:rsid w:val="1878F2B7"/>
    <w:rsid w:val="1885AA80"/>
    <w:rsid w:val="188EA84A"/>
    <w:rsid w:val="189052FB"/>
    <w:rsid w:val="18D03992"/>
    <w:rsid w:val="18D11072"/>
    <w:rsid w:val="18E2BFD1"/>
    <w:rsid w:val="1927D6CB"/>
    <w:rsid w:val="193020ED"/>
    <w:rsid w:val="1945801F"/>
    <w:rsid w:val="19606AD8"/>
    <w:rsid w:val="1966CF5B"/>
    <w:rsid w:val="196BBD76"/>
    <w:rsid w:val="1971FBB6"/>
    <w:rsid w:val="197E9422"/>
    <w:rsid w:val="198BDB14"/>
    <w:rsid w:val="198EAB7A"/>
    <w:rsid w:val="19C6E76A"/>
    <w:rsid w:val="19CD55A6"/>
    <w:rsid w:val="19D4B8C4"/>
    <w:rsid w:val="19DBF539"/>
    <w:rsid w:val="19E0B643"/>
    <w:rsid w:val="19E668BB"/>
    <w:rsid w:val="1A13D662"/>
    <w:rsid w:val="1A19EA5B"/>
    <w:rsid w:val="1A1B7765"/>
    <w:rsid w:val="1A1EF27E"/>
    <w:rsid w:val="1A21289B"/>
    <w:rsid w:val="1A28D189"/>
    <w:rsid w:val="1A2CE585"/>
    <w:rsid w:val="1A3C62CA"/>
    <w:rsid w:val="1A3F542F"/>
    <w:rsid w:val="1A408AD7"/>
    <w:rsid w:val="1A47DF8F"/>
    <w:rsid w:val="1A53A267"/>
    <w:rsid w:val="1A579B6B"/>
    <w:rsid w:val="1A60DFB3"/>
    <w:rsid w:val="1A638369"/>
    <w:rsid w:val="1A6A7BD5"/>
    <w:rsid w:val="1A6CCBAC"/>
    <w:rsid w:val="1A6EC497"/>
    <w:rsid w:val="1A759ECF"/>
    <w:rsid w:val="1A92DEEC"/>
    <w:rsid w:val="1AA72C47"/>
    <w:rsid w:val="1AACFB5B"/>
    <w:rsid w:val="1AB4008F"/>
    <w:rsid w:val="1AC2796B"/>
    <w:rsid w:val="1ACF20B1"/>
    <w:rsid w:val="1ADE4103"/>
    <w:rsid w:val="1AEFCD2B"/>
    <w:rsid w:val="1AF4A630"/>
    <w:rsid w:val="1AF8082E"/>
    <w:rsid w:val="1AF81259"/>
    <w:rsid w:val="1AFD0487"/>
    <w:rsid w:val="1B1E5040"/>
    <w:rsid w:val="1B217A9C"/>
    <w:rsid w:val="1B257B52"/>
    <w:rsid w:val="1B301301"/>
    <w:rsid w:val="1B406FC0"/>
    <w:rsid w:val="1B4F2AA7"/>
    <w:rsid w:val="1B5F58D1"/>
    <w:rsid w:val="1B709D4B"/>
    <w:rsid w:val="1B7CBCE1"/>
    <w:rsid w:val="1B7DB36F"/>
    <w:rsid w:val="1B8CF556"/>
    <w:rsid w:val="1B98241A"/>
    <w:rsid w:val="1BA0A591"/>
    <w:rsid w:val="1BA7F1BD"/>
    <w:rsid w:val="1BA9EFF4"/>
    <w:rsid w:val="1BB79363"/>
    <w:rsid w:val="1BC2A817"/>
    <w:rsid w:val="1BD28B0E"/>
    <w:rsid w:val="1BE0FDA2"/>
    <w:rsid w:val="1BFA1132"/>
    <w:rsid w:val="1BFB0387"/>
    <w:rsid w:val="1C03C15C"/>
    <w:rsid w:val="1C0EADD7"/>
    <w:rsid w:val="1C1B1E92"/>
    <w:rsid w:val="1C1EA881"/>
    <w:rsid w:val="1C22A2FB"/>
    <w:rsid w:val="1C2379AA"/>
    <w:rsid w:val="1C446620"/>
    <w:rsid w:val="1C447733"/>
    <w:rsid w:val="1C486715"/>
    <w:rsid w:val="1C4A39AA"/>
    <w:rsid w:val="1C4DF473"/>
    <w:rsid w:val="1C53F91A"/>
    <w:rsid w:val="1C62EC67"/>
    <w:rsid w:val="1C6B72C2"/>
    <w:rsid w:val="1C7D52B7"/>
    <w:rsid w:val="1C804E49"/>
    <w:rsid w:val="1C9961CB"/>
    <w:rsid w:val="1C9B449E"/>
    <w:rsid w:val="1CABC324"/>
    <w:rsid w:val="1CBA650E"/>
    <w:rsid w:val="1CC4F727"/>
    <w:rsid w:val="1CCF68AE"/>
    <w:rsid w:val="1CDF4ECB"/>
    <w:rsid w:val="1CE762C6"/>
    <w:rsid w:val="1CEFF186"/>
    <w:rsid w:val="1CF9EF8B"/>
    <w:rsid w:val="1CFBB5F0"/>
    <w:rsid w:val="1D11593E"/>
    <w:rsid w:val="1D252D2A"/>
    <w:rsid w:val="1D27E7BA"/>
    <w:rsid w:val="1D2BB87F"/>
    <w:rsid w:val="1D2F6E79"/>
    <w:rsid w:val="1D40486F"/>
    <w:rsid w:val="1D5AAD23"/>
    <w:rsid w:val="1D65A09E"/>
    <w:rsid w:val="1D685ED6"/>
    <w:rsid w:val="1D6C85FF"/>
    <w:rsid w:val="1D786A23"/>
    <w:rsid w:val="1D879D65"/>
    <w:rsid w:val="1D91CC7C"/>
    <w:rsid w:val="1DA219D8"/>
    <w:rsid w:val="1DAC886B"/>
    <w:rsid w:val="1DD391A0"/>
    <w:rsid w:val="1DD6605C"/>
    <w:rsid w:val="1DDC7E56"/>
    <w:rsid w:val="1DE25491"/>
    <w:rsid w:val="1DFBCA32"/>
    <w:rsid w:val="1E017588"/>
    <w:rsid w:val="1E0D8923"/>
    <w:rsid w:val="1E145535"/>
    <w:rsid w:val="1E19A58A"/>
    <w:rsid w:val="1E21109E"/>
    <w:rsid w:val="1E32DE34"/>
    <w:rsid w:val="1E3A1D32"/>
    <w:rsid w:val="1E3EE5B5"/>
    <w:rsid w:val="1E3F9DF9"/>
    <w:rsid w:val="1E3FC611"/>
    <w:rsid w:val="1E5A3C4B"/>
    <w:rsid w:val="1E82450A"/>
    <w:rsid w:val="1E86C90B"/>
    <w:rsid w:val="1E8FB211"/>
    <w:rsid w:val="1EAB1EB7"/>
    <w:rsid w:val="1EB857C3"/>
    <w:rsid w:val="1EBAD07B"/>
    <w:rsid w:val="1EC03B8F"/>
    <w:rsid w:val="1EDC0D1C"/>
    <w:rsid w:val="1EE483FD"/>
    <w:rsid w:val="1EEC8666"/>
    <w:rsid w:val="1EF81332"/>
    <w:rsid w:val="1F0C0B02"/>
    <w:rsid w:val="1F1803C2"/>
    <w:rsid w:val="1F207D2D"/>
    <w:rsid w:val="1F31D43D"/>
    <w:rsid w:val="1F3C2C5A"/>
    <w:rsid w:val="1F3C3E5C"/>
    <w:rsid w:val="1F45FB9F"/>
    <w:rsid w:val="1F5B4968"/>
    <w:rsid w:val="1F6378B7"/>
    <w:rsid w:val="1F659ACD"/>
    <w:rsid w:val="1F780F7D"/>
    <w:rsid w:val="1F7C0EA4"/>
    <w:rsid w:val="1F859535"/>
    <w:rsid w:val="1F885370"/>
    <w:rsid w:val="1F93D482"/>
    <w:rsid w:val="1F9CAD7B"/>
    <w:rsid w:val="1FA3FA8F"/>
    <w:rsid w:val="1FA77748"/>
    <w:rsid w:val="1FAB8BC7"/>
    <w:rsid w:val="1FBC8481"/>
    <w:rsid w:val="1FCAF4A8"/>
    <w:rsid w:val="1FF22079"/>
    <w:rsid w:val="20206549"/>
    <w:rsid w:val="203002CC"/>
    <w:rsid w:val="203BD335"/>
    <w:rsid w:val="203DEB2E"/>
    <w:rsid w:val="2044BAD6"/>
    <w:rsid w:val="206EAB5E"/>
    <w:rsid w:val="2076C364"/>
    <w:rsid w:val="207D3565"/>
    <w:rsid w:val="20832872"/>
    <w:rsid w:val="209A3C87"/>
    <w:rsid w:val="209B760F"/>
    <w:rsid w:val="20A1598D"/>
    <w:rsid w:val="20A398AC"/>
    <w:rsid w:val="20AB3EEC"/>
    <w:rsid w:val="20C1AE0C"/>
    <w:rsid w:val="20CE80C0"/>
    <w:rsid w:val="20F1EE73"/>
    <w:rsid w:val="20F2ACC8"/>
    <w:rsid w:val="20FA3D35"/>
    <w:rsid w:val="20FBABFE"/>
    <w:rsid w:val="20FCEE5F"/>
    <w:rsid w:val="210D14E7"/>
    <w:rsid w:val="2137C7D3"/>
    <w:rsid w:val="2141936F"/>
    <w:rsid w:val="214B8EAD"/>
    <w:rsid w:val="215BBFD3"/>
    <w:rsid w:val="2161EB56"/>
    <w:rsid w:val="21814AE7"/>
    <w:rsid w:val="21817E76"/>
    <w:rsid w:val="218EC165"/>
    <w:rsid w:val="21990B22"/>
    <w:rsid w:val="219F4232"/>
    <w:rsid w:val="21A9ADB9"/>
    <w:rsid w:val="21BD0FDB"/>
    <w:rsid w:val="21E108DD"/>
    <w:rsid w:val="21FF50B0"/>
    <w:rsid w:val="2200F00A"/>
    <w:rsid w:val="220DD077"/>
    <w:rsid w:val="22143612"/>
    <w:rsid w:val="2228A954"/>
    <w:rsid w:val="222C6187"/>
    <w:rsid w:val="225A87FC"/>
    <w:rsid w:val="226377A4"/>
    <w:rsid w:val="22747BC6"/>
    <w:rsid w:val="2283BDEB"/>
    <w:rsid w:val="22874FE1"/>
    <w:rsid w:val="228A6CD9"/>
    <w:rsid w:val="228B90FB"/>
    <w:rsid w:val="2296A9DC"/>
    <w:rsid w:val="22AB2ADF"/>
    <w:rsid w:val="22C20DA5"/>
    <w:rsid w:val="22D89EB2"/>
    <w:rsid w:val="22E95B8B"/>
    <w:rsid w:val="22F71239"/>
    <w:rsid w:val="22FB8E25"/>
    <w:rsid w:val="23002F27"/>
    <w:rsid w:val="2303ACE2"/>
    <w:rsid w:val="233EC958"/>
    <w:rsid w:val="233EFFEF"/>
    <w:rsid w:val="2345820D"/>
    <w:rsid w:val="23586289"/>
    <w:rsid w:val="236A5C40"/>
    <w:rsid w:val="23898B38"/>
    <w:rsid w:val="238AD176"/>
    <w:rsid w:val="238C3747"/>
    <w:rsid w:val="23CD8C16"/>
    <w:rsid w:val="23D23205"/>
    <w:rsid w:val="23DAF748"/>
    <w:rsid w:val="23E1A9F9"/>
    <w:rsid w:val="23E443E9"/>
    <w:rsid w:val="23ECF1D2"/>
    <w:rsid w:val="2418B334"/>
    <w:rsid w:val="242B2D64"/>
    <w:rsid w:val="243F8FD0"/>
    <w:rsid w:val="244CB0DB"/>
    <w:rsid w:val="24534C6C"/>
    <w:rsid w:val="24871B50"/>
    <w:rsid w:val="2499AC82"/>
    <w:rsid w:val="249ABEF6"/>
    <w:rsid w:val="24AF855E"/>
    <w:rsid w:val="24CB961E"/>
    <w:rsid w:val="24E50610"/>
    <w:rsid w:val="24F05C92"/>
    <w:rsid w:val="24F71CD9"/>
    <w:rsid w:val="2510FACB"/>
    <w:rsid w:val="2512C9B5"/>
    <w:rsid w:val="2513EF35"/>
    <w:rsid w:val="251CE431"/>
    <w:rsid w:val="251F9B40"/>
    <w:rsid w:val="2521A40F"/>
    <w:rsid w:val="2535C743"/>
    <w:rsid w:val="253C98E4"/>
    <w:rsid w:val="255BB0DD"/>
    <w:rsid w:val="2565C42F"/>
    <w:rsid w:val="25852FE5"/>
    <w:rsid w:val="258A84BE"/>
    <w:rsid w:val="258CE131"/>
    <w:rsid w:val="259A5BA4"/>
    <w:rsid w:val="25B265BA"/>
    <w:rsid w:val="25BF1756"/>
    <w:rsid w:val="25D86E99"/>
    <w:rsid w:val="25E6C9F0"/>
    <w:rsid w:val="25EB04CA"/>
    <w:rsid w:val="25ECFD57"/>
    <w:rsid w:val="25FD236C"/>
    <w:rsid w:val="2605194E"/>
    <w:rsid w:val="2605777A"/>
    <w:rsid w:val="2606A9D4"/>
    <w:rsid w:val="2618BC9D"/>
    <w:rsid w:val="262FCD86"/>
    <w:rsid w:val="26322B66"/>
    <w:rsid w:val="263E6219"/>
    <w:rsid w:val="26423ABA"/>
    <w:rsid w:val="264BF034"/>
    <w:rsid w:val="2654326F"/>
    <w:rsid w:val="265521A7"/>
    <w:rsid w:val="265B27BC"/>
    <w:rsid w:val="266850E1"/>
    <w:rsid w:val="267626D0"/>
    <w:rsid w:val="2680D6C4"/>
    <w:rsid w:val="26A1B04C"/>
    <w:rsid w:val="26ACE147"/>
    <w:rsid w:val="26B21D1D"/>
    <w:rsid w:val="26BD6E3E"/>
    <w:rsid w:val="26BEC5A0"/>
    <w:rsid w:val="26C0CE92"/>
    <w:rsid w:val="26E57468"/>
    <w:rsid w:val="27031AFC"/>
    <w:rsid w:val="270A1583"/>
    <w:rsid w:val="27193104"/>
    <w:rsid w:val="271A91A4"/>
    <w:rsid w:val="2721136B"/>
    <w:rsid w:val="2738932B"/>
    <w:rsid w:val="275E1913"/>
    <w:rsid w:val="277F2A4A"/>
    <w:rsid w:val="277FB821"/>
    <w:rsid w:val="278336EF"/>
    <w:rsid w:val="27862DBB"/>
    <w:rsid w:val="2790D652"/>
    <w:rsid w:val="27A1DCB2"/>
    <w:rsid w:val="27AB13C4"/>
    <w:rsid w:val="27C7FD7C"/>
    <w:rsid w:val="27CCE1C3"/>
    <w:rsid w:val="27D28D3B"/>
    <w:rsid w:val="27D3893A"/>
    <w:rsid w:val="27D4F54F"/>
    <w:rsid w:val="27D9DFB4"/>
    <w:rsid w:val="27DC915C"/>
    <w:rsid w:val="27DCF7F7"/>
    <w:rsid w:val="27E6A6DB"/>
    <w:rsid w:val="27EA7290"/>
    <w:rsid w:val="28381403"/>
    <w:rsid w:val="284279A6"/>
    <w:rsid w:val="284A413C"/>
    <w:rsid w:val="285492BA"/>
    <w:rsid w:val="285A23FC"/>
    <w:rsid w:val="2865C971"/>
    <w:rsid w:val="2865DE5F"/>
    <w:rsid w:val="286F2103"/>
    <w:rsid w:val="287A3E19"/>
    <w:rsid w:val="287AE96F"/>
    <w:rsid w:val="288163FD"/>
    <w:rsid w:val="288DBA2A"/>
    <w:rsid w:val="2895F85F"/>
    <w:rsid w:val="289735DB"/>
    <w:rsid w:val="289D15D7"/>
    <w:rsid w:val="28BBCDF1"/>
    <w:rsid w:val="28C0495E"/>
    <w:rsid w:val="28EA128A"/>
    <w:rsid w:val="28FCFF70"/>
    <w:rsid w:val="28FDEA3F"/>
    <w:rsid w:val="290848A7"/>
    <w:rsid w:val="290A5901"/>
    <w:rsid w:val="292730AE"/>
    <w:rsid w:val="2934C979"/>
    <w:rsid w:val="296148BF"/>
    <w:rsid w:val="296984C1"/>
    <w:rsid w:val="297F576D"/>
    <w:rsid w:val="298A2EBB"/>
    <w:rsid w:val="2996B262"/>
    <w:rsid w:val="299E566D"/>
    <w:rsid w:val="29A3417C"/>
    <w:rsid w:val="29A9F710"/>
    <w:rsid w:val="29ADB957"/>
    <w:rsid w:val="29BCCCAF"/>
    <w:rsid w:val="29CD9549"/>
    <w:rsid w:val="29D3B802"/>
    <w:rsid w:val="29E5BEE1"/>
    <w:rsid w:val="29FA59BA"/>
    <w:rsid w:val="29FD587D"/>
    <w:rsid w:val="2A017B29"/>
    <w:rsid w:val="2A0604F6"/>
    <w:rsid w:val="2A093011"/>
    <w:rsid w:val="2A0B5906"/>
    <w:rsid w:val="2A152802"/>
    <w:rsid w:val="2A22CE01"/>
    <w:rsid w:val="2A2E657E"/>
    <w:rsid w:val="2A528CB2"/>
    <w:rsid w:val="2A662224"/>
    <w:rsid w:val="2A71F8BE"/>
    <w:rsid w:val="2A765A10"/>
    <w:rsid w:val="2A76DDBB"/>
    <w:rsid w:val="2A7F2FE8"/>
    <w:rsid w:val="2A871C73"/>
    <w:rsid w:val="2A8B92C2"/>
    <w:rsid w:val="2A934064"/>
    <w:rsid w:val="2A9E79A1"/>
    <w:rsid w:val="2AA0E5B1"/>
    <w:rsid w:val="2AC29D0C"/>
    <w:rsid w:val="2AC4E722"/>
    <w:rsid w:val="2AD84151"/>
    <w:rsid w:val="2AE24B43"/>
    <w:rsid w:val="2AFC1183"/>
    <w:rsid w:val="2B0341E1"/>
    <w:rsid w:val="2B0C061D"/>
    <w:rsid w:val="2B0C4689"/>
    <w:rsid w:val="2B156610"/>
    <w:rsid w:val="2B219A3F"/>
    <w:rsid w:val="2B2FA118"/>
    <w:rsid w:val="2B38B078"/>
    <w:rsid w:val="2B488433"/>
    <w:rsid w:val="2B728BD6"/>
    <w:rsid w:val="2B8D4786"/>
    <w:rsid w:val="2B918D68"/>
    <w:rsid w:val="2BC1AF78"/>
    <w:rsid w:val="2BC27C63"/>
    <w:rsid w:val="2BC687DC"/>
    <w:rsid w:val="2BDE641D"/>
    <w:rsid w:val="2BE3F869"/>
    <w:rsid w:val="2BEBFE55"/>
    <w:rsid w:val="2BFE9D23"/>
    <w:rsid w:val="2C07B0E3"/>
    <w:rsid w:val="2C172EFD"/>
    <w:rsid w:val="2C1DA655"/>
    <w:rsid w:val="2C27981B"/>
    <w:rsid w:val="2C2ECD38"/>
    <w:rsid w:val="2C344640"/>
    <w:rsid w:val="2C395FB9"/>
    <w:rsid w:val="2C643F1B"/>
    <w:rsid w:val="2C689FAC"/>
    <w:rsid w:val="2C8F458B"/>
    <w:rsid w:val="2C917816"/>
    <w:rsid w:val="2C9559B9"/>
    <w:rsid w:val="2CA22942"/>
    <w:rsid w:val="2CC195CE"/>
    <w:rsid w:val="2CC9A68B"/>
    <w:rsid w:val="2CD85AF7"/>
    <w:rsid w:val="2CF908AB"/>
    <w:rsid w:val="2D0358EF"/>
    <w:rsid w:val="2D0E433B"/>
    <w:rsid w:val="2D190214"/>
    <w:rsid w:val="2D268E3E"/>
    <w:rsid w:val="2D48CA20"/>
    <w:rsid w:val="2D5CCB0E"/>
    <w:rsid w:val="2D984B78"/>
    <w:rsid w:val="2DB6302F"/>
    <w:rsid w:val="2DC63F3B"/>
    <w:rsid w:val="2DE9A375"/>
    <w:rsid w:val="2DF45382"/>
    <w:rsid w:val="2DF51238"/>
    <w:rsid w:val="2DF7F5D9"/>
    <w:rsid w:val="2E02E8CF"/>
    <w:rsid w:val="2E266661"/>
    <w:rsid w:val="2E34261B"/>
    <w:rsid w:val="2E45C74D"/>
    <w:rsid w:val="2E464AEE"/>
    <w:rsid w:val="2E503E8A"/>
    <w:rsid w:val="2E673C67"/>
    <w:rsid w:val="2E6EF853"/>
    <w:rsid w:val="2E6F046A"/>
    <w:rsid w:val="2E72D84F"/>
    <w:rsid w:val="2E9261A3"/>
    <w:rsid w:val="2E93DCED"/>
    <w:rsid w:val="2E956E07"/>
    <w:rsid w:val="2E9A39D4"/>
    <w:rsid w:val="2EC6DD76"/>
    <w:rsid w:val="2EC7DFB7"/>
    <w:rsid w:val="2ECD210B"/>
    <w:rsid w:val="2ECF3EF2"/>
    <w:rsid w:val="2EE05089"/>
    <w:rsid w:val="2EE7926E"/>
    <w:rsid w:val="2EEA9C09"/>
    <w:rsid w:val="2EEC2314"/>
    <w:rsid w:val="2EF12A50"/>
    <w:rsid w:val="2F093136"/>
    <w:rsid w:val="2F103B67"/>
    <w:rsid w:val="2F1B18E4"/>
    <w:rsid w:val="2F20CC98"/>
    <w:rsid w:val="2F28CB34"/>
    <w:rsid w:val="2F30215F"/>
    <w:rsid w:val="2F31B1E5"/>
    <w:rsid w:val="2F5FDAED"/>
    <w:rsid w:val="2F6EBF5A"/>
    <w:rsid w:val="2F6F898F"/>
    <w:rsid w:val="2F716A5C"/>
    <w:rsid w:val="2F9797FA"/>
    <w:rsid w:val="2F9B304F"/>
    <w:rsid w:val="2FA572BC"/>
    <w:rsid w:val="2FB2E6B7"/>
    <w:rsid w:val="2FBC786A"/>
    <w:rsid w:val="2FCC1DC3"/>
    <w:rsid w:val="2FCD1C25"/>
    <w:rsid w:val="2FDC3DD1"/>
    <w:rsid w:val="2FFE34AB"/>
    <w:rsid w:val="3003981E"/>
    <w:rsid w:val="302580EC"/>
    <w:rsid w:val="302670B4"/>
    <w:rsid w:val="3029CCC2"/>
    <w:rsid w:val="302E9053"/>
    <w:rsid w:val="303E5207"/>
    <w:rsid w:val="304276FE"/>
    <w:rsid w:val="304B898D"/>
    <w:rsid w:val="305AC8AE"/>
    <w:rsid w:val="305B29CB"/>
    <w:rsid w:val="306B8B30"/>
    <w:rsid w:val="306D7836"/>
    <w:rsid w:val="307777F8"/>
    <w:rsid w:val="30CF5CA0"/>
    <w:rsid w:val="30D0EEBF"/>
    <w:rsid w:val="30D45883"/>
    <w:rsid w:val="30D516BD"/>
    <w:rsid w:val="30D7B4FD"/>
    <w:rsid w:val="30E4621B"/>
    <w:rsid w:val="30F071E6"/>
    <w:rsid w:val="31014835"/>
    <w:rsid w:val="31162AB6"/>
    <w:rsid w:val="3120BFAF"/>
    <w:rsid w:val="31290DE3"/>
    <w:rsid w:val="3139870C"/>
    <w:rsid w:val="31475E9F"/>
    <w:rsid w:val="3159D755"/>
    <w:rsid w:val="31648ABF"/>
    <w:rsid w:val="316BF1B7"/>
    <w:rsid w:val="3178D5F6"/>
    <w:rsid w:val="317B8982"/>
    <w:rsid w:val="31980389"/>
    <w:rsid w:val="31B2A095"/>
    <w:rsid w:val="31BC2FDF"/>
    <w:rsid w:val="31C7C4C5"/>
    <w:rsid w:val="31CBAC8B"/>
    <w:rsid w:val="31DC8C89"/>
    <w:rsid w:val="3220A15E"/>
    <w:rsid w:val="32383354"/>
    <w:rsid w:val="323B84A2"/>
    <w:rsid w:val="3247F42C"/>
    <w:rsid w:val="324FF83D"/>
    <w:rsid w:val="325155D0"/>
    <w:rsid w:val="325790E8"/>
    <w:rsid w:val="325B82CC"/>
    <w:rsid w:val="32651598"/>
    <w:rsid w:val="326C0809"/>
    <w:rsid w:val="3270175B"/>
    <w:rsid w:val="329445F6"/>
    <w:rsid w:val="32958857"/>
    <w:rsid w:val="329ADCA4"/>
    <w:rsid w:val="32A8311C"/>
    <w:rsid w:val="32B06915"/>
    <w:rsid w:val="32B6A7D7"/>
    <w:rsid w:val="32F56EA5"/>
    <w:rsid w:val="3302AA4C"/>
    <w:rsid w:val="3310870D"/>
    <w:rsid w:val="331BA323"/>
    <w:rsid w:val="332454AF"/>
    <w:rsid w:val="335A90CF"/>
    <w:rsid w:val="335B978A"/>
    <w:rsid w:val="33632323"/>
    <w:rsid w:val="33662FC5"/>
    <w:rsid w:val="3366B698"/>
    <w:rsid w:val="336C54C9"/>
    <w:rsid w:val="3388AA0B"/>
    <w:rsid w:val="33A28B3F"/>
    <w:rsid w:val="33F2CE23"/>
    <w:rsid w:val="34055755"/>
    <w:rsid w:val="340D5334"/>
    <w:rsid w:val="34138496"/>
    <w:rsid w:val="342027AA"/>
    <w:rsid w:val="342266FE"/>
    <w:rsid w:val="3425552B"/>
    <w:rsid w:val="3427F9B6"/>
    <w:rsid w:val="342E6C66"/>
    <w:rsid w:val="3430108F"/>
    <w:rsid w:val="343B7052"/>
    <w:rsid w:val="343CDCAB"/>
    <w:rsid w:val="346732D0"/>
    <w:rsid w:val="347D86A9"/>
    <w:rsid w:val="3483221F"/>
    <w:rsid w:val="34890304"/>
    <w:rsid w:val="348F5ED9"/>
    <w:rsid w:val="3499457A"/>
    <w:rsid w:val="349F7E0A"/>
    <w:rsid w:val="34A546FC"/>
    <w:rsid w:val="34A6BA3D"/>
    <w:rsid w:val="34B5D3BB"/>
    <w:rsid w:val="34DCD650"/>
    <w:rsid w:val="34DDB785"/>
    <w:rsid w:val="34E2CC32"/>
    <w:rsid w:val="3500DE71"/>
    <w:rsid w:val="350D23D3"/>
    <w:rsid w:val="3525883A"/>
    <w:rsid w:val="357530EB"/>
    <w:rsid w:val="35803C06"/>
    <w:rsid w:val="358F2FBE"/>
    <w:rsid w:val="35924B75"/>
    <w:rsid w:val="3596A358"/>
    <w:rsid w:val="35984875"/>
    <w:rsid w:val="35A523D5"/>
    <w:rsid w:val="35E0832F"/>
    <w:rsid w:val="35EDA1A5"/>
    <w:rsid w:val="35F024F2"/>
    <w:rsid w:val="35FD25B1"/>
    <w:rsid w:val="3638F9DB"/>
    <w:rsid w:val="36392AD2"/>
    <w:rsid w:val="36396514"/>
    <w:rsid w:val="363A3FE3"/>
    <w:rsid w:val="3645DAE7"/>
    <w:rsid w:val="365A4C22"/>
    <w:rsid w:val="365F0206"/>
    <w:rsid w:val="3661A422"/>
    <w:rsid w:val="36622CA4"/>
    <w:rsid w:val="3663C8DF"/>
    <w:rsid w:val="36839536"/>
    <w:rsid w:val="36942112"/>
    <w:rsid w:val="36962431"/>
    <w:rsid w:val="3696D54F"/>
    <w:rsid w:val="369CFADD"/>
    <w:rsid w:val="369DF88B"/>
    <w:rsid w:val="36C26F2A"/>
    <w:rsid w:val="36C4B6DF"/>
    <w:rsid w:val="36CD595C"/>
    <w:rsid w:val="36D44A02"/>
    <w:rsid w:val="36DA9D4E"/>
    <w:rsid w:val="36E3B2F5"/>
    <w:rsid w:val="36E3B7C0"/>
    <w:rsid w:val="3700F437"/>
    <w:rsid w:val="37027DC3"/>
    <w:rsid w:val="37028ED1"/>
    <w:rsid w:val="37073C14"/>
    <w:rsid w:val="3712E274"/>
    <w:rsid w:val="372B8C04"/>
    <w:rsid w:val="3757A56A"/>
    <w:rsid w:val="37602717"/>
    <w:rsid w:val="377AEF33"/>
    <w:rsid w:val="37A4A3B2"/>
    <w:rsid w:val="37A731D3"/>
    <w:rsid w:val="37B86C92"/>
    <w:rsid w:val="37C2F058"/>
    <w:rsid w:val="37D1B950"/>
    <w:rsid w:val="37E9CA35"/>
    <w:rsid w:val="37F3E5C5"/>
    <w:rsid w:val="380BF214"/>
    <w:rsid w:val="380FC487"/>
    <w:rsid w:val="383DC856"/>
    <w:rsid w:val="38412250"/>
    <w:rsid w:val="38466E37"/>
    <w:rsid w:val="385CB124"/>
    <w:rsid w:val="386FA643"/>
    <w:rsid w:val="387002D9"/>
    <w:rsid w:val="3876F13D"/>
    <w:rsid w:val="3887D0BF"/>
    <w:rsid w:val="3888587C"/>
    <w:rsid w:val="38BD8515"/>
    <w:rsid w:val="38C7CA05"/>
    <w:rsid w:val="38CAF238"/>
    <w:rsid w:val="38DC0BA7"/>
    <w:rsid w:val="38FF6A8F"/>
    <w:rsid w:val="3907FBA1"/>
    <w:rsid w:val="391D604B"/>
    <w:rsid w:val="39268596"/>
    <w:rsid w:val="3929E56A"/>
    <w:rsid w:val="392FF177"/>
    <w:rsid w:val="3944E242"/>
    <w:rsid w:val="395B3A92"/>
    <w:rsid w:val="3970A35B"/>
    <w:rsid w:val="39727CC6"/>
    <w:rsid w:val="39798B69"/>
    <w:rsid w:val="39831659"/>
    <w:rsid w:val="39937EAB"/>
    <w:rsid w:val="39C3D9C7"/>
    <w:rsid w:val="39D2EBE9"/>
    <w:rsid w:val="39DD1BB1"/>
    <w:rsid w:val="3A1CF1E1"/>
    <w:rsid w:val="3A1D3E31"/>
    <w:rsid w:val="3A2DE715"/>
    <w:rsid w:val="3A36BFCD"/>
    <w:rsid w:val="3A3B36B8"/>
    <w:rsid w:val="3A3E9CFE"/>
    <w:rsid w:val="3A544859"/>
    <w:rsid w:val="3A6B1055"/>
    <w:rsid w:val="3A6E578C"/>
    <w:rsid w:val="3A7381A9"/>
    <w:rsid w:val="3A894B75"/>
    <w:rsid w:val="3A97829C"/>
    <w:rsid w:val="3A9A9E68"/>
    <w:rsid w:val="3AB23B73"/>
    <w:rsid w:val="3AB62672"/>
    <w:rsid w:val="3ACFF59E"/>
    <w:rsid w:val="3AD5D269"/>
    <w:rsid w:val="3AD639A4"/>
    <w:rsid w:val="3ADB57CB"/>
    <w:rsid w:val="3ADC9284"/>
    <w:rsid w:val="3B14BE9F"/>
    <w:rsid w:val="3B1F7290"/>
    <w:rsid w:val="3B3700D1"/>
    <w:rsid w:val="3B6144C6"/>
    <w:rsid w:val="3B69471E"/>
    <w:rsid w:val="3B773747"/>
    <w:rsid w:val="3B793347"/>
    <w:rsid w:val="3B7D7F0B"/>
    <w:rsid w:val="3B808593"/>
    <w:rsid w:val="3B817058"/>
    <w:rsid w:val="3B8EBA6F"/>
    <w:rsid w:val="3B9B1C5F"/>
    <w:rsid w:val="3B9FA092"/>
    <w:rsid w:val="3BA3C247"/>
    <w:rsid w:val="3BBBF14D"/>
    <w:rsid w:val="3BD2D6A2"/>
    <w:rsid w:val="3BD6DA85"/>
    <w:rsid w:val="3BEDF6FA"/>
    <w:rsid w:val="3C01A713"/>
    <w:rsid w:val="3C04703D"/>
    <w:rsid w:val="3C07BDA8"/>
    <w:rsid w:val="3C12F5C9"/>
    <w:rsid w:val="3C1696B3"/>
    <w:rsid w:val="3C1A0F21"/>
    <w:rsid w:val="3C1C77D7"/>
    <w:rsid w:val="3C25222A"/>
    <w:rsid w:val="3C2C3CA8"/>
    <w:rsid w:val="3C5E5923"/>
    <w:rsid w:val="3C6825BE"/>
    <w:rsid w:val="3C6F7799"/>
    <w:rsid w:val="3C792CBD"/>
    <w:rsid w:val="3C88CBF1"/>
    <w:rsid w:val="3CA17DA8"/>
    <w:rsid w:val="3CA469CC"/>
    <w:rsid w:val="3CBB5EF4"/>
    <w:rsid w:val="3CBD06C3"/>
    <w:rsid w:val="3CD86833"/>
    <w:rsid w:val="3CDC8D5C"/>
    <w:rsid w:val="3CE3E093"/>
    <w:rsid w:val="3CE5C575"/>
    <w:rsid w:val="3CF503F0"/>
    <w:rsid w:val="3D0A816B"/>
    <w:rsid w:val="3D0D7AE8"/>
    <w:rsid w:val="3D0F6F3C"/>
    <w:rsid w:val="3D49B999"/>
    <w:rsid w:val="3D4F1B04"/>
    <w:rsid w:val="3D57C473"/>
    <w:rsid w:val="3D64354A"/>
    <w:rsid w:val="3D73DABA"/>
    <w:rsid w:val="3D8E36B8"/>
    <w:rsid w:val="3DA11569"/>
    <w:rsid w:val="3DA7CCE7"/>
    <w:rsid w:val="3DAD9188"/>
    <w:rsid w:val="3DAD9BF6"/>
    <w:rsid w:val="3DB341A3"/>
    <w:rsid w:val="3DB9AE68"/>
    <w:rsid w:val="3DBAE4BC"/>
    <w:rsid w:val="3DD62EB6"/>
    <w:rsid w:val="3DD6ECE2"/>
    <w:rsid w:val="3DD74F85"/>
    <w:rsid w:val="3E1FF8D8"/>
    <w:rsid w:val="3E21C011"/>
    <w:rsid w:val="3E24004D"/>
    <w:rsid w:val="3E2BA276"/>
    <w:rsid w:val="3E30A26B"/>
    <w:rsid w:val="3E36C09A"/>
    <w:rsid w:val="3E4E4F72"/>
    <w:rsid w:val="3E50EE9F"/>
    <w:rsid w:val="3E754328"/>
    <w:rsid w:val="3E7F3BD4"/>
    <w:rsid w:val="3E88FA5A"/>
    <w:rsid w:val="3E89A5A1"/>
    <w:rsid w:val="3E9AA162"/>
    <w:rsid w:val="3E9F2F74"/>
    <w:rsid w:val="3EBCF5A0"/>
    <w:rsid w:val="3EC55586"/>
    <w:rsid w:val="3EEC029A"/>
    <w:rsid w:val="3EED2139"/>
    <w:rsid w:val="3EF1DB9A"/>
    <w:rsid w:val="3F01DC96"/>
    <w:rsid w:val="3F0612FD"/>
    <w:rsid w:val="3F0B13A8"/>
    <w:rsid w:val="3F0D1570"/>
    <w:rsid w:val="3F212940"/>
    <w:rsid w:val="3F2DB75C"/>
    <w:rsid w:val="3F412428"/>
    <w:rsid w:val="3F466025"/>
    <w:rsid w:val="3F4EA059"/>
    <w:rsid w:val="3F52C2CC"/>
    <w:rsid w:val="3F5AB9C2"/>
    <w:rsid w:val="3F5B42C3"/>
    <w:rsid w:val="3F5F2B89"/>
    <w:rsid w:val="3F6A8B3D"/>
    <w:rsid w:val="3F6C44E7"/>
    <w:rsid w:val="3F6FF434"/>
    <w:rsid w:val="3F7147D1"/>
    <w:rsid w:val="3F7F1D9C"/>
    <w:rsid w:val="3F807060"/>
    <w:rsid w:val="3FC8E16E"/>
    <w:rsid w:val="3FCB6B9A"/>
    <w:rsid w:val="3FE41B5F"/>
    <w:rsid w:val="3FE9A7E0"/>
    <w:rsid w:val="3FF1C4AA"/>
    <w:rsid w:val="3FF25C11"/>
    <w:rsid w:val="3FFAFBF1"/>
    <w:rsid w:val="3FFB1D7D"/>
    <w:rsid w:val="40020701"/>
    <w:rsid w:val="4002D3BD"/>
    <w:rsid w:val="4007BA2C"/>
    <w:rsid w:val="4008B0A4"/>
    <w:rsid w:val="40197BE9"/>
    <w:rsid w:val="402F8703"/>
    <w:rsid w:val="403CC078"/>
    <w:rsid w:val="4071590C"/>
    <w:rsid w:val="4089BEE6"/>
    <w:rsid w:val="408C41E3"/>
    <w:rsid w:val="409746C1"/>
    <w:rsid w:val="40A40BE4"/>
    <w:rsid w:val="40C7D170"/>
    <w:rsid w:val="40CADBBE"/>
    <w:rsid w:val="40CAE4D1"/>
    <w:rsid w:val="40CC8495"/>
    <w:rsid w:val="40E196D6"/>
    <w:rsid w:val="40F3ACAC"/>
    <w:rsid w:val="41126843"/>
    <w:rsid w:val="41138F43"/>
    <w:rsid w:val="415D7517"/>
    <w:rsid w:val="415F5C18"/>
    <w:rsid w:val="41622CEE"/>
    <w:rsid w:val="41669092"/>
    <w:rsid w:val="416B6BC7"/>
    <w:rsid w:val="4172D906"/>
    <w:rsid w:val="4177A924"/>
    <w:rsid w:val="41B8618A"/>
    <w:rsid w:val="41C58D98"/>
    <w:rsid w:val="41CE35CB"/>
    <w:rsid w:val="41D3A3E5"/>
    <w:rsid w:val="41D83F60"/>
    <w:rsid w:val="41DD0D53"/>
    <w:rsid w:val="41E9F40C"/>
    <w:rsid w:val="41F04CA4"/>
    <w:rsid w:val="41F0B37E"/>
    <w:rsid w:val="41F5B9B9"/>
    <w:rsid w:val="4204398F"/>
    <w:rsid w:val="420EE84E"/>
    <w:rsid w:val="421F94C9"/>
    <w:rsid w:val="422E3241"/>
    <w:rsid w:val="42322845"/>
    <w:rsid w:val="426D0FBB"/>
    <w:rsid w:val="42703CE3"/>
    <w:rsid w:val="42740F5D"/>
    <w:rsid w:val="429EFAD3"/>
    <w:rsid w:val="42AC44FA"/>
    <w:rsid w:val="42B47920"/>
    <w:rsid w:val="42BFB008"/>
    <w:rsid w:val="42C350ED"/>
    <w:rsid w:val="42C5D636"/>
    <w:rsid w:val="42C8D4CB"/>
    <w:rsid w:val="4312092E"/>
    <w:rsid w:val="4314DE3C"/>
    <w:rsid w:val="4325E50E"/>
    <w:rsid w:val="43282D98"/>
    <w:rsid w:val="4337260F"/>
    <w:rsid w:val="433EB544"/>
    <w:rsid w:val="433EC947"/>
    <w:rsid w:val="4341E07E"/>
    <w:rsid w:val="4350E424"/>
    <w:rsid w:val="43679FB3"/>
    <w:rsid w:val="43727C66"/>
    <w:rsid w:val="43879870"/>
    <w:rsid w:val="438FCEAF"/>
    <w:rsid w:val="4398B9F1"/>
    <w:rsid w:val="43A156F1"/>
    <w:rsid w:val="43ADAC11"/>
    <w:rsid w:val="43BBA0FE"/>
    <w:rsid w:val="43D45CF0"/>
    <w:rsid w:val="4404919E"/>
    <w:rsid w:val="4407E020"/>
    <w:rsid w:val="441CDE89"/>
    <w:rsid w:val="44234E71"/>
    <w:rsid w:val="44279552"/>
    <w:rsid w:val="442CD20C"/>
    <w:rsid w:val="44354315"/>
    <w:rsid w:val="44583C32"/>
    <w:rsid w:val="44658067"/>
    <w:rsid w:val="446ABA02"/>
    <w:rsid w:val="44A639B3"/>
    <w:rsid w:val="44B842AD"/>
    <w:rsid w:val="44B9E5E7"/>
    <w:rsid w:val="44BAF39A"/>
    <w:rsid w:val="44BC61FC"/>
    <w:rsid w:val="44BD7598"/>
    <w:rsid w:val="44D41E84"/>
    <w:rsid w:val="44DF87CE"/>
    <w:rsid w:val="44E9965C"/>
    <w:rsid w:val="44EF581A"/>
    <w:rsid w:val="45395C78"/>
    <w:rsid w:val="45409C4A"/>
    <w:rsid w:val="45411970"/>
    <w:rsid w:val="4544D5C2"/>
    <w:rsid w:val="454B97D3"/>
    <w:rsid w:val="455E6940"/>
    <w:rsid w:val="45645DFA"/>
    <w:rsid w:val="4567810F"/>
    <w:rsid w:val="456C3906"/>
    <w:rsid w:val="456E1914"/>
    <w:rsid w:val="4588C7F0"/>
    <w:rsid w:val="45A9C62F"/>
    <w:rsid w:val="45D050A9"/>
    <w:rsid w:val="45EE8FAF"/>
    <w:rsid w:val="45EF297B"/>
    <w:rsid w:val="45FA7C07"/>
    <w:rsid w:val="45FB500E"/>
    <w:rsid w:val="463CF4A3"/>
    <w:rsid w:val="46462096"/>
    <w:rsid w:val="464EF9D1"/>
    <w:rsid w:val="4655CDA6"/>
    <w:rsid w:val="465D910A"/>
    <w:rsid w:val="46690E12"/>
    <w:rsid w:val="468453A3"/>
    <w:rsid w:val="46980F3E"/>
    <w:rsid w:val="4699B88B"/>
    <w:rsid w:val="469C64E7"/>
    <w:rsid w:val="46A70428"/>
    <w:rsid w:val="46B75E31"/>
    <w:rsid w:val="46B8D6D7"/>
    <w:rsid w:val="46C839C5"/>
    <w:rsid w:val="46DA234B"/>
    <w:rsid w:val="46DF5C91"/>
    <w:rsid w:val="46EF58FE"/>
    <w:rsid w:val="46FC3F32"/>
    <w:rsid w:val="4703FDC8"/>
    <w:rsid w:val="471A2599"/>
    <w:rsid w:val="4727E3B8"/>
    <w:rsid w:val="47296650"/>
    <w:rsid w:val="4729EBD9"/>
    <w:rsid w:val="4729EF40"/>
    <w:rsid w:val="4734D418"/>
    <w:rsid w:val="47356409"/>
    <w:rsid w:val="473D16EE"/>
    <w:rsid w:val="475C6314"/>
    <w:rsid w:val="4762DDC2"/>
    <w:rsid w:val="4766DAC5"/>
    <w:rsid w:val="476AEF77"/>
    <w:rsid w:val="476EAEFE"/>
    <w:rsid w:val="476FBEB5"/>
    <w:rsid w:val="4770994A"/>
    <w:rsid w:val="477E3ACB"/>
    <w:rsid w:val="478574BC"/>
    <w:rsid w:val="47930FC2"/>
    <w:rsid w:val="4796F00D"/>
    <w:rsid w:val="47AED7F4"/>
    <w:rsid w:val="47BC6BA0"/>
    <w:rsid w:val="47CAD363"/>
    <w:rsid w:val="47D8C6CF"/>
    <w:rsid w:val="47DD3C6E"/>
    <w:rsid w:val="47DF8363"/>
    <w:rsid w:val="47EF7BD6"/>
    <w:rsid w:val="47FDC09B"/>
    <w:rsid w:val="481AA638"/>
    <w:rsid w:val="48242C7A"/>
    <w:rsid w:val="48480BCB"/>
    <w:rsid w:val="4881B3E9"/>
    <w:rsid w:val="48833895"/>
    <w:rsid w:val="488B5B21"/>
    <w:rsid w:val="488DE3A0"/>
    <w:rsid w:val="48A71CF8"/>
    <w:rsid w:val="48B6391E"/>
    <w:rsid w:val="48C32DFA"/>
    <w:rsid w:val="48C8FD91"/>
    <w:rsid w:val="48CE2546"/>
    <w:rsid w:val="48D10920"/>
    <w:rsid w:val="48D17E0E"/>
    <w:rsid w:val="48D28946"/>
    <w:rsid w:val="48D62B1C"/>
    <w:rsid w:val="48FBF05B"/>
    <w:rsid w:val="4908E885"/>
    <w:rsid w:val="491145B9"/>
    <w:rsid w:val="4941A70A"/>
    <w:rsid w:val="4961782B"/>
    <w:rsid w:val="496F659D"/>
    <w:rsid w:val="4974D138"/>
    <w:rsid w:val="498B4C6C"/>
    <w:rsid w:val="49B6AD7D"/>
    <w:rsid w:val="49BA03D3"/>
    <w:rsid w:val="49C1A4E5"/>
    <w:rsid w:val="49C96A32"/>
    <w:rsid w:val="4A0164C1"/>
    <w:rsid w:val="4A0CB75F"/>
    <w:rsid w:val="4A2A2AE1"/>
    <w:rsid w:val="4A3C1145"/>
    <w:rsid w:val="4A4F7495"/>
    <w:rsid w:val="4A678BC3"/>
    <w:rsid w:val="4A6C01AF"/>
    <w:rsid w:val="4A6E6791"/>
    <w:rsid w:val="4A96091E"/>
    <w:rsid w:val="4A96FBD5"/>
    <w:rsid w:val="4A98A1E5"/>
    <w:rsid w:val="4AACD213"/>
    <w:rsid w:val="4AB729F9"/>
    <w:rsid w:val="4ACCF47E"/>
    <w:rsid w:val="4ADB4ECF"/>
    <w:rsid w:val="4ADCA6EA"/>
    <w:rsid w:val="4AE08308"/>
    <w:rsid w:val="4AE0B4AA"/>
    <w:rsid w:val="4AE13468"/>
    <w:rsid w:val="4AEE2458"/>
    <w:rsid w:val="4AF6E9AD"/>
    <w:rsid w:val="4B0C1AB8"/>
    <w:rsid w:val="4B0DB6EE"/>
    <w:rsid w:val="4B47F75B"/>
    <w:rsid w:val="4B5B8694"/>
    <w:rsid w:val="4B92741B"/>
    <w:rsid w:val="4BBF7055"/>
    <w:rsid w:val="4BC94C3A"/>
    <w:rsid w:val="4BCBA20E"/>
    <w:rsid w:val="4BDE8ED0"/>
    <w:rsid w:val="4BE5E3AE"/>
    <w:rsid w:val="4BF1ABA3"/>
    <w:rsid w:val="4C4C96F3"/>
    <w:rsid w:val="4C5569A7"/>
    <w:rsid w:val="4C5C0E89"/>
    <w:rsid w:val="4C65C588"/>
    <w:rsid w:val="4C6B0048"/>
    <w:rsid w:val="4CA59B29"/>
    <w:rsid w:val="4CA81984"/>
    <w:rsid w:val="4CA831CC"/>
    <w:rsid w:val="4CA98915"/>
    <w:rsid w:val="4CD6EFCF"/>
    <w:rsid w:val="4CFF325A"/>
    <w:rsid w:val="4D08122D"/>
    <w:rsid w:val="4D24637B"/>
    <w:rsid w:val="4D25C371"/>
    <w:rsid w:val="4D265DB1"/>
    <w:rsid w:val="4D3850DF"/>
    <w:rsid w:val="4D3B21BB"/>
    <w:rsid w:val="4D3BCC2A"/>
    <w:rsid w:val="4D64E124"/>
    <w:rsid w:val="4D71680C"/>
    <w:rsid w:val="4D721FEC"/>
    <w:rsid w:val="4D730180"/>
    <w:rsid w:val="4D762828"/>
    <w:rsid w:val="4D7B7531"/>
    <w:rsid w:val="4D9203F6"/>
    <w:rsid w:val="4D9ABCB8"/>
    <w:rsid w:val="4D9C96CF"/>
    <w:rsid w:val="4DA59C83"/>
    <w:rsid w:val="4DAC1B8F"/>
    <w:rsid w:val="4DADFB60"/>
    <w:rsid w:val="4DB71870"/>
    <w:rsid w:val="4DC1276A"/>
    <w:rsid w:val="4DD9D288"/>
    <w:rsid w:val="4E18C417"/>
    <w:rsid w:val="4E219E7B"/>
    <w:rsid w:val="4E4F20B3"/>
    <w:rsid w:val="4E5235CF"/>
    <w:rsid w:val="4E542EF5"/>
    <w:rsid w:val="4E61E554"/>
    <w:rsid w:val="4E6A9F7B"/>
    <w:rsid w:val="4E6F4B97"/>
    <w:rsid w:val="4E76536D"/>
    <w:rsid w:val="4E7E714D"/>
    <w:rsid w:val="4E8BA0B7"/>
    <w:rsid w:val="4E8C6902"/>
    <w:rsid w:val="4E920E24"/>
    <w:rsid w:val="4EA00FAB"/>
    <w:rsid w:val="4EA8CD24"/>
    <w:rsid w:val="4EC5BF5F"/>
    <w:rsid w:val="4EC62FDE"/>
    <w:rsid w:val="4EC901D6"/>
    <w:rsid w:val="4ED5BC3C"/>
    <w:rsid w:val="4EDC2FA1"/>
    <w:rsid w:val="4EDE59D9"/>
    <w:rsid w:val="4EDE8594"/>
    <w:rsid w:val="4EEF8A7B"/>
    <w:rsid w:val="4EF115E1"/>
    <w:rsid w:val="4EF4FEF2"/>
    <w:rsid w:val="4F03CAD4"/>
    <w:rsid w:val="4F38AB5B"/>
    <w:rsid w:val="4F4CA624"/>
    <w:rsid w:val="4F55E652"/>
    <w:rsid w:val="4F628DDB"/>
    <w:rsid w:val="4F775E44"/>
    <w:rsid w:val="4F849F83"/>
    <w:rsid w:val="4F857669"/>
    <w:rsid w:val="4F8DF073"/>
    <w:rsid w:val="4F9C6A04"/>
    <w:rsid w:val="4F9CDD60"/>
    <w:rsid w:val="4F9E1C0E"/>
    <w:rsid w:val="4F9EEFE2"/>
    <w:rsid w:val="4FA9F85F"/>
    <w:rsid w:val="4FE46BFC"/>
    <w:rsid w:val="4FECBDDE"/>
    <w:rsid w:val="4FFDC443"/>
    <w:rsid w:val="4FFE8C12"/>
    <w:rsid w:val="5003DE4F"/>
    <w:rsid w:val="50181731"/>
    <w:rsid w:val="503C821C"/>
    <w:rsid w:val="50717C71"/>
    <w:rsid w:val="507EEBC4"/>
    <w:rsid w:val="50845F12"/>
    <w:rsid w:val="508A0A47"/>
    <w:rsid w:val="5091315E"/>
    <w:rsid w:val="50954EBB"/>
    <w:rsid w:val="509F90E4"/>
    <w:rsid w:val="50B211FF"/>
    <w:rsid w:val="50B8EFD6"/>
    <w:rsid w:val="50BC2A90"/>
    <w:rsid w:val="50C2FE3B"/>
    <w:rsid w:val="50CCD2B5"/>
    <w:rsid w:val="50CF8664"/>
    <w:rsid w:val="50CFC5DB"/>
    <w:rsid w:val="50D4B681"/>
    <w:rsid w:val="50EB5306"/>
    <w:rsid w:val="50FE16C5"/>
    <w:rsid w:val="51020E52"/>
    <w:rsid w:val="5133398A"/>
    <w:rsid w:val="5139F43B"/>
    <w:rsid w:val="51420DA3"/>
    <w:rsid w:val="514D8A2A"/>
    <w:rsid w:val="515D98AD"/>
    <w:rsid w:val="5162BBF3"/>
    <w:rsid w:val="51781B9C"/>
    <w:rsid w:val="517D4663"/>
    <w:rsid w:val="5180E293"/>
    <w:rsid w:val="5181DFC0"/>
    <w:rsid w:val="519075D5"/>
    <w:rsid w:val="5192E39D"/>
    <w:rsid w:val="51AC9F19"/>
    <w:rsid w:val="51BC02F2"/>
    <w:rsid w:val="51BC9F50"/>
    <w:rsid w:val="51C69842"/>
    <w:rsid w:val="51C847F0"/>
    <w:rsid w:val="51CFBB30"/>
    <w:rsid w:val="51D9448E"/>
    <w:rsid w:val="51F9C174"/>
    <w:rsid w:val="51FD86BF"/>
    <w:rsid w:val="520B175C"/>
    <w:rsid w:val="52162656"/>
    <w:rsid w:val="522CC2E9"/>
    <w:rsid w:val="523FB55F"/>
    <w:rsid w:val="52466EAC"/>
    <w:rsid w:val="5248ACFF"/>
    <w:rsid w:val="524D78D8"/>
    <w:rsid w:val="52612FE9"/>
    <w:rsid w:val="528A8682"/>
    <w:rsid w:val="5297D259"/>
    <w:rsid w:val="52B0783B"/>
    <w:rsid w:val="52B5B304"/>
    <w:rsid w:val="52C13873"/>
    <w:rsid w:val="52EC8DD2"/>
    <w:rsid w:val="52FC9710"/>
    <w:rsid w:val="530F8EB5"/>
    <w:rsid w:val="531D6918"/>
    <w:rsid w:val="53297B86"/>
    <w:rsid w:val="5341300C"/>
    <w:rsid w:val="5347734D"/>
    <w:rsid w:val="534A8ED5"/>
    <w:rsid w:val="534D48B4"/>
    <w:rsid w:val="5350E7CD"/>
    <w:rsid w:val="5373A9E4"/>
    <w:rsid w:val="5390D31D"/>
    <w:rsid w:val="53B4D413"/>
    <w:rsid w:val="53B62551"/>
    <w:rsid w:val="53B9DD02"/>
    <w:rsid w:val="53BA320F"/>
    <w:rsid w:val="53C148A7"/>
    <w:rsid w:val="53CE07B7"/>
    <w:rsid w:val="53CF4420"/>
    <w:rsid w:val="53D928DB"/>
    <w:rsid w:val="53E9EE88"/>
    <w:rsid w:val="53F26B0B"/>
    <w:rsid w:val="540DCAC3"/>
    <w:rsid w:val="541778F1"/>
    <w:rsid w:val="5433176F"/>
    <w:rsid w:val="544F5DDB"/>
    <w:rsid w:val="54530513"/>
    <w:rsid w:val="545C22FE"/>
    <w:rsid w:val="546AE1CE"/>
    <w:rsid w:val="54844F82"/>
    <w:rsid w:val="548DAFDA"/>
    <w:rsid w:val="54A555DE"/>
    <w:rsid w:val="54B68420"/>
    <w:rsid w:val="54BCC66A"/>
    <w:rsid w:val="54CFA4CD"/>
    <w:rsid w:val="54D480B3"/>
    <w:rsid w:val="54D5CF09"/>
    <w:rsid w:val="54E808FC"/>
    <w:rsid w:val="54F1260C"/>
    <w:rsid w:val="54FE3904"/>
    <w:rsid w:val="551A1D98"/>
    <w:rsid w:val="55203FF9"/>
    <w:rsid w:val="559F9838"/>
    <w:rsid w:val="55B55CA4"/>
    <w:rsid w:val="55BC3E31"/>
    <w:rsid w:val="55BFED38"/>
    <w:rsid w:val="55D7CDE3"/>
    <w:rsid w:val="55D9DF86"/>
    <w:rsid w:val="55E1904D"/>
    <w:rsid w:val="55F37F71"/>
    <w:rsid w:val="56038AEB"/>
    <w:rsid w:val="56176CC3"/>
    <w:rsid w:val="5619F366"/>
    <w:rsid w:val="562D84A9"/>
    <w:rsid w:val="5653CEDC"/>
    <w:rsid w:val="565DEA96"/>
    <w:rsid w:val="5664FAB4"/>
    <w:rsid w:val="5670BEBA"/>
    <w:rsid w:val="569291B6"/>
    <w:rsid w:val="56AF36F7"/>
    <w:rsid w:val="56B2A39B"/>
    <w:rsid w:val="56BAF7AE"/>
    <w:rsid w:val="56C530E7"/>
    <w:rsid w:val="56ED136C"/>
    <w:rsid w:val="56F85A87"/>
    <w:rsid w:val="57034BDD"/>
    <w:rsid w:val="5704AF6D"/>
    <w:rsid w:val="57337B4D"/>
    <w:rsid w:val="5744675F"/>
    <w:rsid w:val="574ACE80"/>
    <w:rsid w:val="574D605A"/>
    <w:rsid w:val="5761122A"/>
    <w:rsid w:val="5762EE21"/>
    <w:rsid w:val="5780FB85"/>
    <w:rsid w:val="57851775"/>
    <w:rsid w:val="57884293"/>
    <w:rsid w:val="5792734D"/>
    <w:rsid w:val="5792AC5A"/>
    <w:rsid w:val="57984C3F"/>
    <w:rsid w:val="5799926D"/>
    <w:rsid w:val="579ED917"/>
    <w:rsid w:val="57B108C5"/>
    <w:rsid w:val="57B10F4D"/>
    <w:rsid w:val="57D317D1"/>
    <w:rsid w:val="57D9ECDB"/>
    <w:rsid w:val="57E0C108"/>
    <w:rsid w:val="57E6D654"/>
    <w:rsid w:val="57EC7743"/>
    <w:rsid w:val="57F0839F"/>
    <w:rsid w:val="581254CB"/>
    <w:rsid w:val="58148870"/>
    <w:rsid w:val="581A7FD8"/>
    <w:rsid w:val="581D79A5"/>
    <w:rsid w:val="58279F7E"/>
    <w:rsid w:val="582B13FA"/>
    <w:rsid w:val="583C680A"/>
    <w:rsid w:val="585ED783"/>
    <w:rsid w:val="5862406F"/>
    <w:rsid w:val="586586A1"/>
    <w:rsid w:val="587C995A"/>
    <w:rsid w:val="5888B18D"/>
    <w:rsid w:val="588DF056"/>
    <w:rsid w:val="58A2761F"/>
    <w:rsid w:val="58B4A89D"/>
    <w:rsid w:val="58B5388F"/>
    <w:rsid w:val="58BA57A1"/>
    <w:rsid w:val="58D71F28"/>
    <w:rsid w:val="58E4D005"/>
    <w:rsid w:val="58EA0490"/>
    <w:rsid w:val="58ED46F9"/>
    <w:rsid w:val="58F9EBC1"/>
    <w:rsid w:val="59420A9A"/>
    <w:rsid w:val="59636419"/>
    <w:rsid w:val="59680B7A"/>
    <w:rsid w:val="59703276"/>
    <w:rsid w:val="597F08C8"/>
    <w:rsid w:val="59ABCCB4"/>
    <w:rsid w:val="59C70112"/>
    <w:rsid w:val="59DA9F03"/>
    <w:rsid w:val="59E238DC"/>
    <w:rsid w:val="5A10A433"/>
    <w:rsid w:val="5A133DCC"/>
    <w:rsid w:val="5A29041A"/>
    <w:rsid w:val="5A2D4ACD"/>
    <w:rsid w:val="5A590B42"/>
    <w:rsid w:val="5A5FE2AB"/>
    <w:rsid w:val="5A6618B9"/>
    <w:rsid w:val="5A6D2EB2"/>
    <w:rsid w:val="5A77BA41"/>
    <w:rsid w:val="5A780BEA"/>
    <w:rsid w:val="5A8DAC73"/>
    <w:rsid w:val="5AA856F8"/>
    <w:rsid w:val="5AA87E9A"/>
    <w:rsid w:val="5AC88BB2"/>
    <w:rsid w:val="5AD4B34A"/>
    <w:rsid w:val="5AD69A4B"/>
    <w:rsid w:val="5AE8022A"/>
    <w:rsid w:val="5AEA019F"/>
    <w:rsid w:val="5AF205F5"/>
    <w:rsid w:val="5AF72A60"/>
    <w:rsid w:val="5B10D099"/>
    <w:rsid w:val="5B135863"/>
    <w:rsid w:val="5B19F81B"/>
    <w:rsid w:val="5B1BD8AA"/>
    <w:rsid w:val="5B1BF173"/>
    <w:rsid w:val="5B338A33"/>
    <w:rsid w:val="5B33F721"/>
    <w:rsid w:val="5B40BB0E"/>
    <w:rsid w:val="5B4E2F9F"/>
    <w:rsid w:val="5B64FAFE"/>
    <w:rsid w:val="5B6A0BDF"/>
    <w:rsid w:val="5B73734E"/>
    <w:rsid w:val="5B759294"/>
    <w:rsid w:val="5B773319"/>
    <w:rsid w:val="5B781271"/>
    <w:rsid w:val="5B796F4B"/>
    <w:rsid w:val="5B7D5D63"/>
    <w:rsid w:val="5B8D1C19"/>
    <w:rsid w:val="5B9A706F"/>
    <w:rsid w:val="5B9B2CAE"/>
    <w:rsid w:val="5BB04241"/>
    <w:rsid w:val="5BDBEE5B"/>
    <w:rsid w:val="5BE22427"/>
    <w:rsid w:val="5C082B68"/>
    <w:rsid w:val="5C2155C6"/>
    <w:rsid w:val="5C33249B"/>
    <w:rsid w:val="5C4DB58A"/>
    <w:rsid w:val="5C4E7DEE"/>
    <w:rsid w:val="5C5337D3"/>
    <w:rsid w:val="5C583184"/>
    <w:rsid w:val="5C5A376A"/>
    <w:rsid w:val="5C8288D3"/>
    <w:rsid w:val="5C87353C"/>
    <w:rsid w:val="5C90116C"/>
    <w:rsid w:val="5CA77929"/>
    <w:rsid w:val="5CB58A4C"/>
    <w:rsid w:val="5CC0EDF9"/>
    <w:rsid w:val="5CE7DBC0"/>
    <w:rsid w:val="5CFC327E"/>
    <w:rsid w:val="5CFD3D13"/>
    <w:rsid w:val="5D276204"/>
    <w:rsid w:val="5D33720A"/>
    <w:rsid w:val="5D45201B"/>
    <w:rsid w:val="5D475CA3"/>
    <w:rsid w:val="5D4A3EC8"/>
    <w:rsid w:val="5D6A36F8"/>
    <w:rsid w:val="5D6F0FCE"/>
    <w:rsid w:val="5D72B1E7"/>
    <w:rsid w:val="5D8118F2"/>
    <w:rsid w:val="5D90DBE2"/>
    <w:rsid w:val="5DD08386"/>
    <w:rsid w:val="5DD97475"/>
    <w:rsid w:val="5DDC1346"/>
    <w:rsid w:val="5DDC86FC"/>
    <w:rsid w:val="5E220BA5"/>
    <w:rsid w:val="5E2AAE0D"/>
    <w:rsid w:val="5E2CA16A"/>
    <w:rsid w:val="5E4BF8BE"/>
    <w:rsid w:val="5E4F21C4"/>
    <w:rsid w:val="5E56B4AF"/>
    <w:rsid w:val="5E5D9850"/>
    <w:rsid w:val="5E6CC410"/>
    <w:rsid w:val="5E7C387F"/>
    <w:rsid w:val="5E80C6F2"/>
    <w:rsid w:val="5E86F137"/>
    <w:rsid w:val="5E88B2FB"/>
    <w:rsid w:val="5EA0AAF9"/>
    <w:rsid w:val="5EA42FD8"/>
    <w:rsid w:val="5EA55952"/>
    <w:rsid w:val="5EAB796B"/>
    <w:rsid w:val="5EC9A2E6"/>
    <w:rsid w:val="5ED9A1AB"/>
    <w:rsid w:val="5EEBDEA8"/>
    <w:rsid w:val="5F00BBF0"/>
    <w:rsid w:val="5F0D379E"/>
    <w:rsid w:val="5F108310"/>
    <w:rsid w:val="5F1269B8"/>
    <w:rsid w:val="5F16121C"/>
    <w:rsid w:val="5F1B45DD"/>
    <w:rsid w:val="5F2BDD4C"/>
    <w:rsid w:val="5F36EE18"/>
    <w:rsid w:val="5F3BF416"/>
    <w:rsid w:val="5F567704"/>
    <w:rsid w:val="5F67AED5"/>
    <w:rsid w:val="5F8499E3"/>
    <w:rsid w:val="5FB9CE37"/>
    <w:rsid w:val="5FBABF8D"/>
    <w:rsid w:val="5FC011AD"/>
    <w:rsid w:val="5FC1350A"/>
    <w:rsid w:val="5FDB65B3"/>
    <w:rsid w:val="5FE4031B"/>
    <w:rsid w:val="5FFE0401"/>
    <w:rsid w:val="5FFE709E"/>
    <w:rsid w:val="60136ECD"/>
    <w:rsid w:val="60155C84"/>
    <w:rsid w:val="601DA734"/>
    <w:rsid w:val="6021E5F8"/>
    <w:rsid w:val="602ACE80"/>
    <w:rsid w:val="602DD34A"/>
    <w:rsid w:val="60489DCA"/>
    <w:rsid w:val="6081217D"/>
    <w:rsid w:val="60923559"/>
    <w:rsid w:val="60A04E11"/>
    <w:rsid w:val="60A563EB"/>
    <w:rsid w:val="60A7A4C0"/>
    <w:rsid w:val="60B487C6"/>
    <w:rsid w:val="60BD3B89"/>
    <w:rsid w:val="60C38540"/>
    <w:rsid w:val="60C8AB63"/>
    <w:rsid w:val="60EF8B48"/>
    <w:rsid w:val="612D82CB"/>
    <w:rsid w:val="6133E1E3"/>
    <w:rsid w:val="61386BAD"/>
    <w:rsid w:val="613D931E"/>
    <w:rsid w:val="613DA672"/>
    <w:rsid w:val="613DD18C"/>
    <w:rsid w:val="614E3DD2"/>
    <w:rsid w:val="615145CC"/>
    <w:rsid w:val="615ADA5C"/>
    <w:rsid w:val="6174B751"/>
    <w:rsid w:val="617CF7B6"/>
    <w:rsid w:val="617F3DA8"/>
    <w:rsid w:val="61807D60"/>
    <w:rsid w:val="6183D6F7"/>
    <w:rsid w:val="6188E2A1"/>
    <w:rsid w:val="618DCDC0"/>
    <w:rsid w:val="61934C3A"/>
    <w:rsid w:val="61A61D5E"/>
    <w:rsid w:val="61C2E423"/>
    <w:rsid w:val="61D55CC2"/>
    <w:rsid w:val="61D5D8B9"/>
    <w:rsid w:val="61D730F8"/>
    <w:rsid w:val="61E6D5F4"/>
    <w:rsid w:val="61FD4DF6"/>
    <w:rsid w:val="6231D99F"/>
    <w:rsid w:val="62371342"/>
    <w:rsid w:val="62385CB2"/>
    <w:rsid w:val="623AF920"/>
    <w:rsid w:val="6247C35B"/>
    <w:rsid w:val="624F93A6"/>
    <w:rsid w:val="6253F10E"/>
    <w:rsid w:val="6259096B"/>
    <w:rsid w:val="626F38B1"/>
    <w:rsid w:val="6277DDC0"/>
    <w:rsid w:val="628720D2"/>
    <w:rsid w:val="6290FB97"/>
    <w:rsid w:val="629972F2"/>
    <w:rsid w:val="629A5482"/>
    <w:rsid w:val="629B8C5C"/>
    <w:rsid w:val="62A58172"/>
    <w:rsid w:val="62B74549"/>
    <w:rsid w:val="62B7C6E2"/>
    <w:rsid w:val="62B98F7B"/>
    <w:rsid w:val="62C34688"/>
    <w:rsid w:val="62C3F657"/>
    <w:rsid w:val="62EB9704"/>
    <w:rsid w:val="62F3E96A"/>
    <w:rsid w:val="62F3E9CB"/>
    <w:rsid w:val="62F61ED8"/>
    <w:rsid w:val="62F7CF23"/>
    <w:rsid w:val="62FF6D24"/>
    <w:rsid w:val="631D8E52"/>
    <w:rsid w:val="631FDA79"/>
    <w:rsid w:val="632A2247"/>
    <w:rsid w:val="63388297"/>
    <w:rsid w:val="633950E4"/>
    <w:rsid w:val="6348397E"/>
    <w:rsid w:val="634E3E78"/>
    <w:rsid w:val="63707531"/>
    <w:rsid w:val="63874084"/>
    <w:rsid w:val="63A962D3"/>
    <w:rsid w:val="63B51E4F"/>
    <w:rsid w:val="63C139C1"/>
    <w:rsid w:val="63F0DACD"/>
    <w:rsid w:val="6406986C"/>
    <w:rsid w:val="6407391C"/>
    <w:rsid w:val="642EDE10"/>
    <w:rsid w:val="64398618"/>
    <w:rsid w:val="644C5E0A"/>
    <w:rsid w:val="644E5910"/>
    <w:rsid w:val="645B305B"/>
    <w:rsid w:val="646CC361"/>
    <w:rsid w:val="646E32F4"/>
    <w:rsid w:val="648733DC"/>
    <w:rsid w:val="6490E787"/>
    <w:rsid w:val="64952E22"/>
    <w:rsid w:val="64B6C2C7"/>
    <w:rsid w:val="64BFF9D0"/>
    <w:rsid w:val="64C74CED"/>
    <w:rsid w:val="64CE8963"/>
    <w:rsid w:val="64D54071"/>
    <w:rsid w:val="64E3CFCC"/>
    <w:rsid w:val="64E3FF15"/>
    <w:rsid w:val="65207A2A"/>
    <w:rsid w:val="653F63CC"/>
    <w:rsid w:val="65506EC1"/>
    <w:rsid w:val="6555D247"/>
    <w:rsid w:val="6572CF77"/>
    <w:rsid w:val="657917E6"/>
    <w:rsid w:val="659C7BF1"/>
    <w:rsid w:val="65BC25CA"/>
    <w:rsid w:val="65E2361E"/>
    <w:rsid w:val="65EDF95B"/>
    <w:rsid w:val="660BBC98"/>
    <w:rsid w:val="6627D851"/>
    <w:rsid w:val="662DB478"/>
    <w:rsid w:val="6631072A"/>
    <w:rsid w:val="66487B13"/>
    <w:rsid w:val="665A6783"/>
    <w:rsid w:val="668D1F2B"/>
    <w:rsid w:val="6696EAF8"/>
    <w:rsid w:val="669721D8"/>
    <w:rsid w:val="66A04B83"/>
    <w:rsid w:val="66A65F9F"/>
    <w:rsid w:val="66A67ECE"/>
    <w:rsid w:val="66D4269A"/>
    <w:rsid w:val="66DB3DAA"/>
    <w:rsid w:val="66E10750"/>
    <w:rsid w:val="66FAFA1D"/>
    <w:rsid w:val="66FDB923"/>
    <w:rsid w:val="67088303"/>
    <w:rsid w:val="670AD9E3"/>
    <w:rsid w:val="670B44DE"/>
    <w:rsid w:val="670F5332"/>
    <w:rsid w:val="67287B8F"/>
    <w:rsid w:val="6739DFAB"/>
    <w:rsid w:val="673AB9C5"/>
    <w:rsid w:val="673D97EE"/>
    <w:rsid w:val="676E79D4"/>
    <w:rsid w:val="67883CAA"/>
    <w:rsid w:val="67887D74"/>
    <w:rsid w:val="679491AF"/>
    <w:rsid w:val="67992C35"/>
    <w:rsid w:val="67ACFCCC"/>
    <w:rsid w:val="67C0856B"/>
    <w:rsid w:val="67C1A623"/>
    <w:rsid w:val="67CDFDEE"/>
    <w:rsid w:val="67D2AB76"/>
    <w:rsid w:val="67D39E5F"/>
    <w:rsid w:val="67DD8830"/>
    <w:rsid w:val="67EB9892"/>
    <w:rsid w:val="68102EA5"/>
    <w:rsid w:val="68102FB1"/>
    <w:rsid w:val="682B0365"/>
    <w:rsid w:val="684457DA"/>
    <w:rsid w:val="684F835F"/>
    <w:rsid w:val="686C18AA"/>
    <w:rsid w:val="686CE786"/>
    <w:rsid w:val="687BD87D"/>
    <w:rsid w:val="688E70A0"/>
    <w:rsid w:val="6894CB13"/>
    <w:rsid w:val="6897CCD7"/>
    <w:rsid w:val="68AF692C"/>
    <w:rsid w:val="68B73F9D"/>
    <w:rsid w:val="68BEC781"/>
    <w:rsid w:val="68C92B0F"/>
    <w:rsid w:val="68D9F9AC"/>
    <w:rsid w:val="68FE2A7B"/>
    <w:rsid w:val="690CE129"/>
    <w:rsid w:val="69271E91"/>
    <w:rsid w:val="692C1633"/>
    <w:rsid w:val="69392A8B"/>
    <w:rsid w:val="694A1A18"/>
    <w:rsid w:val="695AC3C8"/>
    <w:rsid w:val="695C46C1"/>
    <w:rsid w:val="696033F5"/>
    <w:rsid w:val="698B1148"/>
    <w:rsid w:val="69A0F6B4"/>
    <w:rsid w:val="69A55C0A"/>
    <w:rsid w:val="69A9038F"/>
    <w:rsid w:val="69BFE9AC"/>
    <w:rsid w:val="69C0F08C"/>
    <w:rsid w:val="69C3AD26"/>
    <w:rsid w:val="69C66860"/>
    <w:rsid w:val="69D24F90"/>
    <w:rsid w:val="69EB6B67"/>
    <w:rsid w:val="69FDB9FB"/>
    <w:rsid w:val="6A08C9C9"/>
    <w:rsid w:val="6A3445C3"/>
    <w:rsid w:val="6A37A60F"/>
    <w:rsid w:val="6A636C6C"/>
    <w:rsid w:val="6A68FEAE"/>
    <w:rsid w:val="6A6AED30"/>
    <w:rsid w:val="6A7580C4"/>
    <w:rsid w:val="6A77F207"/>
    <w:rsid w:val="6A810D79"/>
    <w:rsid w:val="6A813D1F"/>
    <w:rsid w:val="6A90582C"/>
    <w:rsid w:val="6A98E3E2"/>
    <w:rsid w:val="6AA0383E"/>
    <w:rsid w:val="6AB16272"/>
    <w:rsid w:val="6AC565EA"/>
    <w:rsid w:val="6AD36D10"/>
    <w:rsid w:val="6AD7D7AD"/>
    <w:rsid w:val="6AF178A0"/>
    <w:rsid w:val="6AFECF1F"/>
    <w:rsid w:val="6B0286AF"/>
    <w:rsid w:val="6B0839F6"/>
    <w:rsid w:val="6B523784"/>
    <w:rsid w:val="6B58F337"/>
    <w:rsid w:val="6B5AF4F9"/>
    <w:rsid w:val="6B690396"/>
    <w:rsid w:val="6B6F4F04"/>
    <w:rsid w:val="6B870EE8"/>
    <w:rsid w:val="6B94A052"/>
    <w:rsid w:val="6B973046"/>
    <w:rsid w:val="6BA10CB0"/>
    <w:rsid w:val="6BB2D7E5"/>
    <w:rsid w:val="6BC31A34"/>
    <w:rsid w:val="6BDCA06B"/>
    <w:rsid w:val="6BDF3EF8"/>
    <w:rsid w:val="6BE83553"/>
    <w:rsid w:val="6C05D23A"/>
    <w:rsid w:val="6C07E44E"/>
    <w:rsid w:val="6C1B2491"/>
    <w:rsid w:val="6C2A8443"/>
    <w:rsid w:val="6C4B2576"/>
    <w:rsid w:val="6C50C1A0"/>
    <w:rsid w:val="6C801C31"/>
    <w:rsid w:val="6C8C8109"/>
    <w:rsid w:val="6C91549D"/>
    <w:rsid w:val="6CA8305B"/>
    <w:rsid w:val="6CCA6BDD"/>
    <w:rsid w:val="6CD8C978"/>
    <w:rsid w:val="6D0618F9"/>
    <w:rsid w:val="6D11DC77"/>
    <w:rsid w:val="6D161C01"/>
    <w:rsid w:val="6D2B0A36"/>
    <w:rsid w:val="6D3A4B25"/>
    <w:rsid w:val="6D3C320F"/>
    <w:rsid w:val="6D51E84C"/>
    <w:rsid w:val="6D7B0F59"/>
    <w:rsid w:val="6D7E94B6"/>
    <w:rsid w:val="6D82FCDF"/>
    <w:rsid w:val="6D87FE83"/>
    <w:rsid w:val="6D8C8EDC"/>
    <w:rsid w:val="6D8FA8EE"/>
    <w:rsid w:val="6DAEDADE"/>
    <w:rsid w:val="6DB57E34"/>
    <w:rsid w:val="6DBED758"/>
    <w:rsid w:val="6DC24B1C"/>
    <w:rsid w:val="6DC6BA1F"/>
    <w:rsid w:val="6DCD4F23"/>
    <w:rsid w:val="6DCF3424"/>
    <w:rsid w:val="6DD876B9"/>
    <w:rsid w:val="6DF0A653"/>
    <w:rsid w:val="6DF543AF"/>
    <w:rsid w:val="6DFBDBB5"/>
    <w:rsid w:val="6E040604"/>
    <w:rsid w:val="6E0B6558"/>
    <w:rsid w:val="6E1C4697"/>
    <w:rsid w:val="6E369F08"/>
    <w:rsid w:val="6E405206"/>
    <w:rsid w:val="6E42A8E8"/>
    <w:rsid w:val="6E45B55E"/>
    <w:rsid w:val="6E49E858"/>
    <w:rsid w:val="6E4BB692"/>
    <w:rsid w:val="6E5E3EC0"/>
    <w:rsid w:val="6E7533FA"/>
    <w:rsid w:val="6E8D3E72"/>
    <w:rsid w:val="6E95AC68"/>
    <w:rsid w:val="6E97BEFE"/>
    <w:rsid w:val="6E9BA919"/>
    <w:rsid w:val="6E9F8FFD"/>
    <w:rsid w:val="6EA084A3"/>
    <w:rsid w:val="6EA0BC5B"/>
    <w:rsid w:val="6EA4D1A3"/>
    <w:rsid w:val="6EB67121"/>
    <w:rsid w:val="6EBB3FF6"/>
    <w:rsid w:val="6EC9B2DA"/>
    <w:rsid w:val="6EDEB669"/>
    <w:rsid w:val="6EF5B052"/>
    <w:rsid w:val="6EF725B8"/>
    <w:rsid w:val="6EFA5B78"/>
    <w:rsid w:val="6EFE352F"/>
    <w:rsid w:val="6EFF793E"/>
    <w:rsid w:val="6F003ECD"/>
    <w:rsid w:val="6F1DD549"/>
    <w:rsid w:val="6F2164FF"/>
    <w:rsid w:val="6F4AA648"/>
    <w:rsid w:val="6F62DFDD"/>
    <w:rsid w:val="6F7D4431"/>
    <w:rsid w:val="6FA2CB40"/>
    <w:rsid w:val="6FA9EDD2"/>
    <w:rsid w:val="6FBE33A2"/>
    <w:rsid w:val="6FD2C369"/>
    <w:rsid w:val="6FD42BFC"/>
    <w:rsid w:val="6FD43D39"/>
    <w:rsid w:val="6FE6CB5F"/>
    <w:rsid w:val="703E0B1C"/>
    <w:rsid w:val="703ECB23"/>
    <w:rsid w:val="7064B510"/>
    <w:rsid w:val="7085C0E5"/>
    <w:rsid w:val="7094817D"/>
    <w:rsid w:val="70A00762"/>
    <w:rsid w:val="70A38747"/>
    <w:rsid w:val="70B144BD"/>
    <w:rsid w:val="70B34916"/>
    <w:rsid w:val="70E12E29"/>
    <w:rsid w:val="710BB6D6"/>
    <w:rsid w:val="710C2347"/>
    <w:rsid w:val="7125D273"/>
    <w:rsid w:val="713597A2"/>
    <w:rsid w:val="7141A148"/>
    <w:rsid w:val="714719B1"/>
    <w:rsid w:val="714F42F7"/>
    <w:rsid w:val="71610BBD"/>
    <w:rsid w:val="7167C4F9"/>
    <w:rsid w:val="71AC069B"/>
    <w:rsid w:val="71B2AF26"/>
    <w:rsid w:val="71B44845"/>
    <w:rsid w:val="71B7AB04"/>
    <w:rsid w:val="71CA9307"/>
    <w:rsid w:val="71D31981"/>
    <w:rsid w:val="71D3F988"/>
    <w:rsid w:val="71DEA9BF"/>
    <w:rsid w:val="720A5EF7"/>
    <w:rsid w:val="723DFC07"/>
    <w:rsid w:val="723FF978"/>
    <w:rsid w:val="72467AE8"/>
    <w:rsid w:val="724761FE"/>
    <w:rsid w:val="72495A39"/>
    <w:rsid w:val="72635A72"/>
    <w:rsid w:val="72774E18"/>
    <w:rsid w:val="728272B5"/>
    <w:rsid w:val="7293D639"/>
    <w:rsid w:val="72AA66D8"/>
    <w:rsid w:val="72C00F3D"/>
    <w:rsid w:val="72D4692C"/>
    <w:rsid w:val="72DFBD94"/>
    <w:rsid w:val="72E2FBBC"/>
    <w:rsid w:val="72EC52AC"/>
    <w:rsid w:val="72FA2B63"/>
    <w:rsid w:val="72FB46C9"/>
    <w:rsid w:val="73051618"/>
    <w:rsid w:val="7312A7C3"/>
    <w:rsid w:val="7320B17B"/>
    <w:rsid w:val="7328547F"/>
    <w:rsid w:val="7336EDD7"/>
    <w:rsid w:val="7345071D"/>
    <w:rsid w:val="73464BCA"/>
    <w:rsid w:val="73483864"/>
    <w:rsid w:val="735BF219"/>
    <w:rsid w:val="735C7557"/>
    <w:rsid w:val="73661EA2"/>
    <w:rsid w:val="736E7442"/>
    <w:rsid w:val="7389375B"/>
    <w:rsid w:val="73BA08C9"/>
    <w:rsid w:val="73C0974B"/>
    <w:rsid w:val="73CCC628"/>
    <w:rsid w:val="73D665EC"/>
    <w:rsid w:val="73DD3E12"/>
    <w:rsid w:val="73DE4DA2"/>
    <w:rsid w:val="73E039B0"/>
    <w:rsid w:val="740E2D0B"/>
    <w:rsid w:val="7412CD3C"/>
    <w:rsid w:val="742834CB"/>
    <w:rsid w:val="742A4A44"/>
    <w:rsid w:val="7432AF17"/>
    <w:rsid w:val="743A5F0E"/>
    <w:rsid w:val="7447282D"/>
    <w:rsid w:val="7451EDE4"/>
    <w:rsid w:val="747521CE"/>
    <w:rsid w:val="7487C769"/>
    <w:rsid w:val="748F8E29"/>
    <w:rsid w:val="74925392"/>
    <w:rsid w:val="74AEBDCF"/>
    <w:rsid w:val="74B86629"/>
    <w:rsid w:val="74DE0264"/>
    <w:rsid w:val="74E24F4D"/>
    <w:rsid w:val="74F73040"/>
    <w:rsid w:val="74FE6721"/>
    <w:rsid w:val="74FFA413"/>
    <w:rsid w:val="74FFC05F"/>
    <w:rsid w:val="750509DC"/>
    <w:rsid w:val="752CB186"/>
    <w:rsid w:val="75448FFD"/>
    <w:rsid w:val="754E4DF5"/>
    <w:rsid w:val="75515B3C"/>
    <w:rsid w:val="75578E49"/>
    <w:rsid w:val="755A06CE"/>
    <w:rsid w:val="755DD5EB"/>
    <w:rsid w:val="756F9AB6"/>
    <w:rsid w:val="757154EC"/>
    <w:rsid w:val="758BC505"/>
    <w:rsid w:val="75A909B1"/>
    <w:rsid w:val="75CF10DF"/>
    <w:rsid w:val="75D270C8"/>
    <w:rsid w:val="75EB632F"/>
    <w:rsid w:val="75F486F9"/>
    <w:rsid w:val="75FE45FD"/>
    <w:rsid w:val="76145366"/>
    <w:rsid w:val="7651DEFF"/>
    <w:rsid w:val="766C9E95"/>
    <w:rsid w:val="7670A2EF"/>
    <w:rsid w:val="76862049"/>
    <w:rsid w:val="768DE086"/>
    <w:rsid w:val="768E8B8C"/>
    <w:rsid w:val="768F67AD"/>
    <w:rsid w:val="769838BA"/>
    <w:rsid w:val="769EA6F7"/>
    <w:rsid w:val="76A34F0A"/>
    <w:rsid w:val="76AAE8E3"/>
    <w:rsid w:val="76B36DE1"/>
    <w:rsid w:val="76B8E3F2"/>
    <w:rsid w:val="76C5A20C"/>
    <w:rsid w:val="76FA9BF3"/>
    <w:rsid w:val="77453F9E"/>
    <w:rsid w:val="7775AE33"/>
    <w:rsid w:val="77760BD6"/>
    <w:rsid w:val="7779145A"/>
    <w:rsid w:val="777EA673"/>
    <w:rsid w:val="7796E810"/>
    <w:rsid w:val="77D227CF"/>
    <w:rsid w:val="77DD187C"/>
    <w:rsid w:val="77DF898A"/>
    <w:rsid w:val="77FEBC03"/>
    <w:rsid w:val="78013874"/>
    <w:rsid w:val="7813D670"/>
    <w:rsid w:val="78412FF9"/>
    <w:rsid w:val="7850E683"/>
    <w:rsid w:val="7873E997"/>
    <w:rsid w:val="7884165A"/>
    <w:rsid w:val="78A0D238"/>
    <w:rsid w:val="78B4C9F2"/>
    <w:rsid w:val="78C64EB5"/>
    <w:rsid w:val="78D78B8C"/>
    <w:rsid w:val="78E1DFA3"/>
    <w:rsid w:val="78FFA0EE"/>
    <w:rsid w:val="78FFF469"/>
    <w:rsid w:val="79077873"/>
    <w:rsid w:val="790927F1"/>
    <w:rsid w:val="791154F8"/>
    <w:rsid w:val="7911FC36"/>
    <w:rsid w:val="7915FE4D"/>
    <w:rsid w:val="79238B1E"/>
    <w:rsid w:val="79240234"/>
    <w:rsid w:val="792AF00B"/>
    <w:rsid w:val="792CBC92"/>
    <w:rsid w:val="792FAA00"/>
    <w:rsid w:val="792FF463"/>
    <w:rsid w:val="794F8F48"/>
    <w:rsid w:val="79556951"/>
    <w:rsid w:val="7976D133"/>
    <w:rsid w:val="79782EFE"/>
    <w:rsid w:val="7989F4EF"/>
    <w:rsid w:val="79937200"/>
    <w:rsid w:val="79D7EA52"/>
    <w:rsid w:val="79D85BB4"/>
    <w:rsid w:val="79DA6CC0"/>
    <w:rsid w:val="79E471D8"/>
    <w:rsid w:val="79E544CF"/>
    <w:rsid w:val="79E58745"/>
    <w:rsid w:val="79E5E7C4"/>
    <w:rsid w:val="79E98646"/>
    <w:rsid w:val="79EB1C4C"/>
    <w:rsid w:val="79EB48E3"/>
    <w:rsid w:val="79F06FAC"/>
    <w:rsid w:val="7A01B6F2"/>
    <w:rsid w:val="7A155042"/>
    <w:rsid w:val="7A16D9CB"/>
    <w:rsid w:val="7A18E80D"/>
    <w:rsid w:val="7A1A89E6"/>
    <w:rsid w:val="7A1E6EF9"/>
    <w:rsid w:val="7A23AFC4"/>
    <w:rsid w:val="7A28BD7C"/>
    <w:rsid w:val="7A2B0A21"/>
    <w:rsid w:val="7A41233D"/>
    <w:rsid w:val="7A430060"/>
    <w:rsid w:val="7A555AEF"/>
    <w:rsid w:val="7A57A7BB"/>
    <w:rsid w:val="7A617FE7"/>
    <w:rsid w:val="7A70957A"/>
    <w:rsid w:val="7A747AD0"/>
    <w:rsid w:val="7A75E1BD"/>
    <w:rsid w:val="7A77EB0E"/>
    <w:rsid w:val="7A83B2DC"/>
    <w:rsid w:val="7A9578F6"/>
    <w:rsid w:val="7A9B79CC"/>
    <w:rsid w:val="7AB845C3"/>
    <w:rsid w:val="7AC94B96"/>
    <w:rsid w:val="7B02E573"/>
    <w:rsid w:val="7B089E36"/>
    <w:rsid w:val="7B18194B"/>
    <w:rsid w:val="7B2126D4"/>
    <w:rsid w:val="7B32FC21"/>
    <w:rsid w:val="7B434BEC"/>
    <w:rsid w:val="7B55E45F"/>
    <w:rsid w:val="7B6C806C"/>
    <w:rsid w:val="7B718A92"/>
    <w:rsid w:val="7B7A5D47"/>
    <w:rsid w:val="7BBEBFDC"/>
    <w:rsid w:val="7BCCDB15"/>
    <w:rsid w:val="7BD57232"/>
    <w:rsid w:val="7BE4E6F1"/>
    <w:rsid w:val="7BF27C97"/>
    <w:rsid w:val="7C2AE906"/>
    <w:rsid w:val="7C3C9B7B"/>
    <w:rsid w:val="7C3F048E"/>
    <w:rsid w:val="7C4C4D61"/>
    <w:rsid w:val="7C807A0E"/>
    <w:rsid w:val="7C891D58"/>
    <w:rsid w:val="7C94110A"/>
    <w:rsid w:val="7CAFC051"/>
    <w:rsid w:val="7CB10BA8"/>
    <w:rsid w:val="7CC6A474"/>
    <w:rsid w:val="7CDF3A18"/>
    <w:rsid w:val="7CE189BF"/>
    <w:rsid w:val="7CEC7F7D"/>
    <w:rsid w:val="7CFCBD9A"/>
    <w:rsid w:val="7D19FFEF"/>
    <w:rsid w:val="7D205E3E"/>
    <w:rsid w:val="7D20DE65"/>
    <w:rsid w:val="7D213BAF"/>
    <w:rsid w:val="7D2D92C4"/>
    <w:rsid w:val="7D391EDF"/>
    <w:rsid w:val="7D3ECCA1"/>
    <w:rsid w:val="7D3FF5F3"/>
    <w:rsid w:val="7D4066E4"/>
    <w:rsid w:val="7D45ADBB"/>
    <w:rsid w:val="7D4EC52B"/>
    <w:rsid w:val="7D50CED3"/>
    <w:rsid w:val="7D59ACC4"/>
    <w:rsid w:val="7D649F07"/>
    <w:rsid w:val="7D7190A5"/>
    <w:rsid w:val="7D81912C"/>
    <w:rsid w:val="7D843F1C"/>
    <w:rsid w:val="7D8CED07"/>
    <w:rsid w:val="7D9217B6"/>
    <w:rsid w:val="7D942C48"/>
    <w:rsid w:val="7D9920A9"/>
    <w:rsid w:val="7D99BAF9"/>
    <w:rsid w:val="7DA7A691"/>
    <w:rsid w:val="7DAC0B3B"/>
    <w:rsid w:val="7DD302E4"/>
    <w:rsid w:val="7DD5B360"/>
    <w:rsid w:val="7DD9220F"/>
    <w:rsid w:val="7E058909"/>
    <w:rsid w:val="7E110D2B"/>
    <w:rsid w:val="7E1E9985"/>
    <w:rsid w:val="7E48DAC1"/>
    <w:rsid w:val="7E4C5CBE"/>
    <w:rsid w:val="7E5F2315"/>
    <w:rsid w:val="7E6976AE"/>
    <w:rsid w:val="7E71B76E"/>
    <w:rsid w:val="7E82F3FC"/>
    <w:rsid w:val="7EAE88FD"/>
    <w:rsid w:val="7EC09140"/>
    <w:rsid w:val="7ECAE81B"/>
    <w:rsid w:val="7EEBDE8D"/>
    <w:rsid w:val="7EFFD228"/>
    <w:rsid w:val="7F0D298A"/>
    <w:rsid w:val="7F36F27E"/>
    <w:rsid w:val="7F3E8FD5"/>
    <w:rsid w:val="7F4925F0"/>
    <w:rsid w:val="7F67EA90"/>
    <w:rsid w:val="7F6F63E9"/>
    <w:rsid w:val="7F7314C5"/>
    <w:rsid w:val="7F7338D3"/>
    <w:rsid w:val="7F8A3900"/>
    <w:rsid w:val="7F8BC249"/>
    <w:rsid w:val="7FDDC37D"/>
    <w:rsid w:val="7FDE058A"/>
    <w:rsid w:val="7FE083D5"/>
    <w:rsid w:val="7FEC11F1"/>
    <w:rsid w:val="7FF0909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511B60"/>
  <w15:chartTrackingRefBased/>
  <w15:docId w15:val="{A628C5A9-218F-4641-846A-9CEB7448E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4C9E"/>
    <w:pPr>
      <w:spacing w:after="0" w:line="240" w:lineRule="auto"/>
    </w:pPr>
    <w:rPr>
      <w:rFonts w:ascii="Times New Roman" w:eastAsia="Times New Roman" w:hAnsi="Times New Roman" w:cs="Times New Roman"/>
      <w:kern w:val="28"/>
      <w:sz w:val="24"/>
    </w:rPr>
  </w:style>
  <w:style w:type="paragraph" w:styleId="Heading1">
    <w:name w:val="heading 1"/>
    <w:basedOn w:val="Normal"/>
    <w:next w:val="Normal"/>
    <w:link w:val="Heading1Char"/>
    <w:uiPriority w:val="9"/>
    <w:qFormat/>
    <w:rsid w:val="00E6505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413F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2285"/>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E1737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087F"/>
    <w:pPr>
      <w:tabs>
        <w:tab w:val="center" w:pos="4680"/>
        <w:tab w:val="right" w:pos="9360"/>
      </w:tabs>
    </w:pPr>
  </w:style>
  <w:style w:type="character" w:customStyle="1" w:styleId="HeaderChar">
    <w:name w:val="Header Char"/>
    <w:basedOn w:val="DefaultParagraphFont"/>
    <w:link w:val="Header"/>
    <w:uiPriority w:val="99"/>
    <w:rsid w:val="0065087F"/>
    <w:rPr>
      <w:rFonts w:ascii="Times New Roman" w:eastAsia="Times New Roman" w:hAnsi="Times New Roman" w:cs="Times New Roman"/>
      <w:kern w:val="28"/>
      <w:sz w:val="24"/>
    </w:rPr>
  </w:style>
  <w:style w:type="paragraph" w:styleId="Footer">
    <w:name w:val="footer"/>
    <w:basedOn w:val="Normal"/>
    <w:link w:val="FooterChar"/>
    <w:uiPriority w:val="99"/>
    <w:unhideWhenUsed/>
    <w:rsid w:val="0065087F"/>
    <w:pPr>
      <w:tabs>
        <w:tab w:val="center" w:pos="4680"/>
        <w:tab w:val="right" w:pos="9360"/>
      </w:tabs>
    </w:pPr>
  </w:style>
  <w:style w:type="character" w:customStyle="1" w:styleId="FooterChar">
    <w:name w:val="Footer Char"/>
    <w:basedOn w:val="DefaultParagraphFont"/>
    <w:link w:val="Footer"/>
    <w:uiPriority w:val="99"/>
    <w:rsid w:val="0065087F"/>
    <w:rPr>
      <w:rFonts w:ascii="Times New Roman" w:eastAsia="Times New Roman" w:hAnsi="Times New Roman" w:cs="Times New Roman"/>
      <w:kern w:val="28"/>
      <w:sz w:val="24"/>
    </w:rPr>
  </w:style>
  <w:style w:type="character" w:customStyle="1" w:styleId="fontstyle01">
    <w:name w:val="fontstyle01"/>
    <w:basedOn w:val="DefaultParagraphFont"/>
    <w:rsid w:val="0065087F"/>
    <w:rPr>
      <w:rFonts w:ascii="Cambria" w:hAnsi="Cambria" w:hint="default"/>
      <w:b w:val="0"/>
      <w:bCs w:val="0"/>
      <w:i w:val="0"/>
      <w:iCs w:val="0"/>
      <w:color w:val="000000"/>
      <w:sz w:val="26"/>
      <w:szCs w:val="26"/>
    </w:rPr>
  </w:style>
  <w:style w:type="character" w:customStyle="1" w:styleId="fontstyle21">
    <w:name w:val="fontstyle21"/>
    <w:basedOn w:val="DefaultParagraphFont"/>
    <w:rsid w:val="0065087F"/>
    <w:rPr>
      <w:rFonts w:ascii="Wingdings" w:hAnsi="Wingdings" w:hint="default"/>
      <w:b w:val="0"/>
      <w:bCs w:val="0"/>
      <w:i w:val="0"/>
      <w:iCs w:val="0"/>
      <w:color w:val="000000"/>
      <w:sz w:val="26"/>
      <w:szCs w:val="26"/>
    </w:rPr>
  </w:style>
  <w:style w:type="character" w:styleId="PageNumber">
    <w:name w:val="page number"/>
    <w:basedOn w:val="DefaultParagraphFont"/>
    <w:rsid w:val="0065087F"/>
  </w:style>
  <w:style w:type="paragraph" w:styleId="ListParagraph">
    <w:name w:val="List Paragraph"/>
    <w:basedOn w:val="Normal"/>
    <w:link w:val="ListParagraphChar"/>
    <w:uiPriority w:val="34"/>
    <w:qFormat/>
    <w:rsid w:val="00D404B5"/>
    <w:pPr>
      <w:ind w:left="720"/>
      <w:contextualSpacing/>
    </w:pPr>
  </w:style>
  <w:style w:type="table" w:styleId="TableGrid">
    <w:name w:val="Table Grid"/>
    <w:basedOn w:val="TableNormal"/>
    <w:uiPriority w:val="39"/>
    <w:qFormat/>
    <w:rsid w:val="00C944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C94449"/>
    <w:rPr>
      <w:rFonts w:ascii="Times New Roman" w:eastAsia="Times New Roman" w:hAnsi="Times New Roman" w:cs="Times New Roman"/>
      <w:kern w:val="28"/>
      <w:sz w:val="24"/>
    </w:rPr>
  </w:style>
  <w:style w:type="character" w:styleId="Strong">
    <w:name w:val="Strong"/>
    <w:basedOn w:val="DefaultParagraphFont"/>
    <w:uiPriority w:val="22"/>
    <w:qFormat/>
    <w:rsid w:val="00BD7B13"/>
    <w:rPr>
      <w:b/>
      <w:bCs/>
    </w:rPr>
  </w:style>
  <w:style w:type="paragraph" w:customStyle="1" w:styleId="Headingtext2">
    <w:name w:val="Heading text 2"/>
    <w:link w:val="Headingtext2Char"/>
    <w:autoRedefine/>
    <w:rsid w:val="00BD7B13"/>
    <w:pPr>
      <w:spacing w:after="120" w:line="240" w:lineRule="auto"/>
      <w:ind w:left="567"/>
      <w:jc w:val="both"/>
    </w:pPr>
    <w:rPr>
      <w:rFonts w:ascii="Arial" w:eastAsia="Times New Roman" w:hAnsi="Arial" w:cs="Times New Roman"/>
      <w:szCs w:val="20"/>
      <w:lang w:val="en-AU"/>
    </w:rPr>
  </w:style>
  <w:style w:type="character" w:customStyle="1" w:styleId="Headingtext2Char">
    <w:name w:val="Heading text 2 Char"/>
    <w:basedOn w:val="DefaultParagraphFont"/>
    <w:link w:val="Headingtext2"/>
    <w:rsid w:val="00BD7B13"/>
    <w:rPr>
      <w:rFonts w:ascii="Arial" w:eastAsia="Times New Roman" w:hAnsi="Arial" w:cs="Times New Roman"/>
      <w:szCs w:val="20"/>
      <w:lang w:val="en-AU"/>
    </w:rPr>
  </w:style>
  <w:style w:type="paragraph" w:customStyle="1" w:styleId="table2">
    <w:name w:val="table2"/>
    <w:basedOn w:val="Normal"/>
    <w:autoRedefine/>
    <w:rsid w:val="00BD7B13"/>
    <w:pPr>
      <w:spacing w:before="60" w:after="60"/>
      <w:contextualSpacing/>
      <w:jc w:val="both"/>
    </w:pPr>
    <w:rPr>
      <w:rFonts w:ascii="Arial" w:hAnsi="Arial" w:cs="Arial"/>
      <w:kern w:val="0"/>
      <w:sz w:val="22"/>
      <w:szCs w:val="20"/>
    </w:rPr>
  </w:style>
  <w:style w:type="paragraph" w:customStyle="1" w:styleId="Headingtext2Blue">
    <w:name w:val="Heading text 2 + Blue"/>
    <w:basedOn w:val="Headingtext2"/>
    <w:autoRedefine/>
    <w:rsid w:val="0019631E"/>
    <w:pPr>
      <w:ind w:left="851" w:hanging="567"/>
    </w:pPr>
    <w:rPr>
      <w:rFonts w:ascii="Times New Roman" w:hAnsi="Times New Roman"/>
      <w:szCs w:val="22"/>
    </w:rPr>
  </w:style>
  <w:style w:type="paragraph" w:styleId="NormalWeb">
    <w:name w:val="Normal (Web)"/>
    <w:basedOn w:val="Normal"/>
    <w:uiPriority w:val="99"/>
    <w:unhideWhenUsed/>
    <w:qFormat/>
    <w:rsid w:val="00BD7B13"/>
    <w:pPr>
      <w:spacing w:before="100" w:beforeAutospacing="1" w:after="100" w:afterAutospacing="1"/>
    </w:pPr>
    <w:rPr>
      <w:kern w:val="0"/>
      <w:szCs w:val="24"/>
    </w:rPr>
  </w:style>
  <w:style w:type="paragraph" w:customStyle="1" w:styleId="TableHeader">
    <w:name w:val="Table Header"/>
    <w:basedOn w:val="Normal"/>
    <w:rsid w:val="00BD7B13"/>
    <w:pPr>
      <w:widowControl w:val="0"/>
      <w:spacing w:before="120" w:after="120"/>
      <w:jc w:val="both"/>
    </w:pPr>
    <w:rPr>
      <w:rFonts w:ascii="Arial" w:hAnsi="Arial" w:cs="Arial"/>
      <w:b/>
      <w:bCs/>
      <w:color w:val="000000"/>
      <w:kern w:val="0"/>
      <w:sz w:val="20"/>
      <w:szCs w:val="20"/>
    </w:rPr>
  </w:style>
  <w:style w:type="paragraph" w:customStyle="1" w:styleId="InfoBlue">
    <w:name w:val="InfoBlue"/>
    <w:basedOn w:val="Normal"/>
    <w:link w:val="InfoBlueCharChar"/>
    <w:rsid w:val="00BD7B13"/>
    <w:pPr>
      <w:spacing w:before="120" w:after="120" w:line="240" w:lineRule="exact"/>
    </w:pPr>
    <w:rPr>
      <w:rFonts w:ascii="Arial" w:hAnsi="Arial"/>
      <w:i/>
      <w:color w:val="0000FF"/>
      <w:kern w:val="0"/>
      <w:sz w:val="20"/>
      <w:szCs w:val="24"/>
    </w:rPr>
  </w:style>
  <w:style w:type="character" w:customStyle="1" w:styleId="InfoBlueCharChar">
    <w:name w:val="InfoBlue Char Char"/>
    <w:basedOn w:val="DefaultParagraphFont"/>
    <w:link w:val="InfoBlue"/>
    <w:rsid w:val="00BD7B13"/>
    <w:rPr>
      <w:rFonts w:ascii="Arial" w:eastAsia="Times New Roman" w:hAnsi="Arial" w:cs="Times New Roman"/>
      <w:i/>
      <w:color w:val="0000FF"/>
      <w:sz w:val="20"/>
      <w:szCs w:val="24"/>
    </w:rPr>
  </w:style>
  <w:style w:type="character" w:customStyle="1" w:styleId="normaltextrun">
    <w:name w:val="normaltextrun"/>
    <w:basedOn w:val="DefaultParagraphFont"/>
    <w:rsid w:val="00AF4369"/>
  </w:style>
  <w:style w:type="character" w:customStyle="1" w:styleId="eop">
    <w:name w:val="eop"/>
    <w:basedOn w:val="DefaultParagraphFont"/>
    <w:rsid w:val="004869D8"/>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semiHidden/>
    <w:unhideWhenUsed/>
    <w:rsid w:val="006331AE"/>
    <w:rPr>
      <w:sz w:val="16"/>
      <w:szCs w:val="16"/>
    </w:rPr>
  </w:style>
  <w:style w:type="paragraph" w:styleId="CommentText">
    <w:name w:val="annotation text"/>
    <w:basedOn w:val="Normal"/>
    <w:link w:val="CommentTextChar"/>
    <w:uiPriority w:val="99"/>
    <w:unhideWhenUsed/>
    <w:rsid w:val="006331AE"/>
    <w:rPr>
      <w:sz w:val="20"/>
      <w:szCs w:val="20"/>
    </w:rPr>
  </w:style>
  <w:style w:type="character" w:customStyle="1" w:styleId="CommentTextChar">
    <w:name w:val="Comment Text Char"/>
    <w:basedOn w:val="DefaultParagraphFont"/>
    <w:link w:val="CommentText"/>
    <w:uiPriority w:val="99"/>
    <w:rsid w:val="006331AE"/>
    <w:rPr>
      <w:rFonts w:ascii="Times New Roman" w:eastAsia="Times New Roman" w:hAnsi="Times New Roman" w:cs="Times New Roman"/>
      <w:kern w:val="28"/>
      <w:sz w:val="20"/>
      <w:szCs w:val="20"/>
    </w:rPr>
  </w:style>
  <w:style w:type="paragraph" w:styleId="CommentSubject">
    <w:name w:val="annotation subject"/>
    <w:basedOn w:val="CommentText"/>
    <w:next w:val="CommentText"/>
    <w:link w:val="CommentSubjectChar"/>
    <w:uiPriority w:val="99"/>
    <w:semiHidden/>
    <w:unhideWhenUsed/>
    <w:rsid w:val="006331AE"/>
    <w:rPr>
      <w:b/>
      <w:bCs/>
    </w:rPr>
  </w:style>
  <w:style w:type="character" w:customStyle="1" w:styleId="CommentSubjectChar">
    <w:name w:val="Comment Subject Char"/>
    <w:basedOn w:val="CommentTextChar"/>
    <w:link w:val="CommentSubject"/>
    <w:uiPriority w:val="99"/>
    <w:semiHidden/>
    <w:rsid w:val="006331AE"/>
    <w:rPr>
      <w:rFonts w:ascii="Times New Roman" w:eastAsia="Times New Roman" w:hAnsi="Times New Roman" w:cs="Times New Roman"/>
      <w:b/>
      <w:bCs/>
      <w:kern w:val="28"/>
      <w:sz w:val="20"/>
      <w:szCs w:val="20"/>
    </w:rPr>
  </w:style>
  <w:style w:type="character" w:customStyle="1" w:styleId="Heading1Char">
    <w:name w:val="Heading 1 Char"/>
    <w:basedOn w:val="DefaultParagraphFont"/>
    <w:link w:val="Heading1"/>
    <w:uiPriority w:val="9"/>
    <w:rsid w:val="00E65058"/>
    <w:rPr>
      <w:rFonts w:asciiTheme="majorHAnsi" w:eastAsiaTheme="majorEastAsia" w:hAnsiTheme="majorHAnsi" w:cstheme="majorBidi"/>
      <w:color w:val="2F5496" w:themeColor="accent1" w:themeShade="BF"/>
      <w:kern w:val="28"/>
      <w:sz w:val="32"/>
      <w:szCs w:val="32"/>
    </w:rPr>
  </w:style>
  <w:style w:type="character" w:customStyle="1" w:styleId="Heading3Char">
    <w:name w:val="Heading 3 Char"/>
    <w:basedOn w:val="DefaultParagraphFont"/>
    <w:link w:val="Heading3"/>
    <w:uiPriority w:val="9"/>
    <w:semiHidden/>
    <w:rsid w:val="002C2285"/>
    <w:rPr>
      <w:rFonts w:asciiTheme="majorHAnsi" w:eastAsiaTheme="majorEastAsia" w:hAnsiTheme="majorHAnsi" w:cstheme="majorBidi"/>
      <w:color w:val="1F3763" w:themeColor="accent1" w:themeShade="7F"/>
      <w:kern w:val="28"/>
      <w:sz w:val="24"/>
      <w:szCs w:val="24"/>
    </w:rPr>
  </w:style>
  <w:style w:type="paragraph" w:styleId="TOCHeading">
    <w:name w:val="TOC Heading"/>
    <w:basedOn w:val="Heading1"/>
    <w:next w:val="Normal"/>
    <w:uiPriority w:val="39"/>
    <w:unhideWhenUsed/>
    <w:qFormat/>
    <w:rsid w:val="004A0876"/>
    <w:pPr>
      <w:spacing w:line="259" w:lineRule="auto"/>
      <w:outlineLvl w:val="9"/>
    </w:pPr>
    <w:rPr>
      <w:kern w:val="0"/>
    </w:rPr>
  </w:style>
  <w:style w:type="paragraph" w:styleId="TOC1">
    <w:name w:val="toc 1"/>
    <w:basedOn w:val="Normal"/>
    <w:next w:val="Normal"/>
    <w:autoRedefine/>
    <w:uiPriority w:val="39"/>
    <w:unhideWhenUsed/>
    <w:rsid w:val="004A0876"/>
    <w:pPr>
      <w:spacing w:after="100"/>
    </w:pPr>
  </w:style>
  <w:style w:type="paragraph" w:styleId="TOC2">
    <w:name w:val="toc 2"/>
    <w:basedOn w:val="Normal"/>
    <w:next w:val="Normal"/>
    <w:autoRedefine/>
    <w:uiPriority w:val="39"/>
    <w:unhideWhenUsed/>
    <w:rsid w:val="000F4696"/>
    <w:pPr>
      <w:tabs>
        <w:tab w:val="left" w:pos="720"/>
        <w:tab w:val="right" w:leader="dot" w:pos="9440"/>
      </w:tabs>
      <w:spacing w:after="100"/>
      <w:ind w:left="240"/>
    </w:pPr>
    <w:rPr>
      <w:noProof/>
      <w:lang w:val="en-GB"/>
    </w:rPr>
  </w:style>
  <w:style w:type="paragraph" w:styleId="TOC3">
    <w:name w:val="toc 3"/>
    <w:basedOn w:val="Normal"/>
    <w:next w:val="Normal"/>
    <w:autoRedefine/>
    <w:uiPriority w:val="39"/>
    <w:unhideWhenUsed/>
    <w:rsid w:val="004A0876"/>
    <w:pPr>
      <w:spacing w:after="100"/>
      <w:ind w:left="480"/>
    </w:pPr>
  </w:style>
  <w:style w:type="table" w:customStyle="1" w:styleId="Style56">
    <w:name w:val="_Style 56"/>
    <w:basedOn w:val="TableNormal"/>
    <w:qFormat/>
    <w:rsid w:val="00583F81"/>
    <w:pPr>
      <w:spacing w:after="0" w:line="240" w:lineRule="auto"/>
    </w:pPr>
    <w:rPr>
      <w:rFonts w:eastAsiaTheme="minorEastAsia"/>
      <w:sz w:val="20"/>
      <w:szCs w:val="20"/>
    </w:rPr>
    <w:tblPr>
      <w:tblCellMar>
        <w:top w:w="100" w:type="dxa"/>
        <w:left w:w="100" w:type="dxa"/>
        <w:bottom w:w="100" w:type="dxa"/>
        <w:right w:w="100" w:type="dxa"/>
      </w:tblCellMar>
    </w:tblPr>
  </w:style>
  <w:style w:type="table" w:customStyle="1" w:styleId="Style58">
    <w:name w:val="_Style 58"/>
    <w:basedOn w:val="TableNormal"/>
    <w:qFormat/>
    <w:rsid w:val="00583F81"/>
    <w:pPr>
      <w:spacing w:after="0" w:line="240" w:lineRule="auto"/>
    </w:pPr>
    <w:rPr>
      <w:rFonts w:eastAsiaTheme="minorEastAsia"/>
      <w:sz w:val="20"/>
      <w:szCs w:val="20"/>
    </w:rPr>
    <w:tblPr>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583F81"/>
    <w:rPr>
      <w:rFonts w:ascii="Tahoma" w:eastAsiaTheme="minorHAnsi" w:hAnsi="Tahoma" w:cs="Tahoma"/>
      <w:kern w:val="0"/>
      <w:sz w:val="16"/>
      <w:szCs w:val="16"/>
    </w:rPr>
  </w:style>
  <w:style w:type="character" w:customStyle="1" w:styleId="BalloonTextChar">
    <w:name w:val="Balloon Text Char"/>
    <w:basedOn w:val="DefaultParagraphFont"/>
    <w:link w:val="BalloonText"/>
    <w:uiPriority w:val="99"/>
    <w:semiHidden/>
    <w:rsid w:val="00583F81"/>
    <w:rPr>
      <w:rFonts w:ascii="Tahoma" w:hAnsi="Tahoma" w:cs="Tahoma"/>
      <w:sz w:val="16"/>
      <w:szCs w:val="16"/>
    </w:rPr>
  </w:style>
  <w:style w:type="character" w:customStyle="1" w:styleId="text">
    <w:name w:val="text"/>
    <w:basedOn w:val="DefaultParagraphFont"/>
    <w:rsid w:val="00583F81"/>
  </w:style>
  <w:style w:type="character" w:customStyle="1" w:styleId="cp1">
    <w:name w:val="Đề cập1"/>
    <w:basedOn w:val="DefaultParagraphFont"/>
    <w:uiPriority w:val="99"/>
    <w:unhideWhenUsed/>
    <w:rsid w:val="00D270C1"/>
    <w:rPr>
      <w:color w:val="2B579A"/>
      <w:shd w:val="clear" w:color="auto" w:fill="E1DFDD"/>
    </w:rPr>
  </w:style>
  <w:style w:type="paragraph" w:customStyle="1" w:styleId="paragraph">
    <w:name w:val="paragraph"/>
    <w:basedOn w:val="Normal"/>
    <w:rsid w:val="00624362"/>
    <w:pPr>
      <w:spacing w:before="100" w:beforeAutospacing="1" w:after="100" w:afterAutospacing="1"/>
    </w:pPr>
    <w:rPr>
      <w:kern w:val="0"/>
      <w:szCs w:val="24"/>
      <w:lang w:val="vi-VN" w:eastAsia="vi-VN"/>
    </w:rPr>
  </w:style>
  <w:style w:type="character" w:customStyle="1" w:styleId="scxw230415175">
    <w:name w:val="scxw230415175"/>
    <w:basedOn w:val="DefaultParagraphFont"/>
    <w:rsid w:val="00624362"/>
  </w:style>
  <w:style w:type="paragraph" w:customStyle="1" w:styleId="notes">
    <w:name w:val="notes"/>
    <w:basedOn w:val="Normal"/>
    <w:next w:val="Normal"/>
    <w:autoRedefine/>
    <w:rsid w:val="004E3533"/>
    <w:pPr>
      <w:widowControl w:val="0"/>
      <w:tabs>
        <w:tab w:val="left" w:pos="1260"/>
      </w:tabs>
      <w:spacing w:after="120"/>
      <w:ind w:left="600"/>
      <w:jc w:val="both"/>
    </w:pPr>
    <w:rPr>
      <w:i/>
      <w:color w:val="FF0000"/>
      <w:kern w:val="0"/>
      <w:sz w:val="26"/>
      <w:szCs w:val="26"/>
    </w:rPr>
  </w:style>
  <w:style w:type="character" w:styleId="UnresolvedMention">
    <w:name w:val="Unresolved Mention"/>
    <w:basedOn w:val="DefaultParagraphFont"/>
    <w:uiPriority w:val="99"/>
    <w:semiHidden/>
    <w:unhideWhenUsed/>
    <w:rsid w:val="00DC038C"/>
    <w:rPr>
      <w:color w:val="605E5C"/>
      <w:shd w:val="clear" w:color="auto" w:fill="E1DFDD"/>
    </w:rPr>
  </w:style>
  <w:style w:type="character" w:customStyle="1" w:styleId="Heading2Char">
    <w:name w:val="Heading 2 Char"/>
    <w:basedOn w:val="DefaultParagraphFont"/>
    <w:link w:val="Heading2"/>
    <w:uiPriority w:val="9"/>
    <w:semiHidden/>
    <w:rsid w:val="002413FD"/>
    <w:rPr>
      <w:rFonts w:asciiTheme="majorHAnsi" w:eastAsiaTheme="majorEastAsia" w:hAnsiTheme="majorHAnsi" w:cstheme="majorBidi"/>
      <w:color w:val="2F5496" w:themeColor="accent1" w:themeShade="BF"/>
      <w:kern w:val="28"/>
      <w:sz w:val="26"/>
      <w:szCs w:val="26"/>
    </w:rPr>
  </w:style>
  <w:style w:type="character" w:customStyle="1" w:styleId="Heading4Char">
    <w:name w:val="Heading 4 Char"/>
    <w:basedOn w:val="DefaultParagraphFont"/>
    <w:link w:val="Heading4"/>
    <w:uiPriority w:val="9"/>
    <w:semiHidden/>
    <w:rsid w:val="00E17370"/>
    <w:rPr>
      <w:rFonts w:asciiTheme="majorHAnsi" w:eastAsiaTheme="majorEastAsia" w:hAnsiTheme="majorHAnsi" w:cstheme="majorBidi"/>
      <w:i/>
      <w:iCs/>
      <w:color w:val="2F5496" w:themeColor="accent1" w:themeShade="BF"/>
      <w:kern w:val="28"/>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084577">
      <w:bodyDiv w:val="1"/>
      <w:marLeft w:val="0"/>
      <w:marRight w:val="0"/>
      <w:marTop w:val="0"/>
      <w:marBottom w:val="0"/>
      <w:divBdr>
        <w:top w:val="none" w:sz="0" w:space="0" w:color="auto"/>
        <w:left w:val="none" w:sz="0" w:space="0" w:color="auto"/>
        <w:bottom w:val="none" w:sz="0" w:space="0" w:color="auto"/>
        <w:right w:val="none" w:sz="0" w:space="0" w:color="auto"/>
      </w:divBdr>
      <w:divsChild>
        <w:div w:id="16860201">
          <w:marLeft w:val="0"/>
          <w:marRight w:val="0"/>
          <w:marTop w:val="0"/>
          <w:marBottom w:val="0"/>
          <w:divBdr>
            <w:top w:val="none" w:sz="0" w:space="0" w:color="auto"/>
            <w:left w:val="none" w:sz="0" w:space="0" w:color="auto"/>
            <w:bottom w:val="none" w:sz="0" w:space="0" w:color="auto"/>
            <w:right w:val="none" w:sz="0" w:space="0" w:color="auto"/>
          </w:divBdr>
        </w:div>
        <w:div w:id="381945519">
          <w:marLeft w:val="0"/>
          <w:marRight w:val="0"/>
          <w:marTop w:val="0"/>
          <w:marBottom w:val="0"/>
          <w:divBdr>
            <w:top w:val="none" w:sz="0" w:space="0" w:color="auto"/>
            <w:left w:val="none" w:sz="0" w:space="0" w:color="auto"/>
            <w:bottom w:val="none" w:sz="0" w:space="0" w:color="auto"/>
            <w:right w:val="none" w:sz="0" w:space="0" w:color="auto"/>
          </w:divBdr>
        </w:div>
        <w:div w:id="1353459565">
          <w:marLeft w:val="0"/>
          <w:marRight w:val="0"/>
          <w:marTop w:val="0"/>
          <w:marBottom w:val="0"/>
          <w:divBdr>
            <w:top w:val="none" w:sz="0" w:space="0" w:color="auto"/>
            <w:left w:val="none" w:sz="0" w:space="0" w:color="auto"/>
            <w:bottom w:val="none" w:sz="0" w:space="0" w:color="auto"/>
            <w:right w:val="none" w:sz="0" w:space="0" w:color="auto"/>
          </w:divBdr>
        </w:div>
      </w:divsChild>
    </w:div>
    <w:div w:id="409474010">
      <w:bodyDiv w:val="1"/>
      <w:marLeft w:val="0"/>
      <w:marRight w:val="0"/>
      <w:marTop w:val="0"/>
      <w:marBottom w:val="0"/>
      <w:divBdr>
        <w:top w:val="none" w:sz="0" w:space="0" w:color="auto"/>
        <w:left w:val="none" w:sz="0" w:space="0" w:color="auto"/>
        <w:bottom w:val="none" w:sz="0" w:space="0" w:color="auto"/>
        <w:right w:val="none" w:sz="0" w:space="0" w:color="auto"/>
      </w:divBdr>
    </w:div>
    <w:div w:id="437650745">
      <w:bodyDiv w:val="1"/>
      <w:marLeft w:val="0"/>
      <w:marRight w:val="0"/>
      <w:marTop w:val="0"/>
      <w:marBottom w:val="0"/>
      <w:divBdr>
        <w:top w:val="none" w:sz="0" w:space="0" w:color="auto"/>
        <w:left w:val="none" w:sz="0" w:space="0" w:color="auto"/>
        <w:bottom w:val="none" w:sz="0" w:space="0" w:color="auto"/>
        <w:right w:val="none" w:sz="0" w:space="0" w:color="auto"/>
      </w:divBdr>
    </w:div>
    <w:div w:id="489103030">
      <w:bodyDiv w:val="1"/>
      <w:marLeft w:val="0"/>
      <w:marRight w:val="0"/>
      <w:marTop w:val="0"/>
      <w:marBottom w:val="0"/>
      <w:divBdr>
        <w:top w:val="none" w:sz="0" w:space="0" w:color="auto"/>
        <w:left w:val="none" w:sz="0" w:space="0" w:color="auto"/>
        <w:bottom w:val="none" w:sz="0" w:space="0" w:color="auto"/>
        <w:right w:val="none" w:sz="0" w:space="0" w:color="auto"/>
      </w:divBdr>
    </w:div>
    <w:div w:id="526605845">
      <w:bodyDiv w:val="1"/>
      <w:marLeft w:val="0"/>
      <w:marRight w:val="0"/>
      <w:marTop w:val="0"/>
      <w:marBottom w:val="0"/>
      <w:divBdr>
        <w:top w:val="none" w:sz="0" w:space="0" w:color="auto"/>
        <w:left w:val="none" w:sz="0" w:space="0" w:color="auto"/>
        <w:bottom w:val="none" w:sz="0" w:space="0" w:color="auto"/>
        <w:right w:val="none" w:sz="0" w:space="0" w:color="auto"/>
      </w:divBdr>
    </w:div>
    <w:div w:id="765464674">
      <w:bodyDiv w:val="1"/>
      <w:marLeft w:val="0"/>
      <w:marRight w:val="0"/>
      <w:marTop w:val="0"/>
      <w:marBottom w:val="0"/>
      <w:divBdr>
        <w:top w:val="none" w:sz="0" w:space="0" w:color="auto"/>
        <w:left w:val="none" w:sz="0" w:space="0" w:color="auto"/>
        <w:bottom w:val="none" w:sz="0" w:space="0" w:color="auto"/>
        <w:right w:val="none" w:sz="0" w:space="0" w:color="auto"/>
      </w:divBdr>
    </w:div>
    <w:div w:id="798887625">
      <w:bodyDiv w:val="1"/>
      <w:marLeft w:val="0"/>
      <w:marRight w:val="0"/>
      <w:marTop w:val="0"/>
      <w:marBottom w:val="0"/>
      <w:divBdr>
        <w:top w:val="none" w:sz="0" w:space="0" w:color="auto"/>
        <w:left w:val="none" w:sz="0" w:space="0" w:color="auto"/>
        <w:bottom w:val="none" w:sz="0" w:space="0" w:color="auto"/>
        <w:right w:val="none" w:sz="0" w:space="0" w:color="auto"/>
      </w:divBdr>
    </w:div>
    <w:div w:id="820459968">
      <w:bodyDiv w:val="1"/>
      <w:marLeft w:val="0"/>
      <w:marRight w:val="0"/>
      <w:marTop w:val="0"/>
      <w:marBottom w:val="0"/>
      <w:divBdr>
        <w:top w:val="none" w:sz="0" w:space="0" w:color="auto"/>
        <w:left w:val="none" w:sz="0" w:space="0" w:color="auto"/>
        <w:bottom w:val="none" w:sz="0" w:space="0" w:color="auto"/>
        <w:right w:val="none" w:sz="0" w:space="0" w:color="auto"/>
      </w:divBdr>
    </w:div>
    <w:div w:id="1060858820">
      <w:bodyDiv w:val="1"/>
      <w:marLeft w:val="0"/>
      <w:marRight w:val="0"/>
      <w:marTop w:val="0"/>
      <w:marBottom w:val="0"/>
      <w:divBdr>
        <w:top w:val="none" w:sz="0" w:space="0" w:color="auto"/>
        <w:left w:val="none" w:sz="0" w:space="0" w:color="auto"/>
        <w:bottom w:val="none" w:sz="0" w:space="0" w:color="auto"/>
        <w:right w:val="none" w:sz="0" w:space="0" w:color="auto"/>
      </w:divBdr>
    </w:div>
    <w:div w:id="1179582813">
      <w:bodyDiv w:val="1"/>
      <w:marLeft w:val="0"/>
      <w:marRight w:val="0"/>
      <w:marTop w:val="0"/>
      <w:marBottom w:val="0"/>
      <w:divBdr>
        <w:top w:val="none" w:sz="0" w:space="0" w:color="auto"/>
        <w:left w:val="none" w:sz="0" w:space="0" w:color="auto"/>
        <w:bottom w:val="none" w:sz="0" w:space="0" w:color="auto"/>
        <w:right w:val="none" w:sz="0" w:space="0" w:color="auto"/>
      </w:divBdr>
    </w:div>
    <w:div w:id="1269003648">
      <w:bodyDiv w:val="1"/>
      <w:marLeft w:val="0"/>
      <w:marRight w:val="0"/>
      <w:marTop w:val="0"/>
      <w:marBottom w:val="0"/>
      <w:divBdr>
        <w:top w:val="none" w:sz="0" w:space="0" w:color="auto"/>
        <w:left w:val="none" w:sz="0" w:space="0" w:color="auto"/>
        <w:bottom w:val="none" w:sz="0" w:space="0" w:color="auto"/>
        <w:right w:val="none" w:sz="0" w:space="0" w:color="auto"/>
      </w:divBdr>
      <w:divsChild>
        <w:div w:id="1222709641">
          <w:marLeft w:val="0"/>
          <w:marRight w:val="0"/>
          <w:marTop w:val="0"/>
          <w:marBottom w:val="0"/>
          <w:divBdr>
            <w:top w:val="none" w:sz="0" w:space="0" w:color="auto"/>
            <w:left w:val="none" w:sz="0" w:space="0" w:color="auto"/>
            <w:bottom w:val="none" w:sz="0" w:space="0" w:color="auto"/>
            <w:right w:val="none" w:sz="0" w:space="0" w:color="auto"/>
          </w:divBdr>
          <w:divsChild>
            <w:div w:id="39062688">
              <w:marLeft w:val="0"/>
              <w:marRight w:val="0"/>
              <w:marTop w:val="0"/>
              <w:marBottom w:val="0"/>
              <w:divBdr>
                <w:top w:val="none" w:sz="0" w:space="0" w:color="auto"/>
                <w:left w:val="none" w:sz="0" w:space="0" w:color="auto"/>
                <w:bottom w:val="none" w:sz="0" w:space="0" w:color="auto"/>
                <w:right w:val="none" w:sz="0" w:space="0" w:color="auto"/>
              </w:divBdr>
            </w:div>
            <w:div w:id="150567664">
              <w:marLeft w:val="0"/>
              <w:marRight w:val="0"/>
              <w:marTop w:val="0"/>
              <w:marBottom w:val="0"/>
              <w:divBdr>
                <w:top w:val="none" w:sz="0" w:space="0" w:color="auto"/>
                <w:left w:val="none" w:sz="0" w:space="0" w:color="auto"/>
                <w:bottom w:val="none" w:sz="0" w:space="0" w:color="auto"/>
                <w:right w:val="none" w:sz="0" w:space="0" w:color="auto"/>
              </w:divBdr>
            </w:div>
            <w:div w:id="263656192">
              <w:marLeft w:val="0"/>
              <w:marRight w:val="0"/>
              <w:marTop w:val="0"/>
              <w:marBottom w:val="0"/>
              <w:divBdr>
                <w:top w:val="none" w:sz="0" w:space="0" w:color="auto"/>
                <w:left w:val="none" w:sz="0" w:space="0" w:color="auto"/>
                <w:bottom w:val="none" w:sz="0" w:space="0" w:color="auto"/>
                <w:right w:val="none" w:sz="0" w:space="0" w:color="auto"/>
              </w:divBdr>
            </w:div>
            <w:div w:id="329061041">
              <w:marLeft w:val="0"/>
              <w:marRight w:val="0"/>
              <w:marTop w:val="0"/>
              <w:marBottom w:val="0"/>
              <w:divBdr>
                <w:top w:val="none" w:sz="0" w:space="0" w:color="auto"/>
                <w:left w:val="none" w:sz="0" w:space="0" w:color="auto"/>
                <w:bottom w:val="none" w:sz="0" w:space="0" w:color="auto"/>
                <w:right w:val="none" w:sz="0" w:space="0" w:color="auto"/>
              </w:divBdr>
            </w:div>
            <w:div w:id="387806091">
              <w:marLeft w:val="0"/>
              <w:marRight w:val="0"/>
              <w:marTop w:val="0"/>
              <w:marBottom w:val="0"/>
              <w:divBdr>
                <w:top w:val="none" w:sz="0" w:space="0" w:color="auto"/>
                <w:left w:val="none" w:sz="0" w:space="0" w:color="auto"/>
                <w:bottom w:val="none" w:sz="0" w:space="0" w:color="auto"/>
                <w:right w:val="none" w:sz="0" w:space="0" w:color="auto"/>
              </w:divBdr>
            </w:div>
            <w:div w:id="442503836">
              <w:marLeft w:val="0"/>
              <w:marRight w:val="0"/>
              <w:marTop w:val="0"/>
              <w:marBottom w:val="0"/>
              <w:divBdr>
                <w:top w:val="none" w:sz="0" w:space="0" w:color="auto"/>
                <w:left w:val="none" w:sz="0" w:space="0" w:color="auto"/>
                <w:bottom w:val="none" w:sz="0" w:space="0" w:color="auto"/>
                <w:right w:val="none" w:sz="0" w:space="0" w:color="auto"/>
              </w:divBdr>
            </w:div>
            <w:div w:id="535773047">
              <w:marLeft w:val="0"/>
              <w:marRight w:val="0"/>
              <w:marTop w:val="0"/>
              <w:marBottom w:val="0"/>
              <w:divBdr>
                <w:top w:val="none" w:sz="0" w:space="0" w:color="auto"/>
                <w:left w:val="none" w:sz="0" w:space="0" w:color="auto"/>
                <w:bottom w:val="none" w:sz="0" w:space="0" w:color="auto"/>
                <w:right w:val="none" w:sz="0" w:space="0" w:color="auto"/>
              </w:divBdr>
            </w:div>
            <w:div w:id="646324883">
              <w:marLeft w:val="0"/>
              <w:marRight w:val="0"/>
              <w:marTop w:val="0"/>
              <w:marBottom w:val="0"/>
              <w:divBdr>
                <w:top w:val="none" w:sz="0" w:space="0" w:color="auto"/>
                <w:left w:val="none" w:sz="0" w:space="0" w:color="auto"/>
                <w:bottom w:val="none" w:sz="0" w:space="0" w:color="auto"/>
                <w:right w:val="none" w:sz="0" w:space="0" w:color="auto"/>
              </w:divBdr>
            </w:div>
            <w:div w:id="656416290">
              <w:marLeft w:val="0"/>
              <w:marRight w:val="0"/>
              <w:marTop w:val="0"/>
              <w:marBottom w:val="0"/>
              <w:divBdr>
                <w:top w:val="none" w:sz="0" w:space="0" w:color="auto"/>
                <w:left w:val="none" w:sz="0" w:space="0" w:color="auto"/>
                <w:bottom w:val="none" w:sz="0" w:space="0" w:color="auto"/>
                <w:right w:val="none" w:sz="0" w:space="0" w:color="auto"/>
              </w:divBdr>
            </w:div>
            <w:div w:id="664624900">
              <w:marLeft w:val="0"/>
              <w:marRight w:val="0"/>
              <w:marTop w:val="0"/>
              <w:marBottom w:val="0"/>
              <w:divBdr>
                <w:top w:val="none" w:sz="0" w:space="0" w:color="auto"/>
                <w:left w:val="none" w:sz="0" w:space="0" w:color="auto"/>
                <w:bottom w:val="none" w:sz="0" w:space="0" w:color="auto"/>
                <w:right w:val="none" w:sz="0" w:space="0" w:color="auto"/>
              </w:divBdr>
            </w:div>
            <w:div w:id="789864223">
              <w:marLeft w:val="0"/>
              <w:marRight w:val="0"/>
              <w:marTop w:val="0"/>
              <w:marBottom w:val="0"/>
              <w:divBdr>
                <w:top w:val="none" w:sz="0" w:space="0" w:color="auto"/>
                <w:left w:val="none" w:sz="0" w:space="0" w:color="auto"/>
                <w:bottom w:val="none" w:sz="0" w:space="0" w:color="auto"/>
                <w:right w:val="none" w:sz="0" w:space="0" w:color="auto"/>
              </w:divBdr>
            </w:div>
            <w:div w:id="956957519">
              <w:marLeft w:val="0"/>
              <w:marRight w:val="0"/>
              <w:marTop w:val="0"/>
              <w:marBottom w:val="0"/>
              <w:divBdr>
                <w:top w:val="none" w:sz="0" w:space="0" w:color="auto"/>
                <w:left w:val="none" w:sz="0" w:space="0" w:color="auto"/>
                <w:bottom w:val="none" w:sz="0" w:space="0" w:color="auto"/>
                <w:right w:val="none" w:sz="0" w:space="0" w:color="auto"/>
              </w:divBdr>
            </w:div>
            <w:div w:id="1080831201">
              <w:marLeft w:val="0"/>
              <w:marRight w:val="0"/>
              <w:marTop w:val="0"/>
              <w:marBottom w:val="0"/>
              <w:divBdr>
                <w:top w:val="none" w:sz="0" w:space="0" w:color="auto"/>
                <w:left w:val="none" w:sz="0" w:space="0" w:color="auto"/>
                <w:bottom w:val="none" w:sz="0" w:space="0" w:color="auto"/>
                <w:right w:val="none" w:sz="0" w:space="0" w:color="auto"/>
              </w:divBdr>
            </w:div>
            <w:div w:id="1184905290">
              <w:marLeft w:val="0"/>
              <w:marRight w:val="0"/>
              <w:marTop w:val="0"/>
              <w:marBottom w:val="0"/>
              <w:divBdr>
                <w:top w:val="none" w:sz="0" w:space="0" w:color="auto"/>
                <w:left w:val="none" w:sz="0" w:space="0" w:color="auto"/>
                <w:bottom w:val="none" w:sz="0" w:space="0" w:color="auto"/>
                <w:right w:val="none" w:sz="0" w:space="0" w:color="auto"/>
              </w:divBdr>
            </w:div>
            <w:div w:id="1189760820">
              <w:marLeft w:val="0"/>
              <w:marRight w:val="0"/>
              <w:marTop w:val="0"/>
              <w:marBottom w:val="0"/>
              <w:divBdr>
                <w:top w:val="none" w:sz="0" w:space="0" w:color="auto"/>
                <w:left w:val="none" w:sz="0" w:space="0" w:color="auto"/>
                <w:bottom w:val="none" w:sz="0" w:space="0" w:color="auto"/>
                <w:right w:val="none" w:sz="0" w:space="0" w:color="auto"/>
              </w:divBdr>
            </w:div>
            <w:div w:id="1242788480">
              <w:marLeft w:val="0"/>
              <w:marRight w:val="0"/>
              <w:marTop w:val="0"/>
              <w:marBottom w:val="0"/>
              <w:divBdr>
                <w:top w:val="none" w:sz="0" w:space="0" w:color="auto"/>
                <w:left w:val="none" w:sz="0" w:space="0" w:color="auto"/>
                <w:bottom w:val="none" w:sz="0" w:space="0" w:color="auto"/>
                <w:right w:val="none" w:sz="0" w:space="0" w:color="auto"/>
              </w:divBdr>
            </w:div>
            <w:div w:id="1279876679">
              <w:marLeft w:val="0"/>
              <w:marRight w:val="0"/>
              <w:marTop w:val="0"/>
              <w:marBottom w:val="0"/>
              <w:divBdr>
                <w:top w:val="none" w:sz="0" w:space="0" w:color="auto"/>
                <w:left w:val="none" w:sz="0" w:space="0" w:color="auto"/>
                <w:bottom w:val="none" w:sz="0" w:space="0" w:color="auto"/>
                <w:right w:val="none" w:sz="0" w:space="0" w:color="auto"/>
              </w:divBdr>
            </w:div>
            <w:div w:id="1333752729">
              <w:marLeft w:val="0"/>
              <w:marRight w:val="0"/>
              <w:marTop w:val="0"/>
              <w:marBottom w:val="0"/>
              <w:divBdr>
                <w:top w:val="none" w:sz="0" w:space="0" w:color="auto"/>
                <w:left w:val="none" w:sz="0" w:space="0" w:color="auto"/>
                <w:bottom w:val="none" w:sz="0" w:space="0" w:color="auto"/>
                <w:right w:val="none" w:sz="0" w:space="0" w:color="auto"/>
              </w:divBdr>
            </w:div>
            <w:div w:id="1468166000">
              <w:marLeft w:val="0"/>
              <w:marRight w:val="0"/>
              <w:marTop w:val="0"/>
              <w:marBottom w:val="0"/>
              <w:divBdr>
                <w:top w:val="none" w:sz="0" w:space="0" w:color="auto"/>
                <w:left w:val="none" w:sz="0" w:space="0" w:color="auto"/>
                <w:bottom w:val="none" w:sz="0" w:space="0" w:color="auto"/>
                <w:right w:val="none" w:sz="0" w:space="0" w:color="auto"/>
              </w:divBdr>
            </w:div>
            <w:div w:id="1476676236">
              <w:marLeft w:val="0"/>
              <w:marRight w:val="0"/>
              <w:marTop w:val="0"/>
              <w:marBottom w:val="0"/>
              <w:divBdr>
                <w:top w:val="none" w:sz="0" w:space="0" w:color="auto"/>
                <w:left w:val="none" w:sz="0" w:space="0" w:color="auto"/>
                <w:bottom w:val="none" w:sz="0" w:space="0" w:color="auto"/>
                <w:right w:val="none" w:sz="0" w:space="0" w:color="auto"/>
              </w:divBdr>
            </w:div>
            <w:div w:id="1549225253">
              <w:marLeft w:val="0"/>
              <w:marRight w:val="0"/>
              <w:marTop w:val="0"/>
              <w:marBottom w:val="0"/>
              <w:divBdr>
                <w:top w:val="none" w:sz="0" w:space="0" w:color="auto"/>
                <w:left w:val="none" w:sz="0" w:space="0" w:color="auto"/>
                <w:bottom w:val="none" w:sz="0" w:space="0" w:color="auto"/>
                <w:right w:val="none" w:sz="0" w:space="0" w:color="auto"/>
              </w:divBdr>
            </w:div>
            <w:div w:id="1569877754">
              <w:marLeft w:val="0"/>
              <w:marRight w:val="0"/>
              <w:marTop w:val="0"/>
              <w:marBottom w:val="0"/>
              <w:divBdr>
                <w:top w:val="none" w:sz="0" w:space="0" w:color="auto"/>
                <w:left w:val="none" w:sz="0" w:space="0" w:color="auto"/>
                <w:bottom w:val="none" w:sz="0" w:space="0" w:color="auto"/>
                <w:right w:val="none" w:sz="0" w:space="0" w:color="auto"/>
              </w:divBdr>
            </w:div>
            <w:div w:id="1594437730">
              <w:marLeft w:val="0"/>
              <w:marRight w:val="0"/>
              <w:marTop w:val="0"/>
              <w:marBottom w:val="0"/>
              <w:divBdr>
                <w:top w:val="none" w:sz="0" w:space="0" w:color="auto"/>
                <w:left w:val="none" w:sz="0" w:space="0" w:color="auto"/>
                <w:bottom w:val="none" w:sz="0" w:space="0" w:color="auto"/>
                <w:right w:val="none" w:sz="0" w:space="0" w:color="auto"/>
              </w:divBdr>
            </w:div>
            <w:div w:id="1791125681">
              <w:marLeft w:val="0"/>
              <w:marRight w:val="0"/>
              <w:marTop w:val="0"/>
              <w:marBottom w:val="0"/>
              <w:divBdr>
                <w:top w:val="none" w:sz="0" w:space="0" w:color="auto"/>
                <w:left w:val="none" w:sz="0" w:space="0" w:color="auto"/>
                <w:bottom w:val="none" w:sz="0" w:space="0" w:color="auto"/>
                <w:right w:val="none" w:sz="0" w:space="0" w:color="auto"/>
              </w:divBdr>
            </w:div>
            <w:div w:id="1800566711">
              <w:marLeft w:val="0"/>
              <w:marRight w:val="0"/>
              <w:marTop w:val="0"/>
              <w:marBottom w:val="0"/>
              <w:divBdr>
                <w:top w:val="none" w:sz="0" w:space="0" w:color="auto"/>
                <w:left w:val="none" w:sz="0" w:space="0" w:color="auto"/>
                <w:bottom w:val="none" w:sz="0" w:space="0" w:color="auto"/>
                <w:right w:val="none" w:sz="0" w:space="0" w:color="auto"/>
              </w:divBdr>
            </w:div>
            <w:div w:id="1809012274">
              <w:marLeft w:val="0"/>
              <w:marRight w:val="0"/>
              <w:marTop w:val="0"/>
              <w:marBottom w:val="0"/>
              <w:divBdr>
                <w:top w:val="none" w:sz="0" w:space="0" w:color="auto"/>
                <w:left w:val="none" w:sz="0" w:space="0" w:color="auto"/>
                <w:bottom w:val="none" w:sz="0" w:space="0" w:color="auto"/>
                <w:right w:val="none" w:sz="0" w:space="0" w:color="auto"/>
              </w:divBdr>
            </w:div>
            <w:div w:id="1868641199">
              <w:marLeft w:val="0"/>
              <w:marRight w:val="0"/>
              <w:marTop w:val="0"/>
              <w:marBottom w:val="0"/>
              <w:divBdr>
                <w:top w:val="none" w:sz="0" w:space="0" w:color="auto"/>
                <w:left w:val="none" w:sz="0" w:space="0" w:color="auto"/>
                <w:bottom w:val="none" w:sz="0" w:space="0" w:color="auto"/>
                <w:right w:val="none" w:sz="0" w:space="0" w:color="auto"/>
              </w:divBdr>
            </w:div>
            <w:div w:id="1923101860">
              <w:marLeft w:val="0"/>
              <w:marRight w:val="0"/>
              <w:marTop w:val="0"/>
              <w:marBottom w:val="0"/>
              <w:divBdr>
                <w:top w:val="none" w:sz="0" w:space="0" w:color="auto"/>
                <w:left w:val="none" w:sz="0" w:space="0" w:color="auto"/>
                <w:bottom w:val="none" w:sz="0" w:space="0" w:color="auto"/>
                <w:right w:val="none" w:sz="0" w:space="0" w:color="auto"/>
              </w:divBdr>
            </w:div>
            <w:div w:id="1976444771">
              <w:marLeft w:val="0"/>
              <w:marRight w:val="0"/>
              <w:marTop w:val="0"/>
              <w:marBottom w:val="0"/>
              <w:divBdr>
                <w:top w:val="none" w:sz="0" w:space="0" w:color="auto"/>
                <w:left w:val="none" w:sz="0" w:space="0" w:color="auto"/>
                <w:bottom w:val="none" w:sz="0" w:space="0" w:color="auto"/>
                <w:right w:val="none" w:sz="0" w:space="0" w:color="auto"/>
              </w:divBdr>
            </w:div>
            <w:div w:id="1987976060">
              <w:marLeft w:val="0"/>
              <w:marRight w:val="0"/>
              <w:marTop w:val="0"/>
              <w:marBottom w:val="0"/>
              <w:divBdr>
                <w:top w:val="none" w:sz="0" w:space="0" w:color="auto"/>
                <w:left w:val="none" w:sz="0" w:space="0" w:color="auto"/>
                <w:bottom w:val="none" w:sz="0" w:space="0" w:color="auto"/>
                <w:right w:val="none" w:sz="0" w:space="0" w:color="auto"/>
              </w:divBdr>
            </w:div>
            <w:div w:id="2016111579">
              <w:marLeft w:val="0"/>
              <w:marRight w:val="0"/>
              <w:marTop w:val="0"/>
              <w:marBottom w:val="0"/>
              <w:divBdr>
                <w:top w:val="none" w:sz="0" w:space="0" w:color="auto"/>
                <w:left w:val="none" w:sz="0" w:space="0" w:color="auto"/>
                <w:bottom w:val="none" w:sz="0" w:space="0" w:color="auto"/>
                <w:right w:val="none" w:sz="0" w:space="0" w:color="auto"/>
              </w:divBdr>
            </w:div>
            <w:div w:id="2036148145">
              <w:marLeft w:val="0"/>
              <w:marRight w:val="0"/>
              <w:marTop w:val="0"/>
              <w:marBottom w:val="0"/>
              <w:divBdr>
                <w:top w:val="none" w:sz="0" w:space="0" w:color="auto"/>
                <w:left w:val="none" w:sz="0" w:space="0" w:color="auto"/>
                <w:bottom w:val="none" w:sz="0" w:space="0" w:color="auto"/>
                <w:right w:val="none" w:sz="0" w:space="0" w:color="auto"/>
              </w:divBdr>
            </w:div>
            <w:div w:id="2048680506">
              <w:marLeft w:val="0"/>
              <w:marRight w:val="0"/>
              <w:marTop w:val="0"/>
              <w:marBottom w:val="0"/>
              <w:divBdr>
                <w:top w:val="none" w:sz="0" w:space="0" w:color="auto"/>
                <w:left w:val="none" w:sz="0" w:space="0" w:color="auto"/>
                <w:bottom w:val="none" w:sz="0" w:space="0" w:color="auto"/>
                <w:right w:val="none" w:sz="0" w:space="0" w:color="auto"/>
              </w:divBdr>
            </w:div>
            <w:div w:id="2066564411">
              <w:marLeft w:val="0"/>
              <w:marRight w:val="0"/>
              <w:marTop w:val="0"/>
              <w:marBottom w:val="0"/>
              <w:divBdr>
                <w:top w:val="none" w:sz="0" w:space="0" w:color="auto"/>
                <w:left w:val="none" w:sz="0" w:space="0" w:color="auto"/>
                <w:bottom w:val="none" w:sz="0" w:space="0" w:color="auto"/>
                <w:right w:val="none" w:sz="0" w:space="0" w:color="auto"/>
              </w:divBdr>
            </w:div>
            <w:div w:id="2100104527">
              <w:marLeft w:val="0"/>
              <w:marRight w:val="0"/>
              <w:marTop w:val="0"/>
              <w:marBottom w:val="0"/>
              <w:divBdr>
                <w:top w:val="none" w:sz="0" w:space="0" w:color="auto"/>
                <w:left w:val="none" w:sz="0" w:space="0" w:color="auto"/>
                <w:bottom w:val="none" w:sz="0" w:space="0" w:color="auto"/>
                <w:right w:val="none" w:sz="0" w:space="0" w:color="auto"/>
              </w:divBdr>
            </w:div>
            <w:div w:id="2134202144">
              <w:marLeft w:val="0"/>
              <w:marRight w:val="0"/>
              <w:marTop w:val="0"/>
              <w:marBottom w:val="0"/>
              <w:divBdr>
                <w:top w:val="none" w:sz="0" w:space="0" w:color="auto"/>
                <w:left w:val="none" w:sz="0" w:space="0" w:color="auto"/>
                <w:bottom w:val="none" w:sz="0" w:space="0" w:color="auto"/>
                <w:right w:val="none" w:sz="0" w:space="0" w:color="auto"/>
              </w:divBdr>
            </w:div>
          </w:divsChild>
        </w:div>
        <w:div w:id="2132435504">
          <w:marLeft w:val="0"/>
          <w:marRight w:val="0"/>
          <w:marTop w:val="0"/>
          <w:marBottom w:val="0"/>
          <w:divBdr>
            <w:top w:val="none" w:sz="0" w:space="0" w:color="auto"/>
            <w:left w:val="none" w:sz="0" w:space="0" w:color="auto"/>
            <w:bottom w:val="none" w:sz="0" w:space="0" w:color="auto"/>
            <w:right w:val="none" w:sz="0" w:space="0" w:color="auto"/>
          </w:divBdr>
          <w:divsChild>
            <w:div w:id="75132859">
              <w:marLeft w:val="0"/>
              <w:marRight w:val="0"/>
              <w:marTop w:val="0"/>
              <w:marBottom w:val="0"/>
              <w:divBdr>
                <w:top w:val="none" w:sz="0" w:space="0" w:color="auto"/>
                <w:left w:val="none" w:sz="0" w:space="0" w:color="auto"/>
                <w:bottom w:val="none" w:sz="0" w:space="0" w:color="auto"/>
                <w:right w:val="none" w:sz="0" w:space="0" w:color="auto"/>
              </w:divBdr>
            </w:div>
            <w:div w:id="202594869">
              <w:marLeft w:val="0"/>
              <w:marRight w:val="0"/>
              <w:marTop w:val="0"/>
              <w:marBottom w:val="0"/>
              <w:divBdr>
                <w:top w:val="none" w:sz="0" w:space="0" w:color="auto"/>
                <w:left w:val="none" w:sz="0" w:space="0" w:color="auto"/>
                <w:bottom w:val="none" w:sz="0" w:space="0" w:color="auto"/>
                <w:right w:val="none" w:sz="0" w:space="0" w:color="auto"/>
              </w:divBdr>
            </w:div>
            <w:div w:id="215436885">
              <w:marLeft w:val="0"/>
              <w:marRight w:val="0"/>
              <w:marTop w:val="0"/>
              <w:marBottom w:val="0"/>
              <w:divBdr>
                <w:top w:val="none" w:sz="0" w:space="0" w:color="auto"/>
                <w:left w:val="none" w:sz="0" w:space="0" w:color="auto"/>
                <w:bottom w:val="none" w:sz="0" w:space="0" w:color="auto"/>
                <w:right w:val="none" w:sz="0" w:space="0" w:color="auto"/>
              </w:divBdr>
            </w:div>
            <w:div w:id="390155528">
              <w:marLeft w:val="0"/>
              <w:marRight w:val="0"/>
              <w:marTop w:val="0"/>
              <w:marBottom w:val="0"/>
              <w:divBdr>
                <w:top w:val="none" w:sz="0" w:space="0" w:color="auto"/>
                <w:left w:val="none" w:sz="0" w:space="0" w:color="auto"/>
                <w:bottom w:val="none" w:sz="0" w:space="0" w:color="auto"/>
                <w:right w:val="none" w:sz="0" w:space="0" w:color="auto"/>
              </w:divBdr>
            </w:div>
            <w:div w:id="522281154">
              <w:marLeft w:val="0"/>
              <w:marRight w:val="0"/>
              <w:marTop w:val="0"/>
              <w:marBottom w:val="0"/>
              <w:divBdr>
                <w:top w:val="none" w:sz="0" w:space="0" w:color="auto"/>
                <w:left w:val="none" w:sz="0" w:space="0" w:color="auto"/>
                <w:bottom w:val="none" w:sz="0" w:space="0" w:color="auto"/>
                <w:right w:val="none" w:sz="0" w:space="0" w:color="auto"/>
              </w:divBdr>
            </w:div>
            <w:div w:id="940576591">
              <w:marLeft w:val="0"/>
              <w:marRight w:val="0"/>
              <w:marTop w:val="0"/>
              <w:marBottom w:val="0"/>
              <w:divBdr>
                <w:top w:val="none" w:sz="0" w:space="0" w:color="auto"/>
                <w:left w:val="none" w:sz="0" w:space="0" w:color="auto"/>
                <w:bottom w:val="none" w:sz="0" w:space="0" w:color="auto"/>
                <w:right w:val="none" w:sz="0" w:space="0" w:color="auto"/>
              </w:divBdr>
            </w:div>
            <w:div w:id="1061635301">
              <w:marLeft w:val="0"/>
              <w:marRight w:val="0"/>
              <w:marTop w:val="0"/>
              <w:marBottom w:val="0"/>
              <w:divBdr>
                <w:top w:val="none" w:sz="0" w:space="0" w:color="auto"/>
                <w:left w:val="none" w:sz="0" w:space="0" w:color="auto"/>
                <w:bottom w:val="none" w:sz="0" w:space="0" w:color="auto"/>
                <w:right w:val="none" w:sz="0" w:space="0" w:color="auto"/>
              </w:divBdr>
            </w:div>
            <w:div w:id="1162625233">
              <w:marLeft w:val="0"/>
              <w:marRight w:val="0"/>
              <w:marTop w:val="0"/>
              <w:marBottom w:val="0"/>
              <w:divBdr>
                <w:top w:val="none" w:sz="0" w:space="0" w:color="auto"/>
                <w:left w:val="none" w:sz="0" w:space="0" w:color="auto"/>
                <w:bottom w:val="none" w:sz="0" w:space="0" w:color="auto"/>
                <w:right w:val="none" w:sz="0" w:space="0" w:color="auto"/>
              </w:divBdr>
            </w:div>
            <w:div w:id="1370305374">
              <w:marLeft w:val="0"/>
              <w:marRight w:val="0"/>
              <w:marTop w:val="0"/>
              <w:marBottom w:val="0"/>
              <w:divBdr>
                <w:top w:val="none" w:sz="0" w:space="0" w:color="auto"/>
                <w:left w:val="none" w:sz="0" w:space="0" w:color="auto"/>
                <w:bottom w:val="none" w:sz="0" w:space="0" w:color="auto"/>
                <w:right w:val="none" w:sz="0" w:space="0" w:color="auto"/>
              </w:divBdr>
            </w:div>
            <w:div w:id="1534809698">
              <w:marLeft w:val="0"/>
              <w:marRight w:val="0"/>
              <w:marTop w:val="0"/>
              <w:marBottom w:val="0"/>
              <w:divBdr>
                <w:top w:val="none" w:sz="0" w:space="0" w:color="auto"/>
                <w:left w:val="none" w:sz="0" w:space="0" w:color="auto"/>
                <w:bottom w:val="none" w:sz="0" w:space="0" w:color="auto"/>
                <w:right w:val="none" w:sz="0" w:space="0" w:color="auto"/>
              </w:divBdr>
            </w:div>
            <w:div w:id="1836804107">
              <w:marLeft w:val="0"/>
              <w:marRight w:val="0"/>
              <w:marTop w:val="0"/>
              <w:marBottom w:val="0"/>
              <w:divBdr>
                <w:top w:val="none" w:sz="0" w:space="0" w:color="auto"/>
                <w:left w:val="none" w:sz="0" w:space="0" w:color="auto"/>
                <w:bottom w:val="none" w:sz="0" w:space="0" w:color="auto"/>
                <w:right w:val="none" w:sz="0" w:space="0" w:color="auto"/>
              </w:divBdr>
            </w:div>
            <w:div w:id="197945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703565">
      <w:bodyDiv w:val="1"/>
      <w:marLeft w:val="0"/>
      <w:marRight w:val="0"/>
      <w:marTop w:val="0"/>
      <w:marBottom w:val="0"/>
      <w:divBdr>
        <w:top w:val="none" w:sz="0" w:space="0" w:color="auto"/>
        <w:left w:val="none" w:sz="0" w:space="0" w:color="auto"/>
        <w:bottom w:val="none" w:sz="0" w:space="0" w:color="auto"/>
        <w:right w:val="none" w:sz="0" w:space="0" w:color="auto"/>
      </w:divBdr>
    </w:div>
    <w:div w:id="1365905176">
      <w:bodyDiv w:val="1"/>
      <w:marLeft w:val="0"/>
      <w:marRight w:val="0"/>
      <w:marTop w:val="0"/>
      <w:marBottom w:val="0"/>
      <w:divBdr>
        <w:top w:val="none" w:sz="0" w:space="0" w:color="auto"/>
        <w:left w:val="none" w:sz="0" w:space="0" w:color="auto"/>
        <w:bottom w:val="none" w:sz="0" w:space="0" w:color="auto"/>
        <w:right w:val="none" w:sz="0" w:space="0" w:color="auto"/>
      </w:divBdr>
    </w:div>
    <w:div w:id="1373845058">
      <w:bodyDiv w:val="1"/>
      <w:marLeft w:val="0"/>
      <w:marRight w:val="0"/>
      <w:marTop w:val="0"/>
      <w:marBottom w:val="0"/>
      <w:divBdr>
        <w:top w:val="none" w:sz="0" w:space="0" w:color="auto"/>
        <w:left w:val="none" w:sz="0" w:space="0" w:color="auto"/>
        <w:bottom w:val="none" w:sz="0" w:space="0" w:color="auto"/>
        <w:right w:val="none" w:sz="0" w:space="0" w:color="auto"/>
      </w:divBdr>
      <w:divsChild>
        <w:div w:id="94789628">
          <w:marLeft w:val="0"/>
          <w:marRight w:val="0"/>
          <w:marTop w:val="0"/>
          <w:marBottom w:val="0"/>
          <w:divBdr>
            <w:top w:val="none" w:sz="0" w:space="0" w:color="auto"/>
            <w:left w:val="none" w:sz="0" w:space="0" w:color="auto"/>
            <w:bottom w:val="none" w:sz="0" w:space="0" w:color="auto"/>
            <w:right w:val="none" w:sz="0" w:space="0" w:color="auto"/>
          </w:divBdr>
        </w:div>
        <w:div w:id="174811613">
          <w:marLeft w:val="0"/>
          <w:marRight w:val="0"/>
          <w:marTop w:val="0"/>
          <w:marBottom w:val="0"/>
          <w:divBdr>
            <w:top w:val="none" w:sz="0" w:space="0" w:color="auto"/>
            <w:left w:val="none" w:sz="0" w:space="0" w:color="auto"/>
            <w:bottom w:val="none" w:sz="0" w:space="0" w:color="auto"/>
            <w:right w:val="none" w:sz="0" w:space="0" w:color="auto"/>
          </w:divBdr>
        </w:div>
        <w:div w:id="227571346">
          <w:marLeft w:val="0"/>
          <w:marRight w:val="0"/>
          <w:marTop w:val="0"/>
          <w:marBottom w:val="0"/>
          <w:divBdr>
            <w:top w:val="none" w:sz="0" w:space="0" w:color="auto"/>
            <w:left w:val="none" w:sz="0" w:space="0" w:color="auto"/>
            <w:bottom w:val="none" w:sz="0" w:space="0" w:color="auto"/>
            <w:right w:val="none" w:sz="0" w:space="0" w:color="auto"/>
          </w:divBdr>
        </w:div>
        <w:div w:id="237520664">
          <w:marLeft w:val="0"/>
          <w:marRight w:val="0"/>
          <w:marTop w:val="0"/>
          <w:marBottom w:val="0"/>
          <w:divBdr>
            <w:top w:val="none" w:sz="0" w:space="0" w:color="auto"/>
            <w:left w:val="none" w:sz="0" w:space="0" w:color="auto"/>
            <w:bottom w:val="none" w:sz="0" w:space="0" w:color="auto"/>
            <w:right w:val="none" w:sz="0" w:space="0" w:color="auto"/>
          </w:divBdr>
        </w:div>
        <w:div w:id="238564147">
          <w:marLeft w:val="0"/>
          <w:marRight w:val="0"/>
          <w:marTop w:val="0"/>
          <w:marBottom w:val="0"/>
          <w:divBdr>
            <w:top w:val="none" w:sz="0" w:space="0" w:color="auto"/>
            <w:left w:val="none" w:sz="0" w:space="0" w:color="auto"/>
            <w:bottom w:val="none" w:sz="0" w:space="0" w:color="auto"/>
            <w:right w:val="none" w:sz="0" w:space="0" w:color="auto"/>
          </w:divBdr>
        </w:div>
        <w:div w:id="505100396">
          <w:marLeft w:val="0"/>
          <w:marRight w:val="0"/>
          <w:marTop w:val="0"/>
          <w:marBottom w:val="0"/>
          <w:divBdr>
            <w:top w:val="none" w:sz="0" w:space="0" w:color="auto"/>
            <w:left w:val="none" w:sz="0" w:space="0" w:color="auto"/>
            <w:bottom w:val="none" w:sz="0" w:space="0" w:color="auto"/>
            <w:right w:val="none" w:sz="0" w:space="0" w:color="auto"/>
          </w:divBdr>
        </w:div>
        <w:div w:id="526869862">
          <w:marLeft w:val="0"/>
          <w:marRight w:val="0"/>
          <w:marTop w:val="0"/>
          <w:marBottom w:val="0"/>
          <w:divBdr>
            <w:top w:val="none" w:sz="0" w:space="0" w:color="auto"/>
            <w:left w:val="none" w:sz="0" w:space="0" w:color="auto"/>
            <w:bottom w:val="none" w:sz="0" w:space="0" w:color="auto"/>
            <w:right w:val="none" w:sz="0" w:space="0" w:color="auto"/>
          </w:divBdr>
        </w:div>
        <w:div w:id="620189828">
          <w:marLeft w:val="0"/>
          <w:marRight w:val="0"/>
          <w:marTop w:val="0"/>
          <w:marBottom w:val="0"/>
          <w:divBdr>
            <w:top w:val="none" w:sz="0" w:space="0" w:color="auto"/>
            <w:left w:val="none" w:sz="0" w:space="0" w:color="auto"/>
            <w:bottom w:val="none" w:sz="0" w:space="0" w:color="auto"/>
            <w:right w:val="none" w:sz="0" w:space="0" w:color="auto"/>
          </w:divBdr>
        </w:div>
        <w:div w:id="697242514">
          <w:marLeft w:val="0"/>
          <w:marRight w:val="0"/>
          <w:marTop w:val="0"/>
          <w:marBottom w:val="0"/>
          <w:divBdr>
            <w:top w:val="none" w:sz="0" w:space="0" w:color="auto"/>
            <w:left w:val="none" w:sz="0" w:space="0" w:color="auto"/>
            <w:bottom w:val="none" w:sz="0" w:space="0" w:color="auto"/>
            <w:right w:val="none" w:sz="0" w:space="0" w:color="auto"/>
          </w:divBdr>
        </w:div>
        <w:div w:id="754325678">
          <w:marLeft w:val="0"/>
          <w:marRight w:val="0"/>
          <w:marTop w:val="0"/>
          <w:marBottom w:val="0"/>
          <w:divBdr>
            <w:top w:val="none" w:sz="0" w:space="0" w:color="auto"/>
            <w:left w:val="none" w:sz="0" w:space="0" w:color="auto"/>
            <w:bottom w:val="none" w:sz="0" w:space="0" w:color="auto"/>
            <w:right w:val="none" w:sz="0" w:space="0" w:color="auto"/>
          </w:divBdr>
        </w:div>
        <w:div w:id="754941201">
          <w:marLeft w:val="0"/>
          <w:marRight w:val="0"/>
          <w:marTop w:val="0"/>
          <w:marBottom w:val="0"/>
          <w:divBdr>
            <w:top w:val="none" w:sz="0" w:space="0" w:color="auto"/>
            <w:left w:val="none" w:sz="0" w:space="0" w:color="auto"/>
            <w:bottom w:val="none" w:sz="0" w:space="0" w:color="auto"/>
            <w:right w:val="none" w:sz="0" w:space="0" w:color="auto"/>
          </w:divBdr>
        </w:div>
        <w:div w:id="869728765">
          <w:marLeft w:val="0"/>
          <w:marRight w:val="0"/>
          <w:marTop w:val="0"/>
          <w:marBottom w:val="0"/>
          <w:divBdr>
            <w:top w:val="none" w:sz="0" w:space="0" w:color="auto"/>
            <w:left w:val="none" w:sz="0" w:space="0" w:color="auto"/>
            <w:bottom w:val="none" w:sz="0" w:space="0" w:color="auto"/>
            <w:right w:val="none" w:sz="0" w:space="0" w:color="auto"/>
          </w:divBdr>
        </w:div>
        <w:div w:id="938483685">
          <w:marLeft w:val="0"/>
          <w:marRight w:val="0"/>
          <w:marTop w:val="0"/>
          <w:marBottom w:val="0"/>
          <w:divBdr>
            <w:top w:val="none" w:sz="0" w:space="0" w:color="auto"/>
            <w:left w:val="none" w:sz="0" w:space="0" w:color="auto"/>
            <w:bottom w:val="none" w:sz="0" w:space="0" w:color="auto"/>
            <w:right w:val="none" w:sz="0" w:space="0" w:color="auto"/>
          </w:divBdr>
        </w:div>
        <w:div w:id="970674352">
          <w:marLeft w:val="0"/>
          <w:marRight w:val="0"/>
          <w:marTop w:val="0"/>
          <w:marBottom w:val="0"/>
          <w:divBdr>
            <w:top w:val="none" w:sz="0" w:space="0" w:color="auto"/>
            <w:left w:val="none" w:sz="0" w:space="0" w:color="auto"/>
            <w:bottom w:val="none" w:sz="0" w:space="0" w:color="auto"/>
            <w:right w:val="none" w:sz="0" w:space="0" w:color="auto"/>
          </w:divBdr>
        </w:div>
        <w:div w:id="997732737">
          <w:marLeft w:val="0"/>
          <w:marRight w:val="0"/>
          <w:marTop w:val="0"/>
          <w:marBottom w:val="0"/>
          <w:divBdr>
            <w:top w:val="none" w:sz="0" w:space="0" w:color="auto"/>
            <w:left w:val="none" w:sz="0" w:space="0" w:color="auto"/>
            <w:bottom w:val="none" w:sz="0" w:space="0" w:color="auto"/>
            <w:right w:val="none" w:sz="0" w:space="0" w:color="auto"/>
          </w:divBdr>
        </w:div>
        <w:div w:id="1005287741">
          <w:marLeft w:val="0"/>
          <w:marRight w:val="0"/>
          <w:marTop w:val="0"/>
          <w:marBottom w:val="0"/>
          <w:divBdr>
            <w:top w:val="none" w:sz="0" w:space="0" w:color="auto"/>
            <w:left w:val="none" w:sz="0" w:space="0" w:color="auto"/>
            <w:bottom w:val="none" w:sz="0" w:space="0" w:color="auto"/>
            <w:right w:val="none" w:sz="0" w:space="0" w:color="auto"/>
          </w:divBdr>
        </w:div>
        <w:div w:id="1037657032">
          <w:marLeft w:val="0"/>
          <w:marRight w:val="0"/>
          <w:marTop w:val="0"/>
          <w:marBottom w:val="0"/>
          <w:divBdr>
            <w:top w:val="none" w:sz="0" w:space="0" w:color="auto"/>
            <w:left w:val="none" w:sz="0" w:space="0" w:color="auto"/>
            <w:bottom w:val="none" w:sz="0" w:space="0" w:color="auto"/>
            <w:right w:val="none" w:sz="0" w:space="0" w:color="auto"/>
          </w:divBdr>
        </w:div>
        <w:div w:id="1127434515">
          <w:marLeft w:val="0"/>
          <w:marRight w:val="0"/>
          <w:marTop w:val="0"/>
          <w:marBottom w:val="0"/>
          <w:divBdr>
            <w:top w:val="none" w:sz="0" w:space="0" w:color="auto"/>
            <w:left w:val="none" w:sz="0" w:space="0" w:color="auto"/>
            <w:bottom w:val="none" w:sz="0" w:space="0" w:color="auto"/>
            <w:right w:val="none" w:sz="0" w:space="0" w:color="auto"/>
          </w:divBdr>
        </w:div>
        <w:div w:id="1306593275">
          <w:marLeft w:val="0"/>
          <w:marRight w:val="0"/>
          <w:marTop w:val="0"/>
          <w:marBottom w:val="0"/>
          <w:divBdr>
            <w:top w:val="none" w:sz="0" w:space="0" w:color="auto"/>
            <w:left w:val="none" w:sz="0" w:space="0" w:color="auto"/>
            <w:bottom w:val="none" w:sz="0" w:space="0" w:color="auto"/>
            <w:right w:val="none" w:sz="0" w:space="0" w:color="auto"/>
          </w:divBdr>
        </w:div>
        <w:div w:id="1383823535">
          <w:marLeft w:val="0"/>
          <w:marRight w:val="0"/>
          <w:marTop w:val="0"/>
          <w:marBottom w:val="0"/>
          <w:divBdr>
            <w:top w:val="none" w:sz="0" w:space="0" w:color="auto"/>
            <w:left w:val="none" w:sz="0" w:space="0" w:color="auto"/>
            <w:bottom w:val="none" w:sz="0" w:space="0" w:color="auto"/>
            <w:right w:val="none" w:sz="0" w:space="0" w:color="auto"/>
          </w:divBdr>
        </w:div>
        <w:div w:id="1400439907">
          <w:marLeft w:val="0"/>
          <w:marRight w:val="0"/>
          <w:marTop w:val="0"/>
          <w:marBottom w:val="0"/>
          <w:divBdr>
            <w:top w:val="none" w:sz="0" w:space="0" w:color="auto"/>
            <w:left w:val="none" w:sz="0" w:space="0" w:color="auto"/>
            <w:bottom w:val="none" w:sz="0" w:space="0" w:color="auto"/>
            <w:right w:val="none" w:sz="0" w:space="0" w:color="auto"/>
          </w:divBdr>
        </w:div>
        <w:div w:id="1432242693">
          <w:marLeft w:val="0"/>
          <w:marRight w:val="0"/>
          <w:marTop w:val="0"/>
          <w:marBottom w:val="0"/>
          <w:divBdr>
            <w:top w:val="none" w:sz="0" w:space="0" w:color="auto"/>
            <w:left w:val="none" w:sz="0" w:space="0" w:color="auto"/>
            <w:bottom w:val="none" w:sz="0" w:space="0" w:color="auto"/>
            <w:right w:val="none" w:sz="0" w:space="0" w:color="auto"/>
          </w:divBdr>
        </w:div>
        <w:div w:id="1444034337">
          <w:marLeft w:val="0"/>
          <w:marRight w:val="0"/>
          <w:marTop w:val="0"/>
          <w:marBottom w:val="0"/>
          <w:divBdr>
            <w:top w:val="none" w:sz="0" w:space="0" w:color="auto"/>
            <w:left w:val="none" w:sz="0" w:space="0" w:color="auto"/>
            <w:bottom w:val="none" w:sz="0" w:space="0" w:color="auto"/>
            <w:right w:val="none" w:sz="0" w:space="0" w:color="auto"/>
          </w:divBdr>
        </w:div>
        <w:div w:id="1568955822">
          <w:marLeft w:val="0"/>
          <w:marRight w:val="0"/>
          <w:marTop w:val="0"/>
          <w:marBottom w:val="0"/>
          <w:divBdr>
            <w:top w:val="none" w:sz="0" w:space="0" w:color="auto"/>
            <w:left w:val="none" w:sz="0" w:space="0" w:color="auto"/>
            <w:bottom w:val="none" w:sz="0" w:space="0" w:color="auto"/>
            <w:right w:val="none" w:sz="0" w:space="0" w:color="auto"/>
          </w:divBdr>
        </w:div>
        <w:div w:id="1817333724">
          <w:marLeft w:val="0"/>
          <w:marRight w:val="0"/>
          <w:marTop w:val="0"/>
          <w:marBottom w:val="0"/>
          <w:divBdr>
            <w:top w:val="none" w:sz="0" w:space="0" w:color="auto"/>
            <w:left w:val="none" w:sz="0" w:space="0" w:color="auto"/>
            <w:bottom w:val="none" w:sz="0" w:space="0" w:color="auto"/>
            <w:right w:val="none" w:sz="0" w:space="0" w:color="auto"/>
          </w:divBdr>
        </w:div>
        <w:div w:id="1867602158">
          <w:marLeft w:val="0"/>
          <w:marRight w:val="0"/>
          <w:marTop w:val="0"/>
          <w:marBottom w:val="0"/>
          <w:divBdr>
            <w:top w:val="none" w:sz="0" w:space="0" w:color="auto"/>
            <w:left w:val="none" w:sz="0" w:space="0" w:color="auto"/>
            <w:bottom w:val="none" w:sz="0" w:space="0" w:color="auto"/>
            <w:right w:val="none" w:sz="0" w:space="0" w:color="auto"/>
          </w:divBdr>
        </w:div>
        <w:div w:id="1890533128">
          <w:marLeft w:val="0"/>
          <w:marRight w:val="0"/>
          <w:marTop w:val="0"/>
          <w:marBottom w:val="0"/>
          <w:divBdr>
            <w:top w:val="none" w:sz="0" w:space="0" w:color="auto"/>
            <w:left w:val="none" w:sz="0" w:space="0" w:color="auto"/>
            <w:bottom w:val="none" w:sz="0" w:space="0" w:color="auto"/>
            <w:right w:val="none" w:sz="0" w:space="0" w:color="auto"/>
          </w:divBdr>
        </w:div>
        <w:div w:id="1916082956">
          <w:marLeft w:val="0"/>
          <w:marRight w:val="0"/>
          <w:marTop w:val="0"/>
          <w:marBottom w:val="0"/>
          <w:divBdr>
            <w:top w:val="none" w:sz="0" w:space="0" w:color="auto"/>
            <w:left w:val="none" w:sz="0" w:space="0" w:color="auto"/>
            <w:bottom w:val="none" w:sz="0" w:space="0" w:color="auto"/>
            <w:right w:val="none" w:sz="0" w:space="0" w:color="auto"/>
          </w:divBdr>
        </w:div>
        <w:div w:id="1987781983">
          <w:marLeft w:val="0"/>
          <w:marRight w:val="0"/>
          <w:marTop w:val="0"/>
          <w:marBottom w:val="0"/>
          <w:divBdr>
            <w:top w:val="none" w:sz="0" w:space="0" w:color="auto"/>
            <w:left w:val="none" w:sz="0" w:space="0" w:color="auto"/>
            <w:bottom w:val="none" w:sz="0" w:space="0" w:color="auto"/>
            <w:right w:val="none" w:sz="0" w:space="0" w:color="auto"/>
          </w:divBdr>
        </w:div>
        <w:div w:id="1995257643">
          <w:marLeft w:val="0"/>
          <w:marRight w:val="0"/>
          <w:marTop w:val="0"/>
          <w:marBottom w:val="0"/>
          <w:divBdr>
            <w:top w:val="none" w:sz="0" w:space="0" w:color="auto"/>
            <w:left w:val="none" w:sz="0" w:space="0" w:color="auto"/>
            <w:bottom w:val="none" w:sz="0" w:space="0" w:color="auto"/>
            <w:right w:val="none" w:sz="0" w:space="0" w:color="auto"/>
          </w:divBdr>
        </w:div>
        <w:div w:id="2073845613">
          <w:marLeft w:val="0"/>
          <w:marRight w:val="0"/>
          <w:marTop w:val="0"/>
          <w:marBottom w:val="0"/>
          <w:divBdr>
            <w:top w:val="none" w:sz="0" w:space="0" w:color="auto"/>
            <w:left w:val="none" w:sz="0" w:space="0" w:color="auto"/>
            <w:bottom w:val="none" w:sz="0" w:space="0" w:color="auto"/>
            <w:right w:val="none" w:sz="0" w:space="0" w:color="auto"/>
          </w:divBdr>
        </w:div>
      </w:divsChild>
    </w:div>
    <w:div w:id="1393967669">
      <w:bodyDiv w:val="1"/>
      <w:marLeft w:val="0"/>
      <w:marRight w:val="0"/>
      <w:marTop w:val="0"/>
      <w:marBottom w:val="0"/>
      <w:divBdr>
        <w:top w:val="none" w:sz="0" w:space="0" w:color="auto"/>
        <w:left w:val="none" w:sz="0" w:space="0" w:color="auto"/>
        <w:bottom w:val="none" w:sz="0" w:space="0" w:color="auto"/>
        <w:right w:val="none" w:sz="0" w:space="0" w:color="auto"/>
      </w:divBdr>
      <w:divsChild>
        <w:div w:id="485054943">
          <w:marLeft w:val="0"/>
          <w:marRight w:val="0"/>
          <w:marTop w:val="0"/>
          <w:marBottom w:val="0"/>
          <w:divBdr>
            <w:top w:val="none" w:sz="0" w:space="0" w:color="auto"/>
            <w:left w:val="none" w:sz="0" w:space="0" w:color="auto"/>
            <w:bottom w:val="none" w:sz="0" w:space="0" w:color="auto"/>
            <w:right w:val="none" w:sz="0" w:space="0" w:color="auto"/>
          </w:divBdr>
          <w:divsChild>
            <w:div w:id="44913314">
              <w:marLeft w:val="0"/>
              <w:marRight w:val="0"/>
              <w:marTop w:val="0"/>
              <w:marBottom w:val="0"/>
              <w:divBdr>
                <w:top w:val="none" w:sz="0" w:space="0" w:color="auto"/>
                <w:left w:val="none" w:sz="0" w:space="0" w:color="auto"/>
                <w:bottom w:val="none" w:sz="0" w:space="0" w:color="auto"/>
                <w:right w:val="none" w:sz="0" w:space="0" w:color="auto"/>
              </w:divBdr>
            </w:div>
            <w:div w:id="116149955">
              <w:marLeft w:val="0"/>
              <w:marRight w:val="0"/>
              <w:marTop w:val="0"/>
              <w:marBottom w:val="0"/>
              <w:divBdr>
                <w:top w:val="none" w:sz="0" w:space="0" w:color="auto"/>
                <w:left w:val="none" w:sz="0" w:space="0" w:color="auto"/>
                <w:bottom w:val="none" w:sz="0" w:space="0" w:color="auto"/>
                <w:right w:val="none" w:sz="0" w:space="0" w:color="auto"/>
              </w:divBdr>
            </w:div>
            <w:div w:id="123698081">
              <w:marLeft w:val="0"/>
              <w:marRight w:val="0"/>
              <w:marTop w:val="0"/>
              <w:marBottom w:val="0"/>
              <w:divBdr>
                <w:top w:val="none" w:sz="0" w:space="0" w:color="auto"/>
                <w:left w:val="none" w:sz="0" w:space="0" w:color="auto"/>
                <w:bottom w:val="none" w:sz="0" w:space="0" w:color="auto"/>
                <w:right w:val="none" w:sz="0" w:space="0" w:color="auto"/>
              </w:divBdr>
            </w:div>
            <w:div w:id="130055905">
              <w:marLeft w:val="0"/>
              <w:marRight w:val="0"/>
              <w:marTop w:val="0"/>
              <w:marBottom w:val="0"/>
              <w:divBdr>
                <w:top w:val="none" w:sz="0" w:space="0" w:color="auto"/>
                <w:left w:val="none" w:sz="0" w:space="0" w:color="auto"/>
                <w:bottom w:val="none" w:sz="0" w:space="0" w:color="auto"/>
                <w:right w:val="none" w:sz="0" w:space="0" w:color="auto"/>
              </w:divBdr>
            </w:div>
            <w:div w:id="150878911">
              <w:marLeft w:val="0"/>
              <w:marRight w:val="0"/>
              <w:marTop w:val="0"/>
              <w:marBottom w:val="0"/>
              <w:divBdr>
                <w:top w:val="none" w:sz="0" w:space="0" w:color="auto"/>
                <w:left w:val="none" w:sz="0" w:space="0" w:color="auto"/>
                <w:bottom w:val="none" w:sz="0" w:space="0" w:color="auto"/>
                <w:right w:val="none" w:sz="0" w:space="0" w:color="auto"/>
              </w:divBdr>
            </w:div>
            <w:div w:id="302855495">
              <w:marLeft w:val="0"/>
              <w:marRight w:val="0"/>
              <w:marTop w:val="0"/>
              <w:marBottom w:val="0"/>
              <w:divBdr>
                <w:top w:val="none" w:sz="0" w:space="0" w:color="auto"/>
                <w:left w:val="none" w:sz="0" w:space="0" w:color="auto"/>
                <w:bottom w:val="none" w:sz="0" w:space="0" w:color="auto"/>
                <w:right w:val="none" w:sz="0" w:space="0" w:color="auto"/>
              </w:divBdr>
            </w:div>
            <w:div w:id="352147161">
              <w:marLeft w:val="0"/>
              <w:marRight w:val="0"/>
              <w:marTop w:val="0"/>
              <w:marBottom w:val="0"/>
              <w:divBdr>
                <w:top w:val="none" w:sz="0" w:space="0" w:color="auto"/>
                <w:left w:val="none" w:sz="0" w:space="0" w:color="auto"/>
                <w:bottom w:val="none" w:sz="0" w:space="0" w:color="auto"/>
                <w:right w:val="none" w:sz="0" w:space="0" w:color="auto"/>
              </w:divBdr>
            </w:div>
            <w:div w:id="404883980">
              <w:marLeft w:val="0"/>
              <w:marRight w:val="0"/>
              <w:marTop w:val="0"/>
              <w:marBottom w:val="0"/>
              <w:divBdr>
                <w:top w:val="none" w:sz="0" w:space="0" w:color="auto"/>
                <w:left w:val="none" w:sz="0" w:space="0" w:color="auto"/>
                <w:bottom w:val="none" w:sz="0" w:space="0" w:color="auto"/>
                <w:right w:val="none" w:sz="0" w:space="0" w:color="auto"/>
              </w:divBdr>
            </w:div>
            <w:div w:id="445584507">
              <w:marLeft w:val="0"/>
              <w:marRight w:val="0"/>
              <w:marTop w:val="0"/>
              <w:marBottom w:val="0"/>
              <w:divBdr>
                <w:top w:val="none" w:sz="0" w:space="0" w:color="auto"/>
                <w:left w:val="none" w:sz="0" w:space="0" w:color="auto"/>
                <w:bottom w:val="none" w:sz="0" w:space="0" w:color="auto"/>
                <w:right w:val="none" w:sz="0" w:space="0" w:color="auto"/>
              </w:divBdr>
            </w:div>
            <w:div w:id="485515061">
              <w:marLeft w:val="0"/>
              <w:marRight w:val="0"/>
              <w:marTop w:val="0"/>
              <w:marBottom w:val="0"/>
              <w:divBdr>
                <w:top w:val="none" w:sz="0" w:space="0" w:color="auto"/>
                <w:left w:val="none" w:sz="0" w:space="0" w:color="auto"/>
                <w:bottom w:val="none" w:sz="0" w:space="0" w:color="auto"/>
                <w:right w:val="none" w:sz="0" w:space="0" w:color="auto"/>
              </w:divBdr>
            </w:div>
            <w:div w:id="564294897">
              <w:marLeft w:val="0"/>
              <w:marRight w:val="0"/>
              <w:marTop w:val="0"/>
              <w:marBottom w:val="0"/>
              <w:divBdr>
                <w:top w:val="none" w:sz="0" w:space="0" w:color="auto"/>
                <w:left w:val="none" w:sz="0" w:space="0" w:color="auto"/>
                <w:bottom w:val="none" w:sz="0" w:space="0" w:color="auto"/>
                <w:right w:val="none" w:sz="0" w:space="0" w:color="auto"/>
              </w:divBdr>
            </w:div>
            <w:div w:id="593056280">
              <w:marLeft w:val="0"/>
              <w:marRight w:val="0"/>
              <w:marTop w:val="0"/>
              <w:marBottom w:val="0"/>
              <w:divBdr>
                <w:top w:val="none" w:sz="0" w:space="0" w:color="auto"/>
                <w:left w:val="none" w:sz="0" w:space="0" w:color="auto"/>
                <w:bottom w:val="none" w:sz="0" w:space="0" w:color="auto"/>
                <w:right w:val="none" w:sz="0" w:space="0" w:color="auto"/>
              </w:divBdr>
            </w:div>
            <w:div w:id="678308799">
              <w:marLeft w:val="0"/>
              <w:marRight w:val="0"/>
              <w:marTop w:val="0"/>
              <w:marBottom w:val="0"/>
              <w:divBdr>
                <w:top w:val="none" w:sz="0" w:space="0" w:color="auto"/>
                <w:left w:val="none" w:sz="0" w:space="0" w:color="auto"/>
                <w:bottom w:val="none" w:sz="0" w:space="0" w:color="auto"/>
                <w:right w:val="none" w:sz="0" w:space="0" w:color="auto"/>
              </w:divBdr>
            </w:div>
            <w:div w:id="788088167">
              <w:marLeft w:val="0"/>
              <w:marRight w:val="0"/>
              <w:marTop w:val="0"/>
              <w:marBottom w:val="0"/>
              <w:divBdr>
                <w:top w:val="none" w:sz="0" w:space="0" w:color="auto"/>
                <w:left w:val="none" w:sz="0" w:space="0" w:color="auto"/>
                <w:bottom w:val="none" w:sz="0" w:space="0" w:color="auto"/>
                <w:right w:val="none" w:sz="0" w:space="0" w:color="auto"/>
              </w:divBdr>
            </w:div>
            <w:div w:id="828862418">
              <w:marLeft w:val="0"/>
              <w:marRight w:val="0"/>
              <w:marTop w:val="0"/>
              <w:marBottom w:val="0"/>
              <w:divBdr>
                <w:top w:val="none" w:sz="0" w:space="0" w:color="auto"/>
                <w:left w:val="none" w:sz="0" w:space="0" w:color="auto"/>
                <w:bottom w:val="none" w:sz="0" w:space="0" w:color="auto"/>
                <w:right w:val="none" w:sz="0" w:space="0" w:color="auto"/>
              </w:divBdr>
            </w:div>
            <w:div w:id="899287995">
              <w:marLeft w:val="0"/>
              <w:marRight w:val="0"/>
              <w:marTop w:val="0"/>
              <w:marBottom w:val="0"/>
              <w:divBdr>
                <w:top w:val="none" w:sz="0" w:space="0" w:color="auto"/>
                <w:left w:val="none" w:sz="0" w:space="0" w:color="auto"/>
                <w:bottom w:val="none" w:sz="0" w:space="0" w:color="auto"/>
                <w:right w:val="none" w:sz="0" w:space="0" w:color="auto"/>
              </w:divBdr>
            </w:div>
            <w:div w:id="1046836486">
              <w:marLeft w:val="0"/>
              <w:marRight w:val="0"/>
              <w:marTop w:val="0"/>
              <w:marBottom w:val="0"/>
              <w:divBdr>
                <w:top w:val="none" w:sz="0" w:space="0" w:color="auto"/>
                <w:left w:val="none" w:sz="0" w:space="0" w:color="auto"/>
                <w:bottom w:val="none" w:sz="0" w:space="0" w:color="auto"/>
                <w:right w:val="none" w:sz="0" w:space="0" w:color="auto"/>
              </w:divBdr>
            </w:div>
            <w:div w:id="1121876054">
              <w:marLeft w:val="0"/>
              <w:marRight w:val="0"/>
              <w:marTop w:val="0"/>
              <w:marBottom w:val="0"/>
              <w:divBdr>
                <w:top w:val="none" w:sz="0" w:space="0" w:color="auto"/>
                <w:left w:val="none" w:sz="0" w:space="0" w:color="auto"/>
                <w:bottom w:val="none" w:sz="0" w:space="0" w:color="auto"/>
                <w:right w:val="none" w:sz="0" w:space="0" w:color="auto"/>
              </w:divBdr>
            </w:div>
            <w:div w:id="1183937204">
              <w:marLeft w:val="0"/>
              <w:marRight w:val="0"/>
              <w:marTop w:val="0"/>
              <w:marBottom w:val="0"/>
              <w:divBdr>
                <w:top w:val="none" w:sz="0" w:space="0" w:color="auto"/>
                <w:left w:val="none" w:sz="0" w:space="0" w:color="auto"/>
                <w:bottom w:val="none" w:sz="0" w:space="0" w:color="auto"/>
                <w:right w:val="none" w:sz="0" w:space="0" w:color="auto"/>
              </w:divBdr>
            </w:div>
            <w:div w:id="1286472583">
              <w:marLeft w:val="0"/>
              <w:marRight w:val="0"/>
              <w:marTop w:val="0"/>
              <w:marBottom w:val="0"/>
              <w:divBdr>
                <w:top w:val="none" w:sz="0" w:space="0" w:color="auto"/>
                <w:left w:val="none" w:sz="0" w:space="0" w:color="auto"/>
                <w:bottom w:val="none" w:sz="0" w:space="0" w:color="auto"/>
                <w:right w:val="none" w:sz="0" w:space="0" w:color="auto"/>
              </w:divBdr>
            </w:div>
            <w:div w:id="1293175125">
              <w:marLeft w:val="0"/>
              <w:marRight w:val="0"/>
              <w:marTop w:val="0"/>
              <w:marBottom w:val="0"/>
              <w:divBdr>
                <w:top w:val="none" w:sz="0" w:space="0" w:color="auto"/>
                <w:left w:val="none" w:sz="0" w:space="0" w:color="auto"/>
                <w:bottom w:val="none" w:sz="0" w:space="0" w:color="auto"/>
                <w:right w:val="none" w:sz="0" w:space="0" w:color="auto"/>
              </w:divBdr>
            </w:div>
            <w:div w:id="1302690688">
              <w:marLeft w:val="0"/>
              <w:marRight w:val="0"/>
              <w:marTop w:val="0"/>
              <w:marBottom w:val="0"/>
              <w:divBdr>
                <w:top w:val="none" w:sz="0" w:space="0" w:color="auto"/>
                <w:left w:val="none" w:sz="0" w:space="0" w:color="auto"/>
                <w:bottom w:val="none" w:sz="0" w:space="0" w:color="auto"/>
                <w:right w:val="none" w:sz="0" w:space="0" w:color="auto"/>
              </w:divBdr>
            </w:div>
            <w:div w:id="1517695963">
              <w:marLeft w:val="0"/>
              <w:marRight w:val="0"/>
              <w:marTop w:val="0"/>
              <w:marBottom w:val="0"/>
              <w:divBdr>
                <w:top w:val="none" w:sz="0" w:space="0" w:color="auto"/>
                <w:left w:val="none" w:sz="0" w:space="0" w:color="auto"/>
                <w:bottom w:val="none" w:sz="0" w:space="0" w:color="auto"/>
                <w:right w:val="none" w:sz="0" w:space="0" w:color="auto"/>
              </w:divBdr>
            </w:div>
            <w:div w:id="1557856869">
              <w:marLeft w:val="0"/>
              <w:marRight w:val="0"/>
              <w:marTop w:val="0"/>
              <w:marBottom w:val="0"/>
              <w:divBdr>
                <w:top w:val="none" w:sz="0" w:space="0" w:color="auto"/>
                <w:left w:val="none" w:sz="0" w:space="0" w:color="auto"/>
                <w:bottom w:val="none" w:sz="0" w:space="0" w:color="auto"/>
                <w:right w:val="none" w:sz="0" w:space="0" w:color="auto"/>
              </w:divBdr>
            </w:div>
            <w:div w:id="1650405126">
              <w:marLeft w:val="0"/>
              <w:marRight w:val="0"/>
              <w:marTop w:val="0"/>
              <w:marBottom w:val="0"/>
              <w:divBdr>
                <w:top w:val="none" w:sz="0" w:space="0" w:color="auto"/>
                <w:left w:val="none" w:sz="0" w:space="0" w:color="auto"/>
                <w:bottom w:val="none" w:sz="0" w:space="0" w:color="auto"/>
                <w:right w:val="none" w:sz="0" w:space="0" w:color="auto"/>
              </w:divBdr>
            </w:div>
            <w:div w:id="1661033878">
              <w:marLeft w:val="0"/>
              <w:marRight w:val="0"/>
              <w:marTop w:val="0"/>
              <w:marBottom w:val="0"/>
              <w:divBdr>
                <w:top w:val="none" w:sz="0" w:space="0" w:color="auto"/>
                <w:left w:val="none" w:sz="0" w:space="0" w:color="auto"/>
                <w:bottom w:val="none" w:sz="0" w:space="0" w:color="auto"/>
                <w:right w:val="none" w:sz="0" w:space="0" w:color="auto"/>
              </w:divBdr>
            </w:div>
            <w:div w:id="1701932555">
              <w:marLeft w:val="0"/>
              <w:marRight w:val="0"/>
              <w:marTop w:val="0"/>
              <w:marBottom w:val="0"/>
              <w:divBdr>
                <w:top w:val="none" w:sz="0" w:space="0" w:color="auto"/>
                <w:left w:val="none" w:sz="0" w:space="0" w:color="auto"/>
                <w:bottom w:val="none" w:sz="0" w:space="0" w:color="auto"/>
                <w:right w:val="none" w:sz="0" w:space="0" w:color="auto"/>
              </w:divBdr>
            </w:div>
            <w:div w:id="1702436568">
              <w:marLeft w:val="0"/>
              <w:marRight w:val="0"/>
              <w:marTop w:val="0"/>
              <w:marBottom w:val="0"/>
              <w:divBdr>
                <w:top w:val="none" w:sz="0" w:space="0" w:color="auto"/>
                <w:left w:val="none" w:sz="0" w:space="0" w:color="auto"/>
                <w:bottom w:val="none" w:sz="0" w:space="0" w:color="auto"/>
                <w:right w:val="none" w:sz="0" w:space="0" w:color="auto"/>
              </w:divBdr>
            </w:div>
            <w:div w:id="1768192646">
              <w:marLeft w:val="0"/>
              <w:marRight w:val="0"/>
              <w:marTop w:val="0"/>
              <w:marBottom w:val="0"/>
              <w:divBdr>
                <w:top w:val="none" w:sz="0" w:space="0" w:color="auto"/>
                <w:left w:val="none" w:sz="0" w:space="0" w:color="auto"/>
                <w:bottom w:val="none" w:sz="0" w:space="0" w:color="auto"/>
                <w:right w:val="none" w:sz="0" w:space="0" w:color="auto"/>
              </w:divBdr>
            </w:div>
            <w:div w:id="1769891538">
              <w:marLeft w:val="0"/>
              <w:marRight w:val="0"/>
              <w:marTop w:val="0"/>
              <w:marBottom w:val="0"/>
              <w:divBdr>
                <w:top w:val="none" w:sz="0" w:space="0" w:color="auto"/>
                <w:left w:val="none" w:sz="0" w:space="0" w:color="auto"/>
                <w:bottom w:val="none" w:sz="0" w:space="0" w:color="auto"/>
                <w:right w:val="none" w:sz="0" w:space="0" w:color="auto"/>
              </w:divBdr>
            </w:div>
            <w:div w:id="1792168788">
              <w:marLeft w:val="0"/>
              <w:marRight w:val="0"/>
              <w:marTop w:val="0"/>
              <w:marBottom w:val="0"/>
              <w:divBdr>
                <w:top w:val="none" w:sz="0" w:space="0" w:color="auto"/>
                <w:left w:val="none" w:sz="0" w:space="0" w:color="auto"/>
                <w:bottom w:val="none" w:sz="0" w:space="0" w:color="auto"/>
                <w:right w:val="none" w:sz="0" w:space="0" w:color="auto"/>
              </w:divBdr>
            </w:div>
            <w:div w:id="1843857432">
              <w:marLeft w:val="0"/>
              <w:marRight w:val="0"/>
              <w:marTop w:val="0"/>
              <w:marBottom w:val="0"/>
              <w:divBdr>
                <w:top w:val="none" w:sz="0" w:space="0" w:color="auto"/>
                <w:left w:val="none" w:sz="0" w:space="0" w:color="auto"/>
                <w:bottom w:val="none" w:sz="0" w:space="0" w:color="auto"/>
                <w:right w:val="none" w:sz="0" w:space="0" w:color="auto"/>
              </w:divBdr>
            </w:div>
            <w:div w:id="1855991878">
              <w:marLeft w:val="0"/>
              <w:marRight w:val="0"/>
              <w:marTop w:val="0"/>
              <w:marBottom w:val="0"/>
              <w:divBdr>
                <w:top w:val="none" w:sz="0" w:space="0" w:color="auto"/>
                <w:left w:val="none" w:sz="0" w:space="0" w:color="auto"/>
                <w:bottom w:val="none" w:sz="0" w:space="0" w:color="auto"/>
                <w:right w:val="none" w:sz="0" w:space="0" w:color="auto"/>
              </w:divBdr>
            </w:div>
            <w:div w:id="1921408941">
              <w:marLeft w:val="0"/>
              <w:marRight w:val="0"/>
              <w:marTop w:val="0"/>
              <w:marBottom w:val="0"/>
              <w:divBdr>
                <w:top w:val="none" w:sz="0" w:space="0" w:color="auto"/>
                <w:left w:val="none" w:sz="0" w:space="0" w:color="auto"/>
                <w:bottom w:val="none" w:sz="0" w:space="0" w:color="auto"/>
                <w:right w:val="none" w:sz="0" w:space="0" w:color="auto"/>
              </w:divBdr>
            </w:div>
            <w:div w:id="2121098542">
              <w:marLeft w:val="0"/>
              <w:marRight w:val="0"/>
              <w:marTop w:val="0"/>
              <w:marBottom w:val="0"/>
              <w:divBdr>
                <w:top w:val="none" w:sz="0" w:space="0" w:color="auto"/>
                <w:left w:val="none" w:sz="0" w:space="0" w:color="auto"/>
                <w:bottom w:val="none" w:sz="0" w:space="0" w:color="auto"/>
                <w:right w:val="none" w:sz="0" w:space="0" w:color="auto"/>
              </w:divBdr>
            </w:div>
            <w:div w:id="2128499009">
              <w:marLeft w:val="0"/>
              <w:marRight w:val="0"/>
              <w:marTop w:val="0"/>
              <w:marBottom w:val="0"/>
              <w:divBdr>
                <w:top w:val="none" w:sz="0" w:space="0" w:color="auto"/>
                <w:left w:val="none" w:sz="0" w:space="0" w:color="auto"/>
                <w:bottom w:val="none" w:sz="0" w:space="0" w:color="auto"/>
                <w:right w:val="none" w:sz="0" w:space="0" w:color="auto"/>
              </w:divBdr>
            </w:div>
          </w:divsChild>
        </w:div>
        <w:div w:id="1479835371">
          <w:marLeft w:val="0"/>
          <w:marRight w:val="0"/>
          <w:marTop w:val="0"/>
          <w:marBottom w:val="0"/>
          <w:divBdr>
            <w:top w:val="none" w:sz="0" w:space="0" w:color="auto"/>
            <w:left w:val="none" w:sz="0" w:space="0" w:color="auto"/>
            <w:bottom w:val="none" w:sz="0" w:space="0" w:color="auto"/>
            <w:right w:val="none" w:sz="0" w:space="0" w:color="auto"/>
          </w:divBdr>
          <w:divsChild>
            <w:div w:id="132334378">
              <w:marLeft w:val="0"/>
              <w:marRight w:val="0"/>
              <w:marTop w:val="0"/>
              <w:marBottom w:val="0"/>
              <w:divBdr>
                <w:top w:val="none" w:sz="0" w:space="0" w:color="auto"/>
                <w:left w:val="none" w:sz="0" w:space="0" w:color="auto"/>
                <w:bottom w:val="none" w:sz="0" w:space="0" w:color="auto"/>
                <w:right w:val="none" w:sz="0" w:space="0" w:color="auto"/>
              </w:divBdr>
            </w:div>
            <w:div w:id="243493729">
              <w:marLeft w:val="0"/>
              <w:marRight w:val="0"/>
              <w:marTop w:val="0"/>
              <w:marBottom w:val="0"/>
              <w:divBdr>
                <w:top w:val="none" w:sz="0" w:space="0" w:color="auto"/>
                <w:left w:val="none" w:sz="0" w:space="0" w:color="auto"/>
                <w:bottom w:val="none" w:sz="0" w:space="0" w:color="auto"/>
                <w:right w:val="none" w:sz="0" w:space="0" w:color="auto"/>
              </w:divBdr>
            </w:div>
            <w:div w:id="279845389">
              <w:marLeft w:val="0"/>
              <w:marRight w:val="0"/>
              <w:marTop w:val="0"/>
              <w:marBottom w:val="0"/>
              <w:divBdr>
                <w:top w:val="none" w:sz="0" w:space="0" w:color="auto"/>
                <w:left w:val="none" w:sz="0" w:space="0" w:color="auto"/>
                <w:bottom w:val="none" w:sz="0" w:space="0" w:color="auto"/>
                <w:right w:val="none" w:sz="0" w:space="0" w:color="auto"/>
              </w:divBdr>
            </w:div>
            <w:div w:id="792404209">
              <w:marLeft w:val="0"/>
              <w:marRight w:val="0"/>
              <w:marTop w:val="0"/>
              <w:marBottom w:val="0"/>
              <w:divBdr>
                <w:top w:val="none" w:sz="0" w:space="0" w:color="auto"/>
                <w:left w:val="none" w:sz="0" w:space="0" w:color="auto"/>
                <w:bottom w:val="none" w:sz="0" w:space="0" w:color="auto"/>
                <w:right w:val="none" w:sz="0" w:space="0" w:color="auto"/>
              </w:divBdr>
            </w:div>
            <w:div w:id="812332895">
              <w:marLeft w:val="0"/>
              <w:marRight w:val="0"/>
              <w:marTop w:val="0"/>
              <w:marBottom w:val="0"/>
              <w:divBdr>
                <w:top w:val="none" w:sz="0" w:space="0" w:color="auto"/>
                <w:left w:val="none" w:sz="0" w:space="0" w:color="auto"/>
                <w:bottom w:val="none" w:sz="0" w:space="0" w:color="auto"/>
                <w:right w:val="none" w:sz="0" w:space="0" w:color="auto"/>
              </w:divBdr>
            </w:div>
            <w:div w:id="1171530090">
              <w:marLeft w:val="0"/>
              <w:marRight w:val="0"/>
              <w:marTop w:val="0"/>
              <w:marBottom w:val="0"/>
              <w:divBdr>
                <w:top w:val="none" w:sz="0" w:space="0" w:color="auto"/>
                <w:left w:val="none" w:sz="0" w:space="0" w:color="auto"/>
                <w:bottom w:val="none" w:sz="0" w:space="0" w:color="auto"/>
                <w:right w:val="none" w:sz="0" w:space="0" w:color="auto"/>
              </w:divBdr>
            </w:div>
            <w:div w:id="1322738641">
              <w:marLeft w:val="0"/>
              <w:marRight w:val="0"/>
              <w:marTop w:val="0"/>
              <w:marBottom w:val="0"/>
              <w:divBdr>
                <w:top w:val="none" w:sz="0" w:space="0" w:color="auto"/>
                <w:left w:val="none" w:sz="0" w:space="0" w:color="auto"/>
                <w:bottom w:val="none" w:sz="0" w:space="0" w:color="auto"/>
                <w:right w:val="none" w:sz="0" w:space="0" w:color="auto"/>
              </w:divBdr>
            </w:div>
            <w:div w:id="1523666266">
              <w:marLeft w:val="0"/>
              <w:marRight w:val="0"/>
              <w:marTop w:val="0"/>
              <w:marBottom w:val="0"/>
              <w:divBdr>
                <w:top w:val="none" w:sz="0" w:space="0" w:color="auto"/>
                <w:left w:val="none" w:sz="0" w:space="0" w:color="auto"/>
                <w:bottom w:val="none" w:sz="0" w:space="0" w:color="auto"/>
                <w:right w:val="none" w:sz="0" w:space="0" w:color="auto"/>
              </w:divBdr>
            </w:div>
            <w:div w:id="1629437949">
              <w:marLeft w:val="0"/>
              <w:marRight w:val="0"/>
              <w:marTop w:val="0"/>
              <w:marBottom w:val="0"/>
              <w:divBdr>
                <w:top w:val="none" w:sz="0" w:space="0" w:color="auto"/>
                <w:left w:val="none" w:sz="0" w:space="0" w:color="auto"/>
                <w:bottom w:val="none" w:sz="0" w:space="0" w:color="auto"/>
                <w:right w:val="none" w:sz="0" w:space="0" w:color="auto"/>
              </w:divBdr>
            </w:div>
            <w:div w:id="1772814997">
              <w:marLeft w:val="0"/>
              <w:marRight w:val="0"/>
              <w:marTop w:val="0"/>
              <w:marBottom w:val="0"/>
              <w:divBdr>
                <w:top w:val="none" w:sz="0" w:space="0" w:color="auto"/>
                <w:left w:val="none" w:sz="0" w:space="0" w:color="auto"/>
                <w:bottom w:val="none" w:sz="0" w:space="0" w:color="auto"/>
                <w:right w:val="none" w:sz="0" w:space="0" w:color="auto"/>
              </w:divBdr>
            </w:div>
            <w:div w:id="1822381090">
              <w:marLeft w:val="0"/>
              <w:marRight w:val="0"/>
              <w:marTop w:val="0"/>
              <w:marBottom w:val="0"/>
              <w:divBdr>
                <w:top w:val="none" w:sz="0" w:space="0" w:color="auto"/>
                <w:left w:val="none" w:sz="0" w:space="0" w:color="auto"/>
                <w:bottom w:val="none" w:sz="0" w:space="0" w:color="auto"/>
                <w:right w:val="none" w:sz="0" w:space="0" w:color="auto"/>
              </w:divBdr>
            </w:div>
            <w:div w:id="211432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0893">
      <w:bodyDiv w:val="1"/>
      <w:marLeft w:val="0"/>
      <w:marRight w:val="0"/>
      <w:marTop w:val="0"/>
      <w:marBottom w:val="0"/>
      <w:divBdr>
        <w:top w:val="none" w:sz="0" w:space="0" w:color="auto"/>
        <w:left w:val="none" w:sz="0" w:space="0" w:color="auto"/>
        <w:bottom w:val="none" w:sz="0" w:space="0" w:color="auto"/>
        <w:right w:val="none" w:sz="0" w:space="0" w:color="auto"/>
      </w:divBdr>
    </w:div>
    <w:div w:id="1435590095">
      <w:bodyDiv w:val="1"/>
      <w:marLeft w:val="0"/>
      <w:marRight w:val="0"/>
      <w:marTop w:val="0"/>
      <w:marBottom w:val="0"/>
      <w:divBdr>
        <w:top w:val="none" w:sz="0" w:space="0" w:color="auto"/>
        <w:left w:val="none" w:sz="0" w:space="0" w:color="auto"/>
        <w:bottom w:val="none" w:sz="0" w:space="0" w:color="auto"/>
        <w:right w:val="none" w:sz="0" w:space="0" w:color="auto"/>
      </w:divBdr>
    </w:div>
    <w:div w:id="1455713891">
      <w:bodyDiv w:val="1"/>
      <w:marLeft w:val="0"/>
      <w:marRight w:val="0"/>
      <w:marTop w:val="0"/>
      <w:marBottom w:val="0"/>
      <w:divBdr>
        <w:top w:val="none" w:sz="0" w:space="0" w:color="auto"/>
        <w:left w:val="none" w:sz="0" w:space="0" w:color="auto"/>
        <w:bottom w:val="none" w:sz="0" w:space="0" w:color="auto"/>
        <w:right w:val="none" w:sz="0" w:space="0" w:color="auto"/>
      </w:divBdr>
    </w:div>
    <w:div w:id="1519195782">
      <w:bodyDiv w:val="1"/>
      <w:marLeft w:val="0"/>
      <w:marRight w:val="0"/>
      <w:marTop w:val="0"/>
      <w:marBottom w:val="0"/>
      <w:divBdr>
        <w:top w:val="none" w:sz="0" w:space="0" w:color="auto"/>
        <w:left w:val="none" w:sz="0" w:space="0" w:color="auto"/>
        <w:bottom w:val="none" w:sz="0" w:space="0" w:color="auto"/>
        <w:right w:val="none" w:sz="0" w:space="0" w:color="auto"/>
      </w:divBdr>
      <w:divsChild>
        <w:div w:id="1369643137">
          <w:marLeft w:val="0"/>
          <w:marRight w:val="0"/>
          <w:marTop w:val="0"/>
          <w:marBottom w:val="0"/>
          <w:divBdr>
            <w:top w:val="none" w:sz="0" w:space="0" w:color="auto"/>
            <w:left w:val="none" w:sz="0" w:space="0" w:color="auto"/>
            <w:bottom w:val="none" w:sz="0" w:space="0" w:color="auto"/>
            <w:right w:val="none" w:sz="0" w:space="0" w:color="auto"/>
          </w:divBdr>
          <w:divsChild>
            <w:div w:id="85661860">
              <w:marLeft w:val="0"/>
              <w:marRight w:val="0"/>
              <w:marTop w:val="0"/>
              <w:marBottom w:val="0"/>
              <w:divBdr>
                <w:top w:val="none" w:sz="0" w:space="0" w:color="auto"/>
                <w:left w:val="none" w:sz="0" w:space="0" w:color="auto"/>
                <w:bottom w:val="none" w:sz="0" w:space="0" w:color="auto"/>
                <w:right w:val="none" w:sz="0" w:space="0" w:color="auto"/>
              </w:divBdr>
            </w:div>
            <w:div w:id="198514983">
              <w:marLeft w:val="0"/>
              <w:marRight w:val="0"/>
              <w:marTop w:val="0"/>
              <w:marBottom w:val="0"/>
              <w:divBdr>
                <w:top w:val="none" w:sz="0" w:space="0" w:color="auto"/>
                <w:left w:val="none" w:sz="0" w:space="0" w:color="auto"/>
                <w:bottom w:val="none" w:sz="0" w:space="0" w:color="auto"/>
                <w:right w:val="none" w:sz="0" w:space="0" w:color="auto"/>
              </w:divBdr>
            </w:div>
            <w:div w:id="220793320">
              <w:marLeft w:val="0"/>
              <w:marRight w:val="0"/>
              <w:marTop w:val="0"/>
              <w:marBottom w:val="0"/>
              <w:divBdr>
                <w:top w:val="none" w:sz="0" w:space="0" w:color="auto"/>
                <w:left w:val="none" w:sz="0" w:space="0" w:color="auto"/>
                <w:bottom w:val="none" w:sz="0" w:space="0" w:color="auto"/>
                <w:right w:val="none" w:sz="0" w:space="0" w:color="auto"/>
              </w:divBdr>
            </w:div>
            <w:div w:id="571232338">
              <w:marLeft w:val="0"/>
              <w:marRight w:val="0"/>
              <w:marTop w:val="0"/>
              <w:marBottom w:val="0"/>
              <w:divBdr>
                <w:top w:val="none" w:sz="0" w:space="0" w:color="auto"/>
                <w:left w:val="none" w:sz="0" w:space="0" w:color="auto"/>
                <w:bottom w:val="none" w:sz="0" w:space="0" w:color="auto"/>
                <w:right w:val="none" w:sz="0" w:space="0" w:color="auto"/>
              </w:divBdr>
            </w:div>
            <w:div w:id="617221918">
              <w:marLeft w:val="0"/>
              <w:marRight w:val="0"/>
              <w:marTop w:val="0"/>
              <w:marBottom w:val="0"/>
              <w:divBdr>
                <w:top w:val="none" w:sz="0" w:space="0" w:color="auto"/>
                <w:left w:val="none" w:sz="0" w:space="0" w:color="auto"/>
                <w:bottom w:val="none" w:sz="0" w:space="0" w:color="auto"/>
                <w:right w:val="none" w:sz="0" w:space="0" w:color="auto"/>
              </w:divBdr>
            </w:div>
            <w:div w:id="1242956426">
              <w:marLeft w:val="0"/>
              <w:marRight w:val="0"/>
              <w:marTop w:val="0"/>
              <w:marBottom w:val="0"/>
              <w:divBdr>
                <w:top w:val="none" w:sz="0" w:space="0" w:color="auto"/>
                <w:left w:val="none" w:sz="0" w:space="0" w:color="auto"/>
                <w:bottom w:val="none" w:sz="0" w:space="0" w:color="auto"/>
                <w:right w:val="none" w:sz="0" w:space="0" w:color="auto"/>
              </w:divBdr>
            </w:div>
            <w:div w:id="1353989684">
              <w:marLeft w:val="0"/>
              <w:marRight w:val="0"/>
              <w:marTop w:val="0"/>
              <w:marBottom w:val="0"/>
              <w:divBdr>
                <w:top w:val="none" w:sz="0" w:space="0" w:color="auto"/>
                <w:left w:val="none" w:sz="0" w:space="0" w:color="auto"/>
                <w:bottom w:val="none" w:sz="0" w:space="0" w:color="auto"/>
                <w:right w:val="none" w:sz="0" w:space="0" w:color="auto"/>
              </w:divBdr>
            </w:div>
            <w:div w:id="1663314790">
              <w:marLeft w:val="0"/>
              <w:marRight w:val="0"/>
              <w:marTop w:val="0"/>
              <w:marBottom w:val="0"/>
              <w:divBdr>
                <w:top w:val="none" w:sz="0" w:space="0" w:color="auto"/>
                <w:left w:val="none" w:sz="0" w:space="0" w:color="auto"/>
                <w:bottom w:val="none" w:sz="0" w:space="0" w:color="auto"/>
                <w:right w:val="none" w:sz="0" w:space="0" w:color="auto"/>
              </w:divBdr>
            </w:div>
            <w:div w:id="1803188040">
              <w:marLeft w:val="0"/>
              <w:marRight w:val="0"/>
              <w:marTop w:val="0"/>
              <w:marBottom w:val="0"/>
              <w:divBdr>
                <w:top w:val="none" w:sz="0" w:space="0" w:color="auto"/>
                <w:left w:val="none" w:sz="0" w:space="0" w:color="auto"/>
                <w:bottom w:val="none" w:sz="0" w:space="0" w:color="auto"/>
                <w:right w:val="none" w:sz="0" w:space="0" w:color="auto"/>
              </w:divBdr>
            </w:div>
            <w:div w:id="1949583941">
              <w:marLeft w:val="0"/>
              <w:marRight w:val="0"/>
              <w:marTop w:val="0"/>
              <w:marBottom w:val="0"/>
              <w:divBdr>
                <w:top w:val="none" w:sz="0" w:space="0" w:color="auto"/>
                <w:left w:val="none" w:sz="0" w:space="0" w:color="auto"/>
                <w:bottom w:val="none" w:sz="0" w:space="0" w:color="auto"/>
                <w:right w:val="none" w:sz="0" w:space="0" w:color="auto"/>
              </w:divBdr>
            </w:div>
            <w:div w:id="1959288252">
              <w:marLeft w:val="0"/>
              <w:marRight w:val="0"/>
              <w:marTop w:val="0"/>
              <w:marBottom w:val="0"/>
              <w:divBdr>
                <w:top w:val="none" w:sz="0" w:space="0" w:color="auto"/>
                <w:left w:val="none" w:sz="0" w:space="0" w:color="auto"/>
                <w:bottom w:val="none" w:sz="0" w:space="0" w:color="auto"/>
                <w:right w:val="none" w:sz="0" w:space="0" w:color="auto"/>
              </w:divBdr>
            </w:div>
            <w:div w:id="2034456617">
              <w:marLeft w:val="0"/>
              <w:marRight w:val="0"/>
              <w:marTop w:val="0"/>
              <w:marBottom w:val="0"/>
              <w:divBdr>
                <w:top w:val="none" w:sz="0" w:space="0" w:color="auto"/>
                <w:left w:val="none" w:sz="0" w:space="0" w:color="auto"/>
                <w:bottom w:val="none" w:sz="0" w:space="0" w:color="auto"/>
                <w:right w:val="none" w:sz="0" w:space="0" w:color="auto"/>
              </w:divBdr>
            </w:div>
          </w:divsChild>
        </w:div>
        <w:div w:id="2099790585">
          <w:marLeft w:val="0"/>
          <w:marRight w:val="0"/>
          <w:marTop w:val="0"/>
          <w:marBottom w:val="0"/>
          <w:divBdr>
            <w:top w:val="none" w:sz="0" w:space="0" w:color="auto"/>
            <w:left w:val="none" w:sz="0" w:space="0" w:color="auto"/>
            <w:bottom w:val="none" w:sz="0" w:space="0" w:color="auto"/>
            <w:right w:val="none" w:sz="0" w:space="0" w:color="auto"/>
          </w:divBdr>
          <w:divsChild>
            <w:div w:id="105586312">
              <w:marLeft w:val="0"/>
              <w:marRight w:val="0"/>
              <w:marTop w:val="0"/>
              <w:marBottom w:val="0"/>
              <w:divBdr>
                <w:top w:val="none" w:sz="0" w:space="0" w:color="auto"/>
                <w:left w:val="none" w:sz="0" w:space="0" w:color="auto"/>
                <w:bottom w:val="none" w:sz="0" w:space="0" w:color="auto"/>
                <w:right w:val="none" w:sz="0" w:space="0" w:color="auto"/>
              </w:divBdr>
            </w:div>
            <w:div w:id="172453692">
              <w:marLeft w:val="0"/>
              <w:marRight w:val="0"/>
              <w:marTop w:val="0"/>
              <w:marBottom w:val="0"/>
              <w:divBdr>
                <w:top w:val="none" w:sz="0" w:space="0" w:color="auto"/>
                <w:left w:val="none" w:sz="0" w:space="0" w:color="auto"/>
                <w:bottom w:val="none" w:sz="0" w:space="0" w:color="auto"/>
                <w:right w:val="none" w:sz="0" w:space="0" w:color="auto"/>
              </w:divBdr>
            </w:div>
            <w:div w:id="202139830">
              <w:marLeft w:val="0"/>
              <w:marRight w:val="0"/>
              <w:marTop w:val="0"/>
              <w:marBottom w:val="0"/>
              <w:divBdr>
                <w:top w:val="none" w:sz="0" w:space="0" w:color="auto"/>
                <w:left w:val="none" w:sz="0" w:space="0" w:color="auto"/>
                <w:bottom w:val="none" w:sz="0" w:space="0" w:color="auto"/>
                <w:right w:val="none" w:sz="0" w:space="0" w:color="auto"/>
              </w:divBdr>
            </w:div>
            <w:div w:id="234823720">
              <w:marLeft w:val="0"/>
              <w:marRight w:val="0"/>
              <w:marTop w:val="0"/>
              <w:marBottom w:val="0"/>
              <w:divBdr>
                <w:top w:val="none" w:sz="0" w:space="0" w:color="auto"/>
                <w:left w:val="none" w:sz="0" w:space="0" w:color="auto"/>
                <w:bottom w:val="none" w:sz="0" w:space="0" w:color="auto"/>
                <w:right w:val="none" w:sz="0" w:space="0" w:color="auto"/>
              </w:divBdr>
            </w:div>
            <w:div w:id="236939058">
              <w:marLeft w:val="0"/>
              <w:marRight w:val="0"/>
              <w:marTop w:val="0"/>
              <w:marBottom w:val="0"/>
              <w:divBdr>
                <w:top w:val="none" w:sz="0" w:space="0" w:color="auto"/>
                <w:left w:val="none" w:sz="0" w:space="0" w:color="auto"/>
                <w:bottom w:val="none" w:sz="0" w:space="0" w:color="auto"/>
                <w:right w:val="none" w:sz="0" w:space="0" w:color="auto"/>
              </w:divBdr>
            </w:div>
            <w:div w:id="245190599">
              <w:marLeft w:val="0"/>
              <w:marRight w:val="0"/>
              <w:marTop w:val="0"/>
              <w:marBottom w:val="0"/>
              <w:divBdr>
                <w:top w:val="none" w:sz="0" w:space="0" w:color="auto"/>
                <w:left w:val="none" w:sz="0" w:space="0" w:color="auto"/>
                <w:bottom w:val="none" w:sz="0" w:space="0" w:color="auto"/>
                <w:right w:val="none" w:sz="0" w:space="0" w:color="auto"/>
              </w:divBdr>
            </w:div>
            <w:div w:id="355278372">
              <w:marLeft w:val="0"/>
              <w:marRight w:val="0"/>
              <w:marTop w:val="0"/>
              <w:marBottom w:val="0"/>
              <w:divBdr>
                <w:top w:val="none" w:sz="0" w:space="0" w:color="auto"/>
                <w:left w:val="none" w:sz="0" w:space="0" w:color="auto"/>
                <w:bottom w:val="none" w:sz="0" w:space="0" w:color="auto"/>
                <w:right w:val="none" w:sz="0" w:space="0" w:color="auto"/>
              </w:divBdr>
            </w:div>
            <w:div w:id="432433544">
              <w:marLeft w:val="0"/>
              <w:marRight w:val="0"/>
              <w:marTop w:val="0"/>
              <w:marBottom w:val="0"/>
              <w:divBdr>
                <w:top w:val="none" w:sz="0" w:space="0" w:color="auto"/>
                <w:left w:val="none" w:sz="0" w:space="0" w:color="auto"/>
                <w:bottom w:val="none" w:sz="0" w:space="0" w:color="auto"/>
                <w:right w:val="none" w:sz="0" w:space="0" w:color="auto"/>
              </w:divBdr>
            </w:div>
            <w:div w:id="448403422">
              <w:marLeft w:val="0"/>
              <w:marRight w:val="0"/>
              <w:marTop w:val="0"/>
              <w:marBottom w:val="0"/>
              <w:divBdr>
                <w:top w:val="none" w:sz="0" w:space="0" w:color="auto"/>
                <w:left w:val="none" w:sz="0" w:space="0" w:color="auto"/>
                <w:bottom w:val="none" w:sz="0" w:space="0" w:color="auto"/>
                <w:right w:val="none" w:sz="0" w:space="0" w:color="auto"/>
              </w:divBdr>
            </w:div>
            <w:div w:id="512572281">
              <w:marLeft w:val="0"/>
              <w:marRight w:val="0"/>
              <w:marTop w:val="0"/>
              <w:marBottom w:val="0"/>
              <w:divBdr>
                <w:top w:val="none" w:sz="0" w:space="0" w:color="auto"/>
                <w:left w:val="none" w:sz="0" w:space="0" w:color="auto"/>
                <w:bottom w:val="none" w:sz="0" w:space="0" w:color="auto"/>
                <w:right w:val="none" w:sz="0" w:space="0" w:color="auto"/>
              </w:divBdr>
            </w:div>
            <w:div w:id="564688111">
              <w:marLeft w:val="0"/>
              <w:marRight w:val="0"/>
              <w:marTop w:val="0"/>
              <w:marBottom w:val="0"/>
              <w:divBdr>
                <w:top w:val="none" w:sz="0" w:space="0" w:color="auto"/>
                <w:left w:val="none" w:sz="0" w:space="0" w:color="auto"/>
                <w:bottom w:val="none" w:sz="0" w:space="0" w:color="auto"/>
                <w:right w:val="none" w:sz="0" w:space="0" w:color="auto"/>
              </w:divBdr>
            </w:div>
            <w:div w:id="703411860">
              <w:marLeft w:val="0"/>
              <w:marRight w:val="0"/>
              <w:marTop w:val="0"/>
              <w:marBottom w:val="0"/>
              <w:divBdr>
                <w:top w:val="none" w:sz="0" w:space="0" w:color="auto"/>
                <w:left w:val="none" w:sz="0" w:space="0" w:color="auto"/>
                <w:bottom w:val="none" w:sz="0" w:space="0" w:color="auto"/>
                <w:right w:val="none" w:sz="0" w:space="0" w:color="auto"/>
              </w:divBdr>
            </w:div>
            <w:div w:id="713163970">
              <w:marLeft w:val="0"/>
              <w:marRight w:val="0"/>
              <w:marTop w:val="0"/>
              <w:marBottom w:val="0"/>
              <w:divBdr>
                <w:top w:val="none" w:sz="0" w:space="0" w:color="auto"/>
                <w:left w:val="none" w:sz="0" w:space="0" w:color="auto"/>
                <w:bottom w:val="none" w:sz="0" w:space="0" w:color="auto"/>
                <w:right w:val="none" w:sz="0" w:space="0" w:color="auto"/>
              </w:divBdr>
            </w:div>
            <w:div w:id="726418317">
              <w:marLeft w:val="0"/>
              <w:marRight w:val="0"/>
              <w:marTop w:val="0"/>
              <w:marBottom w:val="0"/>
              <w:divBdr>
                <w:top w:val="none" w:sz="0" w:space="0" w:color="auto"/>
                <w:left w:val="none" w:sz="0" w:space="0" w:color="auto"/>
                <w:bottom w:val="none" w:sz="0" w:space="0" w:color="auto"/>
                <w:right w:val="none" w:sz="0" w:space="0" w:color="auto"/>
              </w:divBdr>
            </w:div>
            <w:div w:id="759183954">
              <w:marLeft w:val="0"/>
              <w:marRight w:val="0"/>
              <w:marTop w:val="0"/>
              <w:marBottom w:val="0"/>
              <w:divBdr>
                <w:top w:val="none" w:sz="0" w:space="0" w:color="auto"/>
                <w:left w:val="none" w:sz="0" w:space="0" w:color="auto"/>
                <w:bottom w:val="none" w:sz="0" w:space="0" w:color="auto"/>
                <w:right w:val="none" w:sz="0" w:space="0" w:color="auto"/>
              </w:divBdr>
            </w:div>
            <w:div w:id="789399482">
              <w:marLeft w:val="0"/>
              <w:marRight w:val="0"/>
              <w:marTop w:val="0"/>
              <w:marBottom w:val="0"/>
              <w:divBdr>
                <w:top w:val="none" w:sz="0" w:space="0" w:color="auto"/>
                <w:left w:val="none" w:sz="0" w:space="0" w:color="auto"/>
                <w:bottom w:val="none" w:sz="0" w:space="0" w:color="auto"/>
                <w:right w:val="none" w:sz="0" w:space="0" w:color="auto"/>
              </w:divBdr>
            </w:div>
            <w:div w:id="905845393">
              <w:marLeft w:val="0"/>
              <w:marRight w:val="0"/>
              <w:marTop w:val="0"/>
              <w:marBottom w:val="0"/>
              <w:divBdr>
                <w:top w:val="none" w:sz="0" w:space="0" w:color="auto"/>
                <w:left w:val="none" w:sz="0" w:space="0" w:color="auto"/>
                <w:bottom w:val="none" w:sz="0" w:space="0" w:color="auto"/>
                <w:right w:val="none" w:sz="0" w:space="0" w:color="auto"/>
              </w:divBdr>
            </w:div>
            <w:div w:id="989597917">
              <w:marLeft w:val="0"/>
              <w:marRight w:val="0"/>
              <w:marTop w:val="0"/>
              <w:marBottom w:val="0"/>
              <w:divBdr>
                <w:top w:val="none" w:sz="0" w:space="0" w:color="auto"/>
                <w:left w:val="none" w:sz="0" w:space="0" w:color="auto"/>
                <w:bottom w:val="none" w:sz="0" w:space="0" w:color="auto"/>
                <w:right w:val="none" w:sz="0" w:space="0" w:color="auto"/>
              </w:divBdr>
            </w:div>
            <w:div w:id="1075472117">
              <w:marLeft w:val="0"/>
              <w:marRight w:val="0"/>
              <w:marTop w:val="0"/>
              <w:marBottom w:val="0"/>
              <w:divBdr>
                <w:top w:val="none" w:sz="0" w:space="0" w:color="auto"/>
                <w:left w:val="none" w:sz="0" w:space="0" w:color="auto"/>
                <w:bottom w:val="none" w:sz="0" w:space="0" w:color="auto"/>
                <w:right w:val="none" w:sz="0" w:space="0" w:color="auto"/>
              </w:divBdr>
            </w:div>
            <w:div w:id="1075711721">
              <w:marLeft w:val="0"/>
              <w:marRight w:val="0"/>
              <w:marTop w:val="0"/>
              <w:marBottom w:val="0"/>
              <w:divBdr>
                <w:top w:val="none" w:sz="0" w:space="0" w:color="auto"/>
                <w:left w:val="none" w:sz="0" w:space="0" w:color="auto"/>
                <w:bottom w:val="none" w:sz="0" w:space="0" w:color="auto"/>
                <w:right w:val="none" w:sz="0" w:space="0" w:color="auto"/>
              </w:divBdr>
            </w:div>
            <w:div w:id="1081215861">
              <w:marLeft w:val="0"/>
              <w:marRight w:val="0"/>
              <w:marTop w:val="0"/>
              <w:marBottom w:val="0"/>
              <w:divBdr>
                <w:top w:val="none" w:sz="0" w:space="0" w:color="auto"/>
                <w:left w:val="none" w:sz="0" w:space="0" w:color="auto"/>
                <w:bottom w:val="none" w:sz="0" w:space="0" w:color="auto"/>
                <w:right w:val="none" w:sz="0" w:space="0" w:color="auto"/>
              </w:divBdr>
            </w:div>
            <w:div w:id="1102802915">
              <w:marLeft w:val="0"/>
              <w:marRight w:val="0"/>
              <w:marTop w:val="0"/>
              <w:marBottom w:val="0"/>
              <w:divBdr>
                <w:top w:val="none" w:sz="0" w:space="0" w:color="auto"/>
                <w:left w:val="none" w:sz="0" w:space="0" w:color="auto"/>
                <w:bottom w:val="none" w:sz="0" w:space="0" w:color="auto"/>
                <w:right w:val="none" w:sz="0" w:space="0" w:color="auto"/>
              </w:divBdr>
            </w:div>
            <w:div w:id="1195385794">
              <w:marLeft w:val="0"/>
              <w:marRight w:val="0"/>
              <w:marTop w:val="0"/>
              <w:marBottom w:val="0"/>
              <w:divBdr>
                <w:top w:val="none" w:sz="0" w:space="0" w:color="auto"/>
                <w:left w:val="none" w:sz="0" w:space="0" w:color="auto"/>
                <w:bottom w:val="none" w:sz="0" w:space="0" w:color="auto"/>
                <w:right w:val="none" w:sz="0" w:space="0" w:color="auto"/>
              </w:divBdr>
            </w:div>
            <w:div w:id="1331714307">
              <w:marLeft w:val="0"/>
              <w:marRight w:val="0"/>
              <w:marTop w:val="0"/>
              <w:marBottom w:val="0"/>
              <w:divBdr>
                <w:top w:val="none" w:sz="0" w:space="0" w:color="auto"/>
                <w:left w:val="none" w:sz="0" w:space="0" w:color="auto"/>
                <w:bottom w:val="none" w:sz="0" w:space="0" w:color="auto"/>
                <w:right w:val="none" w:sz="0" w:space="0" w:color="auto"/>
              </w:divBdr>
            </w:div>
            <w:div w:id="1362513299">
              <w:marLeft w:val="0"/>
              <w:marRight w:val="0"/>
              <w:marTop w:val="0"/>
              <w:marBottom w:val="0"/>
              <w:divBdr>
                <w:top w:val="none" w:sz="0" w:space="0" w:color="auto"/>
                <w:left w:val="none" w:sz="0" w:space="0" w:color="auto"/>
                <w:bottom w:val="none" w:sz="0" w:space="0" w:color="auto"/>
                <w:right w:val="none" w:sz="0" w:space="0" w:color="auto"/>
              </w:divBdr>
            </w:div>
            <w:div w:id="1393505664">
              <w:marLeft w:val="0"/>
              <w:marRight w:val="0"/>
              <w:marTop w:val="0"/>
              <w:marBottom w:val="0"/>
              <w:divBdr>
                <w:top w:val="none" w:sz="0" w:space="0" w:color="auto"/>
                <w:left w:val="none" w:sz="0" w:space="0" w:color="auto"/>
                <w:bottom w:val="none" w:sz="0" w:space="0" w:color="auto"/>
                <w:right w:val="none" w:sz="0" w:space="0" w:color="auto"/>
              </w:divBdr>
            </w:div>
            <w:div w:id="1510024396">
              <w:marLeft w:val="0"/>
              <w:marRight w:val="0"/>
              <w:marTop w:val="0"/>
              <w:marBottom w:val="0"/>
              <w:divBdr>
                <w:top w:val="none" w:sz="0" w:space="0" w:color="auto"/>
                <w:left w:val="none" w:sz="0" w:space="0" w:color="auto"/>
                <w:bottom w:val="none" w:sz="0" w:space="0" w:color="auto"/>
                <w:right w:val="none" w:sz="0" w:space="0" w:color="auto"/>
              </w:divBdr>
            </w:div>
            <w:div w:id="1693339138">
              <w:marLeft w:val="0"/>
              <w:marRight w:val="0"/>
              <w:marTop w:val="0"/>
              <w:marBottom w:val="0"/>
              <w:divBdr>
                <w:top w:val="none" w:sz="0" w:space="0" w:color="auto"/>
                <w:left w:val="none" w:sz="0" w:space="0" w:color="auto"/>
                <w:bottom w:val="none" w:sz="0" w:space="0" w:color="auto"/>
                <w:right w:val="none" w:sz="0" w:space="0" w:color="auto"/>
              </w:divBdr>
            </w:div>
            <w:div w:id="1709648877">
              <w:marLeft w:val="0"/>
              <w:marRight w:val="0"/>
              <w:marTop w:val="0"/>
              <w:marBottom w:val="0"/>
              <w:divBdr>
                <w:top w:val="none" w:sz="0" w:space="0" w:color="auto"/>
                <w:left w:val="none" w:sz="0" w:space="0" w:color="auto"/>
                <w:bottom w:val="none" w:sz="0" w:space="0" w:color="auto"/>
                <w:right w:val="none" w:sz="0" w:space="0" w:color="auto"/>
              </w:divBdr>
            </w:div>
            <w:div w:id="1792245246">
              <w:marLeft w:val="0"/>
              <w:marRight w:val="0"/>
              <w:marTop w:val="0"/>
              <w:marBottom w:val="0"/>
              <w:divBdr>
                <w:top w:val="none" w:sz="0" w:space="0" w:color="auto"/>
                <w:left w:val="none" w:sz="0" w:space="0" w:color="auto"/>
                <w:bottom w:val="none" w:sz="0" w:space="0" w:color="auto"/>
                <w:right w:val="none" w:sz="0" w:space="0" w:color="auto"/>
              </w:divBdr>
            </w:div>
            <w:div w:id="1866597653">
              <w:marLeft w:val="0"/>
              <w:marRight w:val="0"/>
              <w:marTop w:val="0"/>
              <w:marBottom w:val="0"/>
              <w:divBdr>
                <w:top w:val="none" w:sz="0" w:space="0" w:color="auto"/>
                <w:left w:val="none" w:sz="0" w:space="0" w:color="auto"/>
                <w:bottom w:val="none" w:sz="0" w:space="0" w:color="auto"/>
                <w:right w:val="none" w:sz="0" w:space="0" w:color="auto"/>
              </w:divBdr>
            </w:div>
            <w:div w:id="1948804432">
              <w:marLeft w:val="0"/>
              <w:marRight w:val="0"/>
              <w:marTop w:val="0"/>
              <w:marBottom w:val="0"/>
              <w:divBdr>
                <w:top w:val="none" w:sz="0" w:space="0" w:color="auto"/>
                <w:left w:val="none" w:sz="0" w:space="0" w:color="auto"/>
                <w:bottom w:val="none" w:sz="0" w:space="0" w:color="auto"/>
                <w:right w:val="none" w:sz="0" w:space="0" w:color="auto"/>
              </w:divBdr>
            </w:div>
            <w:div w:id="1986425969">
              <w:marLeft w:val="0"/>
              <w:marRight w:val="0"/>
              <w:marTop w:val="0"/>
              <w:marBottom w:val="0"/>
              <w:divBdr>
                <w:top w:val="none" w:sz="0" w:space="0" w:color="auto"/>
                <w:left w:val="none" w:sz="0" w:space="0" w:color="auto"/>
                <w:bottom w:val="none" w:sz="0" w:space="0" w:color="auto"/>
                <w:right w:val="none" w:sz="0" w:space="0" w:color="auto"/>
              </w:divBdr>
            </w:div>
            <w:div w:id="2003196383">
              <w:marLeft w:val="0"/>
              <w:marRight w:val="0"/>
              <w:marTop w:val="0"/>
              <w:marBottom w:val="0"/>
              <w:divBdr>
                <w:top w:val="none" w:sz="0" w:space="0" w:color="auto"/>
                <w:left w:val="none" w:sz="0" w:space="0" w:color="auto"/>
                <w:bottom w:val="none" w:sz="0" w:space="0" w:color="auto"/>
                <w:right w:val="none" w:sz="0" w:space="0" w:color="auto"/>
              </w:divBdr>
            </w:div>
            <w:div w:id="2012179430">
              <w:marLeft w:val="0"/>
              <w:marRight w:val="0"/>
              <w:marTop w:val="0"/>
              <w:marBottom w:val="0"/>
              <w:divBdr>
                <w:top w:val="none" w:sz="0" w:space="0" w:color="auto"/>
                <w:left w:val="none" w:sz="0" w:space="0" w:color="auto"/>
                <w:bottom w:val="none" w:sz="0" w:space="0" w:color="auto"/>
                <w:right w:val="none" w:sz="0" w:space="0" w:color="auto"/>
              </w:divBdr>
            </w:div>
            <w:div w:id="204440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227273">
      <w:bodyDiv w:val="1"/>
      <w:marLeft w:val="0"/>
      <w:marRight w:val="0"/>
      <w:marTop w:val="0"/>
      <w:marBottom w:val="0"/>
      <w:divBdr>
        <w:top w:val="none" w:sz="0" w:space="0" w:color="auto"/>
        <w:left w:val="none" w:sz="0" w:space="0" w:color="auto"/>
        <w:bottom w:val="none" w:sz="0" w:space="0" w:color="auto"/>
        <w:right w:val="none" w:sz="0" w:space="0" w:color="auto"/>
      </w:divBdr>
    </w:div>
    <w:div w:id="1794788056">
      <w:bodyDiv w:val="1"/>
      <w:marLeft w:val="0"/>
      <w:marRight w:val="0"/>
      <w:marTop w:val="0"/>
      <w:marBottom w:val="0"/>
      <w:divBdr>
        <w:top w:val="none" w:sz="0" w:space="0" w:color="auto"/>
        <w:left w:val="none" w:sz="0" w:space="0" w:color="auto"/>
        <w:bottom w:val="none" w:sz="0" w:space="0" w:color="auto"/>
        <w:right w:val="none" w:sz="0" w:space="0" w:color="auto"/>
      </w:divBdr>
    </w:div>
    <w:div w:id="1847943222">
      <w:bodyDiv w:val="1"/>
      <w:marLeft w:val="0"/>
      <w:marRight w:val="0"/>
      <w:marTop w:val="0"/>
      <w:marBottom w:val="0"/>
      <w:divBdr>
        <w:top w:val="none" w:sz="0" w:space="0" w:color="auto"/>
        <w:left w:val="none" w:sz="0" w:space="0" w:color="auto"/>
        <w:bottom w:val="none" w:sz="0" w:space="0" w:color="auto"/>
        <w:right w:val="none" w:sz="0" w:space="0" w:color="auto"/>
      </w:divBdr>
      <w:divsChild>
        <w:div w:id="2023893608">
          <w:marLeft w:val="-75"/>
          <w:marRight w:val="0"/>
          <w:marTop w:val="30"/>
          <w:marBottom w:val="30"/>
          <w:divBdr>
            <w:top w:val="none" w:sz="0" w:space="0" w:color="auto"/>
            <w:left w:val="none" w:sz="0" w:space="0" w:color="auto"/>
            <w:bottom w:val="none" w:sz="0" w:space="0" w:color="auto"/>
            <w:right w:val="none" w:sz="0" w:space="0" w:color="auto"/>
          </w:divBdr>
          <w:divsChild>
            <w:div w:id="279798147">
              <w:marLeft w:val="0"/>
              <w:marRight w:val="0"/>
              <w:marTop w:val="0"/>
              <w:marBottom w:val="0"/>
              <w:divBdr>
                <w:top w:val="none" w:sz="0" w:space="0" w:color="auto"/>
                <w:left w:val="none" w:sz="0" w:space="0" w:color="auto"/>
                <w:bottom w:val="none" w:sz="0" w:space="0" w:color="auto"/>
                <w:right w:val="none" w:sz="0" w:space="0" w:color="auto"/>
              </w:divBdr>
              <w:divsChild>
                <w:div w:id="772628801">
                  <w:marLeft w:val="0"/>
                  <w:marRight w:val="0"/>
                  <w:marTop w:val="0"/>
                  <w:marBottom w:val="0"/>
                  <w:divBdr>
                    <w:top w:val="none" w:sz="0" w:space="0" w:color="auto"/>
                    <w:left w:val="none" w:sz="0" w:space="0" w:color="auto"/>
                    <w:bottom w:val="none" w:sz="0" w:space="0" w:color="auto"/>
                    <w:right w:val="none" w:sz="0" w:space="0" w:color="auto"/>
                  </w:divBdr>
                </w:div>
              </w:divsChild>
            </w:div>
            <w:div w:id="283077370">
              <w:marLeft w:val="0"/>
              <w:marRight w:val="0"/>
              <w:marTop w:val="0"/>
              <w:marBottom w:val="0"/>
              <w:divBdr>
                <w:top w:val="none" w:sz="0" w:space="0" w:color="auto"/>
                <w:left w:val="none" w:sz="0" w:space="0" w:color="auto"/>
                <w:bottom w:val="none" w:sz="0" w:space="0" w:color="auto"/>
                <w:right w:val="none" w:sz="0" w:space="0" w:color="auto"/>
              </w:divBdr>
              <w:divsChild>
                <w:div w:id="1528909466">
                  <w:marLeft w:val="0"/>
                  <w:marRight w:val="0"/>
                  <w:marTop w:val="0"/>
                  <w:marBottom w:val="0"/>
                  <w:divBdr>
                    <w:top w:val="none" w:sz="0" w:space="0" w:color="auto"/>
                    <w:left w:val="none" w:sz="0" w:space="0" w:color="auto"/>
                    <w:bottom w:val="none" w:sz="0" w:space="0" w:color="auto"/>
                    <w:right w:val="none" w:sz="0" w:space="0" w:color="auto"/>
                  </w:divBdr>
                </w:div>
              </w:divsChild>
            </w:div>
            <w:div w:id="341208767">
              <w:marLeft w:val="0"/>
              <w:marRight w:val="0"/>
              <w:marTop w:val="0"/>
              <w:marBottom w:val="0"/>
              <w:divBdr>
                <w:top w:val="none" w:sz="0" w:space="0" w:color="auto"/>
                <w:left w:val="none" w:sz="0" w:space="0" w:color="auto"/>
                <w:bottom w:val="none" w:sz="0" w:space="0" w:color="auto"/>
                <w:right w:val="none" w:sz="0" w:space="0" w:color="auto"/>
              </w:divBdr>
              <w:divsChild>
                <w:div w:id="2126195595">
                  <w:marLeft w:val="0"/>
                  <w:marRight w:val="0"/>
                  <w:marTop w:val="0"/>
                  <w:marBottom w:val="0"/>
                  <w:divBdr>
                    <w:top w:val="none" w:sz="0" w:space="0" w:color="auto"/>
                    <w:left w:val="none" w:sz="0" w:space="0" w:color="auto"/>
                    <w:bottom w:val="none" w:sz="0" w:space="0" w:color="auto"/>
                    <w:right w:val="none" w:sz="0" w:space="0" w:color="auto"/>
                  </w:divBdr>
                </w:div>
              </w:divsChild>
            </w:div>
            <w:div w:id="594437095">
              <w:marLeft w:val="0"/>
              <w:marRight w:val="0"/>
              <w:marTop w:val="0"/>
              <w:marBottom w:val="0"/>
              <w:divBdr>
                <w:top w:val="none" w:sz="0" w:space="0" w:color="auto"/>
                <w:left w:val="none" w:sz="0" w:space="0" w:color="auto"/>
                <w:bottom w:val="none" w:sz="0" w:space="0" w:color="auto"/>
                <w:right w:val="none" w:sz="0" w:space="0" w:color="auto"/>
              </w:divBdr>
              <w:divsChild>
                <w:div w:id="667639489">
                  <w:marLeft w:val="0"/>
                  <w:marRight w:val="0"/>
                  <w:marTop w:val="0"/>
                  <w:marBottom w:val="0"/>
                  <w:divBdr>
                    <w:top w:val="none" w:sz="0" w:space="0" w:color="auto"/>
                    <w:left w:val="none" w:sz="0" w:space="0" w:color="auto"/>
                    <w:bottom w:val="none" w:sz="0" w:space="0" w:color="auto"/>
                    <w:right w:val="none" w:sz="0" w:space="0" w:color="auto"/>
                  </w:divBdr>
                </w:div>
              </w:divsChild>
            </w:div>
            <w:div w:id="599919774">
              <w:marLeft w:val="0"/>
              <w:marRight w:val="0"/>
              <w:marTop w:val="0"/>
              <w:marBottom w:val="0"/>
              <w:divBdr>
                <w:top w:val="none" w:sz="0" w:space="0" w:color="auto"/>
                <w:left w:val="none" w:sz="0" w:space="0" w:color="auto"/>
                <w:bottom w:val="none" w:sz="0" w:space="0" w:color="auto"/>
                <w:right w:val="none" w:sz="0" w:space="0" w:color="auto"/>
              </w:divBdr>
              <w:divsChild>
                <w:div w:id="812403635">
                  <w:marLeft w:val="0"/>
                  <w:marRight w:val="0"/>
                  <w:marTop w:val="0"/>
                  <w:marBottom w:val="0"/>
                  <w:divBdr>
                    <w:top w:val="none" w:sz="0" w:space="0" w:color="auto"/>
                    <w:left w:val="none" w:sz="0" w:space="0" w:color="auto"/>
                    <w:bottom w:val="none" w:sz="0" w:space="0" w:color="auto"/>
                    <w:right w:val="none" w:sz="0" w:space="0" w:color="auto"/>
                  </w:divBdr>
                </w:div>
              </w:divsChild>
            </w:div>
            <w:div w:id="638920007">
              <w:marLeft w:val="0"/>
              <w:marRight w:val="0"/>
              <w:marTop w:val="0"/>
              <w:marBottom w:val="0"/>
              <w:divBdr>
                <w:top w:val="none" w:sz="0" w:space="0" w:color="auto"/>
                <w:left w:val="none" w:sz="0" w:space="0" w:color="auto"/>
                <w:bottom w:val="none" w:sz="0" w:space="0" w:color="auto"/>
                <w:right w:val="none" w:sz="0" w:space="0" w:color="auto"/>
              </w:divBdr>
              <w:divsChild>
                <w:div w:id="346954845">
                  <w:marLeft w:val="0"/>
                  <w:marRight w:val="0"/>
                  <w:marTop w:val="0"/>
                  <w:marBottom w:val="0"/>
                  <w:divBdr>
                    <w:top w:val="none" w:sz="0" w:space="0" w:color="auto"/>
                    <w:left w:val="none" w:sz="0" w:space="0" w:color="auto"/>
                    <w:bottom w:val="none" w:sz="0" w:space="0" w:color="auto"/>
                    <w:right w:val="none" w:sz="0" w:space="0" w:color="auto"/>
                  </w:divBdr>
                </w:div>
              </w:divsChild>
            </w:div>
            <w:div w:id="681467509">
              <w:marLeft w:val="0"/>
              <w:marRight w:val="0"/>
              <w:marTop w:val="0"/>
              <w:marBottom w:val="0"/>
              <w:divBdr>
                <w:top w:val="none" w:sz="0" w:space="0" w:color="auto"/>
                <w:left w:val="none" w:sz="0" w:space="0" w:color="auto"/>
                <w:bottom w:val="none" w:sz="0" w:space="0" w:color="auto"/>
                <w:right w:val="none" w:sz="0" w:space="0" w:color="auto"/>
              </w:divBdr>
              <w:divsChild>
                <w:div w:id="1083572525">
                  <w:marLeft w:val="0"/>
                  <w:marRight w:val="0"/>
                  <w:marTop w:val="0"/>
                  <w:marBottom w:val="0"/>
                  <w:divBdr>
                    <w:top w:val="none" w:sz="0" w:space="0" w:color="auto"/>
                    <w:left w:val="none" w:sz="0" w:space="0" w:color="auto"/>
                    <w:bottom w:val="none" w:sz="0" w:space="0" w:color="auto"/>
                    <w:right w:val="none" w:sz="0" w:space="0" w:color="auto"/>
                  </w:divBdr>
                </w:div>
              </w:divsChild>
            </w:div>
            <w:div w:id="743918567">
              <w:marLeft w:val="0"/>
              <w:marRight w:val="0"/>
              <w:marTop w:val="0"/>
              <w:marBottom w:val="0"/>
              <w:divBdr>
                <w:top w:val="none" w:sz="0" w:space="0" w:color="auto"/>
                <w:left w:val="none" w:sz="0" w:space="0" w:color="auto"/>
                <w:bottom w:val="none" w:sz="0" w:space="0" w:color="auto"/>
                <w:right w:val="none" w:sz="0" w:space="0" w:color="auto"/>
              </w:divBdr>
              <w:divsChild>
                <w:div w:id="2028407563">
                  <w:marLeft w:val="0"/>
                  <w:marRight w:val="0"/>
                  <w:marTop w:val="0"/>
                  <w:marBottom w:val="0"/>
                  <w:divBdr>
                    <w:top w:val="none" w:sz="0" w:space="0" w:color="auto"/>
                    <w:left w:val="none" w:sz="0" w:space="0" w:color="auto"/>
                    <w:bottom w:val="none" w:sz="0" w:space="0" w:color="auto"/>
                    <w:right w:val="none" w:sz="0" w:space="0" w:color="auto"/>
                  </w:divBdr>
                </w:div>
              </w:divsChild>
            </w:div>
            <w:div w:id="753087418">
              <w:marLeft w:val="0"/>
              <w:marRight w:val="0"/>
              <w:marTop w:val="0"/>
              <w:marBottom w:val="0"/>
              <w:divBdr>
                <w:top w:val="none" w:sz="0" w:space="0" w:color="auto"/>
                <w:left w:val="none" w:sz="0" w:space="0" w:color="auto"/>
                <w:bottom w:val="none" w:sz="0" w:space="0" w:color="auto"/>
                <w:right w:val="none" w:sz="0" w:space="0" w:color="auto"/>
              </w:divBdr>
              <w:divsChild>
                <w:div w:id="151604310">
                  <w:marLeft w:val="0"/>
                  <w:marRight w:val="0"/>
                  <w:marTop w:val="0"/>
                  <w:marBottom w:val="0"/>
                  <w:divBdr>
                    <w:top w:val="none" w:sz="0" w:space="0" w:color="auto"/>
                    <w:left w:val="none" w:sz="0" w:space="0" w:color="auto"/>
                    <w:bottom w:val="none" w:sz="0" w:space="0" w:color="auto"/>
                    <w:right w:val="none" w:sz="0" w:space="0" w:color="auto"/>
                  </w:divBdr>
                </w:div>
              </w:divsChild>
            </w:div>
            <w:div w:id="1065834678">
              <w:marLeft w:val="0"/>
              <w:marRight w:val="0"/>
              <w:marTop w:val="0"/>
              <w:marBottom w:val="0"/>
              <w:divBdr>
                <w:top w:val="none" w:sz="0" w:space="0" w:color="auto"/>
                <w:left w:val="none" w:sz="0" w:space="0" w:color="auto"/>
                <w:bottom w:val="none" w:sz="0" w:space="0" w:color="auto"/>
                <w:right w:val="none" w:sz="0" w:space="0" w:color="auto"/>
              </w:divBdr>
              <w:divsChild>
                <w:div w:id="950236948">
                  <w:marLeft w:val="0"/>
                  <w:marRight w:val="0"/>
                  <w:marTop w:val="0"/>
                  <w:marBottom w:val="0"/>
                  <w:divBdr>
                    <w:top w:val="none" w:sz="0" w:space="0" w:color="auto"/>
                    <w:left w:val="none" w:sz="0" w:space="0" w:color="auto"/>
                    <w:bottom w:val="none" w:sz="0" w:space="0" w:color="auto"/>
                    <w:right w:val="none" w:sz="0" w:space="0" w:color="auto"/>
                  </w:divBdr>
                </w:div>
                <w:div w:id="1739403326">
                  <w:marLeft w:val="0"/>
                  <w:marRight w:val="0"/>
                  <w:marTop w:val="0"/>
                  <w:marBottom w:val="0"/>
                  <w:divBdr>
                    <w:top w:val="none" w:sz="0" w:space="0" w:color="auto"/>
                    <w:left w:val="none" w:sz="0" w:space="0" w:color="auto"/>
                    <w:bottom w:val="none" w:sz="0" w:space="0" w:color="auto"/>
                    <w:right w:val="none" w:sz="0" w:space="0" w:color="auto"/>
                  </w:divBdr>
                </w:div>
              </w:divsChild>
            </w:div>
            <w:div w:id="1162509076">
              <w:marLeft w:val="0"/>
              <w:marRight w:val="0"/>
              <w:marTop w:val="0"/>
              <w:marBottom w:val="0"/>
              <w:divBdr>
                <w:top w:val="none" w:sz="0" w:space="0" w:color="auto"/>
                <w:left w:val="none" w:sz="0" w:space="0" w:color="auto"/>
                <w:bottom w:val="none" w:sz="0" w:space="0" w:color="auto"/>
                <w:right w:val="none" w:sz="0" w:space="0" w:color="auto"/>
              </w:divBdr>
              <w:divsChild>
                <w:div w:id="1048408150">
                  <w:marLeft w:val="0"/>
                  <w:marRight w:val="0"/>
                  <w:marTop w:val="0"/>
                  <w:marBottom w:val="0"/>
                  <w:divBdr>
                    <w:top w:val="none" w:sz="0" w:space="0" w:color="auto"/>
                    <w:left w:val="none" w:sz="0" w:space="0" w:color="auto"/>
                    <w:bottom w:val="none" w:sz="0" w:space="0" w:color="auto"/>
                    <w:right w:val="none" w:sz="0" w:space="0" w:color="auto"/>
                  </w:divBdr>
                </w:div>
                <w:div w:id="1995908250">
                  <w:marLeft w:val="0"/>
                  <w:marRight w:val="0"/>
                  <w:marTop w:val="0"/>
                  <w:marBottom w:val="0"/>
                  <w:divBdr>
                    <w:top w:val="none" w:sz="0" w:space="0" w:color="auto"/>
                    <w:left w:val="none" w:sz="0" w:space="0" w:color="auto"/>
                    <w:bottom w:val="none" w:sz="0" w:space="0" w:color="auto"/>
                    <w:right w:val="none" w:sz="0" w:space="0" w:color="auto"/>
                  </w:divBdr>
                </w:div>
              </w:divsChild>
            </w:div>
            <w:div w:id="1544099102">
              <w:marLeft w:val="0"/>
              <w:marRight w:val="0"/>
              <w:marTop w:val="0"/>
              <w:marBottom w:val="0"/>
              <w:divBdr>
                <w:top w:val="none" w:sz="0" w:space="0" w:color="auto"/>
                <w:left w:val="none" w:sz="0" w:space="0" w:color="auto"/>
                <w:bottom w:val="none" w:sz="0" w:space="0" w:color="auto"/>
                <w:right w:val="none" w:sz="0" w:space="0" w:color="auto"/>
              </w:divBdr>
              <w:divsChild>
                <w:div w:id="1344286292">
                  <w:marLeft w:val="0"/>
                  <w:marRight w:val="0"/>
                  <w:marTop w:val="0"/>
                  <w:marBottom w:val="0"/>
                  <w:divBdr>
                    <w:top w:val="none" w:sz="0" w:space="0" w:color="auto"/>
                    <w:left w:val="none" w:sz="0" w:space="0" w:color="auto"/>
                    <w:bottom w:val="none" w:sz="0" w:space="0" w:color="auto"/>
                    <w:right w:val="none" w:sz="0" w:space="0" w:color="auto"/>
                  </w:divBdr>
                </w:div>
              </w:divsChild>
            </w:div>
            <w:div w:id="1724015530">
              <w:marLeft w:val="0"/>
              <w:marRight w:val="0"/>
              <w:marTop w:val="0"/>
              <w:marBottom w:val="0"/>
              <w:divBdr>
                <w:top w:val="none" w:sz="0" w:space="0" w:color="auto"/>
                <w:left w:val="none" w:sz="0" w:space="0" w:color="auto"/>
                <w:bottom w:val="none" w:sz="0" w:space="0" w:color="auto"/>
                <w:right w:val="none" w:sz="0" w:space="0" w:color="auto"/>
              </w:divBdr>
              <w:divsChild>
                <w:div w:id="1795520913">
                  <w:marLeft w:val="0"/>
                  <w:marRight w:val="0"/>
                  <w:marTop w:val="0"/>
                  <w:marBottom w:val="0"/>
                  <w:divBdr>
                    <w:top w:val="none" w:sz="0" w:space="0" w:color="auto"/>
                    <w:left w:val="none" w:sz="0" w:space="0" w:color="auto"/>
                    <w:bottom w:val="none" w:sz="0" w:space="0" w:color="auto"/>
                    <w:right w:val="none" w:sz="0" w:space="0" w:color="auto"/>
                  </w:divBdr>
                </w:div>
              </w:divsChild>
            </w:div>
            <w:div w:id="1744836538">
              <w:marLeft w:val="0"/>
              <w:marRight w:val="0"/>
              <w:marTop w:val="0"/>
              <w:marBottom w:val="0"/>
              <w:divBdr>
                <w:top w:val="none" w:sz="0" w:space="0" w:color="auto"/>
                <w:left w:val="none" w:sz="0" w:space="0" w:color="auto"/>
                <w:bottom w:val="none" w:sz="0" w:space="0" w:color="auto"/>
                <w:right w:val="none" w:sz="0" w:space="0" w:color="auto"/>
              </w:divBdr>
              <w:divsChild>
                <w:div w:id="239946323">
                  <w:marLeft w:val="0"/>
                  <w:marRight w:val="0"/>
                  <w:marTop w:val="0"/>
                  <w:marBottom w:val="0"/>
                  <w:divBdr>
                    <w:top w:val="none" w:sz="0" w:space="0" w:color="auto"/>
                    <w:left w:val="none" w:sz="0" w:space="0" w:color="auto"/>
                    <w:bottom w:val="none" w:sz="0" w:space="0" w:color="auto"/>
                    <w:right w:val="none" w:sz="0" w:space="0" w:color="auto"/>
                  </w:divBdr>
                </w:div>
              </w:divsChild>
            </w:div>
            <w:div w:id="1749569975">
              <w:marLeft w:val="0"/>
              <w:marRight w:val="0"/>
              <w:marTop w:val="0"/>
              <w:marBottom w:val="0"/>
              <w:divBdr>
                <w:top w:val="none" w:sz="0" w:space="0" w:color="auto"/>
                <w:left w:val="none" w:sz="0" w:space="0" w:color="auto"/>
                <w:bottom w:val="none" w:sz="0" w:space="0" w:color="auto"/>
                <w:right w:val="none" w:sz="0" w:space="0" w:color="auto"/>
              </w:divBdr>
              <w:divsChild>
                <w:div w:id="676688232">
                  <w:marLeft w:val="0"/>
                  <w:marRight w:val="0"/>
                  <w:marTop w:val="0"/>
                  <w:marBottom w:val="0"/>
                  <w:divBdr>
                    <w:top w:val="none" w:sz="0" w:space="0" w:color="auto"/>
                    <w:left w:val="none" w:sz="0" w:space="0" w:color="auto"/>
                    <w:bottom w:val="none" w:sz="0" w:space="0" w:color="auto"/>
                    <w:right w:val="none" w:sz="0" w:space="0" w:color="auto"/>
                  </w:divBdr>
                </w:div>
                <w:div w:id="879979687">
                  <w:marLeft w:val="0"/>
                  <w:marRight w:val="0"/>
                  <w:marTop w:val="0"/>
                  <w:marBottom w:val="0"/>
                  <w:divBdr>
                    <w:top w:val="none" w:sz="0" w:space="0" w:color="auto"/>
                    <w:left w:val="none" w:sz="0" w:space="0" w:color="auto"/>
                    <w:bottom w:val="none" w:sz="0" w:space="0" w:color="auto"/>
                    <w:right w:val="none" w:sz="0" w:space="0" w:color="auto"/>
                  </w:divBdr>
                </w:div>
                <w:div w:id="1296906778">
                  <w:marLeft w:val="0"/>
                  <w:marRight w:val="0"/>
                  <w:marTop w:val="0"/>
                  <w:marBottom w:val="0"/>
                  <w:divBdr>
                    <w:top w:val="none" w:sz="0" w:space="0" w:color="auto"/>
                    <w:left w:val="none" w:sz="0" w:space="0" w:color="auto"/>
                    <w:bottom w:val="none" w:sz="0" w:space="0" w:color="auto"/>
                    <w:right w:val="none" w:sz="0" w:space="0" w:color="auto"/>
                  </w:divBdr>
                </w:div>
                <w:div w:id="1462647094">
                  <w:marLeft w:val="0"/>
                  <w:marRight w:val="0"/>
                  <w:marTop w:val="0"/>
                  <w:marBottom w:val="0"/>
                  <w:divBdr>
                    <w:top w:val="none" w:sz="0" w:space="0" w:color="auto"/>
                    <w:left w:val="none" w:sz="0" w:space="0" w:color="auto"/>
                    <w:bottom w:val="none" w:sz="0" w:space="0" w:color="auto"/>
                    <w:right w:val="none" w:sz="0" w:space="0" w:color="auto"/>
                  </w:divBdr>
                </w:div>
                <w:div w:id="1589118319">
                  <w:marLeft w:val="0"/>
                  <w:marRight w:val="0"/>
                  <w:marTop w:val="0"/>
                  <w:marBottom w:val="0"/>
                  <w:divBdr>
                    <w:top w:val="none" w:sz="0" w:space="0" w:color="auto"/>
                    <w:left w:val="none" w:sz="0" w:space="0" w:color="auto"/>
                    <w:bottom w:val="none" w:sz="0" w:space="0" w:color="auto"/>
                    <w:right w:val="none" w:sz="0" w:space="0" w:color="auto"/>
                  </w:divBdr>
                </w:div>
                <w:div w:id="1594586401">
                  <w:marLeft w:val="0"/>
                  <w:marRight w:val="0"/>
                  <w:marTop w:val="0"/>
                  <w:marBottom w:val="0"/>
                  <w:divBdr>
                    <w:top w:val="none" w:sz="0" w:space="0" w:color="auto"/>
                    <w:left w:val="none" w:sz="0" w:space="0" w:color="auto"/>
                    <w:bottom w:val="none" w:sz="0" w:space="0" w:color="auto"/>
                    <w:right w:val="none" w:sz="0" w:space="0" w:color="auto"/>
                  </w:divBdr>
                </w:div>
              </w:divsChild>
            </w:div>
            <w:div w:id="1815952667">
              <w:marLeft w:val="0"/>
              <w:marRight w:val="0"/>
              <w:marTop w:val="0"/>
              <w:marBottom w:val="0"/>
              <w:divBdr>
                <w:top w:val="none" w:sz="0" w:space="0" w:color="auto"/>
                <w:left w:val="none" w:sz="0" w:space="0" w:color="auto"/>
                <w:bottom w:val="none" w:sz="0" w:space="0" w:color="auto"/>
                <w:right w:val="none" w:sz="0" w:space="0" w:color="auto"/>
              </w:divBdr>
              <w:divsChild>
                <w:div w:id="1892692651">
                  <w:marLeft w:val="0"/>
                  <w:marRight w:val="0"/>
                  <w:marTop w:val="0"/>
                  <w:marBottom w:val="0"/>
                  <w:divBdr>
                    <w:top w:val="none" w:sz="0" w:space="0" w:color="auto"/>
                    <w:left w:val="none" w:sz="0" w:space="0" w:color="auto"/>
                    <w:bottom w:val="none" w:sz="0" w:space="0" w:color="auto"/>
                    <w:right w:val="none" w:sz="0" w:space="0" w:color="auto"/>
                  </w:divBdr>
                </w:div>
              </w:divsChild>
            </w:div>
            <w:div w:id="1960838412">
              <w:marLeft w:val="0"/>
              <w:marRight w:val="0"/>
              <w:marTop w:val="0"/>
              <w:marBottom w:val="0"/>
              <w:divBdr>
                <w:top w:val="none" w:sz="0" w:space="0" w:color="auto"/>
                <w:left w:val="none" w:sz="0" w:space="0" w:color="auto"/>
                <w:bottom w:val="none" w:sz="0" w:space="0" w:color="auto"/>
                <w:right w:val="none" w:sz="0" w:space="0" w:color="auto"/>
              </w:divBdr>
              <w:divsChild>
                <w:div w:id="154744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717980">
      <w:bodyDiv w:val="1"/>
      <w:marLeft w:val="0"/>
      <w:marRight w:val="0"/>
      <w:marTop w:val="0"/>
      <w:marBottom w:val="0"/>
      <w:divBdr>
        <w:top w:val="none" w:sz="0" w:space="0" w:color="auto"/>
        <w:left w:val="none" w:sz="0" w:space="0" w:color="auto"/>
        <w:bottom w:val="none" w:sz="0" w:space="0" w:color="auto"/>
        <w:right w:val="none" w:sz="0" w:space="0" w:color="auto"/>
      </w:divBdr>
    </w:div>
    <w:div w:id="1939169634">
      <w:bodyDiv w:val="1"/>
      <w:marLeft w:val="0"/>
      <w:marRight w:val="0"/>
      <w:marTop w:val="0"/>
      <w:marBottom w:val="0"/>
      <w:divBdr>
        <w:top w:val="none" w:sz="0" w:space="0" w:color="auto"/>
        <w:left w:val="none" w:sz="0" w:space="0" w:color="auto"/>
        <w:bottom w:val="none" w:sz="0" w:space="0" w:color="auto"/>
        <w:right w:val="none" w:sz="0" w:space="0" w:color="auto"/>
      </w:divBdr>
    </w:div>
    <w:div w:id="1965503897">
      <w:bodyDiv w:val="1"/>
      <w:marLeft w:val="0"/>
      <w:marRight w:val="0"/>
      <w:marTop w:val="0"/>
      <w:marBottom w:val="0"/>
      <w:divBdr>
        <w:top w:val="none" w:sz="0" w:space="0" w:color="auto"/>
        <w:left w:val="none" w:sz="0" w:space="0" w:color="auto"/>
        <w:bottom w:val="none" w:sz="0" w:space="0" w:color="auto"/>
        <w:right w:val="none" w:sz="0" w:space="0" w:color="auto"/>
      </w:divBdr>
    </w:div>
    <w:div w:id="2037582173">
      <w:bodyDiv w:val="1"/>
      <w:marLeft w:val="0"/>
      <w:marRight w:val="0"/>
      <w:marTop w:val="0"/>
      <w:marBottom w:val="0"/>
      <w:divBdr>
        <w:top w:val="none" w:sz="0" w:space="0" w:color="auto"/>
        <w:left w:val="none" w:sz="0" w:space="0" w:color="auto"/>
        <w:bottom w:val="none" w:sz="0" w:space="0" w:color="auto"/>
        <w:right w:val="none" w:sz="0" w:space="0" w:color="auto"/>
      </w:divBdr>
      <w:divsChild>
        <w:div w:id="1187406464">
          <w:marLeft w:val="0"/>
          <w:marRight w:val="0"/>
          <w:marTop w:val="0"/>
          <w:marBottom w:val="0"/>
          <w:divBdr>
            <w:top w:val="none" w:sz="0" w:space="0" w:color="auto"/>
            <w:left w:val="none" w:sz="0" w:space="0" w:color="auto"/>
            <w:bottom w:val="none" w:sz="0" w:space="0" w:color="auto"/>
            <w:right w:val="none" w:sz="0" w:space="0" w:color="auto"/>
          </w:divBdr>
          <w:divsChild>
            <w:div w:id="3438752">
              <w:marLeft w:val="0"/>
              <w:marRight w:val="0"/>
              <w:marTop w:val="0"/>
              <w:marBottom w:val="0"/>
              <w:divBdr>
                <w:top w:val="none" w:sz="0" w:space="0" w:color="auto"/>
                <w:left w:val="none" w:sz="0" w:space="0" w:color="auto"/>
                <w:bottom w:val="none" w:sz="0" w:space="0" w:color="auto"/>
                <w:right w:val="none" w:sz="0" w:space="0" w:color="auto"/>
              </w:divBdr>
            </w:div>
            <w:div w:id="37631688">
              <w:marLeft w:val="0"/>
              <w:marRight w:val="0"/>
              <w:marTop w:val="0"/>
              <w:marBottom w:val="0"/>
              <w:divBdr>
                <w:top w:val="none" w:sz="0" w:space="0" w:color="auto"/>
                <w:left w:val="none" w:sz="0" w:space="0" w:color="auto"/>
                <w:bottom w:val="none" w:sz="0" w:space="0" w:color="auto"/>
                <w:right w:val="none" w:sz="0" w:space="0" w:color="auto"/>
              </w:divBdr>
            </w:div>
            <w:div w:id="52898069">
              <w:marLeft w:val="0"/>
              <w:marRight w:val="0"/>
              <w:marTop w:val="0"/>
              <w:marBottom w:val="0"/>
              <w:divBdr>
                <w:top w:val="none" w:sz="0" w:space="0" w:color="auto"/>
                <w:left w:val="none" w:sz="0" w:space="0" w:color="auto"/>
                <w:bottom w:val="none" w:sz="0" w:space="0" w:color="auto"/>
                <w:right w:val="none" w:sz="0" w:space="0" w:color="auto"/>
              </w:divBdr>
            </w:div>
            <w:div w:id="242495409">
              <w:marLeft w:val="0"/>
              <w:marRight w:val="0"/>
              <w:marTop w:val="0"/>
              <w:marBottom w:val="0"/>
              <w:divBdr>
                <w:top w:val="none" w:sz="0" w:space="0" w:color="auto"/>
                <w:left w:val="none" w:sz="0" w:space="0" w:color="auto"/>
                <w:bottom w:val="none" w:sz="0" w:space="0" w:color="auto"/>
                <w:right w:val="none" w:sz="0" w:space="0" w:color="auto"/>
              </w:divBdr>
            </w:div>
            <w:div w:id="250510292">
              <w:marLeft w:val="0"/>
              <w:marRight w:val="0"/>
              <w:marTop w:val="0"/>
              <w:marBottom w:val="0"/>
              <w:divBdr>
                <w:top w:val="none" w:sz="0" w:space="0" w:color="auto"/>
                <w:left w:val="none" w:sz="0" w:space="0" w:color="auto"/>
                <w:bottom w:val="none" w:sz="0" w:space="0" w:color="auto"/>
                <w:right w:val="none" w:sz="0" w:space="0" w:color="auto"/>
              </w:divBdr>
            </w:div>
            <w:div w:id="272595339">
              <w:marLeft w:val="0"/>
              <w:marRight w:val="0"/>
              <w:marTop w:val="0"/>
              <w:marBottom w:val="0"/>
              <w:divBdr>
                <w:top w:val="none" w:sz="0" w:space="0" w:color="auto"/>
                <w:left w:val="none" w:sz="0" w:space="0" w:color="auto"/>
                <w:bottom w:val="none" w:sz="0" w:space="0" w:color="auto"/>
                <w:right w:val="none" w:sz="0" w:space="0" w:color="auto"/>
              </w:divBdr>
            </w:div>
            <w:div w:id="272784624">
              <w:marLeft w:val="0"/>
              <w:marRight w:val="0"/>
              <w:marTop w:val="0"/>
              <w:marBottom w:val="0"/>
              <w:divBdr>
                <w:top w:val="none" w:sz="0" w:space="0" w:color="auto"/>
                <w:left w:val="none" w:sz="0" w:space="0" w:color="auto"/>
                <w:bottom w:val="none" w:sz="0" w:space="0" w:color="auto"/>
                <w:right w:val="none" w:sz="0" w:space="0" w:color="auto"/>
              </w:divBdr>
            </w:div>
            <w:div w:id="299002853">
              <w:marLeft w:val="0"/>
              <w:marRight w:val="0"/>
              <w:marTop w:val="0"/>
              <w:marBottom w:val="0"/>
              <w:divBdr>
                <w:top w:val="none" w:sz="0" w:space="0" w:color="auto"/>
                <w:left w:val="none" w:sz="0" w:space="0" w:color="auto"/>
                <w:bottom w:val="none" w:sz="0" w:space="0" w:color="auto"/>
                <w:right w:val="none" w:sz="0" w:space="0" w:color="auto"/>
              </w:divBdr>
            </w:div>
            <w:div w:id="463277181">
              <w:marLeft w:val="0"/>
              <w:marRight w:val="0"/>
              <w:marTop w:val="0"/>
              <w:marBottom w:val="0"/>
              <w:divBdr>
                <w:top w:val="none" w:sz="0" w:space="0" w:color="auto"/>
                <w:left w:val="none" w:sz="0" w:space="0" w:color="auto"/>
                <w:bottom w:val="none" w:sz="0" w:space="0" w:color="auto"/>
                <w:right w:val="none" w:sz="0" w:space="0" w:color="auto"/>
              </w:divBdr>
            </w:div>
            <w:div w:id="496576912">
              <w:marLeft w:val="0"/>
              <w:marRight w:val="0"/>
              <w:marTop w:val="0"/>
              <w:marBottom w:val="0"/>
              <w:divBdr>
                <w:top w:val="none" w:sz="0" w:space="0" w:color="auto"/>
                <w:left w:val="none" w:sz="0" w:space="0" w:color="auto"/>
                <w:bottom w:val="none" w:sz="0" w:space="0" w:color="auto"/>
                <w:right w:val="none" w:sz="0" w:space="0" w:color="auto"/>
              </w:divBdr>
            </w:div>
            <w:div w:id="569392028">
              <w:marLeft w:val="0"/>
              <w:marRight w:val="0"/>
              <w:marTop w:val="0"/>
              <w:marBottom w:val="0"/>
              <w:divBdr>
                <w:top w:val="none" w:sz="0" w:space="0" w:color="auto"/>
                <w:left w:val="none" w:sz="0" w:space="0" w:color="auto"/>
                <w:bottom w:val="none" w:sz="0" w:space="0" w:color="auto"/>
                <w:right w:val="none" w:sz="0" w:space="0" w:color="auto"/>
              </w:divBdr>
            </w:div>
            <w:div w:id="669602331">
              <w:marLeft w:val="0"/>
              <w:marRight w:val="0"/>
              <w:marTop w:val="0"/>
              <w:marBottom w:val="0"/>
              <w:divBdr>
                <w:top w:val="none" w:sz="0" w:space="0" w:color="auto"/>
                <w:left w:val="none" w:sz="0" w:space="0" w:color="auto"/>
                <w:bottom w:val="none" w:sz="0" w:space="0" w:color="auto"/>
                <w:right w:val="none" w:sz="0" w:space="0" w:color="auto"/>
              </w:divBdr>
            </w:div>
            <w:div w:id="745885581">
              <w:marLeft w:val="0"/>
              <w:marRight w:val="0"/>
              <w:marTop w:val="0"/>
              <w:marBottom w:val="0"/>
              <w:divBdr>
                <w:top w:val="none" w:sz="0" w:space="0" w:color="auto"/>
                <w:left w:val="none" w:sz="0" w:space="0" w:color="auto"/>
                <w:bottom w:val="none" w:sz="0" w:space="0" w:color="auto"/>
                <w:right w:val="none" w:sz="0" w:space="0" w:color="auto"/>
              </w:divBdr>
            </w:div>
            <w:div w:id="799954667">
              <w:marLeft w:val="0"/>
              <w:marRight w:val="0"/>
              <w:marTop w:val="0"/>
              <w:marBottom w:val="0"/>
              <w:divBdr>
                <w:top w:val="none" w:sz="0" w:space="0" w:color="auto"/>
                <w:left w:val="none" w:sz="0" w:space="0" w:color="auto"/>
                <w:bottom w:val="none" w:sz="0" w:space="0" w:color="auto"/>
                <w:right w:val="none" w:sz="0" w:space="0" w:color="auto"/>
              </w:divBdr>
            </w:div>
            <w:div w:id="803305689">
              <w:marLeft w:val="0"/>
              <w:marRight w:val="0"/>
              <w:marTop w:val="0"/>
              <w:marBottom w:val="0"/>
              <w:divBdr>
                <w:top w:val="none" w:sz="0" w:space="0" w:color="auto"/>
                <w:left w:val="none" w:sz="0" w:space="0" w:color="auto"/>
                <w:bottom w:val="none" w:sz="0" w:space="0" w:color="auto"/>
                <w:right w:val="none" w:sz="0" w:space="0" w:color="auto"/>
              </w:divBdr>
            </w:div>
            <w:div w:id="803546293">
              <w:marLeft w:val="0"/>
              <w:marRight w:val="0"/>
              <w:marTop w:val="0"/>
              <w:marBottom w:val="0"/>
              <w:divBdr>
                <w:top w:val="none" w:sz="0" w:space="0" w:color="auto"/>
                <w:left w:val="none" w:sz="0" w:space="0" w:color="auto"/>
                <w:bottom w:val="none" w:sz="0" w:space="0" w:color="auto"/>
                <w:right w:val="none" w:sz="0" w:space="0" w:color="auto"/>
              </w:divBdr>
            </w:div>
            <w:div w:id="809907384">
              <w:marLeft w:val="0"/>
              <w:marRight w:val="0"/>
              <w:marTop w:val="0"/>
              <w:marBottom w:val="0"/>
              <w:divBdr>
                <w:top w:val="none" w:sz="0" w:space="0" w:color="auto"/>
                <w:left w:val="none" w:sz="0" w:space="0" w:color="auto"/>
                <w:bottom w:val="none" w:sz="0" w:space="0" w:color="auto"/>
                <w:right w:val="none" w:sz="0" w:space="0" w:color="auto"/>
              </w:divBdr>
            </w:div>
            <w:div w:id="849683343">
              <w:marLeft w:val="0"/>
              <w:marRight w:val="0"/>
              <w:marTop w:val="0"/>
              <w:marBottom w:val="0"/>
              <w:divBdr>
                <w:top w:val="none" w:sz="0" w:space="0" w:color="auto"/>
                <w:left w:val="none" w:sz="0" w:space="0" w:color="auto"/>
                <w:bottom w:val="none" w:sz="0" w:space="0" w:color="auto"/>
                <w:right w:val="none" w:sz="0" w:space="0" w:color="auto"/>
              </w:divBdr>
            </w:div>
            <w:div w:id="864027442">
              <w:marLeft w:val="0"/>
              <w:marRight w:val="0"/>
              <w:marTop w:val="0"/>
              <w:marBottom w:val="0"/>
              <w:divBdr>
                <w:top w:val="none" w:sz="0" w:space="0" w:color="auto"/>
                <w:left w:val="none" w:sz="0" w:space="0" w:color="auto"/>
                <w:bottom w:val="none" w:sz="0" w:space="0" w:color="auto"/>
                <w:right w:val="none" w:sz="0" w:space="0" w:color="auto"/>
              </w:divBdr>
            </w:div>
            <w:div w:id="881358202">
              <w:marLeft w:val="0"/>
              <w:marRight w:val="0"/>
              <w:marTop w:val="0"/>
              <w:marBottom w:val="0"/>
              <w:divBdr>
                <w:top w:val="none" w:sz="0" w:space="0" w:color="auto"/>
                <w:left w:val="none" w:sz="0" w:space="0" w:color="auto"/>
                <w:bottom w:val="none" w:sz="0" w:space="0" w:color="auto"/>
                <w:right w:val="none" w:sz="0" w:space="0" w:color="auto"/>
              </w:divBdr>
            </w:div>
            <w:div w:id="934706173">
              <w:marLeft w:val="0"/>
              <w:marRight w:val="0"/>
              <w:marTop w:val="0"/>
              <w:marBottom w:val="0"/>
              <w:divBdr>
                <w:top w:val="none" w:sz="0" w:space="0" w:color="auto"/>
                <w:left w:val="none" w:sz="0" w:space="0" w:color="auto"/>
                <w:bottom w:val="none" w:sz="0" w:space="0" w:color="auto"/>
                <w:right w:val="none" w:sz="0" w:space="0" w:color="auto"/>
              </w:divBdr>
            </w:div>
            <w:div w:id="978732230">
              <w:marLeft w:val="0"/>
              <w:marRight w:val="0"/>
              <w:marTop w:val="0"/>
              <w:marBottom w:val="0"/>
              <w:divBdr>
                <w:top w:val="none" w:sz="0" w:space="0" w:color="auto"/>
                <w:left w:val="none" w:sz="0" w:space="0" w:color="auto"/>
                <w:bottom w:val="none" w:sz="0" w:space="0" w:color="auto"/>
                <w:right w:val="none" w:sz="0" w:space="0" w:color="auto"/>
              </w:divBdr>
            </w:div>
            <w:div w:id="1108038159">
              <w:marLeft w:val="0"/>
              <w:marRight w:val="0"/>
              <w:marTop w:val="0"/>
              <w:marBottom w:val="0"/>
              <w:divBdr>
                <w:top w:val="none" w:sz="0" w:space="0" w:color="auto"/>
                <w:left w:val="none" w:sz="0" w:space="0" w:color="auto"/>
                <w:bottom w:val="none" w:sz="0" w:space="0" w:color="auto"/>
                <w:right w:val="none" w:sz="0" w:space="0" w:color="auto"/>
              </w:divBdr>
            </w:div>
            <w:div w:id="1235701862">
              <w:marLeft w:val="0"/>
              <w:marRight w:val="0"/>
              <w:marTop w:val="0"/>
              <w:marBottom w:val="0"/>
              <w:divBdr>
                <w:top w:val="none" w:sz="0" w:space="0" w:color="auto"/>
                <w:left w:val="none" w:sz="0" w:space="0" w:color="auto"/>
                <w:bottom w:val="none" w:sz="0" w:space="0" w:color="auto"/>
                <w:right w:val="none" w:sz="0" w:space="0" w:color="auto"/>
              </w:divBdr>
            </w:div>
            <w:div w:id="1240823827">
              <w:marLeft w:val="0"/>
              <w:marRight w:val="0"/>
              <w:marTop w:val="0"/>
              <w:marBottom w:val="0"/>
              <w:divBdr>
                <w:top w:val="none" w:sz="0" w:space="0" w:color="auto"/>
                <w:left w:val="none" w:sz="0" w:space="0" w:color="auto"/>
                <w:bottom w:val="none" w:sz="0" w:space="0" w:color="auto"/>
                <w:right w:val="none" w:sz="0" w:space="0" w:color="auto"/>
              </w:divBdr>
            </w:div>
            <w:div w:id="1517233664">
              <w:marLeft w:val="0"/>
              <w:marRight w:val="0"/>
              <w:marTop w:val="0"/>
              <w:marBottom w:val="0"/>
              <w:divBdr>
                <w:top w:val="none" w:sz="0" w:space="0" w:color="auto"/>
                <w:left w:val="none" w:sz="0" w:space="0" w:color="auto"/>
                <w:bottom w:val="none" w:sz="0" w:space="0" w:color="auto"/>
                <w:right w:val="none" w:sz="0" w:space="0" w:color="auto"/>
              </w:divBdr>
            </w:div>
            <w:div w:id="1737973727">
              <w:marLeft w:val="0"/>
              <w:marRight w:val="0"/>
              <w:marTop w:val="0"/>
              <w:marBottom w:val="0"/>
              <w:divBdr>
                <w:top w:val="none" w:sz="0" w:space="0" w:color="auto"/>
                <w:left w:val="none" w:sz="0" w:space="0" w:color="auto"/>
                <w:bottom w:val="none" w:sz="0" w:space="0" w:color="auto"/>
                <w:right w:val="none" w:sz="0" w:space="0" w:color="auto"/>
              </w:divBdr>
            </w:div>
            <w:div w:id="1873155021">
              <w:marLeft w:val="0"/>
              <w:marRight w:val="0"/>
              <w:marTop w:val="0"/>
              <w:marBottom w:val="0"/>
              <w:divBdr>
                <w:top w:val="none" w:sz="0" w:space="0" w:color="auto"/>
                <w:left w:val="none" w:sz="0" w:space="0" w:color="auto"/>
                <w:bottom w:val="none" w:sz="0" w:space="0" w:color="auto"/>
                <w:right w:val="none" w:sz="0" w:space="0" w:color="auto"/>
              </w:divBdr>
            </w:div>
            <w:div w:id="1874921147">
              <w:marLeft w:val="0"/>
              <w:marRight w:val="0"/>
              <w:marTop w:val="0"/>
              <w:marBottom w:val="0"/>
              <w:divBdr>
                <w:top w:val="none" w:sz="0" w:space="0" w:color="auto"/>
                <w:left w:val="none" w:sz="0" w:space="0" w:color="auto"/>
                <w:bottom w:val="none" w:sz="0" w:space="0" w:color="auto"/>
                <w:right w:val="none" w:sz="0" w:space="0" w:color="auto"/>
              </w:divBdr>
            </w:div>
            <w:div w:id="2007585532">
              <w:marLeft w:val="0"/>
              <w:marRight w:val="0"/>
              <w:marTop w:val="0"/>
              <w:marBottom w:val="0"/>
              <w:divBdr>
                <w:top w:val="none" w:sz="0" w:space="0" w:color="auto"/>
                <w:left w:val="none" w:sz="0" w:space="0" w:color="auto"/>
                <w:bottom w:val="none" w:sz="0" w:space="0" w:color="auto"/>
                <w:right w:val="none" w:sz="0" w:space="0" w:color="auto"/>
              </w:divBdr>
            </w:div>
            <w:div w:id="2016154071">
              <w:marLeft w:val="0"/>
              <w:marRight w:val="0"/>
              <w:marTop w:val="0"/>
              <w:marBottom w:val="0"/>
              <w:divBdr>
                <w:top w:val="none" w:sz="0" w:space="0" w:color="auto"/>
                <w:left w:val="none" w:sz="0" w:space="0" w:color="auto"/>
                <w:bottom w:val="none" w:sz="0" w:space="0" w:color="auto"/>
                <w:right w:val="none" w:sz="0" w:space="0" w:color="auto"/>
              </w:divBdr>
            </w:div>
            <w:div w:id="2074809525">
              <w:marLeft w:val="0"/>
              <w:marRight w:val="0"/>
              <w:marTop w:val="0"/>
              <w:marBottom w:val="0"/>
              <w:divBdr>
                <w:top w:val="none" w:sz="0" w:space="0" w:color="auto"/>
                <w:left w:val="none" w:sz="0" w:space="0" w:color="auto"/>
                <w:bottom w:val="none" w:sz="0" w:space="0" w:color="auto"/>
                <w:right w:val="none" w:sz="0" w:space="0" w:color="auto"/>
              </w:divBdr>
            </w:div>
            <w:div w:id="2097283499">
              <w:marLeft w:val="0"/>
              <w:marRight w:val="0"/>
              <w:marTop w:val="0"/>
              <w:marBottom w:val="0"/>
              <w:divBdr>
                <w:top w:val="none" w:sz="0" w:space="0" w:color="auto"/>
                <w:left w:val="none" w:sz="0" w:space="0" w:color="auto"/>
                <w:bottom w:val="none" w:sz="0" w:space="0" w:color="auto"/>
                <w:right w:val="none" w:sz="0" w:space="0" w:color="auto"/>
              </w:divBdr>
            </w:div>
            <w:div w:id="2112816231">
              <w:marLeft w:val="0"/>
              <w:marRight w:val="0"/>
              <w:marTop w:val="0"/>
              <w:marBottom w:val="0"/>
              <w:divBdr>
                <w:top w:val="none" w:sz="0" w:space="0" w:color="auto"/>
                <w:left w:val="none" w:sz="0" w:space="0" w:color="auto"/>
                <w:bottom w:val="none" w:sz="0" w:space="0" w:color="auto"/>
                <w:right w:val="none" w:sz="0" w:space="0" w:color="auto"/>
              </w:divBdr>
            </w:div>
            <w:div w:id="2138328374">
              <w:marLeft w:val="0"/>
              <w:marRight w:val="0"/>
              <w:marTop w:val="0"/>
              <w:marBottom w:val="0"/>
              <w:divBdr>
                <w:top w:val="none" w:sz="0" w:space="0" w:color="auto"/>
                <w:left w:val="none" w:sz="0" w:space="0" w:color="auto"/>
                <w:bottom w:val="none" w:sz="0" w:space="0" w:color="auto"/>
                <w:right w:val="none" w:sz="0" w:space="0" w:color="auto"/>
              </w:divBdr>
            </w:div>
            <w:div w:id="2142965853">
              <w:marLeft w:val="0"/>
              <w:marRight w:val="0"/>
              <w:marTop w:val="0"/>
              <w:marBottom w:val="0"/>
              <w:divBdr>
                <w:top w:val="none" w:sz="0" w:space="0" w:color="auto"/>
                <w:left w:val="none" w:sz="0" w:space="0" w:color="auto"/>
                <w:bottom w:val="none" w:sz="0" w:space="0" w:color="auto"/>
                <w:right w:val="none" w:sz="0" w:space="0" w:color="auto"/>
              </w:divBdr>
            </w:div>
          </w:divsChild>
        </w:div>
        <w:div w:id="1417558810">
          <w:marLeft w:val="0"/>
          <w:marRight w:val="0"/>
          <w:marTop w:val="0"/>
          <w:marBottom w:val="0"/>
          <w:divBdr>
            <w:top w:val="none" w:sz="0" w:space="0" w:color="auto"/>
            <w:left w:val="none" w:sz="0" w:space="0" w:color="auto"/>
            <w:bottom w:val="none" w:sz="0" w:space="0" w:color="auto"/>
            <w:right w:val="none" w:sz="0" w:space="0" w:color="auto"/>
          </w:divBdr>
          <w:divsChild>
            <w:div w:id="396561581">
              <w:marLeft w:val="0"/>
              <w:marRight w:val="0"/>
              <w:marTop w:val="0"/>
              <w:marBottom w:val="0"/>
              <w:divBdr>
                <w:top w:val="none" w:sz="0" w:space="0" w:color="auto"/>
                <w:left w:val="none" w:sz="0" w:space="0" w:color="auto"/>
                <w:bottom w:val="none" w:sz="0" w:space="0" w:color="auto"/>
                <w:right w:val="none" w:sz="0" w:space="0" w:color="auto"/>
              </w:divBdr>
            </w:div>
            <w:div w:id="419300340">
              <w:marLeft w:val="0"/>
              <w:marRight w:val="0"/>
              <w:marTop w:val="0"/>
              <w:marBottom w:val="0"/>
              <w:divBdr>
                <w:top w:val="none" w:sz="0" w:space="0" w:color="auto"/>
                <w:left w:val="none" w:sz="0" w:space="0" w:color="auto"/>
                <w:bottom w:val="none" w:sz="0" w:space="0" w:color="auto"/>
                <w:right w:val="none" w:sz="0" w:space="0" w:color="auto"/>
              </w:divBdr>
            </w:div>
            <w:div w:id="618879111">
              <w:marLeft w:val="0"/>
              <w:marRight w:val="0"/>
              <w:marTop w:val="0"/>
              <w:marBottom w:val="0"/>
              <w:divBdr>
                <w:top w:val="none" w:sz="0" w:space="0" w:color="auto"/>
                <w:left w:val="none" w:sz="0" w:space="0" w:color="auto"/>
                <w:bottom w:val="none" w:sz="0" w:space="0" w:color="auto"/>
                <w:right w:val="none" w:sz="0" w:space="0" w:color="auto"/>
              </w:divBdr>
            </w:div>
            <w:div w:id="659818762">
              <w:marLeft w:val="0"/>
              <w:marRight w:val="0"/>
              <w:marTop w:val="0"/>
              <w:marBottom w:val="0"/>
              <w:divBdr>
                <w:top w:val="none" w:sz="0" w:space="0" w:color="auto"/>
                <w:left w:val="none" w:sz="0" w:space="0" w:color="auto"/>
                <w:bottom w:val="none" w:sz="0" w:space="0" w:color="auto"/>
                <w:right w:val="none" w:sz="0" w:space="0" w:color="auto"/>
              </w:divBdr>
            </w:div>
            <w:div w:id="978725969">
              <w:marLeft w:val="0"/>
              <w:marRight w:val="0"/>
              <w:marTop w:val="0"/>
              <w:marBottom w:val="0"/>
              <w:divBdr>
                <w:top w:val="none" w:sz="0" w:space="0" w:color="auto"/>
                <w:left w:val="none" w:sz="0" w:space="0" w:color="auto"/>
                <w:bottom w:val="none" w:sz="0" w:space="0" w:color="auto"/>
                <w:right w:val="none" w:sz="0" w:space="0" w:color="auto"/>
              </w:divBdr>
            </w:div>
            <w:div w:id="1001006344">
              <w:marLeft w:val="0"/>
              <w:marRight w:val="0"/>
              <w:marTop w:val="0"/>
              <w:marBottom w:val="0"/>
              <w:divBdr>
                <w:top w:val="none" w:sz="0" w:space="0" w:color="auto"/>
                <w:left w:val="none" w:sz="0" w:space="0" w:color="auto"/>
                <w:bottom w:val="none" w:sz="0" w:space="0" w:color="auto"/>
                <w:right w:val="none" w:sz="0" w:space="0" w:color="auto"/>
              </w:divBdr>
            </w:div>
            <w:div w:id="1100878066">
              <w:marLeft w:val="0"/>
              <w:marRight w:val="0"/>
              <w:marTop w:val="0"/>
              <w:marBottom w:val="0"/>
              <w:divBdr>
                <w:top w:val="none" w:sz="0" w:space="0" w:color="auto"/>
                <w:left w:val="none" w:sz="0" w:space="0" w:color="auto"/>
                <w:bottom w:val="none" w:sz="0" w:space="0" w:color="auto"/>
                <w:right w:val="none" w:sz="0" w:space="0" w:color="auto"/>
              </w:divBdr>
            </w:div>
            <w:div w:id="1129543492">
              <w:marLeft w:val="0"/>
              <w:marRight w:val="0"/>
              <w:marTop w:val="0"/>
              <w:marBottom w:val="0"/>
              <w:divBdr>
                <w:top w:val="none" w:sz="0" w:space="0" w:color="auto"/>
                <w:left w:val="none" w:sz="0" w:space="0" w:color="auto"/>
                <w:bottom w:val="none" w:sz="0" w:space="0" w:color="auto"/>
                <w:right w:val="none" w:sz="0" w:space="0" w:color="auto"/>
              </w:divBdr>
            </w:div>
            <w:div w:id="1193108760">
              <w:marLeft w:val="0"/>
              <w:marRight w:val="0"/>
              <w:marTop w:val="0"/>
              <w:marBottom w:val="0"/>
              <w:divBdr>
                <w:top w:val="none" w:sz="0" w:space="0" w:color="auto"/>
                <w:left w:val="none" w:sz="0" w:space="0" w:color="auto"/>
                <w:bottom w:val="none" w:sz="0" w:space="0" w:color="auto"/>
                <w:right w:val="none" w:sz="0" w:space="0" w:color="auto"/>
              </w:divBdr>
            </w:div>
            <w:div w:id="1607619952">
              <w:marLeft w:val="0"/>
              <w:marRight w:val="0"/>
              <w:marTop w:val="0"/>
              <w:marBottom w:val="0"/>
              <w:divBdr>
                <w:top w:val="none" w:sz="0" w:space="0" w:color="auto"/>
                <w:left w:val="none" w:sz="0" w:space="0" w:color="auto"/>
                <w:bottom w:val="none" w:sz="0" w:space="0" w:color="auto"/>
                <w:right w:val="none" w:sz="0" w:space="0" w:color="auto"/>
              </w:divBdr>
            </w:div>
            <w:div w:id="1754204041">
              <w:marLeft w:val="0"/>
              <w:marRight w:val="0"/>
              <w:marTop w:val="0"/>
              <w:marBottom w:val="0"/>
              <w:divBdr>
                <w:top w:val="none" w:sz="0" w:space="0" w:color="auto"/>
                <w:left w:val="none" w:sz="0" w:space="0" w:color="auto"/>
                <w:bottom w:val="none" w:sz="0" w:space="0" w:color="auto"/>
                <w:right w:val="none" w:sz="0" w:space="0" w:color="auto"/>
              </w:divBdr>
            </w:div>
            <w:div w:id="179386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770137">
      <w:bodyDiv w:val="1"/>
      <w:marLeft w:val="0"/>
      <w:marRight w:val="0"/>
      <w:marTop w:val="0"/>
      <w:marBottom w:val="0"/>
      <w:divBdr>
        <w:top w:val="none" w:sz="0" w:space="0" w:color="auto"/>
        <w:left w:val="none" w:sz="0" w:space="0" w:color="auto"/>
        <w:bottom w:val="none" w:sz="0" w:space="0" w:color="auto"/>
        <w:right w:val="none" w:sz="0" w:space="0" w:color="auto"/>
      </w:divBdr>
      <w:divsChild>
        <w:div w:id="572280347">
          <w:marLeft w:val="-75"/>
          <w:marRight w:val="0"/>
          <w:marTop w:val="30"/>
          <w:marBottom w:val="30"/>
          <w:divBdr>
            <w:top w:val="none" w:sz="0" w:space="0" w:color="auto"/>
            <w:left w:val="none" w:sz="0" w:space="0" w:color="auto"/>
            <w:bottom w:val="none" w:sz="0" w:space="0" w:color="auto"/>
            <w:right w:val="none" w:sz="0" w:space="0" w:color="auto"/>
          </w:divBdr>
          <w:divsChild>
            <w:div w:id="25722502">
              <w:marLeft w:val="0"/>
              <w:marRight w:val="0"/>
              <w:marTop w:val="0"/>
              <w:marBottom w:val="0"/>
              <w:divBdr>
                <w:top w:val="none" w:sz="0" w:space="0" w:color="auto"/>
                <w:left w:val="none" w:sz="0" w:space="0" w:color="auto"/>
                <w:bottom w:val="none" w:sz="0" w:space="0" w:color="auto"/>
                <w:right w:val="none" w:sz="0" w:space="0" w:color="auto"/>
              </w:divBdr>
              <w:divsChild>
                <w:div w:id="1259020464">
                  <w:marLeft w:val="0"/>
                  <w:marRight w:val="0"/>
                  <w:marTop w:val="0"/>
                  <w:marBottom w:val="0"/>
                  <w:divBdr>
                    <w:top w:val="none" w:sz="0" w:space="0" w:color="auto"/>
                    <w:left w:val="none" w:sz="0" w:space="0" w:color="auto"/>
                    <w:bottom w:val="none" w:sz="0" w:space="0" w:color="auto"/>
                    <w:right w:val="none" w:sz="0" w:space="0" w:color="auto"/>
                  </w:divBdr>
                </w:div>
              </w:divsChild>
            </w:div>
            <w:div w:id="238751680">
              <w:marLeft w:val="0"/>
              <w:marRight w:val="0"/>
              <w:marTop w:val="0"/>
              <w:marBottom w:val="0"/>
              <w:divBdr>
                <w:top w:val="none" w:sz="0" w:space="0" w:color="auto"/>
                <w:left w:val="none" w:sz="0" w:space="0" w:color="auto"/>
                <w:bottom w:val="none" w:sz="0" w:space="0" w:color="auto"/>
                <w:right w:val="none" w:sz="0" w:space="0" w:color="auto"/>
              </w:divBdr>
              <w:divsChild>
                <w:div w:id="1197812022">
                  <w:marLeft w:val="0"/>
                  <w:marRight w:val="0"/>
                  <w:marTop w:val="0"/>
                  <w:marBottom w:val="0"/>
                  <w:divBdr>
                    <w:top w:val="none" w:sz="0" w:space="0" w:color="auto"/>
                    <w:left w:val="none" w:sz="0" w:space="0" w:color="auto"/>
                    <w:bottom w:val="none" w:sz="0" w:space="0" w:color="auto"/>
                    <w:right w:val="none" w:sz="0" w:space="0" w:color="auto"/>
                  </w:divBdr>
                </w:div>
                <w:div w:id="1378892016">
                  <w:marLeft w:val="0"/>
                  <w:marRight w:val="0"/>
                  <w:marTop w:val="0"/>
                  <w:marBottom w:val="0"/>
                  <w:divBdr>
                    <w:top w:val="none" w:sz="0" w:space="0" w:color="auto"/>
                    <w:left w:val="none" w:sz="0" w:space="0" w:color="auto"/>
                    <w:bottom w:val="none" w:sz="0" w:space="0" w:color="auto"/>
                    <w:right w:val="none" w:sz="0" w:space="0" w:color="auto"/>
                  </w:divBdr>
                </w:div>
              </w:divsChild>
            </w:div>
            <w:div w:id="337124546">
              <w:marLeft w:val="0"/>
              <w:marRight w:val="0"/>
              <w:marTop w:val="0"/>
              <w:marBottom w:val="0"/>
              <w:divBdr>
                <w:top w:val="none" w:sz="0" w:space="0" w:color="auto"/>
                <w:left w:val="none" w:sz="0" w:space="0" w:color="auto"/>
                <w:bottom w:val="none" w:sz="0" w:space="0" w:color="auto"/>
                <w:right w:val="none" w:sz="0" w:space="0" w:color="auto"/>
              </w:divBdr>
              <w:divsChild>
                <w:div w:id="956640743">
                  <w:marLeft w:val="0"/>
                  <w:marRight w:val="0"/>
                  <w:marTop w:val="0"/>
                  <w:marBottom w:val="0"/>
                  <w:divBdr>
                    <w:top w:val="none" w:sz="0" w:space="0" w:color="auto"/>
                    <w:left w:val="none" w:sz="0" w:space="0" w:color="auto"/>
                    <w:bottom w:val="none" w:sz="0" w:space="0" w:color="auto"/>
                    <w:right w:val="none" w:sz="0" w:space="0" w:color="auto"/>
                  </w:divBdr>
                </w:div>
              </w:divsChild>
            </w:div>
            <w:div w:id="458039111">
              <w:marLeft w:val="0"/>
              <w:marRight w:val="0"/>
              <w:marTop w:val="0"/>
              <w:marBottom w:val="0"/>
              <w:divBdr>
                <w:top w:val="none" w:sz="0" w:space="0" w:color="auto"/>
                <w:left w:val="none" w:sz="0" w:space="0" w:color="auto"/>
                <w:bottom w:val="none" w:sz="0" w:space="0" w:color="auto"/>
                <w:right w:val="none" w:sz="0" w:space="0" w:color="auto"/>
              </w:divBdr>
              <w:divsChild>
                <w:div w:id="743184015">
                  <w:marLeft w:val="0"/>
                  <w:marRight w:val="0"/>
                  <w:marTop w:val="0"/>
                  <w:marBottom w:val="0"/>
                  <w:divBdr>
                    <w:top w:val="none" w:sz="0" w:space="0" w:color="auto"/>
                    <w:left w:val="none" w:sz="0" w:space="0" w:color="auto"/>
                    <w:bottom w:val="none" w:sz="0" w:space="0" w:color="auto"/>
                    <w:right w:val="none" w:sz="0" w:space="0" w:color="auto"/>
                  </w:divBdr>
                </w:div>
                <w:div w:id="780807035">
                  <w:marLeft w:val="0"/>
                  <w:marRight w:val="0"/>
                  <w:marTop w:val="0"/>
                  <w:marBottom w:val="0"/>
                  <w:divBdr>
                    <w:top w:val="none" w:sz="0" w:space="0" w:color="auto"/>
                    <w:left w:val="none" w:sz="0" w:space="0" w:color="auto"/>
                    <w:bottom w:val="none" w:sz="0" w:space="0" w:color="auto"/>
                    <w:right w:val="none" w:sz="0" w:space="0" w:color="auto"/>
                  </w:divBdr>
                </w:div>
                <w:div w:id="903637003">
                  <w:marLeft w:val="0"/>
                  <w:marRight w:val="0"/>
                  <w:marTop w:val="0"/>
                  <w:marBottom w:val="0"/>
                  <w:divBdr>
                    <w:top w:val="none" w:sz="0" w:space="0" w:color="auto"/>
                    <w:left w:val="none" w:sz="0" w:space="0" w:color="auto"/>
                    <w:bottom w:val="none" w:sz="0" w:space="0" w:color="auto"/>
                    <w:right w:val="none" w:sz="0" w:space="0" w:color="auto"/>
                  </w:divBdr>
                </w:div>
                <w:div w:id="1014112341">
                  <w:marLeft w:val="0"/>
                  <w:marRight w:val="0"/>
                  <w:marTop w:val="0"/>
                  <w:marBottom w:val="0"/>
                  <w:divBdr>
                    <w:top w:val="none" w:sz="0" w:space="0" w:color="auto"/>
                    <w:left w:val="none" w:sz="0" w:space="0" w:color="auto"/>
                    <w:bottom w:val="none" w:sz="0" w:space="0" w:color="auto"/>
                    <w:right w:val="none" w:sz="0" w:space="0" w:color="auto"/>
                  </w:divBdr>
                </w:div>
                <w:div w:id="1772119113">
                  <w:marLeft w:val="0"/>
                  <w:marRight w:val="0"/>
                  <w:marTop w:val="0"/>
                  <w:marBottom w:val="0"/>
                  <w:divBdr>
                    <w:top w:val="none" w:sz="0" w:space="0" w:color="auto"/>
                    <w:left w:val="none" w:sz="0" w:space="0" w:color="auto"/>
                    <w:bottom w:val="none" w:sz="0" w:space="0" w:color="auto"/>
                    <w:right w:val="none" w:sz="0" w:space="0" w:color="auto"/>
                  </w:divBdr>
                </w:div>
                <w:div w:id="1807314995">
                  <w:marLeft w:val="0"/>
                  <w:marRight w:val="0"/>
                  <w:marTop w:val="0"/>
                  <w:marBottom w:val="0"/>
                  <w:divBdr>
                    <w:top w:val="none" w:sz="0" w:space="0" w:color="auto"/>
                    <w:left w:val="none" w:sz="0" w:space="0" w:color="auto"/>
                    <w:bottom w:val="none" w:sz="0" w:space="0" w:color="auto"/>
                    <w:right w:val="none" w:sz="0" w:space="0" w:color="auto"/>
                  </w:divBdr>
                </w:div>
              </w:divsChild>
            </w:div>
            <w:div w:id="910194826">
              <w:marLeft w:val="0"/>
              <w:marRight w:val="0"/>
              <w:marTop w:val="0"/>
              <w:marBottom w:val="0"/>
              <w:divBdr>
                <w:top w:val="none" w:sz="0" w:space="0" w:color="auto"/>
                <w:left w:val="none" w:sz="0" w:space="0" w:color="auto"/>
                <w:bottom w:val="none" w:sz="0" w:space="0" w:color="auto"/>
                <w:right w:val="none" w:sz="0" w:space="0" w:color="auto"/>
              </w:divBdr>
              <w:divsChild>
                <w:div w:id="1979450937">
                  <w:marLeft w:val="0"/>
                  <w:marRight w:val="0"/>
                  <w:marTop w:val="0"/>
                  <w:marBottom w:val="0"/>
                  <w:divBdr>
                    <w:top w:val="none" w:sz="0" w:space="0" w:color="auto"/>
                    <w:left w:val="none" w:sz="0" w:space="0" w:color="auto"/>
                    <w:bottom w:val="none" w:sz="0" w:space="0" w:color="auto"/>
                    <w:right w:val="none" w:sz="0" w:space="0" w:color="auto"/>
                  </w:divBdr>
                </w:div>
              </w:divsChild>
            </w:div>
            <w:div w:id="949165362">
              <w:marLeft w:val="0"/>
              <w:marRight w:val="0"/>
              <w:marTop w:val="0"/>
              <w:marBottom w:val="0"/>
              <w:divBdr>
                <w:top w:val="none" w:sz="0" w:space="0" w:color="auto"/>
                <w:left w:val="none" w:sz="0" w:space="0" w:color="auto"/>
                <w:bottom w:val="none" w:sz="0" w:space="0" w:color="auto"/>
                <w:right w:val="none" w:sz="0" w:space="0" w:color="auto"/>
              </w:divBdr>
              <w:divsChild>
                <w:div w:id="169758934">
                  <w:marLeft w:val="0"/>
                  <w:marRight w:val="0"/>
                  <w:marTop w:val="0"/>
                  <w:marBottom w:val="0"/>
                  <w:divBdr>
                    <w:top w:val="none" w:sz="0" w:space="0" w:color="auto"/>
                    <w:left w:val="none" w:sz="0" w:space="0" w:color="auto"/>
                    <w:bottom w:val="none" w:sz="0" w:space="0" w:color="auto"/>
                    <w:right w:val="none" w:sz="0" w:space="0" w:color="auto"/>
                  </w:divBdr>
                </w:div>
              </w:divsChild>
            </w:div>
            <w:div w:id="1038896096">
              <w:marLeft w:val="0"/>
              <w:marRight w:val="0"/>
              <w:marTop w:val="0"/>
              <w:marBottom w:val="0"/>
              <w:divBdr>
                <w:top w:val="none" w:sz="0" w:space="0" w:color="auto"/>
                <w:left w:val="none" w:sz="0" w:space="0" w:color="auto"/>
                <w:bottom w:val="none" w:sz="0" w:space="0" w:color="auto"/>
                <w:right w:val="none" w:sz="0" w:space="0" w:color="auto"/>
              </w:divBdr>
              <w:divsChild>
                <w:div w:id="42140297">
                  <w:marLeft w:val="0"/>
                  <w:marRight w:val="0"/>
                  <w:marTop w:val="0"/>
                  <w:marBottom w:val="0"/>
                  <w:divBdr>
                    <w:top w:val="none" w:sz="0" w:space="0" w:color="auto"/>
                    <w:left w:val="none" w:sz="0" w:space="0" w:color="auto"/>
                    <w:bottom w:val="none" w:sz="0" w:space="0" w:color="auto"/>
                    <w:right w:val="none" w:sz="0" w:space="0" w:color="auto"/>
                  </w:divBdr>
                </w:div>
              </w:divsChild>
            </w:div>
            <w:div w:id="1071660899">
              <w:marLeft w:val="0"/>
              <w:marRight w:val="0"/>
              <w:marTop w:val="0"/>
              <w:marBottom w:val="0"/>
              <w:divBdr>
                <w:top w:val="none" w:sz="0" w:space="0" w:color="auto"/>
                <w:left w:val="none" w:sz="0" w:space="0" w:color="auto"/>
                <w:bottom w:val="none" w:sz="0" w:space="0" w:color="auto"/>
                <w:right w:val="none" w:sz="0" w:space="0" w:color="auto"/>
              </w:divBdr>
              <w:divsChild>
                <w:div w:id="2105375657">
                  <w:marLeft w:val="0"/>
                  <w:marRight w:val="0"/>
                  <w:marTop w:val="0"/>
                  <w:marBottom w:val="0"/>
                  <w:divBdr>
                    <w:top w:val="none" w:sz="0" w:space="0" w:color="auto"/>
                    <w:left w:val="none" w:sz="0" w:space="0" w:color="auto"/>
                    <w:bottom w:val="none" w:sz="0" w:space="0" w:color="auto"/>
                    <w:right w:val="none" w:sz="0" w:space="0" w:color="auto"/>
                  </w:divBdr>
                </w:div>
              </w:divsChild>
            </w:div>
            <w:div w:id="1104694248">
              <w:marLeft w:val="0"/>
              <w:marRight w:val="0"/>
              <w:marTop w:val="0"/>
              <w:marBottom w:val="0"/>
              <w:divBdr>
                <w:top w:val="none" w:sz="0" w:space="0" w:color="auto"/>
                <w:left w:val="none" w:sz="0" w:space="0" w:color="auto"/>
                <w:bottom w:val="none" w:sz="0" w:space="0" w:color="auto"/>
                <w:right w:val="none" w:sz="0" w:space="0" w:color="auto"/>
              </w:divBdr>
              <w:divsChild>
                <w:div w:id="1136485765">
                  <w:marLeft w:val="0"/>
                  <w:marRight w:val="0"/>
                  <w:marTop w:val="0"/>
                  <w:marBottom w:val="0"/>
                  <w:divBdr>
                    <w:top w:val="none" w:sz="0" w:space="0" w:color="auto"/>
                    <w:left w:val="none" w:sz="0" w:space="0" w:color="auto"/>
                    <w:bottom w:val="none" w:sz="0" w:space="0" w:color="auto"/>
                    <w:right w:val="none" w:sz="0" w:space="0" w:color="auto"/>
                  </w:divBdr>
                </w:div>
              </w:divsChild>
            </w:div>
            <w:div w:id="1284654780">
              <w:marLeft w:val="0"/>
              <w:marRight w:val="0"/>
              <w:marTop w:val="0"/>
              <w:marBottom w:val="0"/>
              <w:divBdr>
                <w:top w:val="none" w:sz="0" w:space="0" w:color="auto"/>
                <w:left w:val="none" w:sz="0" w:space="0" w:color="auto"/>
                <w:bottom w:val="none" w:sz="0" w:space="0" w:color="auto"/>
                <w:right w:val="none" w:sz="0" w:space="0" w:color="auto"/>
              </w:divBdr>
              <w:divsChild>
                <w:div w:id="412973180">
                  <w:marLeft w:val="0"/>
                  <w:marRight w:val="0"/>
                  <w:marTop w:val="0"/>
                  <w:marBottom w:val="0"/>
                  <w:divBdr>
                    <w:top w:val="none" w:sz="0" w:space="0" w:color="auto"/>
                    <w:left w:val="none" w:sz="0" w:space="0" w:color="auto"/>
                    <w:bottom w:val="none" w:sz="0" w:space="0" w:color="auto"/>
                    <w:right w:val="none" w:sz="0" w:space="0" w:color="auto"/>
                  </w:divBdr>
                </w:div>
              </w:divsChild>
            </w:div>
            <w:div w:id="1426606760">
              <w:marLeft w:val="0"/>
              <w:marRight w:val="0"/>
              <w:marTop w:val="0"/>
              <w:marBottom w:val="0"/>
              <w:divBdr>
                <w:top w:val="none" w:sz="0" w:space="0" w:color="auto"/>
                <w:left w:val="none" w:sz="0" w:space="0" w:color="auto"/>
                <w:bottom w:val="none" w:sz="0" w:space="0" w:color="auto"/>
                <w:right w:val="none" w:sz="0" w:space="0" w:color="auto"/>
              </w:divBdr>
              <w:divsChild>
                <w:div w:id="1148787366">
                  <w:marLeft w:val="0"/>
                  <w:marRight w:val="0"/>
                  <w:marTop w:val="0"/>
                  <w:marBottom w:val="0"/>
                  <w:divBdr>
                    <w:top w:val="none" w:sz="0" w:space="0" w:color="auto"/>
                    <w:left w:val="none" w:sz="0" w:space="0" w:color="auto"/>
                    <w:bottom w:val="none" w:sz="0" w:space="0" w:color="auto"/>
                    <w:right w:val="none" w:sz="0" w:space="0" w:color="auto"/>
                  </w:divBdr>
                </w:div>
              </w:divsChild>
            </w:div>
            <w:div w:id="1438869491">
              <w:marLeft w:val="0"/>
              <w:marRight w:val="0"/>
              <w:marTop w:val="0"/>
              <w:marBottom w:val="0"/>
              <w:divBdr>
                <w:top w:val="none" w:sz="0" w:space="0" w:color="auto"/>
                <w:left w:val="none" w:sz="0" w:space="0" w:color="auto"/>
                <w:bottom w:val="none" w:sz="0" w:space="0" w:color="auto"/>
                <w:right w:val="none" w:sz="0" w:space="0" w:color="auto"/>
              </w:divBdr>
              <w:divsChild>
                <w:div w:id="1108741406">
                  <w:marLeft w:val="0"/>
                  <w:marRight w:val="0"/>
                  <w:marTop w:val="0"/>
                  <w:marBottom w:val="0"/>
                  <w:divBdr>
                    <w:top w:val="none" w:sz="0" w:space="0" w:color="auto"/>
                    <w:left w:val="none" w:sz="0" w:space="0" w:color="auto"/>
                    <w:bottom w:val="none" w:sz="0" w:space="0" w:color="auto"/>
                    <w:right w:val="none" w:sz="0" w:space="0" w:color="auto"/>
                  </w:divBdr>
                </w:div>
              </w:divsChild>
            </w:div>
            <w:div w:id="1616400271">
              <w:marLeft w:val="0"/>
              <w:marRight w:val="0"/>
              <w:marTop w:val="0"/>
              <w:marBottom w:val="0"/>
              <w:divBdr>
                <w:top w:val="none" w:sz="0" w:space="0" w:color="auto"/>
                <w:left w:val="none" w:sz="0" w:space="0" w:color="auto"/>
                <w:bottom w:val="none" w:sz="0" w:space="0" w:color="auto"/>
                <w:right w:val="none" w:sz="0" w:space="0" w:color="auto"/>
              </w:divBdr>
              <w:divsChild>
                <w:div w:id="1432050483">
                  <w:marLeft w:val="0"/>
                  <w:marRight w:val="0"/>
                  <w:marTop w:val="0"/>
                  <w:marBottom w:val="0"/>
                  <w:divBdr>
                    <w:top w:val="none" w:sz="0" w:space="0" w:color="auto"/>
                    <w:left w:val="none" w:sz="0" w:space="0" w:color="auto"/>
                    <w:bottom w:val="none" w:sz="0" w:space="0" w:color="auto"/>
                    <w:right w:val="none" w:sz="0" w:space="0" w:color="auto"/>
                  </w:divBdr>
                </w:div>
              </w:divsChild>
            </w:div>
            <w:div w:id="1755085528">
              <w:marLeft w:val="0"/>
              <w:marRight w:val="0"/>
              <w:marTop w:val="0"/>
              <w:marBottom w:val="0"/>
              <w:divBdr>
                <w:top w:val="none" w:sz="0" w:space="0" w:color="auto"/>
                <w:left w:val="none" w:sz="0" w:space="0" w:color="auto"/>
                <w:bottom w:val="none" w:sz="0" w:space="0" w:color="auto"/>
                <w:right w:val="none" w:sz="0" w:space="0" w:color="auto"/>
              </w:divBdr>
              <w:divsChild>
                <w:div w:id="528762834">
                  <w:marLeft w:val="0"/>
                  <w:marRight w:val="0"/>
                  <w:marTop w:val="0"/>
                  <w:marBottom w:val="0"/>
                  <w:divBdr>
                    <w:top w:val="none" w:sz="0" w:space="0" w:color="auto"/>
                    <w:left w:val="none" w:sz="0" w:space="0" w:color="auto"/>
                    <w:bottom w:val="none" w:sz="0" w:space="0" w:color="auto"/>
                    <w:right w:val="none" w:sz="0" w:space="0" w:color="auto"/>
                  </w:divBdr>
                </w:div>
                <w:div w:id="1737050023">
                  <w:marLeft w:val="0"/>
                  <w:marRight w:val="0"/>
                  <w:marTop w:val="0"/>
                  <w:marBottom w:val="0"/>
                  <w:divBdr>
                    <w:top w:val="none" w:sz="0" w:space="0" w:color="auto"/>
                    <w:left w:val="none" w:sz="0" w:space="0" w:color="auto"/>
                    <w:bottom w:val="none" w:sz="0" w:space="0" w:color="auto"/>
                    <w:right w:val="none" w:sz="0" w:space="0" w:color="auto"/>
                  </w:divBdr>
                </w:div>
              </w:divsChild>
            </w:div>
            <w:div w:id="1825124754">
              <w:marLeft w:val="0"/>
              <w:marRight w:val="0"/>
              <w:marTop w:val="0"/>
              <w:marBottom w:val="0"/>
              <w:divBdr>
                <w:top w:val="none" w:sz="0" w:space="0" w:color="auto"/>
                <w:left w:val="none" w:sz="0" w:space="0" w:color="auto"/>
                <w:bottom w:val="none" w:sz="0" w:space="0" w:color="auto"/>
                <w:right w:val="none" w:sz="0" w:space="0" w:color="auto"/>
              </w:divBdr>
              <w:divsChild>
                <w:div w:id="1800953118">
                  <w:marLeft w:val="0"/>
                  <w:marRight w:val="0"/>
                  <w:marTop w:val="0"/>
                  <w:marBottom w:val="0"/>
                  <w:divBdr>
                    <w:top w:val="none" w:sz="0" w:space="0" w:color="auto"/>
                    <w:left w:val="none" w:sz="0" w:space="0" w:color="auto"/>
                    <w:bottom w:val="none" w:sz="0" w:space="0" w:color="auto"/>
                    <w:right w:val="none" w:sz="0" w:space="0" w:color="auto"/>
                  </w:divBdr>
                </w:div>
              </w:divsChild>
            </w:div>
            <w:div w:id="1841853004">
              <w:marLeft w:val="0"/>
              <w:marRight w:val="0"/>
              <w:marTop w:val="0"/>
              <w:marBottom w:val="0"/>
              <w:divBdr>
                <w:top w:val="none" w:sz="0" w:space="0" w:color="auto"/>
                <w:left w:val="none" w:sz="0" w:space="0" w:color="auto"/>
                <w:bottom w:val="none" w:sz="0" w:space="0" w:color="auto"/>
                <w:right w:val="none" w:sz="0" w:space="0" w:color="auto"/>
              </w:divBdr>
              <w:divsChild>
                <w:div w:id="1466269631">
                  <w:marLeft w:val="0"/>
                  <w:marRight w:val="0"/>
                  <w:marTop w:val="0"/>
                  <w:marBottom w:val="0"/>
                  <w:divBdr>
                    <w:top w:val="none" w:sz="0" w:space="0" w:color="auto"/>
                    <w:left w:val="none" w:sz="0" w:space="0" w:color="auto"/>
                    <w:bottom w:val="none" w:sz="0" w:space="0" w:color="auto"/>
                    <w:right w:val="none" w:sz="0" w:space="0" w:color="auto"/>
                  </w:divBdr>
                </w:div>
              </w:divsChild>
            </w:div>
            <w:div w:id="2130003582">
              <w:marLeft w:val="0"/>
              <w:marRight w:val="0"/>
              <w:marTop w:val="0"/>
              <w:marBottom w:val="0"/>
              <w:divBdr>
                <w:top w:val="none" w:sz="0" w:space="0" w:color="auto"/>
                <w:left w:val="none" w:sz="0" w:space="0" w:color="auto"/>
                <w:bottom w:val="none" w:sz="0" w:space="0" w:color="auto"/>
                <w:right w:val="none" w:sz="0" w:space="0" w:color="auto"/>
              </w:divBdr>
              <w:divsChild>
                <w:div w:id="167807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304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jpe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png"/><Relationship Id="rId37" Type="http://schemas.openxmlformats.org/officeDocument/2006/relationships/image" Target="media/image30.jpe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hyperlink" Target="mailto:test@gmail.com" TargetMode="Externa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theme" Target="theme/theme1.xml"/><Relationship Id="rId19" Type="http://schemas.openxmlformats.org/officeDocument/2006/relationships/image" Target="media/image1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hyperlink" Target="mailto:test@gmail.com"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jpe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hyperlink" Target="mailto:test@gmail.com"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005AAB-C9C1-4574-9EEE-40FE87C4B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4</TotalTime>
  <Pages>73</Pages>
  <Words>6292</Words>
  <Characters>35867</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75</CharactersWithSpaces>
  <SharedDoc>false</SharedDoc>
  <HLinks>
    <vt:vector size="132" baseType="variant">
      <vt:variant>
        <vt:i4>1179703</vt:i4>
      </vt:variant>
      <vt:variant>
        <vt:i4>128</vt:i4>
      </vt:variant>
      <vt:variant>
        <vt:i4>0</vt:i4>
      </vt:variant>
      <vt:variant>
        <vt:i4>5</vt:i4>
      </vt:variant>
      <vt:variant>
        <vt:lpwstr/>
      </vt:variant>
      <vt:variant>
        <vt:lpwstr>_Toc176297977</vt:lpwstr>
      </vt:variant>
      <vt:variant>
        <vt:i4>1179703</vt:i4>
      </vt:variant>
      <vt:variant>
        <vt:i4>122</vt:i4>
      </vt:variant>
      <vt:variant>
        <vt:i4>0</vt:i4>
      </vt:variant>
      <vt:variant>
        <vt:i4>5</vt:i4>
      </vt:variant>
      <vt:variant>
        <vt:lpwstr/>
      </vt:variant>
      <vt:variant>
        <vt:lpwstr>_Toc176297976</vt:lpwstr>
      </vt:variant>
      <vt:variant>
        <vt:i4>1179703</vt:i4>
      </vt:variant>
      <vt:variant>
        <vt:i4>116</vt:i4>
      </vt:variant>
      <vt:variant>
        <vt:i4>0</vt:i4>
      </vt:variant>
      <vt:variant>
        <vt:i4>5</vt:i4>
      </vt:variant>
      <vt:variant>
        <vt:lpwstr/>
      </vt:variant>
      <vt:variant>
        <vt:lpwstr>_Toc176297975</vt:lpwstr>
      </vt:variant>
      <vt:variant>
        <vt:i4>1179703</vt:i4>
      </vt:variant>
      <vt:variant>
        <vt:i4>110</vt:i4>
      </vt:variant>
      <vt:variant>
        <vt:i4>0</vt:i4>
      </vt:variant>
      <vt:variant>
        <vt:i4>5</vt:i4>
      </vt:variant>
      <vt:variant>
        <vt:lpwstr/>
      </vt:variant>
      <vt:variant>
        <vt:lpwstr>_Toc176297974</vt:lpwstr>
      </vt:variant>
      <vt:variant>
        <vt:i4>1179703</vt:i4>
      </vt:variant>
      <vt:variant>
        <vt:i4>104</vt:i4>
      </vt:variant>
      <vt:variant>
        <vt:i4>0</vt:i4>
      </vt:variant>
      <vt:variant>
        <vt:i4>5</vt:i4>
      </vt:variant>
      <vt:variant>
        <vt:lpwstr/>
      </vt:variant>
      <vt:variant>
        <vt:lpwstr>_Toc176297973</vt:lpwstr>
      </vt:variant>
      <vt:variant>
        <vt:i4>1179703</vt:i4>
      </vt:variant>
      <vt:variant>
        <vt:i4>98</vt:i4>
      </vt:variant>
      <vt:variant>
        <vt:i4>0</vt:i4>
      </vt:variant>
      <vt:variant>
        <vt:i4>5</vt:i4>
      </vt:variant>
      <vt:variant>
        <vt:lpwstr/>
      </vt:variant>
      <vt:variant>
        <vt:lpwstr>_Toc176297972</vt:lpwstr>
      </vt:variant>
      <vt:variant>
        <vt:i4>1179703</vt:i4>
      </vt:variant>
      <vt:variant>
        <vt:i4>92</vt:i4>
      </vt:variant>
      <vt:variant>
        <vt:i4>0</vt:i4>
      </vt:variant>
      <vt:variant>
        <vt:i4>5</vt:i4>
      </vt:variant>
      <vt:variant>
        <vt:lpwstr/>
      </vt:variant>
      <vt:variant>
        <vt:lpwstr>_Toc176297971</vt:lpwstr>
      </vt:variant>
      <vt:variant>
        <vt:i4>1179703</vt:i4>
      </vt:variant>
      <vt:variant>
        <vt:i4>86</vt:i4>
      </vt:variant>
      <vt:variant>
        <vt:i4>0</vt:i4>
      </vt:variant>
      <vt:variant>
        <vt:i4>5</vt:i4>
      </vt:variant>
      <vt:variant>
        <vt:lpwstr/>
      </vt:variant>
      <vt:variant>
        <vt:lpwstr>_Toc176297970</vt:lpwstr>
      </vt:variant>
      <vt:variant>
        <vt:i4>1245239</vt:i4>
      </vt:variant>
      <vt:variant>
        <vt:i4>80</vt:i4>
      </vt:variant>
      <vt:variant>
        <vt:i4>0</vt:i4>
      </vt:variant>
      <vt:variant>
        <vt:i4>5</vt:i4>
      </vt:variant>
      <vt:variant>
        <vt:lpwstr/>
      </vt:variant>
      <vt:variant>
        <vt:lpwstr>_Toc176297969</vt:lpwstr>
      </vt:variant>
      <vt:variant>
        <vt:i4>1245239</vt:i4>
      </vt:variant>
      <vt:variant>
        <vt:i4>74</vt:i4>
      </vt:variant>
      <vt:variant>
        <vt:i4>0</vt:i4>
      </vt:variant>
      <vt:variant>
        <vt:i4>5</vt:i4>
      </vt:variant>
      <vt:variant>
        <vt:lpwstr/>
      </vt:variant>
      <vt:variant>
        <vt:lpwstr>_Toc176297968</vt:lpwstr>
      </vt:variant>
      <vt:variant>
        <vt:i4>1245239</vt:i4>
      </vt:variant>
      <vt:variant>
        <vt:i4>68</vt:i4>
      </vt:variant>
      <vt:variant>
        <vt:i4>0</vt:i4>
      </vt:variant>
      <vt:variant>
        <vt:i4>5</vt:i4>
      </vt:variant>
      <vt:variant>
        <vt:lpwstr/>
      </vt:variant>
      <vt:variant>
        <vt:lpwstr>_Toc176297967</vt:lpwstr>
      </vt:variant>
      <vt:variant>
        <vt:i4>1245239</vt:i4>
      </vt:variant>
      <vt:variant>
        <vt:i4>62</vt:i4>
      </vt:variant>
      <vt:variant>
        <vt:i4>0</vt:i4>
      </vt:variant>
      <vt:variant>
        <vt:i4>5</vt:i4>
      </vt:variant>
      <vt:variant>
        <vt:lpwstr/>
      </vt:variant>
      <vt:variant>
        <vt:lpwstr>_Toc176297966</vt:lpwstr>
      </vt:variant>
      <vt:variant>
        <vt:i4>1245239</vt:i4>
      </vt:variant>
      <vt:variant>
        <vt:i4>56</vt:i4>
      </vt:variant>
      <vt:variant>
        <vt:i4>0</vt:i4>
      </vt:variant>
      <vt:variant>
        <vt:i4>5</vt:i4>
      </vt:variant>
      <vt:variant>
        <vt:lpwstr/>
      </vt:variant>
      <vt:variant>
        <vt:lpwstr>_Toc176297965</vt:lpwstr>
      </vt:variant>
      <vt:variant>
        <vt:i4>1245239</vt:i4>
      </vt:variant>
      <vt:variant>
        <vt:i4>50</vt:i4>
      </vt:variant>
      <vt:variant>
        <vt:i4>0</vt:i4>
      </vt:variant>
      <vt:variant>
        <vt:i4>5</vt:i4>
      </vt:variant>
      <vt:variant>
        <vt:lpwstr/>
      </vt:variant>
      <vt:variant>
        <vt:lpwstr>_Toc176297964</vt:lpwstr>
      </vt:variant>
      <vt:variant>
        <vt:i4>1245239</vt:i4>
      </vt:variant>
      <vt:variant>
        <vt:i4>44</vt:i4>
      </vt:variant>
      <vt:variant>
        <vt:i4>0</vt:i4>
      </vt:variant>
      <vt:variant>
        <vt:i4>5</vt:i4>
      </vt:variant>
      <vt:variant>
        <vt:lpwstr/>
      </vt:variant>
      <vt:variant>
        <vt:lpwstr>_Toc176297963</vt:lpwstr>
      </vt:variant>
      <vt:variant>
        <vt:i4>1245239</vt:i4>
      </vt:variant>
      <vt:variant>
        <vt:i4>38</vt:i4>
      </vt:variant>
      <vt:variant>
        <vt:i4>0</vt:i4>
      </vt:variant>
      <vt:variant>
        <vt:i4>5</vt:i4>
      </vt:variant>
      <vt:variant>
        <vt:lpwstr/>
      </vt:variant>
      <vt:variant>
        <vt:lpwstr>_Toc176297962</vt:lpwstr>
      </vt:variant>
      <vt:variant>
        <vt:i4>1245239</vt:i4>
      </vt:variant>
      <vt:variant>
        <vt:i4>32</vt:i4>
      </vt:variant>
      <vt:variant>
        <vt:i4>0</vt:i4>
      </vt:variant>
      <vt:variant>
        <vt:i4>5</vt:i4>
      </vt:variant>
      <vt:variant>
        <vt:lpwstr/>
      </vt:variant>
      <vt:variant>
        <vt:lpwstr>_Toc176297961</vt:lpwstr>
      </vt:variant>
      <vt:variant>
        <vt:i4>1245239</vt:i4>
      </vt:variant>
      <vt:variant>
        <vt:i4>26</vt:i4>
      </vt:variant>
      <vt:variant>
        <vt:i4>0</vt:i4>
      </vt:variant>
      <vt:variant>
        <vt:i4>5</vt:i4>
      </vt:variant>
      <vt:variant>
        <vt:lpwstr/>
      </vt:variant>
      <vt:variant>
        <vt:lpwstr>_Toc176297960</vt:lpwstr>
      </vt:variant>
      <vt:variant>
        <vt:i4>1048631</vt:i4>
      </vt:variant>
      <vt:variant>
        <vt:i4>20</vt:i4>
      </vt:variant>
      <vt:variant>
        <vt:i4>0</vt:i4>
      </vt:variant>
      <vt:variant>
        <vt:i4>5</vt:i4>
      </vt:variant>
      <vt:variant>
        <vt:lpwstr/>
      </vt:variant>
      <vt:variant>
        <vt:lpwstr>_Toc176297959</vt:lpwstr>
      </vt:variant>
      <vt:variant>
        <vt:i4>1048631</vt:i4>
      </vt:variant>
      <vt:variant>
        <vt:i4>14</vt:i4>
      </vt:variant>
      <vt:variant>
        <vt:i4>0</vt:i4>
      </vt:variant>
      <vt:variant>
        <vt:i4>5</vt:i4>
      </vt:variant>
      <vt:variant>
        <vt:lpwstr/>
      </vt:variant>
      <vt:variant>
        <vt:lpwstr>_Toc176297958</vt:lpwstr>
      </vt:variant>
      <vt:variant>
        <vt:i4>1048631</vt:i4>
      </vt:variant>
      <vt:variant>
        <vt:i4>8</vt:i4>
      </vt:variant>
      <vt:variant>
        <vt:i4>0</vt:i4>
      </vt:variant>
      <vt:variant>
        <vt:i4>5</vt:i4>
      </vt:variant>
      <vt:variant>
        <vt:lpwstr/>
      </vt:variant>
      <vt:variant>
        <vt:lpwstr>_Toc176297957</vt:lpwstr>
      </vt:variant>
      <vt:variant>
        <vt:i4>1048631</vt:i4>
      </vt:variant>
      <vt:variant>
        <vt:i4>2</vt:i4>
      </vt:variant>
      <vt:variant>
        <vt:i4>0</vt:i4>
      </vt:variant>
      <vt:variant>
        <vt:i4>5</vt:i4>
      </vt:variant>
      <vt:variant>
        <vt:lpwstr/>
      </vt:variant>
      <vt:variant>
        <vt:lpwstr>_Toc1762979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ê Thùy Trang</dc:creator>
  <cp:keywords/>
  <dc:description/>
  <cp:lastModifiedBy>Trần Thị Mỹ Châu</cp:lastModifiedBy>
  <cp:revision>14</cp:revision>
  <cp:lastPrinted>2023-10-24T11:40:00Z</cp:lastPrinted>
  <dcterms:created xsi:type="dcterms:W3CDTF">2025-05-22T16:23:00Z</dcterms:created>
  <dcterms:modified xsi:type="dcterms:W3CDTF">2025-05-26T07:47:00Z</dcterms:modified>
</cp:coreProperties>
</file>